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3.xml" ContentType="application/vnd.ms-office.classificationlabels+xml"/>
  <Override PartName="/docMetadata/LabelInfo8.xml" ContentType="application/vnd.ms-office.classificationlabels+xml"/>
  <Override PartName="/docMetadata/LabelInfo2.xml" ContentType="application/vnd.ms-office.classificationlabels+xml"/>
  <Override PartName="/docMetadata/LabelInfo7.xml" ContentType="application/vnd.ms-office.classificationlabels+xml"/>
  <Override PartName="/docMetadata/LabelInfo11.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0.xml" ContentType="application/vnd.ms-office.classificationlabels+xml"/>
  <Override PartName="/docMetadata/LabelInfo10.xml" ContentType="application/vnd.ms-office.classificationlabels+xml"/>
  <Override PartName="/docMetadata/LabelInfo5.xml" ContentType="application/vnd.ms-office.classificationlabels+xml"/>
  <Override PartName="/docMetadata/LabelInfo.xml" ContentType="application/vnd.ms-office.classificationlabels+xml"/>
  <Override PartName="/docMetadata/LabelInfo9.xml" ContentType="application/vnd.ms-office.classificationlabels+xml"/>
  <Override PartName="/docMetadata/LabelInfo4.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13" Type="http://schemas.microsoft.com/office/2020/02/relationships/classificationlabels" Target="docMetadata/LabelInfo8.xml"/><Relationship Id="rId3" Type="http://schemas.openxmlformats.org/officeDocument/2006/relationships/extended-properties" Target="docProps/app.xml"/><Relationship Id="rId7" Type="http://schemas.microsoft.com/office/2020/02/relationships/classificationlabels" Target="docMetadata/LabelInfo2.xml"/><Relationship Id="rId12" Type="http://schemas.microsoft.com/office/2020/02/relationships/classificationlabels" Target="docMetadata/LabelInfo7.xml"/><Relationship Id="rId2" Type="http://schemas.openxmlformats.org/package/2006/relationships/metadata/core-properties" Target="docProps/core.xml"/><Relationship Id="rId16" Type="http://schemas.microsoft.com/office/2020/02/relationships/classificationlabels" Target="docMetadata/LabelInfo11.xml"/><Relationship Id="rId1" Type="http://schemas.openxmlformats.org/officeDocument/2006/relationships/officeDocument" Target="word/document.xml"/><Relationship Id="rId6" Type="http://schemas.microsoft.com/office/2020/02/relationships/classificationlabels" Target="docMetadata/LabelInfo1.xml"/><Relationship Id="rId11" Type="http://schemas.microsoft.com/office/2020/02/relationships/classificationlabels" Target="docMetadata/LabelInfo6.xml"/><Relationship Id="rId5" Type="http://schemas.microsoft.com/office/2020/02/relationships/classificationlabels" Target="docMetadata/LabelInfo0.xml"/><Relationship Id="rId15" Type="http://schemas.microsoft.com/office/2020/02/relationships/classificationlabels" Target="docMetadata/LabelInfo10.xml"/><Relationship Id="rId10" Type="http://schemas.microsoft.com/office/2020/02/relationships/classificationlabels" Target="docMetadata/LabelInfo5.xml"/><Relationship Id="rId14" Type="http://schemas.microsoft.com/office/2020/02/relationships/classificationlabels" Target="docMetadata/LabelInfo.xml"/><Relationship Id="rId9" Type="http://schemas.microsoft.com/office/2020/02/relationships/classificationlabels" Target="docMetadata/LabelInfo9.xml"/><Relationship Id="rId4" Type="http://schemas.microsoft.com/office/2020/02/relationships/classificationlabels" Target="docMetadata/LabelInfo4.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443C5" w14:textId="77777777" w:rsidR="00A82FC8" w:rsidRPr="00C4466B" w:rsidRDefault="00623CD7" w:rsidP="48A8381D">
      <w:pPr>
        <w:spacing w:after="0" w:line="240" w:lineRule="auto"/>
        <w:jc w:val="center"/>
        <w:rPr>
          <w:rFonts w:ascii="Times New Roman" w:eastAsia="Times New Roman" w:hAnsi="Times New Roman" w:cs="Times New Roman"/>
          <w:b/>
          <w:bCs/>
          <w:sz w:val="36"/>
          <w:szCs w:val="36"/>
          <w:lang w:val="sq-AL" w:eastAsia="it-IT"/>
        </w:rPr>
      </w:pPr>
      <w:bookmarkStart w:id="0" w:name="_Hlk56065534"/>
      <w:bookmarkEnd w:id="0"/>
      <w:r w:rsidRPr="00C4466B">
        <w:rPr>
          <w:rFonts w:ascii="Times New Roman" w:hAnsi="Times New Roman"/>
          <w:noProof/>
          <w:sz w:val="24"/>
          <w:lang w:val="en-US"/>
        </w:rPr>
        <w:drawing>
          <wp:inline distT="0" distB="0" distL="0" distR="0" wp14:anchorId="31C44E21" wp14:editId="31C44E22">
            <wp:extent cx="5943600" cy="1445260"/>
            <wp:effectExtent l="0" t="0" r="0" b="2540"/>
            <wp:docPr id="7" name="Picture 7" descr="C:\Users\arjani\Desktop\BUJQESISE_MENGJY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jani\Desktop\BUJQESISE_MENGJYR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41" cy="1445270"/>
                    </a:xfrm>
                    <a:prstGeom prst="rect">
                      <a:avLst/>
                    </a:prstGeom>
                    <a:noFill/>
                    <a:ln>
                      <a:noFill/>
                    </a:ln>
                  </pic:spPr>
                </pic:pic>
              </a:graphicData>
            </a:graphic>
          </wp:inline>
        </w:drawing>
      </w:r>
    </w:p>
    <w:p w14:paraId="31C443C6" w14:textId="77777777" w:rsidR="005166B5" w:rsidRPr="00C4466B" w:rsidRDefault="00623CD7" w:rsidP="005166B5">
      <w:pPr>
        <w:spacing w:after="0" w:line="240" w:lineRule="auto"/>
        <w:jc w:val="center"/>
        <w:rPr>
          <w:rFonts w:ascii="Times New Roman" w:hAnsi="Times New Roman" w:cs="Times New Roman"/>
          <w:sz w:val="24"/>
          <w:szCs w:val="24"/>
          <w:lang w:val="sq-AL"/>
        </w:rPr>
      </w:pPr>
      <w:r w:rsidRPr="00C4466B">
        <w:rPr>
          <w:rFonts w:ascii="Times New Roman" w:hAnsi="Times New Roman" w:cs="Times New Roman"/>
          <w:b/>
          <w:sz w:val="24"/>
          <w:szCs w:val="24"/>
          <w:lang w:val="sq-AL"/>
        </w:rPr>
        <w:t>DREJTORIA E PESHKIMIT DHE AKUAKULTURES</w:t>
      </w:r>
    </w:p>
    <w:p w14:paraId="31C443C7" w14:textId="77777777" w:rsidR="005166B5" w:rsidRPr="00C4466B" w:rsidRDefault="005166B5" w:rsidP="005166B5">
      <w:pPr>
        <w:spacing w:after="0" w:line="240" w:lineRule="auto"/>
        <w:jc w:val="center"/>
        <w:rPr>
          <w:rFonts w:ascii="Times New Roman" w:hAnsi="Times New Roman" w:cs="Times New Roman"/>
          <w:sz w:val="24"/>
          <w:szCs w:val="24"/>
          <w:lang w:val="sq-AL"/>
        </w:rPr>
      </w:pPr>
    </w:p>
    <w:p w14:paraId="31C443C8" w14:textId="77777777" w:rsidR="00623CD7" w:rsidRPr="00C4466B" w:rsidRDefault="00623CD7" w:rsidP="00623CD7">
      <w:pPr>
        <w:spacing w:after="0" w:line="240" w:lineRule="auto"/>
        <w:jc w:val="center"/>
        <w:rPr>
          <w:rFonts w:ascii="Times New Roman" w:hAnsi="Times New Roman" w:cs="Times New Roman"/>
          <w:b/>
          <w:bCs/>
          <w:sz w:val="24"/>
          <w:szCs w:val="24"/>
          <w:lang w:val="sq-AL"/>
        </w:rPr>
      </w:pPr>
    </w:p>
    <w:p w14:paraId="31C443C9" w14:textId="77777777" w:rsidR="00623CD7" w:rsidRPr="00C4466B" w:rsidRDefault="00623CD7" w:rsidP="00623CD7">
      <w:pPr>
        <w:spacing w:after="0" w:line="240" w:lineRule="auto"/>
        <w:jc w:val="center"/>
        <w:rPr>
          <w:rFonts w:ascii="Times New Roman" w:hAnsi="Times New Roman" w:cs="Times New Roman"/>
          <w:b/>
          <w:bCs/>
          <w:sz w:val="24"/>
          <w:szCs w:val="24"/>
          <w:lang w:val="sq-AL"/>
        </w:rPr>
      </w:pPr>
    </w:p>
    <w:p w14:paraId="31C443CA" w14:textId="77777777" w:rsidR="00D26871" w:rsidRPr="00C4466B" w:rsidRDefault="00D26871" w:rsidP="00623CD7">
      <w:pPr>
        <w:spacing w:after="0" w:line="240" w:lineRule="auto"/>
        <w:jc w:val="center"/>
        <w:rPr>
          <w:rFonts w:ascii="Times New Roman" w:hAnsi="Times New Roman" w:cs="Times New Roman"/>
          <w:b/>
          <w:bCs/>
          <w:sz w:val="24"/>
          <w:szCs w:val="24"/>
          <w:lang w:val="sq-AL"/>
        </w:rPr>
      </w:pPr>
    </w:p>
    <w:p w14:paraId="31C443CB" w14:textId="77777777" w:rsidR="00D26871" w:rsidRPr="00C4466B" w:rsidRDefault="00D26871" w:rsidP="00623CD7">
      <w:pPr>
        <w:spacing w:after="0" w:line="240" w:lineRule="auto"/>
        <w:jc w:val="center"/>
        <w:rPr>
          <w:rFonts w:ascii="Times New Roman" w:hAnsi="Times New Roman" w:cs="Times New Roman"/>
          <w:b/>
          <w:bCs/>
          <w:sz w:val="24"/>
          <w:szCs w:val="24"/>
          <w:lang w:val="sq-AL"/>
        </w:rPr>
      </w:pPr>
    </w:p>
    <w:p w14:paraId="31C443CC" w14:textId="77777777" w:rsidR="00D26871" w:rsidRPr="00C4466B" w:rsidRDefault="00D26871" w:rsidP="00623CD7">
      <w:pPr>
        <w:spacing w:after="0" w:line="240" w:lineRule="auto"/>
        <w:jc w:val="center"/>
        <w:rPr>
          <w:rFonts w:ascii="Times New Roman" w:hAnsi="Times New Roman" w:cs="Times New Roman"/>
          <w:b/>
          <w:bCs/>
          <w:sz w:val="24"/>
          <w:szCs w:val="24"/>
          <w:lang w:val="sq-AL"/>
        </w:rPr>
      </w:pPr>
    </w:p>
    <w:p w14:paraId="31C443CD" w14:textId="77777777" w:rsidR="00623CD7" w:rsidRPr="00C4466B" w:rsidRDefault="00623CD7" w:rsidP="00623CD7">
      <w:pPr>
        <w:spacing w:after="0" w:line="240" w:lineRule="auto"/>
        <w:jc w:val="center"/>
        <w:rPr>
          <w:rFonts w:ascii="Times New Roman" w:hAnsi="Times New Roman" w:cs="Times New Roman"/>
          <w:b/>
          <w:bCs/>
          <w:sz w:val="24"/>
          <w:szCs w:val="24"/>
          <w:lang w:val="sq-AL"/>
        </w:rPr>
      </w:pPr>
    </w:p>
    <w:p w14:paraId="31C443CE" w14:textId="77777777" w:rsidR="00623CD7" w:rsidRPr="00C4466B" w:rsidRDefault="00623CD7" w:rsidP="00623CD7">
      <w:pPr>
        <w:spacing w:after="0" w:line="240" w:lineRule="auto"/>
        <w:jc w:val="center"/>
        <w:rPr>
          <w:rFonts w:ascii="Times New Roman" w:hAnsi="Times New Roman" w:cs="Times New Roman"/>
          <w:b/>
          <w:bCs/>
          <w:sz w:val="28"/>
          <w:szCs w:val="28"/>
          <w:lang w:val="sq-AL"/>
        </w:rPr>
      </w:pPr>
      <w:r w:rsidRPr="00C4466B">
        <w:rPr>
          <w:rFonts w:ascii="Times New Roman" w:hAnsi="Times New Roman" w:cs="Times New Roman"/>
          <w:b/>
          <w:bCs/>
          <w:sz w:val="28"/>
          <w:szCs w:val="28"/>
          <w:lang w:val="sq-AL"/>
        </w:rPr>
        <w:t>IDENTIFIKIMI I ZONAVE TË PËRCAKTUARA PËR AKUAKULTURË NË ZONËN BREGDETARE TË SHQIPËRISË</w:t>
      </w:r>
    </w:p>
    <w:p w14:paraId="31C443CF" w14:textId="77777777" w:rsidR="00623CD7" w:rsidRPr="00C4466B" w:rsidRDefault="00623CD7" w:rsidP="00623CD7">
      <w:pPr>
        <w:spacing w:after="0" w:line="240" w:lineRule="auto"/>
        <w:jc w:val="center"/>
        <w:rPr>
          <w:rFonts w:ascii="Times New Roman" w:hAnsi="Times New Roman" w:cs="Times New Roman"/>
          <w:b/>
          <w:bCs/>
          <w:sz w:val="28"/>
          <w:szCs w:val="28"/>
          <w:lang w:val="sq-AL"/>
        </w:rPr>
      </w:pPr>
    </w:p>
    <w:p w14:paraId="31C443D0" w14:textId="77777777" w:rsidR="00623CD7" w:rsidRPr="00C4466B" w:rsidRDefault="00623CD7" w:rsidP="00623CD7">
      <w:pPr>
        <w:spacing w:after="0" w:line="240" w:lineRule="auto"/>
        <w:jc w:val="center"/>
        <w:rPr>
          <w:rFonts w:ascii="Times New Roman" w:hAnsi="Times New Roman" w:cs="Times New Roman"/>
          <w:i/>
          <w:iCs/>
          <w:sz w:val="24"/>
          <w:szCs w:val="24"/>
          <w:u w:val="single"/>
          <w:lang w:val="sq-AL"/>
        </w:rPr>
      </w:pPr>
    </w:p>
    <w:p w14:paraId="31C443D1" w14:textId="77777777" w:rsidR="00D26871" w:rsidRPr="00C4466B" w:rsidRDefault="00D26871" w:rsidP="00623CD7">
      <w:pPr>
        <w:spacing w:after="0" w:line="240" w:lineRule="auto"/>
        <w:jc w:val="center"/>
        <w:rPr>
          <w:rFonts w:ascii="Times New Roman" w:hAnsi="Times New Roman" w:cs="Times New Roman"/>
          <w:i/>
          <w:iCs/>
          <w:sz w:val="24"/>
          <w:szCs w:val="24"/>
          <w:u w:val="single"/>
          <w:lang w:val="sq-AL"/>
        </w:rPr>
      </w:pPr>
    </w:p>
    <w:p w14:paraId="31C443D2" w14:textId="77777777" w:rsidR="00D26871" w:rsidRPr="00C4466B" w:rsidRDefault="00D26871" w:rsidP="00623CD7">
      <w:pPr>
        <w:spacing w:after="0" w:line="240" w:lineRule="auto"/>
        <w:jc w:val="center"/>
        <w:rPr>
          <w:rFonts w:ascii="Times New Roman" w:hAnsi="Times New Roman" w:cs="Times New Roman"/>
          <w:i/>
          <w:iCs/>
          <w:sz w:val="24"/>
          <w:szCs w:val="24"/>
          <w:u w:val="single"/>
          <w:lang w:val="sq-AL"/>
        </w:rPr>
      </w:pPr>
    </w:p>
    <w:p w14:paraId="31C443D3" w14:textId="77777777" w:rsidR="00D26871" w:rsidRPr="00C4466B" w:rsidRDefault="00D26871" w:rsidP="00623CD7">
      <w:pPr>
        <w:spacing w:after="0" w:line="240" w:lineRule="auto"/>
        <w:jc w:val="center"/>
        <w:rPr>
          <w:rFonts w:ascii="Times New Roman" w:hAnsi="Times New Roman" w:cs="Times New Roman"/>
          <w:i/>
          <w:iCs/>
          <w:sz w:val="24"/>
          <w:szCs w:val="24"/>
          <w:u w:val="single"/>
          <w:lang w:val="sq-AL"/>
        </w:rPr>
      </w:pPr>
    </w:p>
    <w:p w14:paraId="31C443D4" w14:textId="77777777" w:rsidR="00623CD7" w:rsidRPr="00C4466B" w:rsidRDefault="00623CD7" w:rsidP="00623CD7">
      <w:pPr>
        <w:spacing w:after="0" w:line="240" w:lineRule="auto"/>
        <w:jc w:val="center"/>
        <w:rPr>
          <w:rFonts w:ascii="Times New Roman" w:hAnsi="Times New Roman" w:cs="Times New Roman"/>
          <w:i/>
          <w:iCs/>
          <w:sz w:val="24"/>
          <w:szCs w:val="24"/>
          <w:u w:val="single"/>
          <w:lang w:val="sq-AL"/>
        </w:rPr>
      </w:pPr>
      <w:r w:rsidRPr="00C4466B">
        <w:rPr>
          <w:rFonts w:ascii="Times New Roman" w:hAnsi="Times New Roman" w:cs="Times New Roman"/>
          <w:i/>
          <w:iCs/>
          <w:sz w:val="24"/>
          <w:szCs w:val="24"/>
          <w:u w:val="single"/>
          <w:lang w:val="sq-AL"/>
        </w:rPr>
        <w:t>Dokument Udhëzues i Politikave mbi Zonat e Përcaktuara për Akuakulturë (ZPA) në Shqipëri</w:t>
      </w:r>
    </w:p>
    <w:p w14:paraId="31C443D5" w14:textId="77777777" w:rsidR="00623CD7" w:rsidRPr="00C4466B" w:rsidRDefault="00623CD7" w:rsidP="00623CD7">
      <w:pPr>
        <w:spacing w:after="0" w:line="240" w:lineRule="auto"/>
        <w:jc w:val="center"/>
        <w:rPr>
          <w:rFonts w:ascii="Times New Roman" w:hAnsi="Times New Roman" w:cs="Times New Roman"/>
          <w:b/>
          <w:bCs/>
          <w:sz w:val="28"/>
          <w:szCs w:val="28"/>
          <w:lang w:val="sq-AL"/>
        </w:rPr>
      </w:pPr>
    </w:p>
    <w:p w14:paraId="31C443D6" w14:textId="77777777" w:rsidR="005166B5" w:rsidRPr="00C4466B" w:rsidRDefault="005166B5" w:rsidP="005166B5">
      <w:pPr>
        <w:spacing w:after="0" w:line="240" w:lineRule="auto"/>
        <w:jc w:val="center"/>
        <w:rPr>
          <w:rFonts w:ascii="Times New Roman" w:hAnsi="Times New Roman" w:cs="Times New Roman"/>
          <w:sz w:val="24"/>
          <w:szCs w:val="24"/>
          <w:lang w:val="sq-AL"/>
        </w:rPr>
      </w:pPr>
    </w:p>
    <w:p w14:paraId="31C443D7" w14:textId="77777777" w:rsidR="005166B5" w:rsidRPr="00C4466B" w:rsidRDefault="005166B5" w:rsidP="005166B5">
      <w:pPr>
        <w:spacing w:after="0" w:line="240" w:lineRule="auto"/>
        <w:rPr>
          <w:rFonts w:ascii="Times New Roman" w:hAnsi="Times New Roman" w:cs="Times New Roman"/>
          <w:sz w:val="24"/>
          <w:szCs w:val="24"/>
          <w:lang w:val="sq-AL"/>
        </w:rPr>
      </w:pPr>
    </w:p>
    <w:p w14:paraId="31C443D8" w14:textId="77777777" w:rsidR="00623CD7" w:rsidRPr="00C4466B" w:rsidRDefault="00623CD7" w:rsidP="005166B5">
      <w:pPr>
        <w:spacing w:after="0" w:line="240" w:lineRule="auto"/>
        <w:jc w:val="center"/>
        <w:rPr>
          <w:rFonts w:ascii="Times New Roman" w:hAnsi="Times New Roman" w:cs="Times New Roman"/>
          <w:sz w:val="24"/>
          <w:szCs w:val="24"/>
          <w:lang w:val="sq-AL"/>
        </w:rPr>
      </w:pPr>
    </w:p>
    <w:p w14:paraId="31C443D9" w14:textId="77777777" w:rsidR="00623CD7" w:rsidRPr="00C4466B" w:rsidRDefault="00623CD7" w:rsidP="005166B5">
      <w:pPr>
        <w:spacing w:after="0" w:line="240" w:lineRule="auto"/>
        <w:jc w:val="center"/>
        <w:rPr>
          <w:rFonts w:ascii="Times New Roman" w:hAnsi="Times New Roman" w:cs="Times New Roman"/>
          <w:sz w:val="24"/>
          <w:szCs w:val="24"/>
          <w:lang w:val="sq-AL"/>
        </w:rPr>
      </w:pPr>
    </w:p>
    <w:p w14:paraId="31C443DA"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DB"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DC"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DD"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DE"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DF" w14:textId="77777777" w:rsidR="00623CD7" w:rsidRPr="00C4466B" w:rsidRDefault="00623CD7" w:rsidP="005166B5">
      <w:pPr>
        <w:spacing w:after="0" w:line="240" w:lineRule="auto"/>
        <w:jc w:val="center"/>
        <w:rPr>
          <w:rFonts w:ascii="Times New Roman" w:hAnsi="Times New Roman" w:cs="Times New Roman"/>
          <w:sz w:val="24"/>
          <w:szCs w:val="24"/>
          <w:lang w:val="sq-AL"/>
        </w:rPr>
      </w:pPr>
    </w:p>
    <w:p w14:paraId="31C443E0"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E1" w14:textId="77777777" w:rsidR="003E030D" w:rsidRPr="00C4466B" w:rsidRDefault="003E030D" w:rsidP="005166B5">
      <w:pPr>
        <w:spacing w:after="0" w:line="240" w:lineRule="auto"/>
        <w:jc w:val="center"/>
        <w:rPr>
          <w:rFonts w:ascii="Times New Roman" w:hAnsi="Times New Roman" w:cs="Times New Roman"/>
          <w:sz w:val="24"/>
          <w:szCs w:val="24"/>
          <w:lang w:val="sq-AL"/>
        </w:rPr>
      </w:pPr>
    </w:p>
    <w:p w14:paraId="31C443E2" w14:textId="77777777" w:rsidR="00623CD7" w:rsidRPr="00C4466B" w:rsidRDefault="00623CD7" w:rsidP="005166B5">
      <w:pPr>
        <w:spacing w:after="0" w:line="240" w:lineRule="auto"/>
        <w:jc w:val="center"/>
        <w:rPr>
          <w:rFonts w:ascii="Times New Roman" w:hAnsi="Times New Roman" w:cs="Times New Roman"/>
          <w:sz w:val="24"/>
          <w:szCs w:val="24"/>
          <w:lang w:val="sq-AL"/>
        </w:rPr>
      </w:pPr>
    </w:p>
    <w:p w14:paraId="31C443E3" w14:textId="77777777" w:rsidR="00623CD7" w:rsidRPr="00C4466B" w:rsidRDefault="00623CD7" w:rsidP="005166B5">
      <w:pPr>
        <w:spacing w:after="0" w:line="240" w:lineRule="auto"/>
        <w:jc w:val="center"/>
        <w:rPr>
          <w:rFonts w:ascii="Times New Roman" w:hAnsi="Times New Roman" w:cs="Times New Roman"/>
          <w:sz w:val="24"/>
          <w:szCs w:val="24"/>
          <w:lang w:val="sq-AL"/>
        </w:rPr>
      </w:pPr>
    </w:p>
    <w:p w14:paraId="31C443E4" w14:textId="77777777" w:rsidR="005166B5" w:rsidRPr="00C4466B" w:rsidRDefault="005166B5" w:rsidP="00623CD7">
      <w:pPr>
        <w:spacing w:after="0" w:line="240" w:lineRule="auto"/>
        <w:jc w:val="both"/>
        <w:rPr>
          <w:rFonts w:ascii="Times New Roman" w:hAnsi="Times New Roman" w:cs="Times New Roman"/>
          <w:b/>
          <w:bCs/>
          <w:sz w:val="24"/>
          <w:szCs w:val="24"/>
          <w:lang w:val="sq-AL"/>
        </w:rPr>
      </w:pPr>
      <w:r w:rsidRPr="00C4466B">
        <w:rPr>
          <w:rFonts w:ascii="Times New Roman" w:hAnsi="Times New Roman" w:cs="Times New Roman"/>
          <w:sz w:val="24"/>
          <w:szCs w:val="24"/>
          <w:lang w:val="sq-AL"/>
        </w:rPr>
        <w:t>Projekti</w:t>
      </w:r>
      <w:r w:rsidR="00623CD7" w:rsidRPr="00C4466B">
        <w:rPr>
          <w:rFonts w:ascii="Times New Roman" w:hAnsi="Times New Roman" w:cs="Times New Roman"/>
          <w:sz w:val="24"/>
          <w:szCs w:val="24"/>
          <w:lang w:val="sq-AL"/>
        </w:rPr>
        <w:t xml:space="preserve">: </w:t>
      </w:r>
      <w:r w:rsidRPr="00C4466B">
        <w:rPr>
          <w:rFonts w:ascii="Times New Roman" w:hAnsi="Times New Roman" w:cs="Times New Roman"/>
          <w:sz w:val="24"/>
          <w:szCs w:val="24"/>
          <w:lang w:val="sq-AL"/>
        </w:rPr>
        <w:t>“</w:t>
      </w:r>
      <w:r w:rsidRPr="00C4466B">
        <w:rPr>
          <w:rFonts w:ascii="Times New Roman" w:hAnsi="Times New Roman" w:cs="Times New Roman"/>
          <w:b/>
          <w:bCs/>
          <w:sz w:val="24"/>
          <w:szCs w:val="24"/>
          <w:lang w:val="sq-AL"/>
        </w:rPr>
        <w:t>Mbështetje për Sektorin e Peshkimit në Shqipëri”Ref. EuropeAid/155184/Act/AL</w:t>
      </w:r>
    </w:p>
    <w:p w14:paraId="31C443E5" w14:textId="77777777" w:rsidR="003E030D" w:rsidRPr="00C4466B" w:rsidRDefault="003E030D" w:rsidP="00623CD7">
      <w:pPr>
        <w:spacing w:after="0" w:line="240" w:lineRule="auto"/>
        <w:jc w:val="both"/>
        <w:rPr>
          <w:rFonts w:ascii="Times New Roman" w:hAnsi="Times New Roman" w:cs="Times New Roman"/>
          <w:b/>
          <w:bCs/>
          <w:sz w:val="24"/>
          <w:szCs w:val="24"/>
          <w:lang w:val="sq-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3E030D" w:rsidRPr="00C4466B" w14:paraId="31C443E8" w14:textId="77777777" w:rsidTr="003E030D">
        <w:tc>
          <w:tcPr>
            <w:tcW w:w="4814" w:type="dxa"/>
            <w:vMerge w:val="restart"/>
          </w:tcPr>
          <w:p w14:paraId="31C443E6" w14:textId="77777777" w:rsidR="003E030D" w:rsidRPr="00C4466B" w:rsidRDefault="003E030D" w:rsidP="00623CD7">
            <w:pPr>
              <w:jc w:val="both"/>
              <w:rPr>
                <w:rFonts w:ascii="Times New Roman" w:hAnsi="Times New Roman" w:cs="Times New Roman"/>
                <w:b/>
                <w:bCs/>
                <w:sz w:val="24"/>
                <w:szCs w:val="24"/>
                <w:lang w:val="sq-AL"/>
              </w:rPr>
            </w:pPr>
            <w:r w:rsidRPr="00C4466B">
              <w:rPr>
                <w:rFonts w:ascii="Helvetica" w:hAnsi="Helvetica"/>
                <w:noProof/>
                <w:color w:val="FFFFFF"/>
                <w:lang w:val="en-US"/>
              </w:rPr>
              <w:drawing>
                <wp:inline distT="0" distB="0" distL="0" distR="0" wp14:anchorId="31C44E23" wp14:editId="31C44E24">
                  <wp:extent cx="1847850" cy="1114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3405" cy="1123806"/>
                          </a:xfrm>
                          <a:prstGeom prst="rect">
                            <a:avLst/>
                          </a:prstGeom>
                          <a:noFill/>
                          <a:ln>
                            <a:noFill/>
                          </a:ln>
                        </pic:spPr>
                      </pic:pic>
                    </a:graphicData>
                  </a:graphic>
                </wp:inline>
              </w:drawing>
            </w:r>
          </w:p>
        </w:tc>
        <w:tc>
          <w:tcPr>
            <w:tcW w:w="4814" w:type="dxa"/>
          </w:tcPr>
          <w:p w14:paraId="31C443E7" w14:textId="77777777" w:rsidR="003E030D" w:rsidRPr="00C4466B" w:rsidRDefault="003E030D" w:rsidP="003E030D">
            <w:pPr>
              <w:jc w:val="center"/>
              <w:rPr>
                <w:rFonts w:ascii="Times New Roman" w:hAnsi="Times New Roman" w:cs="Times New Roman"/>
                <w:b/>
                <w:bCs/>
                <w:sz w:val="24"/>
                <w:szCs w:val="24"/>
                <w:lang w:val="sq-AL"/>
              </w:rPr>
            </w:pPr>
            <w:r w:rsidRPr="00C4466B">
              <w:rPr>
                <w:noProof/>
                <w:lang w:val="en-US"/>
              </w:rPr>
              <w:drawing>
                <wp:inline distT="0" distB="0" distL="0" distR="0" wp14:anchorId="31C44E25" wp14:editId="31C44E26">
                  <wp:extent cx="733425" cy="733425"/>
                  <wp:effectExtent l="0" t="0" r="9525" b="952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tc>
      </w:tr>
      <w:tr w:rsidR="003E030D" w:rsidRPr="00C4466B" w14:paraId="31C443ED" w14:textId="77777777" w:rsidTr="003E030D">
        <w:tc>
          <w:tcPr>
            <w:tcW w:w="4814" w:type="dxa"/>
            <w:vMerge/>
          </w:tcPr>
          <w:p w14:paraId="31C443E9" w14:textId="77777777" w:rsidR="003E030D" w:rsidRPr="00C4466B" w:rsidRDefault="003E030D" w:rsidP="00623CD7">
            <w:pPr>
              <w:jc w:val="both"/>
              <w:rPr>
                <w:rFonts w:ascii="Times New Roman" w:hAnsi="Times New Roman" w:cs="Times New Roman"/>
                <w:b/>
                <w:bCs/>
                <w:sz w:val="24"/>
                <w:szCs w:val="24"/>
                <w:lang w:val="sq-AL"/>
              </w:rPr>
            </w:pPr>
          </w:p>
        </w:tc>
        <w:tc>
          <w:tcPr>
            <w:tcW w:w="4814" w:type="dxa"/>
          </w:tcPr>
          <w:p w14:paraId="31C443EA" w14:textId="77777777" w:rsidR="003E030D" w:rsidRPr="00C4466B" w:rsidRDefault="003E030D" w:rsidP="003E030D">
            <w:pPr>
              <w:jc w:val="center"/>
              <w:rPr>
                <w:rFonts w:ascii="Helvetica" w:hAnsi="Helvetica"/>
              </w:rPr>
            </w:pPr>
            <w:r w:rsidRPr="00C4466B">
              <w:rPr>
                <w:rFonts w:ascii="Helvetica" w:hAnsi="Helvetica"/>
              </w:rPr>
              <w:t>A project implemented by</w:t>
            </w:r>
          </w:p>
          <w:p w14:paraId="31C443EB" w14:textId="77777777" w:rsidR="003E030D" w:rsidRPr="00C4466B" w:rsidRDefault="003E030D" w:rsidP="003E030D">
            <w:pPr>
              <w:jc w:val="center"/>
              <w:rPr>
                <w:rFonts w:ascii="Helvetica" w:hAnsi="Helvetica"/>
              </w:rPr>
            </w:pPr>
            <w:r w:rsidRPr="00C4466B">
              <w:rPr>
                <w:rFonts w:ascii="Helvetica" w:hAnsi="Helvetica"/>
              </w:rPr>
              <w:t>Fondazione Accademia Italiana Marina Mercantile (FAIMM-IMSSEA)</w:t>
            </w:r>
          </w:p>
          <w:p w14:paraId="31C443EC" w14:textId="77777777" w:rsidR="003E030D" w:rsidRPr="00C4466B" w:rsidRDefault="003E030D" w:rsidP="00623CD7">
            <w:pPr>
              <w:jc w:val="both"/>
              <w:rPr>
                <w:rFonts w:ascii="Times New Roman" w:hAnsi="Times New Roman" w:cs="Times New Roman"/>
                <w:b/>
                <w:bCs/>
                <w:sz w:val="24"/>
                <w:szCs w:val="24"/>
                <w:lang w:val="sq-AL"/>
              </w:rPr>
            </w:pPr>
          </w:p>
        </w:tc>
      </w:tr>
    </w:tbl>
    <w:p w14:paraId="31C443EE" w14:textId="58AEFD67" w:rsidR="00E71B31" w:rsidRPr="00C4466B" w:rsidRDefault="005166B5" w:rsidP="00D26871">
      <w:pPr>
        <w:jc w:val="center"/>
        <w:rPr>
          <w:rFonts w:ascii="Times New Roman" w:hAnsi="Times New Roman" w:cs="Times New Roman"/>
          <w:lang w:val="sq-AL"/>
        </w:rPr>
      </w:pPr>
      <w:r w:rsidRPr="00C4466B">
        <w:rPr>
          <w:rFonts w:ascii="Times New Roman" w:hAnsi="Times New Roman" w:cs="Times New Roman"/>
          <w:b/>
          <w:bCs/>
          <w:sz w:val="24"/>
          <w:szCs w:val="24"/>
          <w:lang w:val="sq-AL"/>
        </w:rPr>
        <w:t>Nëntor 2020</w:t>
      </w:r>
      <w:r w:rsidR="00077906">
        <w:rPr>
          <w:rFonts w:ascii="Times New Roman" w:hAnsi="Times New Roman" w:cs="Times New Roman"/>
          <w:b/>
          <w:bCs/>
          <w:sz w:val="24"/>
          <w:szCs w:val="24"/>
          <w:lang w:val="sq-AL"/>
        </w:rPr>
        <w:t xml:space="preserve">  </w:t>
      </w:r>
    </w:p>
    <w:p w14:paraId="31C443EF" w14:textId="77777777" w:rsidR="00E71B31" w:rsidRPr="00C4466B" w:rsidRDefault="00E71B31" w:rsidP="48A8381D">
      <w:pPr>
        <w:spacing w:after="0" w:line="240" w:lineRule="auto"/>
        <w:rPr>
          <w:rFonts w:ascii="Times New Roman" w:hAnsi="Times New Roman" w:cs="Times New Roman"/>
          <w:lang w:val="sq-AL"/>
        </w:rPr>
      </w:pPr>
      <w:r w:rsidRPr="00C4466B">
        <w:rPr>
          <w:rFonts w:ascii="Times New Roman" w:hAnsi="Times New Roman" w:cs="Times New Roman"/>
          <w:lang w:val="sq-AL"/>
        </w:rPr>
        <w:br w:type="page"/>
      </w:r>
    </w:p>
    <w:p w14:paraId="31C443F0" w14:textId="77777777" w:rsidR="00E71B31" w:rsidRPr="00C4466B" w:rsidRDefault="008D0E99" w:rsidP="48A8381D">
      <w:pPr>
        <w:spacing w:after="0" w:line="240" w:lineRule="auto"/>
        <w:rPr>
          <w:rFonts w:ascii="Times New Roman" w:hAnsi="Times New Roman" w:cs="Times New Roman"/>
          <w:b/>
          <w:bCs/>
          <w:sz w:val="28"/>
          <w:szCs w:val="28"/>
          <w:lang w:val="sq-AL"/>
        </w:rPr>
      </w:pPr>
      <w:r w:rsidRPr="00C4466B">
        <w:rPr>
          <w:rFonts w:ascii="Times New Roman" w:hAnsi="Times New Roman" w:cs="Times New Roman"/>
          <w:b/>
          <w:bCs/>
          <w:sz w:val="28"/>
          <w:szCs w:val="28"/>
          <w:lang w:val="sq-AL"/>
        </w:rPr>
        <w:lastRenderedPageBreak/>
        <w:t>Përmbajtja</w:t>
      </w:r>
    </w:p>
    <w:sdt>
      <w:sdtPr>
        <w:rPr>
          <w:rFonts w:ascii="Times New Roman" w:hAnsi="Times New Roman" w:cs="Times New Roman"/>
          <w:b/>
          <w:bCs/>
          <w:lang w:val="sq-AL"/>
        </w:rPr>
        <w:id w:val="1040743133"/>
        <w:docPartObj>
          <w:docPartGallery w:val="Table of Contents"/>
          <w:docPartUnique/>
        </w:docPartObj>
      </w:sdtPr>
      <w:sdtEndPr>
        <w:rPr>
          <w:b w:val="0"/>
          <w:bCs w:val="0"/>
        </w:rPr>
      </w:sdtEndPr>
      <w:sdtContent>
        <w:p w14:paraId="54BE7E5B" w14:textId="21558DB4" w:rsidR="003351B8" w:rsidRDefault="00333F93">
          <w:pPr>
            <w:pStyle w:val="TOC1"/>
            <w:rPr>
              <w:rFonts w:eastAsiaTheme="minorEastAsia"/>
              <w:noProof/>
              <w:lang w:val="en-US"/>
            </w:rPr>
          </w:pPr>
          <w:r w:rsidRPr="00C4466B">
            <w:rPr>
              <w:rFonts w:ascii="Times New Roman" w:hAnsi="Times New Roman" w:cs="Times New Roman"/>
              <w:sz w:val="24"/>
              <w:szCs w:val="24"/>
              <w:lang w:val="sq-AL"/>
            </w:rPr>
            <w:fldChar w:fldCharType="begin"/>
          </w:r>
          <w:r w:rsidR="00E71B31" w:rsidRPr="00C4466B">
            <w:rPr>
              <w:rFonts w:ascii="Times New Roman" w:hAnsi="Times New Roman" w:cs="Times New Roman"/>
              <w:sz w:val="24"/>
              <w:szCs w:val="24"/>
              <w:lang w:val="sq-AL"/>
            </w:rPr>
            <w:instrText xml:space="preserve"> TOC \o "1-3" \h \z \u </w:instrText>
          </w:r>
          <w:r w:rsidRPr="00C4466B">
            <w:rPr>
              <w:rFonts w:ascii="Times New Roman" w:hAnsi="Times New Roman" w:cs="Times New Roman"/>
              <w:sz w:val="24"/>
              <w:szCs w:val="24"/>
              <w:lang w:val="sq-AL"/>
            </w:rPr>
            <w:fldChar w:fldCharType="separate"/>
          </w:r>
          <w:hyperlink w:anchor="_Toc137557468" w:history="1">
            <w:r w:rsidR="003351B8" w:rsidRPr="00F1661A">
              <w:rPr>
                <w:rStyle w:val="Hyperlink"/>
                <w:rFonts w:ascii="Times New Roman" w:hAnsi="Times New Roman" w:cs="Times New Roman"/>
                <w:noProof/>
                <w:lang w:val="sq-AL"/>
              </w:rPr>
              <w:t>PËRMBLEDHJE EKZEKUTIVE</w:t>
            </w:r>
            <w:r w:rsidR="003351B8">
              <w:rPr>
                <w:noProof/>
                <w:webHidden/>
              </w:rPr>
              <w:tab/>
            </w:r>
            <w:r w:rsidR="003351B8">
              <w:rPr>
                <w:noProof/>
                <w:webHidden/>
              </w:rPr>
              <w:fldChar w:fldCharType="begin"/>
            </w:r>
            <w:r w:rsidR="003351B8">
              <w:rPr>
                <w:noProof/>
                <w:webHidden/>
              </w:rPr>
              <w:instrText xml:space="preserve"> PAGEREF _Toc137557468 \h </w:instrText>
            </w:r>
            <w:r w:rsidR="003351B8">
              <w:rPr>
                <w:noProof/>
                <w:webHidden/>
              </w:rPr>
            </w:r>
            <w:r w:rsidR="003351B8">
              <w:rPr>
                <w:noProof/>
                <w:webHidden/>
              </w:rPr>
              <w:fldChar w:fldCharType="separate"/>
            </w:r>
            <w:r w:rsidR="003351B8">
              <w:rPr>
                <w:noProof/>
                <w:webHidden/>
              </w:rPr>
              <w:t>4</w:t>
            </w:r>
            <w:r w:rsidR="003351B8">
              <w:rPr>
                <w:noProof/>
                <w:webHidden/>
              </w:rPr>
              <w:fldChar w:fldCharType="end"/>
            </w:r>
          </w:hyperlink>
        </w:p>
        <w:p w14:paraId="2B023F87" w14:textId="62FDB0B7" w:rsidR="003351B8" w:rsidRDefault="003351B8">
          <w:pPr>
            <w:pStyle w:val="TOC1"/>
            <w:rPr>
              <w:rFonts w:eastAsiaTheme="minorEastAsia"/>
              <w:noProof/>
              <w:lang w:val="en-US"/>
            </w:rPr>
          </w:pPr>
          <w:hyperlink w:anchor="_Toc137557469" w:history="1">
            <w:r w:rsidRPr="00F1661A">
              <w:rPr>
                <w:rStyle w:val="Hyperlink"/>
                <w:rFonts w:ascii="Times New Roman" w:hAnsi="Times New Roman" w:cs="Times New Roman"/>
                <w:noProof/>
                <w:lang w:val="sq-AL"/>
              </w:rPr>
              <w:t>Lista e Tabelave</w:t>
            </w:r>
            <w:r>
              <w:rPr>
                <w:noProof/>
                <w:webHidden/>
              </w:rPr>
              <w:tab/>
            </w:r>
            <w:r>
              <w:rPr>
                <w:noProof/>
                <w:webHidden/>
              </w:rPr>
              <w:fldChar w:fldCharType="begin"/>
            </w:r>
            <w:r>
              <w:rPr>
                <w:noProof/>
                <w:webHidden/>
              </w:rPr>
              <w:instrText xml:space="preserve"> PAGEREF _Toc137557469 \h </w:instrText>
            </w:r>
            <w:r>
              <w:rPr>
                <w:noProof/>
                <w:webHidden/>
              </w:rPr>
            </w:r>
            <w:r>
              <w:rPr>
                <w:noProof/>
                <w:webHidden/>
              </w:rPr>
              <w:fldChar w:fldCharType="separate"/>
            </w:r>
            <w:r>
              <w:rPr>
                <w:noProof/>
                <w:webHidden/>
              </w:rPr>
              <w:t>5</w:t>
            </w:r>
            <w:r>
              <w:rPr>
                <w:noProof/>
                <w:webHidden/>
              </w:rPr>
              <w:fldChar w:fldCharType="end"/>
            </w:r>
          </w:hyperlink>
        </w:p>
        <w:p w14:paraId="104BE90D" w14:textId="7265CED7" w:rsidR="003351B8" w:rsidRDefault="003351B8">
          <w:pPr>
            <w:pStyle w:val="TOC1"/>
            <w:rPr>
              <w:rFonts w:eastAsiaTheme="minorEastAsia"/>
              <w:noProof/>
              <w:lang w:val="en-US"/>
            </w:rPr>
          </w:pPr>
          <w:hyperlink w:anchor="_Toc137557470" w:history="1">
            <w:r w:rsidRPr="00F1661A">
              <w:rPr>
                <w:rStyle w:val="Hyperlink"/>
                <w:rFonts w:ascii="Times New Roman" w:hAnsi="Times New Roman" w:cs="Times New Roman"/>
                <w:noProof/>
                <w:lang w:val="sq-AL"/>
              </w:rPr>
              <w:t>Lista e Figurave</w:t>
            </w:r>
            <w:r>
              <w:rPr>
                <w:noProof/>
                <w:webHidden/>
              </w:rPr>
              <w:tab/>
            </w:r>
            <w:r>
              <w:rPr>
                <w:noProof/>
                <w:webHidden/>
              </w:rPr>
              <w:fldChar w:fldCharType="begin"/>
            </w:r>
            <w:r>
              <w:rPr>
                <w:noProof/>
                <w:webHidden/>
              </w:rPr>
              <w:instrText xml:space="preserve"> PAGEREF _Toc137557470 \h </w:instrText>
            </w:r>
            <w:r>
              <w:rPr>
                <w:noProof/>
                <w:webHidden/>
              </w:rPr>
            </w:r>
            <w:r>
              <w:rPr>
                <w:noProof/>
                <w:webHidden/>
              </w:rPr>
              <w:fldChar w:fldCharType="separate"/>
            </w:r>
            <w:r>
              <w:rPr>
                <w:noProof/>
                <w:webHidden/>
              </w:rPr>
              <w:t>6</w:t>
            </w:r>
            <w:r>
              <w:rPr>
                <w:noProof/>
                <w:webHidden/>
              </w:rPr>
              <w:fldChar w:fldCharType="end"/>
            </w:r>
          </w:hyperlink>
        </w:p>
        <w:p w14:paraId="4B384461" w14:textId="1265A520" w:rsidR="003351B8" w:rsidRDefault="003351B8">
          <w:pPr>
            <w:pStyle w:val="TOC1"/>
            <w:rPr>
              <w:rFonts w:eastAsiaTheme="minorEastAsia"/>
              <w:noProof/>
              <w:lang w:val="en-US"/>
            </w:rPr>
          </w:pPr>
          <w:hyperlink w:anchor="_Toc137557471" w:history="1">
            <w:r w:rsidRPr="00F1661A">
              <w:rPr>
                <w:rStyle w:val="Hyperlink"/>
                <w:rFonts w:ascii="Times New Roman" w:hAnsi="Times New Roman" w:cs="Times New Roman"/>
                <w:i/>
                <w:iCs/>
                <w:noProof/>
                <w:lang w:val="sq-AL"/>
              </w:rPr>
              <w:t>i.</w:t>
            </w:r>
            <w:r>
              <w:rPr>
                <w:rFonts w:eastAsiaTheme="minorEastAsia"/>
                <w:noProof/>
                <w:lang w:val="en-US"/>
              </w:rPr>
              <w:tab/>
            </w:r>
            <w:r w:rsidRPr="00F1661A">
              <w:rPr>
                <w:rStyle w:val="Hyperlink"/>
                <w:rFonts w:ascii="Times New Roman" w:hAnsi="Times New Roman" w:cs="Times New Roman"/>
                <w:i/>
                <w:iCs/>
                <w:noProof/>
                <w:lang w:val="sq-AL"/>
              </w:rPr>
              <w:t>Akuakultura: Një Vështrim në Nivel Global dhe Rajonal</w:t>
            </w:r>
            <w:r>
              <w:rPr>
                <w:noProof/>
                <w:webHidden/>
              </w:rPr>
              <w:tab/>
            </w:r>
            <w:r>
              <w:rPr>
                <w:noProof/>
                <w:webHidden/>
              </w:rPr>
              <w:fldChar w:fldCharType="begin"/>
            </w:r>
            <w:r>
              <w:rPr>
                <w:noProof/>
                <w:webHidden/>
              </w:rPr>
              <w:instrText xml:space="preserve"> PAGEREF _Toc137557471 \h </w:instrText>
            </w:r>
            <w:r>
              <w:rPr>
                <w:noProof/>
                <w:webHidden/>
              </w:rPr>
            </w:r>
            <w:r>
              <w:rPr>
                <w:noProof/>
                <w:webHidden/>
              </w:rPr>
              <w:fldChar w:fldCharType="separate"/>
            </w:r>
            <w:r>
              <w:rPr>
                <w:noProof/>
                <w:webHidden/>
              </w:rPr>
              <w:t>7</w:t>
            </w:r>
            <w:r>
              <w:rPr>
                <w:noProof/>
                <w:webHidden/>
              </w:rPr>
              <w:fldChar w:fldCharType="end"/>
            </w:r>
          </w:hyperlink>
        </w:p>
        <w:p w14:paraId="48A420F8" w14:textId="5C054AAA" w:rsidR="003351B8" w:rsidRDefault="003351B8">
          <w:pPr>
            <w:pStyle w:val="TOC1"/>
            <w:rPr>
              <w:rFonts w:eastAsiaTheme="minorEastAsia"/>
              <w:noProof/>
              <w:lang w:val="en-US"/>
            </w:rPr>
          </w:pPr>
          <w:hyperlink w:anchor="_Toc137557472" w:history="1">
            <w:r w:rsidRPr="00F1661A">
              <w:rPr>
                <w:rStyle w:val="Hyperlink"/>
                <w:rFonts w:ascii="Times New Roman" w:hAnsi="Times New Roman" w:cs="Times New Roman"/>
                <w:noProof/>
                <w:lang w:val="sq-AL"/>
              </w:rPr>
              <w:t>ii.</w:t>
            </w:r>
            <w:r>
              <w:rPr>
                <w:rFonts w:eastAsiaTheme="minorEastAsia"/>
                <w:noProof/>
                <w:lang w:val="en-US"/>
              </w:rPr>
              <w:tab/>
            </w:r>
            <w:r w:rsidRPr="00F1661A">
              <w:rPr>
                <w:rStyle w:val="Hyperlink"/>
                <w:rFonts w:ascii="Times New Roman" w:hAnsi="Times New Roman" w:cs="Times New Roman"/>
                <w:i/>
                <w:noProof/>
                <w:lang w:val="sq-AL"/>
              </w:rPr>
              <w:t>Zonat e Përcaktuara për Akuakulturën (ZPA) në Shqipëri</w:t>
            </w:r>
            <w:r>
              <w:rPr>
                <w:noProof/>
                <w:webHidden/>
              </w:rPr>
              <w:tab/>
            </w:r>
            <w:r>
              <w:rPr>
                <w:noProof/>
                <w:webHidden/>
              </w:rPr>
              <w:fldChar w:fldCharType="begin"/>
            </w:r>
            <w:r>
              <w:rPr>
                <w:noProof/>
                <w:webHidden/>
              </w:rPr>
              <w:instrText xml:space="preserve"> PAGEREF _Toc137557472 \h </w:instrText>
            </w:r>
            <w:r>
              <w:rPr>
                <w:noProof/>
                <w:webHidden/>
              </w:rPr>
            </w:r>
            <w:r>
              <w:rPr>
                <w:noProof/>
                <w:webHidden/>
              </w:rPr>
              <w:fldChar w:fldCharType="separate"/>
            </w:r>
            <w:r>
              <w:rPr>
                <w:noProof/>
                <w:webHidden/>
              </w:rPr>
              <w:t>8</w:t>
            </w:r>
            <w:r>
              <w:rPr>
                <w:noProof/>
                <w:webHidden/>
              </w:rPr>
              <w:fldChar w:fldCharType="end"/>
            </w:r>
          </w:hyperlink>
        </w:p>
        <w:p w14:paraId="5B919ADD" w14:textId="55547739" w:rsidR="003351B8" w:rsidRDefault="003351B8">
          <w:pPr>
            <w:pStyle w:val="TOC1"/>
            <w:rPr>
              <w:rFonts w:eastAsiaTheme="minorEastAsia"/>
              <w:noProof/>
              <w:lang w:val="en-US"/>
            </w:rPr>
          </w:pPr>
          <w:hyperlink w:anchor="_Toc137557473" w:history="1">
            <w:r w:rsidRPr="00F1661A">
              <w:rPr>
                <w:rStyle w:val="Hyperlink"/>
                <w:rFonts w:ascii="Times New Roman" w:hAnsi="Times New Roman" w:cs="Times New Roman"/>
                <w:noProof/>
                <w:lang w:val="sq-AL"/>
              </w:rPr>
              <w:t>iii.</w:t>
            </w:r>
            <w:r>
              <w:rPr>
                <w:rFonts w:eastAsiaTheme="minorEastAsia"/>
                <w:noProof/>
                <w:lang w:val="en-US"/>
              </w:rPr>
              <w:tab/>
            </w:r>
            <w:r w:rsidRPr="00F1661A">
              <w:rPr>
                <w:rStyle w:val="Hyperlink"/>
                <w:rFonts w:ascii="Times New Roman" w:hAnsi="Times New Roman" w:cs="Times New Roman"/>
                <w:i/>
                <w:noProof/>
                <w:lang w:val="sq-AL"/>
              </w:rPr>
              <w:t>Masat dhe identifikimi i zonave për miratimin e zonave të përcaktuara për akuakulturë përgjatë bregdetit shqiptar</w:t>
            </w:r>
            <w:r>
              <w:rPr>
                <w:noProof/>
                <w:webHidden/>
              </w:rPr>
              <w:tab/>
            </w:r>
            <w:r>
              <w:rPr>
                <w:noProof/>
                <w:webHidden/>
              </w:rPr>
              <w:fldChar w:fldCharType="begin"/>
            </w:r>
            <w:r>
              <w:rPr>
                <w:noProof/>
                <w:webHidden/>
              </w:rPr>
              <w:instrText xml:space="preserve"> PAGEREF _Toc137557473 \h </w:instrText>
            </w:r>
            <w:r>
              <w:rPr>
                <w:noProof/>
                <w:webHidden/>
              </w:rPr>
            </w:r>
            <w:r>
              <w:rPr>
                <w:noProof/>
                <w:webHidden/>
              </w:rPr>
              <w:fldChar w:fldCharType="separate"/>
            </w:r>
            <w:r>
              <w:rPr>
                <w:noProof/>
                <w:webHidden/>
              </w:rPr>
              <w:t>10</w:t>
            </w:r>
            <w:r>
              <w:rPr>
                <w:noProof/>
                <w:webHidden/>
              </w:rPr>
              <w:fldChar w:fldCharType="end"/>
            </w:r>
          </w:hyperlink>
        </w:p>
        <w:p w14:paraId="7BEF0924" w14:textId="372776CF" w:rsidR="003351B8" w:rsidRDefault="003351B8">
          <w:pPr>
            <w:pStyle w:val="TOC1"/>
            <w:rPr>
              <w:rFonts w:eastAsiaTheme="minorEastAsia"/>
              <w:noProof/>
              <w:lang w:val="en-US"/>
            </w:rPr>
          </w:pPr>
          <w:hyperlink w:anchor="_Toc137557474" w:history="1">
            <w:r w:rsidRPr="00F1661A">
              <w:rPr>
                <w:rStyle w:val="Hyperlink"/>
                <w:rFonts w:ascii="Times New Roman" w:hAnsi="Times New Roman" w:cs="Times New Roman"/>
                <w:noProof/>
                <w:lang w:val="sq-AL"/>
              </w:rPr>
              <w:t>1.</w:t>
            </w:r>
            <w:r>
              <w:rPr>
                <w:rFonts w:eastAsiaTheme="minorEastAsia"/>
                <w:noProof/>
                <w:lang w:val="en-US"/>
              </w:rPr>
              <w:tab/>
            </w:r>
            <w:r w:rsidRPr="00F1661A">
              <w:rPr>
                <w:rStyle w:val="Hyperlink"/>
                <w:rFonts w:ascii="Times New Roman" w:hAnsi="Times New Roman" w:cs="Times New Roman"/>
                <w:noProof/>
                <w:lang w:val="sq-AL"/>
              </w:rPr>
              <w:t>SEKSIONI I</w:t>
            </w:r>
            <w:r>
              <w:rPr>
                <w:noProof/>
                <w:webHidden/>
              </w:rPr>
              <w:tab/>
            </w:r>
            <w:r>
              <w:rPr>
                <w:noProof/>
                <w:webHidden/>
              </w:rPr>
              <w:fldChar w:fldCharType="begin"/>
            </w:r>
            <w:r>
              <w:rPr>
                <w:noProof/>
                <w:webHidden/>
              </w:rPr>
              <w:instrText xml:space="preserve"> PAGEREF _Toc137557474 \h </w:instrText>
            </w:r>
            <w:r>
              <w:rPr>
                <w:noProof/>
                <w:webHidden/>
              </w:rPr>
            </w:r>
            <w:r>
              <w:rPr>
                <w:noProof/>
                <w:webHidden/>
              </w:rPr>
              <w:fldChar w:fldCharType="separate"/>
            </w:r>
            <w:r>
              <w:rPr>
                <w:noProof/>
                <w:webHidden/>
              </w:rPr>
              <w:t>12</w:t>
            </w:r>
            <w:r>
              <w:rPr>
                <w:noProof/>
                <w:webHidden/>
              </w:rPr>
              <w:fldChar w:fldCharType="end"/>
            </w:r>
          </w:hyperlink>
        </w:p>
        <w:p w14:paraId="1C3EA9C2" w14:textId="41DDF84A" w:rsidR="003351B8" w:rsidRDefault="003351B8">
          <w:pPr>
            <w:pStyle w:val="TOC2"/>
            <w:rPr>
              <w:rFonts w:asciiTheme="minorHAnsi" w:eastAsiaTheme="minorEastAsia" w:hAnsiTheme="minorHAnsi" w:cstheme="minorBidi"/>
              <w:lang w:val="en-US"/>
            </w:rPr>
          </w:pPr>
          <w:hyperlink w:anchor="_Toc137557475" w:history="1">
            <w:r w:rsidRPr="00F1661A">
              <w:rPr>
                <w:rStyle w:val="Hyperlink"/>
                <w:lang w:val="sq-AL"/>
              </w:rPr>
              <w:t>1.1.</w:t>
            </w:r>
            <w:r>
              <w:rPr>
                <w:rFonts w:asciiTheme="minorHAnsi" w:eastAsiaTheme="minorEastAsia" w:hAnsiTheme="minorHAnsi" w:cstheme="minorBidi"/>
                <w:lang w:val="en-US"/>
              </w:rPr>
              <w:tab/>
            </w:r>
            <w:r w:rsidRPr="00F1661A">
              <w:rPr>
                <w:rStyle w:val="Hyperlink"/>
                <w:lang w:val="sq-AL"/>
              </w:rPr>
              <w:t>PJESAI</w:t>
            </w:r>
            <w:r>
              <w:rPr>
                <w:webHidden/>
              </w:rPr>
              <w:tab/>
            </w:r>
            <w:r>
              <w:rPr>
                <w:webHidden/>
              </w:rPr>
              <w:fldChar w:fldCharType="begin"/>
            </w:r>
            <w:r>
              <w:rPr>
                <w:webHidden/>
              </w:rPr>
              <w:instrText xml:space="preserve"> PAGEREF _Toc137557475 \h </w:instrText>
            </w:r>
            <w:r>
              <w:rPr>
                <w:webHidden/>
              </w:rPr>
            </w:r>
            <w:r>
              <w:rPr>
                <w:webHidden/>
              </w:rPr>
              <w:fldChar w:fldCharType="separate"/>
            </w:r>
            <w:r>
              <w:rPr>
                <w:webHidden/>
              </w:rPr>
              <w:t>12</w:t>
            </w:r>
            <w:r>
              <w:rPr>
                <w:webHidden/>
              </w:rPr>
              <w:fldChar w:fldCharType="end"/>
            </w:r>
          </w:hyperlink>
        </w:p>
        <w:p w14:paraId="2B033EBC" w14:textId="548FA907" w:rsidR="003351B8" w:rsidRDefault="003351B8">
          <w:pPr>
            <w:pStyle w:val="TOC1"/>
            <w:rPr>
              <w:rFonts w:eastAsiaTheme="minorEastAsia"/>
              <w:noProof/>
              <w:lang w:val="en-US"/>
            </w:rPr>
          </w:pPr>
          <w:hyperlink w:anchor="_Toc137557476" w:history="1">
            <w:r w:rsidRPr="00F1661A">
              <w:rPr>
                <w:rStyle w:val="Hyperlink"/>
                <w:rFonts w:ascii="Times New Roman" w:hAnsi="Times New Roman" w:cs="Times New Roman"/>
                <w:i/>
                <w:noProof/>
                <w:lang w:val="sq-AL"/>
              </w:rPr>
              <w:t>Objekti dhe qëllimi</w:t>
            </w:r>
            <w:r>
              <w:rPr>
                <w:noProof/>
                <w:webHidden/>
              </w:rPr>
              <w:tab/>
            </w:r>
            <w:r>
              <w:rPr>
                <w:noProof/>
                <w:webHidden/>
              </w:rPr>
              <w:fldChar w:fldCharType="begin"/>
            </w:r>
            <w:r>
              <w:rPr>
                <w:noProof/>
                <w:webHidden/>
              </w:rPr>
              <w:instrText xml:space="preserve"> PAGEREF _Toc137557476 \h </w:instrText>
            </w:r>
            <w:r>
              <w:rPr>
                <w:noProof/>
                <w:webHidden/>
              </w:rPr>
            </w:r>
            <w:r>
              <w:rPr>
                <w:noProof/>
                <w:webHidden/>
              </w:rPr>
              <w:fldChar w:fldCharType="separate"/>
            </w:r>
            <w:r>
              <w:rPr>
                <w:noProof/>
                <w:webHidden/>
              </w:rPr>
              <w:t>12</w:t>
            </w:r>
            <w:r>
              <w:rPr>
                <w:noProof/>
                <w:webHidden/>
              </w:rPr>
              <w:fldChar w:fldCharType="end"/>
            </w:r>
          </w:hyperlink>
        </w:p>
        <w:p w14:paraId="368A822C" w14:textId="38D0C6D2" w:rsidR="003351B8" w:rsidRDefault="003351B8">
          <w:pPr>
            <w:pStyle w:val="TOC1"/>
            <w:rPr>
              <w:rFonts w:eastAsiaTheme="minorEastAsia"/>
              <w:noProof/>
              <w:lang w:val="en-US"/>
            </w:rPr>
          </w:pPr>
          <w:hyperlink w:anchor="_Toc137557477" w:history="1">
            <w:r w:rsidRPr="00F1661A">
              <w:rPr>
                <w:rStyle w:val="Hyperlink"/>
                <w:rFonts w:ascii="Times New Roman" w:hAnsi="Times New Roman" w:cs="Times New Roman"/>
                <w:i/>
                <w:noProof/>
                <w:lang w:val="sq-AL"/>
              </w:rPr>
              <w:t>Përkufizime</w:t>
            </w:r>
            <w:r>
              <w:rPr>
                <w:noProof/>
                <w:webHidden/>
              </w:rPr>
              <w:tab/>
            </w:r>
            <w:r>
              <w:rPr>
                <w:noProof/>
                <w:webHidden/>
              </w:rPr>
              <w:fldChar w:fldCharType="begin"/>
            </w:r>
            <w:r>
              <w:rPr>
                <w:noProof/>
                <w:webHidden/>
              </w:rPr>
              <w:instrText xml:space="preserve"> PAGEREF _Toc137557477 \h </w:instrText>
            </w:r>
            <w:r>
              <w:rPr>
                <w:noProof/>
                <w:webHidden/>
              </w:rPr>
            </w:r>
            <w:r>
              <w:rPr>
                <w:noProof/>
                <w:webHidden/>
              </w:rPr>
              <w:fldChar w:fldCharType="separate"/>
            </w:r>
            <w:r>
              <w:rPr>
                <w:noProof/>
                <w:webHidden/>
              </w:rPr>
              <w:t>12</w:t>
            </w:r>
            <w:r>
              <w:rPr>
                <w:noProof/>
                <w:webHidden/>
              </w:rPr>
              <w:fldChar w:fldCharType="end"/>
            </w:r>
          </w:hyperlink>
        </w:p>
        <w:p w14:paraId="7AB09D95" w14:textId="15505AD3" w:rsidR="003351B8" w:rsidRDefault="003351B8">
          <w:pPr>
            <w:pStyle w:val="TOC2"/>
            <w:rPr>
              <w:rFonts w:asciiTheme="minorHAnsi" w:eastAsiaTheme="minorEastAsia" w:hAnsiTheme="minorHAnsi" w:cstheme="minorBidi"/>
              <w:lang w:val="en-US"/>
            </w:rPr>
          </w:pPr>
          <w:hyperlink w:anchor="_Toc137557478" w:history="1">
            <w:r w:rsidRPr="00F1661A">
              <w:rPr>
                <w:rStyle w:val="Hyperlink"/>
                <w:lang w:val="sq-AL"/>
              </w:rPr>
              <w:t>1.2.</w:t>
            </w:r>
            <w:r>
              <w:rPr>
                <w:rFonts w:asciiTheme="minorHAnsi" w:eastAsiaTheme="minorEastAsia" w:hAnsiTheme="minorHAnsi" w:cstheme="minorBidi"/>
                <w:lang w:val="en-US"/>
              </w:rPr>
              <w:tab/>
            </w:r>
            <w:r w:rsidRPr="00F1661A">
              <w:rPr>
                <w:rStyle w:val="Hyperlink"/>
                <w:lang w:val="sq-AL"/>
              </w:rPr>
              <w:t>PJESA II</w:t>
            </w:r>
            <w:r>
              <w:rPr>
                <w:webHidden/>
              </w:rPr>
              <w:tab/>
            </w:r>
            <w:r>
              <w:rPr>
                <w:webHidden/>
              </w:rPr>
              <w:fldChar w:fldCharType="begin"/>
            </w:r>
            <w:r>
              <w:rPr>
                <w:webHidden/>
              </w:rPr>
              <w:instrText xml:space="preserve"> PAGEREF _Toc137557478 \h </w:instrText>
            </w:r>
            <w:r>
              <w:rPr>
                <w:webHidden/>
              </w:rPr>
            </w:r>
            <w:r>
              <w:rPr>
                <w:webHidden/>
              </w:rPr>
              <w:fldChar w:fldCharType="separate"/>
            </w:r>
            <w:r>
              <w:rPr>
                <w:webHidden/>
              </w:rPr>
              <w:t>14</w:t>
            </w:r>
            <w:r>
              <w:rPr>
                <w:webHidden/>
              </w:rPr>
              <w:fldChar w:fldCharType="end"/>
            </w:r>
          </w:hyperlink>
        </w:p>
        <w:p w14:paraId="649A67E5" w14:textId="5308DD72" w:rsidR="003351B8" w:rsidRDefault="003351B8">
          <w:pPr>
            <w:pStyle w:val="TOC1"/>
            <w:rPr>
              <w:rFonts w:eastAsiaTheme="minorEastAsia"/>
              <w:noProof/>
              <w:lang w:val="en-US"/>
            </w:rPr>
          </w:pPr>
          <w:hyperlink w:anchor="_Toc137557479" w:history="1">
            <w:r w:rsidRPr="00F1661A">
              <w:rPr>
                <w:rStyle w:val="Hyperlink"/>
                <w:rFonts w:ascii="Times New Roman" w:hAnsi="Times New Roman" w:cs="Times New Roman"/>
                <w:i/>
                <w:noProof/>
                <w:lang w:val="sq-AL"/>
              </w:rPr>
              <w:t>Menaxhimi dhe monitorimi i akuakulturës në ZPA</w:t>
            </w:r>
            <w:r>
              <w:rPr>
                <w:noProof/>
                <w:webHidden/>
              </w:rPr>
              <w:tab/>
            </w:r>
            <w:r>
              <w:rPr>
                <w:noProof/>
                <w:webHidden/>
              </w:rPr>
              <w:fldChar w:fldCharType="begin"/>
            </w:r>
            <w:r>
              <w:rPr>
                <w:noProof/>
                <w:webHidden/>
              </w:rPr>
              <w:instrText xml:space="preserve"> PAGEREF _Toc137557479 \h </w:instrText>
            </w:r>
            <w:r>
              <w:rPr>
                <w:noProof/>
                <w:webHidden/>
              </w:rPr>
            </w:r>
            <w:r>
              <w:rPr>
                <w:noProof/>
                <w:webHidden/>
              </w:rPr>
              <w:fldChar w:fldCharType="separate"/>
            </w:r>
            <w:r>
              <w:rPr>
                <w:noProof/>
                <w:webHidden/>
              </w:rPr>
              <w:t>14</w:t>
            </w:r>
            <w:r>
              <w:rPr>
                <w:noProof/>
                <w:webHidden/>
              </w:rPr>
              <w:fldChar w:fldCharType="end"/>
            </w:r>
          </w:hyperlink>
        </w:p>
        <w:p w14:paraId="1290A552" w14:textId="213AF4FE" w:rsidR="003351B8" w:rsidRDefault="003351B8">
          <w:pPr>
            <w:pStyle w:val="TOC2"/>
            <w:rPr>
              <w:rFonts w:asciiTheme="minorHAnsi" w:eastAsiaTheme="minorEastAsia" w:hAnsiTheme="minorHAnsi" w:cstheme="minorBidi"/>
              <w:lang w:val="en-US"/>
            </w:rPr>
          </w:pPr>
          <w:hyperlink w:anchor="_Toc137557480" w:history="1">
            <w:r w:rsidRPr="00F1661A">
              <w:rPr>
                <w:rStyle w:val="Hyperlink"/>
                <w:lang w:val="sq-AL"/>
              </w:rPr>
              <w:t>1.3.</w:t>
            </w:r>
            <w:r>
              <w:rPr>
                <w:rFonts w:asciiTheme="minorHAnsi" w:eastAsiaTheme="minorEastAsia" w:hAnsiTheme="minorHAnsi" w:cstheme="minorBidi"/>
                <w:lang w:val="en-US"/>
              </w:rPr>
              <w:tab/>
            </w:r>
            <w:r w:rsidRPr="00F1661A">
              <w:rPr>
                <w:rStyle w:val="Hyperlink"/>
                <w:lang w:val="sq-AL"/>
              </w:rPr>
              <w:t>PJESA III</w:t>
            </w:r>
            <w:r>
              <w:rPr>
                <w:webHidden/>
              </w:rPr>
              <w:tab/>
            </w:r>
            <w:r>
              <w:rPr>
                <w:webHidden/>
              </w:rPr>
              <w:fldChar w:fldCharType="begin"/>
            </w:r>
            <w:r>
              <w:rPr>
                <w:webHidden/>
              </w:rPr>
              <w:instrText xml:space="preserve"> PAGEREF _Toc137557480 \h </w:instrText>
            </w:r>
            <w:r>
              <w:rPr>
                <w:webHidden/>
              </w:rPr>
            </w:r>
            <w:r>
              <w:rPr>
                <w:webHidden/>
              </w:rPr>
              <w:fldChar w:fldCharType="separate"/>
            </w:r>
            <w:r>
              <w:rPr>
                <w:webHidden/>
              </w:rPr>
              <w:t>16</w:t>
            </w:r>
            <w:r>
              <w:rPr>
                <w:webHidden/>
              </w:rPr>
              <w:fldChar w:fldCharType="end"/>
            </w:r>
          </w:hyperlink>
        </w:p>
        <w:p w14:paraId="5222E832" w14:textId="02753273" w:rsidR="003351B8" w:rsidRDefault="003351B8">
          <w:pPr>
            <w:pStyle w:val="TOC1"/>
            <w:rPr>
              <w:rFonts w:eastAsiaTheme="minorEastAsia"/>
              <w:noProof/>
              <w:lang w:val="en-US"/>
            </w:rPr>
          </w:pPr>
          <w:hyperlink w:anchor="_Toc137557481" w:history="1">
            <w:r w:rsidRPr="00F1661A">
              <w:rPr>
                <w:rStyle w:val="Hyperlink"/>
                <w:rFonts w:ascii="Times New Roman" w:hAnsi="Times New Roman" w:cs="Times New Roman"/>
                <w:i/>
                <w:noProof/>
                <w:lang w:val="sq-AL"/>
              </w:rPr>
              <w:t>Masat e parashikuara për ZPA-të</w:t>
            </w:r>
            <w:r>
              <w:rPr>
                <w:noProof/>
                <w:webHidden/>
              </w:rPr>
              <w:tab/>
            </w:r>
            <w:r>
              <w:rPr>
                <w:noProof/>
                <w:webHidden/>
              </w:rPr>
              <w:fldChar w:fldCharType="begin"/>
            </w:r>
            <w:r>
              <w:rPr>
                <w:noProof/>
                <w:webHidden/>
              </w:rPr>
              <w:instrText xml:space="preserve"> PAGEREF _Toc137557481 \h </w:instrText>
            </w:r>
            <w:r>
              <w:rPr>
                <w:noProof/>
                <w:webHidden/>
              </w:rPr>
            </w:r>
            <w:r>
              <w:rPr>
                <w:noProof/>
                <w:webHidden/>
              </w:rPr>
              <w:fldChar w:fldCharType="separate"/>
            </w:r>
            <w:r>
              <w:rPr>
                <w:noProof/>
                <w:webHidden/>
              </w:rPr>
              <w:t>16</w:t>
            </w:r>
            <w:r>
              <w:rPr>
                <w:noProof/>
                <w:webHidden/>
              </w:rPr>
              <w:fldChar w:fldCharType="end"/>
            </w:r>
          </w:hyperlink>
        </w:p>
        <w:p w14:paraId="2032A2DA" w14:textId="7F400C35" w:rsidR="003351B8" w:rsidRDefault="003351B8">
          <w:pPr>
            <w:pStyle w:val="TOC2"/>
            <w:rPr>
              <w:rFonts w:asciiTheme="minorHAnsi" w:eastAsiaTheme="minorEastAsia" w:hAnsiTheme="minorHAnsi" w:cstheme="minorBidi"/>
              <w:lang w:val="en-US"/>
            </w:rPr>
          </w:pPr>
          <w:hyperlink w:anchor="_Toc137557482" w:history="1">
            <w:r w:rsidRPr="00F1661A">
              <w:rPr>
                <w:rStyle w:val="Hyperlink"/>
                <w:lang w:val="sq-AL"/>
              </w:rPr>
              <w:t>1.4.</w:t>
            </w:r>
            <w:r>
              <w:rPr>
                <w:rFonts w:asciiTheme="minorHAnsi" w:eastAsiaTheme="minorEastAsia" w:hAnsiTheme="minorHAnsi" w:cstheme="minorBidi"/>
                <w:lang w:val="en-US"/>
              </w:rPr>
              <w:tab/>
            </w:r>
            <w:r w:rsidRPr="00F1661A">
              <w:rPr>
                <w:rStyle w:val="Hyperlink"/>
                <w:lang w:val="sq-AL"/>
              </w:rPr>
              <w:t>PJESA IV</w:t>
            </w:r>
            <w:r>
              <w:rPr>
                <w:webHidden/>
              </w:rPr>
              <w:tab/>
            </w:r>
            <w:r>
              <w:rPr>
                <w:webHidden/>
              </w:rPr>
              <w:fldChar w:fldCharType="begin"/>
            </w:r>
            <w:r>
              <w:rPr>
                <w:webHidden/>
              </w:rPr>
              <w:instrText xml:space="preserve"> PAGEREF _Toc137557482 \h </w:instrText>
            </w:r>
            <w:r>
              <w:rPr>
                <w:webHidden/>
              </w:rPr>
            </w:r>
            <w:r>
              <w:rPr>
                <w:webHidden/>
              </w:rPr>
              <w:fldChar w:fldCharType="separate"/>
            </w:r>
            <w:r>
              <w:rPr>
                <w:webHidden/>
              </w:rPr>
              <w:t>18</w:t>
            </w:r>
            <w:r>
              <w:rPr>
                <w:webHidden/>
              </w:rPr>
              <w:fldChar w:fldCharType="end"/>
            </w:r>
          </w:hyperlink>
        </w:p>
        <w:p w14:paraId="519E531F" w14:textId="3C111915" w:rsidR="003351B8" w:rsidRDefault="003351B8">
          <w:pPr>
            <w:pStyle w:val="TOC2"/>
            <w:rPr>
              <w:rFonts w:asciiTheme="minorHAnsi" w:eastAsiaTheme="minorEastAsia" w:hAnsiTheme="minorHAnsi" w:cstheme="minorBidi"/>
              <w:lang w:val="en-US"/>
            </w:rPr>
          </w:pPr>
          <w:hyperlink w:anchor="_Toc137557483" w:history="1">
            <w:r w:rsidRPr="00F1661A">
              <w:rPr>
                <w:rStyle w:val="Hyperlink"/>
                <w:lang w:val="sq-AL"/>
              </w:rPr>
              <w:t>1.5.</w:t>
            </w:r>
            <w:r>
              <w:rPr>
                <w:rFonts w:asciiTheme="minorHAnsi" w:eastAsiaTheme="minorEastAsia" w:hAnsiTheme="minorHAnsi" w:cstheme="minorBidi"/>
                <w:lang w:val="en-US"/>
              </w:rPr>
              <w:tab/>
            </w:r>
            <w:r w:rsidRPr="00F1661A">
              <w:rPr>
                <w:rStyle w:val="Hyperlink"/>
                <w:lang w:val="sq-AL"/>
              </w:rPr>
              <w:t>PJESA V</w:t>
            </w:r>
            <w:r>
              <w:rPr>
                <w:webHidden/>
              </w:rPr>
              <w:tab/>
            </w:r>
            <w:r>
              <w:rPr>
                <w:webHidden/>
              </w:rPr>
              <w:fldChar w:fldCharType="begin"/>
            </w:r>
            <w:r>
              <w:rPr>
                <w:webHidden/>
              </w:rPr>
              <w:instrText xml:space="preserve"> PAGEREF _Toc137557483 \h </w:instrText>
            </w:r>
            <w:r>
              <w:rPr>
                <w:webHidden/>
              </w:rPr>
            </w:r>
            <w:r>
              <w:rPr>
                <w:webHidden/>
              </w:rPr>
              <w:fldChar w:fldCharType="separate"/>
            </w:r>
            <w:r>
              <w:rPr>
                <w:webHidden/>
              </w:rPr>
              <w:t>19</w:t>
            </w:r>
            <w:r>
              <w:rPr>
                <w:webHidden/>
              </w:rPr>
              <w:fldChar w:fldCharType="end"/>
            </w:r>
          </w:hyperlink>
        </w:p>
        <w:p w14:paraId="41E7A281" w14:textId="5E52921D" w:rsidR="003351B8" w:rsidRDefault="003351B8">
          <w:pPr>
            <w:pStyle w:val="TOC3"/>
            <w:rPr>
              <w:rFonts w:eastAsiaTheme="minorEastAsia"/>
              <w:noProof/>
              <w:lang w:val="en-US"/>
            </w:rPr>
          </w:pPr>
          <w:hyperlink w:anchor="_Toc137557484" w:history="1">
            <w:r w:rsidRPr="00F1661A">
              <w:rPr>
                <w:rStyle w:val="Hyperlink"/>
                <w:rFonts w:ascii="Times New Roman" w:hAnsi="Times New Roman" w:cs="Times New Roman"/>
                <w:noProof/>
                <w:lang w:val="sq-AL"/>
              </w:rPr>
              <w:t>1.5.1.</w:t>
            </w:r>
            <w:r>
              <w:rPr>
                <w:rFonts w:eastAsiaTheme="minorEastAsia"/>
                <w:noProof/>
                <w:lang w:val="en-US"/>
              </w:rPr>
              <w:tab/>
            </w:r>
            <w:r w:rsidRPr="00F1661A">
              <w:rPr>
                <w:rStyle w:val="Hyperlink"/>
                <w:rFonts w:ascii="Times New Roman" w:hAnsi="Times New Roman" w:cs="Times New Roman"/>
                <w:noProof/>
                <w:lang w:val="sq-AL"/>
              </w:rPr>
              <w:t>ZPA-të për zonën bregdetare të Shëngjinit</w:t>
            </w:r>
            <w:r>
              <w:rPr>
                <w:noProof/>
                <w:webHidden/>
              </w:rPr>
              <w:tab/>
            </w:r>
            <w:r>
              <w:rPr>
                <w:noProof/>
                <w:webHidden/>
              </w:rPr>
              <w:fldChar w:fldCharType="begin"/>
            </w:r>
            <w:r>
              <w:rPr>
                <w:noProof/>
                <w:webHidden/>
              </w:rPr>
              <w:instrText xml:space="preserve"> PAGEREF _Toc137557484 \h </w:instrText>
            </w:r>
            <w:r>
              <w:rPr>
                <w:noProof/>
                <w:webHidden/>
              </w:rPr>
            </w:r>
            <w:r>
              <w:rPr>
                <w:noProof/>
                <w:webHidden/>
              </w:rPr>
              <w:fldChar w:fldCharType="separate"/>
            </w:r>
            <w:r>
              <w:rPr>
                <w:noProof/>
                <w:webHidden/>
              </w:rPr>
              <w:t>20</w:t>
            </w:r>
            <w:r>
              <w:rPr>
                <w:noProof/>
                <w:webHidden/>
              </w:rPr>
              <w:fldChar w:fldCharType="end"/>
            </w:r>
          </w:hyperlink>
        </w:p>
        <w:p w14:paraId="6E520B53" w14:textId="109E4F8D" w:rsidR="003351B8" w:rsidRDefault="003351B8">
          <w:pPr>
            <w:pStyle w:val="TOC2"/>
            <w:rPr>
              <w:rFonts w:asciiTheme="minorHAnsi" w:eastAsiaTheme="minorEastAsia" w:hAnsiTheme="minorHAnsi" w:cstheme="minorBidi"/>
              <w:lang w:val="en-US"/>
            </w:rPr>
          </w:pPr>
          <w:hyperlink w:anchor="_Toc137557485" w:history="1">
            <w:r w:rsidRPr="00F1661A">
              <w:rPr>
                <w:rStyle w:val="Hyperlink"/>
                <w:lang w:val="sq-AL"/>
              </w:rPr>
              <w:t>Kategoria 02 e ZPA për Molusqet</w:t>
            </w:r>
            <w:r>
              <w:rPr>
                <w:webHidden/>
              </w:rPr>
              <w:tab/>
            </w:r>
            <w:r>
              <w:rPr>
                <w:webHidden/>
              </w:rPr>
              <w:fldChar w:fldCharType="begin"/>
            </w:r>
            <w:r>
              <w:rPr>
                <w:webHidden/>
              </w:rPr>
              <w:instrText xml:space="preserve"> PAGEREF _Toc137557485 \h </w:instrText>
            </w:r>
            <w:r>
              <w:rPr>
                <w:webHidden/>
              </w:rPr>
            </w:r>
            <w:r>
              <w:rPr>
                <w:webHidden/>
              </w:rPr>
              <w:fldChar w:fldCharType="separate"/>
            </w:r>
            <w:r>
              <w:rPr>
                <w:webHidden/>
              </w:rPr>
              <w:t>20</w:t>
            </w:r>
            <w:r>
              <w:rPr>
                <w:webHidden/>
              </w:rPr>
              <w:fldChar w:fldCharType="end"/>
            </w:r>
          </w:hyperlink>
        </w:p>
        <w:p w14:paraId="5C894E89" w14:textId="25AE7595" w:rsidR="003351B8" w:rsidRDefault="003351B8">
          <w:pPr>
            <w:pStyle w:val="TOC3"/>
            <w:rPr>
              <w:rFonts w:eastAsiaTheme="minorEastAsia"/>
              <w:noProof/>
              <w:lang w:val="en-US"/>
            </w:rPr>
          </w:pPr>
          <w:hyperlink w:anchor="_Toc137557486" w:history="1">
            <w:r w:rsidRPr="00F1661A">
              <w:rPr>
                <w:rStyle w:val="Hyperlink"/>
                <w:rFonts w:ascii="Times New Roman" w:hAnsi="Times New Roman" w:cs="Times New Roman"/>
                <w:noProof/>
                <w:lang w:val="sq-AL"/>
              </w:rPr>
              <w:t>1.5.2.</w:t>
            </w:r>
            <w:r>
              <w:rPr>
                <w:rFonts w:eastAsiaTheme="minorEastAsia"/>
                <w:noProof/>
                <w:lang w:val="en-US"/>
              </w:rPr>
              <w:tab/>
            </w:r>
            <w:r w:rsidRPr="00F1661A">
              <w:rPr>
                <w:rStyle w:val="Hyperlink"/>
                <w:rFonts w:ascii="Times New Roman" w:hAnsi="Times New Roman" w:cs="Times New Roman"/>
                <w:noProof/>
                <w:lang w:val="sq-AL"/>
              </w:rPr>
              <w:t>ZPA-të për zonën bregdetare të Durrësit</w:t>
            </w:r>
            <w:r>
              <w:rPr>
                <w:noProof/>
                <w:webHidden/>
              </w:rPr>
              <w:tab/>
            </w:r>
            <w:r>
              <w:rPr>
                <w:noProof/>
                <w:webHidden/>
              </w:rPr>
              <w:fldChar w:fldCharType="begin"/>
            </w:r>
            <w:r>
              <w:rPr>
                <w:noProof/>
                <w:webHidden/>
              </w:rPr>
              <w:instrText xml:space="preserve"> PAGEREF _Toc137557486 \h </w:instrText>
            </w:r>
            <w:r>
              <w:rPr>
                <w:noProof/>
                <w:webHidden/>
              </w:rPr>
            </w:r>
            <w:r>
              <w:rPr>
                <w:noProof/>
                <w:webHidden/>
              </w:rPr>
              <w:fldChar w:fldCharType="separate"/>
            </w:r>
            <w:r>
              <w:rPr>
                <w:noProof/>
                <w:webHidden/>
              </w:rPr>
              <w:t>21</w:t>
            </w:r>
            <w:r>
              <w:rPr>
                <w:noProof/>
                <w:webHidden/>
              </w:rPr>
              <w:fldChar w:fldCharType="end"/>
            </w:r>
          </w:hyperlink>
        </w:p>
        <w:p w14:paraId="1A96C074" w14:textId="4CE41F87" w:rsidR="003351B8" w:rsidRDefault="003351B8">
          <w:pPr>
            <w:pStyle w:val="TOC2"/>
            <w:rPr>
              <w:rFonts w:asciiTheme="minorHAnsi" w:eastAsiaTheme="minorEastAsia" w:hAnsiTheme="minorHAnsi" w:cstheme="minorBidi"/>
              <w:lang w:val="en-US"/>
            </w:rPr>
          </w:pPr>
          <w:hyperlink w:anchor="_Toc137557487" w:history="1">
            <w:r w:rsidRPr="00F1661A">
              <w:rPr>
                <w:rStyle w:val="Hyperlink"/>
                <w:lang w:val="sq-AL"/>
              </w:rPr>
              <w:t>Kategoria 01 e ZPA për Peshqit</w:t>
            </w:r>
            <w:r>
              <w:rPr>
                <w:webHidden/>
              </w:rPr>
              <w:tab/>
            </w:r>
            <w:r>
              <w:rPr>
                <w:webHidden/>
              </w:rPr>
              <w:fldChar w:fldCharType="begin"/>
            </w:r>
            <w:r>
              <w:rPr>
                <w:webHidden/>
              </w:rPr>
              <w:instrText xml:space="preserve"> PAGEREF _Toc137557487 \h </w:instrText>
            </w:r>
            <w:r>
              <w:rPr>
                <w:webHidden/>
              </w:rPr>
            </w:r>
            <w:r>
              <w:rPr>
                <w:webHidden/>
              </w:rPr>
              <w:fldChar w:fldCharType="separate"/>
            </w:r>
            <w:r>
              <w:rPr>
                <w:webHidden/>
              </w:rPr>
              <w:t>21</w:t>
            </w:r>
            <w:r>
              <w:rPr>
                <w:webHidden/>
              </w:rPr>
              <w:fldChar w:fldCharType="end"/>
            </w:r>
          </w:hyperlink>
        </w:p>
        <w:p w14:paraId="2461DE16" w14:textId="39488B47" w:rsidR="003351B8" w:rsidRDefault="003351B8">
          <w:pPr>
            <w:pStyle w:val="TOC2"/>
            <w:rPr>
              <w:rFonts w:asciiTheme="minorHAnsi" w:eastAsiaTheme="minorEastAsia" w:hAnsiTheme="minorHAnsi" w:cstheme="minorBidi"/>
              <w:lang w:val="en-US"/>
            </w:rPr>
          </w:pPr>
          <w:hyperlink w:anchor="_Toc137557488" w:history="1">
            <w:r w:rsidRPr="00F1661A">
              <w:rPr>
                <w:rStyle w:val="Hyperlink"/>
                <w:lang w:val="sq-AL"/>
              </w:rPr>
              <w:t>Kategoria 02 e ZPA për Molusqet</w:t>
            </w:r>
            <w:r>
              <w:rPr>
                <w:webHidden/>
              </w:rPr>
              <w:tab/>
            </w:r>
            <w:r>
              <w:rPr>
                <w:webHidden/>
              </w:rPr>
              <w:fldChar w:fldCharType="begin"/>
            </w:r>
            <w:r>
              <w:rPr>
                <w:webHidden/>
              </w:rPr>
              <w:instrText xml:space="preserve"> PAGEREF _Toc137557488 \h </w:instrText>
            </w:r>
            <w:r>
              <w:rPr>
                <w:webHidden/>
              </w:rPr>
            </w:r>
            <w:r>
              <w:rPr>
                <w:webHidden/>
              </w:rPr>
              <w:fldChar w:fldCharType="separate"/>
            </w:r>
            <w:r>
              <w:rPr>
                <w:webHidden/>
              </w:rPr>
              <w:t>22</w:t>
            </w:r>
            <w:r>
              <w:rPr>
                <w:webHidden/>
              </w:rPr>
              <w:fldChar w:fldCharType="end"/>
            </w:r>
          </w:hyperlink>
        </w:p>
        <w:p w14:paraId="5991B175" w14:textId="532FC131" w:rsidR="003351B8" w:rsidRDefault="003351B8">
          <w:pPr>
            <w:pStyle w:val="TOC3"/>
            <w:rPr>
              <w:rFonts w:eastAsiaTheme="minorEastAsia"/>
              <w:noProof/>
              <w:lang w:val="en-US"/>
            </w:rPr>
          </w:pPr>
          <w:hyperlink w:anchor="_Toc137557489" w:history="1">
            <w:r w:rsidRPr="00F1661A">
              <w:rPr>
                <w:rStyle w:val="Hyperlink"/>
                <w:rFonts w:ascii="Times New Roman" w:hAnsi="Times New Roman" w:cs="Times New Roman"/>
                <w:noProof/>
                <w:lang w:val="sq-AL"/>
              </w:rPr>
              <w:t>1.5.3.</w:t>
            </w:r>
            <w:r>
              <w:rPr>
                <w:rFonts w:eastAsiaTheme="minorEastAsia"/>
                <w:noProof/>
                <w:lang w:val="en-US"/>
              </w:rPr>
              <w:tab/>
            </w:r>
            <w:r w:rsidRPr="00F1661A">
              <w:rPr>
                <w:rStyle w:val="Hyperlink"/>
                <w:rFonts w:ascii="Times New Roman" w:hAnsi="Times New Roman" w:cs="Times New Roman"/>
                <w:noProof/>
                <w:lang w:val="sq-AL"/>
              </w:rPr>
              <w:t>ZPA-të për zonën bregdetare të Vlorës</w:t>
            </w:r>
            <w:r>
              <w:rPr>
                <w:noProof/>
                <w:webHidden/>
              </w:rPr>
              <w:tab/>
            </w:r>
            <w:r>
              <w:rPr>
                <w:noProof/>
                <w:webHidden/>
              </w:rPr>
              <w:fldChar w:fldCharType="begin"/>
            </w:r>
            <w:r>
              <w:rPr>
                <w:noProof/>
                <w:webHidden/>
              </w:rPr>
              <w:instrText xml:space="preserve"> PAGEREF _Toc137557489 \h </w:instrText>
            </w:r>
            <w:r>
              <w:rPr>
                <w:noProof/>
                <w:webHidden/>
              </w:rPr>
            </w:r>
            <w:r>
              <w:rPr>
                <w:noProof/>
                <w:webHidden/>
              </w:rPr>
              <w:fldChar w:fldCharType="separate"/>
            </w:r>
            <w:r>
              <w:rPr>
                <w:noProof/>
                <w:webHidden/>
              </w:rPr>
              <w:t>24</w:t>
            </w:r>
            <w:r>
              <w:rPr>
                <w:noProof/>
                <w:webHidden/>
              </w:rPr>
              <w:fldChar w:fldCharType="end"/>
            </w:r>
          </w:hyperlink>
        </w:p>
        <w:p w14:paraId="4551A993" w14:textId="191E1BB1" w:rsidR="003351B8" w:rsidRDefault="003351B8">
          <w:pPr>
            <w:pStyle w:val="TOC3"/>
            <w:rPr>
              <w:rFonts w:eastAsiaTheme="minorEastAsia"/>
              <w:noProof/>
              <w:lang w:val="en-US"/>
            </w:rPr>
          </w:pPr>
          <w:hyperlink w:anchor="_Toc137557490" w:history="1">
            <w:r w:rsidRPr="00F1661A">
              <w:rPr>
                <w:rStyle w:val="Hyperlink"/>
                <w:rFonts w:ascii="Times New Roman" w:hAnsi="Times New Roman" w:cs="Times New Roman"/>
                <w:noProof/>
                <w:lang w:val="sq-AL"/>
              </w:rPr>
              <w:t>1.5.4.</w:t>
            </w:r>
            <w:r>
              <w:rPr>
                <w:rFonts w:eastAsiaTheme="minorEastAsia"/>
                <w:noProof/>
                <w:lang w:val="en-US"/>
              </w:rPr>
              <w:tab/>
            </w:r>
            <w:r w:rsidRPr="00F1661A">
              <w:rPr>
                <w:rStyle w:val="Hyperlink"/>
                <w:rFonts w:ascii="Times New Roman" w:hAnsi="Times New Roman" w:cs="Times New Roman"/>
                <w:noProof/>
                <w:lang w:val="sq-AL"/>
              </w:rPr>
              <w:t>ZPA-të për zonën bregdetare të Sarandës</w:t>
            </w:r>
            <w:r>
              <w:rPr>
                <w:noProof/>
                <w:webHidden/>
              </w:rPr>
              <w:tab/>
            </w:r>
            <w:r>
              <w:rPr>
                <w:noProof/>
                <w:webHidden/>
              </w:rPr>
              <w:fldChar w:fldCharType="begin"/>
            </w:r>
            <w:r>
              <w:rPr>
                <w:noProof/>
                <w:webHidden/>
              </w:rPr>
              <w:instrText xml:space="preserve"> PAGEREF _Toc137557490 \h </w:instrText>
            </w:r>
            <w:r>
              <w:rPr>
                <w:noProof/>
                <w:webHidden/>
              </w:rPr>
            </w:r>
            <w:r>
              <w:rPr>
                <w:noProof/>
                <w:webHidden/>
              </w:rPr>
              <w:fldChar w:fldCharType="separate"/>
            </w:r>
            <w:r>
              <w:rPr>
                <w:noProof/>
                <w:webHidden/>
              </w:rPr>
              <w:t>25</w:t>
            </w:r>
            <w:r>
              <w:rPr>
                <w:noProof/>
                <w:webHidden/>
              </w:rPr>
              <w:fldChar w:fldCharType="end"/>
            </w:r>
          </w:hyperlink>
        </w:p>
        <w:p w14:paraId="68E33E99" w14:textId="35DB7E1F" w:rsidR="003351B8" w:rsidRDefault="003351B8">
          <w:pPr>
            <w:pStyle w:val="TOC2"/>
            <w:rPr>
              <w:rFonts w:asciiTheme="minorHAnsi" w:eastAsiaTheme="minorEastAsia" w:hAnsiTheme="minorHAnsi" w:cstheme="minorBidi"/>
              <w:lang w:val="en-US"/>
            </w:rPr>
          </w:pPr>
          <w:hyperlink w:anchor="_Toc137557491" w:history="1">
            <w:r w:rsidRPr="00F1661A">
              <w:rPr>
                <w:rStyle w:val="Hyperlink"/>
                <w:lang w:val="sq-AL"/>
              </w:rPr>
              <w:t>Kategoria 01 e ZPA për Peshqit</w:t>
            </w:r>
            <w:r>
              <w:rPr>
                <w:webHidden/>
              </w:rPr>
              <w:tab/>
            </w:r>
            <w:r>
              <w:rPr>
                <w:webHidden/>
              </w:rPr>
              <w:fldChar w:fldCharType="begin"/>
            </w:r>
            <w:r>
              <w:rPr>
                <w:webHidden/>
              </w:rPr>
              <w:instrText xml:space="preserve"> PAGEREF _Toc137557491 \h </w:instrText>
            </w:r>
            <w:r>
              <w:rPr>
                <w:webHidden/>
              </w:rPr>
            </w:r>
            <w:r>
              <w:rPr>
                <w:webHidden/>
              </w:rPr>
              <w:fldChar w:fldCharType="separate"/>
            </w:r>
            <w:r>
              <w:rPr>
                <w:webHidden/>
              </w:rPr>
              <w:t>25</w:t>
            </w:r>
            <w:r>
              <w:rPr>
                <w:webHidden/>
              </w:rPr>
              <w:fldChar w:fldCharType="end"/>
            </w:r>
          </w:hyperlink>
        </w:p>
        <w:p w14:paraId="70E55762" w14:textId="6B6C5ACD" w:rsidR="003351B8" w:rsidRDefault="003351B8">
          <w:pPr>
            <w:pStyle w:val="TOC2"/>
            <w:rPr>
              <w:rFonts w:asciiTheme="minorHAnsi" w:eastAsiaTheme="minorEastAsia" w:hAnsiTheme="minorHAnsi" w:cstheme="minorBidi"/>
              <w:lang w:val="en-US"/>
            </w:rPr>
          </w:pPr>
          <w:hyperlink w:anchor="_Toc137557492" w:history="1">
            <w:r w:rsidRPr="00F1661A">
              <w:rPr>
                <w:rStyle w:val="Hyperlink"/>
                <w:lang w:val="sq-AL"/>
              </w:rPr>
              <w:t>Kategoria 02 e ZPA për Molusqet</w:t>
            </w:r>
            <w:r>
              <w:rPr>
                <w:webHidden/>
              </w:rPr>
              <w:tab/>
            </w:r>
            <w:r>
              <w:rPr>
                <w:webHidden/>
              </w:rPr>
              <w:fldChar w:fldCharType="begin"/>
            </w:r>
            <w:r>
              <w:rPr>
                <w:webHidden/>
              </w:rPr>
              <w:instrText xml:space="preserve"> PAGEREF _Toc137557492 \h </w:instrText>
            </w:r>
            <w:r>
              <w:rPr>
                <w:webHidden/>
              </w:rPr>
            </w:r>
            <w:r>
              <w:rPr>
                <w:webHidden/>
              </w:rPr>
              <w:fldChar w:fldCharType="separate"/>
            </w:r>
            <w:r>
              <w:rPr>
                <w:webHidden/>
              </w:rPr>
              <w:t>27</w:t>
            </w:r>
            <w:r>
              <w:rPr>
                <w:webHidden/>
              </w:rPr>
              <w:fldChar w:fldCharType="end"/>
            </w:r>
          </w:hyperlink>
        </w:p>
        <w:p w14:paraId="295648B5" w14:textId="5939E336" w:rsidR="003351B8" w:rsidRDefault="003351B8">
          <w:pPr>
            <w:pStyle w:val="TOC1"/>
            <w:rPr>
              <w:rFonts w:eastAsiaTheme="minorEastAsia"/>
              <w:noProof/>
              <w:lang w:val="en-US"/>
            </w:rPr>
          </w:pPr>
          <w:hyperlink w:anchor="_Toc137557493" w:history="1">
            <w:r w:rsidRPr="00F1661A">
              <w:rPr>
                <w:rStyle w:val="Hyperlink"/>
                <w:rFonts w:ascii="Times New Roman" w:hAnsi="Times New Roman" w:cs="Times New Roman"/>
                <w:noProof/>
                <w:lang w:val="sq-AL"/>
              </w:rPr>
              <w:t>2.</w:t>
            </w:r>
            <w:r>
              <w:rPr>
                <w:rFonts w:eastAsiaTheme="minorEastAsia"/>
                <w:noProof/>
                <w:lang w:val="en-US"/>
              </w:rPr>
              <w:tab/>
            </w:r>
            <w:r w:rsidRPr="00F1661A">
              <w:rPr>
                <w:rStyle w:val="Hyperlink"/>
                <w:rFonts w:ascii="Times New Roman" w:hAnsi="Times New Roman" w:cs="Times New Roman"/>
                <w:noProof/>
                <w:lang w:val="sq-AL"/>
              </w:rPr>
              <w:t>SEKSIONI II</w:t>
            </w:r>
            <w:r>
              <w:rPr>
                <w:noProof/>
                <w:webHidden/>
              </w:rPr>
              <w:tab/>
            </w:r>
            <w:r>
              <w:rPr>
                <w:noProof/>
                <w:webHidden/>
              </w:rPr>
              <w:fldChar w:fldCharType="begin"/>
            </w:r>
            <w:r>
              <w:rPr>
                <w:noProof/>
                <w:webHidden/>
              </w:rPr>
              <w:instrText xml:space="preserve"> PAGEREF _Toc137557493 \h </w:instrText>
            </w:r>
            <w:r>
              <w:rPr>
                <w:noProof/>
                <w:webHidden/>
              </w:rPr>
            </w:r>
            <w:r>
              <w:rPr>
                <w:noProof/>
                <w:webHidden/>
              </w:rPr>
              <w:fldChar w:fldCharType="separate"/>
            </w:r>
            <w:r>
              <w:rPr>
                <w:noProof/>
                <w:webHidden/>
              </w:rPr>
              <w:t>29</w:t>
            </w:r>
            <w:r>
              <w:rPr>
                <w:noProof/>
                <w:webHidden/>
              </w:rPr>
              <w:fldChar w:fldCharType="end"/>
            </w:r>
          </w:hyperlink>
        </w:p>
        <w:p w14:paraId="6E301634" w14:textId="3F2BE746" w:rsidR="003351B8" w:rsidRDefault="003351B8">
          <w:pPr>
            <w:pStyle w:val="TOC2"/>
            <w:rPr>
              <w:rFonts w:asciiTheme="minorHAnsi" w:eastAsiaTheme="minorEastAsia" w:hAnsiTheme="minorHAnsi" w:cstheme="minorBidi"/>
              <w:lang w:val="en-US"/>
            </w:rPr>
          </w:pPr>
          <w:hyperlink w:anchor="_Toc137557494" w:history="1">
            <w:r w:rsidRPr="00F1661A">
              <w:rPr>
                <w:rStyle w:val="Hyperlink"/>
                <w:lang w:val="sq-AL"/>
              </w:rPr>
              <w:t>2.1.</w:t>
            </w:r>
            <w:r>
              <w:rPr>
                <w:rFonts w:asciiTheme="minorHAnsi" w:eastAsiaTheme="minorEastAsia" w:hAnsiTheme="minorHAnsi" w:cstheme="minorBidi"/>
                <w:lang w:val="en-US"/>
              </w:rPr>
              <w:tab/>
            </w:r>
            <w:r w:rsidRPr="00F1661A">
              <w:rPr>
                <w:rStyle w:val="Hyperlink"/>
                <w:lang w:val="sq-AL"/>
              </w:rPr>
              <w:t>Hyrje</w:t>
            </w:r>
            <w:r>
              <w:rPr>
                <w:webHidden/>
              </w:rPr>
              <w:tab/>
            </w:r>
            <w:r>
              <w:rPr>
                <w:webHidden/>
              </w:rPr>
              <w:fldChar w:fldCharType="begin"/>
            </w:r>
            <w:r>
              <w:rPr>
                <w:webHidden/>
              </w:rPr>
              <w:instrText xml:space="preserve"> PAGEREF _Toc137557494 \h </w:instrText>
            </w:r>
            <w:r>
              <w:rPr>
                <w:webHidden/>
              </w:rPr>
            </w:r>
            <w:r>
              <w:rPr>
                <w:webHidden/>
              </w:rPr>
              <w:fldChar w:fldCharType="separate"/>
            </w:r>
            <w:r>
              <w:rPr>
                <w:webHidden/>
              </w:rPr>
              <w:t>29</w:t>
            </w:r>
            <w:r>
              <w:rPr>
                <w:webHidden/>
              </w:rPr>
              <w:fldChar w:fldCharType="end"/>
            </w:r>
          </w:hyperlink>
        </w:p>
        <w:p w14:paraId="45D0A98C" w14:textId="2ED30BDF" w:rsidR="003351B8" w:rsidRDefault="003351B8">
          <w:pPr>
            <w:pStyle w:val="TOC2"/>
            <w:rPr>
              <w:rFonts w:asciiTheme="minorHAnsi" w:eastAsiaTheme="minorEastAsia" w:hAnsiTheme="minorHAnsi" w:cstheme="minorBidi"/>
              <w:lang w:val="en-US"/>
            </w:rPr>
          </w:pPr>
          <w:hyperlink w:anchor="_Toc137557495" w:history="1">
            <w:r w:rsidRPr="00F1661A">
              <w:rPr>
                <w:rStyle w:val="Hyperlink"/>
                <w:lang w:val="sq-AL"/>
              </w:rPr>
              <w:t>2.2.</w:t>
            </w:r>
            <w:r>
              <w:rPr>
                <w:rFonts w:asciiTheme="minorHAnsi" w:eastAsiaTheme="minorEastAsia" w:hAnsiTheme="minorHAnsi" w:cstheme="minorBidi"/>
                <w:lang w:val="en-US"/>
              </w:rPr>
              <w:tab/>
            </w:r>
            <w:r w:rsidRPr="00F1661A">
              <w:rPr>
                <w:rStyle w:val="Hyperlink"/>
                <w:lang w:val="sq-AL"/>
              </w:rPr>
              <w:t>Akuakultura në Shqipëri</w:t>
            </w:r>
            <w:r>
              <w:rPr>
                <w:webHidden/>
              </w:rPr>
              <w:tab/>
            </w:r>
            <w:r>
              <w:rPr>
                <w:webHidden/>
              </w:rPr>
              <w:fldChar w:fldCharType="begin"/>
            </w:r>
            <w:r>
              <w:rPr>
                <w:webHidden/>
              </w:rPr>
              <w:instrText xml:space="preserve"> PAGEREF _Toc137557495 \h </w:instrText>
            </w:r>
            <w:r>
              <w:rPr>
                <w:webHidden/>
              </w:rPr>
            </w:r>
            <w:r>
              <w:rPr>
                <w:webHidden/>
              </w:rPr>
              <w:fldChar w:fldCharType="separate"/>
            </w:r>
            <w:r>
              <w:rPr>
                <w:webHidden/>
              </w:rPr>
              <w:t>29</w:t>
            </w:r>
            <w:r>
              <w:rPr>
                <w:webHidden/>
              </w:rPr>
              <w:fldChar w:fldCharType="end"/>
            </w:r>
          </w:hyperlink>
        </w:p>
        <w:p w14:paraId="710545FC" w14:textId="66499275" w:rsidR="003351B8" w:rsidRDefault="003351B8">
          <w:pPr>
            <w:pStyle w:val="TOC2"/>
            <w:rPr>
              <w:rFonts w:asciiTheme="minorHAnsi" w:eastAsiaTheme="minorEastAsia" w:hAnsiTheme="minorHAnsi" w:cstheme="minorBidi"/>
              <w:lang w:val="en-US"/>
            </w:rPr>
          </w:pPr>
          <w:hyperlink w:anchor="_Toc137557496" w:history="1">
            <w:r w:rsidRPr="00F1661A">
              <w:rPr>
                <w:rStyle w:val="Hyperlink"/>
                <w:lang w:val="sq-AL"/>
              </w:rPr>
              <w:t>2.3.</w:t>
            </w:r>
            <w:r>
              <w:rPr>
                <w:rFonts w:asciiTheme="minorHAnsi" w:eastAsiaTheme="minorEastAsia" w:hAnsiTheme="minorHAnsi" w:cstheme="minorBidi"/>
                <w:lang w:val="en-US"/>
              </w:rPr>
              <w:tab/>
            </w:r>
            <w:r w:rsidRPr="00F1661A">
              <w:rPr>
                <w:rStyle w:val="Hyperlink"/>
                <w:lang w:val="sq-AL"/>
              </w:rPr>
              <w:t>Kuadri ligjor për ZPA-të në Shqipëri</w:t>
            </w:r>
            <w:r>
              <w:rPr>
                <w:webHidden/>
              </w:rPr>
              <w:tab/>
            </w:r>
            <w:r>
              <w:rPr>
                <w:webHidden/>
              </w:rPr>
              <w:fldChar w:fldCharType="begin"/>
            </w:r>
            <w:r>
              <w:rPr>
                <w:webHidden/>
              </w:rPr>
              <w:instrText xml:space="preserve"> PAGEREF _Toc137557496 \h </w:instrText>
            </w:r>
            <w:r>
              <w:rPr>
                <w:webHidden/>
              </w:rPr>
            </w:r>
            <w:r>
              <w:rPr>
                <w:webHidden/>
              </w:rPr>
              <w:fldChar w:fldCharType="separate"/>
            </w:r>
            <w:r>
              <w:rPr>
                <w:webHidden/>
              </w:rPr>
              <w:t>29</w:t>
            </w:r>
            <w:r>
              <w:rPr>
                <w:webHidden/>
              </w:rPr>
              <w:fldChar w:fldCharType="end"/>
            </w:r>
          </w:hyperlink>
        </w:p>
        <w:p w14:paraId="725AC47D" w14:textId="7176281B" w:rsidR="003351B8" w:rsidRDefault="003351B8">
          <w:pPr>
            <w:pStyle w:val="TOC2"/>
            <w:rPr>
              <w:rFonts w:asciiTheme="minorHAnsi" w:eastAsiaTheme="minorEastAsia" w:hAnsiTheme="minorHAnsi" w:cstheme="minorBidi"/>
              <w:lang w:val="en-US"/>
            </w:rPr>
          </w:pPr>
          <w:hyperlink w:anchor="_Toc137557497" w:history="1">
            <w:r w:rsidRPr="00F1661A">
              <w:rPr>
                <w:rStyle w:val="Hyperlink"/>
                <w:lang w:val="sq-AL"/>
              </w:rPr>
              <w:t>2.4.</w:t>
            </w:r>
            <w:r>
              <w:rPr>
                <w:rFonts w:asciiTheme="minorHAnsi" w:eastAsiaTheme="minorEastAsia" w:hAnsiTheme="minorHAnsi" w:cstheme="minorBidi"/>
                <w:lang w:val="en-US"/>
              </w:rPr>
              <w:tab/>
            </w:r>
            <w:r w:rsidRPr="00F1661A">
              <w:rPr>
                <w:rStyle w:val="Hyperlink"/>
                <w:lang w:val="sq-AL"/>
              </w:rPr>
              <w:t>Kuadri ligjor për akuakulturën në Shqipëri</w:t>
            </w:r>
            <w:r>
              <w:rPr>
                <w:webHidden/>
              </w:rPr>
              <w:tab/>
            </w:r>
            <w:r>
              <w:rPr>
                <w:webHidden/>
              </w:rPr>
              <w:fldChar w:fldCharType="begin"/>
            </w:r>
            <w:r>
              <w:rPr>
                <w:webHidden/>
              </w:rPr>
              <w:instrText xml:space="preserve"> PAGEREF _Toc137557497 \h </w:instrText>
            </w:r>
            <w:r>
              <w:rPr>
                <w:webHidden/>
              </w:rPr>
            </w:r>
            <w:r>
              <w:rPr>
                <w:webHidden/>
              </w:rPr>
              <w:fldChar w:fldCharType="separate"/>
            </w:r>
            <w:r>
              <w:rPr>
                <w:webHidden/>
              </w:rPr>
              <w:t>30</w:t>
            </w:r>
            <w:r>
              <w:rPr>
                <w:webHidden/>
              </w:rPr>
              <w:fldChar w:fldCharType="end"/>
            </w:r>
          </w:hyperlink>
        </w:p>
        <w:p w14:paraId="1F30D7A3" w14:textId="6825D749" w:rsidR="003351B8" w:rsidRDefault="003351B8">
          <w:pPr>
            <w:pStyle w:val="TOC2"/>
            <w:rPr>
              <w:rFonts w:asciiTheme="minorHAnsi" w:eastAsiaTheme="minorEastAsia" w:hAnsiTheme="minorHAnsi" w:cstheme="minorBidi"/>
              <w:lang w:val="en-US"/>
            </w:rPr>
          </w:pPr>
          <w:hyperlink w:anchor="_Toc137557498" w:history="1">
            <w:r w:rsidRPr="00F1661A">
              <w:rPr>
                <w:rStyle w:val="Hyperlink"/>
                <w:lang w:val="sq-AL"/>
              </w:rPr>
              <w:t>2.5.</w:t>
            </w:r>
            <w:r>
              <w:rPr>
                <w:rFonts w:asciiTheme="minorHAnsi" w:eastAsiaTheme="minorEastAsia" w:hAnsiTheme="minorHAnsi" w:cstheme="minorBidi"/>
                <w:lang w:val="en-US"/>
              </w:rPr>
              <w:tab/>
            </w:r>
            <w:r w:rsidRPr="00F1661A">
              <w:rPr>
                <w:rStyle w:val="Hyperlink"/>
                <w:lang w:val="sq-AL"/>
              </w:rPr>
              <w:t>Autoritetet kryesore përgjegjëse për akuakulturën dhe aktorët e tjerë kyç</w:t>
            </w:r>
            <w:r>
              <w:rPr>
                <w:webHidden/>
              </w:rPr>
              <w:tab/>
            </w:r>
            <w:r>
              <w:rPr>
                <w:webHidden/>
              </w:rPr>
              <w:fldChar w:fldCharType="begin"/>
            </w:r>
            <w:r>
              <w:rPr>
                <w:webHidden/>
              </w:rPr>
              <w:instrText xml:space="preserve"> PAGEREF _Toc137557498 \h </w:instrText>
            </w:r>
            <w:r>
              <w:rPr>
                <w:webHidden/>
              </w:rPr>
            </w:r>
            <w:r>
              <w:rPr>
                <w:webHidden/>
              </w:rPr>
              <w:fldChar w:fldCharType="separate"/>
            </w:r>
            <w:r>
              <w:rPr>
                <w:webHidden/>
              </w:rPr>
              <w:t>31</w:t>
            </w:r>
            <w:r>
              <w:rPr>
                <w:webHidden/>
              </w:rPr>
              <w:fldChar w:fldCharType="end"/>
            </w:r>
          </w:hyperlink>
        </w:p>
        <w:p w14:paraId="2FCD552B" w14:textId="1938D9D5" w:rsidR="003351B8" w:rsidRDefault="003351B8">
          <w:pPr>
            <w:pStyle w:val="TOC2"/>
            <w:rPr>
              <w:rFonts w:asciiTheme="minorHAnsi" w:eastAsiaTheme="minorEastAsia" w:hAnsiTheme="minorHAnsi" w:cstheme="minorBidi"/>
              <w:lang w:val="en-US"/>
            </w:rPr>
          </w:pPr>
          <w:hyperlink w:anchor="_Toc137557499" w:history="1">
            <w:r w:rsidRPr="00F1661A">
              <w:rPr>
                <w:rStyle w:val="Hyperlink"/>
                <w:lang w:val="sq-AL"/>
              </w:rPr>
              <w:t>2.6.</w:t>
            </w:r>
            <w:r>
              <w:rPr>
                <w:rFonts w:asciiTheme="minorHAnsi" w:eastAsiaTheme="minorEastAsia" w:hAnsiTheme="minorHAnsi" w:cstheme="minorBidi"/>
                <w:lang w:val="en-US"/>
              </w:rPr>
              <w:tab/>
            </w:r>
            <w:r w:rsidRPr="00F1661A">
              <w:rPr>
                <w:rStyle w:val="Hyperlink"/>
                <w:lang w:val="sq-AL"/>
              </w:rPr>
              <w:t>Metodologjia për përzgjedhjen e ZPA-ve</w:t>
            </w:r>
            <w:r>
              <w:rPr>
                <w:webHidden/>
              </w:rPr>
              <w:tab/>
            </w:r>
            <w:r>
              <w:rPr>
                <w:webHidden/>
              </w:rPr>
              <w:fldChar w:fldCharType="begin"/>
            </w:r>
            <w:r>
              <w:rPr>
                <w:webHidden/>
              </w:rPr>
              <w:instrText xml:space="preserve"> PAGEREF _Toc137557499 \h </w:instrText>
            </w:r>
            <w:r>
              <w:rPr>
                <w:webHidden/>
              </w:rPr>
            </w:r>
            <w:r>
              <w:rPr>
                <w:webHidden/>
              </w:rPr>
              <w:fldChar w:fldCharType="separate"/>
            </w:r>
            <w:r>
              <w:rPr>
                <w:webHidden/>
              </w:rPr>
              <w:t>36</w:t>
            </w:r>
            <w:r>
              <w:rPr>
                <w:webHidden/>
              </w:rPr>
              <w:fldChar w:fldCharType="end"/>
            </w:r>
          </w:hyperlink>
        </w:p>
        <w:p w14:paraId="73491B00" w14:textId="404D1E7A" w:rsidR="003351B8" w:rsidRDefault="003351B8">
          <w:pPr>
            <w:pStyle w:val="TOC3"/>
            <w:rPr>
              <w:rFonts w:eastAsiaTheme="minorEastAsia"/>
              <w:noProof/>
              <w:lang w:val="en-US"/>
            </w:rPr>
          </w:pPr>
          <w:hyperlink w:anchor="_Toc137557500" w:history="1">
            <w:r w:rsidRPr="00F1661A">
              <w:rPr>
                <w:rStyle w:val="Hyperlink"/>
                <w:rFonts w:ascii="Times New Roman" w:hAnsi="Times New Roman" w:cs="Times New Roman"/>
                <w:noProof/>
                <w:lang w:val="sq-AL"/>
              </w:rPr>
              <w:t>2.6.1.</w:t>
            </w:r>
            <w:r>
              <w:rPr>
                <w:rFonts w:eastAsiaTheme="minorEastAsia"/>
                <w:noProof/>
                <w:lang w:val="en-US"/>
              </w:rPr>
              <w:tab/>
            </w:r>
            <w:r w:rsidRPr="00F1661A">
              <w:rPr>
                <w:rStyle w:val="Hyperlink"/>
                <w:rFonts w:ascii="Times New Roman" w:hAnsi="Times New Roman" w:cs="Times New Roman"/>
                <w:noProof/>
                <w:lang w:val="sq-AL"/>
              </w:rPr>
              <w:t>Vlerësimi i shkallës së pajtueshmërisë</w:t>
            </w:r>
            <w:r>
              <w:rPr>
                <w:noProof/>
                <w:webHidden/>
              </w:rPr>
              <w:tab/>
            </w:r>
            <w:r>
              <w:rPr>
                <w:noProof/>
                <w:webHidden/>
              </w:rPr>
              <w:fldChar w:fldCharType="begin"/>
            </w:r>
            <w:r>
              <w:rPr>
                <w:noProof/>
                <w:webHidden/>
              </w:rPr>
              <w:instrText xml:space="preserve"> PAGEREF _Toc137557500 \h </w:instrText>
            </w:r>
            <w:r>
              <w:rPr>
                <w:noProof/>
                <w:webHidden/>
              </w:rPr>
            </w:r>
            <w:r>
              <w:rPr>
                <w:noProof/>
                <w:webHidden/>
              </w:rPr>
              <w:fldChar w:fldCharType="separate"/>
            </w:r>
            <w:r>
              <w:rPr>
                <w:noProof/>
                <w:webHidden/>
              </w:rPr>
              <w:t>38</w:t>
            </w:r>
            <w:r>
              <w:rPr>
                <w:noProof/>
                <w:webHidden/>
              </w:rPr>
              <w:fldChar w:fldCharType="end"/>
            </w:r>
          </w:hyperlink>
        </w:p>
        <w:p w14:paraId="569DBAAC" w14:textId="45C13E17" w:rsidR="003351B8" w:rsidRDefault="003351B8">
          <w:pPr>
            <w:pStyle w:val="TOC3"/>
            <w:rPr>
              <w:rFonts w:eastAsiaTheme="minorEastAsia"/>
              <w:noProof/>
              <w:lang w:val="en-US"/>
            </w:rPr>
          </w:pPr>
          <w:hyperlink w:anchor="_Toc137557501" w:history="1">
            <w:r w:rsidRPr="00F1661A">
              <w:rPr>
                <w:rStyle w:val="Hyperlink"/>
                <w:rFonts w:ascii="Times New Roman" w:hAnsi="Times New Roman" w:cs="Times New Roman"/>
                <w:noProof/>
                <w:lang w:val="sq-AL"/>
              </w:rPr>
              <w:t>2.6.2.</w:t>
            </w:r>
            <w:r>
              <w:rPr>
                <w:rFonts w:eastAsiaTheme="minorEastAsia"/>
                <w:noProof/>
                <w:lang w:val="en-US"/>
              </w:rPr>
              <w:tab/>
            </w:r>
            <w:r w:rsidRPr="00F1661A">
              <w:rPr>
                <w:rStyle w:val="Hyperlink"/>
                <w:rFonts w:ascii="Times New Roman" w:hAnsi="Times New Roman" w:cs="Times New Roman"/>
                <w:noProof/>
                <w:lang w:val="sq-AL"/>
              </w:rPr>
              <w:t>Faktori i peshimit (Ki)</w:t>
            </w:r>
            <w:r>
              <w:rPr>
                <w:noProof/>
                <w:webHidden/>
              </w:rPr>
              <w:tab/>
            </w:r>
            <w:r>
              <w:rPr>
                <w:noProof/>
                <w:webHidden/>
              </w:rPr>
              <w:fldChar w:fldCharType="begin"/>
            </w:r>
            <w:r>
              <w:rPr>
                <w:noProof/>
                <w:webHidden/>
              </w:rPr>
              <w:instrText xml:space="preserve"> PAGEREF _Toc137557501 \h </w:instrText>
            </w:r>
            <w:r>
              <w:rPr>
                <w:noProof/>
                <w:webHidden/>
              </w:rPr>
            </w:r>
            <w:r>
              <w:rPr>
                <w:noProof/>
                <w:webHidden/>
              </w:rPr>
              <w:fldChar w:fldCharType="separate"/>
            </w:r>
            <w:r>
              <w:rPr>
                <w:noProof/>
                <w:webHidden/>
              </w:rPr>
              <w:t>39</w:t>
            </w:r>
            <w:r>
              <w:rPr>
                <w:noProof/>
                <w:webHidden/>
              </w:rPr>
              <w:fldChar w:fldCharType="end"/>
            </w:r>
          </w:hyperlink>
        </w:p>
        <w:p w14:paraId="7C0F3312" w14:textId="26268567" w:rsidR="003351B8" w:rsidRDefault="003351B8">
          <w:pPr>
            <w:pStyle w:val="TOC3"/>
            <w:rPr>
              <w:rFonts w:eastAsiaTheme="minorEastAsia"/>
              <w:noProof/>
              <w:lang w:val="en-US"/>
            </w:rPr>
          </w:pPr>
          <w:hyperlink w:anchor="_Toc137557502" w:history="1">
            <w:r w:rsidRPr="00F1661A">
              <w:rPr>
                <w:rStyle w:val="Hyperlink"/>
                <w:rFonts w:ascii="Times New Roman" w:hAnsi="Times New Roman" w:cs="Times New Roman"/>
                <w:noProof/>
                <w:lang w:val="sq-AL"/>
              </w:rPr>
              <w:t>2.6.3.</w:t>
            </w:r>
            <w:r>
              <w:rPr>
                <w:rFonts w:eastAsiaTheme="minorEastAsia"/>
                <w:noProof/>
                <w:lang w:val="en-US"/>
              </w:rPr>
              <w:tab/>
            </w:r>
            <w:r w:rsidRPr="00F1661A">
              <w:rPr>
                <w:rStyle w:val="Hyperlink"/>
                <w:rFonts w:ascii="Times New Roman" w:hAnsi="Times New Roman" w:cs="Times New Roman"/>
                <w:noProof/>
                <w:lang w:val="sq-AL"/>
              </w:rPr>
              <w:t>Indeksi i përshtatshmërisë (</w:t>
            </w:r>
            <m:oMath>
              <m:r>
                <m:rPr>
                  <m:sty m:val="bi"/>
                </m:rPr>
                <w:rPr>
                  <w:rStyle w:val="Hyperlink"/>
                  <w:rFonts w:ascii="Cambria Math" w:hAnsi="Cambria Math" w:cs="Times New Roman"/>
                  <w:noProof/>
                  <w:lang w:val="sq-AL"/>
                </w:rPr>
                <m:t>SIi</m:t>
              </m:r>
            </m:oMath>
            <w:r w:rsidRPr="00F1661A">
              <w:rPr>
                <w:rStyle w:val="Hyperlink"/>
                <w:rFonts w:ascii="Times New Roman" w:hAnsi="Times New Roman" w:cs="Times New Roman"/>
                <w:noProof/>
                <w:lang w:val="sq-AL"/>
              </w:rPr>
              <w:t>)</w:t>
            </w:r>
            <w:r>
              <w:rPr>
                <w:noProof/>
                <w:webHidden/>
              </w:rPr>
              <w:tab/>
            </w:r>
            <w:r>
              <w:rPr>
                <w:noProof/>
                <w:webHidden/>
              </w:rPr>
              <w:fldChar w:fldCharType="begin"/>
            </w:r>
            <w:r>
              <w:rPr>
                <w:noProof/>
                <w:webHidden/>
              </w:rPr>
              <w:instrText xml:space="preserve"> PAGEREF _Toc137557502 \h </w:instrText>
            </w:r>
            <w:r>
              <w:rPr>
                <w:noProof/>
                <w:webHidden/>
              </w:rPr>
            </w:r>
            <w:r>
              <w:rPr>
                <w:noProof/>
                <w:webHidden/>
              </w:rPr>
              <w:fldChar w:fldCharType="separate"/>
            </w:r>
            <w:r>
              <w:rPr>
                <w:noProof/>
                <w:webHidden/>
              </w:rPr>
              <w:t>39</w:t>
            </w:r>
            <w:r>
              <w:rPr>
                <w:noProof/>
                <w:webHidden/>
              </w:rPr>
              <w:fldChar w:fldCharType="end"/>
            </w:r>
          </w:hyperlink>
        </w:p>
        <w:p w14:paraId="6E272A87" w14:textId="653014A1" w:rsidR="003351B8" w:rsidRDefault="003351B8">
          <w:pPr>
            <w:pStyle w:val="TOC3"/>
            <w:rPr>
              <w:rFonts w:eastAsiaTheme="minorEastAsia"/>
              <w:noProof/>
              <w:lang w:val="en-US"/>
            </w:rPr>
          </w:pPr>
          <w:hyperlink w:anchor="_Toc137557503" w:history="1">
            <w:r w:rsidRPr="00F1661A">
              <w:rPr>
                <w:rStyle w:val="Hyperlink"/>
                <w:rFonts w:ascii="Times New Roman" w:hAnsi="Times New Roman" w:cs="Times New Roman"/>
                <w:noProof/>
                <w:lang w:val="sq-AL"/>
              </w:rPr>
              <w:t>2.6.4.</w:t>
            </w:r>
            <w:r>
              <w:rPr>
                <w:rFonts w:eastAsiaTheme="minorEastAsia"/>
                <w:noProof/>
                <w:lang w:val="en-US"/>
              </w:rPr>
              <w:tab/>
            </w:r>
            <w:r w:rsidRPr="00F1661A">
              <w:rPr>
                <w:rStyle w:val="Hyperlink"/>
                <w:rFonts w:ascii="Times New Roman" w:hAnsi="Times New Roman" w:cs="Times New Roman"/>
                <w:noProof/>
                <w:lang w:val="sq-AL"/>
              </w:rPr>
              <w:t>Skenari dhe parametrat e marrë në konsideratë</w:t>
            </w:r>
            <w:r>
              <w:rPr>
                <w:noProof/>
                <w:webHidden/>
              </w:rPr>
              <w:tab/>
            </w:r>
            <w:r>
              <w:rPr>
                <w:noProof/>
                <w:webHidden/>
              </w:rPr>
              <w:fldChar w:fldCharType="begin"/>
            </w:r>
            <w:r>
              <w:rPr>
                <w:noProof/>
                <w:webHidden/>
              </w:rPr>
              <w:instrText xml:space="preserve"> PAGEREF _Toc137557503 \h </w:instrText>
            </w:r>
            <w:r>
              <w:rPr>
                <w:noProof/>
                <w:webHidden/>
              </w:rPr>
            </w:r>
            <w:r>
              <w:rPr>
                <w:noProof/>
                <w:webHidden/>
              </w:rPr>
              <w:fldChar w:fldCharType="separate"/>
            </w:r>
            <w:r>
              <w:rPr>
                <w:noProof/>
                <w:webHidden/>
              </w:rPr>
              <w:t>40</w:t>
            </w:r>
            <w:r>
              <w:rPr>
                <w:noProof/>
                <w:webHidden/>
              </w:rPr>
              <w:fldChar w:fldCharType="end"/>
            </w:r>
          </w:hyperlink>
        </w:p>
        <w:p w14:paraId="6F9779F2" w14:textId="1AFACA8E" w:rsidR="003351B8" w:rsidRDefault="003351B8">
          <w:pPr>
            <w:pStyle w:val="TOC1"/>
            <w:rPr>
              <w:rFonts w:eastAsiaTheme="minorEastAsia"/>
              <w:noProof/>
              <w:lang w:val="en-US"/>
            </w:rPr>
          </w:pPr>
          <w:hyperlink w:anchor="_Toc137557504" w:history="1">
            <w:r w:rsidRPr="00F1661A">
              <w:rPr>
                <w:rStyle w:val="Hyperlink"/>
                <w:rFonts w:ascii="Times New Roman" w:hAnsi="Times New Roman" w:cs="Times New Roman"/>
                <w:i/>
                <w:noProof/>
                <w:lang w:val="sq-AL"/>
              </w:rPr>
              <w:t>Batimetria</w:t>
            </w:r>
            <w:r>
              <w:rPr>
                <w:noProof/>
                <w:webHidden/>
              </w:rPr>
              <w:tab/>
            </w:r>
            <w:r>
              <w:rPr>
                <w:noProof/>
                <w:webHidden/>
              </w:rPr>
              <w:fldChar w:fldCharType="begin"/>
            </w:r>
            <w:r>
              <w:rPr>
                <w:noProof/>
                <w:webHidden/>
              </w:rPr>
              <w:instrText xml:space="preserve"> PAGEREF _Toc137557504 \h </w:instrText>
            </w:r>
            <w:r>
              <w:rPr>
                <w:noProof/>
                <w:webHidden/>
              </w:rPr>
            </w:r>
            <w:r>
              <w:rPr>
                <w:noProof/>
                <w:webHidden/>
              </w:rPr>
              <w:fldChar w:fldCharType="separate"/>
            </w:r>
            <w:r>
              <w:rPr>
                <w:noProof/>
                <w:webHidden/>
              </w:rPr>
              <w:t>40</w:t>
            </w:r>
            <w:r>
              <w:rPr>
                <w:noProof/>
                <w:webHidden/>
              </w:rPr>
              <w:fldChar w:fldCharType="end"/>
            </w:r>
          </w:hyperlink>
        </w:p>
        <w:p w14:paraId="212E3153" w14:textId="40490609" w:rsidR="003351B8" w:rsidRDefault="003351B8">
          <w:pPr>
            <w:pStyle w:val="TOC1"/>
            <w:rPr>
              <w:rFonts w:eastAsiaTheme="minorEastAsia"/>
              <w:noProof/>
              <w:lang w:val="en-US"/>
            </w:rPr>
          </w:pPr>
          <w:hyperlink w:anchor="_Toc137557505" w:history="1">
            <w:r w:rsidRPr="00F1661A">
              <w:rPr>
                <w:rStyle w:val="Hyperlink"/>
                <w:rFonts w:ascii="Times New Roman" w:hAnsi="Times New Roman" w:cs="Times New Roman"/>
                <w:i/>
                <w:noProof/>
                <w:lang w:val="sq-AL"/>
              </w:rPr>
              <w:t>Lloji i shtratit të detit</w:t>
            </w:r>
            <w:r>
              <w:rPr>
                <w:noProof/>
                <w:webHidden/>
              </w:rPr>
              <w:tab/>
            </w:r>
            <w:r>
              <w:rPr>
                <w:noProof/>
                <w:webHidden/>
              </w:rPr>
              <w:fldChar w:fldCharType="begin"/>
            </w:r>
            <w:r>
              <w:rPr>
                <w:noProof/>
                <w:webHidden/>
              </w:rPr>
              <w:instrText xml:space="preserve"> PAGEREF _Toc137557505 \h </w:instrText>
            </w:r>
            <w:r>
              <w:rPr>
                <w:noProof/>
                <w:webHidden/>
              </w:rPr>
            </w:r>
            <w:r>
              <w:rPr>
                <w:noProof/>
                <w:webHidden/>
              </w:rPr>
              <w:fldChar w:fldCharType="separate"/>
            </w:r>
            <w:r>
              <w:rPr>
                <w:noProof/>
                <w:webHidden/>
              </w:rPr>
              <w:t>41</w:t>
            </w:r>
            <w:r>
              <w:rPr>
                <w:noProof/>
                <w:webHidden/>
              </w:rPr>
              <w:fldChar w:fldCharType="end"/>
            </w:r>
          </w:hyperlink>
        </w:p>
        <w:p w14:paraId="04271319" w14:textId="30AAD992" w:rsidR="003351B8" w:rsidRDefault="003351B8">
          <w:pPr>
            <w:pStyle w:val="TOC1"/>
            <w:rPr>
              <w:rFonts w:eastAsiaTheme="minorEastAsia"/>
              <w:noProof/>
              <w:lang w:val="en-US"/>
            </w:rPr>
          </w:pPr>
          <w:hyperlink w:anchor="_Toc137557506" w:history="1">
            <w:r w:rsidRPr="00F1661A">
              <w:rPr>
                <w:rStyle w:val="Hyperlink"/>
                <w:rFonts w:ascii="Times New Roman" w:hAnsi="Times New Roman" w:cs="Times New Roman"/>
                <w:i/>
                <w:noProof/>
                <w:lang w:val="sq-AL"/>
              </w:rPr>
              <w:t>Zonat e Mbrojtura Detare</w:t>
            </w:r>
            <w:r>
              <w:rPr>
                <w:noProof/>
                <w:webHidden/>
              </w:rPr>
              <w:tab/>
            </w:r>
            <w:r>
              <w:rPr>
                <w:noProof/>
                <w:webHidden/>
              </w:rPr>
              <w:fldChar w:fldCharType="begin"/>
            </w:r>
            <w:r>
              <w:rPr>
                <w:noProof/>
                <w:webHidden/>
              </w:rPr>
              <w:instrText xml:space="preserve"> PAGEREF _Toc137557506 \h </w:instrText>
            </w:r>
            <w:r>
              <w:rPr>
                <w:noProof/>
                <w:webHidden/>
              </w:rPr>
            </w:r>
            <w:r>
              <w:rPr>
                <w:noProof/>
                <w:webHidden/>
              </w:rPr>
              <w:fldChar w:fldCharType="separate"/>
            </w:r>
            <w:r>
              <w:rPr>
                <w:noProof/>
                <w:webHidden/>
              </w:rPr>
              <w:t>42</w:t>
            </w:r>
            <w:r>
              <w:rPr>
                <w:noProof/>
                <w:webHidden/>
              </w:rPr>
              <w:fldChar w:fldCharType="end"/>
            </w:r>
          </w:hyperlink>
        </w:p>
        <w:p w14:paraId="6A1466AB" w14:textId="07E2178C" w:rsidR="003351B8" w:rsidRDefault="003351B8">
          <w:pPr>
            <w:pStyle w:val="TOC1"/>
            <w:rPr>
              <w:rFonts w:eastAsiaTheme="minorEastAsia"/>
              <w:noProof/>
              <w:lang w:val="en-US"/>
            </w:rPr>
          </w:pPr>
          <w:hyperlink w:anchor="_Toc137557507" w:history="1">
            <w:r w:rsidRPr="00F1661A">
              <w:rPr>
                <w:rStyle w:val="Hyperlink"/>
                <w:rFonts w:ascii="Times New Roman" w:hAnsi="Times New Roman" w:cs="Times New Roman"/>
                <w:i/>
                <w:noProof/>
                <w:lang w:val="sq-AL"/>
              </w:rPr>
              <w:t>Zonat e peshkimit artizanal</w:t>
            </w:r>
            <w:r>
              <w:rPr>
                <w:noProof/>
                <w:webHidden/>
              </w:rPr>
              <w:tab/>
            </w:r>
            <w:r>
              <w:rPr>
                <w:noProof/>
                <w:webHidden/>
              </w:rPr>
              <w:fldChar w:fldCharType="begin"/>
            </w:r>
            <w:r>
              <w:rPr>
                <w:noProof/>
                <w:webHidden/>
              </w:rPr>
              <w:instrText xml:space="preserve"> PAGEREF _Toc137557507 \h </w:instrText>
            </w:r>
            <w:r>
              <w:rPr>
                <w:noProof/>
                <w:webHidden/>
              </w:rPr>
            </w:r>
            <w:r>
              <w:rPr>
                <w:noProof/>
                <w:webHidden/>
              </w:rPr>
              <w:fldChar w:fldCharType="separate"/>
            </w:r>
            <w:r>
              <w:rPr>
                <w:noProof/>
                <w:webHidden/>
              </w:rPr>
              <w:t>43</w:t>
            </w:r>
            <w:r>
              <w:rPr>
                <w:noProof/>
                <w:webHidden/>
              </w:rPr>
              <w:fldChar w:fldCharType="end"/>
            </w:r>
          </w:hyperlink>
        </w:p>
        <w:p w14:paraId="2BB39DFE" w14:textId="1D372F2A" w:rsidR="003351B8" w:rsidRDefault="003351B8">
          <w:pPr>
            <w:pStyle w:val="TOC1"/>
            <w:rPr>
              <w:rFonts w:eastAsiaTheme="minorEastAsia"/>
              <w:noProof/>
              <w:lang w:val="en-US"/>
            </w:rPr>
          </w:pPr>
          <w:hyperlink w:anchor="_Toc137557508" w:history="1">
            <w:r w:rsidRPr="00F1661A">
              <w:rPr>
                <w:rStyle w:val="Hyperlink"/>
                <w:rFonts w:ascii="Times New Roman" w:hAnsi="Times New Roman" w:cs="Times New Roman"/>
                <w:i/>
                <w:noProof/>
                <w:lang w:val="sq-AL"/>
              </w:rPr>
              <w:t>Zonat e zhytjes</w:t>
            </w:r>
            <w:r>
              <w:rPr>
                <w:noProof/>
                <w:webHidden/>
              </w:rPr>
              <w:tab/>
            </w:r>
            <w:r>
              <w:rPr>
                <w:noProof/>
                <w:webHidden/>
              </w:rPr>
              <w:fldChar w:fldCharType="begin"/>
            </w:r>
            <w:r>
              <w:rPr>
                <w:noProof/>
                <w:webHidden/>
              </w:rPr>
              <w:instrText xml:space="preserve"> PAGEREF _Toc137557508 \h </w:instrText>
            </w:r>
            <w:r>
              <w:rPr>
                <w:noProof/>
                <w:webHidden/>
              </w:rPr>
            </w:r>
            <w:r>
              <w:rPr>
                <w:noProof/>
                <w:webHidden/>
              </w:rPr>
              <w:fldChar w:fldCharType="separate"/>
            </w:r>
            <w:r>
              <w:rPr>
                <w:noProof/>
                <w:webHidden/>
              </w:rPr>
              <w:t>44</w:t>
            </w:r>
            <w:r>
              <w:rPr>
                <w:noProof/>
                <w:webHidden/>
              </w:rPr>
              <w:fldChar w:fldCharType="end"/>
            </w:r>
          </w:hyperlink>
        </w:p>
        <w:p w14:paraId="24C0D405" w14:textId="077D420C" w:rsidR="003351B8" w:rsidRDefault="003351B8">
          <w:pPr>
            <w:pStyle w:val="TOC1"/>
            <w:rPr>
              <w:rFonts w:eastAsiaTheme="minorEastAsia"/>
              <w:noProof/>
              <w:lang w:val="en-US"/>
            </w:rPr>
          </w:pPr>
          <w:hyperlink w:anchor="_Toc137557509" w:history="1">
            <w:r w:rsidRPr="00F1661A">
              <w:rPr>
                <w:rStyle w:val="Hyperlink"/>
                <w:rFonts w:ascii="Times New Roman" w:hAnsi="Times New Roman" w:cs="Times New Roman"/>
                <w:i/>
                <w:noProof/>
                <w:lang w:val="sq-AL"/>
              </w:rPr>
              <w:t>Shkarkimet e ujërave të përdorur</w:t>
            </w:r>
            <w:r>
              <w:rPr>
                <w:noProof/>
                <w:webHidden/>
              </w:rPr>
              <w:tab/>
            </w:r>
            <w:r>
              <w:rPr>
                <w:noProof/>
                <w:webHidden/>
              </w:rPr>
              <w:fldChar w:fldCharType="begin"/>
            </w:r>
            <w:r>
              <w:rPr>
                <w:noProof/>
                <w:webHidden/>
              </w:rPr>
              <w:instrText xml:space="preserve"> PAGEREF _Toc137557509 \h </w:instrText>
            </w:r>
            <w:r>
              <w:rPr>
                <w:noProof/>
                <w:webHidden/>
              </w:rPr>
            </w:r>
            <w:r>
              <w:rPr>
                <w:noProof/>
                <w:webHidden/>
              </w:rPr>
              <w:fldChar w:fldCharType="separate"/>
            </w:r>
            <w:r>
              <w:rPr>
                <w:noProof/>
                <w:webHidden/>
              </w:rPr>
              <w:t>44</w:t>
            </w:r>
            <w:r>
              <w:rPr>
                <w:noProof/>
                <w:webHidden/>
              </w:rPr>
              <w:fldChar w:fldCharType="end"/>
            </w:r>
          </w:hyperlink>
        </w:p>
        <w:p w14:paraId="149286E1" w14:textId="7BF5EC93" w:rsidR="003351B8" w:rsidRDefault="003351B8">
          <w:pPr>
            <w:pStyle w:val="TOC1"/>
            <w:rPr>
              <w:rFonts w:eastAsiaTheme="minorEastAsia"/>
              <w:noProof/>
              <w:lang w:val="en-US"/>
            </w:rPr>
          </w:pPr>
          <w:hyperlink w:anchor="_Toc137557510" w:history="1">
            <w:r w:rsidRPr="00F1661A">
              <w:rPr>
                <w:rStyle w:val="Hyperlink"/>
                <w:rFonts w:ascii="Times New Roman" w:hAnsi="Times New Roman" w:cs="Times New Roman"/>
                <w:i/>
                <w:noProof/>
                <w:lang w:val="sq-AL"/>
              </w:rPr>
              <w:t>Zonat turistike</w:t>
            </w:r>
            <w:r>
              <w:rPr>
                <w:noProof/>
                <w:webHidden/>
              </w:rPr>
              <w:tab/>
            </w:r>
            <w:r>
              <w:rPr>
                <w:noProof/>
                <w:webHidden/>
              </w:rPr>
              <w:fldChar w:fldCharType="begin"/>
            </w:r>
            <w:r>
              <w:rPr>
                <w:noProof/>
                <w:webHidden/>
              </w:rPr>
              <w:instrText xml:space="preserve"> PAGEREF _Toc137557510 \h </w:instrText>
            </w:r>
            <w:r>
              <w:rPr>
                <w:noProof/>
                <w:webHidden/>
              </w:rPr>
            </w:r>
            <w:r>
              <w:rPr>
                <w:noProof/>
                <w:webHidden/>
              </w:rPr>
              <w:fldChar w:fldCharType="separate"/>
            </w:r>
            <w:r>
              <w:rPr>
                <w:noProof/>
                <w:webHidden/>
              </w:rPr>
              <w:t>45</w:t>
            </w:r>
            <w:r>
              <w:rPr>
                <w:noProof/>
                <w:webHidden/>
              </w:rPr>
              <w:fldChar w:fldCharType="end"/>
            </w:r>
          </w:hyperlink>
        </w:p>
        <w:p w14:paraId="544D2F04" w14:textId="1F4832D0" w:rsidR="003351B8" w:rsidRDefault="003351B8">
          <w:pPr>
            <w:pStyle w:val="TOC1"/>
            <w:rPr>
              <w:rFonts w:eastAsiaTheme="minorEastAsia"/>
              <w:noProof/>
              <w:lang w:val="en-US"/>
            </w:rPr>
          </w:pPr>
          <w:hyperlink w:anchor="_Toc137557511" w:history="1">
            <w:r w:rsidRPr="00F1661A">
              <w:rPr>
                <w:rStyle w:val="Hyperlink"/>
                <w:rFonts w:ascii="Times New Roman" w:hAnsi="Times New Roman" w:cs="Times New Roman"/>
                <w:i/>
                <w:noProof/>
                <w:lang w:val="sq-AL"/>
              </w:rPr>
              <w:t>Largësia nga porti më i afërt</w:t>
            </w:r>
            <w:r>
              <w:rPr>
                <w:noProof/>
                <w:webHidden/>
              </w:rPr>
              <w:tab/>
            </w:r>
            <w:r>
              <w:rPr>
                <w:noProof/>
                <w:webHidden/>
              </w:rPr>
              <w:fldChar w:fldCharType="begin"/>
            </w:r>
            <w:r>
              <w:rPr>
                <w:noProof/>
                <w:webHidden/>
              </w:rPr>
              <w:instrText xml:space="preserve"> PAGEREF _Toc137557511 \h </w:instrText>
            </w:r>
            <w:r>
              <w:rPr>
                <w:noProof/>
                <w:webHidden/>
              </w:rPr>
            </w:r>
            <w:r>
              <w:rPr>
                <w:noProof/>
                <w:webHidden/>
              </w:rPr>
              <w:fldChar w:fldCharType="separate"/>
            </w:r>
            <w:r>
              <w:rPr>
                <w:noProof/>
                <w:webHidden/>
              </w:rPr>
              <w:t>46</w:t>
            </w:r>
            <w:r>
              <w:rPr>
                <w:noProof/>
                <w:webHidden/>
              </w:rPr>
              <w:fldChar w:fldCharType="end"/>
            </w:r>
          </w:hyperlink>
        </w:p>
        <w:p w14:paraId="30119F05" w14:textId="4473E378" w:rsidR="003351B8" w:rsidRDefault="003351B8">
          <w:pPr>
            <w:pStyle w:val="TOC1"/>
            <w:rPr>
              <w:rFonts w:eastAsiaTheme="minorEastAsia"/>
              <w:noProof/>
              <w:lang w:val="en-US"/>
            </w:rPr>
          </w:pPr>
          <w:hyperlink w:anchor="_Toc137557512" w:history="1">
            <w:r w:rsidRPr="00F1661A">
              <w:rPr>
                <w:rStyle w:val="Hyperlink"/>
                <w:rFonts w:ascii="Times New Roman" w:hAnsi="Times New Roman" w:cs="Times New Roman"/>
                <w:i/>
                <w:noProof/>
                <w:lang w:val="sq-AL"/>
              </w:rPr>
              <w:t>Grykëderdhjet e lumenjve</w:t>
            </w:r>
            <w:r>
              <w:rPr>
                <w:noProof/>
                <w:webHidden/>
              </w:rPr>
              <w:tab/>
            </w:r>
            <w:r>
              <w:rPr>
                <w:noProof/>
                <w:webHidden/>
              </w:rPr>
              <w:fldChar w:fldCharType="begin"/>
            </w:r>
            <w:r>
              <w:rPr>
                <w:noProof/>
                <w:webHidden/>
              </w:rPr>
              <w:instrText xml:space="preserve"> PAGEREF _Toc137557512 \h </w:instrText>
            </w:r>
            <w:r>
              <w:rPr>
                <w:noProof/>
                <w:webHidden/>
              </w:rPr>
            </w:r>
            <w:r>
              <w:rPr>
                <w:noProof/>
                <w:webHidden/>
              </w:rPr>
              <w:fldChar w:fldCharType="separate"/>
            </w:r>
            <w:r>
              <w:rPr>
                <w:noProof/>
                <w:webHidden/>
              </w:rPr>
              <w:t>46</w:t>
            </w:r>
            <w:r>
              <w:rPr>
                <w:noProof/>
                <w:webHidden/>
              </w:rPr>
              <w:fldChar w:fldCharType="end"/>
            </w:r>
          </w:hyperlink>
        </w:p>
        <w:p w14:paraId="2F0E523E" w14:textId="2129FCDB" w:rsidR="003351B8" w:rsidRDefault="003351B8">
          <w:pPr>
            <w:pStyle w:val="TOC1"/>
            <w:rPr>
              <w:rFonts w:eastAsiaTheme="minorEastAsia"/>
              <w:noProof/>
              <w:lang w:val="en-US"/>
            </w:rPr>
          </w:pPr>
          <w:hyperlink w:anchor="_Toc137557513" w:history="1">
            <w:r w:rsidRPr="00F1661A">
              <w:rPr>
                <w:rStyle w:val="Hyperlink"/>
                <w:rFonts w:ascii="Times New Roman" w:hAnsi="Times New Roman" w:cs="Times New Roman"/>
                <w:i/>
                <w:noProof/>
                <w:lang w:val="sq-AL"/>
              </w:rPr>
              <w:t>Kanalet e lagunave</w:t>
            </w:r>
            <w:r>
              <w:rPr>
                <w:noProof/>
                <w:webHidden/>
              </w:rPr>
              <w:tab/>
            </w:r>
            <w:r>
              <w:rPr>
                <w:noProof/>
                <w:webHidden/>
              </w:rPr>
              <w:fldChar w:fldCharType="begin"/>
            </w:r>
            <w:r>
              <w:rPr>
                <w:noProof/>
                <w:webHidden/>
              </w:rPr>
              <w:instrText xml:space="preserve"> PAGEREF _Toc137557513 \h </w:instrText>
            </w:r>
            <w:r>
              <w:rPr>
                <w:noProof/>
                <w:webHidden/>
              </w:rPr>
            </w:r>
            <w:r>
              <w:rPr>
                <w:noProof/>
                <w:webHidden/>
              </w:rPr>
              <w:fldChar w:fldCharType="separate"/>
            </w:r>
            <w:r>
              <w:rPr>
                <w:noProof/>
                <w:webHidden/>
              </w:rPr>
              <w:t>47</w:t>
            </w:r>
            <w:r>
              <w:rPr>
                <w:noProof/>
                <w:webHidden/>
              </w:rPr>
              <w:fldChar w:fldCharType="end"/>
            </w:r>
          </w:hyperlink>
        </w:p>
        <w:p w14:paraId="5375DCAE" w14:textId="26CD8A02" w:rsidR="003351B8" w:rsidRDefault="003351B8">
          <w:pPr>
            <w:pStyle w:val="TOC1"/>
            <w:rPr>
              <w:rFonts w:eastAsiaTheme="minorEastAsia"/>
              <w:noProof/>
              <w:lang w:val="en-US"/>
            </w:rPr>
          </w:pPr>
          <w:hyperlink w:anchor="_Toc137557514" w:history="1">
            <w:r w:rsidRPr="00F1661A">
              <w:rPr>
                <w:rStyle w:val="Hyperlink"/>
                <w:rFonts w:ascii="Times New Roman" w:hAnsi="Times New Roman" w:cs="Times New Roman"/>
                <w:i/>
                <w:noProof/>
                <w:lang w:val="sq-AL"/>
              </w:rPr>
              <w:t>Vija bregdetare</w:t>
            </w:r>
            <w:r>
              <w:rPr>
                <w:noProof/>
                <w:webHidden/>
              </w:rPr>
              <w:tab/>
            </w:r>
            <w:r>
              <w:rPr>
                <w:noProof/>
                <w:webHidden/>
              </w:rPr>
              <w:fldChar w:fldCharType="begin"/>
            </w:r>
            <w:r>
              <w:rPr>
                <w:noProof/>
                <w:webHidden/>
              </w:rPr>
              <w:instrText xml:space="preserve"> PAGEREF _Toc137557514 \h </w:instrText>
            </w:r>
            <w:r>
              <w:rPr>
                <w:noProof/>
                <w:webHidden/>
              </w:rPr>
            </w:r>
            <w:r>
              <w:rPr>
                <w:noProof/>
                <w:webHidden/>
              </w:rPr>
              <w:fldChar w:fldCharType="separate"/>
            </w:r>
            <w:r>
              <w:rPr>
                <w:noProof/>
                <w:webHidden/>
              </w:rPr>
              <w:t>47</w:t>
            </w:r>
            <w:r>
              <w:rPr>
                <w:noProof/>
                <w:webHidden/>
              </w:rPr>
              <w:fldChar w:fldCharType="end"/>
            </w:r>
          </w:hyperlink>
        </w:p>
        <w:p w14:paraId="6B9FD5FA" w14:textId="4BC103BE" w:rsidR="003351B8" w:rsidRDefault="003351B8">
          <w:pPr>
            <w:pStyle w:val="TOC1"/>
            <w:rPr>
              <w:rFonts w:eastAsiaTheme="minorEastAsia"/>
              <w:noProof/>
              <w:lang w:val="en-US"/>
            </w:rPr>
          </w:pPr>
          <w:hyperlink w:anchor="_Toc137557515" w:history="1">
            <w:r w:rsidRPr="00F1661A">
              <w:rPr>
                <w:rStyle w:val="Hyperlink"/>
                <w:rFonts w:ascii="Times New Roman" w:hAnsi="Times New Roman" w:cs="Times New Roman"/>
                <w:i/>
                <w:noProof/>
                <w:lang w:val="sq-AL"/>
              </w:rPr>
              <w:t>Korridoret detare</w:t>
            </w:r>
            <w:r>
              <w:rPr>
                <w:noProof/>
                <w:webHidden/>
              </w:rPr>
              <w:tab/>
            </w:r>
            <w:r>
              <w:rPr>
                <w:noProof/>
                <w:webHidden/>
              </w:rPr>
              <w:fldChar w:fldCharType="begin"/>
            </w:r>
            <w:r>
              <w:rPr>
                <w:noProof/>
                <w:webHidden/>
              </w:rPr>
              <w:instrText xml:space="preserve"> PAGEREF _Toc137557515 \h </w:instrText>
            </w:r>
            <w:r>
              <w:rPr>
                <w:noProof/>
                <w:webHidden/>
              </w:rPr>
            </w:r>
            <w:r>
              <w:rPr>
                <w:noProof/>
                <w:webHidden/>
              </w:rPr>
              <w:fldChar w:fldCharType="separate"/>
            </w:r>
            <w:r>
              <w:rPr>
                <w:noProof/>
                <w:webHidden/>
              </w:rPr>
              <w:t>48</w:t>
            </w:r>
            <w:r>
              <w:rPr>
                <w:noProof/>
                <w:webHidden/>
              </w:rPr>
              <w:fldChar w:fldCharType="end"/>
            </w:r>
          </w:hyperlink>
        </w:p>
        <w:p w14:paraId="6DE0BEB2" w14:textId="671E2143" w:rsidR="003351B8" w:rsidRDefault="003351B8">
          <w:pPr>
            <w:pStyle w:val="TOC1"/>
            <w:rPr>
              <w:rFonts w:eastAsiaTheme="minorEastAsia"/>
              <w:noProof/>
              <w:lang w:val="en-US"/>
            </w:rPr>
          </w:pPr>
          <w:hyperlink w:anchor="_Toc137557516" w:history="1">
            <w:r w:rsidRPr="00F1661A">
              <w:rPr>
                <w:rStyle w:val="Hyperlink"/>
                <w:rFonts w:ascii="Times New Roman" w:hAnsi="Times New Roman" w:cs="Times New Roman"/>
                <w:i/>
                <w:noProof/>
                <w:lang w:val="sq-AL"/>
              </w:rPr>
              <w:t>Tubacionet në det dhe kabllot e telekomunikimit</w:t>
            </w:r>
            <w:r>
              <w:rPr>
                <w:noProof/>
                <w:webHidden/>
              </w:rPr>
              <w:tab/>
            </w:r>
            <w:r>
              <w:rPr>
                <w:noProof/>
                <w:webHidden/>
              </w:rPr>
              <w:fldChar w:fldCharType="begin"/>
            </w:r>
            <w:r>
              <w:rPr>
                <w:noProof/>
                <w:webHidden/>
              </w:rPr>
              <w:instrText xml:space="preserve"> PAGEREF _Toc137557516 \h </w:instrText>
            </w:r>
            <w:r>
              <w:rPr>
                <w:noProof/>
                <w:webHidden/>
              </w:rPr>
            </w:r>
            <w:r>
              <w:rPr>
                <w:noProof/>
                <w:webHidden/>
              </w:rPr>
              <w:fldChar w:fldCharType="separate"/>
            </w:r>
            <w:r>
              <w:rPr>
                <w:noProof/>
                <w:webHidden/>
              </w:rPr>
              <w:t>48</w:t>
            </w:r>
            <w:r>
              <w:rPr>
                <w:noProof/>
                <w:webHidden/>
              </w:rPr>
              <w:fldChar w:fldCharType="end"/>
            </w:r>
          </w:hyperlink>
        </w:p>
        <w:p w14:paraId="62009BA3" w14:textId="62E6017A" w:rsidR="003351B8" w:rsidRDefault="003351B8">
          <w:pPr>
            <w:pStyle w:val="TOC1"/>
            <w:rPr>
              <w:rFonts w:eastAsiaTheme="minorEastAsia"/>
              <w:noProof/>
              <w:lang w:val="en-US"/>
            </w:rPr>
          </w:pPr>
          <w:hyperlink w:anchor="_Toc137557517" w:history="1">
            <w:r w:rsidRPr="00F1661A">
              <w:rPr>
                <w:rStyle w:val="Hyperlink"/>
                <w:rFonts w:ascii="Times New Roman" w:hAnsi="Times New Roman" w:cs="Times New Roman"/>
                <w:i/>
                <w:noProof/>
                <w:lang w:val="sq-AL"/>
              </w:rPr>
              <w:t>Dallgëzimi</w:t>
            </w:r>
            <w:r>
              <w:rPr>
                <w:noProof/>
                <w:webHidden/>
              </w:rPr>
              <w:tab/>
            </w:r>
            <w:r>
              <w:rPr>
                <w:noProof/>
                <w:webHidden/>
              </w:rPr>
              <w:fldChar w:fldCharType="begin"/>
            </w:r>
            <w:r>
              <w:rPr>
                <w:noProof/>
                <w:webHidden/>
              </w:rPr>
              <w:instrText xml:space="preserve"> PAGEREF _Toc137557517 \h </w:instrText>
            </w:r>
            <w:r>
              <w:rPr>
                <w:noProof/>
                <w:webHidden/>
              </w:rPr>
            </w:r>
            <w:r>
              <w:rPr>
                <w:noProof/>
                <w:webHidden/>
              </w:rPr>
              <w:fldChar w:fldCharType="separate"/>
            </w:r>
            <w:r>
              <w:rPr>
                <w:noProof/>
                <w:webHidden/>
              </w:rPr>
              <w:t>48</w:t>
            </w:r>
            <w:r>
              <w:rPr>
                <w:noProof/>
                <w:webHidden/>
              </w:rPr>
              <w:fldChar w:fldCharType="end"/>
            </w:r>
          </w:hyperlink>
        </w:p>
        <w:p w14:paraId="4C5FA87C" w14:textId="5CF4ECEC" w:rsidR="003351B8" w:rsidRDefault="003351B8">
          <w:pPr>
            <w:pStyle w:val="TOC1"/>
            <w:rPr>
              <w:rFonts w:eastAsiaTheme="minorEastAsia"/>
              <w:noProof/>
              <w:lang w:val="en-US"/>
            </w:rPr>
          </w:pPr>
          <w:hyperlink w:anchor="_Toc137557518" w:history="1">
            <w:r w:rsidRPr="00F1661A">
              <w:rPr>
                <w:rStyle w:val="Hyperlink"/>
                <w:rFonts w:ascii="Times New Roman" w:hAnsi="Times New Roman" w:cs="Times New Roman"/>
                <w:i/>
                <w:noProof/>
                <w:lang w:val="sq-AL"/>
              </w:rPr>
              <w:t>Shpejtësia e rrymave</w:t>
            </w:r>
            <w:r>
              <w:rPr>
                <w:noProof/>
                <w:webHidden/>
              </w:rPr>
              <w:tab/>
            </w:r>
            <w:r>
              <w:rPr>
                <w:noProof/>
                <w:webHidden/>
              </w:rPr>
              <w:fldChar w:fldCharType="begin"/>
            </w:r>
            <w:r>
              <w:rPr>
                <w:noProof/>
                <w:webHidden/>
              </w:rPr>
              <w:instrText xml:space="preserve"> PAGEREF _Toc137557518 \h </w:instrText>
            </w:r>
            <w:r>
              <w:rPr>
                <w:noProof/>
                <w:webHidden/>
              </w:rPr>
            </w:r>
            <w:r>
              <w:rPr>
                <w:noProof/>
                <w:webHidden/>
              </w:rPr>
              <w:fldChar w:fldCharType="separate"/>
            </w:r>
            <w:r>
              <w:rPr>
                <w:noProof/>
                <w:webHidden/>
              </w:rPr>
              <w:t>49</w:t>
            </w:r>
            <w:r>
              <w:rPr>
                <w:noProof/>
                <w:webHidden/>
              </w:rPr>
              <w:fldChar w:fldCharType="end"/>
            </w:r>
          </w:hyperlink>
        </w:p>
        <w:p w14:paraId="0CCF88F2" w14:textId="39C6E6D3" w:rsidR="003351B8" w:rsidRDefault="003351B8">
          <w:pPr>
            <w:pStyle w:val="TOC1"/>
            <w:rPr>
              <w:rFonts w:eastAsiaTheme="minorEastAsia"/>
              <w:noProof/>
              <w:lang w:val="en-US"/>
            </w:rPr>
          </w:pPr>
          <w:hyperlink w:anchor="_Toc137557519" w:history="1">
            <w:r w:rsidRPr="00F1661A">
              <w:rPr>
                <w:rStyle w:val="Hyperlink"/>
                <w:rFonts w:ascii="Times New Roman" w:hAnsi="Times New Roman" w:cs="Times New Roman"/>
                <w:i/>
                <w:noProof/>
                <w:lang w:val="sq-AL"/>
              </w:rPr>
              <w:t>Temperatura e ujit në sipërfaqe</w:t>
            </w:r>
            <w:r>
              <w:rPr>
                <w:noProof/>
                <w:webHidden/>
              </w:rPr>
              <w:tab/>
            </w:r>
            <w:r>
              <w:rPr>
                <w:noProof/>
                <w:webHidden/>
              </w:rPr>
              <w:fldChar w:fldCharType="begin"/>
            </w:r>
            <w:r>
              <w:rPr>
                <w:noProof/>
                <w:webHidden/>
              </w:rPr>
              <w:instrText xml:space="preserve"> PAGEREF _Toc137557519 \h </w:instrText>
            </w:r>
            <w:r>
              <w:rPr>
                <w:noProof/>
                <w:webHidden/>
              </w:rPr>
            </w:r>
            <w:r>
              <w:rPr>
                <w:noProof/>
                <w:webHidden/>
              </w:rPr>
              <w:fldChar w:fldCharType="separate"/>
            </w:r>
            <w:r>
              <w:rPr>
                <w:noProof/>
                <w:webHidden/>
              </w:rPr>
              <w:t>50</w:t>
            </w:r>
            <w:r>
              <w:rPr>
                <w:noProof/>
                <w:webHidden/>
              </w:rPr>
              <w:fldChar w:fldCharType="end"/>
            </w:r>
          </w:hyperlink>
        </w:p>
        <w:p w14:paraId="10C574F9" w14:textId="46260F43" w:rsidR="003351B8" w:rsidRDefault="003351B8">
          <w:pPr>
            <w:pStyle w:val="TOC1"/>
            <w:rPr>
              <w:rFonts w:eastAsiaTheme="minorEastAsia"/>
              <w:noProof/>
              <w:lang w:val="en-US"/>
            </w:rPr>
          </w:pPr>
          <w:hyperlink w:anchor="_Toc137557520" w:history="1">
            <w:r w:rsidRPr="00F1661A">
              <w:rPr>
                <w:rStyle w:val="Hyperlink"/>
                <w:rFonts w:ascii="Times New Roman" w:hAnsi="Times New Roman" w:cs="Times New Roman"/>
                <w:i/>
                <w:noProof/>
                <w:lang w:val="sq-AL"/>
              </w:rPr>
              <w:t>Klorofili a</w:t>
            </w:r>
            <w:r>
              <w:rPr>
                <w:noProof/>
                <w:webHidden/>
              </w:rPr>
              <w:tab/>
            </w:r>
            <w:r>
              <w:rPr>
                <w:noProof/>
                <w:webHidden/>
              </w:rPr>
              <w:fldChar w:fldCharType="begin"/>
            </w:r>
            <w:r>
              <w:rPr>
                <w:noProof/>
                <w:webHidden/>
              </w:rPr>
              <w:instrText xml:space="preserve"> PAGEREF _Toc137557520 \h </w:instrText>
            </w:r>
            <w:r>
              <w:rPr>
                <w:noProof/>
                <w:webHidden/>
              </w:rPr>
            </w:r>
            <w:r>
              <w:rPr>
                <w:noProof/>
                <w:webHidden/>
              </w:rPr>
              <w:fldChar w:fldCharType="separate"/>
            </w:r>
            <w:r>
              <w:rPr>
                <w:noProof/>
                <w:webHidden/>
              </w:rPr>
              <w:t>50</w:t>
            </w:r>
            <w:r>
              <w:rPr>
                <w:noProof/>
                <w:webHidden/>
              </w:rPr>
              <w:fldChar w:fldCharType="end"/>
            </w:r>
          </w:hyperlink>
        </w:p>
        <w:p w14:paraId="02252BC2" w14:textId="2FF9C02F" w:rsidR="003351B8" w:rsidRDefault="003351B8">
          <w:pPr>
            <w:pStyle w:val="TOC3"/>
            <w:rPr>
              <w:rFonts w:eastAsiaTheme="minorEastAsia"/>
              <w:noProof/>
              <w:lang w:val="en-US"/>
            </w:rPr>
          </w:pPr>
          <w:hyperlink w:anchor="_Toc137557521" w:history="1">
            <w:r w:rsidRPr="00F1661A">
              <w:rPr>
                <w:rStyle w:val="Hyperlink"/>
                <w:rFonts w:ascii="Times New Roman" w:hAnsi="Times New Roman" w:cs="Times New Roman"/>
                <w:noProof/>
                <w:lang w:val="sq-AL"/>
              </w:rPr>
              <w:t>2.6.5.</w:t>
            </w:r>
            <w:r>
              <w:rPr>
                <w:rFonts w:eastAsiaTheme="minorEastAsia"/>
                <w:noProof/>
                <w:lang w:val="en-US"/>
              </w:rPr>
              <w:tab/>
            </w:r>
            <w:r w:rsidRPr="00F1661A">
              <w:rPr>
                <w:rStyle w:val="Hyperlink"/>
                <w:rFonts w:ascii="Times New Roman" w:hAnsi="Times New Roman" w:cs="Times New Roman"/>
                <w:noProof/>
                <w:lang w:val="sq-AL"/>
              </w:rPr>
              <w:t>Përmbledhje e parametrave të marrë në konsideratë për akuakulturën e peshqve dhe Molusqeve</w:t>
            </w:r>
            <w:r>
              <w:rPr>
                <w:noProof/>
                <w:webHidden/>
              </w:rPr>
              <w:tab/>
            </w:r>
            <w:r>
              <w:rPr>
                <w:noProof/>
                <w:webHidden/>
              </w:rPr>
              <w:fldChar w:fldCharType="begin"/>
            </w:r>
            <w:r>
              <w:rPr>
                <w:noProof/>
                <w:webHidden/>
              </w:rPr>
              <w:instrText xml:space="preserve"> PAGEREF _Toc137557521 \h </w:instrText>
            </w:r>
            <w:r>
              <w:rPr>
                <w:noProof/>
                <w:webHidden/>
              </w:rPr>
            </w:r>
            <w:r>
              <w:rPr>
                <w:noProof/>
                <w:webHidden/>
              </w:rPr>
              <w:fldChar w:fldCharType="separate"/>
            </w:r>
            <w:r>
              <w:rPr>
                <w:noProof/>
                <w:webHidden/>
              </w:rPr>
              <w:t>51</w:t>
            </w:r>
            <w:r>
              <w:rPr>
                <w:noProof/>
                <w:webHidden/>
              </w:rPr>
              <w:fldChar w:fldCharType="end"/>
            </w:r>
          </w:hyperlink>
        </w:p>
        <w:p w14:paraId="670C66E6" w14:textId="48583FE0" w:rsidR="003351B8" w:rsidRDefault="003351B8">
          <w:pPr>
            <w:pStyle w:val="TOC3"/>
            <w:rPr>
              <w:rFonts w:eastAsiaTheme="minorEastAsia"/>
              <w:noProof/>
              <w:lang w:val="en-US"/>
            </w:rPr>
          </w:pPr>
          <w:hyperlink w:anchor="_Toc137557522" w:history="1">
            <w:r w:rsidRPr="00F1661A">
              <w:rPr>
                <w:rStyle w:val="Hyperlink"/>
                <w:rFonts w:ascii="Times New Roman" w:hAnsi="Times New Roman" w:cs="Times New Roman"/>
                <w:noProof/>
                <w:lang w:val="sq-AL"/>
              </w:rPr>
              <w:t>2.6.6.</w:t>
            </w:r>
            <w:r>
              <w:rPr>
                <w:rFonts w:eastAsiaTheme="minorEastAsia"/>
                <w:noProof/>
                <w:lang w:val="en-US"/>
              </w:rPr>
              <w:tab/>
            </w:r>
            <w:r w:rsidRPr="00F1661A">
              <w:rPr>
                <w:rStyle w:val="Hyperlink"/>
                <w:rFonts w:ascii="Times New Roman" w:hAnsi="Times New Roman" w:cs="Times New Roman"/>
                <w:noProof/>
                <w:lang w:val="sq-AL"/>
              </w:rPr>
              <w:t>Kapaciteti mbajtës i prodhimit</w:t>
            </w:r>
            <w:r>
              <w:rPr>
                <w:noProof/>
                <w:webHidden/>
              </w:rPr>
              <w:tab/>
            </w:r>
            <w:r>
              <w:rPr>
                <w:noProof/>
                <w:webHidden/>
              </w:rPr>
              <w:fldChar w:fldCharType="begin"/>
            </w:r>
            <w:r>
              <w:rPr>
                <w:noProof/>
                <w:webHidden/>
              </w:rPr>
              <w:instrText xml:space="preserve"> PAGEREF _Toc137557522 \h </w:instrText>
            </w:r>
            <w:r>
              <w:rPr>
                <w:noProof/>
                <w:webHidden/>
              </w:rPr>
            </w:r>
            <w:r>
              <w:rPr>
                <w:noProof/>
                <w:webHidden/>
              </w:rPr>
              <w:fldChar w:fldCharType="separate"/>
            </w:r>
            <w:r>
              <w:rPr>
                <w:noProof/>
                <w:webHidden/>
              </w:rPr>
              <w:t>53</w:t>
            </w:r>
            <w:r>
              <w:rPr>
                <w:noProof/>
                <w:webHidden/>
              </w:rPr>
              <w:fldChar w:fldCharType="end"/>
            </w:r>
          </w:hyperlink>
        </w:p>
        <w:p w14:paraId="61D472F3" w14:textId="27802E57" w:rsidR="003351B8" w:rsidRDefault="003351B8">
          <w:pPr>
            <w:pStyle w:val="TOC3"/>
            <w:rPr>
              <w:rFonts w:eastAsiaTheme="minorEastAsia"/>
              <w:noProof/>
              <w:lang w:val="en-US"/>
            </w:rPr>
          </w:pPr>
          <w:hyperlink w:anchor="_Toc137557523" w:history="1">
            <w:r w:rsidRPr="00F1661A">
              <w:rPr>
                <w:rStyle w:val="Hyperlink"/>
                <w:rFonts w:ascii="Times New Roman" w:hAnsi="Times New Roman" w:cs="Times New Roman"/>
                <w:noProof/>
                <w:lang w:val="sq-AL"/>
              </w:rPr>
              <w:t>2.6.7.</w:t>
            </w:r>
            <w:r>
              <w:rPr>
                <w:rFonts w:eastAsiaTheme="minorEastAsia"/>
                <w:noProof/>
                <w:lang w:val="en-US"/>
              </w:rPr>
              <w:tab/>
            </w:r>
            <w:r w:rsidRPr="00F1661A">
              <w:rPr>
                <w:rStyle w:val="Hyperlink"/>
                <w:rFonts w:ascii="Times New Roman" w:hAnsi="Times New Roman" w:cs="Times New Roman"/>
                <w:noProof/>
                <w:lang w:val="sq-AL"/>
              </w:rPr>
              <w:t>Plani i monitorimit të mjedisit (PMM)</w:t>
            </w:r>
            <w:r>
              <w:rPr>
                <w:noProof/>
                <w:webHidden/>
              </w:rPr>
              <w:tab/>
            </w:r>
            <w:r>
              <w:rPr>
                <w:noProof/>
                <w:webHidden/>
              </w:rPr>
              <w:fldChar w:fldCharType="begin"/>
            </w:r>
            <w:r>
              <w:rPr>
                <w:noProof/>
                <w:webHidden/>
              </w:rPr>
              <w:instrText xml:space="preserve"> PAGEREF _Toc137557523 \h </w:instrText>
            </w:r>
            <w:r>
              <w:rPr>
                <w:noProof/>
                <w:webHidden/>
              </w:rPr>
            </w:r>
            <w:r>
              <w:rPr>
                <w:noProof/>
                <w:webHidden/>
              </w:rPr>
              <w:fldChar w:fldCharType="separate"/>
            </w:r>
            <w:r>
              <w:rPr>
                <w:noProof/>
                <w:webHidden/>
              </w:rPr>
              <w:t>54</w:t>
            </w:r>
            <w:r>
              <w:rPr>
                <w:noProof/>
                <w:webHidden/>
              </w:rPr>
              <w:fldChar w:fldCharType="end"/>
            </w:r>
          </w:hyperlink>
        </w:p>
        <w:p w14:paraId="2E4ACC9D" w14:textId="7E323D49" w:rsidR="003351B8" w:rsidRDefault="003351B8">
          <w:pPr>
            <w:pStyle w:val="TOC1"/>
            <w:rPr>
              <w:rFonts w:eastAsiaTheme="minorEastAsia"/>
              <w:noProof/>
              <w:lang w:val="en-US"/>
            </w:rPr>
          </w:pPr>
          <w:hyperlink w:anchor="_Toc137557524" w:history="1">
            <w:r w:rsidRPr="00F1661A">
              <w:rPr>
                <w:rStyle w:val="Hyperlink"/>
                <w:rFonts w:ascii="Times New Roman" w:hAnsi="Times New Roman" w:cs="Times New Roman"/>
                <w:noProof/>
                <w:lang w:val="sq-AL"/>
              </w:rPr>
              <w:t>Bibliografia</w:t>
            </w:r>
            <w:r>
              <w:rPr>
                <w:noProof/>
                <w:webHidden/>
              </w:rPr>
              <w:tab/>
            </w:r>
            <w:r>
              <w:rPr>
                <w:noProof/>
                <w:webHidden/>
              </w:rPr>
              <w:fldChar w:fldCharType="begin"/>
            </w:r>
            <w:r>
              <w:rPr>
                <w:noProof/>
                <w:webHidden/>
              </w:rPr>
              <w:instrText xml:space="preserve"> PAGEREF _Toc137557524 \h </w:instrText>
            </w:r>
            <w:r>
              <w:rPr>
                <w:noProof/>
                <w:webHidden/>
              </w:rPr>
            </w:r>
            <w:r>
              <w:rPr>
                <w:noProof/>
                <w:webHidden/>
              </w:rPr>
              <w:fldChar w:fldCharType="separate"/>
            </w:r>
            <w:r>
              <w:rPr>
                <w:noProof/>
                <w:webHidden/>
              </w:rPr>
              <w:t>55</w:t>
            </w:r>
            <w:r>
              <w:rPr>
                <w:noProof/>
                <w:webHidden/>
              </w:rPr>
              <w:fldChar w:fldCharType="end"/>
            </w:r>
          </w:hyperlink>
        </w:p>
        <w:p w14:paraId="31C4442B" w14:textId="4088A213" w:rsidR="00E71B31" w:rsidRPr="00C4466B" w:rsidRDefault="00333F93" w:rsidP="00E71B31">
          <w:pPr>
            <w:tabs>
              <w:tab w:val="right" w:leader="dot" w:pos="9063"/>
            </w:tabs>
            <w:rPr>
              <w:rFonts w:ascii="Times New Roman" w:hAnsi="Times New Roman" w:cs="Times New Roman"/>
              <w:lang w:val="sq-AL"/>
            </w:rPr>
          </w:pPr>
          <w:r w:rsidRPr="00C4466B">
            <w:rPr>
              <w:rFonts w:ascii="Times New Roman" w:hAnsi="Times New Roman" w:cs="Times New Roman"/>
              <w:lang w:val="sq-AL"/>
            </w:rPr>
            <w:fldChar w:fldCharType="end"/>
          </w:r>
        </w:p>
      </w:sdtContent>
    </w:sdt>
    <w:p w14:paraId="31C4442C" w14:textId="77777777" w:rsidR="00E71B31" w:rsidRPr="00C4466B" w:rsidRDefault="00E71B31" w:rsidP="48A8381D">
      <w:pPr>
        <w:spacing w:after="0" w:line="240" w:lineRule="auto"/>
        <w:rPr>
          <w:rFonts w:ascii="Times New Roman" w:hAnsi="Times New Roman" w:cs="Times New Roman"/>
          <w:lang w:val="sq-AL"/>
        </w:rPr>
      </w:pPr>
    </w:p>
    <w:p w14:paraId="31C4442D" w14:textId="4C3C43DD" w:rsidR="00E71B31" w:rsidRPr="00C4466B" w:rsidRDefault="00E71B31" w:rsidP="48A8381D">
      <w:pPr>
        <w:rPr>
          <w:rFonts w:ascii="Times New Roman" w:hAnsi="Times New Roman" w:cs="Times New Roman"/>
          <w:lang w:val="sq-AL"/>
        </w:rPr>
      </w:pPr>
      <w:r w:rsidRPr="00C4466B">
        <w:rPr>
          <w:rFonts w:ascii="Times New Roman" w:hAnsi="Times New Roman" w:cs="Times New Roman"/>
          <w:b/>
          <w:bCs/>
          <w:lang w:val="sq-AL"/>
        </w:rPr>
        <w:br w:type="page"/>
      </w:r>
      <w:r w:rsidR="00077906">
        <w:rPr>
          <w:rFonts w:ascii="Times New Roman" w:hAnsi="Times New Roman" w:cs="Times New Roman"/>
          <w:b/>
          <w:bCs/>
          <w:lang w:val="sq-AL"/>
        </w:rPr>
        <w:lastRenderedPageBreak/>
        <w:t xml:space="preserve"> </w:t>
      </w:r>
    </w:p>
    <w:p w14:paraId="31C4442E" w14:textId="77777777" w:rsidR="005C4241" w:rsidRPr="00C4466B" w:rsidRDefault="008D0E99" w:rsidP="00D96FC8">
      <w:pPr>
        <w:pStyle w:val="Heading1"/>
        <w:spacing w:before="0" w:line="240" w:lineRule="auto"/>
        <w:jc w:val="both"/>
        <w:rPr>
          <w:rFonts w:ascii="Times New Roman" w:hAnsi="Times New Roman" w:cs="Times New Roman"/>
          <w:sz w:val="28"/>
          <w:szCs w:val="28"/>
          <w:lang w:val="sq-AL"/>
        </w:rPr>
      </w:pPr>
      <w:bookmarkStart w:id="1" w:name="_Toc56108277"/>
      <w:bookmarkStart w:id="2" w:name="_Toc137557468"/>
      <w:r w:rsidRPr="00C4466B">
        <w:rPr>
          <w:rFonts w:ascii="Times New Roman" w:hAnsi="Times New Roman" w:cs="Times New Roman"/>
          <w:sz w:val="28"/>
          <w:szCs w:val="28"/>
          <w:lang w:val="sq-AL"/>
        </w:rPr>
        <w:t>PËRMBLEDHJE EKZEKUTIVE</w:t>
      </w:r>
      <w:bookmarkEnd w:id="1"/>
      <w:bookmarkEnd w:id="2"/>
    </w:p>
    <w:p w14:paraId="31C4442F"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y dokument është një </w:t>
      </w:r>
      <w:r w:rsidRPr="00C4466B">
        <w:rPr>
          <w:rFonts w:ascii="Times New Roman" w:hAnsi="Times New Roman" w:cs="Times New Roman"/>
          <w:i/>
          <w:iCs/>
          <w:sz w:val="24"/>
          <w:szCs w:val="24"/>
          <w:lang w:val="sq-AL"/>
        </w:rPr>
        <w:t>udhëzues i politikave</w:t>
      </w:r>
      <w:r w:rsidRPr="00C4466B">
        <w:rPr>
          <w:rFonts w:ascii="Times New Roman" w:hAnsi="Times New Roman" w:cs="Times New Roman"/>
          <w:sz w:val="24"/>
          <w:szCs w:val="24"/>
          <w:lang w:val="sq-AL"/>
        </w:rPr>
        <w:t xml:space="preserve"> për planifikimin e Zonave të Përcaktuara për Akuakulturë (ZPA) në Shqipëri në përputhje me dispozitat e Ligjit nr. 103/2016 Për Akuakulturën (Republika e Shqipërisë, 2016), i cili synon të sigurojë një zhvillim më të qëndrueshëm të sektorit. Krijimi i ZPA-ve do të siguronte një integrim më të mirë të akuakulturës në zonat bregdetare dhe është një parakusht për dhënien e licencave dhe q</w:t>
      </w:r>
      <w:r w:rsidR="00D16EDD" w:rsidRPr="00C4466B">
        <w:rPr>
          <w:rFonts w:ascii="Times New Roman" w:hAnsi="Times New Roman" w:cs="Times New Roman"/>
          <w:sz w:val="24"/>
          <w:szCs w:val="24"/>
          <w:lang w:val="sq-AL"/>
        </w:rPr>
        <w:t>i</w:t>
      </w:r>
      <w:r w:rsidRPr="00C4466B">
        <w:rPr>
          <w:rFonts w:ascii="Times New Roman" w:hAnsi="Times New Roman" w:cs="Times New Roman"/>
          <w:sz w:val="24"/>
          <w:szCs w:val="24"/>
          <w:lang w:val="sq-AL"/>
        </w:rPr>
        <w:t>rave të reja për akuakulturë.</w:t>
      </w:r>
    </w:p>
    <w:p w14:paraId="31C44430"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Puna është realizuar në bashkëpunim me Ministrinë </w:t>
      </w:r>
      <w:r w:rsidR="00C147A2" w:rsidRPr="00C4466B">
        <w:rPr>
          <w:rFonts w:ascii="Times New Roman" w:hAnsi="Times New Roman" w:cs="Times New Roman"/>
          <w:sz w:val="24"/>
          <w:szCs w:val="24"/>
          <w:lang w:val="sq-AL"/>
        </w:rPr>
        <w:t>e</w:t>
      </w:r>
      <w:r w:rsidRPr="00C4466B">
        <w:rPr>
          <w:rFonts w:ascii="Times New Roman" w:hAnsi="Times New Roman" w:cs="Times New Roman"/>
          <w:sz w:val="24"/>
          <w:szCs w:val="24"/>
          <w:lang w:val="sq-AL"/>
        </w:rPr>
        <w:t xml:space="preserve"> Bujqësisë dhe Zhvillimit Rural (MBZHR) në kuadër të projektit “Mbështetje për sektorin e peshkimit në Shqipëri” (EuropeAid/155184/Act/AL) dhe posaçërisht nën Aktivitetin 1.10 – “Hartimi i planit mbi Zonat e Përcaktuara për Akuakulturë (ZPA) bazuar në udhëzimet dhe metodologjitë përkatëse”. Aktivitetet u ndërmorën në bashkëpunim me Ministrinë </w:t>
      </w:r>
      <w:r w:rsidR="00C147A2" w:rsidRPr="00C4466B">
        <w:rPr>
          <w:rFonts w:ascii="Times New Roman" w:hAnsi="Times New Roman" w:cs="Times New Roman"/>
          <w:sz w:val="24"/>
          <w:szCs w:val="24"/>
          <w:lang w:val="sq-AL"/>
        </w:rPr>
        <w:t>e</w:t>
      </w:r>
      <w:r w:rsidRPr="00C4466B">
        <w:rPr>
          <w:rFonts w:ascii="Times New Roman" w:hAnsi="Times New Roman" w:cs="Times New Roman"/>
          <w:sz w:val="24"/>
          <w:szCs w:val="24"/>
          <w:lang w:val="sq-AL"/>
        </w:rPr>
        <w:t xml:space="preserve"> Bujqësisë dhe Zhvillimit Rural (MBZHR) brenda kuadrit të bashkëpunimit me Komisionin e Përgjithshëm të Peshkimit për Mesdheun (GFCM), dhe në bashkëpunim me Ministrinë Italiane të Politikave të Bujqësisë, Ushqimit dhe Pylltarisë (MIPAAF).</w:t>
      </w:r>
    </w:p>
    <w:p w14:paraId="31C44431"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Ky dokument udhëzues i politikave është strukturuar në dy pjesë: pjesa e parë paraqet rezultatet kryesore me hartat e ZPA-ve përgjatë bregdetit shqiptar, ndërsa pjesa e dytë përshkruan metodologjinë e aplikuar si dhe informacioni tjetër thelbësor mbi të cilin është bazuar përzgjedhja e ZPA-ve.</w:t>
      </w:r>
    </w:p>
    <w:p w14:paraId="31C44432"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ZPA-të përgjatë zonës bregdetare </w:t>
      </w:r>
      <w:r w:rsidR="00A763B7" w:rsidRPr="00C4466B">
        <w:rPr>
          <w:rFonts w:ascii="Times New Roman" w:hAnsi="Times New Roman" w:cs="Times New Roman"/>
          <w:sz w:val="24"/>
          <w:szCs w:val="24"/>
          <w:lang w:val="sq-AL"/>
        </w:rPr>
        <w:t>të Shqipërisë</w:t>
      </w:r>
      <w:r w:rsidRPr="00C4466B">
        <w:rPr>
          <w:rFonts w:ascii="Times New Roman" w:hAnsi="Times New Roman" w:cs="Times New Roman"/>
          <w:sz w:val="24"/>
          <w:szCs w:val="24"/>
          <w:lang w:val="sq-AL"/>
        </w:rPr>
        <w:t xml:space="preserve"> janë grupuar në katër nën-zona të mëdha që janë: (1) Shëngjini, (2) Durrësi, (3) Vlora dhe (4) Saranda.</w:t>
      </w:r>
    </w:p>
    <w:p w14:paraId="31C44433"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ër qëllimet e këtij dokumenti udhëzues të politikave, ZPA-të janë marrë në konsideratë për ato aktivitete të akuakulturës, të cilat lejohen sipas Ligjit nr. 103/2016 Për Akuakulturën, dhe janë përcaktuar si më poshtë:</w:t>
      </w:r>
    </w:p>
    <w:p w14:paraId="31C44434"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ab/>
        <w:t>Kategoria 01 e ZPA-ve – peshqit</w:t>
      </w:r>
    </w:p>
    <w:p w14:paraId="31C44435"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ab/>
        <w:t xml:space="preserve">Kategoria 02 e ZPA-ve – </w:t>
      </w:r>
      <w:r w:rsidR="00C147A2" w:rsidRPr="00C4466B">
        <w:rPr>
          <w:rFonts w:ascii="Times New Roman" w:hAnsi="Times New Roman" w:cs="Times New Roman"/>
          <w:sz w:val="24"/>
          <w:szCs w:val="24"/>
          <w:lang w:val="sq-AL"/>
        </w:rPr>
        <w:t>molusqet</w:t>
      </w:r>
    </w:p>
    <w:p w14:paraId="31C44436"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a i takon Kategorisë 01 të ZPA-ve – peshqit, janë identifikuar në total 11 ZPA me një shtrirje totale prej 117.816 km</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 xml:space="preserve">, dhe një prodhim potencial total vjetor të vlerësuar në 63,649 ton peshk, bazuar në kapacitetin mbajtës. Për Kategorinë 02 të ZPA-ve – </w:t>
      </w:r>
      <w:r w:rsidR="00C147A2" w:rsidRPr="00C4466B">
        <w:rPr>
          <w:rFonts w:ascii="Times New Roman" w:hAnsi="Times New Roman" w:cs="Times New Roman"/>
          <w:sz w:val="24"/>
          <w:szCs w:val="24"/>
          <w:lang w:val="sq-AL"/>
        </w:rPr>
        <w:t>molusqet</w:t>
      </w:r>
      <w:r w:rsidR="006F030B"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 janë identifikuar gjithsej 7 ZPA me një shtrirje totale prej 108.791 km</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w:t>
      </w:r>
    </w:p>
    <w:p w14:paraId="31C44437"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ër më tej, janë dhënë rekomandime për: (i) ndjekjen e zhvillimit të akuakulturës në ZPA përmes një sistemi monitorimi të bazuar tek treguesit; (ii) krijimin e sistemeve të monitorimit mjedisor për të siguruar qëndrueshmërinë mjedisore.</w:t>
      </w:r>
    </w:p>
    <w:p w14:paraId="31C44438"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Gjithashtu, është dhënë edhe një përshkrim gjithëpërfshirës i metodologjisë për të identifikuar ZPA-të si dhe janë paraqitur referencat e përdorura.</w:t>
      </w:r>
    </w:p>
    <w:p w14:paraId="31C44439" w14:textId="77777777" w:rsidR="00DE7EBE" w:rsidRPr="00C4466B" w:rsidRDefault="00DE7EBE" w:rsidP="00461BEF">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br w:type="page"/>
      </w:r>
    </w:p>
    <w:p w14:paraId="31C4443A" w14:textId="77777777" w:rsidR="00DE7EBE" w:rsidRPr="00C4466B" w:rsidRDefault="008D0E99" w:rsidP="00A46F85">
      <w:pPr>
        <w:pStyle w:val="Heading1"/>
        <w:spacing w:before="0" w:line="240" w:lineRule="auto"/>
        <w:jc w:val="both"/>
        <w:rPr>
          <w:rFonts w:ascii="Times New Roman" w:hAnsi="Times New Roman" w:cs="Times New Roman"/>
          <w:szCs w:val="24"/>
          <w:lang w:val="sq-AL"/>
        </w:rPr>
      </w:pPr>
      <w:bookmarkStart w:id="3" w:name="_Toc56108278"/>
      <w:bookmarkStart w:id="4" w:name="_Toc137557469"/>
      <w:r w:rsidRPr="00C4466B">
        <w:rPr>
          <w:rFonts w:ascii="Times New Roman" w:hAnsi="Times New Roman" w:cs="Times New Roman"/>
          <w:szCs w:val="24"/>
          <w:lang w:val="sq-AL"/>
        </w:rPr>
        <w:lastRenderedPageBreak/>
        <w:t>Lista e Tabelave</w:t>
      </w:r>
      <w:bookmarkEnd w:id="3"/>
      <w:bookmarkEnd w:id="4"/>
    </w:p>
    <w:p w14:paraId="0205BA48" w14:textId="41EDA1BA" w:rsidR="00C4253B" w:rsidRDefault="00333F93">
      <w:pPr>
        <w:pStyle w:val="TableofFigures"/>
        <w:tabs>
          <w:tab w:val="right" w:leader="dot" w:pos="9628"/>
        </w:tabs>
        <w:rPr>
          <w:rFonts w:eastAsiaTheme="minorEastAsia"/>
          <w:noProof/>
          <w:lang w:val="en-US"/>
        </w:rPr>
      </w:pPr>
      <w:r w:rsidRPr="00C4466B">
        <w:rPr>
          <w:rFonts w:ascii="Times New Roman" w:hAnsi="Times New Roman" w:cs="Times New Roman"/>
          <w:sz w:val="24"/>
          <w:szCs w:val="24"/>
          <w:lang w:val="sq-AL"/>
        </w:rPr>
        <w:fldChar w:fldCharType="begin"/>
      </w:r>
      <w:r w:rsidR="00FE396D" w:rsidRPr="00C4466B">
        <w:rPr>
          <w:rFonts w:ascii="Times New Roman" w:hAnsi="Times New Roman" w:cs="Times New Roman"/>
          <w:sz w:val="24"/>
          <w:szCs w:val="24"/>
          <w:lang w:val="sq-AL"/>
        </w:rPr>
        <w:instrText xml:space="preserve"> TOC \h \z \c "Table" </w:instrText>
      </w:r>
      <w:r w:rsidRPr="00C4466B">
        <w:rPr>
          <w:rFonts w:ascii="Times New Roman" w:hAnsi="Times New Roman" w:cs="Times New Roman"/>
          <w:sz w:val="24"/>
          <w:szCs w:val="24"/>
          <w:lang w:val="sq-AL"/>
        </w:rPr>
        <w:fldChar w:fldCharType="separate"/>
      </w:r>
      <w:hyperlink w:anchor="_Toc137559053" w:history="1">
        <w:r w:rsidR="00C4253B" w:rsidRPr="00B24699">
          <w:rPr>
            <w:rStyle w:val="Hyperlink"/>
            <w:rFonts w:ascii="Times New Roman" w:hAnsi="Times New Roman" w:cs="Times New Roman"/>
            <w:noProof/>
            <w:lang w:val="sq-AL"/>
          </w:rPr>
          <w:t>Tabela1:Paraqitje e përgjithshme e hapësirëssë ZPApër molusqetnë zonën e Lezhës</w:t>
        </w:r>
        <w:r w:rsidR="00C4253B">
          <w:rPr>
            <w:noProof/>
            <w:webHidden/>
          </w:rPr>
          <w:tab/>
        </w:r>
        <w:r w:rsidR="00C4253B">
          <w:rPr>
            <w:noProof/>
            <w:webHidden/>
          </w:rPr>
          <w:fldChar w:fldCharType="begin"/>
        </w:r>
        <w:r w:rsidR="00C4253B">
          <w:rPr>
            <w:noProof/>
            <w:webHidden/>
          </w:rPr>
          <w:instrText xml:space="preserve"> PAGEREF _Toc137559053 \h </w:instrText>
        </w:r>
        <w:r w:rsidR="00C4253B">
          <w:rPr>
            <w:noProof/>
            <w:webHidden/>
          </w:rPr>
        </w:r>
        <w:r w:rsidR="00C4253B">
          <w:rPr>
            <w:noProof/>
            <w:webHidden/>
          </w:rPr>
          <w:fldChar w:fldCharType="separate"/>
        </w:r>
        <w:r w:rsidR="00C4253B">
          <w:rPr>
            <w:noProof/>
            <w:webHidden/>
          </w:rPr>
          <w:t>19</w:t>
        </w:r>
        <w:r w:rsidR="00C4253B">
          <w:rPr>
            <w:noProof/>
            <w:webHidden/>
          </w:rPr>
          <w:fldChar w:fldCharType="end"/>
        </w:r>
      </w:hyperlink>
    </w:p>
    <w:p w14:paraId="30C80F2F" w14:textId="744A46F0" w:rsidR="00C4253B" w:rsidRDefault="00C4253B">
      <w:pPr>
        <w:pStyle w:val="TableofFigures"/>
        <w:tabs>
          <w:tab w:val="right" w:leader="dot" w:pos="9628"/>
        </w:tabs>
        <w:rPr>
          <w:rFonts w:eastAsiaTheme="minorEastAsia"/>
          <w:noProof/>
          <w:lang w:val="en-US"/>
        </w:rPr>
      </w:pPr>
      <w:hyperlink w:anchor="_Toc137559054" w:history="1">
        <w:r w:rsidRPr="00B24699">
          <w:rPr>
            <w:rStyle w:val="Hyperlink"/>
            <w:rFonts w:ascii="Times New Roman" w:hAnsi="Times New Roman" w:cs="Times New Roman"/>
            <w:noProof/>
            <w:lang w:val="sq-AL"/>
          </w:rPr>
          <w:t>Tabela 2: Koordinatat e ZPA_LEZ_S02_01</w:t>
        </w:r>
        <w:r>
          <w:rPr>
            <w:noProof/>
            <w:webHidden/>
          </w:rPr>
          <w:tab/>
        </w:r>
        <w:r>
          <w:rPr>
            <w:noProof/>
            <w:webHidden/>
          </w:rPr>
          <w:fldChar w:fldCharType="begin"/>
        </w:r>
        <w:r>
          <w:rPr>
            <w:noProof/>
            <w:webHidden/>
          </w:rPr>
          <w:instrText xml:space="preserve"> PAGEREF _Toc137559054 \h </w:instrText>
        </w:r>
        <w:r>
          <w:rPr>
            <w:noProof/>
            <w:webHidden/>
          </w:rPr>
        </w:r>
        <w:r>
          <w:rPr>
            <w:noProof/>
            <w:webHidden/>
          </w:rPr>
          <w:fldChar w:fldCharType="separate"/>
        </w:r>
        <w:r>
          <w:rPr>
            <w:noProof/>
            <w:webHidden/>
          </w:rPr>
          <w:t>19</w:t>
        </w:r>
        <w:r>
          <w:rPr>
            <w:noProof/>
            <w:webHidden/>
          </w:rPr>
          <w:fldChar w:fldCharType="end"/>
        </w:r>
      </w:hyperlink>
    </w:p>
    <w:p w14:paraId="05FB4C4E" w14:textId="6524A26E" w:rsidR="00C4253B" w:rsidRDefault="00C4253B">
      <w:pPr>
        <w:pStyle w:val="TableofFigures"/>
        <w:tabs>
          <w:tab w:val="right" w:leader="dot" w:pos="9628"/>
        </w:tabs>
        <w:rPr>
          <w:rFonts w:eastAsiaTheme="minorEastAsia"/>
          <w:noProof/>
          <w:lang w:val="en-US"/>
        </w:rPr>
      </w:pPr>
      <w:hyperlink w:anchor="_Toc137559055" w:history="1">
        <w:r w:rsidRPr="00B24699">
          <w:rPr>
            <w:rStyle w:val="Hyperlink"/>
            <w:rFonts w:ascii="Times New Roman" w:hAnsi="Times New Roman" w:cs="Times New Roman"/>
            <w:noProof/>
            <w:lang w:val="sq-AL"/>
          </w:rPr>
          <w:t>Tabela3: Paraqitje e përgjithshme e hapësirës dhe kapaciteti mbajtës i prodhimit të ZPA për peshqit në zonën e Durrësit</w:t>
        </w:r>
        <w:r>
          <w:rPr>
            <w:noProof/>
            <w:webHidden/>
          </w:rPr>
          <w:tab/>
        </w:r>
        <w:r>
          <w:rPr>
            <w:noProof/>
            <w:webHidden/>
          </w:rPr>
          <w:fldChar w:fldCharType="begin"/>
        </w:r>
        <w:r>
          <w:rPr>
            <w:noProof/>
            <w:webHidden/>
          </w:rPr>
          <w:instrText xml:space="preserve"> PAGEREF _Toc137559055 \h </w:instrText>
        </w:r>
        <w:r>
          <w:rPr>
            <w:noProof/>
            <w:webHidden/>
          </w:rPr>
        </w:r>
        <w:r>
          <w:rPr>
            <w:noProof/>
            <w:webHidden/>
          </w:rPr>
          <w:fldChar w:fldCharType="separate"/>
        </w:r>
        <w:r>
          <w:rPr>
            <w:noProof/>
            <w:webHidden/>
          </w:rPr>
          <w:t>20</w:t>
        </w:r>
        <w:r>
          <w:rPr>
            <w:noProof/>
            <w:webHidden/>
          </w:rPr>
          <w:fldChar w:fldCharType="end"/>
        </w:r>
      </w:hyperlink>
    </w:p>
    <w:p w14:paraId="14AB08BB" w14:textId="5EC9B3E4" w:rsidR="00C4253B" w:rsidRDefault="00C4253B">
      <w:pPr>
        <w:pStyle w:val="TableofFigures"/>
        <w:tabs>
          <w:tab w:val="right" w:leader="dot" w:pos="9628"/>
        </w:tabs>
        <w:rPr>
          <w:rFonts w:eastAsiaTheme="minorEastAsia"/>
          <w:noProof/>
          <w:lang w:val="en-US"/>
        </w:rPr>
      </w:pPr>
      <w:hyperlink w:anchor="_Toc137559056" w:history="1">
        <w:r w:rsidRPr="00B24699">
          <w:rPr>
            <w:rStyle w:val="Hyperlink"/>
            <w:rFonts w:ascii="Times New Roman" w:hAnsi="Times New Roman" w:cs="Times New Roman"/>
            <w:noProof/>
            <w:lang w:val="sq-AL"/>
          </w:rPr>
          <w:t>Tabela 4: Koordinatat e ZPA_DUR_F01_01</w:t>
        </w:r>
        <w:r>
          <w:rPr>
            <w:noProof/>
            <w:webHidden/>
          </w:rPr>
          <w:tab/>
        </w:r>
        <w:r>
          <w:rPr>
            <w:noProof/>
            <w:webHidden/>
          </w:rPr>
          <w:fldChar w:fldCharType="begin"/>
        </w:r>
        <w:r>
          <w:rPr>
            <w:noProof/>
            <w:webHidden/>
          </w:rPr>
          <w:instrText xml:space="preserve"> PAGEREF _Toc137559056 \h </w:instrText>
        </w:r>
        <w:r>
          <w:rPr>
            <w:noProof/>
            <w:webHidden/>
          </w:rPr>
        </w:r>
        <w:r>
          <w:rPr>
            <w:noProof/>
            <w:webHidden/>
          </w:rPr>
          <w:fldChar w:fldCharType="separate"/>
        </w:r>
        <w:r>
          <w:rPr>
            <w:noProof/>
            <w:webHidden/>
          </w:rPr>
          <w:t>20</w:t>
        </w:r>
        <w:r>
          <w:rPr>
            <w:noProof/>
            <w:webHidden/>
          </w:rPr>
          <w:fldChar w:fldCharType="end"/>
        </w:r>
      </w:hyperlink>
    </w:p>
    <w:p w14:paraId="007AB0D9" w14:textId="331EB6F2" w:rsidR="00C4253B" w:rsidRDefault="00C4253B">
      <w:pPr>
        <w:pStyle w:val="TableofFigures"/>
        <w:tabs>
          <w:tab w:val="right" w:leader="dot" w:pos="9628"/>
        </w:tabs>
        <w:rPr>
          <w:rFonts w:eastAsiaTheme="minorEastAsia"/>
          <w:noProof/>
          <w:lang w:val="en-US"/>
        </w:rPr>
      </w:pPr>
      <w:hyperlink w:anchor="_Toc137559057" w:history="1">
        <w:r w:rsidRPr="00B24699">
          <w:rPr>
            <w:rStyle w:val="Hyperlink"/>
            <w:rFonts w:ascii="Times New Roman" w:hAnsi="Times New Roman" w:cs="Times New Roman"/>
            <w:noProof/>
            <w:lang w:val="sq-AL"/>
          </w:rPr>
          <w:t>Tabela 5: Koordinatat e ZPA_DUR_F01_02</w:t>
        </w:r>
        <w:r>
          <w:rPr>
            <w:noProof/>
            <w:webHidden/>
          </w:rPr>
          <w:tab/>
        </w:r>
        <w:r>
          <w:rPr>
            <w:noProof/>
            <w:webHidden/>
          </w:rPr>
          <w:fldChar w:fldCharType="begin"/>
        </w:r>
        <w:r>
          <w:rPr>
            <w:noProof/>
            <w:webHidden/>
          </w:rPr>
          <w:instrText xml:space="preserve"> PAGEREF _Toc137559057 \h </w:instrText>
        </w:r>
        <w:r>
          <w:rPr>
            <w:noProof/>
            <w:webHidden/>
          </w:rPr>
        </w:r>
        <w:r>
          <w:rPr>
            <w:noProof/>
            <w:webHidden/>
          </w:rPr>
          <w:fldChar w:fldCharType="separate"/>
        </w:r>
        <w:r>
          <w:rPr>
            <w:noProof/>
            <w:webHidden/>
          </w:rPr>
          <w:t>20</w:t>
        </w:r>
        <w:r>
          <w:rPr>
            <w:noProof/>
            <w:webHidden/>
          </w:rPr>
          <w:fldChar w:fldCharType="end"/>
        </w:r>
      </w:hyperlink>
    </w:p>
    <w:p w14:paraId="7DDF302C" w14:textId="7F2D0213" w:rsidR="00C4253B" w:rsidRDefault="00C4253B">
      <w:pPr>
        <w:pStyle w:val="TableofFigures"/>
        <w:tabs>
          <w:tab w:val="right" w:leader="dot" w:pos="9628"/>
        </w:tabs>
        <w:rPr>
          <w:rFonts w:eastAsiaTheme="minorEastAsia"/>
          <w:noProof/>
          <w:lang w:val="en-US"/>
        </w:rPr>
      </w:pPr>
      <w:hyperlink w:anchor="_Toc137559058" w:history="1">
        <w:r w:rsidRPr="00B24699">
          <w:rPr>
            <w:rStyle w:val="Hyperlink"/>
            <w:rFonts w:ascii="Times New Roman" w:hAnsi="Times New Roman" w:cs="Times New Roman"/>
            <w:noProof/>
            <w:lang w:val="sq-AL"/>
          </w:rPr>
          <w:t>Tabela 6:Paraqitje e përgjithshme e hapësirës së ZPA për molusqet në zonën e Durrësit</w:t>
        </w:r>
        <w:r>
          <w:rPr>
            <w:noProof/>
            <w:webHidden/>
          </w:rPr>
          <w:tab/>
        </w:r>
        <w:r>
          <w:rPr>
            <w:noProof/>
            <w:webHidden/>
          </w:rPr>
          <w:fldChar w:fldCharType="begin"/>
        </w:r>
        <w:r>
          <w:rPr>
            <w:noProof/>
            <w:webHidden/>
          </w:rPr>
          <w:instrText xml:space="preserve"> PAGEREF _Toc137559058 \h </w:instrText>
        </w:r>
        <w:r>
          <w:rPr>
            <w:noProof/>
            <w:webHidden/>
          </w:rPr>
        </w:r>
        <w:r>
          <w:rPr>
            <w:noProof/>
            <w:webHidden/>
          </w:rPr>
          <w:fldChar w:fldCharType="separate"/>
        </w:r>
        <w:r>
          <w:rPr>
            <w:noProof/>
            <w:webHidden/>
          </w:rPr>
          <w:t>21</w:t>
        </w:r>
        <w:r>
          <w:rPr>
            <w:noProof/>
            <w:webHidden/>
          </w:rPr>
          <w:fldChar w:fldCharType="end"/>
        </w:r>
      </w:hyperlink>
    </w:p>
    <w:p w14:paraId="764802CA" w14:textId="1169D674" w:rsidR="00C4253B" w:rsidRDefault="00C4253B">
      <w:pPr>
        <w:pStyle w:val="TableofFigures"/>
        <w:tabs>
          <w:tab w:val="right" w:leader="dot" w:pos="9628"/>
        </w:tabs>
        <w:rPr>
          <w:rFonts w:eastAsiaTheme="minorEastAsia"/>
          <w:noProof/>
          <w:lang w:val="en-US"/>
        </w:rPr>
      </w:pPr>
      <w:hyperlink w:anchor="_Toc137559059" w:history="1">
        <w:r w:rsidRPr="00B24699">
          <w:rPr>
            <w:rStyle w:val="Hyperlink"/>
            <w:rFonts w:ascii="Times New Roman" w:hAnsi="Times New Roman" w:cs="Times New Roman"/>
            <w:noProof/>
            <w:lang w:val="sq-AL"/>
          </w:rPr>
          <w:t>Tabela 7: Koordinatat e ZPA_DUR_S02_01</w:t>
        </w:r>
        <w:r>
          <w:rPr>
            <w:noProof/>
            <w:webHidden/>
          </w:rPr>
          <w:tab/>
        </w:r>
        <w:r>
          <w:rPr>
            <w:noProof/>
            <w:webHidden/>
          </w:rPr>
          <w:fldChar w:fldCharType="begin"/>
        </w:r>
        <w:r>
          <w:rPr>
            <w:noProof/>
            <w:webHidden/>
          </w:rPr>
          <w:instrText xml:space="preserve"> PAGEREF _Toc137559059 \h </w:instrText>
        </w:r>
        <w:r>
          <w:rPr>
            <w:noProof/>
            <w:webHidden/>
          </w:rPr>
        </w:r>
        <w:r>
          <w:rPr>
            <w:noProof/>
            <w:webHidden/>
          </w:rPr>
          <w:fldChar w:fldCharType="separate"/>
        </w:r>
        <w:r>
          <w:rPr>
            <w:noProof/>
            <w:webHidden/>
          </w:rPr>
          <w:t>21</w:t>
        </w:r>
        <w:r>
          <w:rPr>
            <w:noProof/>
            <w:webHidden/>
          </w:rPr>
          <w:fldChar w:fldCharType="end"/>
        </w:r>
      </w:hyperlink>
    </w:p>
    <w:p w14:paraId="43A00009" w14:textId="65E7E201" w:rsidR="00C4253B" w:rsidRDefault="00C4253B">
      <w:pPr>
        <w:pStyle w:val="TableofFigures"/>
        <w:tabs>
          <w:tab w:val="right" w:leader="dot" w:pos="9628"/>
        </w:tabs>
        <w:rPr>
          <w:rFonts w:eastAsiaTheme="minorEastAsia"/>
          <w:noProof/>
          <w:lang w:val="en-US"/>
        </w:rPr>
      </w:pPr>
      <w:hyperlink w:anchor="_Toc137559060" w:history="1">
        <w:r w:rsidRPr="00B24699">
          <w:rPr>
            <w:rStyle w:val="Hyperlink"/>
            <w:rFonts w:ascii="Times New Roman" w:hAnsi="Times New Roman" w:cs="Times New Roman"/>
            <w:noProof/>
            <w:lang w:val="sq-AL"/>
          </w:rPr>
          <w:t>Tabela 8: Koordinatat e ZPA_DUR_S02_02</w:t>
        </w:r>
        <w:r>
          <w:rPr>
            <w:noProof/>
            <w:webHidden/>
          </w:rPr>
          <w:tab/>
        </w:r>
        <w:r>
          <w:rPr>
            <w:noProof/>
            <w:webHidden/>
          </w:rPr>
          <w:fldChar w:fldCharType="begin"/>
        </w:r>
        <w:r>
          <w:rPr>
            <w:noProof/>
            <w:webHidden/>
          </w:rPr>
          <w:instrText xml:space="preserve"> PAGEREF _Toc137559060 \h </w:instrText>
        </w:r>
        <w:r>
          <w:rPr>
            <w:noProof/>
            <w:webHidden/>
          </w:rPr>
        </w:r>
        <w:r>
          <w:rPr>
            <w:noProof/>
            <w:webHidden/>
          </w:rPr>
          <w:fldChar w:fldCharType="separate"/>
        </w:r>
        <w:r>
          <w:rPr>
            <w:noProof/>
            <w:webHidden/>
          </w:rPr>
          <w:t>22</w:t>
        </w:r>
        <w:r>
          <w:rPr>
            <w:noProof/>
            <w:webHidden/>
          </w:rPr>
          <w:fldChar w:fldCharType="end"/>
        </w:r>
      </w:hyperlink>
    </w:p>
    <w:p w14:paraId="6C2E2E76" w14:textId="4C52C109" w:rsidR="00C4253B" w:rsidRDefault="00C4253B">
      <w:pPr>
        <w:pStyle w:val="TableofFigures"/>
        <w:tabs>
          <w:tab w:val="right" w:leader="dot" w:pos="9628"/>
        </w:tabs>
        <w:rPr>
          <w:rFonts w:eastAsiaTheme="minorEastAsia"/>
          <w:noProof/>
          <w:lang w:val="en-US"/>
        </w:rPr>
      </w:pPr>
      <w:hyperlink w:anchor="_Toc137559061" w:history="1">
        <w:r w:rsidRPr="00B24699">
          <w:rPr>
            <w:rStyle w:val="Hyperlink"/>
            <w:rFonts w:ascii="Times New Roman" w:hAnsi="Times New Roman" w:cs="Times New Roman"/>
            <w:noProof/>
            <w:lang w:val="sq-AL"/>
          </w:rPr>
          <w:t>Tabela 9: Paraqitje e përgjithshme e hapësirës dhe kapaciteti mbajtës i prodhimit të ZPA për peshqit në zonën e Vlorës</w:t>
        </w:r>
        <w:r>
          <w:rPr>
            <w:noProof/>
            <w:webHidden/>
          </w:rPr>
          <w:tab/>
        </w:r>
        <w:r>
          <w:rPr>
            <w:noProof/>
            <w:webHidden/>
          </w:rPr>
          <w:fldChar w:fldCharType="begin"/>
        </w:r>
        <w:r>
          <w:rPr>
            <w:noProof/>
            <w:webHidden/>
          </w:rPr>
          <w:instrText xml:space="preserve"> PAGEREF _Toc137559061 \h </w:instrText>
        </w:r>
        <w:r>
          <w:rPr>
            <w:noProof/>
            <w:webHidden/>
          </w:rPr>
        </w:r>
        <w:r>
          <w:rPr>
            <w:noProof/>
            <w:webHidden/>
          </w:rPr>
          <w:fldChar w:fldCharType="separate"/>
        </w:r>
        <w:r>
          <w:rPr>
            <w:noProof/>
            <w:webHidden/>
          </w:rPr>
          <w:t>23</w:t>
        </w:r>
        <w:r>
          <w:rPr>
            <w:noProof/>
            <w:webHidden/>
          </w:rPr>
          <w:fldChar w:fldCharType="end"/>
        </w:r>
      </w:hyperlink>
    </w:p>
    <w:p w14:paraId="31C4446E" w14:textId="1E3F6B57" w:rsidR="00A46F85" w:rsidRPr="00C4466B" w:rsidRDefault="00333F93" w:rsidP="00A46F85">
      <w:pPr>
        <w:rPr>
          <w:rFonts w:ascii="Times New Roman" w:hAnsi="Times New Roman" w:cs="Times New Roman"/>
          <w:sz w:val="24"/>
          <w:szCs w:val="24"/>
          <w:lang w:val="sq-AL"/>
        </w:rPr>
      </w:pPr>
      <w:r w:rsidRPr="00C4466B">
        <w:rPr>
          <w:rFonts w:ascii="Times New Roman" w:hAnsi="Times New Roman" w:cs="Times New Roman"/>
          <w:sz w:val="24"/>
          <w:szCs w:val="24"/>
          <w:lang w:val="sq-AL"/>
        </w:rPr>
        <w:fldChar w:fldCharType="end"/>
      </w:r>
    </w:p>
    <w:p w14:paraId="31C4446F" w14:textId="77777777" w:rsidR="00B418DD" w:rsidRPr="00C4466B" w:rsidRDefault="008D0E99" w:rsidP="00B418DD">
      <w:pPr>
        <w:pStyle w:val="Heading1"/>
        <w:spacing w:before="0" w:line="240" w:lineRule="auto"/>
        <w:jc w:val="both"/>
        <w:rPr>
          <w:rFonts w:ascii="Times New Roman" w:hAnsi="Times New Roman" w:cs="Times New Roman"/>
          <w:szCs w:val="24"/>
          <w:lang w:val="sq-AL"/>
        </w:rPr>
      </w:pPr>
      <w:bookmarkStart w:id="5" w:name="_Toc56108279"/>
      <w:bookmarkStart w:id="6" w:name="_Toc137557470"/>
      <w:r w:rsidRPr="00C4466B">
        <w:rPr>
          <w:rFonts w:ascii="Times New Roman" w:hAnsi="Times New Roman" w:cs="Times New Roman"/>
          <w:szCs w:val="24"/>
          <w:lang w:val="sq-AL"/>
        </w:rPr>
        <w:t>Lista e Figurave</w:t>
      </w:r>
      <w:bookmarkEnd w:id="5"/>
      <w:bookmarkEnd w:id="6"/>
    </w:p>
    <w:p w14:paraId="5172D9AC" w14:textId="080EFEF3" w:rsidR="00C84A25" w:rsidRDefault="00333F93">
      <w:pPr>
        <w:pStyle w:val="TableofFigures"/>
        <w:tabs>
          <w:tab w:val="right" w:leader="dot" w:pos="9628"/>
        </w:tabs>
        <w:rPr>
          <w:rFonts w:eastAsiaTheme="minorEastAsia"/>
          <w:noProof/>
          <w:lang w:val="en-US"/>
        </w:rPr>
      </w:pPr>
      <w:r w:rsidRPr="00C4466B">
        <w:rPr>
          <w:rFonts w:ascii="Times New Roman" w:hAnsi="Times New Roman" w:cs="Times New Roman"/>
          <w:sz w:val="24"/>
          <w:szCs w:val="24"/>
          <w:lang w:val="sq-AL"/>
        </w:rPr>
        <w:fldChar w:fldCharType="begin"/>
      </w:r>
      <w:r w:rsidR="00A46F85" w:rsidRPr="00C4466B">
        <w:rPr>
          <w:rFonts w:ascii="Times New Roman" w:hAnsi="Times New Roman" w:cs="Times New Roman"/>
          <w:sz w:val="24"/>
          <w:szCs w:val="24"/>
          <w:lang w:val="sq-AL"/>
        </w:rPr>
        <w:instrText xml:space="preserve"> TOC \h \z \c "Figure" </w:instrText>
      </w:r>
      <w:r w:rsidRPr="00C4466B">
        <w:rPr>
          <w:rFonts w:ascii="Times New Roman" w:hAnsi="Times New Roman" w:cs="Times New Roman"/>
          <w:sz w:val="24"/>
          <w:szCs w:val="24"/>
          <w:lang w:val="sq-AL"/>
        </w:rPr>
        <w:fldChar w:fldCharType="separate"/>
      </w:r>
      <w:hyperlink w:anchor="_Toc137558593" w:history="1">
        <w:r w:rsidR="00C84A25" w:rsidRPr="00DF2169">
          <w:rPr>
            <w:rStyle w:val="Hyperlink"/>
            <w:rFonts w:ascii="Times New Roman" w:hAnsi="Times New Roman" w:cs="Times New Roman"/>
            <w:noProof/>
            <w:lang w:val="sq-AL"/>
          </w:rPr>
          <w:t>Figura 1: Identifikimi i Kategorisë 02 të ZPA – molusqet në zonën e Lezhës</w:t>
        </w:r>
        <w:r w:rsidR="00C84A25">
          <w:rPr>
            <w:noProof/>
            <w:webHidden/>
          </w:rPr>
          <w:tab/>
        </w:r>
        <w:r w:rsidR="00C84A25">
          <w:rPr>
            <w:noProof/>
            <w:webHidden/>
          </w:rPr>
          <w:fldChar w:fldCharType="begin"/>
        </w:r>
        <w:r w:rsidR="00C84A25">
          <w:rPr>
            <w:noProof/>
            <w:webHidden/>
          </w:rPr>
          <w:instrText xml:space="preserve"> PAGEREF _Toc137558593 \h </w:instrText>
        </w:r>
        <w:r w:rsidR="00C84A25">
          <w:rPr>
            <w:noProof/>
            <w:webHidden/>
          </w:rPr>
        </w:r>
        <w:r w:rsidR="00C84A25">
          <w:rPr>
            <w:noProof/>
            <w:webHidden/>
          </w:rPr>
          <w:fldChar w:fldCharType="separate"/>
        </w:r>
        <w:r w:rsidR="00C84A25">
          <w:rPr>
            <w:noProof/>
            <w:webHidden/>
          </w:rPr>
          <w:t>20</w:t>
        </w:r>
        <w:r w:rsidR="00C84A25">
          <w:rPr>
            <w:noProof/>
            <w:webHidden/>
          </w:rPr>
          <w:fldChar w:fldCharType="end"/>
        </w:r>
      </w:hyperlink>
    </w:p>
    <w:p w14:paraId="3E157CE4" w14:textId="2A48A356" w:rsidR="00C84A25" w:rsidRDefault="00C84A25">
      <w:pPr>
        <w:pStyle w:val="TableofFigures"/>
        <w:tabs>
          <w:tab w:val="right" w:leader="dot" w:pos="9628"/>
        </w:tabs>
        <w:rPr>
          <w:rFonts w:eastAsiaTheme="minorEastAsia"/>
          <w:noProof/>
          <w:lang w:val="en-US"/>
        </w:rPr>
      </w:pPr>
      <w:hyperlink w:anchor="_Toc137558594" w:history="1">
        <w:r w:rsidRPr="00DF2169">
          <w:rPr>
            <w:rStyle w:val="Hyperlink"/>
            <w:rFonts w:ascii="Times New Roman" w:hAnsi="Times New Roman" w:cs="Times New Roman"/>
            <w:noProof/>
            <w:lang w:val="sq-AL"/>
          </w:rPr>
          <w:t>Figura 2: Identifikimi i Kategorisë 01 të ZPA – peshqit në zonën e Durrësit</w:t>
        </w:r>
        <w:r>
          <w:rPr>
            <w:noProof/>
            <w:webHidden/>
          </w:rPr>
          <w:tab/>
        </w:r>
        <w:r>
          <w:rPr>
            <w:noProof/>
            <w:webHidden/>
          </w:rPr>
          <w:fldChar w:fldCharType="begin"/>
        </w:r>
        <w:r>
          <w:rPr>
            <w:noProof/>
            <w:webHidden/>
          </w:rPr>
          <w:instrText xml:space="preserve"> PAGEREF _Toc137558594 \h </w:instrText>
        </w:r>
        <w:r>
          <w:rPr>
            <w:noProof/>
            <w:webHidden/>
          </w:rPr>
        </w:r>
        <w:r>
          <w:rPr>
            <w:noProof/>
            <w:webHidden/>
          </w:rPr>
          <w:fldChar w:fldCharType="separate"/>
        </w:r>
        <w:r>
          <w:rPr>
            <w:noProof/>
            <w:webHidden/>
          </w:rPr>
          <w:t>22</w:t>
        </w:r>
        <w:r>
          <w:rPr>
            <w:noProof/>
            <w:webHidden/>
          </w:rPr>
          <w:fldChar w:fldCharType="end"/>
        </w:r>
      </w:hyperlink>
    </w:p>
    <w:p w14:paraId="596515C3" w14:textId="3CD1982D" w:rsidR="00C84A25" w:rsidRDefault="00C84A25">
      <w:pPr>
        <w:pStyle w:val="TableofFigures"/>
        <w:tabs>
          <w:tab w:val="right" w:leader="dot" w:pos="9628"/>
        </w:tabs>
        <w:rPr>
          <w:rFonts w:eastAsiaTheme="minorEastAsia"/>
          <w:noProof/>
          <w:lang w:val="en-US"/>
        </w:rPr>
      </w:pPr>
      <w:hyperlink w:anchor="_Toc137558595" w:history="1">
        <w:r w:rsidRPr="00DF2169">
          <w:rPr>
            <w:rStyle w:val="Hyperlink"/>
            <w:rFonts w:ascii="Times New Roman" w:hAnsi="Times New Roman" w:cs="Times New Roman"/>
            <w:noProof/>
            <w:lang w:val="sq-AL"/>
          </w:rPr>
          <w:t>Figura 3.1: Identifikimi i Kategorisë 02 të ZPA – molusqet në zonën e Durrësit</w:t>
        </w:r>
        <w:r>
          <w:rPr>
            <w:noProof/>
            <w:webHidden/>
          </w:rPr>
          <w:tab/>
        </w:r>
        <w:r>
          <w:rPr>
            <w:noProof/>
            <w:webHidden/>
          </w:rPr>
          <w:fldChar w:fldCharType="begin"/>
        </w:r>
        <w:r>
          <w:rPr>
            <w:noProof/>
            <w:webHidden/>
          </w:rPr>
          <w:instrText xml:space="preserve"> PAGEREF _Toc137558595 \h </w:instrText>
        </w:r>
        <w:r>
          <w:rPr>
            <w:noProof/>
            <w:webHidden/>
          </w:rPr>
        </w:r>
        <w:r>
          <w:rPr>
            <w:noProof/>
            <w:webHidden/>
          </w:rPr>
          <w:fldChar w:fldCharType="separate"/>
        </w:r>
        <w:r>
          <w:rPr>
            <w:noProof/>
            <w:webHidden/>
          </w:rPr>
          <w:t>23</w:t>
        </w:r>
        <w:r>
          <w:rPr>
            <w:noProof/>
            <w:webHidden/>
          </w:rPr>
          <w:fldChar w:fldCharType="end"/>
        </w:r>
      </w:hyperlink>
    </w:p>
    <w:p w14:paraId="1600B900" w14:textId="577BE367" w:rsidR="00C84A25" w:rsidRDefault="00C84A25">
      <w:pPr>
        <w:pStyle w:val="TableofFigures"/>
        <w:tabs>
          <w:tab w:val="right" w:leader="dot" w:pos="9628"/>
        </w:tabs>
        <w:rPr>
          <w:rFonts w:eastAsiaTheme="minorEastAsia"/>
          <w:noProof/>
          <w:lang w:val="en-US"/>
        </w:rPr>
      </w:pPr>
      <w:hyperlink w:anchor="_Toc137558596" w:history="1">
        <w:r w:rsidRPr="00DF2169">
          <w:rPr>
            <w:rStyle w:val="Hyperlink"/>
            <w:rFonts w:ascii="Times New Roman" w:hAnsi="Times New Roman" w:cs="Times New Roman"/>
            <w:noProof/>
            <w:lang w:val="sq-AL"/>
          </w:rPr>
          <w:t>Figura 6: Identifikimi i Kategorisë 01 të ZPA – peshqit në zonën e Sarandës</w:t>
        </w:r>
        <w:r>
          <w:rPr>
            <w:noProof/>
            <w:webHidden/>
          </w:rPr>
          <w:tab/>
        </w:r>
        <w:r>
          <w:rPr>
            <w:noProof/>
            <w:webHidden/>
          </w:rPr>
          <w:fldChar w:fldCharType="begin"/>
        </w:r>
        <w:r>
          <w:rPr>
            <w:noProof/>
            <w:webHidden/>
          </w:rPr>
          <w:instrText xml:space="preserve"> PAGEREF _Toc137558596 \h </w:instrText>
        </w:r>
        <w:r>
          <w:rPr>
            <w:noProof/>
            <w:webHidden/>
          </w:rPr>
        </w:r>
        <w:r>
          <w:rPr>
            <w:noProof/>
            <w:webHidden/>
          </w:rPr>
          <w:fldChar w:fldCharType="separate"/>
        </w:r>
        <w:r>
          <w:rPr>
            <w:noProof/>
            <w:webHidden/>
          </w:rPr>
          <w:t>26</w:t>
        </w:r>
        <w:r>
          <w:rPr>
            <w:noProof/>
            <w:webHidden/>
          </w:rPr>
          <w:fldChar w:fldCharType="end"/>
        </w:r>
      </w:hyperlink>
    </w:p>
    <w:p w14:paraId="34C602B4" w14:textId="410B6225" w:rsidR="00C84A25" w:rsidRDefault="00C84A25">
      <w:pPr>
        <w:pStyle w:val="TableofFigures"/>
        <w:tabs>
          <w:tab w:val="right" w:leader="dot" w:pos="9628"/>
        </w:tabs>
        <w:rPr>
          <w:rFonts w:eastAsiaTheme="minorEastAsia"/>
          <w:noProof/>
          <w:lang w:val="en-US"/>
        </w:rPr>
      </w:pPr>
      <w:hyperlink w:anchor="_Toc137558597" w:history="1">
        <w:r w:rsidRPr="00DF2169">
          <w:rPr>
            <w:rStyle w:val="Hyperlink"/>
            <w:rFonts w:ascii="Times New Roman" w:hAnsi="Times New Roman" w:cs="Times New Roman"/>
            <w:noProof/>
            <w:lang w:val="sq-AL"/>
          </w:rPr>
          <w:t>Figura 7: Identifikimi i Kategorisë 02 të ZPA – molusqet në zonën e Sarandës</w:t>
        </w:r>
        <w:r>
          <w:rPr>
            <w:noProof/>
            <w:webHidden/>
          </w:rPr>
          <w:tab/>
        </w:r>
        <w:r>
          <w:rPr>
            <w:noProof/>
            <w:webHidden/>
          </w:rPr>
          <w:fldChar w:fldCharType="begin"/>
        </w:r>
        <w:r>
          <w:rPr>
            <w:noProof/>
            <w:webHidden/>
          </w:rPr>
          <w:instrText xml:space="preserve"> PAGEREF _Toc137558597 \h </w:instrText>
        </w:r>
        <w:r>
          <w:rPr>
            <w:noProof/>
            <w:webHidden/>
          </w:rPr>
        </w:r>
        <w:r>
          <w:rPr>
            <w:noProof/>
            <w:webHidden/>
          </w:rPr>
          <w:fldChar w:fldCharType="separate"/>
        </w:r>
        <w:r>
          <w:rPr>
            <w:noProof/>
            <w:webHidden/>
          </w:rPr>
          <w:t>28</w:t>
        </w:r>
        <w:r>
          <w:rPr>
            <w:noProof/>
            <w:webHidden/>
          </w:rPr>
          <w:fldChar w:fldCharType="end"/>
        </w:r>
      </w:hyperlink>
    </w:p>
    <w:p w14:paraId="31C44477" w14:textId="5F155BE2" w:rsidR="00A46F85" w:rsidRPr="00C4466B" w:rsidRDefault="00333F93" w:rsidP="00B418DD">
      <w:pPr>
        <w:rPr>
          <w:rFonts w:ascii="Times New Roman" w:hAnsi="Times New Roman" w:cs="Times New Roman"/>
          <w:lang w:val="sq-AL"/>
        </w:rPr>
      </w:pPr>
      <w:r w:rsidRPr="00C4466B">
        <w:rPr>
          <w:rFonts w:ascii="Times New Roman" w:hAnsi="Times New Roman" w:cs="Times New Roman"/>
          <w:sz w:val="24"/>
          <w:szCs w:val="24"/>
          <w:lang w:val="sq-AL"/>
        </w:rPr>
        <w:fldChar w:fldCharType="end"/>
      </w:r>
    </w:p>
    <w:p w14:paraId="31C44478" w14:textId="77777777" w:rsidR="00977D04" w:rsidRPr="00C4466B" w:rsidRDefault="00C97E84">
      <w:pPr>
        <w:rPr>
          <w:rFonts w:ascii="Times New Roman" w:hAnsi="Times New Roman" w:cs="Times New Roman"/>
          <w:lang w:val="sq-AL"/>
        </w:rPr>
      </w:pPr>
      <w:r w:rsidRPr="00C4466B">
        <w:rPr>
          <w:rFonts w:ascii="Times New Roman" w:hAnsi="Times New Roman" w:cs="Times New Roman"/>
          <w:lang w:val="sq-AL"/>
        </w:rPr>
        <w:br w:type="page"/>
      </w:r>
    </w:p>
    <w:p w14:paraId="31C44479" w14:textId="77777777" w:rsidR="00DF2E74" w:rsidRPr="00C4466B" w:rsidRDefault="00287611" w:rsidP="004B7A11">
      <w:pPr>
        <w:pStyle w:val="Heading1"/>
        <w:numPr>
          <w:ilvl w:val="0"/>
          <w:numId w:val="15"/>
        </w:numPr>
        <w:rPr>
          <w:rFonts w:ascii="Times New Roman" w:hAnsi="Times New Roman" w:cs="Times New Roman"/>
          <w:i/>
          <w:iCs/>
          <w:sz w:val="26"/>
          <w:szCs w:val="26"/>
          <w:lang w:val="sq-AL"/>
        </w:rPr>
      </w:pPr>
      <w:bookmarkStart w:id="7" w:name="_Toc137557471"/>
      <w:r w:rsidRPr="00C4466B">
        <w:rPr>
          <w:rFonts w:ascii="Times New Roman" w:hAnsi="Times New Roman" w:cs="Times New Roman"/>
          <w:i/>
          <w:iCs/>
          <w:sz w:val="26"/>
          <w:szCs w:val="26"/>
          <w:lang w:val="sq-AL"/>
        </w:rPr>
        <w:lastRenderedPageBreak/>
        <w:t>Akuakultura: Një Vështrim në Nivel Global dhe Rajonal</w:t>
      </w:r>
      <w:bookmarkEnd w:id="7"/>
    </w:p>
    <w:p w14:paraId="31C4447A" w14:textId="77777777" w:rsidR="009E71B3" w:rsidRPr="00C4466B" w:rsidRDefault="009E71B3" w:rsidP="00421E2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Akuakultura, në të gjithë botën, konsiderohet si një nga sektorët </w:t>
      </w:r>
      <w:r w:rsidR="00C147A2" w:rsidRPr="00C4466B">
        <w:rPr>
          <w:rFonts w:ascii="Times New Roman" w:hAnsi="Times New Roman" w:cs="Times New Roman"/>
          <w:sz w:val="24"/>
          <w:szCs w:val="24"/>
          <w:lang w:val="sq-AL"/>
        </w:rPr>
        <w:t xml:space="preserve">me rritjen </w:t>
      </w:r>
      <w:r w:rsidRPr="00C4466B">
        <w:rPr>
          <w:rFonts w:ascii="Times New Roman" w:hAnsi="Times New Roman" w:cs="Times New Roman"/>
          <w:sz w:val="24"/>
          <w:szCs w:val="24"/>
          <w:lang w:val="sq-AL"/>
        </w:rPr>
        <w:t>më të shpejtë të prodhimit të ushqimit, duke kontribuar në sigurinë ushqimore, punësimin dhe zhvillimin ekonomik, dhe kjo prirje globale parashikohet të vazhdojë edhe në të ardhmen. Sipas statistikave të FAO, në vitin 2018 prodhimi total i akuakulturës botërore arriti në 82.1 milionë ton gjallesa ujore, me një vlerë totale të shitjes tek “porta e aktivitetit</w:t>
      </w:r>
      <w:r w:rsidR="00C147A2" w:rsidRPr="00C4466B">
        <w:rPr>
          <w:rFonts w:ascii="Times New Roman" w:hAnsi="Times New Roman" w:cs="Times New Roman"/>
          <w:sz w:val="24"/>
          <w:szCs w:val="24"/>
          <w:lang w:val="sq-AL"/>
        </w:rPr>
        <w:t xml:space="preserve"> = te prodhuesi </w:t>
      </w:r>
      <w:r w:rsidRPr="00C4466B">
        <w:rPr>
          <w:rFonts w:ascii="Times New Roman" w:hAnsi="Times New Roman" w:cs="Times New Roman"/>
          <w:sz w:val="24"/>
          <w:szCs w:val="24"/>
          <w:lang w:val="sq-AL"/>
        </w:rPr>
        <w:t>” prej 250.1 miliardë dollarësh (FAO, 2020)</w:t>
      </w:r>
    </w:p>
    <w:p w14:paraId="31C4447B" w14:textId="77777777" w:rsidR="009E71B3" w:rsidRPr="00C4466B" w:rsidRDefault="009E71B3" w:rsidP="004A2A98">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Prodhimi botëror i akuakulturës së gjallesave ujore të kultivuara u rrit mesatarisht me 5.3 </w:t>
      </w:r>
      <w:r w:rsidR="00C147A2" w:rsidRPr="00C4466B">
        <w:rPr>
          <w:rFonts w:ascii="Times New Roman" w:hAnsi="Times New Roman" w:cs="Times New Roman"/>
          <w:sz w:val="24"/>
          <w:szCs w:val="24"/>
          <w:lang w:val="sq-AL"/>
        </w:rPr>
        <w:t>për qind</w:t>
      </w:r>
      <w:r w:rsidRPr="00C4466B">
        <w:rPr>
          <w:rFonts w:ascii="Times New Roman" w:hAnsi="Times New Roman" w:cs="Times New Roman"/>
          <w:sz w:val="24"/>
          <w:szCs w:val="24"/>
          <w:lang w:val="sq-AL"/>
        </w:rPr>
        <w:t xml:space="preserve"> në vit në periudhën 2001–2018 (FAO, 2020). Kontributi i tij në prodhimin global të peshkut arriti 46 përqind në 2018, nga 25.7 përqind në 2000, ndërsa parashikohet të jetë 53 përqind deri në 2030 (FAO, 2020). Akuakultura i ka bërë peshqit dhe prodhimet e detit më të arritshme për konsumatorët në të gjithë botën, dhe duke qenë se është një mënyrë më efikase për të kthyer proteinat ushqyese në proteina ushqimore krahasuar me kostot e proteinave të tjera të ushqimit nga kafshët, akuakultura do të luajë një rol më të rëndësishëm në ushqimin e popullsisë globale që pritet të arrijë në 9 miliardë deri në vitin 2050 (Banka Botërore, 2013).</w:t>
      </w:r>
    </w:p>
    <w:p w14:paraId="31C4447C" w14:textId="77777777" w:rsidR="004878BE" w:rsidRPr="00C4466B" w:rsidRDefault="004878BE" w:rsidP="004A2A98">
      <w:pPr>
        <w:jc w:val="both"/>
        <w:rPr>
          <w:rFonts w:ascii="Times New Roman" w:hAnsi="Times New Roman" w:cs="Times New Roman"/>
          <w:sz w:val="24"/>
          <w:szCs w:val="24"/>
          <w:lang w:val="sq-AL"/>
        </w:rPr>
      </w:pPr>
      <w:r w:rsidRPr="00C4466B">
        <w:rPr>
          <w:rFonts w:ascii="Times New Roman" w:hAnsi="Times New Roman" w:cs="Times New Roman"/>
          <w:noProof/>
          <w:sz w:val="24"/>
          <w:szCs w:val="24"/>
          <w:lang w:val="en-US"/>
        </w:rPr>
        <w:drawing>
          <wp:inline distT="0" distB="0" distL="0" distR="0" wp14:anchorId="31C44E27" wp14:editId="31C44E28">
            <wp:extent cx="6089650" cy="2943732"/>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01694" cy="2949554"/>
                    </a:xfrm>
                    <a:prstGeom prst="rect">
                      <a:avLst/>
                    </a:prstGeom>
                  </pic:spPr>
                </pic:pic>
              </a:graphicData>
            </a:graphic>
          </wp:inline>
        </w:drawing>
      </w:r>
    </w:p>
    <w:p w14:paraId="31C4447D" w14:textId="77777777" w:rsidR="004878BE" w:rsidRPr="00C4466B" w:rsidRDefault="009E71B3" w:rsidP="00070A24">
      <w:pPr>
        <w:spacing w:after="60"/>
        <w:jc w:val="center"/>
        <w:rPr>
          <w:rFonts w:ascii="Times New Roman" w:hAnsi="Times New Roman" w:cs="Times New Roman"/>
          <w:i/>
          <w:iCs/>
          <w:sz w:val="24"/>
          <w:szCs w:val="24"/>
          <w:lang w:val="sq-AL"/>
        </w:rPr>
      </w:pPr>
      <w:r w:rsidRPr="00C4466B">
        <w:rPr>
          <w:rFonts w:ascii="Times New Roman" w:hAnsi="Times New Roman" w:cs="Times New Roman"/>
          <w:i/>
          <w:iCs/>
          <w:sz w:val="24"/>
          <w:szCs w:val="24"/>
          <w:lang w:val="sq-AL"/>
        </w:rPr>
        <w:t>Prodhimi global i peshkut nga aktivitetet e akuakulturës dhe peshkimit</w:t>
      </w:r>
      <w:r w:rsidR="004878BE" w:rsidRPr="00C4466B">
        <w:rPr>
          <w:rFonts w:ascii="Times New Roman" w:hAnsi="Times New Roman" w:cs="Times New Roman"/>
          <w:i/>
          <w:iCs/>
          <w:sz w:val="24"/>
          <w:szCs w:val="24"/>
          <w:lang w:val="sq-AL"/>
        </w:rPr>
        <w:t xml:space="preserve"> (</w:t>
      </w:r>
      <w:r w:rsidRPr="00C4466B">
        <w:rPr>
          <w:rFonts w:ascii="Times New Roman" w:hAnsi="Times New Roman" w:cs="Times New Roman"/>
          <w:i/>
          <w:iCs/>
          <w:sz w:val="24"/>
          <w:szCs w:val="24"/>
          <w:lang w:val="sq-AL"/>
        </w:rPr>
        <w:t>Burimi</w:t>
      </w:r>
      <w:r w:rsidR="004878BE" w:rsidRPr="00C4466B">
        <w:rPr>
          <w:rFonts w:ascii="Times New Roman" w:hAnsi="Times New Roman" w:cs="Times New Roman"/>
          <w:i/>
          <w:iCs/>
          <w:sz w:val="24"/>
          <w:szCs w:val="24"/>
          <w:lang w:val="sq-AL"/>
        </w:rPr>
        <w:t>: FAO, 2020)</w:t>
      </w:r>
    </w:p>
    <w:p w14:paraId="31C4447E" w14:textId="77777777" w:rsidR="004878BE" w:rsidRPr="00C4466B" w:rsidRDefault="009E71B3" w:rsidP="004878BE">
      <w:pPr>
        <w:jc w:val="center"/>
        <w:rPr>
          <w:rFonts w:ascii="Times New Roman" w:hAnsi="Times New Roman" w:cs="Times New Roman"/>
          <w:sz w:val="24"/>
          <w:szCs w:val="24"/>
          <w:lang w:val="sq-AL"/>
        </w:rPr>
      </w:pPr>
      <w:r w:rsidRPr="00C4466B">
        <w:rPr>
          <w:rFonts w:ascii="Times New Roman" w:hAnsi="Times New Roman" w:cs="Times New Roman"/>
          <w:sz w:val="24"/>
          <w:szCs w:val="24"/>
          <w:lang w:val="sq-AL"/>
        </w:rPr>
        <w:t>Shënim</w:t>
      </w:r>
      <w:r w:rsidR="004878BE" w:rsidRPr="00C4466B">
        <w:rPr>
          <w:rFonts w:ascii="Times New Roman" w:hAnsi="Times New Roman" w:cs="Times New Roman"/>
          <w:sz w:val="24"/>
          <w:szCs w:val="24"/>
          <w:lang w:val="sq-AL"/>
        </w:rPr>
        <w:t xml:space="preserve">: </w:t>
      </w:r>
      <w:r w:rsidRPr="00C4466B">
        <w:rPr>
          <w:rFonts w:ascii="Times New Roman" w:hAnsi="Times New Roman" w:cs="Times New Roman"/>
          <w:sz w:val="24"/>
          <w:szCs w:val="24"/>
          <w:lang w:val="sq-AL"/>
        </w:rPr>
        <w:t>Përjashtohen gjitarët, krokodilët, aligatorët dhe kajmanët, algat e detit dhe bimët e tjera ujore</w:t>
      </w:r>
      <w:r w:rsidR="004878BE" w:rsidRPr="00C4466B">
        <w:rPr>
          <w:rFonts w:ascii="Times New Roman" w:hAnsi="Times New Roman" w:cs="Times New Roman"/>
          <w:sz w:val="24"/>
          <w:szCs w:val="24"/>
          <w:lang w:val="sq-AL"/>
        </w:rPr>
        <w:t>.</w:t>
      </w:r>
    </w:p>
    <w:p w14:paraId="31C4447F" w14:textId="77777777" w:rsidR="009E71B3" w:rsidRPr="00C4466B" w:rsidRDefault="009E71B3" w:rsidP="004878BE">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Ndërkohë që industria e akuakulturës vazhdon trendin e saj afatgjatë të rritjes pozitive, prodhimi global nga aktiviteti i peshkimit ka qenë relativisht i qëndrueshëm që nga fundi i viteve 1980, me prodhim vjetor që, në përgjithësi luhate</w:t>
      </w:r>
      <w:r w:rsidR="00447D7E" w:rsidRPr="00C4466B">
        <w:rPr>
          <w:rFonts w:ascii="Times New Roman" w:hAnsi="Times New Roman" w:cs="Times New Roman"/>
          <w:sz w:val="24"/>
          <w:szCs w:val="24"/>
          <w:lang w:val="sq-AL"/>
        </w:rPr>
        <w:t xml:space="preserve">t mes </w:t>
      </w:r>
      <w:r w:rsidRPr="00C4466B">
        <w:rPr>
          <w:rFonts w:ascii="Times New Roman" w:hAnsi="Times New Roman" w:cs="Times New Roman"/>
          <w:sz w:val="24"/>
          <w:szCs w:val="24"/>
          <w:lang w:val="sq-AL"/>
        </w:rPr>
        <w:t>86 milion</w:t>
      </w:r>
      <w:r w:rsidR="00447D7E" w:rsidRPr="00C4466B">
        <w:rPr>
          <w:rFonts w:ascii="Times New Roman" w:hAnsi="Times New Roman" w:cs="Times New Roman"/>
          <w:sz w:val="24"/>
          <w:szCs w:val="24"/>
          <w:lang w:val="sq-AL"/>
        </w:rPr>
        <w:t>ë</w:t>
      </w:r>
      <w:r w:rsidRPr="00C4466B">
        <w:rPr>
          <w:rFonts w:ascii="Times New Roman" w:hAnsi="Times New Roman" w:cs="Times New Roman"/>
          <w:sz w:val="24"/>
          <w:szCs w:val="24"/>
          <w:lang w:val="sq-AL"/>
        </w:rPr>
        <w:t xml:space="preserve"> ton dhe 93 milion</w:t>
      </w:r>
      <w:r w:rsidR="00447D7E" w:rsidRPr="00C4466B">
        <w:rPr>
          <w:rFonts w:ascii="Times New Roman" w:hAnsi="Times New Roman" w:cs="Times New Roman"/>
          <w:sz w:val="24"/>
          <w:szCs w:val="24"/>
          <w:lang w:val="sq-AL"/>
        </w:rPr>
        <w:t>ë</w:t>
      </w:r>
      <w:r w:rsidRPr="00C4466B">
        <w:rPr>
          <w:rFonts w:ascii="Times New Roman" w:hAnsi="Times New Roman" w:cs="Times New Roman"/>
          <w:sz w:val="24"/>
          <w:szCs w:val="24"/>
          <w:lang w:val="sq-AL"/>
        </w:rPr>
        <w:t xml:space="preserve"> ton, megjithëse në </w:t>
      </w:r>
      <w:r w:rsidR="004804B9" w:rsidRPr="00C4466B">
        <w:rPr>
          <w:rFonts w:ascii="Times New Roman" w:hAnsi="Times New Roman" w:cs="Times New Roman"/>
          <w:sz w:val="24"/>
          <w:szCs w:val="24"/>
          <w:lang w:val="sq-AL"/>
        </w:rPr>
        <w:t xml:space="preserve">vitin </w:t>
      </w:r>
      <w:r w:rsidRPr="00C4466B">
        <w:rPr>
          <w:rFonts w:ascii="Times New Roman" w:hAnsi="Times New Roman" w:cs="Times New Roman"/>
          <w:sz w:val="24"/>
          <w:szCs w:val="24"/>
          <w:lang w:val="sq-AL"/>
        </w:rPr>
        <w:t xml:space="preserve">2018 </w:t>
      </w:r>
      <w:r w:rsidR="00447D7E" w:rsidRPr="00C4466B">
        <w:rPr>
          <w:rFonts w:ascii="Times New Roman" w:hAnsi="Times New Roman" w:cs="Times New Roman"/>
          <w:sz w:val="24"/>
          <w:szCs w:val="24"/>
          <w:lang w:val="sq-AL"/>
        </w:rPr>
        <w:t>u arrit</w:t>
      </w:r>
      <w:r w:rsidRPr="00C4466B">
        <w:rPr>
          <w:rFonts w:ascii="Times New Roman" w:hAnsi="Times New Roman" w:cs="Times New Roman"/>
          <w:sz w:val="24"/>
          <w:szCs w:val="24"/>
          <w:lang w:val="sq-AL"/>
        </w:rPr>
        <w:t xml:space="preserve"> niveli më </w:t>
      </w:r>
      <w:r w:rsidR="00447D7E" w:rsidRPr="00C4466B">
        <w:rPr>
          <w:rFonts w:ascii="Times New Roman" w:hAnsi="Times New Roman" w:cs="Times New Roman"/>
          <w:sz w:val="24"/>
          <w:szCs w:val="24"/>
          <w:lang w:val="sq-AL"/>
        </w:rPr>
        <w:t>i</w:t>
      </w:r>
      <w:r w:rsidRPr="00C4466B">
        <w:rPr>
          <w:rFonts w:ascii="Times New Roman" w:hAnsi="Times New Roman" w:cs="Times New Roman"/>
          <w:sz w:val="24"/>
          <w:szCs w:val="24"/>
          <w:lang w:val="sq-AL"/>
        </w:rPr>
        <w:t xml:space="preserve"> lartë </w:t>
      </w:r>
      <w:r w:rsidR="00447D7E" w:rsidRPr="00C4466B">
        <w:rPr>
          <w:rFonts w:ascii="Times New Roman" w:hAnsi="Times New Roman" w:cs="Times New Roman"/>
          <w:sz w:val="24"/>
          <w:szCs w:val="24"/>
          <w:lang w:val="sq-AL"/>
        </w:rPr>
        <w:t xml:space="preserve">i </w:t>
      </w:r>
      <w:r w:rsidRPr="00C4466B">
        <w:rPr>
          <w:rFonts w:ascii="Times New Roman" w:hAnsi="Times New Roman" w:cs="Times New Roman"/>
          <w:sz w:val="24"/>
          <w:szCs w:val="24"/>
          <w:lang w:val="sq-AL"/>
        </w:rPr>
        <w:t>regjistruar ndonjëherë</w:t>
      </w:r>
      <w:r w:rsidR="00447D7E" w:rsidRPr="00C4466B">
        <w:rPr>
          <w:rFonts w:ascii="Times New Roman" w:hAnsi="Times New Roman" w:cs="Times New Roman"/>
          <w:sz w:val="24"/>
          <w:szCs w:val="24"/>
          <w:lang w:val="sq-AL"/>
        </w:rPr>
        <w:t xml:space="preserve">, </w:t>
      </w:r>
      <w:r w:rsidRPr="00C4466B">
        <w:rPr>
          <w:rFonts w:ascii="Times New Roman" w:hAnsi="Times New Roman" w:cs="Times New Roman"/>
          <w:sz w:val="24"/>
          <w:szCs w:val="24"/>
          <w:lang w:val="sq-AL"/>
        </w:rPr>
        <w:t>96.4 milion</w:t>
      </w:r>
      <w:r w:rsidR="00447D7E" w:rsidRPr="00C4466B">
        <w:rPr>
          <w:rFonts w:ascii="Times New Roman" w:hAnsi="Times New Roman" w:cs="Times New Roman"/>
          <w:sz w:val="24"/>
          <w:szCs w:val="24"/>
          <w:lang w:val="sq-AL"/>
        </w:rPr>
        <w:t>ë</w:t>
      </w:r>
      <w:r w:rsidRPr="00C4466B">
        <w:rPr>
          <w:rFonts w:ascii="Times New Roman" w:hAnsi="Times New Roman" w:cs="Times New Roman"/>
          <w:sz w:val="24"/>
          <w:szCs w:val="24"/>
          <w:lang w:val="sq-AL"/>
        </w:rPr>
        <w:t xml:space="preserve"> ton (FAO, 2020).</w:t>
      </w:r>
    </w:p>
    <w:p w14:paraId="31C44480" w14:textId="77777777" w:rsidR="00591690" w:rsidRPr="00C4466B" w:rsidRDefault="004804B9" w:rsidP="004878BE">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Në vendet kufitare të Mesdheut dhe Detit të Zi, akuakultura ka pasqyruar trendin global të rritjes me rritjen e prodhimit nga 1,118,000 ton në vitin 1998 (me vlerë 2,5 miliardë dollarë) në 3,030,000 ton në vitin 2018 (me vlerë 6,8 miliardë dollarë). Më shumë se 100 lloje kultivohen në ujëra të ëmbla, ujëra të njelmët dhe mjedis detar duke gjeneruar më shumë se 500,000 vende pune direkte dhe indirekte.</w:t>
      </w:r>
    </w:p>
    <w:p w14:paraId="31C44481" w14:textId="77777777" w:rsidR="00447D7E" w:rsidRPr="00C4466B" w:rsidRDefault="00591690" w:rsidP="00E945E0">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Nga ana tjetër, në Mesdhe dhe në Detin e Zi prodhimi i peshkimit arriti vlerën e tij më të lartë prej rreth 1,800,000 ton në mes të viteve tetëdhjetë, dhe që atëherë ka rënë nga një mesatare vjetore prej 1,473,429 ton në vit për periudhën 2000-2013, në një mesatare prej 1,220,000 ton në vit për periudhën </w:t>
      </w:r>
      <w:r w:rsidRPr="00C4466B">
        <w:rPr>
          <w:rFonts w:ascii="Times New Roman" w:hAnsi="Times New Roman" w:cs="Times New Roman"/>
          <w:sz w:val="24"/>
          <w:szCs w:val="24"/>
          <w:lang w:val="sq-AL"/>
        </w:rPr>
        <w:lastRenderedPageBreak/>
        <w:t>2014-2018. Akuakultura po bëhet gjithnjë e më shumë një aktivitet plotësues për aktivitetin e peshkimit në det, si një burim i qëndrueshëm i proteinave dhe një aktivitet kryesor për të garantuar sigurinë ushqimore.</w:t>
      </w:r>
    </w:p>
    <w:p w14:paraId="31C44482" w14:textId="77777777" w:rsidR="00F21884" w:rsidRPr="00C4466B" w:rsidRDefault="008D0E99" w:rsidP="004B7A11">
      <w:pPr>
        <w:pStyle w:val="Heading1"/>
        <w:numPr>
          <w:ilvl w:val="0"/>
          <w:numId w:val="15"/>
        </w:numPr>
        <w:rPr>
          <w:rFonts w:ascii="Times New Roman" w:hAnsi="Times New Roman" w:cs="Times New Roman"/>
          <w:sz w:val="26"/>
          <w:szCs w:val="26"/>
          <w:lang w:val="sq-AL"/>
        </w:rPr>
      </w:pPr>
      <w:bookmarkStart w:id="8" w:name="_Toc53741027"/>
      <w:bookmarkStart w:id="9" w:name="_Toc53747064"/>
      <w:bookmarkStart w:id="10" w:name="_Toc53755750"/>
      <w:bookmarkStart w:id="11" w:name="_Toc54089596"/>
      <w:bookmarkStart w:id="12" w:name="_Toc56108280"/>
      <w:bookmarkStart w:id="13" w:name="_Toc137557472"/>
      <w:bookmarkEnd w:id="8"/>
      <w:bookmarkEnd w:id="9"/>
      <w:bookmarkEnd w:id="10"/>
      <w:bookmarkEnd w:id="11"/>
      <w:r w:rsidRPr="00C4466B">
        <w:rPr>
          <w:rFonts w:ascii="Times New Roman" w:hAnsi="Times New Roman" w:cs="Times New Roman"/>
          <w:i/>
          <w:sz w:val="26"/>
          <w:szCs w:val="26"/>
          <w:lang w:val="sq-AL"/>
        </w:rPr>
        <w:t>Zonat e Përcaktuara për Akuakulturë</w:t>
      </w:r>
      <w:r w:rsidR="00C147A2" w:rsidRPr="00C4466B">
        <w:rPr>
          <w:rFonts w:ascii="Times New Roman" w:hAnsi="Times New Roman" w:cs="Times New Roman"/>
          <w:i/>
          <w:sz w:val="26"/>
          <w:szCs w:val="26"/>
          <w:lang w:val="sq-AL"/>
        </w:rPr>
        <w:t>n</w:t>
      </w:r>
      <w:r w:rsidRPr="00C4466B">
        <w:rPr>
          <w:rFonts w:ascii="Times New Roman" w:hAnsi="Times New Roman" w:cs="Times New Roman"/>
          <w:i/>
          <w:sz w:val="26"/>
          <w:szCs w:val="26"/>
          <w:lang w:val="sq-AL"/>
        </w:rPr>
        <w:t xml:space="preserve"> (ZPA) në Shqipëri</w:t>
      </w:r>
      <w:bookmarkEnd w:id="12"/>
      <w:bookmarkEnd w:id="13"/>
    </w:p>
    <w:p w14:paraId="31C44483"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Akuakultura në Shqipëri, si kudo në botë, përfaqëson një sektor të rëndësishëm dhe zotëron një potencial të madh për komunitetet bregdetare. Për më tepër, ajo mund të sigurojë përfitime të shumta për sa i përket të ushqyerit të mirë, dhe të sjellë rezultate pozitive social-ekonomike. Prodhimi i përgjithshëm nga uji i ëmbël, uji i njelmët dhe mjedisi detar, është rritur në mënyrë të qëndrueshme gjatë viteve të fundit nga 3,450 ton në vitin 2012 në 6,258 ton në vitin 2018 dhe ka një vlerë rreth 22 milionë USD (© FAO, 2011-2020).</w:t>
      </w:r>
    </w:p>
    <w:p w14:paraId="31C44484"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Ligji nr. 103/2016</w:t>
      </w:r>
      <w:r w:rsidRPr="00C4466B">
        <w:rPr>
          <w:rStyle w:val="FootnoteReference"/>
          <w:rFonts w:ascii="Times New Roman" w:hAnsi="Times New Roman" w:cs="Times New Roman"/>
          <w:sz w:val="24"/>
          <w:szCs w:val="24"/>
          <w:lang w:val="sq-AL"/>
        </w:rPr>
        <w:footnoteReference w:id="2"/>
      </w:r>
      <w:r w:rsidRPr="00C4466B">
        <w:rPr>
          <w:rFonts w:ascii="Times New Roman" w:hAnsi="Times New Roman" w:cs="Times New Roman"/>
          <w:sz w:val="24"/>
          <w:szCs w:val="24"/>
          <w:lang w:val="sq-AL"/>
        </w:rPr>
        <w:t xml:space="preserve"> Për Akuakulturën (Republika e Shqipërisë, 2016) ka për qëllim të kontribuojë në nxitjen dhe zhvillimin e mëtejshëm të industrisë së akuakulturës, nëpërmjet rritjes së konkurrueshmërisë. Ligji përcakton bazën e nevojshme ligjore për ushtrimin e veprimtarisë ekonomike të prodhimit dhe kultivimit të organizmave ujorë në fushën e akuakulturës në territorin e Republikës së Shqipërisë.</w:t>
      </w:r>
    </w:p>
    <w:p w14:paraId="31C44485"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Ligji për Akuakulturën synon të sigurojë një zhvillim më të qëndrueshëm të sektorit. Krijimi i ZPA-ve do të siguronte një integrim më të mirë të akuakulturës në zonat bregdetare dhe është një parakusht për dhënien e licencave dhe q</w:t>
      </w:r>
      <w:r w:rsidR="00D16EDD" w:rsidRPr="00C4466B">
        <w:rPr>
          <w:rFonts w:ascii="Times New Roman" w:hAnsi="Times New Roman" w:cs="Times New Roman"/>
          <w:sz w:val="24"/>
          <w:szCs w:val="24"/>
          <w:lang w:val="sq-AL"/>
        </w:rPr>
        <w:t>i</w:t>
      </w:r>
      <w:r w:rsidRPr="00C4466B">
        <w:rPr>
          <w:rFonts w:ascii="Times New Roman" w:hAnsi="Times New Roman" w:cs="Times New Roman"/>
          <w:sz w:val="24"/>
          <w:szCs w:val="24"/>
          <w:lang w:val="sq-AL"/>
        </w:rPr>
        <w:t>rave të reja për akuakulturë. Këto të fundit janë thelbësore për të pasur një kornizë rregullatore dhe administrative kushtuar akuakulturës për të siguruar një zhvillim të shëndoshë dhe të qëndrueshëm të sektorit.</w:t>
      </w:r>
    </w:p>
    <w:p w14:paraId="31C44486"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avarësisht nga rritja e prodhimit të akuakulturës gjatë viteve të fundit, bilanci tregtar neto për Shqipërinë mbetet në favor të importit. Shqipëria është një importuese neto e produkteve të peshkimit për të përmbushur kërkesën e brendshme. Në mënyrë të veçantë, dhe sipas statistikave të FAO, në dekadën 2009-2018 u tejkalua bilanci neto mesatar vjetor i produkteve të peshkimit – 6,200 tonë me një maksimum prej 8,276 ton në vitin 2018 (© FAO, 2011-2020). Sipas statistikave të FAO, konsumi i dukshëm vjetor për frymë i peshkut dhe produkteve të peshkimit është ende i ulët në Shqipëri (8.6 kg) krahasuar me të gjithë Evropën (21.5 kg) në vitin 2017 (FAO, 2020b).</w:t>
      </w:r>
    </w:p>
    <w:p w14:paraId="31C44487"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rodhimi kombëtar i aktivitetit të peshkimit varion midis 7,800 dhe 8,600 ton në vit (© FAO, 2011-2020) me një vlerë në hallkën e parë të shitjes prej rreth 23.56 milionë USD në vitin 2016 (FAO, 2018b). Sidoqoftë, ky prodhim nuk është i mjaftueshëm për të mbuluar kërkesën kombëtare, dhe për pasojë Shqipëria importon produkte detare të akuakulturës, kryesisht kocë dhe levrek. Me rënie</w:t>
      </w:r>
      <w:r w:rsidR="00B645B3" w:rsidRPr="00C4466B">
        <w:rPr>
          <w:rFonts w:ascii="Times New Roman" w:hAnsi="Times New Roman" w:cs="Times New Roman"/>
          <w:sz w:val="24"/>
          <w:szCs w:val="24"/>
          <w:lang w:val="sq-AL"/>
        </w:rPr>
        <w:t>n e</w:t>
      </w:r>
      <w:r w:rsidRPr="00C4466B">
        <w:rPr>
          <w:rFonts w:ascii="Times New Roman" w:hAnsi="Times New Roman" w:cs="Times New Roman"/>
          <w:sz w:val="24"/>
          <w:szCs w:val="24"/>
          <w:lang w:val="sq-AL"/>
        </w:rPr>
        <w:t xml:space="preserve"> nivelit të prodhimit vendas nga aktiviteti i peshkimit, zhvillimi i mëtejshëm i akuakulturës mbetet </w:t>
      </w:r>
      <w:r w:rsidRPr="00C4466B">
        <w:rPr>
          <w:rFonts w:ascii="Times New Roman" w:hAnsi="Times New Roman" w:cs="Times New Roman"/>
          <w:sz w:val="24"/>
          <w:szCs w:val="24"/>
          <w:lang w:val="sq-AL"/>
        </w:rPr>
        <w:lastRenderedPageBreak/>
        <w:t>mënyra e vetme për të siguruar një prodhim të mjaftueshëm dhe të qëndrueshëm të produkteve të peshkimit në Shqipëri.</w:t>
      </w:r>
    </w:p>
    <w:p w14:paraId="31C44488" w14:textId="77777777" w:rsidR="008D0E99" w:rsidRPr="00C4466B" w:rsidRDefault="008D0E99" w:rsidP="008D0E99">
      <w:pPr>
        <w:jc w:val="both"/>
        <w:rPr>
          <w:rFonts w:ascii="Times New Roman" w:hAnsi="Times New Roman" w:cs="Times New Roman"/>
          <w:lang w:val="sq-AL"/>
        </w:rPr>
      </w:pPr>
      <w:r w:rsidRPr="00C4466B">
        <w:rPr>
          <w:rFonts w:ascii="Times New Roman" w:hAnsi="Times New Roman" w:cs="Times New Roman"/>
          <w:sz w:val="24"/>
          <w:szCs w:val="24"/>
          <w:lang w:val="sq-AL"/>
        </w:rPr>
        <w:t>Sa i takon marrëveshjeve ndërkombëtare, Shqipëria është një palë kontraktuese e Komisionit të Përgjithshëm të Peshkimit për Mesdheun (GFCM) të FAO-s dhe po zbaton rekomandimet e tij. Konkretisht për akuakulturën, në vitin 2017 GFCM ka miratuar “Strategjinë për zhvillimin e qëndrueshëm të Akuakulturës në Mesdhe dhe Detin e Zi (Rezoluta GFCM/41/2017/1)” e cila përcakton kornizën rajonale për zhvillimin e aktiviteteve të harmonizuara të akuakulturës dhe planeve të veprimit në rajon me synimin për të ndjekur zhvillimin e qëndrueshëm të sektorit. Strategjia e GFCM vë theks të fortë në përmirësimin e drejtimit të akuakulturës dhe avokon për planifikimin e koordinuar hapësinor detar dhe zgjedhjen e zonave të përshtatshme për akuakulturë përmes krijimit të ZPA-ve. Strategjia e GFCM është paraprirë nga Rezoluta GFCM/36/2012/1 mbi udhëzimet</w:t>
      </w:r>
      <w:r w:rsidRPr="00C4466B">
        <w:rPr>
          <w:rFonts w:ascii="Times New Roman" w:hAnsi="Times New Roman" w:cs="Times New Roman"/>
          <w:lang w:val="sq-AL"/>
        </w:rPr>
        <w:t xml:space="preserve"> për Zonat e Përcaktuara për Akuakulturë (ZPA), e cila (Rezoluta) mbështet parimet e mirëqeverisjes (FAO, 2012).</w:t>
      </w:r>
    </w:p>
    <w:p w14:paraId="31C44489"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Aktualisht, sektori i akuakulturës në Shqipëri gjeneron rreth 600 vende pune të drejtpërdrejta, duke përfshirë punën me kohë të plotë dhe të pjesshme, si dhe të gjitha punësimet indirekte në aktivitetet ndihmëse ekonomike përgjatë zinxhirit të vlerës (p.sh. përpunimi, shpërndarja, shitja me pakicë, paketimi, pajisjet, industria e ushqimit, shërbimi ushqimor, turiz</w:t>
      </w:r>
      <w:r w:rsidR="000C6FAC" w:rsidRPr="00C4466B">
        <w:rPr>
          <w:rFonts w:ascii="Times New Roman" w:hAnsi="Times New Roman" w:cs="Times New Roman"/>
          <w:sz w:val="24"/>
          <w:szCs w:val="24"/>
          <w:lang w:val="sq-AL"/>
        </w:rPr>
        <w:t>mi</w:t>
      </w:r>
      <w:r w:rsidRPr="00C4466B">
        <w:rPr>
          <w:rFonts w:ascii="Times New Roman" w:hAnsi="Times New Roman" w:cs="Times New Roman"/>
          <w:sz w:val="24"/>
          <w:szCs w:val="24"/>
          <w:lang w:val="sq-AL"/>
        </w:rPr>
        <w:t xml:space="preserve">, etj.). Shqipëria ka një potencial të madh për të zhvilluar më tej sektorin duke pasur parasysh disponueshmërinë e zonave bregdetare në të cilat mund të zhvillohen aktivitetet e akuakulturës në ZPA-të për prodhimin e peshqve dhe të </w:t>
      </w:r>
      <w:r w:rsidR="00711AFC" w:rsidRPr="00C4466B">
        <w:rPr>
          <w:rFonts w:ascii="Times New Roman" w:hAnsi="Times New Roman" w:cs="Times New Roman"/>
          <w:sz w:val="24"/>
          <w:szCs w:val="24"/>
          <w:lang w:val="sq-AL"/>
        </w:rPr>
        <w:t>molusqeve</w:t>
      </w:r>
      <w:r w:rsidRPr="00C4466B">
        <w:rPr>
          <w:rFonts w:ascii="Times New Roman" w:hAnsi="Times New Roman" w:cs="Times New Roman"/>
          <w:sz w:val="24"/>
          <w:szCs w:val="24"/>
          <w:lang w:val="sq-AL"/>
        </w:rPr>
        <w:t>. Një zgjerim i sektorit të akuakulturës do të gjeneronte punësim të mëtejshëm direkt dhe indirekt në të gjithë zinxhirin e vlerës, ndërsa në të njëjtën kohë do të kontribuonte në rritjen e marrjes së proteinave nga produktet e shëndetshme të peshkimit.</w:t>
      </w:r>
    </w:p>
    <w:p w14:paraId="31C4448A"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Bazuar në sa më sipër, ky </w:t>
      </w:r>
      <w:r w:rsidRPr="00C4466B">
        <w:rPr>
          <w:rFonts w:ascii="Times New Roman" w:hAnsi="Times New Roman" w:cs="Times New Roman"/>
          <w:i/>
          <w:iCs/>
          <w:sz w:val="24"/>
          <w:szCs w:val="24"/>
          <w:lang w:val="sq-AL"/>
        </w:rPr>
        <w:t>dokument udhëzues i politikave</w:t>
      </w:r>
      <w:r w:rsidRPr="00C4466B">
        <w:rPr>
          <w:rFonts w:ascii="Times New Roman" w:hAnsi="Times New Roman" w:cs="Times New Roman"/>
          <w:sz w:val="24"/>
          <w:szCs w:val="24"/>
          <w:lang w:val="sq-AL"/>
        </w:rPr>
        <w:t xml:space="preserve"> propozon krijimin e ZPA-ve</w:t>
      </w:r>
      <w:r w:rsidRPr="00C4466B">
        <w:rPr>
          <w:rStyle w:val="FootnoteReference"/>
          <w:rFonts w:ascii="Times New Roman" w:hAnsi="Times New Roman" w:cs="Times New Roman"/>
          <w:sz w:val="24"/>
          <w:szCs w:val="24"/>
          <w:lang w:val="sq-AL"/>
        </w:rPr>
        <w:footnoteReference w:id="3"/>
      </w:r>
      <w:r w:rsidRPr="00C4466B">
        <w:rPr>
          <w:rFonts w:ascii="Times New Roman" w:hAnsi="Times New Roman" w:cs="Times New Roman"/>
          <w:sz w:val="24"/>
          <w:szCs w:val="24"/>
          <w:lang w:val="sq-AL"/>
        </w:rPr>
        <w:t xml:space="preserve"> bazuar në njohuritë më të mira shkencore dhe social-ekonomike të disponueshme, të siguruara gjithashtu nga institucionet përgjegjëse kombëtare.</w:t>
      </w:r>
    </w:p>
    <w:p w14:paraId="31C4448B" w14:textId="77777777" w:rsidR="00A06FB8" w:rsidRPr="00C4466B" w:rsidRDefault="00A06FB8">
      <w:pPr>
        <w:rPr>
          <w:rFonts w:ascii="Times New Roman" w:hAnsi="Times New Roman" w:cs="Times New Roman"/>
          <w:lang w:val="sq-AL"/>
        </w:rPr>
      </w:pPr>
      <w:r w:rsidRPr="00C4466B">
        <w:rPr>
          <w:rFonts w:ascii="Times New Roman" w:hAnsi="Times New Roman" w:cs="Times New Roman"/>
          <w:lang w:val="sq-AL"/>
        </w:rPr>
        <w:br w:type="page"/>
      </w:r>
    </w:p>
    <w:p w14:paraId="31C4448C" w14:textId="77777777" w:rsidR="00630800" w:rsidRPr="00C4466B" w:rsidRDefault="008D0E99" w:rsidP="00232B23">
      <w:pPr>
        <w:pStyle w:val="Heading1"/>
        <w:numPr>
          <w:ilvl w:val="0"/>
          <w:numId w:val="15"/>
        </w:numPr>
        <w:rPr>
          <w:rFonts w:ascii="Times New Roman" w:hAnsi="Times New Roman" w:cs="Times New Roman"/>
          <w:sz w:val="26"/>
          <w:szCs w:val="26"/>
          <w:lang w:val="sq-AL"/>
        </w:rPr>
      </w:pPr>
      <w:bookmarkStart w:id="14" w:name="_Toc56108281"/>
      <w:bookmarkStart w:id="15" w:name="_Toc137557473"/>
      <w:r w:rsidRPr="00C4466B">
        <w:rPr>
          <w:rFonts w:ascii="Times New Roman" w:hAnsi="Times New Roman" w:cs="Times New Roman"/>
          <w:i/>
          <w:sz w:val="26"/>
          <w:szCs w:val="26"/>
          <w:lang w:val="sq-AL"/>
        </w:rPr>
        <w:lastRenderedPageBreak/>
        <w:t>Masat dhe identifikimi i zonave për miratimin e zonave të përcaktuara për akuakulturë përgjatë bregdetit shqiptar</w:t>
      </w:r>
      <w:bookmarkEnd w:id="14"/>
      <w:bookmarkEnd w:id="15"/>
    </w:p>
    <w:p w14:paraId="31C4448D"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y dokument është një </w:t>
      </w:r>
      <w:r w:rsidRPr="00C4466B">
        <w:rPr>
          <w:rFonts w:ascii="Times New Roman" w:hAnsi="Times New Roman" w:cs="Times New Roman"/>
          <w:i/>
          <w:iCs/>
          <w:sz w:val="24"/>
          <w:szCs w:val="24"/>
          <w:lang w:val="sq-AL"/>
        </w:rPr>
        <w:t>udhëzues i politikave</w:t>
      </w:r>
      <w:r w:rsidRPr="00C4466B">
        <w:rPr>
          <w:rFonts w:ascii="Times New Roman" w:hAnsi="Times New Roman" w:cs="Times New Roman"/>
          <w:sz w:val="24"/>
          <w:szCs w:val="24"/>
          <w:lang w:val="sq-AL"/>
        </w:rPr>
        <w:t xml:space="preserve"> për planifikimin e Zonave të Përcaktuara për Akuakulturë (ZPA) në Shqipëri në përputhje me dispozitat e Ligjit nr. 103/2016 Për Akuakulturën (Republika e Shqipërisë, 2016), më konkretisht, në përputhje me Nenin 4 “Qëllimi dhe zbatimi i Zonës së Përcaktuar për Akuakulturë (ZPA)”, Nenin 5 “Përgatitja dhe miratimi i ZPA-së”, Nenin 6 “Përmbajtja e ZPA-së” dhe Nenin 7 “Monitorimi”. Ligji përcakton gjithashtu parimet themelore për zbatimin dhe menaxhimin e ZPA-ve në Shqipëri.</w:t>
      </w:r>
    </w:p>
    <w:p w14:paraId="31C4448E"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Ligji parashikon që ZPA-të: (i) miratohen nëpërmjet një sistemi planifikimi që synon integrimin e aktivitetit të akuakulturës në zonën ujore, bregdetare dhe tokësore me përdoruesit e tjerë, për të shmangur konfliktet në përdorimin e këtyre zonave; (ii) zbatohen për të lehtësuar dhe zhvilluar aktivitetin e akuakulturës në zonën ujore, bregdetare dhe tokësore, duke përfshirë procesin e lejimit dhe të procedurave të funksionimit; (iii) i shërbejnë përmirësimit të akuakulturës së qëndrueshme dhe kanë për qëllim koordinimin dhe integrimin e kompetencave e procedurave ndërmjet institucioneve të ndryshme publike, të përfshira në lejimin, kontraktimin dhe monitorimin e aktiviteteve të akuakulturës.</w:t>
      </w:r>
    </w:p>
    <w:p w14:paraId="31C4448F"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Në këtë </w:t>
      </w:r>
      <w:r w:rsidRPr="00C4466B">
        <w:rPr>
          <w:rFonts w:ascii="Times New Roman" w:hAnsi="Times New Roman" w:cs="Times New Roman"/>
          <w:i/>
          <w:iCs/>
          <w:sz w:val="24"/>
          <w:szCs w:val="24"/>
          <w:lang w:val="sq-AL"/>
        </w:rPr>
        <w:t>dokument udhëzues të politikave</w:t>
      </w:r>
      <w:r w:rsidRPr="00C4466B">
        <w:rPr>
          <w:rFonts w:ascii="Times New Roman" w:hAnsi="Times New Roman" w:cs="Times New Roman"/>
          <w:sz w:val="24"/>
          <w:szCs w:val="24"/>
          <w:lang w:val="sq-AL"/>
        </w:rPr>
        <w:t xml:space="preserve"> përcaktohen rregulla të hollësishme për zbatimin e këtyre parimeve.</w:t>
      </w:r>
    </w:p>
    <w:p w14:paraId="31C44490" w14:textId="77777777"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Dokumentiudhëzues i politikave</w:t>
      </w:r>
      <w:r w:rsidRPr="00C4466B">
        <w:rPr>
          <w:rFonts w:ascii="Times New Roman" w:hAnsi="Times New Roman" w:cs="Times New Roman"/>
          <w:sz w:val="24"/>
          <w:szCs w:val="24"/>
          <w:lang w:val="sq-AL"/>
        </w:rPr>
        <w:t xml:space="preserve"> është rezultat i punës së kryer në kuadër të projektit “Mbështetje për sektorin e peshkimit në Shqipëri” (EuropeAid/155184/Act/AL) dhe posaçërisht nën Aktivitetin 1.10 – “Hartimi i planit mbi Zonat e Përcaktuara për Akuakulturë (ZPA) bazuar në udhëzimet dhe metodologjitë përkatëse”. Aktivitetet janë realizuar në bashkëpunim me Ministrinë Shqiptare të Bujqësisë dhe Zhvillimit Rural (MBZHR) Aktivitetet u ndërmorën në bashkëpunim me Ministrinë Shqiptare të Bujqësisë dhe Zhvillimit Rural (MBZHR) brenda kuadrit të bashkëpunimit me Komisionin e Përgjithshëm të Peshkimit për Mesdheun (GFCM), dhe në bashkëpunim me Ministrinë Italiane të Politikave të Bujqësisë, Ushqimit dhe Pylltarisë (MIPAAF).</w:t>
      </w:r>
    </w:p>
    <w:p w14:paraId="31C44491" w14:textId="77777777" w:rsidR="008D0E99" w:rsidRPr="00C4466B" w:rsidRDefault="008D0E99" w:rsidP="008D0E99">
      <w:pPr>
        <w:pStyle w:val="ListParagraph"/>
        <w:ind w:left="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Dokumentiudhëzues i politikave</w:t>
      </w:r>
      <w:r w:rsidRPr="00C4466B">
        <w:rPr>
          <w:rFonts w:ascii="Times New Roman" w:hAnsi="Times New Roman" w:cs="Times New Roman"/>
          <w:sz w:val="24"/>
          <w:szCs w:val="24"/>
          <w:lang w:val="sq-AL"/>
        </w:rPr>
        <w:t xml:space="preserve"> është strukturuar në dy Seksione. </w:t>
      </w:r>
      <w:r w:rsidRPr="00C4466B">
        <w:rPr>
          <w:rFonts w:ascii="Times New Roman" w:hAnsi="Times New Roman" w:cs="Times New Roman"/>
          <w:b/>
          <w:bCs/>
          <w:sz w:val="24"/>
          <w:szCs w:val="24"/>
          <w:lang w:val="sq-AL"/>
        </w:rPr>
        <w:t>Seksioni i parë</w:t>
      </w:r>
      <w:r w:rsidRPr="00C4466B">
        <w:rPr>
          <w:rFonts w:ascii="Times New Roman" w:hAnsi="Times New Roman" w:cs="Times New Roman"/>
          <w:sz w:val="24"/>
          <w:szCs w:val="24"/>
          <w:lang w:val="sq-AL"/>
        </w:rPr>
        <w:t xml:space="preserve"> paraqet rezultatet e punës së kryer në drejtim të zonave të propozuara si ZPA përgjatë bregdetit shqiptar; kjo përfshin informacione mbi qëllimin kryesor, një fjalor të termave të përdorur, klasifikimin e ZPA-ve duke përfshirë një sërë masash për aplikimin e përafrimit pro-ekosistemit në akuakulturë. Në fund, për secilën ZPA të identifikuar, jepen si në vijim: koordinatat gjeografike dhe hartat që tregojnë (i) përdorimin aktual të tokës dhe aktivitetet bregdetare, si dhe duke evidentuar (ii) kufijtë (poligonet) ZPA-ve të propozuara, dhe (iii) çdo aktivitet akuakulture që funksionon aktualisht në zonë. Rezultatet për akuakulturën e peshqve dhe </w:t>
      </w:r>
      <w:r w:rsidR="00711AFC" w:rsidRPr="00C4466B">
        <w:rPr>
          <w:rFonts w:ascii="Times New Roman" w:hAnsi="Times New Roman" w:cs="Times New Roman"/>
          <w:sz w:val="24"/>
          <w:szCs w:val="24"/>
          <w:lang w:val="sq-AL"/>
        </w:rPr>
        <w:t>molusqeve</w:t>
      </w:r>
      <w:r w:rsidRPr="00C4466B">
        <w:rPr>
          <w:rFonts w:ascii="Times New Roman" w:hAnsi="Times New Roman" w:cs="Times New Roman"/>
          <w:sz w:val="24"/>
          <w:szCs w:val="24"/>
          <w:lang w:val="sq-AL"/>
        </w:rPr>
        <w:t xml:space="preserve"> janë prezantuar dhe grupuar në katër zona kryesore bregdetare. I gjithë bregdeti shqiptar është analizuar mbi bazën e një rrjete kuadratike, ku çdo kuadrat shtrihet në 0.5 milje detare (nm).</w:t>
      </w:r>
    </w:p>
    <w:p w14:paraId="31C44492" w14:textId="19DB3DE6" w:rsidR="008D0E99" w:rsidRPr="00C4466B" w:rsidRDefault="008D0E99" w:rsidP="008D0E99">
      <w:pPr>
        <w:jc w:val="both"/>
        <w:rPr>
          <w:rFonts w:ascii="Times New Roman" w:hAnsi="Times New Roman" w:cs="Times New Roman"/>
          <w:sz w:val="24"/>
          <w:szCs w:val="24"/>
          <w:lang w:val="sq-AL"/>
        </w:rPr>
      </w:pPr>
      <w:r w:rsidRPr="00C4466B">
        <w:rPr>
          <w:rFonts w:ascii="Times New Roman" w:hAnsi="Times New Roman" w:cs="Times New Roman"/>
          <w:b/>
          <w:bCs/>
          <w:sz w:val="24"/>
          <w:szCs w:val="24"/>
          <w:lang w:val="sq-AL"/>
        </w:rPr>
        <w:t>Seksioni i dytë</w:t>
      </w:r>
      <w:r w:rsidRPr="00C4466B">
        <w:rPr>
          <w:rFonts w:ascii="Times New Roman" w:hAnsi="Times New Roman" w:cs="Times New Roman"/>
          <w:sz w:val="24"/>
          <w:szCs w:val="24"/>
          <w:lang w:val="sq-AL"/>
        </w:rPr>
        <w:t>, përshkruan metodologjinë e aplikuar dhe informacion tjetër kryesor mbi të cilin është bërë përzgjedhja e ZPA-ve (për secilin parametër jepen vlerat që i atribuohen parametrit. Zona bregdetare shqiptare u nda në 7,559 njësi/kuadrate prej 0.5 milje detare</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 xml:space="preserve">, në të cilat të gjithë parametrat u shoqëruan në një format specifik për të zbatuar modelin për identifikimin e ZPA-ve. Në këtë drejtim, zonat për ZPA-të janë identifikuar bazuar në shkallën e pajtueshmërisë për akuakulturë sipas metodologjisë së aplikuar. Shkalla e pajtueshmërisë ka marrë parasysh parametrat mjedisorë dhe social-ekonomikë) përfshirë kriteret e përjashtimit dhe pajtueshmërisë (Tabelat 47 dhe 48). Për secilin nga parametrat e identifikuar është paraqitur si vijon: diapazoni i marrë në konsideratë, faktori i peshimit dhe indeksi i aftësisë. Në fund, është dhënë një përmbledhje e shkurtër informuese e kuadrit </w:t>
      </w:r>
      <w:r w:rsidRPr="00C4466B">
        <w:rPr>
          <w:rFonts w:ascii="Times New Roman" w:hAnsi="Times New Roman" w:cs="Times New Roman"/>
          <w:sz w:val="24"/>
          <w:szCs w:val="24"/>
          <w:lang w:val="sq-AL"/>
        </w:rPr>
        <w:lastRenderedPageBreak/>
        <w:t xml:space="preserve">të sektorit të akuakulturës në Shqipëri duke përfshirë një përmbledhje mbi kuadrin ligjor të </w:t>
      </w:r>
      <w:r w:rsidRPr="00996AC3">
        <w:rPr>
          <w:rFonts w:ascii="Times New Roman" w:hAnsi="Times New Roman" w:cs="Times New Roman"/>
          <w:sz w:val="24"/>
          <w:szCs w:val="24"/>
          <w:lang w:val="sq-AL"/>
        </w:rPr>
        <w:t xml:space="preserve">akuakulturës (Tabela </w:t>
      </w:r>
      <w:r w:rsidR="00996AC3" w:rsidRPr="00996AC3">
        <w:rPr>
          <w:rFonts w:ascii="Times New Roman" w:hAnsi="Times New Roman" w:cs="Times New Roman"/>
          <w:sz w:val="24"/>
          <w:szCs w:val="24"/>
          <w:lang w:val="sq-AL"/>
        </w:rPr>
        <w:t>18</w:t>
      </w:r>
      <w:r w:rsidRPr="00996AC3">
        <w:rPr>
          <w:rFonts w:ascii="Times New Roman" w:hAnsi="Times New Roman" w:cs="Times New Roman"/>
          <w:sz w:val="24"/>
          <w:szCs w:val="24"/>
          <w:lang w:val="sq-AL"/>
        </w:rPr>
        <w:t xml:space="preserve">) si dhe informacion mbi autoritetet kryesore dhe aktorët e tjerë të interesit (Tabela </w:t>
      </w:r>
      <w:r w:rsidR="00996AC3" w:rsidRPr="00996AC3">
        <w:rPr>
          <w:rFonts w:ascii="Times New Roman" w:hAnsi="Times New Roman" w:cs="Times New Roman"/>
          <w:sz w:val="24"/>
          <w:szCs w:val="24"/>
          <w:lang w:val="sq-AL"/>
        </w:rPr>
        <w:t>19</w:t>
      </w:r>
      <w:r w:rsidRPr="00996AC3">
        <w:rPr>
          <w:rFonts w:ascii="Times New Roman" w:hAnsi="Times New Roman" w:cs="Times New Roman"/>
          <w:sz w:val="24"/>
          <w:szCs w:val="24"/>
          <w:lang w:val="sq-AL"/>
        </w:rPr>
        <w:t>).</w:t>
      </w:r>
    </w:p>
    <w:p w14:paraId="31C44493" w14:textId="77777777" w:rsidR="008D0E99" w:rsidRPr="00C4466B" w:rsidRDefault="008D0E99" w:rsidP="00943ACC">
      <w:pPr>
        <w:jc w:val="both"/>
        <w:rPr>
          <w:rFonts w:ascii="Times New Roman" w:hAnsi="Times New Roman" w:cs="Times New Roman"/>
          <w:sz w:val="24"/>
          <w:szCs w:val="24"/>
          <w:lang w:val="sq-AL"/>
        </w:rPr>
      </w:pPr>
    </w:p>
    <w:p w14:paraId="31C44494" w14:textId="77777777" w:rsidR="005840E0" w:rsidRPr="00C4466B" w:rsidRDefault="005840E0">
      <w:pPr>
        <w:rPr>
          <w:rFonts w:ascii="Times New Roman" w:hAnsi="Times New Roman" w:cs="Times New Roman"/>
          <w:lang w:val="sq-AL"/>
        </w:rPr>
        <w:sectPr w:rsidR="005840E0" w:rsidRPr="00C4466B" w:rsidSect="00471AD4">
          <w:footerReference w:type="default" r:id="rId14"/>
          <w:pgSz w:w="11906" w:h="16838"/>
          <w:pgMar w:top="1135" w:right="1134" w:bottom="851" w:left="1134" w:header="708" w:footer="708" w:gutter="0"/>
          <w:cols w:space="708"/>
          <w:titlePg/>
          <w:docGrid w:linePitch="360"/>
        </w:sectPr>
      </w:pPr>
    </w:p>
    <w:p w14:paraId="31C44495" w14:textId="77777777" w:rsidR="006E4554" w:rsidRPr="00C4466B" w:rsidRDefault="006E4554" w:rsidP="00232B23">
      <w:pPr>
        <w:pStyle w:val="Heading1"/>
        <w:numPr>
          <w:ilvl w:val="0"/>
          <w:numId w:val="13"/>
        </w:numPr>
        <w:spacing w:before="0" w:line="240" w:lineRule="auto"/>
        <w:ind w:left="450" w:hanging="450"/>
        <w:rPr>
          <w:rFonts w:ascii="Times New Roman" w:hAnsi="Times New Roman" w:cs="Times New Roman"/>
          <w:sz w:val="28"/>
          <w:szCs w:val="28"/>
          <w:lang w:val="sq-AL"/>
        </w:rPr>
      </w:pPr>
      <w:bookmarkStart w:id="16" w:name="_Toc137557474"/>
      <w:r w:rsidRPr="00C4466B">
        <w:rPr>
          <w:rFonts w:ascii="Times New Roman" w:hAnsi="Times New Roman" w:cs="Times New Roman"/>
          <w:sz w:val="28"/>
          <w:szCs w:val="28"/>
          <w:lang w:val="sq-AL"/>
        </w:rPr>
        <w:lastRenderedPageBreak/>
        <w:t>SE</w:t>
      </w:r>
      <w:r w:rsidR="001221C5" w:rsidRPr="00C4466B">
        <w:rPr>
          <w:rFonts w:ascii="Times New Roman" w:hAnsi="Times New Roman" w:cs="Times New Roman"/>
          <w:sz w:val="28"/>
          <w:szCs w:val="28"/>
          <w:lang w:val="sq-AL"/>
        </w:rPr>
        <w:t>KSIONI</w:t>
      </w:r>
      <w:r w:rsidRPr="00C4466B">
        <w:rPr>
          <w:rFonts w:ascii="Times New Roman" w:hAnsi="Times New Roman" w:cs="Times New Roman"/>
          <w:sz w:val="28"/>
          <w:szCs w:val="28"/>
          <w:lang w:val="sq-AL"/>
        </w:rPr>
        <w:t xml:space="preserve"> I</w:t>
      </w:r>
      <w:bookmarkEnd w:id="16"/>
    </w:p>
    <w:p w14:paraId="31C44496" w14:textId="77777777" w:rsidR="005F59DF" w:rsidRPr="00C4466B" w:rsidRDefault="005F59DF" w:rsidP="005D1441">
      <w:pPr>
        <w:pStyle w:val="Heading2"/>
        <w:numPr>
          <w:ilvl w:val="1"/>
          <w:numId w:val="13"/>
        </w:numPr>
        <w:jc w:val="center"/>
        <w:rPr>
          <w:rFonts w:ascii="Times New Roman" w:hAnsi="Times New Roman" w:cs="Times New Roman"/>
          <w:sz w:val="28"/>
          <w:szCs w:val="28"/>
          <w:lang w:val="sq-AL"/>
        </w:rPr>
      </w:pPr>
      <w:bookmarkStart w:id="17" w:name="_Toc137557475"/>
      <w:r w:rsidRPr="00C4466B">
        <w:rPr>
          <w:rFonts w:ascii="Times New Roman" w:hAnsi="Times New Roman" w:cs="Times New Roman"/>
          <w:sz w:val="28"/>
          <w:szCs w:val="28"/>
          <w:lang w:val="sq-AL"/>
        </w:rPr>
        <w:t>P</w:t>
      </w:r>
      <w:r w:rsidR="00486997" w:rsidRPr="00C4466B">
        <w:rPr>
          <w:rFonts w:ascii="Times New Roman" w:hAnsi="Times New Roman" w:cs="Times New Roman"/>
          <w:sz w:val="28"/>
          <w:szCs w:val="28"/>
          <w:lang w:val="sq-AL"/>
        </w:rPr>
        <w:t>JESA</w:t>
      </w:r>
      <w:r w:rsidR="007F7AA4" w:rsidRPr="00C4466B">
        <w:rPr>
          <w:rFonts w:ascii="Times New Roman" w:hAnsi="Times New Roman" w:cs="Times New Roman"/>
          <w:sz w:val="28"/>
          <w:szCs w:val="28"/>
          <w:lang w:val="sq-AL"/>
        </w:rPr>
        <w:t>I</w:t>
      </w:r>
      <w:bookmarkEnd w:id="17"/>
    </w:p>
    <w:p w14:paraId="31C44497" w14:textId="77777777" w:rsidR="005F59DF" w:rsidRPr="00C4466B" w:rsidRDefault="00486997" w:rsidP="00F97469">
      <w:pPr>
        <w:spacing w:after="0"/>
        <w:jc w:val="center"/>
        <w:rPr>
          <w:rFonts w:ascii="Times New Roman" w:hAnsi="Times New Roman" w:cs="Times New Roman"/>
          <w:b/>
          <w:bCs/>
          <w:i/>
          <w:iCs/>
          <w:sz w:val="26"/>
          <w:szCs w:val="26"/>
          <w:lang w:val="sq-AL"/>
        </w:rPr>
      </w:pPr>
      <w:bookmarkStart w:id="18" w:name="_Hlk54501079"/>
      <w:r w:rsidRPr="00C4466B">
        <w:rPr>
          <w:rFonts w:ascii="Times New Roman" w:hAnsi="Times New Roman" w:cs="Times New Roman"/>
          <w:b/>
          <w:bCs/>
          <w:i/>
          <w:iCs/>
          <w:sz w:val="26"/>
          <w:szCs w:val="26"/>
          <w:lang w:val="sq-AL"/>
        </w:rPr>
        <w:t>Objekti, qëllimi dhe përkufizimet</w:t>
      </w:r>
      <w:bookmarkEnd w:id="18"/>
    </w:p>
    <w:p w14:paraId="31C44498" w14:textId="77777777" w:rsidR="00F97469" w:rsidRPr="00C4466B" w:rsidRDefault="00F97469" w:rsidP="00F97469">
      <w:pPr>
        <w:spacing w:after="0"/>
        <w:jc w:val="center"/>
        <w:rPr>
          <w:rFonts w:ascii="Times New Roman" w:hAnsi="Times New Roman" w:cs="Times New Roman"/>
          <w:b/>
          <w:sz w:val="26"/>
          <w:szCs w:val="26"/>
          <w:lang w:val="sq-AL"/>
        </w:rPr>
      </w:pPr>
    </w:p>
    <w:p w14:paraId="31C44499" w14:textId="77777777" w:rsidR="00F97469" w:rsidRPr="00C4466B" w:rsidRDefault="00486997" w:rsidP="005C47C4">
      <w:pPr>
        <w:pStyle w:val="Heading1"/>
        <w:spacing w:before="0" w:line="240" w:lineRule="auto"/>
        <w:rPr>
          <w:rFonts w:ascii="Times New Roman" w:hAnsi="Times New Roman" w:cs="Times New Roman"/>
          <w:b w:val="0"/>
          <w:i/>
          <w:szCs w:val="24"/>
          <w:lang w:val="sq-AL"/>
        </w:rPr>
      </w:pPr>
      <w:bookmarkStart w:id="19" w:name="_Toc137557476"/>
      <w:r w:rsidRPr="00C4466B">
        <w:rPr>
          <w:rFonts w:ascii="Times New Roman" w:hAnsi="Times New Roman" w:cs="Times New Roman"/>
          <w:b w:val="0"/>
          <w:i/>
          <w:szCs w:val="24"/>
          <w:lang w:val="sq-AL"/>
        </w:rPr>
        <w:t>Objekti dhe qëllimi</w:t>
      </w:r>
      <w:bookmarkEnd w:id="19"/>
    </w:p>
    <w:p w14:paraId="31C4449A" w14:textId="77777777" w:rsidR="00D942C9" w:rsidRPr="00C4466B" w:rsidRDefault="00EF0983" w:rsidP="008D7F49">
      <w:pPr>
        <w:spacing w:after="120" w:line="257" w:lineRule="auto"/>
        <w:jc w:val="both"/>
        <w:rPr>
          <w:rFonts w:ascii="Times New Roman" w:hAnsi="Times New Roman" w:cs="Times New Roman"/>
          <w:sz w:val="24"/>
          <w:szCs w:val="24"/>
          <w:lang w:val="sq-AL"/>
        </w:rPr>
      </w:pPr>
      <w:r w:rsidRPr="00C4466B" w:rsidDel="00F7342A">
        <w:rPr>
          <w:rFonts w:ascii="Times New Roman" w:hAnsi="Times New Roman" w:cs="Times New Roman"/>
          <w:sz w:val="24"/>
          <w:szCs w:val="24"/>
          <w:lang w:val="sq-AL"/>
        </w:rPr>
        <w:t>1</w:t>
      </w:r>
      <w:r w:rsidR="00943ACC" w:rsidRPr="00C4466B" w:rsidDel="00F7342A">
        <w:rPr>
          <w:rFonts w:ascii="Times New Roman" w:hAnsi="Times New Roman" w:cs="Times New Roman"/>
          <w:sz w:val="24"/>
          <w:szCs w:val="24"/>
          <w:lang w:val="sq-AL"/>
        </w:rPr>
        <w:t>.</w:t>
      </w:r>
      <w:r w:rsidR="00D942C9" w:rsidRPr="00C4466B">
        <w:rPr>
          <w:rFonts w:ascii="Times New Roman" w:hAnsi="Times New Roman" w:cs="Times New Roman"/>
          <w:sz w:val="24"/>
          <w:szCs w:val="24"/>
          <w:lang w:val="sq-AL"/>
        </w:rPr>
        <w:t xml:space="preserve">Ky Dokument Udhëzues i Politikave do të propozojë </w:t>
      </w:r>
      <w:r w:rsidR="00833C73" w:rsidRPr="00C4466B">
        <w:rPr>
          <w:rFonts w:ascii="Times New Roman" w:hAnsi="Times New Roman" w:cs="Times New Roman"/>
          <w:sz w:val="24"/>
          <w:szCs w:val="24"/>
          <w:lang w:val="sq-AL"/>
        </w:rPr>
        <w:t>miratimin</w:t>
      </w:r>
      <w:r w:rsidR="00D942C9" w:rsidRPr="00C4466B">
        <w:rPr>
          <w:rFonts w:ascii="Times New Roman" w:hAnsi="Times New Roman" w:cs="Times New Roman"/>
          <w:sz w:val="24"/>
          <w:szCs w:val="24"/>
          <w:lang w:val="sq-AL"/>
        </w:rPr>
        <w:t xml:space="preserve"> e ZPA</w:t>
      </w:r>
      <w:r w:rsidR="00833C73" w:rsidRPr="00C4466B">
        <w:rPr>
          <w:rFonts w:ascii="Times New Roman" w:hAnsi="Times New Roman" w:cs="Times New Roman"/>
          <w:sz w:val="24"/>
          <w:szCs w:val="24"/>
          <w:lang w:val="sq-AL"/>
        </w:rPr>
        <w:t>-ve</w:t>
      </w:r>
      <w:r w:rsidR="00D942C9" w:rsidRPr="00C4466B">
        <w:rPr>
          <w:rFonts w:ascii="Times New Roman" w:hAnsi="Times New Roman" w:cs="Times New Roman"/>
          <w:sz w:val="24"/>
          <w:szCs w:val="24"/>
          <w:lang w:val="sq-AL"/>
        </w:rPr>
        <w:t xml:space="preserve"> përgjatë zonës bregdetare </w:t>
      </w:r>
      <w:r w:rsidR="00833C73" w:rsidRPr="00C4466B">
        <w:rPr>
          <w:rFonts w:ascii="Times New Roman" w:hAnsi="Times New Roman" w:cs="Times New Roman"/>
          <w:sz w:val="24"/>
          <w:szCs w:val="24"/>
          <w:lang w:val="sq-AL"/>
        </w:rPr>
        <w:t>të Shqipërisë</w:t>
      </w:r>
      <w:r w:rsidR="00D942C9" w:rsidRPr="00C4466B">
        <w:rPr>
          <w:rFonts w:ascii="Times New Roman" w:hAnsi="Times New Roman" w:cs="Times New Roman"/>
          <w:sz w:val="24"/>
          <w:szCs w:val="24"/>
          <w:lang w:val="sq-AL"/>
        </w:rPr>
        <w:t xml:space="preserve"> në përputhje me Ligjin </w:t>
      </w:r>
      <w:r w:rsidR="00833C73" w:rsidRPr="00C4466B">
        <w:rPr>
          <w:rFonts w:ascii="Times New Roman" w:hAnsi="Times New Roman" w:cs="Times New Roman"/>
          <w:sz w:val="24"/>
          <w:szCs w:val="24"/>
          <w:lang w:val="sq-AL"/>
        </w:rPr>
        <w:t>nr. 103/2016 P</w:t>
      </w:r>
      <w:r w:rsidR="00D942C9" w:rsidRPr="00C4466B">
        <w:rPr>
          <w:rFonts w:ascii="Times New Roman" w:hAnsi="Times New Roman" w:cs="Times New Roman"/>
          <w:sz w:val="24"/>
          <w:szCs w:val="24"/>
          <w:lang w:val="sq-AL"/>
        </w:rPr>
        <w:t xml:space="preserve">ër Akuakulturën, dhe synon të identifikojë zonat e </w:t>
      </w:r>
      <w:r w:rsidR="00833C73" w:rsidRPr="00C4466B">
        <w:rPr>
          <w:rFonts w:ascii="Times New Roman" w:hAnsi="Times New Roman" w:cs="Times New Roman"/>
          <w:sz w:val="24"/>
          <w:szCs w:val="24"/>
          <w:lang w:val="sq-AL"/>
        </w:rPr>
        <w:t>përcaktuara</w:t>
      </w:r>
      <w:r w:rsidR="00D942C9" w:rsidRPr="00C4466B">
        <w:rPr>
          <w:rFonts w:ascii="Times New Roman" w:hAnsi="Times New Roman" w:cs="Times New Roman"/>
          <w:sz w:val="24"/>
          <w:szCs w:val="24"/>
          <w:lang w:val="sq-AL"/>
        </w:rPr>
        <w:t xml:space="preserve"> për akuakulturë, për një integrim më të mirë të akuakulturës me aktivitetet e tjera bregdetare dhe zhvillimi</w:t>
      </w:r>
      <w:r w:rsidR="00833C73" w:rsidRPr="00C4466B">
        <w:rPr>
          <w:rFonts w:ascii="Times New Roman" w:hAnsi="Times New Roman" w:cs="Times New Roman"/>
          <w:sz w:val="24"/>
          <w:szCs w:val="24"/>
          <w:lang w:val="sq-AL"/>
        </w:rPr>
        <w:t>n e</w:t>
      </w:r>
      <w:r w:rsidR="00D942C9" w:rsidRPr="00C4466B">
        <w:rPr>
          <w:rFonts w:ascii="Times New Roman" w:hAnsi="Times New Roman" w:cs="Times New Roman"/>
          <w:sz w:val="24"/>
          <w:szCs w:val="24"/>
          <w:lang w:val="sq-AL"/>
        </w:rPr>
        <w:t xml:space="preserve"> potencialit të sektorit në Shqipëri.</w:t>
      </w:r>
    </w:p>
    <w:p w14:paraId="31C4449B" w14:textId="77777777" w:rsidR="00833C73" w:rsidRPr="00C4466B" w:rsidRDefault="008D7F49" w:rsidP="008D7F49">
      <w:pPr>
        <w:spacing w:after="120" w:line="257"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2. </w:t>
      </w:r>
      <w:r w:rsidR="0016152F" w:rsidRPr="00C4466B">
        <w:rPr>
          <w:rFonts w:ascii="Times New Roman" w:hAnsi="Times New Roman" w:cs="Times New Roman"/>
          <w:sz w:val="24"/>
          <w:szCs w:val="24"/>
          <w:lang w:val="sq-AL"/>
        </w:rPr>
        <w:t>ZPA-të janë zona të përcaktuara gjeografikisht, të kufizuara nga një poligon, në të cilat lejohen ose kufizohen të gjitha ose disa aktivitete të akuakulturës për të nxitur zhvillimin e akuakulturës në një zonë specifike.</w:t>
      </w:r>
    </w:p>
    <w:p w14:paraId="31C4449C" w14:textId="77777777" w:rsidR="00833C73" w:rsidRPr="00C4466B" w:rsidRDefault="008D7F49" w:rsidP="000C782C">
      <w:pPr>
        <w:spacing w:after="120" w:line="257"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3</w:t>
      </w:r>
      <w:r w:rsidR="00943ACC" w:rsidRPr="00C4466B">
        <w:rPr>
          <w:rFonts w:ascii="Times New Roman" w:hAnsi="Times New Roman" w:cs="Times New Roman"/>
          <w:sz w:val="24"/>
          <w:szCs w:val="24"/>
          <w:lang w:val="sq-AL"/>
        </w:rPr>
        <w:t>.</w:t>
      </w:r>
      <w:r w:rsidR="0016152F" w:rsidRPr="00C4466B">
        <w:rPr>
          <w:rFonts w:ascii="Times New Roman" w:hAnsi="Times New Roman" w:cs="Times New Roman"/>
          <w:sz w:val="24"/>
          <w:szCs w:val="24"/>
          <w:lang w:val="sq-AL"/>
        </w:rPr>
        <w:t xml:space="preserve">Propozimi për ZPA-të është bërë duke marrë parasysh një sërë parametrash për të treguar përshtatshmërinë e tyre për akuakulturë, duke përfshirë (i) mungesën e konflikteve me mënyra të tjera përdorimi të hapësirës detare, (ii) mungesën e ndërveprimeve negative me mjedisin ose habitatet e ndjeshme (p.sh.: livadhet e Posidonias) apo me zonat e mbrojtura detare, (iii) asnjë mbivendosje me rrugët e trafikut detar, zonat e peshkimit, zonat ushtarake apo aktivitete të tjera, (iv) prania e ndonjë aktiviteti tjetër të akuakulturës, (v) mungesa e burimeve kryesore të ndotjes në afërsi të ZPA-së, (vi) thellësia e mjaftueshme e ujit që favorizon shpërndarjen e katabolitëve të prodhuar nga gjallesat ujore, (vii) substrati i përshtatshëm për ankorimin e </w:t>
      </w:r>
      <w:r w:rsidR="00BF5736" w:rsidRPr="00C4466B">
        <w:rPr>
          <w:rFonts w:ascii="Times New Roman" w:hAnsi="Times New Roman" w:cs="Times New Roman"/>
          <w:sz w:val="24"/>
          <w:szCs w:val="24"/>
          <w:lang w:val="sq-AL"/>
        </w:rPr>
        <w:t>strukturave</w:t>
      </w:r>
      <w:r w:rsidR="0016152F" w:rsidRPr="00C4466B">
        <w:rPr>
          <w:rFonts w:ascii="Times New Roman" w:hAnsi="Times New Roman" w:cs="Times New Roman"/>
          <w:sz w:val="24"/>
          <w:szCs w:val="24"/>
          <w:lang w:val="sq-AL"/>
        </w:rPr>
        <w:t xml:space="preserve"> të akuakulturës dhe (viii) ekspozimi i ulët ndaj </w:t>
      </w:r>
      <w:r w:rsidR="00BF5736" w:rsidRPr="00C4466B">
        <w:rPr>
          <w:rFonts w:ascii="Times New Roman" w:hAnsi="Times New Roman" w:cs="Times New Roman"/>
          <w:sz w:val="24"/>
          <w:szCs w:val="24"/>
          <w:lang w:val="sq-AL"/>
        </w:rPr>
        <w:t>dallgëve dhe stuhive</w:t>
      </w:r>
      <w:r w:rsidR="0016152F" w:rsidRPr="00C4466B">
        <w:rPr>
          <w:rFonts w:ascii="Times New Roman" w:hAnsi="Times New Roman" w:cs="Times New Roman"/>
          <w:sz w:val="24"/>
          <w:szCs w:val="24"/>
          <w:lang w:val="sq-AL"/>
        </w:rPr>
        <w:t>.</w:t>
      </w:r>
    </w:p>
    <w:p w14:paraId="31C4449D" w14:textId="77777777" w:rsidR="00384861" w:rsidRPr="00C4466B" w:rsidRDefault="008D7F49" w:rsidP="00162D6C">
      <w:p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4</w:t>
      </w:r>
      <w:r w:rsidR="00943ACC" w:rsidRPr="00C4466B">
        <w:rPr>
          <w:rFonts w:ascii="Times New Roman" w:hAnsi="Times New Roman" w:cs="Times New Roman"/>
          <w:sz w:val="24"/>
          <w:szCs w:val="24"/>
          <w:lang w:val="sq-AL"/>
        </w:rPr>
        <w:t>.</w:t>
      </w:r>
      <w:r w:rsidR="00BF5736" w:rsidRPr="00C4466B">
        <w:rPr>
          <w:rFonts w:ascii="Times New Roman" w:hAnsi="Times New Roman" w:cs="Times New Roman"/>
          <w:sz w:val="24"/>
          <w:szCs w:val="24"/>
          <w:lang w:val="sq-AL"/>
        </w:rPr>
        <w:t xml:space="preserve">Sipas Nenit </w:t>
      </w:r>
      <w:r w:rsidR="00FF1882" w:rsidRPr="00C4466B">
        <w:rPr>
          <w:rFonts w:ascii="Times New Roman" w:hAnsi="Times New Roman" w:cs="Times New Roman"/>
          <w:sz w:val="24"/>
          <w:szCs w:val="24"/>
          <w:lang w:val="sq-AL"/>
        </w:rPr>
        <w:t xml:space="preserve">4 </w:t>
      </w:r>
      <w:r w:rsidR="00BF5736" w:rsidRPr="00C4466B">
        <w:rPr>
          <w:rFonts w:ascii="Times New Roman" w:hAnsi="Times New Roman" w:cs="Times New Roman"/>
          <w:sz w:val="24"/>
          <w:szCs w:val="24"/>
          <w:lang w:val="sq-AL"/>
        </w:rPr>
        <w:t>të Ligjit</w:t>
      </w:r>
      <w:r w:rsidR="00FF1882" w:rsidRPr="00C4466B">
        <w:rPr>
          <w:rFonts w:ascii="Times New Roman" w:hAnsi="Times New Roman" w:cs="Times New Roman"/>
          <w:sz w:val="24"/>
          <w:szCs w:val="24"/>
          <w:lang w:val="sq-AL"/>
        </w:rPr>
        <w:t xml:space="preserve">, </w:t>
      </w:r>
      <w:r w:rsidR="008D0E99" w:rsidRPr="00C4466B">
        <w:rPr>
          <w:rFonts w:ascii="Times New Roman" w:hAnsi="Times New Roman" w:cs="Times New Roman"/>
          <w:sz w:val="24"/>
          <w:szCs w:val="24"/>
          <w:lang w:val="sq-AL"/>
        </w:rPr>
        <w:t>ZPA</w:t>
      </w:r>
      <w:r w:rsidR="00486997" w:rsidRPr="00C4466B">
        <w:rPr>
          <w:rFonts w:ascii="Times New Roman" w:hAnsi="Times New Roman" w:cs="Times New Roman"/>
          <w:sz w:val="24"/>
          <w:szCs w:val="24"/>
          <w:lang w:val="sq-AL"/>
        </w:rPr>
        <w:t>-të identifikohennëpërmjet një sistemi planifikimi që synon integrimin e aktivitetit të akuakulturës në zonën ujore, bregdetare dhe tokësore me përdoruesit e tjerë, për të shmangur konfliktet në përdorimin e këtyre zonave</w:t>
      </w:r>
      <w:r w:rsidR="002D120F" w:rsidRPr="00C4466B">
        <w:rPr>
          <w:rFonts w:ascii="Times New Roman" w:hAnsi="Times New Roman" w:cs="Times New Roman"/>
          <w:sz w:val="24"/>
          <w:szCs w:val="24"/>
          <w:lang w:val="sq-AL"/>
        </w:rPr>
        <w:t>.</w:t>
      </w:r>
    </w:p>
    <w:p w14:paraId="31C4449E" w14:textId="77777777" w:rsidR="00833C73" w:rsidRPr="00C4466B" w:rsidRDefault="008D7F49" w:rsidP="006B59CC">
      <w:p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5</w:t>
      </w:r>
      <w:r w:rsidR="00943ACC" w:rsidRPr="00C4466B">
        <w:rPr>
          <w:rFonts w:ascii="Times New Roman" w:hAnsi="Times New Roman" w:cs="Times New Roman"/>
          <w:sz w:val="24"/>
          <w:szCs w:val="24"/>
          <w:lang w:val="sq-AL"/>
        </w:rPr>
        <w:t xml:space="preserve">. </w:t>
      </w:r>
      <w:r w:rsidR="0002482B" w:rsidRPr="00C4466B">
        <w:rPr>
          <w:rFonts w:ascii="Times New Roman" w:hAnsi="Times New Roman" w:cs="Times New Roman"/>
          <w:sz w:val="24"/>
          <w:szCs w:val="24"/>
          <w:lang w:val="sq-AL"/>
        </w:rPr>
        <w:t>Për qëllimet e mësipërme, u morr në konsideratë caktimi i ZPA-ve edhe sipas Nenit 6 të Ligjit nr. 103/2016, siç raportohet në PJESËN V të këtij dokumenti, ndërkohë që zonat janë përcaktuar si më poshtë:</w:t>
      </w:r>
    </w:p>
    <w:p w14:paraId="31C4449F" w14:textId="77777777" w:rsidR="005E177D" w:rsidRPr="00C4466B" w:rsidRDefault="008D0E99" w:rsidP="00232B23">
      <w:pPr>
        <w:pStyle w:val="ListParagraph"/>
        <w:numPr>
          <w:ilvl w:val="0"/>
          <w:numId w:val="8"/>
        </w:num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Kategoria 01 e ZPA-ve – peshqit</w:t>
      </w:r>
    </w:p>
    <w:p w14:paraId="31C444A0" w14:textId="77777777" w:rsidR="00DC5562" w:rsidRPr="00C4466B" w:rsidRDefault="008D0E99" w:rsidP="005D1441">
      <w:pPr>
        <w:pStyle w:val="ListParagraph"/>
        <w:numPr>
          <w:ilvl w:val="0"/>
          <w:numId w:val="8"/>
        </w:num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ategoria 02 e ZPA-ve – </w:t>
      </w:r>
      <w:r w:rsidR="00711AFC" w:rsidRPr="00C4466B">
        <w:rPr>
          <w:rFonts w:ascii="Times New Roman" w:hAnsi="Times New Roman" w:cs="Times New Roman"/>
          <w:sz w:val="24"/>
          <w:szCs w:val="24"/>
          <w:lang w:val="sq-AL"/>
        </w:rPr>
        <w:t>molusqet</w:t>
      </w:r>
    </w:p>
    <w:p w14:paraId="31C444A1" w14:textId="77777777" w:rsidR="00833C73" w:rsidRPr="00C4466B" w:rsidRDefault="008D7F49" w:rsidP="001A0E70">
      <w:p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6</w:t>
      </w:r>
      <w:r w:rsidR="00943ACC" w:rsidRPr="00C4466B">
        <w:rPr>
          <w:rFonts w:ascii="Times New Roman" w:hAnsi="Times New Roman" w:cs="Times New Roman"/>
          <w:sz w:val="24"/>
          <w:szCs w:val="24"/>
          <w:lang w:val="sq-AL"/>
        </w:rPr>
        <w:t xml:space="preserve">. </w:t>
      </w:r>
      <w:r w:rsidR="0002482B" w:rsidRPr="00C4466B">
        <w:rPr>
          <w:rFonts w:ascii="Times New Roman" w:hAnsi="Times New Roman" w:cs="Times New Roman"/>
          <w:sz w:val="24"/>
          <w:szCs w:val="24"/>
          <w:lang w:val="sq-AL"/>
        </w:rPr>
        <w:t xml:space="preserve">Kategoria 01 e ZPA-ve – peshqit dhe kategoria 02 e ZPA-ve – </w:t>
      </w:r>
      <w:r w:rsidR="00711AFC" w:rsidRPr="00C4466B">
        <w:rPr>
          <w:rFonts w:ascii="Times New Roman" w:hAnsi="Times New Roman" w:cs="Times New Roman"/>
          <w:sz w:val="24"/>
          <w:szCs w:val="24"/>
          <w:lang w:val="sq-AL"/>
        </w:rPr>
        <w:t>molusqet</w:t>
      </w:r>
      <w:r w:rsidR="0002482B" w:rsidRPr="00C4466B">
        <w:rPr>
          <w:rFonts w:ascii="Times New Roman" w:hAnsi="Times New Roman" w:cs="Times New Roman"/>
          <w:sz w:val="24"/>
          <w:szCs w:val="24"/>
          <w:lang w:val="sq-AL"/>
        </w:rPr>
        <w:t xml:space="preserve"> kufizohen nga vijat që bashkojnë koordinatat, të quajtura “poligonë” dhe të paraqitura në PJESËN V të këtij </w:t>
      </w:r>
      <w:r w:rsidR="0002482B" w:rsidRPr="00C4466B">
        <w:rPr>
          <w:rFonts w:ascii="Times New Roman" w:hAnsi="Times New Roman" w:cs="Times New Roman"/>
          <w:i/>
          <w:iCs/>
          <w:sz w:val="24"/>
          <w:szCs w:val="24"/>
          <w:lang w:val="sq-AL"/>
        </w:rPr>
        <w:t>Dokumenti Udhëzues të Politikave</w:t>
      </w:r>
      <w:r w:rsidR="0002482B" w:rsidRPr="00C4466B">
        <w:rPr>
          <w:rFonts w:ascii="Times New Roman" w:hAnsi="Times New Roman" w:cs="Times New Roman"/>
          <w:sz w:val="24"/>
          <w:szCs w:val="24"/>
          <w:lang w:val="sq-AL"/>
        </w:rPr>
        <w:t>.</w:t>
      </w:r>
    </w:p>
    <w:p w14:paraId="31C444A2" w14:textId="77777777" w:rsidR="00833C73" w:rsidRPr="00C4466B" w:rsidRDefault="008D7F49" w:rsidP="00CF34AF">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7</w:t>
      </w:r>
      <w:r w:rsidR="004C29CC" w:rsidRPr="00C4466B">
        <w:rPr>
          <w:rFonts w:ascii="Times New Roman" w:hAnsi="Times New Roman" w:cs="Times New Roman"/>
          <w:sz w:val="24"/>
          <w:szCs w:val="24"/>
          <w:lang w:val="sq-AL"/>
        </w:rPr>
        <w:t xml:space="preserve">. </w:t>
      </w:r>
      <w:r w:rsidR="0002482B" w:rsidRPr="00C4466B">
        <w:rPr>
          <w:rFonts w:ascii="Times New Roman" w:hAnsi="Times New Roman" w:cs="Times New Roman"/>
          <w:sz w:val="24"/>
          <w:szCs w:val="24"/>
          <w:lang w:val="sq-AL"/>
        </w:rPr>
        <w:t xml:space="preserve">Kategoritë e ZPA-ve u lokalizuan përgjatë bregdetit shqiptar dhe u grupuan grumbulluar në katër zonat vijuese: </w:t>
      </w:r>
      <w:r w:rsidR="0002482B" w:rsidRPr="00C4466B">
        <w:rPr>
          <w:rFonts w:ascii="Times New Roman" w:hAnsi="Times New Roman" w:cs="Times New Roman"/>
          <w:i/>
          <w:iCs/>
          <w:sz w:val="24"/>
          <w:szCs w:val="24"/>
          <w:lang w:val="sq-AL"/>
        </w:rPr>
        <w:t>Shëngjin, Durrës, Vlorë dhe Sarandë</w:t>
      </w:r>
      <w:r w:rsidR="0002482B" w:rsidRPr="00C4466B">
        <w:rPr>
          <w:rFonts w:ascii="Times New Roman" w:hAnsi="Times New Roman" w:cs="Times New Roman"/>
          <w:sz w:val="24"/>
          <w:szCs w:val="24"/>
          <w:lang w:val="sq-AL"/>
        </w:rPr>
        <w:t>.</w:t>
      </w:r>
    </w:p>
    <w:p w14:paraId="31C444A3" w14:textId="77777777" w:rsidR="00833C73" w:rsidRPr="00C4466B" w:rsidRDefault="008D7F49" w:rsidP="00CF34AF">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8</w:t>
      </w:r>
      <w:r w:rsidR="009400C0" w:rsidRPr="00C4466B">
        <w:rPr>
          <w:rFonts w:ascii="Times New Roman" w:hAnsi="Times New Roman" w:cs="Times New Roman"/>
          <w:sz w:val="24"/>
          <w:szCs w:val="24"/>
          <w:lang w:val="sq-AL"/>
        </w:rPr>
        <w:t xml:space="preserve">. </w:t>
      </w:r>
      <w:r w:rsidR="00D031C4" w:rsidRPr="00C4466B">
        <w:rPr>
          <w:rFonts w:ascii="Times New Roman" w:hAnsi="Times New Roman" w:cs="Times New Roman"/>
          <w:sz w:val="24"/>
          <w:szCs w:val="24"/>
          <w:lang w:val="sq-AL"/>
        </w:rPr>
        <w:t xml:space="preserve">Masat për zbatimin e parimit të përafrimit të ekosistemit në akuakulturë, duke përfshirë edhe masat për ndjekjen e zhvillimit të qëndrueshëm të saj, janë sugjeruar në PJESËN II të këtij </w:t>
      </w:r>
      <w:r w:rsidR="00D031C4" w:rsidRPr="00C4466B">
        <w:rPr>
          <w:rFonts w:ascii="Times New Roman" w:hAnsi="Times New Roman" w:cs="Times New Roman"/>
          <w:i/>
          <w:iCs/>
          <w:sz w:val="24"/>
          <w:szCs w:val="24"/>
          <w:lang w:val="sq-AL"/>
        </w:rPr>
        <w:t>Dokumenti Udhëzues të Politikave</w:t>
      </w:r>
      <w:r w:rsidR="00D031C4" w:rsidRPr="00C4466B">
        <w:rPr>
          <w:rFonts w:ascii="Times New Roman" w:hAnsi="Times New Roman" w:cs="Times New Roman"/>
          <w:sz w:val="24"/>
          <w:szCs w:val="24"/>
          <w:lang w:val="sq-AL"/>
        </w:rPr>
        <w:t>.</w:t>
      </w:r>
    </w:p>
    <w:p w14:paraId="31C444A4" w14:textId="77777777" w:rsidR="00833C73" w:rsidRPr="00C4466B" w:rsidRDefault="00C80554" w:rsidP="00CF34AF">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9. </w:t>
      </w:r>
      <w:r w:rsidR="00D031C4" w:rsidRPr="00C4466B">
        <w:rPr>
          <w:rFonts w:ascii="Times New Roman" w:hAnsi="Times New Roman" w:cs="Times New Roman"/>
          <w:sz w:val="24"/>
          <w:szCs w:val="24"/>
          <w:lang w:val="sq-AL"/>
        </w:rPr>
        <w:t>ZPA-të identifikohen nga një akronim i përcaktuar nga një "kod alfanumerik" që përshkruan: vendndodhjen (zonën), numrin e ZPA-së në zonë; kategorinë (grupin e llojeve). Për peshqit është dhënë edhe sasia e vlerësuar e kapacitetit mbajtës të prodhimit.</w:t>
      </w:r>
    </w:p>
    <w:p w14:paraId="31C444A5" w14:textId="77777777" w:rsidR="00F97469" w:rsidRPr="00C4466B" w:rsidRDefault="00D031C4" w:rsidP="00CF34AF">
      <w:pPr>
        <w:pStyle w:val="Heading1"/>
        <w:spacing w:before="0" w:line="240" w:lineRule="auto"/>
        <w:rPr>
          <w:rFonts w:ascii="Times New Roman" w:hAnsi="Times New Roman" w:cs="Times New Roman"/>
          <w:b w:val="0"/>
          <w:i/>
          <w:szCs w:val="24"/>
          <w:lang w:val="sq-AL"/>
        </w:rPr>
      </w:pPr>
      <w:bookmarkStart w:id="20" w:name="_Toc137557477"/>
      <w:r w:rsidRPr="00C4466B">
        <w:rPr>
          <w:rFonts w:ascii="Times New Roman" w:hAnsi="Times New Roman" w:cs="Times New Roman"/>
          <w:b w:val="0"/>
          <w:i/>
          <w:szCs w:val="24"/>
          <w:lang w:val="sq-AL"/>
        </w:rPr>
        <w:t>Përkufizime</w:t>
      </w:r>
      <w:bookmarkEnd w:id="20"/>
    </w:p>
    <w:p w14:paraId="31C444A6" w14:textId="77777777" w:rsidR="00401C4D" w:rsidRPr="00C4466B" w:rsidRDefault="00401C4D" w:rsidP="00232B23">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Zona e Përcaktuar për Akuakulturë</w:t>
      </w:r>
      <w:r w:rsidRPr="00C4466B">
        <w:rPr>
          <w:rFonts w:ascii="Times New Roman" w:hAnsi="Times New Roman" w:cs="Times New Roman"/>
          <w:sz w:val="24"/>
          <w:szCs w:val="24"/>
          <w:lang w:val="sq-AL"/>
        </w:rPr>
        <w:t xml:space="preserve"> (ZPA) në det: një zonë detare ku zhvillimi i akuakulturës ka përparësi mbi përdorimet e tjera, dhe për këtë arsye do t'i dedikohet kryesisht akuakulturës. </w:t>
      </w:r>
      <w:r w:rsidRPr="00C4466B">
        <w:rPr>
          <w:rFonts w:ascii="Times New Roman" w:hAnsi="Times New Roman" w:cs="Times New Roman"/>
          <w:sz w:val="24"/>
          <w:szCs w:val="24"/>
          <w:lang w:val="sq-AL"/>
        </w:rPr>
        <w:lastRenderedPageBreak/>
        <w:t>Identifikimi i një ZPA-je do të rezultojë nga proceset e zonimit përmes planifikimit hapësinor me pjesëmarrje, përmes së cilës organet administrative përcaktojnë ligjërisht se cilat zona specifike hapësinore brenda një rajoni kanë prioritet për zhvillimin e akuakulturës. ZPA-ja përcaktohet bazuar në shkallën e p</w:t>
      </w:r>
      <w:r w:rsidR="006501B8" w:rsidRPr="00C4466B">
        <w:rPr>
          <w:rFonts w:ascii="Times New Roman" w:hAnsi="Times New Roman" w:cs="Times New Roman"/>
          <w:sz w:val="24"/>
          <w:szCs w:val="24"/>
          <w:lang w:val="sq-AL"/>
        </w:rPr>
        <w:t>ajtueshmërisë</w:t>
      </w:r>
      <w:r w:rsidRPr="00C4466B">
        <w:rPr>
          <w:rFonts w:ascii="Times New Roman" w:hAnsi="Times New Roman" w:cs="Times New Roman"/>
          <w:sz w:val="24"/>
          <w:szCs w:val="24"/>
          <w:lang w:val="sq-AL"/>
        </w:rPr>
        <w:t xml:space="preserve"> (SHP).</w:t>
      </w:r>
    </w:p>
    <w:p w14:paraId="31C444A7" w14:textId="77777777" w:rsidR="00401C4D" w:rsidRPr="00C4466B" w:rsidRDefault="00401C4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Zona e Lejuar e Efektit (ZLE):</w:t>
      </w:r>
      <w:r w:rsidRPr="00C4466B">
        <w:rPr>
          <w:rFonts w:ascii="Times New Roman" w:hAnsi="Times New Roman" w:cs="Times New Roman"/>
          <w:sz w:val="24"/>
          <w:szCs w:val="24"/>
          <w:lang w:val="sq-AL"/>
        </w:rPr>
        <w:t xml:space="preserve"> një zonë e shtratit të detit ose vëllimit të trupit ujor pritës në të cilin një autoritet kompetent lejon përdorimin e </w:t>
      </w:r>
      <w:r w:rsidR="003D00D9" w:rsidRPr="00C4466B">
        <w:rPr>
          <w:rFonts w:ascii="Times New Roman" w:hAnsi="Times New Roman" w:cs="Times New Roman"/>
          <w:sz w:val="24"/>
          <w:szCs w:val="24"/>
          <w:lang w:val="sq-AL"/>
        </w:rPr>
        <w:t>S</w:t>
      </w:r>
      <w:r w:rsidRPr="00C4466B">
        <w:rPr>
          <w:rFonts w:ascii="Times New Roman" w:hAnsi="Times New Roman" w:cs="Times New Roman"/>
          <w:sz w:val="24"/>
          <w:szCs w:val="24"/>
          <w:lang w:val="sq-AL"/>
        </w:rPr>
        <w:t xml:space="preserve">tandardeve specifike të </w:t>
      </w:r>
      <w:r w:rsidR="003D00D9" w:rsidRPr="00C4466B">
        <w:rPr>
          <w:rFonts w:ascii="Times New Roman" w:hAnsi="Times New Roman" w:cs="Times New Roman"/>
          <w:sz w:val="24"/>
          <w:szCs w:val="24"/>
          <w:lang w:val="sq-AL"/>
        </w:rPr>
        <w:t>C</w:t>
      </w:r>
      <w:r w:rsidRPr="00C4466B">
        <w:rPr>
          <w:rFonts w:ascii="Times New Roman" w:hAnsi="Times New Roman" w:cs="Times New Roman"/>
          <w:sz w:val="24"/>
          <w:szCs w:val="24"/>
          <w:lang w:val="sq-AL"/>
        </w:rPr>
        <w:t xml:space="preserve">ilësisë së </w:t>
      </w:r>
      <w:r w:rsidR="003D00D9" w:rsidRPr="00C4466B">
        <w:rPr>
          <w:rFonts w:ascii="Times New Roman" w:hAnsi="Times New Roman" w:cs="Times New Roman"/>
          <w:sz w:val="24"/>
          <w:szCs w:val="24"/>
          <w:lang w:val="sq-AL"/>
        </w:rPr>
        <w:t>M</w:t>
      </w:r>
      <w:r w:rsidRPr="00C4466B">
        <w:rPr>
          <w:rFonts w:ascii="Times New Roman" w:hAnsi="Times New Roman" w:cs="Times New Roman"/>
          <w:sz w:val="24"/>
          <w:szCs w:val="24"/>
          <w:lang w:val="sq-AL"/>
        </w:rPr>
        <w:t>jedisit (</w:t>
      </w:r>
      <w:r w:rsidR="003D00D9" w:rsidRPr="00C4466B">
        <w:rPr>
          <w:rFonts w:ascii="Times New Roman" w:hAnsi="Times New Roman" w:cs="Times New Roman"/>
          <w:sz w:val="24"/>
          <w:szCs w:val="24"/>
          <w:lang w:val="sq-AL"/>
        </w:rPr>
        <w:t>SCM</w:t>
      </w:r>
      <w:r w:rsidRPr="00C4466B">
        <w:rPr>
          <w:rFonts w:ascii="Times New Roman" w:hAnsi="Times New Roman" w:cs="Times New Roman"/>
          <w:sz w:val="24"/>
          <w:szCs w:val="24"/>
          <w:lang w:val="sq-AL"/>
        </w:rPr>
        <w:t>) për akuakulturën, pa kompromentuar në mënyrë të pakthyeshme shërbimet themelore mjedisore të siguruara nga ekosistemi.</w:t>
      </w:r>
    </w:p>
    <w:p w14:paraId="31C444A8" w14:textId="77777777" w:rsidR="00D16EDD" w:rsidRPr="00C4466B" w:rsidRDefault="00D16ED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Qiraja për akuakulturë</w:t>
      </w:r>
      <w:r w:rsidRPr="00C4466B">
        <w:rPr>
          <w:rFonts w:ascii="Times New Roman" w:hAnsi="Times New Roman" w:cs="Times New Roman"/>
          <w:sz w:val="24"/>
          <w:szCs w:val="24"/>
          <w:lang w:val="sq-AL"/>
        </w:rPr>
        <w:t>: e drejta ekskluzive për të përdorur një zonë ujore ose tokë nën ujë, në pronësi të shtetit, për akuakulturë detare. Një qira për akuakulturë zakonisht jepet për një periudhë të caktuar kohore, në këmbim të një forme të caktuar pagese.</w:t>
      </w:r>
    </w:p>
    <w:p w14:paraId="31C444A9" w14:textId="77777777" w:rsidR="00D16EDD" w:rsidRPr="00C4466B" w:rsidRDefault="00D16EDD"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Licenca për akuakulturë</w:t>
      </w:r>
      <w:r w:rsidRPr="00C4466B">
        <w:rPr>
          <w:rFonts w:ascii="Times New Roman" w:hAnsi="Times New Roman" w:cs="Times New Roman"/>
          <w:sz w:val="24"/>
          <w:szCs w:val="24"/>
          <w:lang w:val="sq-AL"/>
        </w:rPr>
        <w:t xml:space="preserve">: autorizimi për instalimin dhe funksionimin e një </w:t>
      </w:r>
      <w:r w:rsidR="00C01758" w:rsidRPr="00C4466B">
        <w:rPr>
          <w:rFonts w:ascii="Times New Roman" w:hAnsi="Times New Roman" w:cs="Times New Roman"/>
          <w:sz w:val="24"/>
          <w:szCs w:val="24"/>
          <w:lang w:val="sq-AL"/>
        </w:rPr>
        <w:t>objekti</w:t>
      </w:r>
      <w:r w:rsidRPr="00C4466B">
        <w:rPr>
          <w:rFonts w:ascii="Times New Roman" w:hAnsi="Times New Roman" w:cs="Times New Roman"/>
          <w:sz w:val="24"/>
          <w:szCs w:val="24"/>
          <w:lang w:val="sq-AL"/>
        </w:rPr>
        <w:t xml:space="preserve"> akuakulture në ujë, që përshkruan aktivitetin që do të ndërmerret në këtë kuadër.</w:t>
      </w:r>
    </w:p>
    <w:p w14:paraId="31C444AA" w14:textId="77777777" w:rsidR="008034D4" w:rsidRPr="00C4466B" w:rsidRDefault="008034D4" w:rsidP="005D1441">
      <w:pPr>
        <w:pStyle w:val="ListParagraph"/>
        <w:numPr>
          <w:ilvl w:val="0"/>
          <w:numId w:val="5"/>
        </w:numPr>
        <w:spacing w:after="20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Shkalla e Pajtueshmërisë (SHP)</w:t>
      </w:r>
      <w:r w:rsidRPr="00C4466B">
        <w:rPr>
          <w:rFonts w:ascii="Times New Roman" w:hAnsi="Times New Roman" w:cs="Times New Roman"/>
          <w:sz w:val="24"/>
          <w:szCs w:val="24"/>
          <w:lang w:val="sq-AL"/>
        </w:rPr>
        <w:t>: SHP përcaktohet duke marrë parasysh parametrat mjedisorë, socialë dhe ekonomikë që bazohen në njohuritë më të mira shkencore dhe teknike dhe në të dhënat e disponueshme, për ato zona në të cilat përcaktohet SHP-ja.</w:t>
      </w:r>
    </w:p>
    <w:p w14:paraId="31C444AB" w14:textId="77777777" w:rsidR="008034D4" w:rsidRPr="00C4466B" w:rsidRDefault="008034D4"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Vlerësimi i ndikimit në mjedis (VNM)</w:t>
      </w:r>
      <w:r w:rsidRPr="00C4466B">
        <w:rPr>
          <w:rFonts w:ascii="Times New Roman" w:hAnsi="Times New Roman" w:cs="Times New Roman"/>
          <w:sz w:val="24"/>
          <w:szCs w:val="24"/>
          <w:lang w:val="sq-AL"/>
        </w:rPr>
        <w:t>: një grup aktivitetesh të modeluara për të identifikuar dhe parashikuar ndikimet e një veprimi të propozuar mvi mjedisin bio-gjeofizik dhe në shëndetin dhe mirëqenien e njeriut, si dhe për të interpretuar e komunikuar informacionin në lidhje me ndikimet dhe masat potenciale lehtësuese.</w:t>
      </w:r>
    </w:p>
    <w:p w14:paraId="31C444AC" w14:textId="77777777" w:rsidR="00413C3A" w:rsidRPr="00C4466B" w:rsidRDefault="00413C3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Programi i monitorimit të mjedisit (PMM)</w:t>
      </w:r>
      <w:r w:rsidRPr="00C4466B">
        <w:rPr>
          <w:rFonts w:ascii="Times New Roman" w:hAnsi="Times New Roman" w:cs="Times New Roman"/>
          <w:sz w:val="24"/>
          <w:szCs w:val="24"/>
          <w:lang w:val="sq-AL"/>
        </w:rPr>
        <w:t xml:space="preserve"> për akuakulturën detare të peshqve: një program monitorimi mjedisor për akuakulturën detare të peshqve modelohet si një mjet funksional fleksibël dhe i adaptueshëm, në dispozicion të autoriteteve dhe industrisë së akuakulturës, lidhur me praktikat e menaxhimit të akuakulturës, me qëllim sigurimin e qëndrueshmërisë së vetë sektorit.</w:t>
      </w:r>
    </w:p>
    <w:p w14:paraId="31C444AD" w14:textId="77777777" w:rsidR="00413C3A" w:rsidRPr="00C4466B" w:rsidRDefault="00413C3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Objektivat e Cilësisë së Mjedisit (OCM)</w:t>
      </w:r>
      <w:r w:rsidRPr="00C4466B">
        <w:rPr>
          <w:rFonts w:ascii="Times New Roman" w:hAnsi="Times New Roman" w:cs="Times New Roman"/>
          <w:sz w:val="24"/>
          <w:szCs w:val="24"/>
          <w:lang w:val="sq-AL"/>
        </w:rPr>
        <w:t>: Objektivat e Cilësisë së Mjedisit janë kufijtë dhe tolerancat e dokumentuara në raportet dhe nivelet e matura të ndotësve të lejuar në ujë. E njohur si cilësia e ujit, një masë e testuar ujore duhet të jetë brenda një diapazoni të caktuar të tolerancës për t</w:t>
      </w:r>
      <w:r w:rsidR="00804FA8"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u etiketuar si i përdorshëm </w:t>
      </w:r>
      <w:r w:rsidR="00804FA8" w:rsidRPr="00C4466B">
        <w:rPr>
          <w:rFonts w:ascii="Times New Roman" w:hAnsi="Times New Roman" w:cs="Times New Roman"/>
          <w:sz w:val="24"/>
          <w:szCs w:val="24"/>
          <w:lang w:val="sq-AL"/>
        </w:rPr>
        <w:t>për aktivitetet e parashikuara</w:t>
      </w:r>
      <w:r w:rsidRPr="00C4466B">
        <w:rPr>
          <w:rFonts w:ascii="Times New Roman" w:hAnsi="Times New Roman" w:cs="Times New Roman"/>
          <w:sz w:val="24"/>
          <w:szCs w:val="24"/>
          <w:lang w:val="sq-AL"/>
        </w:rPr>
        <w:t>.</w:t>
      </w:r>
    </w:p>
    <w:p w14:paraId="31C444AE" w14:textId="77777777" w:rsidR="009D0649" w:rsidRPr="00C4466B" w:rsidRDefault="009D0649"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Standarti i Cilësisë së Mjedisit (SCM)</w:t>
      </w:r>
      <w:r w:rsidRPr="00C4466B">
        <w:rPr>
          <w:rFonts w:ascii="Times New Roman" w:hAnsi="Times New Roman" w:cs="Times New Roman"/>
          <w:sz w:val="24"/>
          <w:szCs w:val="24"/>
          <w:lang w:val="sq-AL"/>
        </w:rPr>
        <w:t>: standarti i cilësisë së mjedisit është një vlerë, e përcaktuar përgjithësisht me rregullore, e cila specifikon përqendrimin maksimal të lejueshëm të një kimikati potencialisht të rrezikshëm në një mostër mjedisore, në përgjithësi të ajrit, ujit ose sedimenteve. Vlerat dhe parametrat e SCM-së vendosen nga autoritetet kompetente në një shteti.</w:t>
      </w:r>
    </w:p>
    <w:p w14:paraId="31C444AF" w14:textId="77777777" w:rsidR="009D0649" w:rsidRPr="00C4466B" w:rsidRDefault="001746F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Kriteret e Përjashtimit (KP) dhe Zona Buferike (ZB)</w:t>
      </w:r>
      <w:r w:rsidRPr="00C4466B">
        <w:rPr>
          <w:rFonts w:ascii="Times New Roman" w:hAnsi="Times New Roman" w:cs="Times New Roman"/>
          <w:sz w:val="24"/>
          <w:szCs w:val="24"/>
          <w:lang w:val="sq-AL"/>
        </w:rPr>
        <w:t xml:space="preserve">: këto përshkruajnë zonat në të cilat nuk mund të zhvillohet akuakultura si për peshqit ashtu edhe për </w:t>
      </w:r>
      <w:r w:rsidR="00711AFC" w:rsidRPr="00C4466B">
        <w:rPr>
          <w:rFonts w:ascii="Times New Roman" w:hAnsi="Times New Roman" w:cs="Times New Roman"/>
          <w:sz w:val="24"/>
          <w:szCs w:val="24"/>
          <w:lang w:val="sq-AL"/>
        </w:rPr>
        <w:t>molusqet</w:t>
      </w:r>
      <w:r w:rsidRPr="00C4466B">
        <w:rPr>
          <w:rFonts w:ascii="Times New Roman" w:hAnsi="Times New Roman" w:cs="Times New Roman"/>
          <w:sz w:val="24"/>
          <w:szCs w:val="24"/>
          <w:lang w:val="sq-AL"/>
        </w:rPr>
        <w:t>, ose përndryshe të zhvillohet duke zbatuar masat (kufizimi dhe distanca). KP dhe ZB zakonisht bazohen në zona dhe habitate,të mbrojtura zona ushtarake, zona arkeologjike, porte/infrastrukturë, zona turistike, zona peshkimi, shkarkime të ujërave të përdorur, kabllo dhe tubacione nënujore, korridoret e transportit detar, zona depozitimi të rërës për rigjenerimin e plazheve, etj. dhe, në përgjithësi, ndërveprimet me aktivitete të tjera.</w:t>
      </w:r>
    </w:p>
    <w:p w14:paraId="31C444B0" w14:textId="77777777" w:rsidR="008E357A" w:rsidRPr="00C4466B" w:rsidRDefault="008E357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lastRenderedPageBreak/>
        <w:t>Akuakultura e peshkut në kosha</w:t>
      </w:r>
      <w:r w:rsidRPr="00C4466B">
        <w:rPr>
          <w:rFonts w:ascii="Times New Roman" w:hAnsi="Times New Roman" w:cs="Times New Roman"/>
          <w:sz w:val="24"/>
          <w:szCs w:val="24"/>
          <w:lang w:val="sq-AL"/>
        </w:rPr>
        <w:t xml:space="preserve">: kultivimi apo rritja e peshqve nga personat fizikë ose juridikë, përmes përdorimit të teknologjisë së koshave të krijuar për të rritur prodhimin e peshqve përtej kapacitetit të tyre natyror në mjedis, duke ndërhyrë në ciklin e tyre të plotë ose të pjesshëm, </w:t>
      </w:r>
      <w:r w:rsidRPr="00C4466B">
        <w:rPr>
          <w:rFonts w:ascii="Times New Roman" w:eastAsiaTheme="minorEastAsia" w:hAnsi="Times New Roman" w:cs="Times New Roman"/>
          <w:sz w:val="24"/>
          <w:szCs w:val="24"/>
          <w:lang w:val="sq-AL"/>
        </w:rPr>
        <w:t>në një zonë të zgjedhur dhe të kontrolluar të ujërave detare të Republikës së Shqipërisë.</w:t>
      </w:r>
    </w:p>
    <w:p w14:paraId="31C444B1" w14:textId="77777777" w:rsidR="008E357A" w:rsidRPr="00C4466B" w:rsidRDefault="008E357A"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Akuakulturë Multi-Trofike e Integruar (AMTI)</w:t>
      </w:r>
      <w:r w:rsidRPr="00C4466B">
        <w:rPr>
          <w:rFonts w:ascii="Times New Roman" w:hAnsi="Times New Roman" w:cs="Times New Roman"/>
          <w:sz w:val="24"/>
          <w:szCs w:val="24"/>
          <w:lang w:val="sq-AL"/>
        </w:rPr>
        <w:t>: është prodhimi i peshkut, parruazorëve (p.sh. bivalvorët) dhe bimëve (alga detare) në sistemet ujore dhe me një larmi metodash. AMTI ofron disa përfitime mjedisore, ekonomike dhe sociale dhe mund të ndihmojë në menaxhimin dhe drejtimin e aktiviteteve të akuakulturës në kuadër të përafrimit për Menaxhimin e Integruar të Zonës Bregdetare (MIZB) dhe Planifikimin Hapësinor Detar (PHD).</w:t>
      </w:r>
    </w:p>
    <w:p w14:paraId="31C444B2" w14:textId="77777777" w:rsidR="00A06FB8" w:rsidRPr="00C4466B" w:rsidRDefault="00A06FB8"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sz w:val="24"/>
          <w:szCs w:val="24"/>
          <w:lang w:val="sq-AL"/>
        </w:rPr>
        <w:t>Pol</w:t>
      </w:r>
      <w:r w:rsidR="0073184B" w:rsidRPr="00C4466B">
        <w:rPr>
          <w:rFonts w:ascii="Times New Roman" w:hAnsi="Times New Roman" w:cs="Times New Roman"/>
          <w:i/>
          <w:sz w:val="24"/>
          <w:szCs w:val="24"/>
          <w:lang w:val="sq-AL"/>
        </w:rPr>
        <w:t>i</w:t>
      </w:r>
      <w:r w:rsidRPr="00C4466B">
        <w:rPr>
          <w:rFonts w:ascii="Times New Roman" w:hAnsi="Times New Roman" w:cs="Times New Roman"/>
          <w:i/>
          <w:sz w:val="24"/>
          <w:szCs w:val="24"/>
          <w:lang w:val="sq-AL"/>
        </w:rPr>
        <w:t>gon:</w:t>
      </w:r>
      <w:r w:rsidR="0073184B" w:rsidRPr="00C4466B">
        <w:rPr>
          <w:rFonts w:ascii="Times New Roman" w:hAnsi="Times New Roman" w:cs="Times New Roman"/>
          <w:sz w:val="24"/>
          <w:szCs w:val="24"/>
          <w:lang w:val="sq-AL"/>
        </w:rPr>
        <w:t>paraqet kufirin e ZPA-së të përcaktuar nga vijat dhe koordinatat gjeografike</w:t>
      </w:r>
      <w:r w:rsidRPr="00C4466B">
        <w:rPr>
          <w:rFonts w:ascii="Times New Roman" w:hAnsi="Times New Roman" w:cs="Times New Roman"/>
          <w:sz w:val="24"/>
          <w:szCs w:val="24"/>
          <w:lang w:val="sq-AL"/>
        </w:rPr>
        <w:t>.</w:t>
      </w:r>
    </w:p>
    <w:p w14:paraId="31C444B3" w14:textId="77777777" w:rsidR="00C50E41" w:rsidRPr="00C4466B" w:rsidRDefault="00C50E41"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Kapaciteti Mbajtës i Prodhimit</w:t>
      </w:r>
      <w:r w:rsidRPr="00C4466B">
        <w:rPr>
          <w:rFonts w:ascii="Times New Roman" w:hAnsi="Times New Roman" w:cs="Times New Roman"/>
          <w:sz w:val="24"/>
          <w:szCs w:val="24"/>
          <w:lang w:val="sq-AL"/>
        </w:rPr>
        <w:t>: kapaciteti mbajtës i prodhimit është prodhimi maksimal i vlerësuar i akuakulturës që mund të mbështetet nga mjedisi duke shmangur në të njëjtën kohë çdo lloj ndikimi negativ në mjedis.</w:t>
      </w:r>
    </w:p>
    <w:p w14:paraId="31C444B4" w14:textId="77777777" w:rsidR="00EE547F" w:rsidRPr="00C4466B" w:rsidRDefault="000C0045" w:rsidP="00D031C4">
      <w:pPr>
        <w:pStyle w:val="ListParagraph"/>
        <w:numPr>
          <w:ilvl w:val="0"/>
          <w:numId w:val="5"/>
        </w:numPr>
        <w:spacing w:after="200"/>
        <w:contextualSpacing w:val="0"/>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 xml:space="preserve">Qasja pro ekosistemit për </w:t>
      </w:r>
      <w:r w:rsidR="00EE547F" w:rsidRPr="00C4466B">
        <w:rPr>
          <w:rFonts w:ascii="Times New Roman" w:hAnsi="Times New Roman" w:cs="Times New Roman"/>
          <w:i/>
          <w:iCs/>
          <w:sz w:val="24"/>
          <w:szCs w:val="24"/>
          <w:lang w:val="sq-AL"/>
        </w:rPr>
        <w:t>akuakulturë</w:t>
      </w:r>
      <w:r w:rsidRPr="00C4466B">
        <w:rPr>
          <w:rFonts w:ascii="Times New Roman" w:hAnsi="Times New Roman" w:cs="Times New Roman"/>
          <w:i/>
          <w:iCs/>
          <w:sz w:val="24"/>
          <w:szCs w:val="24"/>
          <w:lang w:val="sq-AL"/>
        </w:rPr>
        <w:t>n</w:t>
      </w:r>
      <w:r w:rsidR="00EE547F" w:rsidRPr="00C4466B">
        <w:rPr>
          <w:rFonts w:ascii="Times New Roman" w:hAnsi="Times New Roman" w:cs="Times New Roman"/>
          <w:i/>
          <w:iCs/>
          <w:sz w:val="24"/>
          <w:szCs w:val="24"/>
          <w:lang w:val="sq-AL"/>
        </w:rPr>
        <w:t xml:space="preserve"> (</w:t>
      </w:r>
      <w:r w:rsidRPr="00C4466B">
        <w:rPr>
          <w:rFonts w:ascii="Times New Roman" w:hAnsi="Times New Roman" w:cs="Times New Roman"/>
          <w:i/>
          <w:iCs/>
          <w:sz w:val="24"/>
          <w:szCs w:val="24"/>
          <w:lang w:val="sq-AL"/>
        </w:rPr>
        <w:t>QEA</w:t>
      </w:r>
      <w:r w:rsidR="00EE547F" w:rsidRPr="00C4466B">
        <w:rPr>
          <w:rFonts w:ascii="Times New Roman" w:hAnsi="Times New Roman" w:cs="Times New Roman"/>
          <w:i/>
          <w:iCs/>
          <w:sz w:val="24"/>
          <w:szCs w:val="24"/>
          <w:lang w:val="sq-AL"/>
        </w:rPr>
        <w:t>)</w:t>
      </w:r>
      <w:r w:rsidR="00EE547F" w:rsidRPr="00C4466B">
        <w:rPr>
          <w:rFonts w:ascii="Times New Roman" w:hAnsi="Times New Roman" w:cs="Times New Roman"/>
          <w:sz w:val="24"/>
          <w:szCs w:val="24"/>
          <w:lang w:val="sq-AL"/>
        </w:rPr>
        <w:t xml:space="preserve">: </w:t>
      </w:r>
      <w:r w:rsidRPr="00C4466B">
        <w:rPr>
          <w:rFonts w:ascii="Times New Roman" w:hAnsi="Times New Roman" w:cs="Times New Roman"/>
          <w:sz w:val="24"/>
          <w:szCs w:val="24"/>
          <w:lang w:val="sq-AL"/>
        </w:rPr>
        <w:t>QEA</w:t>
      </w:r>
      <w:r w:rsidR="00EE547F" w:rsidRPr="00C4466B">
        <w:rPr>
          <w:rFonts w:ascii="Times New Roman" w:hAnsi="Times New Roman" w:cs="Times New Roman"/>
          <w:sz w:val="24"/>
          <w:szCs w:val="24"/>
          <w:lang w:val="sq-AL"/>
        </w:rPr>
        <w:t xml:space="preserve"> është një strategji për integrimin e aktiviteteve të akuakulturës brenda ekosistemit për të promovuar zhvillimin e qëndrueshëm, barazinë dhe larminë e sistemeve të ndërlidhura shoqërore, ekonomike dhe ekologjike.</w:t>
      </w:r>
    </w:p>
    <w:p w14:paraId="31C444B5" w14:textId="77777777" w:rsidR="0073184B" w:rsidRPr="00C4466B" w:rsidRDefault="0073184B" w:rsidP="00D031C4">
      <w:pPr>
        <w:pStyle w:val="ListParagraph"/>
        <w:numPr>
          <w:ilvl w:val="0"/>
          <w:numId w:val="5"/>
        </w:numPr>
        <w:spacing w:after="200"/>
        <w:contextualSpacing w:val="0"/>
        <w:jc w:val="both"/>
        <w:rPr>
          <w:rFonts w:ascii="Times New Roman" w:eastAsiaTheme="minorEastAsia" w:hAnsi="Times New Roman" w:cs="Times New Roman"/>
          <w:sz w:val="24"/>
          <w:szCs w:val="24"/>
          <w:lang w:val="sq-AL"/>
        </w:rPr>
      </w:pPr>
      <w:r w:rsidRPr="00C4466B">
        <w:rPr>
          <w:rFonts w:ascii="Times New Roman" w:eastAsiaTheme="minorEastAsia" w:hAnsi="Times New Roman" w:cs="Times New Roman"/>
          <w:i/>
          <w:iCs/>
          <w:sz w:val="24"/>
          <w:szCs w:val="24"/>
          <w:lang w:val="sq-AL"/>
        </w:rPr>
        <w:t xml:space="preserve">Akuakultura e </w:t>
      </w:r>
      <w:r w:rsidR="00711AFC" w:rsidRPr="00C4466B">
        <w:rPr>
          <w:rFonts w:ascii="Times New Roman" w:eastAsiaTheme="minorEastAsia" w:hAnsi="Times New Roman" w:cs="Times New Roman"/>
          <w:i/>
          <w:iCs/>
          <w:sz w:val="24"/>
          <w:szCs w:val="24"/>
          <w:lang w:val="sq-AL"/>
        </w:rPr>
        <w:t>molusqeve</w:t>
      </w:r>
      <w:r w:rsidRPr="00C4466B">
        <w:rPr>
          <w:rFonts w:ascii="Times New Roman" w:eastAsiaTheme="minorEastAsia" w:hAnsi="Times New Roman" w:cs="Times New Roman"/>
          <w:sz w:val="24"/>
          <w:szCs w:val="24"/>
          <w:lang w:val="sq-AL"/>
        </w:rPr>
        <w:t xml:space="preserve">: kultivimi apo rritja e </w:t>
      </w:r>
      <w:r w:rsidR="00711AFC" w:rsidRPr="00C4466B">
        <w:rPr>
          <w:rFonts w:ascii="Times New Roman" w:eastAsiaTheme="minorEastAsia" w:hAnsi="Times New Roman" w:cs="Times New Roman"/>
          <w:sz w:val="24"/>
          <w:szCs w:val="24"/>
          <w:lang w:val="sq-AL"/>
        </w:rPr>
        <w:t>molusqeve</w:t>
      </w:r>
      <w:r w:rsidRPr="00C4466B">
        <w:rPr>
          <w:rFonts w:ascii="Times New Roman" w:eastAsiaTheme="minorEastAsia" w:hAnsi="Times New Roman" w:cs="Times New Roman"/>
          <w:sz w:val="24"/>
          <w:szCs w:val="24"/>
          <w:lang w:val="sq-AL"/>
        </w:rPr>
        <w:t xml:space="preserve"> nga persona fizikë ose juridikë, përmes përdorimit të teknologjive të krijuara për të rritur prodhimin e tyre duke shfrytëzuar kapacitetin natyror të mjedisit, duke ndërhyrë në ciklin e tyre të plotë ose të pjesshëm, në një zonë të zgjedhur dhe të kontrolluar të ujërave detare të Republikës së Shqipërisë.</w:t>
      </w:r>
    </w:p>
    <w:p w14:paraId="31C444B6" w14:textId="77777777" w:rsidR="0073184B" w:rsidRPr="00C4466B" w:rsidRDefault="0073184B" w:rsidP="00D031C4">
      <w:pPr>
        <w:pStyle w:val="ListParagraph"/>
        <w:numPr>
          <w:ilvl w:val="0"/>
          <w:numId w:val="5"/>
        </w:numPr>
        <w:spacing w:after="200"/>
        <w:contextualSpacing w:val="0"/>
        <w:jc w:val="both"/>
        <w:rPr>
          <w:rFonts w:ascii="Times New Roman" w:eastAsiaTheme="minorEastAsia" w:hAnsi="Times New Roman" w:cs="Times New Roman"/>
          <w:sz w:val="24"/>
          <w:szCs w:val="24"/>
          <w:lang w:val="sq-AL"/>
        </w:rPr>
      </w:pPr>
      <w:r w:rsidRPr="00C4466B">
        <w:rPr>
          <w:rFonts w:ascii="Times New Roman" w:eastAsiaTheme="minorEastAsia" w:hAnsi="Times New Roman" w:cs="Times New Roman"/>
          <w:i/>
          <w:iCs/>
          <w:sz w:val="24"/>
          <w:szCs w:val="24"/>
          <w:lang w:val="sq-AL"/>
        </w:rPr>
        <w:t>Pranueshmëria sociale e akuakulturës</w:t>
      </w:r>
      <w:r w:rsidRPr="00C4466B">
        <w:rPr>
          <w:rFonts w:ascii="Times New Roman" w:eastAsiaTheme="minorEastAsia" w:hAnsi="Times New Roman" w:cs="Times New Roman"/>
          <w:sz w:val="24"/>
          <w:szCs w:val="24"/>
          <w:lang w:val="sq-AL"/>
        </w:rPr>
        <w:t>: pranueshmëria sociale është një pjesë integrale e qëndrueshmërisë dhe i referohet lejes sociale dhe shkallës në të cilën aktivitetet e akuakulturës pranohen nga komuniteti lokal, nga grupe të ndryshme të interesit dhe nga shoqëria në tërësi.</w:t>
      </w:r>
    </w:p>
    <w:p w14:paraId="31C444B7" w14:textId="77777777" w:rsidR="00F3664C" w:rsidRPr="00C4466B" w:rsidDel="00D74ECA" w:rsidRDefault="00F3664C" w:rsidP="00AF2F00">
      <w:pPr>
        <w:pStyle w:val="ListParagraph"/>
        <w:spacing w:after="200"/>
        <w:ind w:left="714"/>
        <w:contextualSpacing w:val="0"/>
        <w:jc w:val="both"/>
        <w:rPr>
          <w:rFonts w:ascii="Times New Roman" w:hAnsi="Times New Roman" w:cs="Times New Roman"/>
          <w:sz w:val="24"/>
          <w:szCs w:val="24"/>
          <w:lang w:val="sq-AL"/>
        </w:rPr>
      </w:pPr>
    </w:p>
    <w:p w14:paraId="31C444B8" w14:textId="77777777" w:rsidR="00310FF2" w:rsidRPr="00C4466B" w:rsidRDefault="0045521F" w:rsidP="00232B23">
      <w:pPr>
        <w:pStyle w:val="Heading2"/>
        <w:numPr>
          <w:ilvl w:val="1"/>
          <w:numId w:val="13"/>
        </w:numPr>
        <w:jc w:val="center"/>
        <w:rPr>
          <w:rFonts w:ascii="Times New Roman" w:hAnsi="Times New Roman" w:cs="Times New Roman"/>
          <w:sz w:val="28"/>
          <w:szCs w:val="28"/>
          <w:lang w:val="sq-AL"/>
        </w:rPr>
      </w:pPr>
      <w:bookmarkStart w:id="21" w:name="_Toc137557478"/>
      <w:r w:rsidRPr="00C4466B">
        <w:rPr>
          <w:rFonts w:ascii="Times New Roman" w:hAnsi="Times New Roman" w:cs="Times New Roman"/>
          <w:sz w:val="28"/>
          <w:szCs w:val="28"/>
          <w:lang w:val="sq-AL"/>
        </w:rPr>
        <w:t>P</w:t>
      </w:r>
      <w:r w:rsidR="00B95358" w:rsidRPr="00C4466B">
        <w:rPr>
          <w:rFonts w:ascii="Times New Roman" w:hAnsi="Times New Roman" w:cs="Times New Roman"/>
          <w:sz w:val="28"/>
          <w:szCs w:val="28"/>
          <w:lang w:val="sq-AL"/>
        </w:rPr>
        <w:t xml:space="preserve">JESA </w:t>
      </w:r>
      <w:r w:rsidR="00EB295A" w:rsidRPr="00C4466B">
        <w:rPr>
          <w:rFonts w:ascii="Times New Roman" w:hAnsi="Times New Roman" w:cs="Times New Roman"/>
          <w:sz w:val="28"/>
          <w:szCs w:val="28"/>
          <w:lang w:val="sq-AL"/>
        </w:rPr>
        <w:t>II</w:t>
      </w:r>
      <w:bookmarkEnd w:id="21"/>
    </w:p>
    <w:p w14:paraId="31C444B9" w14:textId="77777777" w:rsidR="00EB295A" w:rsidRPr="00C4466B" w:rsidRDefault="00EB295A" w:rsidP="00294AA5">
      <w:pPr>
        <w:pStyle w:val="Heading1"/>
        <w:spacing w:before="0" w:line="240" w:lineRule="auto"/>
        <w:jc w:val="center"/>
        <w:rPr>
          <w:rFonts w:ascii="Times New Roman" w:hAnsi="Times New Roman" w:cs="Times New Roman"/>
          <w:b w:val="0"/>
          <w:i/>
          <w:szCs w:val="24"/>
          <w:lang w:val="sq-AL"/>
        </w:rPr>
      </w:pPr>
      <w:bookmarkStart w:id="22" w:name="_Toc137557479"/>
      <w:r w:rsidRPr="00C4466B">
        <w:rPr>
          <w:rFonts w:ascii="Times New Roman" w:hAnsi="Times New Roman" w:cs="Times New Roman"/>
          <w:b w:val="0"/>
          <w:i/>
          <w:szCs w:val="24"/>
          <w:lang w:val="sq-AL"/>
        </w:rPr>
        <w:t>M</w:t>
      </w:r>
      <w:r w:rsidR="00DF6136" w:rsidRPr="00C4466B">
        <w:rPr>
          <w:rFonts w:ascii="Times New Roman" w:hAnsi="Times New Roman" w:cs="Times New Roman"/>
          <w:b w:val="0"/>
          <w:i/>
          <w:szCs w:val="24"/>
          <w:lang w:val="sq-AL"/>
        </w:rPr>
        <w:t xml:space="preserve">enaxhimi dhe monitorimi i akuakulturës në </w:t>
      </w:r>
      <w:r w:rsidR="008D0E99" w:rsidRPr="00C4466B">
        <w:rPr>
          <w:rFonts w:ascii="Times New Roman" w:hAnsi="Times New Roman" w:cs="Times New Roman"/>
          <w:b w:val="0"/>
          <w:i/>
          <w:szCs w:val="24"/>
          <w:lang w:val="sq-AL"/>
        </w:rPr>
        <w:t>ZPA</w:t>
      </w:r>
      <w:bookmarkEnd w:id="22"/>
    </w:p>
    <w:p w14:paraId="31C444BA" w14:textId="77777777" w:rsidR="0058449E" w:rsidRPr="00C4466B" w:rsidRDefault="0058449E" w:rsidP="00EB295A">
      <w:pPr>
        <w:spacing w:after="0"/>
        <w:jc w:val="center"/>
        <w:rPr>
          <w:rFonts w:ascii="Times New Roman" w:hAnsi="Times New Roman" w:cs="Times New Roman"/>
          <w:sz w:val="24"/>
          <w:szCs w:val="24"/>
          <w:lang w:val="sq-AL"/>
        </w:rPr>
      </w:pPr>
    </w:p>
    <w:p w14:paraId="31C444BB" w14:textId="77777777" w:rsidR="00CC5A2B" w:rsidRPr="00C4466B" w:rsidRDefault="00540D05" w:rsidP="00232B23">
      <w:pPr>
        <w:pStyle w:val="ListParagraph"/>
        <w:numPr>
          <w:ilvl w:val="0"/>
          <w:numId w:val="7"/>
        </w:numPr>
        <w:ind w:left="425" w:hanging="425"/>
        <w:contextualSpacing w:val="0"/>
        <w:rPr>
          <w:rFonts w:ascii="Times New Roman" w:hAnsi="Times New Roman" w:cs="Times New Roman"/>
          <w:b/>
          <w:i/>
          <w:sz w:val="26"/>
          <w:szCs w:val="26"/>
          <w:lang w:val="sq-AL"/>
        </w:rPr>
      </w:pPr>
      <w:bookmarkStart w:id="23" w:name="_Hlk54778214"/>
      <w:r w:rsidRPr="00C4466B">
        <w:rPr>
          <w:rFonts w:ascii="Times New Roman" w:hAnsi="Times New Roman" w:cs="Times New Roman"/>
          <w:b/>
          <w:i/>
          <w:sz w:val="26"/>
          <w:szCs w:val="26"/>
          <w:lang w:val="sq-AL"/>
        </w:rPr>
        <w:t>Zonat e klasifikuara si Kategoria 01 e ZPA-ve – peshqit</w:t>
      </w:r>
    </w:p>
    <w:bookmarkEnd w:id="23"/>
    <w:p w14:paraId="31C444BC" w14:textId="77777777" w:rsidR="00540D05" w:rsidRPr="00C4466B"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zonë e klasifikuar si </w:t>
      </w:r>
      <w:r w:rsidRPr="00C4466B">
        <w:rPr>
          <w:rFonts w:ascii="Times New Roman" w:hAnsi="Times New Roman" w:cs="Times New Roman"/>
          <w:bCs/>
          <w:iCs/>
          <w:sz w:val="24"/>
          <w:szCs w:val="24"/>
          <w:lang w:val="sq-AL"/>
        </w:rPr>
        <w:t xml:space="preserve">Kategoria 01 e ZPA-ve – peshqit, </w:t>
      </w:r>
      <w:r w:rsidRPr="00C4466B">
        <w:rPr>
          <w:rFonts w:ascii="Times New Roman" w:hAnsi="Times New Roman" w:cs="Times New Roman"/>
          <w:sz w:val="24"/>
          <w:szCs w:val="24"/>
          <w:lang w:val="sq-AL"/>
        </w:rPr>
        <w:t>për të cilën identifikohet një Kod Identifikues Unik (KIU) siç raportohet në Pjesën V të këtij Dokumenti Udhëzues të Politikave.</w:t>
      </w:r>
    </w:p>
    <w:p w14:paraId="31C444BD" w14:textId="77777777" w:rsidR="00540D05"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bookmarkStart w:id="24" w:name="_Hlk56251208"/>
      <w:r w:rsidRPr="00C4466B">
        <w:rPr>
          <w:rFonts w:ascii="Times New Roman" w:hAnsi="Times New Roman" w:cs="Times New Roman"/>
          <w:sz w:val="24"/>
          <w:szCs w:val="24"/>
          <w:lang w:val="sq-AL"/>
        </w:rPr>
        <w:t>Z</w:t>
      </w:r>
      <w:r w:rsidR="00540D05" w:rsidRPr="00C4466B">
        <w:rPr>
          <w:rFonts w:ascii="Times New Roman" w:hAnsi="Times New Roman" w:cs="Times New Roman"/>
          <w:sz w:val="24"/>
          <w:szCs w:val="24"/>
          <w:lang w:val="sq-AL"/>
        </w:rPr>
        <w:t>ona</w:t>
      </w:r>
      <w:r w:rsidRPr="00C4466B">
        <w:rPr>
          <w:rFonts w:ascii="Times New Roman" w:hAnsi="Times New Roman" w:cs="Times New Roman"/>
          <w:sz w:val="24"/>
          <w:szCs w:val="24"/>
          <w:lang w:val="sq-AL"/>
        </w:rPr>
        <w:t>t</w:t>
      </w:r>
      <w:r w:rsidR="00540D05" w:rsidRPr="00C4466B">
        <w:rPr>
          <w:rFonts w:ascii="Times New Roman" w:hAnsi="Times New Roman" w:cs="Times New Roman"/>
          <w:sz w:val="24"/>
          <w:szCs w:val="24"/>
          <w:lang w:val="sq-AL"/>
        </w:rPr>
        <w:t xml:space="preserve"> janë të përshtatshme për aktivitetet e akuakulturës së peshqve, atje ku nuk ka mospërputhje me përdorime të tjera, dhe kushte të mira mjedisore</w:t>
      </w:r>
      <w:bookmarkEnd w:id="24"/>
      <w:r w:rsidR="00540D05" w:rsidRPr="00C4466B">
        <w:rPr>
          <w:rFonts w:ascii="Times New Roman" w:hAnsi="Times New Roman" w:cs="Times New Roman"/>
          <w:sz w:val="24"/>
          <w:szCs w:val="24"/>
          <w:lang w:val="sq-AL"/>
        </w:rPr>
        <w:t>.</w:t>
      </w:r>
    </w:p>
    <w:p w14:paraId="31C444BE" w14:textId="77777777" w:rsidR="00540D05" w:rsidRPr="00C4466B" w:rsidRDefault="00540D05" w:rsidP="005D1441">
      <w:pPr>
        <w:pStyle w:val="CommentText"/>
        <w:numPr>
          <w:ilvl w:val="0"/>
          <w:numId w:val="6"/>
        </w:num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Çdo aktivitet i akuakulturës intensive të peshqve do të realizojë një VNM në përputhje me Ligjin nr. 10440 datë 7.7.2011 “Për Vlerësimin e Ndikimit në Mjedis”, dhe shtesat dhe ndryshimet pasuese.</w:t>
      </w:r>
    </w:p>
    <w:p w14:paraId="31C444BF" w14:textId="3C270B46" w:rsidR="00540D05" w:rsidRPr="00C4466B" w:rsidRDefault="00540D05" w:rsidP="005D1441">
      <w:pPr>
        <w:pStyle w:val="ListParagraph"/>
        <w:numPr>
          <w:ilvl w:val="0"/>
          <w:numId w:val="6"/>
        </w:numPr>
        <w:spacing w:after="120"/>
        <w:ind w:left="714" w:hanging="357"/>
        <w:contextualSpacing w:val="0"/>
        <w:jc w:val="both"/>
        <w:rPr>
          <w:rFonts w:ascii="Times New Roman" w:eastAsiaTheme="minorEastAsia" w:hAnsi="Times New Roman" w:cs="Times New Roman"/>
          <w:sz w:val="24"/>
          <w:szCs w:val="24"/>
          <w:lang w:val="sq-AL"/>
        </w:rPr>
      </w:pPr>
      <w:r w:rsidRPr="00C4466B">
        <w:rPr>
          <w:rFonts w:ascii="Times New Roman" w:eastAsiaTheme="minorEastAsia" w:hAnsi="Times New Roman" w:cs="Times New Roman"/>
          <w:sz w:val="24"/>
          <w:szCs w:val="24"/>
          <w:lang w:val="sq-AL"/>
        </w:rPr>
        <w:t>Çdo aktivitet i akuakulturës së pesh</w:t>
      </w:r>
      <w:r w:rsidR="009C2042" w:rsidRPr="00C4466B">
        <w:rPr>
          <w:rFonts w:ascii="Times New Roman" w:eastAsiaTheme="minorEastAsia" w:hAnsi="Times New Roman" w:cs="Times New Roman"/>
          <w:sz w:val="24"/>
          <w:szCs w:val="24"/>
          <w:lang w:val="sq-AL"/>
        </w:rPr>
        <w:t>q</w:t>
      </w:r>
      <w:r w:rsidRPr="00C4466B">
        <w:rPr>
          <w:rFonts w:ascii="Times New Roman" w:eastAsiaTheme="minorEastAsia" w:hAnsi="Times New Roman" w:cs="Times New Roman"/>
          <w:sz w:val="24"/>
          <w:szCs w:val="24"/>
          <w:lang w:val="sq-AL"/>
        </w:rPr>
        <w:t>ve mund të lejohet në një zonë vetëm pasi të jepet licenca dhe qiraja nga autoritetet përkatëse</w:t>
      </w:r>
      <w:r w:rsidR="00287076" w:rsidRPr="00C4466B">
        <w:rPr>
          <w:rFonts w:ascii="Times New Roman" w:eastAsiaTheme="minorEastAsia" w:hAnsi="Times New Roman" w:cs="Times New Roman"/>
          <w:sz w:val="24"/>
          <w:szCs w:val="24"/>
          <w:lang w:val="sq-AL"/>
        </w:rPr>
        <w:t>, si edhe të jetë pajisur me lejen e pëdorimit të burimit ujor sipas legjislacionit për menaxhimin e integruar të burimeve ujore</w:t>
      </w:r>
      <w:r w:rsidRPr="00C4466B">
        <w:rPr>
          <w:rFonts w:ascii="Times New Roman" w:eastAsiaTheme="minorEastAsia" w:hAnsi="Times New Roman" w:cs="Times New Roman"/>
          <w:sz w:val="24"/>
          <w:szCs w:val="24"/>
          <w:lang w:val="sq-AL"/>
        </w:rPr>
        <w:t>.</w:t>
      </w:r>
    </w:p>
    <w:p w14:paraId="31C444C0" w14:textId="77777777" w:rsidR="00540D05" w:rsidRPr="00C4466B"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lastRenderedPageBreak/>
        <w:t>Çdo aktivitet i akuakulturës së pesh</w:t>
      </w:r>
      <w:r w:rsidR="009C2042" w:rsidRPr="00C4466B">
        <w:rPr>
          <w:rFonts w:ascii="Times New Roman" w:hAnsi="Times New Roman" w:cs="Times New Roman"/>
          <w:sz w:val="24"/>
          <w:szCs w:val="24"/>
          <w:lang w:val="sq-AL"/>
        </w:rPr>
        <w:t>q</w:t>
      </w:r>
      <w:r w:rsidRPr="00C4466B">
        <w:rPr>
          <w:rFonts w:ascii="Times New Roman" w:hAnsi="Times New Roman" w:cs="Times New Roman"/>
          <w:sz w:val="24"/>
          <w:szCs w:val="24"/>
          <w:lang w:val="sq-AL"/>
        </w:rPr>
        <w:t>ve në kosh (lundrues ose të zhytur), pa paragjykim, mund të lejohet në një zone, dhe për të cilën është përcaktuar vlerësimi i kapacitetit të prodhimit.</w:t>
      </w:r>
    </w:p>
    <w:p w14:paraId="31C444C1" w14:textId="77777777" w:rsidR="00540D05" w:rsidRPr="00C4466B" w:rsidRDefault="00540D05"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ZPA e përfshirë në Kategorinë 01 ka </w:t>
      </w:r>
      <w:r w:rsidR="00D22F00" w:rsidRPr="00C4466B">
        <w:rPr>
          <w:rFonts w:ascii="Times New Roman" w:hAnsi="Times New Roman" w:cs="Times New Roman"/>
          <w:sz w:val="24"/>
          <w:szCs w:val="24"/>
          <w:lang w:val="sq-AL"/>
        </w:rPr>
        <w:t xml:space="preserve">një </w:t>
      </w:r>
      <w:r w:rsidRPr="00C4466B">
        <w:rPr>
          <w:rFonts w:ascii="Times New Roman" w:hAnsi="Times New Roman" w:cs="Times New Roman"/>
          <w:sz w:val="24"/>
          <w:szCs w:val="24"/>
          <w:lang w:val="sq-AL"/>
        </w:rPr>
        <w:t xml:space="preserve">kapacitet </w:t>
      </w:r>
      <w:r w:rsidR="00D22F00" w:rsidRPr="00C4466B">
        <w:rPr>
          <w:rFonts w:ascii="Times New Roman" w:hAnsi="Times New Roman" w:cs="Times New Roman"/>
          <w:sz w:val="24"/>
          <w:szCs w:val="24"/>
          <w:lang w:val="sq-AL"/>
        </w:rPr>
        <w:t xml:space="preserve">mbajtës të </w:t>
      </w:r>
      <w:r w:rsidRPr="00C4466B">
        <w:rPr>
          <w:rFonts w:ascii="Times New Roman" w:hAnsi="Times New Roman" w:cs="Times New Roman"/>
          <w:sz w:val="24"/>
          <w:szCs w:val="24"/>
          <w:lang w:val="sq-AL"/>
        </w:rPr>
        <w:t>prodhimit në ton</w:t>
      </w:r>
      <w:r w:rsidR="00D22F00" w:rsidRPr="00C4466B">
        <w:rPr>
          <w:rFonts w:ascii="Times New Roman" w:hAnsi="Times New Roman" w:cs="Times New Roman"/>
          <w:sz w:val="24"/>
          <w:szCs w:val="24"/>
          <w:lang w:val="sq-AL"/>
        </w:rPr>
        <w:t>, i cili nuk m</w:t>
      </w:r>
      <w:r w:rsidRPr="00C4466B">
        <w:rPr>
          <w:rFonts w:ascii="Times New Roman" w:hAnsi="Times New Roman" w:cs="Times New Roman"/>
          <w:sz w:val="24"/>
          <w:szCs w:val="24"/>
          <w:lang w:val="sq-AL"/>
        </w:rPr>
        <w:t xml:space="preserve">und të tejkalohet. Në çdo ZPA mund të </w:t>
      </w:r>
      <w:r w:rsidR="00D22F00" w:rsidRPr="00C4466B">
        <w:rPr>
          <w:rFonts w:ascii="Times New Roman" w:hAnsi="Times New Roman" w:cs="Times New Roman"/>
          <w:sz w:val="24"/>
          <w:szCs w:val="24"/>
          <w:lang w:val="sq-AL"/>
        </w:rPr>
        <w:t xml:space="preserve">ketë </w:t>
      </w:r>
      <w:r w:rsidRPr="00C4466B">
        <w:rPr>
          <w:rFonts w:ascii="Times New Roman" w:hAnsi="Times New Roman" w:cs="Times New Roman"/>
          <w:sz w:val="24"/>
          <w:szCs w:val="24"/>
          <w:lang w:val="sq-AL"/>
        </w:rPr>
        <w:t xml:space="preserve">një ose më shumë </w:t>
      </w:r>
      <w:r w:rsidR="00D22F00" w:rsidRPr="00C4466B">
        <w:rPr>
          <w:rFonts w:ascii="Times New Roman" w:hAnsi="Times New Roman" w:cs="Times New Roman"/>
          <w:sz w:val="24"/>
          <w:szCs w:val="24"/>
          <w:lang w:val="sq-AL"/>
        </w:rPr>
        <w:t>aktivitete akuakulture</w:t>
      </w:r>
      <w:r w:rsidRPr="00C4466B">
        <w:rPr>
          <w:rFonts w:ascii="Times New Roman" w:hAnsi="Times New Roman" w:cs="Times New Roman"/>
          <w:sz w:val="24"/>
          <w:szCs w:val="24"/>
          <w:lang w:val="sq-AL"/>
        </w:rPr>
        <w:t>.</w:t>
      </w:r>
    </w:p>
    <w:p w14:paraId="31C444C2" w14:textId="77777777" w:rsidR="00D22F00" w:rsidRPr="00C4466B" w:rsidRDefault="004E1F2B"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Çdo aktivitet akuak</w:t>
      </w:r>
      <w:r w:rsidR="003C5CDC" w:rsidRPr="00C4466B">
        <w:rPr>
          <w:rFonts w:ascii="Times New Roman" w:hAnsi="Times New Roman" w:cs="Times New Roman"/>
          <w:sz w:val="24"/>
          <w:szCs w:val="24"/>
          <w:lang w:val="sq-AL"/>
        </w:rPr>
        <w:t>ul</w:t>
      </w:r>
      <w:r w:rsidRPr="00C4466B">
        <w:rPr>
          <w:rFonts w:ascii="Times New Roman" w:hAnsi="Times New Roman" w:cs="Times New Roman"/>
          <w:sz w:val="24"/>
          <w:szCs w:val="24"/>
          <w:lang w:val="sq-AL"/>
        </w:rPr>
        <w:t xml:space="preserve">ture, për </w:t>
      </w:r>
      <w:r w:rsidR="003C5CDC" w:rsidRPr="00C4466B">
        <w:rPr>
          <w:rFonts w:ascii="Times New Roman" w:hAnsi="Times New Roman" w:cs="Times New Roman"/>
          <w:sz w:val="24"/>
          <w:szCs w:val="24"/>
          <w:lang w:val="sq-AL"/>
        </w:rPr>
        <w:t>çdo</w:t>
      </w:r>
      <w:r w:rsidRPr="00C4466B">
        <w:rPr>
          <w:rFonts w:ascii="Times New Roman" w:hAnsi="Times New Roman" w:cs="Times New Roman"/>
          <w:sz w:val="24"/>
          <w:szCs w:val="24"/>
          <w:lang w:val="sq-AL"/>
        </w:rPr>
        <w:t xml:space="preserve"> zonë të dhënë me qira, duhet të zbatojë një sistem monitorimi mjedisor </w:t>
      </w:r>
      <w:r w:rsidRPr="00C4466B">
        <w:rPr>
          <w:rFonts w:ascii="Times New Roman" w:hAnsi="Times New Roman" w:cs="Times New Roman"/>
          <w:i/>
          <w:iCs/>
          <w:sz w:val="24"/>
          <w:szCs w:val="24"/>
          <w:lang w:val="sq-AL"/>
        </w:rPr>
        <w:t>ante-operam</w:t>
      </w:r>
      <w:r w:rsidRPr="00C4466B">
        <w:rPr>
          <w:rFonts w:ascii="Times New Roman" w:hAnsi="Times New Roman" w:cs="Times New Roman"/>
          <w:sz w:val="24"/>
          <w:szCs w:val="24"/>
          <w:lang w:val="sq-AL"/>
        </w:rPr>
        <w:t xml:space="preserve">, në funksionim e sipër dhe </w:t>
      </w:r>
      <w:r w:rsidRPr="00C4466B">
        <w:rPr>
          <w:rFonts w:ascii="Times New Roman" w:hAnsi="Times New Roman" w:cs="Times New Roman"/>
          <w:i/>
          <w:iCs/>
          <w:sz w:val="24"/>
          <w:szCs w:val="24"/>
          <w:lang w:val="sq-AL"/>
        </w:rPr>
        <w:t>post-operam</w:t>
      </w:r>
      <w:r w:rsidRPr="00C4466B">
        <w:rPr>
          <w:rFonts w:ascii="Times New Roman" w:hAnsi="Times New Roman" w:cs="Times New Roman"/>
          <w:sz w:val="24"/>
          <w:szCs w:val="24"/>
          <w:lang w:val="sq-AL"/>
        </w:rPr>
        <w:t>, në përputhje me rregullat dhe udhëzimet që rregullojnë sektorin.</w:t>
      </w:r>
    </w:p>
    <w:p w14:paraId="31C444C3" w14:textId="662CCBD3" w:rsidR="00D22F00" w:rsidRPr="00C4466B" w:rsidRDefault="004E1F2B"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Çdo aktivitet, në mënyrë që të përmirësojë gjendjen mjedisore, dhe ndërmerr aktivitete bio-lehtësuese, gjithashtu mund të lejohet të zbatojë aktivitetet e AMTI, pas miratimit të ministrisë.</w:t>
      </w:r>
    </w:p>
    <w:p w14:paraId="5F9446A0" w14:textId="032E35E7" w:rsidR="00B44D8F" w:rsidRPr="00C4466B" w:rsidRDefault="00B44D8F" w:rsidP="00397ED6">
      <w:pPr>
        <w:pStyle w:val="ListParagraph"/>
        <w:numPr>
          <w:ilvl w:val="0"/>
          <w:numId w:val="6"/>
        </w:num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aktivitet që dëmton pasuritë kulturore detare </w:t>
      </w:r>
      <w:r w:rsidR="00397ED6" w:rsidRPr="00C4466B">
        <w:rPr>
          <w:rFonts w:ascii="Times New Roman" w:hAnsi="Times New Roman" w:cs="Times New Roman"/>
          <w:sz w:val="24"/>
          <w:szCs w:val="24"/>
          <w:lang w:val="sq-AL"/>
        </w:rPr>
        <w:t xml:space="preserve">dhe zonat me vlera të trashëgimisë kulturore </w:t>
      </w:r>
      <w:r w:rsidRPr="00C4466B">
        <w:rPr>
          <w:rFonts w:ascii="Times New Roman" w:hAnsi="Times New Roman" w:cs="Times New Roman"/>
          <w:sz w:val="24"/>
          <w:szCs w:val="24"/>
          <w:lang w:val="sq-AL"/>
        </w:rPr>
        <w:t>është i ndaluar. Në çdo rast aktivitetet e akuakulturës të propozuara janë objekt shqyrtimi dhe vendimmarrjeje në Këshillat Kombëtar vendimmarrës të Ministrisë së Kulturës.</w:t>
      </w:r>
    </w:p>
    <w:p w14:paraId="31C444C4" w14:textId="1CDFB580" w:rsidR="004E1F2B" w:rsidRPr="00C4466B" w:rsidRDefault="004E1F2B" w:rsidP="005D1441">
      <w:pPr>
        <w:pStyle w:val="ListParagraph"/>
        <w:numPr>
          <w:ilvl w:val="0"/>
          <w:numId w:val="6"/>
        </w:numPr>
        <w:spacing w:after="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aktivitet në këtë zonë duhet të bashkëpunojë me autoritetet kompetente në zbatimin e </w:t>
      </w:r>
      <w:r w:rsidR="000C0045" w:rsidRPr="00C4466B">
        <w:rPr>
          <w:rFonts w:ascii="Times New Roman" w:hAnsi="Times New Roman" w:cs="Times New Roman"/>
          <w:sz w:val="24"/>
          <w:szCs w:val="24"/>
          <w:lang w:val="sq-AL"/>
        </w:rPr>
        <w:t>QEA</w:t>
      </w:r>
      <w:r w:rsidRPr="00C4466B">
        <w:rPr>
          <w:rFonts w:ascii="Times New Roman" w:hAnsi="Times New Roman" w:cs="Times New Roman"/>
          <w:sz w:val="24"/>
          <w:szCs w:val="24"/>
          <w:lang w:val="sq-AL"/>
        </w:rPr>
        <w:t xml:space="preserve"> siç përshkruhet në Pjesën III.</w:t>
      </w:r>
    </w:p>
    <w:p w14:paraId="4D42AA18" w14:textId="5260F531" w:rsidR="008404F8" w:rsidRPr="00C4466B" w:rsidRDefault="008404F8" w:rsidP="008404F8">
      <w:pPr>
        <w:pStyle w:val="ListParagraph"/>
        <w:numPr>
          <w:ilvl w:val="0"/>
          <w:numId w:val="6"/>
        </w:numPr>
        <w:spacing w:after="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Çdo aktivitet për çdo zonë që është deklaruar në ZPA të koordinohet me Shërbimin Hidrografik Sqiptar me qëllim pasqyrimn e zonave në Hartat elektronike (ENC), si dhe në zonat që vlerësohet nga Shërbimi Hidrografik të vendoset sinjalistika përkatëse për të patur një lundrim sa më të sigurt për të gjitha mjetet detare që lundrojnë në ujrat e bregdetit Shqiptar</w:t>
      </w:r>
    </w:p>
    <w:p w14:paraId="31C444C5" w14:textId="77777777" w:rsidR="00CD3AF1" w:rsidRPr="00C4466B" w:rsidRDefault="00CD3AF1" w:rsidP="008D6D84">
      <w:pPr>
        <w:pStyle w:val="CommentText"/>
        <w:rPr>
          <w:rFonts w:ascii="Times New Roman" w:hAnsi="Times New Roman" w:cs="Times New Roman"/>
          <w:sz w:val="24"/>
          <w:szCs w:val="24"/>
          <w:lang w:val="sq-AL"/>
        </w:rPr>
      </w:pPr>
      <w:bookmarkStart w:id="25" w:name="_Hlk54705135"/>
    </w:p>
    <w:p w14:paraId="31C444C6" w14:textId="77777777" w:rsidR="003976D4" w:rsidRPr="00C4466B" w:rsidRDefault="00962BB7" w:rsidP="00232B23">
      <w:pPr>
        <w:pStyle w:val="ListParagraph"/>
        <w:numPr>
          <w:ilvl w:val="0"/>
          <w:numId w:val="7"/>
        </w:numPr>
        <w:ind w:left="425" w:hanging="425"/>
        <w:contextualSpacing w:val="0"/>
        <w:rPr>
          <w:rFonts w:ascii="Times New Roman" w:hAnsi="Times New Roman" w:cs="Times New Roman"/>
          <w:b/>
          <w:i/>
          <w:sz w:val="26"/>
          <w:szCs w:val="26"/>
          <w:lang w:val="sq-AL"/>
        </w:rPr>
      </w:pPr>
      <w:r w:rsidRPr="00C4466B">
        <w:rPr>
          <w:rFonts w:ascii="Times New Roman" w:hAnsi="Times New Roman" w:cs="Times New Roman"/>
          <w:b/>
          <w:i/>
          <w:sz w:val="26"/>
          <w:szCs w:val="26"/>
          <w:lang w:val="sq-AL"/>
        </w:rPr>
        <w:t xml:space="preserve">Zonat e klasifikuara si Kategoria 02 e ZPA-ve – </w:t>
      </w:r>
      <w:r w:rsidR="0018304D" w:rsidRPr="00C4466B">
        <w:rPr>
          <w:rFonts w:ascii="Times New Roman" w:hAnsi="Times New Roman" w:cs="Times New Roman"/>
          <w:b/>
          <w:i/>
          <w:sz w:val="26"/>
          <w:szCs w:val="26"/>
          <w:lang w:val="sq-AL"/>
        </w:rPr>
        <w:t>Molusqe</w:t>
      </w:r>
      <w:r w:rsidR="00711AFC" w:rsidRPr="00C4466B">
        <w:rPr>
          <w:rFonts w:ascii="Times New Roman" w:hAnsi="Times New Roman" w:cs="Times New Roman"/>
          <w:b/>
          <w:i/>
          <w:sz w:val="26"/>
          <w:szCs w:val="26"/>
          <w:lang w:val="sq-AL"/>
        </w:rPr>
        <w:t>t</w:t>
      </w:r>
    </w:p>
    <w:bookmarkEnd w:id="25"/>
    <w:p w14:paraId="31C444C7" w14:textId="77777777"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zonë e klasifikuar si </w:t>
      </w:r>
      <w:r w:rsidRPr="00C4466B">
        <w:rPr>
          <w:rFonts w:ascii="Times New Roman" w:hAnsi="Times New Roman" w:cs="Times New Roman"/>
          <w:bCs/>
          <w:iCs/>
          <w:sz w:val="24"/>
          <w:szCs w:val="24"/>
          <w:lang w:val="sq-AL"/>
        </w:rPr>
        <w:t xml:space="preserve">Kategoria 02 e ZPA-ve – </w:t>
      </w:r>
      <w:r w:rsidR="00711AFC" w:rsidRPr="00C4466B">
        <w:rPr>
          <w:rFonts w:ascii="Times New Roman" w:hAnsi="Times New Roman" w:cs="Times New Roman"/>
          <w:bCs/>
          <w:iCs/>
          <w:sz w:val="24"/>
          <w:szCs w:val="24"/>
          <w:lang w:val="sq-AL"/>
        </w:rPr>
        <w:t>molusqet</w:t>
      </w:r>
      <w:r w:rsidRPr="00C4466B">
        <w:rPr>
          <w:rFonts w:ascii="Times New Roman" w:hAnsi="Times New Roman" w:cs="Times New Roman"/>
          <w:bCs/>
          <w:iCs/>
          <w:sz w:val="24"/>
          <w:szCs w:val="24"/>
          <w:lang w:val="sq-AL"/>
        </w:rPr>
        <w:t xml:space="preserve">, </w:t>
      </w:r>
      <w:r w:rsidRPr="00C4466B">
        <w:rPr>
          <w:rFonts w:ascii="Times New Roman" w:hAnsi="Times New Roman" w:cs="Times New Roman"/>
          <w:sz w:val="24"/>
          <w:szCs w:val="24"/>
          <w:lang w:val="sq-AL"/>
        </w:rPr>
        <w:t>për të cilën identifikohet një Kod Identifikues Unik (KIU) siç raportohet në Pjesën V të këtij Dokumenti Udhëzues të Politikave.</w:t>
      </w:r>
    </w:p>
    <w:p w14:paraId="31C444C8" w14:textId="77777777"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zonë e klasifikuar si </w:t>
      </w:r>
      <w:r w:rsidRPr="00C4466B">
        <w:rPr>
          <w:rFonts w:ascii="Times New Roman" w:hAnsi="Times New Roman" w:cs="Times New Roman"/>
          <w:bCs/>
          <w:iCs/>
          <w:sz w:val="24"/>
          <w:szCs w:val="24"/>
          <w:lang w:val="sq-AL"/>
        </w:rPr>
        <w:t xml:space="preserve">Kategoria 02 e ZPA-ve – </w:t>
      </w:r>
      <w:r w:rsidR="00711AFC" w:rsidRPr="00C4466B">
        <w:rPr>
          <w:rFonts w:ascii="Times New Roman" w:hAnsi="Times New Roman" w:cs="Times New Roman"/>
          <w:bCs/>
          <w:iCs/>
          <w:sz w:val="24"/>
          <w:szCs w:val="24"/>
          <w:lang w:val="sq-AL"/>
        </w:rPr>
        <w:t>molusqet</w:t>
      </w:r>
      <w:r w:rsidRPr="00C4466B">
        <w:rPr>
          <w:rFonts w:ascii="Times New Roman" w:hAnsi="Times New Roman" w:cs="Times New Roman"/>
          <w:bCs/>
          <w:iCs/>
          <w:sz w:val="24"/>
          <w:szCs w:val="24"/>
          <w:lang w:val="sq-AL"/>
        </w:rPr>
        <w:t xml:space="preserve">, </w:t>
      </w:r>
      <w:r w:rsidRPr="00C4466B">
        <w:rPr>
          <w:rFonts w:ascii="Times New Roman" w:hAnsi="Times New Roman" w:cs="Times New Roman"/>
          <w:sz w:val="24"/>
          <w:szCs w:val="24"/>
          <w:lang w:val="sq-AL"/>
        </w:rPr>
        <w:t>për të cilën identifikohet një Kod Identifikues Unik (KIU) i qartë, siç raportohet në Pjesën V të këtij Dokumenti Udhëzues të Politikave</w:t>
      </w:r>
    </w:p>
    <w:p w14:paraId="31C444C9" w14:textId="77777777"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Zonat janë të përshtatshme për aktivitetet e akuakulturës, atje ku nuk ka mospërputhje me përdorime të tjera, konflikte sociale, dhe kushte të mira mjedisore</w:t>
      </w:r>
    </w:p>
    <w:p w14:paraId="31C444CA" w14:textId="77777777"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aktivitet i akuakulturës së </w:t>
      </w:r>
      <w:r w:rsidR="009C2042" w:rsidRPr="00C4466B">
        <w:rPr>
          <w:rFonts w:ascii="Times New Roman" w:hAnsi="Times New Roman" w:cs="Times New Roman"/>
          <w:sz w:val="24"/>
          <w:szCs w:val="24"/>
          <w:lang w:val="sq-AL"/>
        </w:rPr>
        <w:t>molusqeve</w:t>
      </w:r>
      <w:r w:rsidRPr="00C4466B">
        <w:rPr>
          <w:rFonts w:ascii="Times New Roman" w:hAnsi="Times New Roman" w:cs="Times New Roman"/>
          <w:sz w:val="24"/>
          <w:szCs w:val="24"/>
          <w:lang w:val="sq-AL"/>
        </w:rPr>
        <w:t xml:space="preserve"> (në </w:t>
      </w:r>
      <w:r w:rsidR="00C01758" w:rsidRPr="00C4466B">
        <w:rPr>
          <w:rFonts w:ascii="Times New Roman" w:hAnsi="Times New Roman" w:cs="Times New Roman"/>
          <w:sz w:val="24"/>
          <w:szCs w:val="24"/>
          <w:lang w:val="sq-AL"/>
        </w:rPr>
        <w:t>struktura</w:t>
      </w:r>
      <w:r w:rsidRPr="00C4466B">
        <w:rPr>
          <w:rFonts w:ascii="Times New Roman" w:hAnsi="Times New Roman" w:cs="Times New Roman"/>
          <w:sz w:val="24"/>
          <w:szCs w:val="24"/>
          <w:lang w:val="sq-AL"/>
        </w:rPr>
        <w:t xml:space="preserve"> gjatësore ose lundrues</w:t>
      </w:r>
      <w:r w:rsidR="00C01758" w:rsidRPr="00C4466B">
        <w:rPr>
          <w:rFonts w:ascii="Times New Roman" w:hAnsi="Times New Roman" w:cs="Times New Roman"/>
          <w:sz w:val="24"/>
          <w:szCs w:val="24"/>
          <w:lang w:val="sq-AL"/>
        </w:rPr>
        <w:t>e</w:t>
      </w:r>
      <w:r w:rsidRPr="00C4466B">
        <w:rPr>
          <w:rFonts w:ascii="Times New Roman" w:hAnsi="Times New Roman" w:cs="Times New Roman"/>
          <w:sz w:val="24"/>
          <w:szCs w:val="24"/>
          <w:lang w:val="sq-AL"/>
        </w:rPr>
        <w:t xml:space="preserve">) në ZPA-të e identifikuara për akuakulturën e </w:t>
      </w:r>
      <w:r w:rsidR="009C2042" w:rsidRPr="00C4466B">
        <w:rPr>
          <w:rFonts w:ascii="Times New Roman" w:hAnsi="Times New Roman" w:cs="Times New Roman"/>
          <w:sz w:val="24"/>
          <w:szCs w:val="24"/>
          <w:lang w:val="sq-AL"/>
        </w:rPr>
        <w:t>molusqeve</w:t>
      </w:r>
      <w:r w:rsidRPr="00C4466B">
        <w:rPr>
          <w:rFonts w:ascii="Times New Roman" w:hAnsi="Times New Roman" w:cs="Times New Roman"/>
          <w:sz w:val="24"/>
          <w:szCs w:val="24"/>
          <w:lang w:val="sq-AL"/>
        </w:rPr>
        <w:t>, i nënshtrohet rregullave për klasifikimin e ujit bazuar në nivelin e ndotjes dhe monitorimin vijues sipas rregullave dhe udhëzimeve që rregullojnë sektorin (Udhëzimi nr. 25, datë 25.11.2010 “</w:t>
      </w:r>
      <w:r w:rsidR="00A32B1B" w:rsidRPr="00C4466B">
        <w:rPr>
          <w:rFonts w:ascii="Times New Roman" w:hAnsi="Times New Roman" w:cs="Times New Roman"/>
          <w:sz w:val="24"/>
          <w:szCs w:val="24"/>
          <w:lang w:val="sq-AL"/>
        </w:rPr>
        <w:t>Për kushtet higjienike dhe kontrollet për molusqet e gjalla bivalvore, peshkun dhe produktet e peshkimit</w:t>
      </w:r>
      <w:r w:rsidRPr="00C4466B">
        <w:rPr>
          <w:rFonts w:ascii="Times New Roman" w:hAnsi="Times New Roman" w:cs="Times New Roman"/>
          <w:sz w:val="24"/>
          <w:szCs w:val="24"/>
          <w:lang w:val="sq-AL"/>
        </w:rPr>
        <w:t>, Kapitulli III - Seksioni I) (transpozon rregulloret e KE nr. 853/2004 e 854/2004).</w:t>
      </w:r>
    </w:p>
    <w:p w14:paraId="31C444CB" w14:textId="17363EB1" w:rsidR="003C5CDC" w:rsidRPr="00C4466B" w:rsidRDefault="003C5CDC" w:rsidP="00287076">
      <w:pPr>
        <w:pStyle w:val="ListParagraph"/>
        <w:numPr>
          <w:ilvl w:val="0"/>
          <w:numId w:val="6"/>
        </w:numPr>
        <w:spacing w:after="120"/>
        <w:ind w:left="714" w:hanging="357"/>
        <w:contextualSpacing w:val="0"/>
        <w:jc w:val="both"/>
        <w:rPr>
          <w:rFonts w:ascii="Times New Roman" w:eastAsiaTheme="minorEastAsia" w:hAnsi="Times New Roman" w:cs="Times New Roman"/>
          <w:sz w:val="24"/>
          <w:szCs w:val="24"/>
          <w:lang w:val="sq-AL"/>
        </w:rPr>
      </w:pPr>
      <w:r w:rsidRPr="00C4466B">
        <w:rPr>
          <w:rFonts w:ascii="Times New Roman" w:eastAsiaTheme="minorEastAsia" w:hAnsi="Times New Roman" w:cs="Times New Roman"/>
          <w:sz w:val="24"/>
          <w:szCs w:val="24"/>
          <w:lang w:val="sq-AL"/>
        </w:rPr>
        <w:t xml:space="preserve">Çdo aktivitet i akuakulturës së </w:t>
      </w:r>
      <w:r w:rsidR="009C2042" w:rsidRPr="00C4466B">
        <w:rPr>
          <w:rFonts w:ascii="Times New Roman" w:eastAsiaTheme="minorEastAsia" w:hAnsi="Times New Roman" w:cs="Times New Roman"/>
          <w:sz w:val="24"/>
          <w:szCs w:val="24"/>
          <w:lang w:val="sq-AL"/>
        </w:rPr>
        <w:t>molusqeve</w:t>
      </w:r>
      <w:r w:rsidRPr="00C4466B">
        <w:rPr>
          <w:rFonts w:ascii="Times New Roman" w:eastAsiaTheme="minorEastAsia" w:hAnsi="Times New Roman" w:cs="Times New Roman"/>
          <w:sz w:val="24"/>
          <w:szCs w:val="24"/>
          <w:lang w:val="sq-AL"/>
        </w:rPr>
        <w:t xml:space="preserve"> mund të lejohet në një zonë vetëm pasi të jepet licenca dhe qiraja nga autoritetet përkatëse</w:t>
      </w:r>
      <w:r w:rsidR="00287076" w:rsidRPr="00C4466B">
        <w:rPr>
          <w:rFonts w:ascii="Times New Roman" w:eastAsiaTheme="minorEastAsia" w:hAnsi="Times New Roman" w:cs="Times New Roman"/>
          <w:sz w:val="24"/>
          <w:szCs w:val="24"/>
          <w:lang w:val="sq-AL"/>
        </w:rPr>
        <w:t>, si edhe të jetë pajisur me lejen e pëdorimit të burimit ujor sipas legjislacionit për menaxhimin e integruar të burimeve ujore.</w:t>
      </w:r>
    </w:p>
    <w:p w14:paraId="31C444CC" w14:textId="3B5376B8"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bookmarkStart w:id="26" w:name="_Hlk54946934"/>
      <w:r w:rsidRPr="00C4466B">
        <w:rPr>
          <w:rFonts w:ascii="Times New Roman" w:hAnsi="Times New Roman" w:cs="Times New Roman"/>
          <w:sz w:val="24"/>
          <w:szCs w:val="24"/>
          <w:lang w:val="sq-AL"/>
        </w:rPr>
        <w:t xml:space="preserve">Çdo aktivitet akuakulture, për çdo zonë të dhënë me qira, duhet të zbatojë një sistem monitorimi mjedisor </w:t>
      </w:r>
      <w:r w:rsidRPr="00C4466B">
        <w:rPr>
          <w:rFonts w:ascii="Times New Roman" w:hAnsi="Times New Roman" w:cs="Times New Roman"/>
          <w:i/>
          <w:iCs/>
          <w:sz w:val="24"/>
          <w:szCs w:val="24"/>
          <w:lang w:val="sq-AL"/>
        </w:rPr>
        <w:t>ante-operam</w:t>
      </w:r>
      <w:r w:rsidRPr="00C4466B">
        <w:rPr>
          <w:rFonts w:ascii="Times New Roman" w:hAnsi="Times New Roman" w:cs="Times New Roman"/>
          <w:sz w:val="24"/>
          <w:szCs w:val="24"/>
          <w:lang w:val="sq-AL"/>
        </w:rPr>
        <w:t xml:space="preserve">, në funksionim e sipër dhe </w:t>
      </w:r>
      <w:r w:rsidRPr="00C4466B">
        <w:rPr>
          <w:rFonts w:ascii="Times New Roman" w:hAnsi="Times New Roman" w:cs="Times New Roman"/>
          <w:i/>
          <w:iCs/>
          <w:sz w:val="24"/>
          <w:szCs w:val="24"/>
          <w:lang w:val="sq-AL"/>
        </w:rPr>
        <w:t>post-operam</w:t>
      </w:r>
      <w:r w:rsidRPr="00C4466B">
        <w:rPr>
          <w:rFonts w:ascii="Times New Roman" w:hAnsi="Times New Roman" w:cs="Times New Roman"/>
          <w:sz w:val="24"/>
          <w:szCs w:val="24"/>
          <w:lang w:val="sq-AL"/>
        </w:rPr>
        <w:t>, në përputhje me rregullat dhe udhëzimet që rregullojnë sektorin.</w:t>
      </w:r>
    </w:p>
    <w:p w14:paraId="0BFE3E66" w14:textId="327E484D" w:rsidR="0011632D" w:rsidRPr="00C4466B" w:rsidRDefault="0011632D" w:rsidP="0011632D">
      <w:pPr>
        <w:pStyle w:val="ListParagraph"/>
        <w:numPr>
          <w:ilvl w:val="0"/>
          <w:numId w:val="6"/>
        </w:numPr>
        <w:spacing w:after="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lastRenderedPageBreak/>
        <w:t>Çdo aktivitet për çdo zonë që është deklaruar në ZPA të koordinohet me Shërbimin Hidrografik Sqiptar me qëllim pasqyrimn e zonave në Hartat elektronike (ENC), si dhe në zonat që vlerësohet nga Shërbimi Hidrografik të vendoset sinjalistika përkatëse për të patur një lundrim sa më të sigurt për të gjitha mjetet detare që lundrojnë në ujrat e bregdetit Shqiptar</w:t>
      </w:r>
    </w:p>
    <w:p w14:paraId="31C444CD" w14:textId="6780094A" w:rsidR="003C5CDC" w:rsidRPr="00C4466B" w:rsidRDefault="003C5CDC"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Çdo aktivitet në këtë zonë duhet të bashkëpunojë me autoritetet kompetente në zbatimin e </w:t>
      </w:r>
      <w:r w:rsidR="000C0045" w:rsidRPr="00C4466B">
        <w:rPr>
          <w:rFonts w:ascii="Times New Roman" w:hAnsi="Times New Roman" w:cs="Times New Roman"/>
          <w:sz w:val="24"/>
          <w:szCs w:val="24"/>
          <w:lang w:val="sq-AL"/>
        </w:rPr>
        <w:t>QEA</w:t>
      </w:r>
      <w:r w:rsidRPr="00C4466B">
        <w:rPr>
          <w:rFonts w:ascii="Times New Roman" w:hAnsi="Times New Roman" w:cs="Times New Roman"/>
          <w:sz w:val="24"/>
          <w:szCs w:val="24"/>
          <w:lang w:val="sq-AL"/>
        </w:rPr>
        <w:t xml:space="preserve"> siç përshkruhet në Pjesën III</w:t>
      </w:r>
    </w:p>
    <w:p w14:paraId="35F14B4D" w14:textId="7D0123BC" w:rsidR="00B17F00" w:rsidRPr="00C4466B" w:rsidRDefault="00B17F00" w:rsidP="005D1441">
      <w:pPr>
        <w:pStyle w:val="ListParagraph"/>
        <w:numPr>
          <w:ilvl w:val="0"/>
          <w:numId w:val="6"/>
        </w:numPr>
        <w:spacing w:after="120"/>
        <w:ind w:left="714" w:hanging="357"/>
        <w:contextualSpacing w:val="0"/>
        <w:jc w:val="both"/>
        <w:rPr>
          <w:rFonts w:ascii="Times New Roman" w:hAnsi="Times New Roman" w:cs="Times New Roman"/>
          <w:sz w:val="24"/>
          <w:szCs w:val="24"/>
          <w:lang w:val="sq-AL"/>
        </w:rPr>
      </w:pPr>
      <w:r w:rsidRPr="00C4466B">
        <w:rPr>
          <w:rFonts w:ascii="Times New Roman" w:eastAsia="Times New Roman" w:hAnsi="Times New Roman" w:cs="Times New Roman"/>
          <w:color w:val="000000"/>
          <w:sz w:val="24"/>
          <w:szCs w:val="24"/>
          <w:lang w:val="sq-AL" w:eastAsia="sq-AL"/>
        </w:rPr>
        <w:t>Akuakultura e molusqeve ka një impakt pozitiv mbi mjedisin detar. Molusqet bivalvore janë filtrues të ujit dhe ushqehen me algat, bakteret etj., që gjenden në ujë. Një midhje e vetme mund te fil</w:t>
      </w:r>
      <w:r w:rsidR="00B20119" w:rsidRPr="00C4466B">
        <w:rPr>
          <w:rFonts w:ascii="Times New Roman" w:eastAsia="Times New Roman" w:hAnsi="Times New Roman" w:cs="Times New Roman"/>
          <w:color w:val="000000"/>
          <w:sz w:val="24"/>
          <w:szCs w:val="24"/>
          <w:lang w:val="sq-AL" w:eastAsia="sq-AL"/>
        </w:rPr>
        <w:t>trojë deri 1000 litra ujë/24 orë</w:t>
      </w:r>
      <w:r w:rsidRPr="00C4466B">
        <w:rPr>
          <w:rFonts w:ascii="Times New Roman" w:eastAsia="Times New Roman" w:hAnsi="Times New Roman" w:cs="Times New Roman"/>
          <w:color w:val="000000"/>
          <w:sz w:val="24"/>
          <w:szCs w:val="24"/>
          <w:lang w:val="sq-AL" w:eastAsia="sq-AL"/>
        </w:rPr>
        <w:t xml:space="preserve"> dhe shpesh herë kultivimi i molusqeve bivalvore përdoret p</w:t>
      </w:r>
      <w:r w:rsidR="00B20119" w:rsidRPr="00C4466B">
        <w:rPr>
          <w:rFonts w:ascii="Times New Roman" w:eastAsia="Times New Roman" w:hAnsi="Times New Roman" w:cs="Times New Roman"/>
          <w:color w:val="000000"/>
          <w:sz w:val="24"/>
          <w:szCs w:val="24"/>
          <w:lang w:val="sq-AL" w:eastAsia="sq-AL"/>
        </w:rPr>
        <w:t>ër të përmirësuar cilësinë e ujë</w:t>
      </w:r>
      <w:r w:rsidRPr="00C4466B">
        <w:rPr>
          <w:rFonts w:ascii="Times New Roman" w:eastAsia="Times New Roman" w:hAnsi="Times New Roman" w:cs="Times New Roman"/>
          <w:color w:val="000000"/>
          <w:sz w:val="24"/>
          <w:szCs w:val="24"/>
          <w:lang w:val="sq-AL" w:eastAsia="sq-AL"/>
        </w:rPr>
        <w:t>rave duke i depuruar ato. Gjithashtu, ato kanë një efekt të rëndësishëm në kapjen e CO</w:t>
      </w:r>
      <w:r w:rsidRPr="00C4466B">
        <w:rPr>
          <w:rFonts w:ascii="Times New Roman" w:eastAsia="Times New Roman" w:hAnsi="Times New Roman" w:cs="Times New Roman"/>
          <w:color w:val="000000"/>
          <w:sz w:val="24"/>
          <w:szCs w:val="24"/>
          <w:vertAlign w:val="subscript"/>
          <w:lang w:val="sq-AL" w:eastAsia="sq-AL"/>
        </w:rPr>
        <w:t>2</w:t>
      </w:r>
      <w:r w:rsidRPr="00C4466B">
        <w:rPr>
          <w:rFonts w:ascii="Times New Roman" w:eastAsia="Times New Roman" w:hAnsi="Times New Roman" w:cs="Times New Roman"/>
          <w:color w:val="000000"/>
          <w:sz w:val="24"/>
          <w:szCs w:val="24"/>
          <w:lang w:val="sq-AL" w:eastAsia="sq-AL"/>
        </w:rPr>
        <w:t xml:space="preserve"> dhe është llogaritur se një kg midhje mund të përthithë deri 254g di CO</w:t>
      </w:r>
      <w:r w:rsidRPr="00C4466B">
        <w:rPr>
          <w:rFonts w:ascii="Times New Roman" w:eastAsia="Times New Roman" w:hAnsi="Times New Roman" w:cs="Times New Roman"/>
          <w:color w:val="000000"/>
          <w:sz w:val="24"/>
          <w:szCs w:val="24"/>
          <w:vertAlign w:val="subscript"/>
          <w:lang w:val="sq-AL" w:eastAsia="sq-AL"/>
        </w:rPr>
        <w:t>2</w:t>
      </w:r>
      <w:r w:rsidRPr="00C4466B">
        <w:rPr>
          <w:rFonts w:ascii="Times New Roman" w:eastAsia="Times New Roman" w:hAnsi="Times New Roman" w:cs="Times New Roman"/>
          <w:color w:val="000000"/>
          <w:sz w:val="24"/>
          <w:szCs w:val="24"/>
          <w:lang w:val="sq-AL" w:eastAsia="sq-AL"/>
        </w:rPr>
        <w:t xml:space="preserve"> </w:t>
      </w:r>
      <w:r w:rsidR="00B20119" w:rsidRPr="00C4466B">
        <w:rPr>
          <w:rFonts w:ascii="Times New Roman" w:eastAsia="Times New Roman" w:hAnsi="Times New Roman" w:cs="Times New Roman"/>
          <w:color w:val="000000"/>
          <w:sz w:val="24"/>
          <w:szCs w:val="24"/>
          <w:lang w:val="sq-AL" w:eastAsia="sq-AL"/>
        </w:rPr>
        <w:t>gjatë</w:t>
      </w:r>
      <w:r w:rsidRPr="00C4466B">
        <w:rPr>
          <w:rFonts w:ascii="Times New Roman" w:eastAsia="Times New Roman" w:hAnsi="Times New Roman" w:cs="Times New Roman"/>
          <w:color w:val="000000"/>
          <w:sz w:val="24"/>
          <w:szCs w:val="24"/>
          <w:lang w:val="sq-AL" w:eastAsia="sq-AL"/>
        </w:rPr>
        <w:t xml:space="preserve"> gjithë ciklit jetësor (8-9 muaj). CO</w:t>
      </w:r>
      <w:r w:rsidRPr="00C4466B">
        <w:rPr>
          <w:rFonts w:ascii="Times New Roman" w:eastAsia="Times New Roman" w:hAnsi="Times New Roman" w:cs="Times New Roman"/>
          <w:color w:val="000000"/>
          <w:sz w:val="24"/>
          <w:szCs w:val="24"/>
          <w:vertAlign w:val="subscript"/>
          <w:lang w:val="sq-AL" w:eastAsia="sq-AL"/>
        </w:rPr>
        <w:t>2</w:t>
      </w:r>
      <w:r w:rsidRPr="00C4466B">
        <w:rPr>
          <w:rFonts w:ascii="Times New Roman" w:eastAsia="Times New Roman" w:hAnsi="Times New Roman" w:cs="Times New Roman"/>
          <w:color w:val="000000"/>
          <w:sz w:val="24"/>
          <w:szCs w:val="24"/>
          <w:lang w:val="sq-AL" w:eastAsia="sq-AL"/>
        </w:rPr>
        <w:t xml:space="preserve"> reagon me Kalciumin e tretuar në ujë për të formuar guaskën e </w:t>
      </w:r>
      <w:r w:rsidR="00B20119" w:rsidRPr="00C4466B">
        <w:rPr>
          <w:rFonts w:ascii="Times New Roman" w:eastAsia="Times New Roman" w:hAnsi="Times New Roman" w:cs="Times New Roman"/>
          <w:color w:val="000000"/>
          <w:sz w:val="24"/>
          <w:szCs w:val="24"/>
          <w:lang w:val="sq-AL" w:eastAsia="sq-AL"/>
        </w:rPr>
        <w:t xml:space="preserve">moluskut. </w:t>
      </w:r>
    </w:p>
    <w:bookmarkEnd w:id="26"/>
    <w:p w14:paraId="31C444CE" w14:textId="77777777" w:rsidR="00A674AA" w:rsidRPr="00C4466B" w:rsidRDefault="00A674AA" w:rsidP="008D6D84">
      <w:pPr>
        <w:jc w:val="both"/>
        <w:rPr>
          <w:rFonts w:ascii="Times New Roman" w:hAnsi="Times New Roman" w:cs="Times New Roman"/>
          <w:sz w:val="24"/>
          <w:szCs w:val="24"/>
          <w:lang w:val="sq-AL"/>
        </w:rPr>
      </w:pPr>
    </w:p>
    <w:p w14:paraId="31C444CF" w14:textId="77777777" w:rsidR="00D826FA" w:rsidRPr="00C4466B" w:rsidRDefault="00D826FA" w:rsidP="00232B23">
      <w:pPr>
        <w:pStyle w:val="Heading2"/>
        <w:numPr>
          <w:ilvl w:val="1"/>
          <w:numId w:val="13"/>
        </w:numPr>
        <w:jc w:val="center"/>
        <w:rPr>
          <w:rFonts w:ascii="Times New Roman" w:hAnsi="Times New Roman" w:cs="Times New Roman"/>
          <w:b w:val="0"/>
          <w:sz w:val="28"/>
          <w:szCs w:val="28"/>
          <w:lang w:val="sq-AL"/>
        </w:rPr>
      </w:pPr>
      <w:bookmarkStart w:id="27" w:name="_Toc137557480"/>
      <w:r w:rsidRPr="00C4466B">
        <w:rPr>
          <w:rFonts w:ascii="Times New Roman" w:hAnsi="Times New Roman" w:cs="Times New Roman"/>
          <w:sz w:val="28"/>
          <w:szCs w:val="28"/>
          <w:lang w:val="sq-AL"/>
        </w:rPr>
        <w:t>P</w:t>
      </w:r>
      <w:r w:rsidR="00604E3A" w:rsidRPr="00C4466B">
        <w:rPr>
          <w:rFonts w:ascii="Times New Roman" w:hAnsi="Times New Roman" w:cs="Times New Roman"/>
          <w:sz w:val="28"/>
          <w:szCs w:val="28"/>
          <w:lang w:val="sq-AL"/>
        </w:rPr>
        <w:t>JESA</w:t>
      </w:r>
      <w:r w:rsidRPr="00C4466B">
        <w:rPr>
          <w:rFonts w:ascii="Times New Roman" w:hAnsi="Times New Roman" w:cs="Times New Roman"/>
          <w:sz w:val="28"/>
          <w:szCs w:val="28"/>
          <w:lang w:val="sq-AL"/>
        </w:rPr>
        <w:t xml:space="preserve"> III</w:t>
      </w:r>
      <w:bookmarkEnd w:id="27"/>
    </w:p>
    <w:p w14:paraId="31C444D0" w14:textId="77777777" w:rsidR="0058449E" w:rsidRPr="00C4466B" w:rsidRDefault="00DA3124" w:rsidP="002D6703">
      <w:pPr>
        <w:pStyle w:val="Heading1"/>
        <w:spacing w:before="0" w:line="240" w:lineRule="auto"/>
        <w:jc w:val="center"/>
        <w:rPr>
          <w:rFonts w:ascii="Times New Roman" w:hAnsi="Times New Roman" w:cs="Times New Roman"/>
          <w:b w:val="0"/>
          <w:i/>
          <w:szCs w:val="24"/>
          <w:lang w:val="sq-AL"/>
        </w:rPr>
      </w:pPr>
      <w:bookmarkStart w:id="28" w:name="_Toc137557481"/>
      <w:r w:rsidRPr="00C4466B">
        <w:rPr>
          <w:rFonts w:ascii="Times New Roman" w:hAnsi="Times New Roman" w:cs="Times New Roman"/>
          <w:b w:val="0"/>
          <w:i/>
          <w:szCs w:val="24"/>
          <w:lang w:val="sq-AL"/>
        </w:rPr>
        <w:t>M</w:t>
      </w:r>
      <w:r w:rsidR="00604E3A" w:rsidRPr="00C4466B">
        <w:rPr>
          <w:rFonts w:ascii="Times New Roman" w:hAnsi="Times New Roman" w:cs="Times New Roman"/>
          <w:b w:val="0"/>
          <w:i/>
          <w:szCs w:val="24"/>
          <w:lang w:val="sq-AL"/>
        </w:rPr>
        <w:t xml:space="preserve">asat e parashikuara për </w:t>
      </w:r>
      <w:r w:rsidR="008D0E99" w:rsidRPr="00C4466B">
        <w:rPr>
          <w:rFonts w:ascii="Times New Roman" w:hAnsi="Times New Roman" w:cs="Times New Roman"/>
          <w:b w:val="0"/>
          <w:i/>
          <w:szCs w:val="24"/>
          <w:lang w:val="sq-AL"/>
        </w:rPr>
        <w:t>ZPA</w:t>
      </w:r>
      <w:r w:rsidR="00604E3A" w:rsidRPr="00C4466B">
        <w:rPr>
          <w:rFonts w:ascii="Times New Roman" w:hAnsi="Times New Roman" w:cs="Times New Roman"/>
          <w:b w:val="0"/>
          <w:i/>
          <w:szCs w:val="24"/>
          <w:lang w:val="sq-AL"/>
        </w:rPr>
        <w:t>-të</w:t>
      </w:r>
      <w:bookmarkEnd w:id="28"/>
    </w:p>
    <w:p w14:paraId="31C444D1" w14:textId="77777777" w:rsidR="00F72404" w:rsidRPr="00C4466B" w:rsidRDefault="000C0045" w:rsidP="00232B23">
      <w:pPr>
        <w:pStyle w:val="ListParagraph"/>
        <w:numPr>
          <w:ilvl w:val="0"/>
          <w:numId w:val="10"/>
        </w:numPr>
        <w:ind w:left="567" w:hanging="425"/>
        <w:jc w:val="both"/>
        <w:rPr>
          <w:rFonts w:ascii="Times New Roman" w:hAnsi="Times New Roman" w:cs="Times New Roman"/>
          <w:i/>
          <w:sz w:val="24"/>
          <w:szCs w:val="24"/>
          <w:lang w:val="sq-AL"/>
        </w:rPr>
      </w:pPr>
      <w:r w:rsidRPr="00C4466B">
        <w:rPr>
          <w:rFonts w:ascii="Times New Roman" w:hAnsi="Times New Roman" w:cs="Times New Roman"/>
          <w:i/>
          <w:sz w:val="24"/>
          <w:szCs w:val="24"/>
          <w:lang w:val="sq-AL"/>
        </w:rPr>
        <w:t xml:space="preserve">Masat për zbatimin e qasjes </w:t>
      </w:r>
      <w:r w:rsidRPr="00C4466B">
        <w:rPr>
          <w:rFonts w:ascii="Times New Roman" w:hAnsi="Times New Roman" w:cs="Times New Roman"/>
          <w:i/>
          <w:iCs/>
          <w:sz w:val="24"/>
          <w:szCs w:val="24"/>
          <w:lang w:val="sq-AL"/>
        </w:rPr>
        <w:t>pro ekosistemit për akuakulturën (QEA</w:t>
      </w:r>
      <w:r w:rsidRPr="00C4466B">
        <w:rPr>
          <w:rFonts w:ascii="Times New Roman" w:hAnsi="Times New Roman" w:cs="Times New Roman"/>
          <w:i/>
          <w:sz w:val="24"/>
          <w:szCs w:val="24"/>
          <w:lang w:val="sq-AL"/>
        </w:rPr>
        <w:t>)</w:t>
      </w:r>
    </w:p>
    <w:p w14:paraId="31C444D2" w14:textId="77777777" w:rsidR="000C0045" w:rsidRPr="00C4466B" w:rsidRDefault="000C0045" w:rsidP="00C16CD0">
      <w:pPr>
        <w:tabs>
          <w:tab w:val="left" w:pos="426"/>
        </w:tabs>
        <w:spacing w:line="25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ipas Nenit 6 të Ligjit nr. 103/2016 Për Akuakulturë, zbatimi i ZPA-ve do të kërkojë marrjen e masave të nevojshme për zbatimin e qasjes pro ekosistemit për akuakulturë</w:t>
      </w:r>
      <w:r w:rsidR="000C6FAC" w:rsidRPr="00C4466B">
        <w:rPr>
          <w:rFonts w:ascii="Times New Roman" w:hAnsi="Times New Roman" w:cs="Times New Roman"/>
          <w:sz w:val="24"/>
          <w:szCs w:val="24"/>
          <w:lang w:val="sq-AL"/>
        </w:rPr>
        <w:t>n</w:t>
      </w:r>
      <w:r w:rsidRPr="00C4466B">
        <w:rPr>
          <w:rFonts w:ascii="Times New Roman" w:hAnsi="Times New Roman" w:cs="Times New Roman"/>
          <w:sz w:val="24"/>
          <w:szCs w:val="24"/>
          <w:lang w:val="sq-AL"/>
        </w:rPr>
        <w:t xml:space="preserve"> (QEA) për promovimin e zhvillimit të qëndrueshëm të saj në lidhje me barazinë dhe elasticitetin e sistemeve të ndërlidhura shoqërore dhe ekologjike. Në këtë drejtim, vëmendje e veçantë duhet t'i kushtohet pranueshmërisë shoqërore të akuakulturës, pa gjeneruar ndonjë konflikt me përdoruesit e tjerë të detit apo bregdetit. </w:t>
      </w:r>
    </w:p>
    <w:p w14:paraId="31C444D3" w14:textId="77777777" w:rsidR="000C0045" w:rsidRPr="00C4466B" w:rsidRDefault="000C0045" w:rsidP="3744BDA4">
      <w:pPr>
        <w:tabs>
          <w:tab w:val="left" w:pos="426"/>
        </w:tabs>
        <w:spacing w:line="256" w:lineRule="auto"/>
        <w:jc w:val="both"/>
        <w:rPr>
          <w:rFonts w:ascii="Times New Roman" w:hAnsi="Times New Roman" w:cs="Times New Roman"/>
          <w:bCs/>
          <w:sz w:val="24"/>
          <w:szCs w:val="24"/>
          <w:lang w:val="sq-AL"/>
        </w:rPr>
      </w:pPr>
      <w:r w:rsidRPr="00C4466B">
        <w:rPr>
          <w:rFonts w:ascii="Times New Roman" w:hAnsi="Times New Roman" w:cs="Times New Roman"/>
          <w:bCs/>
          <w:sz w:val="24"/>
          <w:szCs w:val="24"/>
          <w:lang w:val="sq-AL"/>
        </w:rPr>
        <w:t>Zbatimi i planeve të ZPA-ve duhet të integrohet brenda zhvillimit ekonomik lokal dhe prurjeve pozitive të akuakulturës në ekonominë lokale.</w:t>
      </w:r>
    </w:p>
    <w:p w14:paraId="31C444D4" w14:textId="77777777" w:rsidR="000C0045" w:rsidRPr="00C4466B" w:rsidRDefault="000C0045" w:rsidP="3744BDA4">
      <w:pPr>
        <w:tabs>
          <w:tab w:val="left" w:pos="426"/>
        </w:tabs>
        <w:spacing w:line="256" w:lineRule="auto"/>
        <w:jc w:val="both"/>
        <w:rPr>
          <w:rFonts w:ascii="Times New Roman" w:hAnsi="Times New Roman" w:cs="Times New Roman"/>
          <w:bCs/>
          <w:sz w:val="24"/>
          <w:szCs w:val="24"/>
          <w:lang w:val="sq-AL"/>
        </w:rPr>
      </w:pPr>
      <w:r w:rsidRPr="00C4466B">
        <w:rPr>
          <w:rFonts w:ascii="Times New Roman" w:hAnsi="Times New Roman" w:cs="Times New Roman"/>
          <w:bCs/>
          <w:sz w:val="24"/>
          <w:szCs w:val="24"/>
          <w:lang w:val="sq-AL"/>
        </w:rPr>
        <w:t>Sipas QEA, për çdo ZPA do të hartohen plane që do të përfshijë aktivitete dhe strategji komunikimi duke theksuar efektet pozitive të akuakulturës:</w:t>
      </w:r>
    </w:p>
    <w:p w14:paraId="31C444D5" w14:textId="77777777" w:rsidR="008568B4" w:rsidRPr="00C4466B" w:rsidRDefault="008568B4" w:rsidP="00232B23">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Kur është e mundur, autoritetet</w:t>
      </w:r>
      <w:r w:rsidR="000C6FAC" w:rsidRPr="00C4466B">
        <w:rPr>
          <w:rFonts w:ascii="Times New Roman" w:hAnsi="Times New Roman" w:cs="Times New Roman"/>
          <w:sz w:val="24"/>
          <w:szCs w:val="24"/>
          <w:lang w:val="sq-AL"/>
        </w:rPr>
        <w:t xml:space="preserve"> apo </w:t>
      </w:r>
      <w:r w:rsidRPr="00C4466B">
        <w:rPr>
          <w:rFonts w:ascii="Times New Roman" w:hAnsi="Times New Roman" w:cs="Times New Roman"/>
          <w:sz w:val="24"/>
          <w:szCs w:val="24"/>
          <w:lang w:val="sq-AL"/>
        </w:rPr>
        <w:t>institucionet</w:t>
      </w:r>
      <w:r w:rsidR="000C6FAC"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 sipas rastit</w:t>
      </w:r>
      <w:r w:rsidR="000C6FAC"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 dhe </w:t>
      </w:r>
      <w:r w:rsidR="000C6FAC" w:rsidRPr="00C4466B">
        <w:rPr>
          <w:rFonts w:ascii="Times New Roman" w:hAnsi="Times New Roman" w:cs="Times New Roman"/>
          <w:sz w:val="24"/>
          <w:szCs w:val="24"/>
          <w:lang w:val="sq-AL"/>
        </w:rPr>
        <w:t>personat që merren me akuakulturë</w:t>
      </w:r>
      <w:r w:rsidRPr="00C4466B">
        <w:rPr>
          <w:rFonts w:ascii="Times New Roman" w:hAnsi="Times New Roman" w:cs="Times New Roman"/>
          <w:sz w:val="24"/>
          <w:szCs w:val="24"/>
          <w:lang w:val="sq-AL"/>
        </w:rPr>
        <w:t xml:space="preserve"> duhet të informojnë komunitetet lokale mbi kontributin në drejtim të mirëqenies soci</w:t>
      </w:r>
      <w:r w:rsidR="000C6FAC" w:rsidRPr="00C4466B">
        <w:rPr>
          <w:rFonts w:ascii="Times New Roman" w:hAnsi="Times New Roman" w:cs="Times New Roman"/>
          <w:sz w:val="24"/>
          <w:szCs w:val="24"/>
          <w:lang w:val="sq-AL"/>
        </w:rPr>
        <w:t>al</w:t>
      </w:r>
      <w:r w:rsidRPr="00C4466B">
        <w:rPr>
          <w:rFonts w:ascii="Times New Roman" w:hAnsi="Times New Roman" w:cs="Times New Roman"/>
          <w:sz w:val="24"/>
          <w:szCs w:val="24"/>
          <w:lang w:val="sq-AL"/>
        </w:rPr>
        <w:t xml:space="preserve">-ekonomike, duke theksuar mundësitë e punësimit dhe aktivitetet ekonomike të gjeneruara nga akuakultura përgjatë zinxhirit të vlerës (p.sh. përpunimi, shpërndarja, shitja me pakicë, paketimi, pajisjet, </w:t>
      </w:r>
      <w:r w:rsidR="000C6FAC" w:rsidRPr="00C4466B">
        <w:rPr>
          <w:rFonts w:ascii="Times New Roman" w:hAnsi="Times New Roman" w:cs="Times New Roman"/>
          <w:sz w:val="24"/>
          <w:szCs w:val="24"/>
          <w:lang w:val="sq-AL"/>
        </w:rPr>
        <w:t>industria e ushqimit, shërbimi ushqimor, turizmi</w:t>
      </w:r>
      <w:r w:rsidRPr="00C4466B">
        <w:rPr>
          <w:rFonts w:ascii="Times New Roman" w:hAnsi="Times New Roman" w:cs="Times New Roman"/>
          <w:sz w:val="24"/>
          <w:szCs w:val="24"/>
          <w:lang w:val="sq-AL"/>
        </w:rPr>
        <w:t>, etj.)</w:t>
      </w:r>
      <w:r w:rsidR="000C6FAC" w:rsidRPr="00C4466B">
        <w:rPr>
          <w:rFonts w:ascii="Times New Roman" w:hAnsi="Times New Roman" w:cs="Times New Roman"/>
          <w:sz w:val="24"/>
          <w:szCs w:val="24"/>
          <w:lang w:val="sq-AL"/>
        </w:rPr>
        <w:t xml:space="preserve">, të </w:t>
      </w:r>
      <w:r w:rsidRPr="00C4466B">
        <w:rPr>
          <w:rFonts w:ascii="Times New Roman" w:hAnsi="Times New Roman" w:cs="Times New Roman"/>
          <w:sz w:val="24"/>
          <w:szCs w:val="24"/>
          <w:lang w:val="sq-AL"/>
        </w:rPr>
        <w:t xml:space="preserve">gjeneruar nga </w:t>
      </w:r>
      <w:r w:rsidR="000C6FAC" w:rsidRPr="00C4466B">
        <w:rPr>
          <w:rFonts w:ascii="Times New Roman" w:hAnsi="Times New Roman" w:cs="Times New Roman"/>
          <w:sz w:val="24"/>
          <w:szCs w:val="24"/>
          <w:lang w:val="sq-AL"/>
        </w:rPr>
        <w:t>aplikimi</w:t>
      </w:r>
      <w:r w:rsidRPr="00C4466B">
        <w:rPr>
          <w:rFonts w:ascii="Times New Roman" w:hAnsi="Times New Roman" w:cs="Times New Roman"/>
          <w:sz w:val="24"/>
          <w:szCs w:val="24"/>
          <w:lang w:val="sq-AL"/>
        </w:rPr>
        <w:t xml:space="preserve"> i ZPA</w:t>
      </w:r>
      <w:r w:rsidR="000C6FAC" w:rsidRPr="00C4466B">
        <w:rPr>
          <w:rFonts w:ascii="Times New Roman" w:hAnsi="Times New Roman" w:cs="Times New Roman"/>
          <w:sz w:val="24"/>
          <w:szCs w:val="24"/>
          <w:lang w:val="sq-AL"/>
        </w:rPr>
        <w:t>-ve</w:t>
      </w:r>
      <w:r w:rsidRPr="00C4466B">
        <w:rPr>
          <w:rFonts w:ascii="Times New Roman" w:hAnsi="Times New Roman" w:cs="Times New Roman"/>
          <w:sz w:val="24"/>
          <w:szCs w:val="24"/>
          <w:lang w:val="sq-AL"/>
        </w:rPr>
        <w:t>.</w:t>
      </w:r>
    </w:p>
    <w:p w14:paraId="31C444D6" w14:textId="77777777" w:rsidR="000C6FAC" w:rsidRPr="00C4466B" w:rsidRDefault="000C6FAC"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Aktivitetet e peshkimit artizanal në hapësirat e ZPA-ve do të monitorohen sa i takon zënies së peshkut (sasia dhe vlera) për të nxjerrë në pah shërbimet e mundshme të ekosistemit që mund të sigurohen nga aktivitetet e akuakulturës duke rritur zënien e peshkut të egër në zonë.</w:t>
      </w:r>
    </w:p>
    <w:p w14:paraId="31C444D7" w14:textId="77777777" w:rsidR="000C6FAC" w:rsidRPr="00C4466B" w:rsidRDefault="00DD1774"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ur është e mundur, autoritetet apo institucionet, sipas rastit, dhe personat që merren me akuakulturë duhet të informojnë komunitetet lokale dhe publikun e gjerë, mbi shërbimin pozitiv të ofruar në mjedis nga disa aktivitete të akuakulturës në ZPA siç është kultivimi i algave, </w:t>
      </w:r>
      <w:r w:rsidR="009C2042" w:rsidRPr="00C4466B">
        <w:rPr>
          <w:rFonts w:ascii="Times New Roman" w:hAnsi="Times New Roman" w:cs="Times New Roman"/>
          <w:sz w:val="24"/>
          <w:szCs w:val="24"/>
          <w:lang w:val="sq-AL"/>
        </w:rPr>
        <w:t>molusqeve</w:t>
      </w:r>
      <w:r w:rsidRPr="00C4466B">
        <w:rPr>
          <w:rFonts w:ascii="Times New Roman" w:hAnsi="Times New Roman" w:cs="Times New Roman"/>
          <w:sz w:val="24"/>
          <w:szCs w:val="24"/>
          <w:lang w:val="sq-AL"/>
        </w:rPr>
        <w:t xml:space="preserve"> apo parruazorëve</w:t>
      </w:r>
      <w:r w:rsidR="0005032D" w:rsidRPr="00C4466B">
        <w:rPr>
          <w:rFonts w:ascii="Times New Roman" w:hAnsi="Times New Roman" w:cs="Times New Roman"/>
          <w:sz w:val="24"/>
          <w:szCs w:val="24"/>
          <w:lang w:val="sq-AL"/>
        </w:rPr>
        <w:t xml:space="preserve">, sipas rregullores mbi </w:t>
      </w:r>
      <w:r w:rsidRPr="00C4466B">
        <w:rPr>
          <w:rFonts w:ascii="Times New Roman" w:hAnsi="Times New Roman" w:cs="Times New Roman"/>
          <w:sz w:val="24"/>
          <w:szCs w:val="24"/>
          <w:lang w:val="sq-AL"/>
        </w:rPr>
        <w:t>acidifikimi</w:t>
      </w:r>
      <w:r w:rsidR="009C2042" w:rsidRPr="00C4466B">
        <w:rPr>
          <w:rFonts w:ascii="Times New Roman" w:hAnsi="Times New Roman" w:cs="Times New Roman"/>
          <w:sz w:val="24"/>
          <w:szCs w:val="24"/>
          <w:lang w:val="sq-AL"/>
        </w:rPr>
        <w:t>n</w:t>
      </w:r>
      <w:r w:rsidR="0005032D" w:rsidRPr="00C4466B">
        <w:rPr>
          <w:rFonts w:ascii="Times New Roman" w:hAnsi="Times New Roman" w:cs="Times New Roman"/>
          <w:sz w:val="24"/>
          <w:szCs w:val="24"/>
          <w:lang w:val="sq-AL"/>
        </w:rPr>
        <w:t xml:space="preserve">nga sekuestrimi i </w:t>
      </w:r>
      <w:r w:rsidRPr="00C4466B">
        <w:rPr>
          <w:rFonts w:ascii="Times New Roman" w:hAnsi="Times New Roman" w:cs="Times New Roman"/>
          <w:sz w:val="24"/>
          <w:szCs w:val="24"/>
          <w:lang w:val="sq-AL"/>
        </w:rPr>
        <w:t>karbonit</w:t>
      </w:r>
      <w:r w:rsidR="0005032D" w:rsidRPr="00C4466B">
        <w:rPr>
          <w:rFonts w:ascii="Times New Roman" w:hAnsi="Times New Roman" w:cs="Times New Roman"/>
          <w:sz w:val="24"/>
          <w:szCs w:val="24"/>
          <w:lang w:val="sq-AL"/>
        </w:rPr>
        <w:t>.</w:t>
      </w:r>
    </w:p>
    <w:p w14:paraId="31C444D8" w14:textId="77777777" w:rsidR="000C6FAC" w:rsidRPr="00C4466B" w:rsidRDefault="0005032D"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Autoritetet apo institucionet, sipas rastit, dhe personat që merren me akuakulturë duhet të informojnë komunitetet lokale dhe publikun e gjerë mbi statusin e cilësisë së mjedisit në të cilin kryhen aktivitetet e akuakulturës, si dhe mbi shëndetin e gjallesave në të.</w:t>
      </w:r>
    </w:p>
    <w:p w14:paraId="31C444D9" w14:textId="77777777" w:rsidR="000C6FAC" w:rsidRPr="00C4466B" w:rsidRDefault="00DD1774" w:rsidP="005D1441">
      <w:pPr>
        <w:pStyle w:val="ListParagraph"/>
        <w:numPr>
          <w:ilvl w:val="0"/>
          <w:numId w:val="9"/>
        </w:numPr>
        <w:spacing w:after="12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lastRenderedPageBreak/>
        <w:t>Aty ku është e mundur, autoritetet dhe personat që merren me akuakulturë do të bashkëpunojnë për të zbatuar modele biznesi që lidhin prodhimtarinë nga aktivitetet në ZPA me turizmin dhe edukimin (p.sh. vizita në vendin e aktivitetit, lejimi i peshkimit çlodhës në zonën pranë koshave, etj.)</w:t>
      </w:r>
    </w:p>
    <w:p w14:paraId="31C444DA" w14:textId="77777777" w:rsidR="000C6FAC" w:rsidRPr="00C4466B" w:rsidRDefault="000C6FAC" w:rsidP="005D1441">
      <w:pPr>
        <w:pStyle w:val="ListParagraph"/>
        <w:numPr>
          <w:ilvl w:val="0"/>
          <w:numId w:val="9"/>
        </w:numPr>
        <w:spacing w:after="240" w:line="257" w:lineRule="auto"/>
        <w:ind w:left="567" w:hanging="425"/>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ër sa më sipër, një sërë metodash do të ndiqen bashkërisht nga autoritetet lokale si: takime të përbashkëta, workshop-e, materiale të printuara, media, programe edukative, etj. Aplikimi i metodave të pjesëmarrjes lokale në nivelin e ZPA-ve siç janë platformat me shumë aktorë interesi, mund të lehtësojë zbatimin e qasjes pro ekosistemit për akuakulturën.</w:t>
      </w:r>
    </w:p>
    <w:p w14:paraId="31C444DB" w14:textId="77777777" w:rsidR="00131050" w:rsidRPr="00C4466B" w:rsidRDefault="00F72404" w:rsidP="00285875">
      <w:pPr>
        <w:spacing w:after="120"/>
        <w:ind w:left="357"/>
        <w:jc w:val="both"/>
        <w:rPr>
          <w:rFonts w:ascii="Times New Roman" w:hAnsi="Times New Roman" w:cs="Times New Roman"/>
          <w:bCs/>
          <w:i/>
          <w:iCs/>
          <w:sz w:val="24"/>
          <w:szCs w:val="24"/>
          <w:lang w:val="sq-AL"/>
        </w:rPr>
      </w:pPr>
      <w:r w:rsidRPr="00C4466B">
        <w:rPr>
          <w:rFonts w:ascii="Times New Roman" w:hAnsi="Times New Roman" w:cs="Times New Roman"/>
          <w:bCs/>
          <w:i/>
          <w:iCs/>
          <w:sz w:val="24"/>
          <w:szCs w:val="24"/>
          <w:lang w:val="sq-AL"/>
        </w:rPr>
        <w:t xml:space="preserve">b) </w:t>
      </w:r>
      <w:r w:rsidR="00D106FD" w:rsidRPr="00C4466B">
        <w:rPr>
          <w:rFonts w:ascii="Times New Roman" w:hAnsi="Times New Roman" w:cs="Times New Roman"/>
          <w:bCs/>
          <w:i/>
          <w:iCs/>
          <w:sz w:val="24"/>
          <w:szCs w:val="24"/>
          <w:lang w:val="sq-AL"/>
        </w:rPr>
        <w:t>Masat për zbatimin e Sistemit të Monitorimit të Mjedisi për Kategorinë 01 të ZPA-ve – peshqit</w:t>
      </w:r>
    </w:p>
    <w:p w14:paraId="31C444DC" w14:textId="77777777" w:rsidR="00D106FD" w:rsidRPr="00C4466B" w:rsidRDefault="00D106FD" w:rsidP="00232B23">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Sipas Nenit 6 të Ligjit nr. 103/2016 Për Akuakulturën, aktivitetet e akuakulturës duhet të kryejnë analiza mjedisore bazuar në Standardet e Cilësisë së Mjedisit </w:t>
      </w:r>
      <w:r w:rsidR="00ED509D" w:rsidRPr="00C4466B">
        <w:rPr>
          <w:rFonts w:ascii="Times New Roman" w:hAnsi="Times New Roman" w:cs="Times New Roman"/>
          <w:sz w:val="24"/>
          <w:szCs w:val="24"/>
          <w:lang w:val="sq-AL"/>
        </w:rPr>
        <w:t xml:space="preserve">(SCM) </w:t>
      </w:r>
      <w:r w:rsidRPr="00C4466B">
        <w:rPr>
          <w:rFonts w:ascii="Times New Roman" w:hAnsi="Times New Roman" w:cs="Times New Roman"/>
          <w:sz w:val="24"/>
          <w:szCs w:val="24"/>
          <w:lang w:val="sq-AL"/>
        </w:rPr>
        <w:t>dhe të mbajnë regjistra të kushteve mjedisore të zonës ku po zhvillohet aktiviteti si dhe të zonës së ndikuar prej tij, që nga momenti i fillimit të instalimit, gjatë aktiviteteve të akuakulturës, apo gjatë mbylljes së aktivitetit.</w:t>
      </w:r>
    </w:p>
    <w:p w14:paraId="31C444DD" w14:textId="77777777" w:rsidR="00D106FD" w:rsidRPr="00C4466B" w:rsidRDefault="00D106FD" w:rsidP="005D1441">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ër çdo ZPA të identifikuar, pa rënë ndesh me rregulloret ekzistuese në lidhje me monitorimin e ujit dhe monitorimin e produkteve të akuakulturës, duhet të merret parasysh sa vijon</w:t>
      </w:r>
      <w:r w:rsidR="00450473" w:rsidRPr="00C4466B">
        <w:rPr>
          <w:rFonts w:ascii="Times New Roman" w:hAnsi="Times New Roman" w:cs="Times New Roman"/>
          <w:sz w:val="24"/>
          <w:szCs w:val="24"/>
          <w:lang w:val="sq-AL"/>
        </w:rPr>
        <w:t>:</w:t>
      </w:r>
    </w:p>
    <w:p w14:paraId="31C444DE" w14:textId="77777777" w:rsidR="00D106FD" w:rsidRPr="00C4466B" w:rsidRDefault="00437E76" w:rsidP="00450473">
      <w:pPr>
        <w:pStyle w:val="ListParagraph"/>
        <w:numPr>
          <w:ilvl w:val="1"/>
          <w:numId w:val="4"/>
        </w:numPr>
        <w:tabs>
          <w:tab w:val="left" w:pos="426"/>
        </w:tabs>
        <w:spacing w:after="120" w:line="257" w:lineRule="auto"/>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Për çdo leje ushtrimi të aktivitetit të akuakulturës për peshqit, duhet të përcaktohet një zonë e lejuar e efektit (ZLE), në hapësirën përreth koshave, e cila normalisht përcaktohet nga zona e </w:t>
      </w:r>
      <w:r w:rsidR="007E4D27" w:rsidRPr="00C4466B">
        <w:rPr>
          <w:rFonts w:ascii="Times New Roman" w:hAnsi="Times New Roman" w:cs="Times New Roman"/>
          <w:sz w:val="24"/>
          <w:szCs w:val="24"/>
          <w:lang w:val="sq-AL"/>
        </w:rPr>
        <w:t xml:space="preserve">emetimit të dritës </w:t>
      </w:r>
      <w:r w:rsidRPr="00C4466B">
        <w:rPr>
          <w:rFonts w:ascii="Times New Roman" w:hAnsi="Times New Roman" w:cs="Times New Roman"/>
          <w:sz w:val="24"/>
          <w:szCs w:val="24"/>
          <w:lang w:val="sq-AL"/>
        </w:rPr>
        <w:t xml:space="preserve">(ose pikat e </w:t>
      </w:r>
      <w:r w:rsidR="007E4D27" w:rsidRPr="00C4466B">
        <w:rPr>
          <w:rFonts w:ascii="Times New Roman" w:hAnsi="Times New Roman" w:cs="Times New Roman"/>
          <w:sz w:val="24"/>
          <w:szCs w:val="24"/>
          <w:lang w:val="sq-AL"/>
        </w:rPr>
        <w:t>sinjalizimit/</w:t>
      </w:r>
      <w:r w:rsidRPr="00C4466B">
        <w:rPr>
          <w:rFonts w:ascii="Times New Roman" w:hAnsi="Times New Roman" w:cs="Times New Roman"/>
          <w:sz w:val="24"/>
          <w:szCs w:val="24"/>
          <w:lang w:val="sq-AL"/>
        </w:rPr>
        <w:t xml:space="preserve">fenerimit) dhe në çdo rast jo më pak se 50 metra nga </w:t>
      </w:r>
      <w:r w:rsidR="00A013A5" w:rsidRPr="00C4466B">
        <w:rPr>
          <w:rFonts w:ascii="Times New Roman" w:hAnsi="Times New Roman" w:cs="Times New Roman"/>
          <w:sz w:val="24"/>
          <w:szCs w:val="24"/>
          <w:lang w:val="sq-AL"/>
        </w:rPr>
        <w:t>koshi</w:t>
      </w:r>
      <w:r w:rsidRPr="00C4466B">
        <w:rPr>
          <w:rFonts w:ascii="Times New Roman" w:hAnsi="Times New Roman" w:cs="Times New Roman"/>
          <w:sz w:val="24"/>
          <w:szCs w:val="24"/>
          <w:lang w:val="sq-AL"/>
        </w:rPr>
        <w:t xml:space="preserve"> më i jashtëm.</w:t>
      </w:r>
    </w:p>
    <w:p w14:paraId="31C444DF" w14:textId="77777777" w:rsidR="00D106FD" w:rsidRPr="00C4466B" w:rsidRDefault="00437E76" w:rsidP="00450473">
      <w:pPr>
        <w:pStyle w:val="ListParagraph"/>
        <w:numPr>
          <w:ilvl w:val="1"/>
          <w:numId w:val="4"/>
        </w:numPr>
        <w:tabs>
          <w:tab w:val="left" w:pos="426"/>
        </w:tabs>
        <w:spacing w:after="120" w:line="257" w:lineRule="auto"/>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Brenda dhe jashtë ZLE, pa rënë ndesh me rregulloret ekzistuese, aktiviteti i akuakulturës duhet të shoqërohet nga një Program Monitorimi të Mjedisit (PMM) kushtuar akuakulturës detare të peshkut.</w:t>
      </w:r>
    </w:p>
    <w:p w14:paraId="31C444E0" w14:textId="77777777" w:rsidR="00D106FD" w:rsidRPr="00C4466B" w:rsidRDefault="00D106FD" w:rsidP="00450473">
      <w:pPr>
        <w:pStyle w:val="ListParagraph"/>
        <w:numPr>
          <w:ilvl w:val="1"/>
          <w:numId w:val="4"/>
        </w:numPr>
        <w:tabs>
          <w:tab w:val="left" w:pos="426"/>
        </w:tabs>
        <w:spacing w:after="240" w:line="257" w:lineRule="auto"/>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MM duhet të jetë fleksibël dhe i adaptueshëm, duke marrë parasysh një përqasje të matshme (kohë dhe hapësirë), duhet të shpërndahet mes autoriteteve të ndryshme përgjegjëse për aktivitetet e akuakulturës, dhe monitorimi duhet të jetë i detyrueshëm.</w:t>
      </w:r>
    </w:p>
    <w:p w14:paraId="31C444E1" w14:textId="77777777" w:rsidR="006D7B5A" w:rsidRPr="00C4466B" w:rsidRDefault="00803360" w:rsidP="008D2DFA">
      <w:pPr>
        <w:spacing w:after="120"/>
        <w:ind w:left="357"/>
        <w:jc w:val="both"/>
        <w:rPr>
          <w:rFonts w:ascii="Times New Roman" w:hAnsi="Times New Roman" w:cs="Times New Roman"/>
          <w:bCs/>
          <w:i/>
          <w:iCs/>
          <w:sz w:val="24"/>
          <w:szCs w:val="24"/>
          <w:lang w:val="sq-AL"/>
        </w:rPr>
      </w:pPr>
      <w:r w:rsidRPr="00C4466B">
        <w:rPr>
          <w:rFonts w:ascii="Times New Roman" w:hAnsi="Times New Roman" w:cs="Times New Roman"/>
          <w:bCs/>
          <w:i/>
          <w:iCs/>
          <w:sz w:val="24"/>
          <w:szCs w:val="24"/>
          <w:lang w:val="sq-AL"/>
        </w:rPr>
        <w:t xml:space="preserve">c) </w:t>
      </w:r>
      <w:r w:rsidR="00FC3EA3" w:rsidRPr="00C4466B">
        <w:rPr>
          <w:rFonts w:ascii="Times New Roman" w:hAnsi="Times New Roman" w:cs="Times New Roman"/>
          <w:bCs/>
          <w:i/>
          <w:iCs/>
          <w:sz w:val="24"/>
          <w:szCs w:val="24"/>
          <w:lang w:val="sq-AL"/>
        </w:rPr>
        <w:t>Masat për monitorimin e ecurisë së aktiviteteve të akuakulturës</w:t>
      </w:r>
    </w:p>
    <w:p w14:paraId="31C444E2" w14:textId="77777777" w:rsidR="00FC3EA3" w:rsidRPr="00C4466B" w:rsidRDefault="00FC3EA3" w:rsidP="000C24E4">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ipas Nenit 7 të Ligjit nr. 103/2016 Për Akuakulturën, monitorimi i ecurisë së aktiviteteve të qëndrueshme të akuakulturës që kryhen në ZPA-të përgjatë zonës bregdetare bëhet në mënyrë periodike, të paktën një herë në vit, nga autoritetet përgjegjëse.</w:t>
      </w:r>
    </w:p>
    <w:p w14:paraId="31C444E3" w14:textId="6905B132" w:rsidR="00FC3EA3" w:rsidRPr="00C4466B" w:rsidRDefault="00FC3EA3" w:rsidP="000C24E4">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Sapo të miratohet ZPA-ja, duhet të ketë një sistem treguesish për të monitoruar ecurinë e akuakulturës së qëndrueshme në nivelin e </w:t>
      </w:r>
      <w:r w:rsidR="00C01758" w:rsidRPr="00C4466B">
        <w:rPr>
          <w:rFonts w:ascii="Times New Roman" w:hAnsi="Times New Roman" w:cs="Times New Roman"/>
          <w:sz w:val="24"/>
          <w:szCs w:val="24"/>
          <w:lang w:val="sq-AL"/>
        </w:rPr>
        <w:t>objekteve të akuakulturës, si</w:t>
      </w:r>
      <w:r w:rsidRPr="00C4466B">
        <w:rPr>
          <w:rFonts w:ascii="Times New Roman" w:hAnsi="Times New Roman" w:cs="Times New Roman"/>
          <w:sz w:val="24"/>
          <w:szCs w:val="24"/>
          <w:lang w:val="sq-AL"/>
        </w:rPr>
        <w:t xml:space="preserve"> dhe brenda hapësirave të ZPA</w:t>
      </w:r>
      <w:r w:rsidR="000C24E4" w:rsidRPr="00C4466B">
        <w:rPr>
          <w:rFonts w:ascii="Times New Roman" w:hAnsi="Times New Roman" w:cs="Times New Roman"/>
          <w:sz w:val="24"/>
          <w:szCs w:val="24"/>
          <w:lang w:val="sq-AL"/>
        </w:rPr>
        <w:t>-së</w:t>
      </w:r>
      <w:r w:rsidRPr="00C4466B">
        <w:rPr>
          <w:rFonts w:ascii="Times New Roman" w:hAnsi="Times New Roman" w:cs="Times New Roman"/>
          <w:sz w:val="24"/>
          <w:szCs w:val="24"/>
          <w:lang w:val="sq-AL"/>
        </w:rPr>
        <w:t>.</w:t>
      </w:r>
    </w:p>
    <w:p w14:paraId="1A6BC753" w14:textId="794A0EB4" w:rsidR="00B17F00" w:rsidRPr="00C4466B" w:rsidRDefault="00B17F00" w:rsidP="00B17F00">
      <w:pPr>
        <w:pStyle w:val="ListParagraph"/>
        <w:numPr>
          <w:ilvl w:val="0"/>
          <w:numId w:val="4"/>
        </w:numPr>
        <w:tabs>
          <w:tab w:val="left" w:pos="426"/>
        </w:tabs>
        <w:spacing w:after="120" w:line="257" w:lineRule="auto"/>
        <w:ind w:left="450"/>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Zhvillimi i aktiviteteve të parashikuara në këto koordinata, nuk cënon në asnjë rrethanë cilesinë e ujërave dhe kriteret e vendosur për klasifikimin Blue flag të plazheve</w:t>
      </w:r>
    </w:p>
    <w:p w14:paraId="31C444E4" w14:textId="77777777" w:rsidR="00FC3EA3" w:rsidRPr="00C4466B" w:rsidRDefault="000C24E4" w:rsidP="005D1441">
      <w:pPr>
        <w:pStyle w:val="ListParagraph"/>
        <w:numPr>
          <w:ilvl w:val="0"/>
          <w:numId w:val="4"/>
        </w:numPr>
        <w:tabs>
          <w:tab w:val="left" w:pos="426"/>
        </w:tabs>
        <w:spacing w:after="120" w:line="257" w:lineRule="auto"/>
        <w:ind w:left="426" w:hanging="284"/>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Treguesit duhet të përfshijnë aspektet mjedisore, ekonomike dhe sociale dhe mund të përfshijnë të paktën sa vijon:</w:t>
      </w:r>
    </w:p>
    <w:p w14:paraId="31C444E5" w14:textId="77777777" w:rsidR="000C24E4" w:rsidRPr="00C4466B" w:rsidRDefault="000C24E4" w:rsidP="003135AF">
      <w:pPr>
        <w:tabs>
          <w:tab w:val="left" w:pos="426"/>
        </w:tabs>
        <w:spacing w:after="60" w:line="257" w:lineRule="auto"/>
        <w:ind w:left="425"/>
        <w:jc w:val="both"/>
        <w:rPr>
          <w:rFonts w:ascii="Times New Roman" w:hAnsi="Times New Roman" w:cs="Times New Roman"/>
          <w:i/>
          <w:iCs/>
          <w:sz w:val="24"/>
          <w:szCs w:val="24"/>
          <w:lang w:val="sq-AL"/>
        </w:rPr>
      </w:pPr>
    </w:p>
    <w:p w14:paraId="31C444E6" w14:textId="77777777" w:rsidR="0054583D" w:rsidRPr="00C4466B" w:rsidRDefault="00875FDE" w:rsidP="003135AF">
      <w:pPr>
        <w:tabs>
          <w:tab w:val="left" w:pos="426"/>
        </w:tabs>
        <w:spacing w:after="60" w:line="257" w:lineRule="auto"/>
        <w:ind w:left="425"/>
        <w:jc w:val="both"/>
        <w:rPr>
          <w:rFonts w:ascii="Times New Roman" w:hAnsi="Times New Roman" w:cs="Times New Roman"/>
          <w:i/>
          <w:iCs/>
          <w:sz w:val="24"/>
          <w:szCs w:val="24"/>
          <w:lang w:val="sq-AL"/>
        </w:rPr>
      </w:pPr>
      <w:r w:rsidRPr="00C4466B">
        <w:rPr>
          <w:rFonts w:ascii="Times New Roman" w:hAnsi="Times New Roman" w:cs="Times New Roman"/>
          <w:i/>
          <w:iCs/>
          <w:sz w:val="24"/>
          <w:szCs w:val="24"/>
          <w:lang w:val="sq-AL"/>
        </w:rPr>
        <w:t>Aspektet mjedisore</w:t>
      </w:r>
    </w:p>
    <w:p w14:paraId="31C444E7" w14:textId="77777777" w:rsidR="00ED509D" w:rsidRPr="00C4466B" w:rsidRDefault="00875FDE" w:rsidP="00232B23">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1</w:t>
      </w:r>
      <w:r w:rsidRPr="00C4466B">
        <w:rPr>
          <w:rFonts w:ascii="Times New Roman" w:hAnsi="Times New Roman" w:cs="Times New Roman"/>
          <w:sz w:val="24"/>
          <w:szCs w:val="24"/>
          <w:lang w:val="sq-AL"/>
        </w:rPr>
        <w:t>: vlerësimi i trendit të vlerës së SCM dhe pajtueshmërisë së vlerave të parametrave mjedisorë në përputhje me ligjin, në nivelin e aktivitetit të akuakulturës në secilën ZPA dhe ZLE.</w:t>
      </w:r>
    </w:p>
    <w:p w14:paraId="31C444E8" w14:textId="77777777" w:rsidR="00ED509D" w:rsidRPr="00C4466B" w:rsidRDefault="00875FDE"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lastRenderedPageBreak/>
        <w:t>Treguesi 2</w:t>
      </w:r>
      <w:r w:rsidRPr="00C4466B">
        <w:rPr>
          <w:rFonts w:ascii="Times New Roman" w:hAnsi="Times New Roman" w:cs="Times New Roman"/>
          <w:sz w:val="24"/>
          <w:szCs w:val="24"/>
          <w:lang w:val="sq-AL"/>
        </w:rPr>
        <w:t xml:space="preserve">: ndjekja e ecurisë së zbatimit të planit të menaxhimit shëndetësor për peshqit dhe </w:t>
      </w:r>
      <w:r w:rsidR="00711AFC" w:rsidRPr="00C4466B">
        <w:rPr>
          <w:rFonts w:ascii="Times New Roman" w:hAnsi="Times New Roman" w:cs="Times New Roman"/>
          <w:sz w:val="24"/>
          <w:szCs w:val="24"/>
          <w:lang w:val="sq-AL"/>
        </w:rPr>
        <w:t>molusqet</w:t>
      </w:r>
      <w:r w:rsidRPr="00C4466B">
        <w:rPr>
          <w:rFonts w:ascii="Times New Roman" w:hAnsi="Times New Roman" w:cs="Times New Roman"/>
          <w:sz w:val="24"/>
          <w:szCs w:val="24"/>
          <w:lang w:val="sq-AL"/>
        </w:rPr>
        <w:t>, në nivelin e aktivitetit të akuakulturës, që aplikohet për identifikimin, monitorimin dhe kontrollin e sëmundjeve dhe parazitëve.</w:t>
      </w:r>
    </w:p>
    <w:p w14:paraId="31C444E9" w14:textId="77777777" w:rsidR="00ED509D" w:rsidRPr="00C4466B" w:rsidRDefault="00875FDE"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3</w:t>
      </w:r>
      <w:r w:rsidRPr="00C4466B">
        <w:rPr>
          <w:rFonts w:ascii="Times New Roman" w:hAnsi="Times New Roman" w:cs="Times New Roman"/>
          <w:sz w:val="24"/>
          <w:szCs w:val="24"/>
          <w:lang w:val="sq-AL"/>
        </w:rPr>
        <w:t>: aktivitetet e akuakulturës brenda ZPA-ve me një sistem të aksesueshëm dhe të disponueshëm për regjistrimin e të dhënave, me qëllim monitorimin e parametrave mjedisorë (përfshirë përdorimin e terapive, antibiotikëve dhe kimikateve).</w:t>
      </w:r>
    </w:p>
    <w:p w14:paraId="31C444EA" w14:textId="77777777" w:rsidR="0054583D" w:rsidRPr="00C4466B" w:rsidRDefault="00153B8B" w:rsidP="0054583D">
      <w:pPr>
        <w:tabs>
          <w:tab w:val="left" w:pos="426"/>
        </w:tabs>
        <w:spacing w:after="60" w:line="257" w:lineRule="auto"/>
        <w:ind w:left="425"/>
        <w:jc w:val="both"/>
        <w:rPr>
          <w:rFonts w:ascii="Times New Roman" w:hAnsi="Times New Roman" w:cs="Times New Roman"/>
          <w:i/>
          <w:sz w:val="24"/>
          <w:szCs w:val="24"/>
          <w:lang w:val="sq-AL"/>
        </w:rPr>
      </w:pPr>
      <w:r w:rsidRPr="00C4466B">
        <w:rPr>
          <w:rFonts w:ascii="Times New Roman" w:hAnsi="Times New Roman" w:cs="Times New Roman"/>
          <w:i/>
          <w:iCs/>
          <w:sz w:val="24"/>
          <w:szCs w:val="24"/>
          <w:lang w:val="sq-AL"/>
        </w:rPr>
        <w:t>Aspektet ekonomike</w:t>
      </w:r>
    </w:p>
    <w:p w14:paraId="31C444EB" w14:textId="77777777" w:rsidR="00ED509D" w:rsidRPr="00C4466B" w:rsidRDefault="00153B8B" w:rsidP="00232B23">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1</w:t>
      </w:r>
      <w:r w:rsidRPr="00C4466B">
        <w:rPr>
          <w:rFonts w:ascii="Times New Roman" w:hAnsi="Times New Roman" w:cs="Times New Roman"/>
          <w:sz w:val="24"/>
          <w:szCs w:val="24"/>
          <w:lang w:val="sq-AL"/>
        </w:rPr>
        <w:t>: trendi i sasisë dhe vlerës së prodhimit (ton) e konsideruar në lidhje me aktivitetet e planifikuara.</w:t>
      </w:r>
    </w:p>
    <w:p w14:paraId="31C444EC" w14:textId="77777777" w:rsidR="00ED509D" w:rsidRPr="00C4466B" w:rsidRDefault="00153B8B" w:rsidP="005D1441">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2</w:t>
      </w:r>
      <w:r w:rsidRPr="00C4466B">
        <w:rPr>
          <w:rFonts w:ascii="Times New Roman" w:hAnsi="Times New Roman" w:cs="Times New Roman"/>
          <w:sz w:val="24"/>
          <w:szCs w:val="24"/>
          <w:lang w:val="sq-AL"/>
        </w:rPr>
        <w:t xml:space="preserve">: kostoja për kg e prodhimit (p.sh.: krahu i punës, energjia, karburanti, ushqimi, rasatet, çertifikimi) për të ndjekur përfitimin </w:t>
      </w:r>
      <w:r w:rsidR="002F7727" w:rsidRPr="00C4466B">
        <w:rPr>
          <w:rFonts w:ascii="Times New Roman" w:hAnsi="Times New Roman" w:cs="Times New Roman"/>
          <w:sz w:val="24"/>
          <w:szCs w:val="24"/>
          <w:lang w:val="sq-AL"/>
        </w:rPr>
        <w:t xml:space="preserve">nga </w:t>
      </w:r>
      <w:r w:rsidRPr="00C4466B">
        <w:rPr>
          <w:rFonts w:ascii="Times New Roman" w:hAnsi="Times New Roman" w:cs="Times New Roman"/>
          <w:sz w:val="24"/>
          <w:szCs w:val="24"/>
          <w:lang w:val="sq-AL"/>
        </w:rPr>
        <w:t>aktivitet</w:t>
      </w:r>
      <w:r w:rsidR="002F7727" w:rsidRPr="00C4466B">
        <w:rPr>
          <w:rFonts w:ascii="Times New Roman" w:hAnsi="Times New Roman" w:cs="Times New Roman"/>
          <w:sz w:val="24"/>
          <w:szCs w:val="24"/>
          <w:lang w:val="sq-AL"/>
        </w:rPr>
        <w:t>i.</w:t>
      </w:r>
    </w:p>
    <w:p w14:paraId="31C444ED" w14:textId="77777777" w:rsidR="00ED509D" w:rsidRPr="00C4466B" w:rsidRDefault="002F7727" w:rsidP="005D1441">
      <w:pPr>
        <w:pStyle w:val="ListParagraph"/>
        <w:numPr>
          <w:ilvl w:val="0"/>
          <w:numId w:val="4"/>
        </w:numPr>
        <w:spacing w:line="256" w:lineRule="auto"/>
        <w:ind w:left="993" w:hanging="426"/>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3</w:t>
      </w:r>
      <w:r w:rsidRPr="00C4466B">
        <w:rPr>
          <w:rFonts w:ascii="Times New Roman" w:hAnsi="Times New Roman" w:cs="Times New Roman"/>
          <w:sz w:val="24"/>
          <w:szCs w:val="24"/>
          <w:lang w:val="sq-AL"/>
        </w:rPr>
        <w:t>: brenda hapësirave të ZPA-ve, vlerësimi i ndërveprimit mes aktiviteteve të akuakulturës dhe prodhimit nga peshkimi artizanal (lidhur me sasinë dhe vlerën) në ZPA.</w:t>
      </w:r>
    </w:p>
    <w:p w14:paraId="31C444EE" w14:textId="77777777" w:rsidR="0054583D" w:rsidRPr="00C4466B" w:rsidRDefault="002F7727" w:rsidP="0054583D">
      <w:pPr>
        <w:tabs>
          <w:tab w:val="left" w:pos="426"/>
        </w:tabs>
        <w:spacing w:after="60" w:line="257" w:lineRule="auto"/>
        <w:ind w:left="425"/>
        <w:jc w:val="both"/>
        <w:rPr>
          <w:rFonts w:ascii="Times New Roman" w:hAnsi="Times New Roman" w:cs="Times New Roman"/>
          <w:i/>
          <w:sz w:val="24"/>
          <w:szCs w:val="24"/>
          <w:lang w:val="sq-AL"/>
        </w:rPr>
      </w:pPr>
      <w:r w:rsidRPr="00C4466B">
        <w:rPr>
          <w:rFonts w:ascii="Times New Roman" w:hAnsi="Times New Roman" w:cs="Times New Roman"/>
          <w:i/>
          <w:iCs/>
          <w:sz w:val="24"/>
          <w:szCs w:val="24"/>
          <w:lang w:val="sq-AL"/>
        </w:rPr>
        <w:t>Aspektet s</w:t>
      </w:r>
      <w:r w:rsidR="004B7CA5" w:rsidRPr="00C4466B">
        <w:rPr>
          <w:rFonts w:ascii="Times New Roman" w:hAnsi="Times New Roman" w:cs="Times New Roman"/>
          <w:i/>
          <w:iCs/>
          <w:sz w:val="24"/>
          <w:szCs w:val="24"/>
          <w:lang w:val="sq-AL"/>
        </w:rPr>
        <w:t>ocial</w:t>
      </w:r>
      <w:r w:rsidRPr="00C4466B">
        <w:rPr>
          <w:rFonts w:ascii="Times New Roman" w:hAnsi="Times New Roman" w:cs="Times New Roman"/>
          <w:i/>
          <w:iCs/>
          <w:sz w:val="24"/>
          <w:szCs w:val="24"/>
          <w:lang w:val="sq-AL"/>
        </w:rPr>
        <w:t>e</w:t>
      </w:r>
    </w:p>
    <w:p w14:paraId="31C444EF" w14:textId="77777777" w:rsidR="00ED509D" w:rsidRPr="00C4466B" w:rsidRDefault="00AB1B79" w:rsidP="00232B23">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1</w:t>
      </w:r>
      <w:r w:rsidRPr="00C4466B">
        <w:rPr>
          <w:rFonts w:ascii="Times New Roman" w:hAnsi="Times New Roman" w:cs="Times New Roman"/>
          <w:sz w:val="24"/>
          <w:szCs w:val="24"/>
          <w:lang w:val="sq-AL"/>
        </w:rPr>
        <w:t>: matja e zbatimit të një programi dhe iniciativave për të informuar komunitetet lokale dhe publikun mbi përfitimet nga akuakulturës në nivelin e ZPA-së.</w:t>
      </w:r>
    </w:p>
    <w:p w14:paraId="31C444F0" w14:textId="77777777" w:rsidR="00ED509D" w:rsidRPr="00C4466B" w:rsidRDefault="00AB1B79"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Treguesi 2: matja e ecurisë lidhur me promovimin, zhvillimin dhe zbatimin e praktikave më të mira të menaxhimit (PMM) në nivelin e aktivitetit të akuakulturës.</w:t>
      </w:r>
    </w:p>
    <w:p w14:paraId="31C444F1" w14:textId="77777777" w:rsidR="00ED509D" w:rsidRPr="00C4466B" w:rsidRDefault="00AB1B79" w:rsidP="005D1441">
      <w:pPr>
        <w:pStyle w:val="ListParagraph"/>
        <w:numPr>
          <w:ilvl w:val="0"/>
          <w:numId w:val="4"/>
        </w:numPr>
        <w:tabs>
          <w:tab w:val="left" w:pos="851"/>
        </w:tabs>
        <w:spacing w:line="256" w:lineRule="auto"/>
        <w:ind w:left="851" w:hanging="284"/>
        <w:jc w:val="both"/>
        <w:rPr>
          <w:rFonts w:ascii="Times New Roman" w:hAnsi="Times New Roman" w:cs="Times New Roman"/>
          <w:sz w:val="24"/>
          <w:szCs w:val="24"/>
          <w:lang w:val="sq-AL"/>
        </w:rPr>
      </w:pPr>
      <w:r w:rsidRPr="00C4466B">
        <w:rPr>
          <w:rFonts w:ascii="Times New Roman" w:hAnsi="Times New Roman" w:cs="Times New Roman"/>
          <w:i/>
          <w:iCs/>
          <w:sz w:val="24"/>
          <w:szCs w:val="24"/>
          <w:lang w:val="sq-AL"/>
        </w:rPr>
        <w:t>Treguesi 3</w:t>
      </w:r>
      <w:r w:rsidRPr="00C4466B">
        <w:rPr>
          <w:rFonts w:ascii="Times New Roman" w:hAnsi="Times New Roman" w:cs="Times New Roman"/>
          <w:sz w:val="24"/>
          <w:szCs w:val="24"/>
          <w:lang w:val="sq-AL"/>
        </w:rPr>
        <w:t>: numri i vendeve të punës, direkte dhe indirekte, të krijuara nga akuakultura në hapësirën e ZPA-së, duke marrë parasysh edhe zinxhirin e vlerës (p.sh. përpunimi, shpërndarja, shitja me pakicë, paketimi, pajisjet, industria e ushqimit, turizmi, etj.).</w:t>
      </w:r>
    </w:p>
    <w:p w14:paraId="31C444F2" w14:textId="394162FB" w:rsidR="00FD433A" w:rsidRPr="00C4466B" w:rsidRDefault="0011632D" w:rsidP="0011632D">
      <w:pPr>
        <w:ind w:left="450"/>
        <w:rPr>
          <w:rFonts w:ascii="Times New Roman" w:hAnsi="Times New Roman" w:cs="Times New Roman"/>
          <w:i/>
          <w:sz w:val="24"/>
          <w:szCs w:val="24"/>
          <w:lang w:val="sq-AL"/>
        </w:rPr>
      </w:pPr>
      <w:r w:rsidRPr="00C4466B">
        <w:rPr>
          <w:rFonts w:ascii="Times New Roman" w:hAnsi="Times New Roman" w:cs="Times New Roman"/>
          <w:i/>
          <w:sz w:val="24"/>
          <w:szCs w:val="24"/>
          <w:lang w:val="sq-AL"/>
        </w:rPr>
        <w:t>d) Masat per garantimin e lundrimit të sigurtë dhe Roja bregdetare</w:t>
      </w:r>
    </w:p>
    <w:p w14:paraId="5AB95AD4" w14:textId="77777777" w:rsidR="0011632D" w:rsidRPr="00C4466B" w:rsidRDefault="0011632D" w:rsidP="0011632D">
      <w:pPr>
        <w:pStyle w:val="ListParagraph"/>
        <w:numPr>
          <w:ilvl w:val="0"/>
          <w:numId w:val="19"/>
        </w:numPr>
        <w:spacing w:after="0" w:line="240"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Forca Detare/Roja Bregdetare e cila bazuar në nenin 32 të Kodit Detar, Ministria e Mbrojtjes (Forca Detare), është përgjegjës për:</w:t>
      </w:r>
    </w:p>
    <w:p w14:paraId="55B651DD" w14:textId="77777777" w:rsidR="0011632D" w:rsidRPr="00C4466B" w:rsidRDefault="0011632D" w:rsidP="0011632D">
      <w:pPr>
        <w:pStyle w:val="ListParagraph"/>
        <w:numPr>
          <w:ilvl w:val="2"/>
          <w:numId w:val="20"/>
        </w:numPr>
        <w:spacing w:after="0" w:line="240" w:lineRule="auto"/>
        <w:jc w:val="both"/>
        <w:rPr>
          <w:rFonts w:ascii="Times New Roman" w:hAnsi="Times New Roman" w:cs="Times New Roman"/>
          <w:sz w:val="24"/>
          <w:szCs w:val="24"/>
          <w:lang w:val="en-US"/>
        </w:rPr>
      </w:pPr>
      <w:r w:rsidRPr="00C4466B">
        <w:rPr>
          <w:rFonts w:ascii="Times New Roman" w:hAnsi="Times New Roman" w:cs="Times New Roman"/>
          <w:sz w:val="24"/>
          <w:szCs w:val="24"/>
          <w:lang w:val="en-US"/>
        </w:rPr>
        <w:t>Sigurimin hidro-lundrimor të bregdetit shqiptar;</w:t>
      </w:r>
    </w:p>
    <w:p w14:paraId="4E6F6F9D" w14:textId="77777777" w:rsidR="0011632D" w:rsidRPr="00C4466B" w:rsidRDefault="0011632D" w:rsidP="0011632D">
      <w:pPr>
        <w:pStyle w:val="ListParagraph"/>
        <w:numPr>
          <w:ilvl w:val="2"/>
          <w:numId w:val="20"/>
        </w:numPr>
        <w:spacing w:after="0" w:line="240" w:lineRule="auto"/>
        <w:jc w:val="both"/>
        <w:rPr>
          <w:rFonts w:ascii="Times New Roman" w:hAnsi="Times New Roman" w:cs="Times New Roman"/>
          <w:sz w:val="24"/>
          <w:szCs w:val="24"/>
          <w:lang w:val="en-US"/>
        </w:rPr>
      </w:pPr>
      <w:r w:rsidRPr="00C4466B">
        <w:rPr>
          <w:rFonts w:ascii="Times New Roman" w:hAnsi="Times New Roman" w:cs="Times New Roman"/>
          <w:sz w:val="24"/>
          <w:szCs w:val="24"/>
          <w:lang w:val="en-US"/>
        </w:rPr>
        <w:t>Prodhimin e hartave detare hidrografike dhe hidrologjike dhe paisjen e anijeve që mbajnë flamurin shqiptar me dokumentacionin e nevojshëm;</w:t>
      </w:r>
    </w:p>
    <w:p w14:paraId="5CABF229" w14:textId="77777777" w:rsidR="0011632D" w:rsidRPr="00C4466B" w:rsidRDefault="0011632D" w:rsidP="0011632D">
      <w:pPr>
        <w:pStyle w:val="ListParagraph"/>
        <w:numPr>
          <w:ilvl w:val="2"/>
          <w:numId w:val="20"/>
        </w:numPr>
        <w:spacing w:after="0" w:line="240" w:lineRule="auto"/>
        <w:jc w:val="both"/>
        <w:rPr>
          <w:rFonts w:ascii="Times New Roman" w:hAnsi="Times New Roman" w:cs="Times New Roman"/>
          <w:sz w:val="24"/>
          <w:szCs w:val="24"/>
          <w:lang w:val="en-US"/>
        </w:rPr>
      </w:pPr>
      <w:r w:rsidRPr="00C4466B">
        <w:rPr>
          <w:rFonts w:ascii="Times New Roman" w:hAnsi="Times New Roman" w:cs="Times New Roman"/>
          <w:sz w:val="24"/>
          <w:szCs w:val="24"/>
          <w:lang w:val="en-US"/>
        </w:rPr>
        <w:t>Organizimin dhe drejtimin e operacioneve të kërkim-shpëtimit në hapësirën detare shqiptare;</w:t>
      </w:r>
    </w:p>
    <w:p w14:paraId="5CA02093" w14:textId="452239D7" w:rsidR="0011632D" w:rsidRPr="00C4466B" w:rsidRDefault="0011632D" w:rsidP="0011632D">
      <w:pPr>
        <w:pStyle w:val="ListParagraph"/>
        <w:numPr>
          <w:ilvl w:val="2"/>
          <w:numId w:val="20"/>
        </w:numPr>
        <w:spacing w:after="0" w:line="240" w:lineRule="auto"/>
        <w:jc w:val="both"/>
        <w:rPr>
          <w:rFonts w:ascii="Times New Roman" w:hAnsi="Times New Roman" w:cs="Times New Roman"/>
          <w:sz w:val="24"/>
          <w:szCs w:val="24"/>
          <w:lang w:val="en-US"/>
        </w:rPr>
      </w:pPr>
      <w:r w:rsidRPr="00C4466B">
        <w:rPr>
          <w:rFonts w:ascii="Times New Roman" w:hAnsi="Times New Roman" w:cs="Times New Roman"/>
          <w:sz w:val="24"/>
          <w:szCs w:val="24"/>
          <w:lang w:val="en-US"/>
        </w:rPr>
        <w:t>Ushtrimin e kontrollit të zbatimit të ligjshmërisë në hapësirën detare</w:t>
      </w:r>
    </w:p>
    <w:p w14:paraId="0361FA49" w14:textId="4EA9BFAC" w:rsidR="0011632D" w:rsidRPr="00C4466B" w:rsidRDefault="0011632D" w:rsidP="0011632D">
      <w:pPr>
        <w:pStyle w:val="ListParagraph"/>
        <w:numPr>
          <w:ilvl w:val="0"/>
          <w:numId w:val="19"/>
        </w:numPr>
        <w:spacing w:after="0" w:line="240" w:lineRule="auto"/>
        <w:jc w:val="both"/>
        <w:rPr>
          <w:rFonts w:ascii="Times New Roman" w:hAnsi="Times New Roman" w:cs="Times New Roman"/>
          <w:sz w:val="24"/>
          <w:szCs w:val="24"/>
          <w:lang w:val="en-US"/>
        </w:rPr>
      </w:pPr>
      <w:r w:rsidRPr="00C4466B">
        <w:rPr>
          <w:rFonts w:ascii="Times New Roman" w:hAnsi="Times New Roman" w:cs="Times New Roman"/>
          <w:sz w:val="24"/>
          <w:szCs w:val="24"/>
          <w:lang w:val="en-US"/>
        </w:rPr>
        <w:t>Forca Detare/Shërbimi Hidrografik Shqiptar si institucion i vetëm kombëtar përgjegjës për sigurimin hidro-lundrimor të bregdetit shqiptar.</w:t>
      </w:r>
    </w:p>
    <w:p w14:paraId="4D11C3F2" w14:textId="00105468" w:rsidR="0011632D" w:rsidRPr="00C4466B" w:rsidRDefault="0011632D" w:rsidP="0011632D">
      <w:pPr>
        <w:pStyle w:val="ListParagraph"/>
        <w:spacing w:after="0" w:line="240" w:lineRule="auto"/>
        <w:jc w:val="both"/>
        <w:rPr>
          <w:rFonts w:ascii="Times New Roman" w:hAnsi="Times New Roman" w:cs="Times New Roman"/>
          <w:sz w:val="24"/>
          <w:szCs w:val="24"/>
          <w:lang w:val="en-US"/>
        </w:rPr>
      </w:pPr>
    </w:p>
    <w:p w14:paraId="31C444F3" w14:textId="77777777" w:rsidR="002424A5" w:rsidRPr="00C4466B" w:rsidRDefault="008D0E99" w:rsidP="00232B23">
      <w:pPr>
        <w:pStyle w:val="Heading2"/>
        <w:numPr>
          <w:ilvl w:val="1"/>
          <w:numId w:val="13"/>
        </w:numPr>
        <w:jc w:val="center"/>
        <w:rPr>
          <w:rFonts w:ascii="Times New Roman" w:hAnsi="Times New Roman" w:cs="Times New Roman"/>
          <w:sz w:val="28"/>
          <w:szCs w:val="28"/>
          <w:lang w:val="sq-AL"/>
        </w:rPr>
      </w:pPr>
      <w:bookmarkStart w:id="29" w:name="_Toc137557482"/>
      <w:r w:rsidRPr="00C4466B">
        <w:rPr>
          <w:rFonts w:ascii="Times New Roman" w:hAnsi="Times New Roman" w:cs="Times New Roman"/>
          <w:sz w:val="28"/>
          <w:szCs w:val="28"/>
          <w:lang w:val="sq-AL"/>
        </w:rPr>
        <w:t xml:space="preserve">PJESA </w:t>
      </w:r>
      <w:r w:rsidR="002424A5" w:rsidRPr="00C4466B">
        <w:rPr>
          <w:rFonts w:ascii="Times New Roman" w:hAnsi="Times New Roman" w:cs="Times New Roman"/>
          <w:sz w:val="28"/>
          <w:szCs w:val="28"/>
          <w:lang w:val="sq-AL"/>
        </w:rPr>
        <w:t>I</w:t>
      </w:r>
      <w:r w:rsidR="00427E47" w:rsidRPr="00C4466B">
        <w:rPr>
          <w:rFonts w:ascii="Times New Roman" w:hAnsi="Times New Roman" w:cs="Times New Roman"/>
          <w:sz w:val="28"/>
          <w:szCs w:val="28"/>
          <w:lang w:val="sq-AL"/>
        </w:rPr>
        <w:t>V</w:t>
      </w:r>
      <w:bookmarkEnd w:id="29"/>
    </w:p>
    <w:p w14:paraId="31C444F4" w14:textId="77777777" w:rsidR="006D5222" w:rsidRPr="00C4466B" w:rsidRDefault="006D5222" w:rsidP="00813038">
      <w:pPr>
        <w:spacing w:after="0"/>
        <w:jc w:val="center"/>
        <w:rPr>
          <w:rFonts w:ascii="Times New Roman" w:hAnsi="Times New Roman" w:cs="Times New Roman"/>
          <w:sz w:val="24"/>
          <w:szCs w:val="24"/>
          <w:lang w:val="sq-AL"/>
        </w:rPr>
      </w:pPr>
    </w:p>
    <w:p w14:paraId="31C444F5" w14:textId="77777777" w:rsidR="00B33578" w:rsidRPr="00C4466B" w:rsidRDefault="00B33578" w:rsidP="00A06ECD">
      <w:pPr>
        <w:spacing w:after="12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Duke zbatuar sistemin e treguesve, sipas rastit, autoritetet do të vlerësojnë rregullisht progresin e bërë në arritjet e objektivit të qëndrueshmërisë së ZPA-së. Si pasojë, dhe në përputhje me ndërveprimet mjedisore, ekonomike dhe sociale, ZPA-ja mund të rivlerësohet dhe, kur konsiderohet e nevojshme, të rishikohet dhe përditësohet lidhur me caktimin e kufijve dhe aplikimin e vetë ZPA-së.</w:t>
      </w:r>
    </w:p>
    <w:p w14:paraId="31C444F7" w14:textId="38FFE30F" w:rsidR="00441FD0" w:rsidRPr="00C4466B" w:rsidRDefault="008D0E99" w:rsidP="00475297">
      <w:pPr>
        <w:jc w:val="both"/>
        <w:rPr>
          <w:rFonts w:ascii="Times New Roman" w:hAnsi="Times New Roman" w:cs="Times New Roman"/>
          <w:b/>
          <w:i/>
          <w:sz w:val="24"/>
          <w:szCs w:val="24"/>
          <w:lang w:val="sq-AL"/>
        </w:rPr>
      </w:pPr>
      <w:r w:rsidRPr="00C4466B">
        <w:rPr>
          <w:rFonts w:ascii="Times New Roman" w:hAnsi="Times New Roman" w:cs="Times New Roman"/>
          <w:sz w:val="24"/>
          <w:szCs w:val="24"/>
          <w:lang w:val="sq-AL"/>
        </w:rPr>
        <w:t>Sipas Nenit 5, Paragrafi 4, të Ligjit nr. 103/2016 Për Akuakulturën, është ngritur një sistem informimi mbi monitorimin, referuar hartave dhe GIS (Sistemet Informatike Gjeografike), bazuar në aplikacionin për hartëzimin. Sistemi GIS bazuar në QGIS – një platformë ndërkëmbyese, e hapur dhe falas – mund të përdoret për të ndjekur ecurinë e zbatimit të ZPA-ve. Gjithashtu mund të përfshijë edhe një lidhje me sistemet e regjistrimit të të dhënave bazuar në standarde të përbashkëta dhe që mund të përdoren nga autoritete të ndryshme.</w:t>
      </w:r>
      <w:r w:rsidR="00E95636" w:rsidRPr="00C4466B">
        <w:rPr>
          <w:rFonts w:ascii="Times New Roman" w:hAnsi="Times New Roman" w:cs="Times New Roman"/>
          <w:b/>
          <w:i/>
          <w:sz w:val="24"/>
          <w:szCs w:val="24"/>
          <w:lang w:val="sq-AL"/>
        </w:rPr>
        <w:br w:type="page"/>
      </w:r>
    </w:p>
    <w:p w14:paraId="31C444F8" w14:textId="0451C292" w:rsidR="00441FD0" w:rsidRPr="00C4466B" w:rsidRDefault="008D0E99" w:rsidP="00232B23">
      <w:pPr>
        <w:pStyle w:val="Heading2"/>
        <w:numPr>
          <w:ilvl w:val="1"/>
          <w:numId w:val="13"/>
        </w:numPr>
        <w:jc w:val="center"/>
        <w:rPr>
          <w:rFonts w:ascii="Times New Roman" w:hAnsi="Times New Roman" w:cs="Times New Roman"/>
          <w:b w:val="0"/>
          <w:sz w:val="28"/>
          <w:szCs w:val="28"/>
          <w:lang w:val="sq-AL"/>
        </w:rPr>
      </w:pPr>
      <w:bookmarkStart w:id="30" w:name="_Toc137557483"/>
      <w:r w:rsidRPr="00C4466B">
        <w:rPr>
          <w:rFonts w:ascii="Times New Roman" w:hAnsi="Times New Roman" w:cs="Times New Roman"/>
          <w:sz w:val="28"/>
          <w:szCs w:val="28"/>
          <w:lang w:val="sq-AL"/>
        </w:rPr>
        <w:lastRenderedPageBreak/>
        <w:t xml:space="preserve">PJESA </w:t>
      </w:r>
      <w:r w:rsidR="00FC1DA0" w:rsidRPr="00C4466B">
        <w:rPr>
          <w:rFonts w:ascii="Times New Roman" w:hAnsi="Times New Roman" w:cs="Times New Roman"/>
          <w:sz w:val="28"/>
          <w:szCs w:val="28"/>
          <w:lang w:val="sq-AL"/>
        </w:rPr>
        <w:t>V</w:t>
      </w:r>
      <w:bookmarkEnd w:id="30"/>
    </w:p>
    <w:p w14:paraId="31C444F9" w14:textId="77777777" w:rsidR="00F64B0C" w:rsidRPr="00C4466B" w:rsidRDefault="008D0E99" w:rsidP="00E44E1D">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jo pjesë </w:t>
      </w:r>
      <w:r w:rsidR="001E59C0" w:rsidRPr="00C4466B">
        <w:rPr>
          <w:rFonts w:ascii="Times New Roman" w:hAnsi="Times New Roman" w:cs="Times New Roman"/>
          <w:sz w:val="24"/>
          <w:szCs w:val="24"/>
          <w:lang w:val="sq-AL"/>
        </w:rPr>
        <w:t>paraqet</w:t>
      </w:r>
      <w:r w:rsidRPr="00C4466B">
        <w:rPr>
          <w:rFonts w:ascii="Times New Roman" w:hAnsi="Times New Roman" w:cs="Times New Roman"/>
          <w:sz w:val="24"/>
          <w:szCs w:val="24"/>
          <w:lang w:val="sq-AL"/>
        </w:rPr>
        <w:t xml:space="preserve"> gjith</w:t>
      </w:r>
      <w:r w:rsidR="00CC095C" w:rsidRPr="00C4466B">
        <w:rPr>
          <w:rFonts w:ascii="Times New Roman" w:hAnsi="Times New Roman" w:cs="Times New Roman"/>
          <w:sz w:val="24"/>
          <w:szCs w:val="24"/>
          <w:lang w:val="sq-AL"/>
        </w:rPr>
        <w:t>ë</w:t>
      </w:r>
      <w:r w:rsidRPr="00C4466B">
        <w:rPr>
          <w:rFonts w:ascii="Times New Roman" w:hAnsi="Times New Roman" w:cs="Times New Roman"/>
          <w:sz w:val="24"/>
          <w:szCs w:val="24"/>
          <w:lang w:val="sq-AL"/>
        </w:rPr>
        <w:t xml:space="preserve"> ZPA-të e identifikuara përgjatë zonës bregdetare </w:t>
      </w:r>
      <w:r w:rsidR="00CC095C" w:rsidRPr="00C4466B">
        <w:rPr>
          <w:rFonts w:ascii="Times New Roman" w:hAnsi="Times New Roman" w:cs="Times New Roman"/>
          <w:sz w:val="24"/>
          <w:szCs w:val="24"/>
          <w:lang w:val="sq-AL"/>
        </w:rPr>
        <w:t>të Shqipërisë</w:t>
      </w:r>
      <w:r w:rsidRPr="00C4466B">
        <w:rPr>
          <w:rFonts w:ascii="Times New Roman" w:hAnsi="Times New Roman" w:cs="Times New Roman"/>
          <w:sz w:val="24"/>
          <w:szCs w:val="24"/>
          <w:lang w:val="sq-AL"/>
        </w:rPr>
        <w:t>, të cilat janë grupuar në katër nën-zona të mëdha që janë: (1) Shëngjini, (2) Durrësi, (3) Vlora dhe (4) Saranda.</w:t>
      </w:r>
    </w:p>
    <w:p w14:paraId="31C444FA" w14:textId="77777777" w:rsidR="003701F1" w:rsidRPr="00C4466B" w:rsidRDefault="003701F1" w:rsidP="009D6B88">
      <w:pPr>
        <w:jc w:val="both"/>
        <w:rPr>
          <w:rFonts w:ascii="Times New Roman" w:hAnsi="Times New Roman" w:cs="Times New Roman"/>
          <w:color w:val="000000" w:themeColor="text1"/>
          <w:sz w:val="24"/>
          <w:szCs w:val="24"/>
          <w:lang w:val="sq-AL"/>
        </w:rPr>
      </w:pPr>
      <w:r w:rsidRPr="00C4466B">
        <w:rPr>
          <w:rFonts w:ascii="Times New Roman" w:hAnsi="Times New Roman" w:cs="Times New Roman"/>
          <w:color w:val="000000" w:themeColor="text1"/>
          <w:sz w:val="24"/>
          <w:szCs w:val="24"/>
          <w:lang w:val="sq-AL"/>
        </w:rPr>
        <w:t xml:space="preserve">Për secilën zonë bregdetare, janë marrë parasysh parametrat thelbësorë që lidhen me analizën hapësinore me shumë kritere për përdorimin e tokës dhe aktivitetet bregdetare, si dhe parametrat fizike dhe mjedisore, si vijon: </w:t>
      </w:r>
      <w:r w:rsidRPr="00C4466B">
        <w:rPr>
          <w:rFonts w:ascii="Times New Roman" w:hAnsi="Times New Roman" w:cs="Times New Roman"/>
          <w:sz w:val="24"/>
          <w:szCs w:val="24"/>
          <w:lang w:val="sq-AL"/>
        </w:rPr>
        <w:t xml:space="preserve">a) </w:t>
      </w:r>
      <w:r w:rsidRPr="00C4466B">
        <w:rPr>
          <w:rFonts w:ascii="Times New Roman" w:hAnsi="Times New Roman" w:cs="Times New Roman"/>
          <w:color w:val="000000" w:themeColor="text1"/>
          <w:sz w:val="24"/>
          <w:szCs w:val="24"/>
          <w:lang w:val="sq-AL"/>
        </w:rPr>
        <w:t xml:space="preserve">batimeria; b) lloji i shtratit të detit (p.sh. livadhet e Posidonias); c) zonat e mbrojtura detare; d) zonat e peshkimit artizanal; e) zonat e zhytjes; f) shkarkimet e ujërave të përdorura; g) zonat turistike; h) largësia nga porti më i afërt; i) </w:t>
      </w:r>
      <w:r w:rsidR="006843D7" w:rsidRPr="00C4466B">
        <w:rPr>
          <w:rFonts w:ascii="Times New Roman" w:hAnsi="Times New Roman" w:cs="Times New Roman"/>
          <w:color w:val="000000" w:themeColor="text1"/>
          <w:sz w:val="24"/>
          <w:szCs w:val="24"/>
          <w:lang w:val="sq-AL"/>
        </w:rPr>
        <w:t>grykëderdhjet</w:t>
      </w:r>
      <w:r w:rsidRPr="00C4466B">
        <w:rPr>
          <w:rFonts w:ascii="Times New Roman" w:hAnsi="Times New Roman" w:cs="Times New Roman"/>
          <w:color w:val="000000" w:themeColor="text1"/>
          <w:sz w:val="24"/>
          <w:szCs w:val="24"/>
          <w:lang w:val="sq-AL"/>
        </w:rPr>
        <w:t xml:space="preserve"> e lumenjve; j) kanalet e lagunave; k) vija bregdetare; l) korridoret detare; m) tubacionet në det dhe kabllot e telekomunikimit; n) dallgëzimi; o) shpejtësia e rrymave; p) temperatura e ujit në sipërfaqe; q) klorofili a.</w:t>
      </w:r>
    </w:p>
    <w:p w14:paraId="31C444FB" w14:textId="77777777" w:rsidR="001E59C0" w:rsidRPr="00C4466B" w:rsidRDefault="001E59C0" w:rsidP="009D6B88">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Sa i takon përshtatshmërisë lidhur me identifikimin e ZPA-ve, parametrat e kritereve të përjashtimit dhe vlerat e pajtueshmërisë, si dhe burimi i informacionit janë dhënë në Seksionin II, që i referohet metodologjisë (Tabela 47 dhe Tabela 48). Në të njëjtin seksion është dhënë edhe informacion mbi faktorët e </w:t>
      </w:r>
      <w:r w:rsidR="006F030B" w:rsidRPr="00C4466B">
        <w:rPr>
          <w:rFonts w:ascii="Times New Roman" w:hAnsi="Times New Roman" w:cs="Times New Roman"/>
          <w:sz w:val="24"/>
          <w:szCs w:val="24"/>
          <w:lang w:val="sq-AL"/>
        </w:rPr>
        <w:t xml:space="preserve">kushtëzimit,si </w:t>
      </w:r>
      <w:r w:rsidRPr="00C4466B">
        <w:rPr>
          <w:rFonts w:ascii="Times New Roman" w:hAnsi="Times New Roman" w:cs="Times New Roman"/>
          <w:sz w:val="24"/>
          <w:szCs w:val="24"/>
          <w:lang w:val="sq-AL"/>
        </w:rPr>
        <w:t>dhe mbi kapacitetin e prodhimit për peshqit detarë.</w:t>
      </w:r>
    </w:p>
    <w:p w14:paraId="31C444FC" w14:textId="77777777" w:rsidR="006F030B" w:rsidRPr="00C4466B" w:rsidRDefault="006F030B" w:rsidP="006F030B">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a i takon Kategorisë 01 të ZPA-ve – peshqit, janë identifikuar në total 11 ZPA me një shtrirje totale prej 117.816 km</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 xml:space="preserve">, dhe një prodhim potencial total vjetor të vlerësuar në 63,649 ton peshk, bazuar në kapacitetin mbajtës. Për Kategorinë 02 të ZPA-ve – </w:t>
      </w:r>
      <w:r w:rsidR="00711AFC" w:rsidRPr="00C4466B">
        <w:rPr>
          <w:rFonts w:ascii="Times New Roman" w:hAnsi="Times New Roman" w:cs="Times New Roman"/>
          <w:sz w:val="24"/>
          <w:szCs w:val="24"/>
          <w:lang w:val="sq-AL"/>
        </w:rPr>
        <w:t>molusqet</w:t>
      </w:r>
      <w:r w:rsidRPr="00C4466B">
        <w:rPr>
          <w:rFonts w:ascii="Times New Roman" w:hAnsi="Times New Roman" w:cs="Times New Roman"/>
          <w:sz w:val="24"/>
          <w:szCs w:val="24"/>
          <w:lang w:val="sq-AL"/>
        </w:rPr>
        <w:t>, janë identifikuar gjithsej 7 ZPA me një shtrirje totale prej 108.791 km</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w:t>
      </w:r>
    </w:p>
    <w:p w14:paraId="31C444FD" w14:textId="77777777" w:rsidR="00297114" w:rsidRPr="00C4466B" w:rsidRDefault="00297114" w:rsidP="006F030B">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Janë pjesë e ZPA të kategorisë 01 e gjithë zona mbi 3 (tre) milje detare duke mbajtur parasysh të gjitha kufizimet që rrjedhin nga rrugët detare ose përdorime të tjera.  </w:t>
      </w:r>
    </w:p>
    <w:p w14:paraId="31C444FE" w14:textId="77777777" w:rsidR="006F030B" w:rsidRPr="00C4466B" w:rsidRDefault="006F030B" w:rsidP="00E44E1D">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ipas metodologjisë së aplikuar, çdo ZPA shoqërohet me një Kod Identifikues Unik (KIU) dhe veçoritë kryesore janë raportuar në tabela, si më poshtë:</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496"/>
        <w:gridCol w:w="1559"/>
        <w:gridCol w:w="1471"/>
        <w:gridCol w:w="1331"/>
        <w:gridCol w:w="1206"/>
        <w:gridCol w:w="1442"/>
      </w:tblGrid>
      <w:tr w:rsidR="00E623A5" w:rsidRPr="00C4466B" w14:paraId="31C44506" w14:textId="77777777" w:rsidTr="008D0E99">
        <w:trPr>
          <w:trHeight w:val="615"/>
          <w:jc w:val="center"/>
        </w:trPr>
        <w:tc>
          <w:tcPr>
            <w:tcW w:w="1413" w:type="dxa"/>
            <w:shd w:val="clear" w:color="auto" w:fill="F2F2F2" w:themeFill="background1" w:themeFillShade="F2"/>
            <w:vAlign w:val="center"/>
            <w:hideMark/>
          </w:tcPr>
          <w:p w14:paraId="31C444FF"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Zona</w:t>
            </w:r>
          </w:p>
        </w:tc>
        <w:tc>
          <w:tcPr>
            <w:tcW w:w="1550" w:type="dxa"/>
            <w:shd w:val="clear" w:color="auto" w:fill="F2F2F2" w:themeFill="background1" w:themeFillShade="F2"/>
            <w:vAlign w:val="center"/>
          </w:tcPr>
          <w:p w14:paraId="31C44500"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Grupi</w:t>
            </w:r>
          </w:p>
        </w:tc>
        <w:tc>
          <w:tcPr>
            <w:tcW w:w="1559" w:type="dxa"/>
            <w:shd w:val="clear" w:color="auto" w:fill="F2F2F2" w:themeFill="background1" w:themeFillShade="F2"/>
            <w:vAlign w:val="center"/>
            <w:hideMark/>
          </w:tcPr>
          <w:p w14:paraId="31C44501"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Kategoria e ZPA</w:t>
            </w:r>
          </w:p>
        </w:tc>
        <w:tc>
          <w:tcPr>
            <w:tcW w:w="1556" w:type="dxa"/>
            <w:shd w:val="clear" w:color="auto" w:fill="F2F2F2" w:themeFill="background1" w:themeFillShade="F2"/>
            <w:vAlign w:val="center"/>
          </w:tcPr>
          <w:p w14:paraId="31C44502" w14:textId="77777777" w:rsidR="008D0E99" w:rsidRPr="00C4466B" w:rsidRDefault="008D0E9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1411" w:type="dxa"/>
            <w:shd w:val="clear" w:color="auto" w:fill="F2F2F2" w:themeFill="background1" w:themeFillShade="F2"/>
            <w:vAlign w:val="center"/>
          </w:tcPr>
          <w:p w14:paraId="31C44503" w14:textId="77777777" w:rsidR="008D0E99" w:rsidRPr="00C4466B" w:rsidRDefault="00725D7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987" w:type="dxa"/>
            <w:shd w:val="clear" w:color="auto" w:fill="F2F2F2" w:themeFill="background1" w:themeFillShade="F2"/>
            <w:vAlign w:val="center"/>
          </w:tcPr>
          <w:p w14:paraId="31C44504"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c>
          <w:tcPr>
            <w:tcW w:w="1442" w:type="dxa"/>
            <w:shd w:val="clear" w:color="auto" w:fill="F2F2F2" w:themeFill="background1" w:themeFillShade="F2"/>
            <w:vAlign w:val="center"/>
            <w:hideMark/>
          </w:tcPr>
          <w:p w14:paraId="31C44505" w14:textId="77777777" w:rsidR="008D0E99" w:rsidRPr="00C4466B" w:rsidRDefault="0072383E"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themeColor="text1"/>
                <w:lang w:val="sq-AL"/>
              </w:rPr>
              <w:t>KMP</w:t>
            </w:r>
          </w:p>
        </w:tc>
      </w:tr>
      <w:tr w:rsidR="00E623A5" w:rsidRPr="00C4466B" w14:paraId="31C44510" w14:textId="77777777" w:rsidTr="008D0E99">
        <w:trPr>
          <w:trHeight w:val="1037"/>
          <w:jc w:val="center"/>
        </w:trPr>
        <w:tc>
          <w:tcPr>
            <w:tcW w:w="1413" w:type="dxa"/>
            <w:shd w:val="clear" w:color="auto" w:fill="auto"/>
            <w:noWrap/>
            <w:vAlign w:val="center"/>
            <w:hideMark/>
          </w:tcPr>
          <w:p w14:paraId="31C44507" w14:textId="77777777" w:rsidR="004B4D0A" w:rsidRPr="00C4466B" w:rsidRDefault="006F030B" w:rsidP="00C40643">
            <w:pPr>
              <w:spacing w:after="0" w:line="240" w:lineRule="auto"/>
              <w:jc w:val="center"/>
              <w:rPr>
                <w:rFonts w:ascii="Times New Roman" w:eastAsia="Times New Roman" w:hAnsi="Times New Roman" w:cs="Times New Roman"/>
                <w:b/>
                <w:color w:val="000000"/>
                <w:lang w:val="sq-AL"/>
              </w:rPr>
            </w:pPr>
            <w:r w:rsidRPr="00C4466B">
              <w:rPr>
                <w:rFonts w:ascii="Times New Roman" w:hAnsi="Times New Roman" w:cs="Times New Roman"/>
                <w:b/>
                <w:lang w:val="sq-AL"/>
              </w:rPr>
              <w:t>Emri i zonës</w:t>
            </w:r>
            <w:r w:rsidR="0029423C" w:rsidRPr="00C4466B">
              <w:rPr>
                <w:rFonts w:ascii="Times New Roman" w:hAnsi="Times New Roman" w:cs="Times New Roman"/>
                <w:b/>
                <w:lang w:val="sq-AL"/>
              </w:rPr>
              <w:t xml:space="preserve"> (</w:t>
            </w:r>
            <w:r w:rsidR="00E623A5" w:rsidRPr="00C4466B">
              <w:rPr>
                <w:rFonts w:ascii="Times New Roman" w:hAnsi="Times New Roman" w:cs="Times New Roman"/>
                <w:b/>
                <w:lang w:val="sq-AL"/>
              </w:rPr>
              <w:t xml:space="preserve">kodi </w:t>
            </w:r>
            <w:r w:rsidR="004936E9" w:rsidRPr="00C4466B">
              <w:rPr>
                <w:rFonts w:ascii="Times New Roman" w:hAnsi="Times New Roman" w:cs="Times New Roman"/>
                <w:b/>
                <w:lang w:val="sq-AL"/>
              </w:rPr>
              <w:t xml:space="preserve">3 </w:t>
            </w:r>
            <w:r w:rsidR="00E623A5" w:rsidRPr="00C4466B">
              <w:rPr>
                <w:rFonts w:ascii="Times New Roman" w:hAnsi="Times New Roman" w:cs="Times New Roman"/>
                <w:b/>
                <w:lang w:val="sq-AL"/>
              </w:rPr>
              <w:t>alfa</w:t>
            </w:r>
            <w:r w:rsidR="004936E9" w:rsidRPr="00C4466B">
              <w:rPr>
                <w:rFonts w:ascii="Times New Roman" w:hAnsi="Times New Roman" w:cs="Times New Roman"/>
                <w:b/>
                <w:lang w:val="sq-AL"/>
              </w:rPr>
              <w:t>)</w:t>
            </w:r>
          </w:p>
        </w:tc>
        <w:tc>
          <w:tcPr>
            <w:tcW w:w="1550" w:type="dxa"/>
            <w:vAlign w:val="center"/>
          </w:tcPr>
          <w:p w14:paraId="31C44508" w14:textId="77777777" w:rsidR="004B4D0A" w:rsidRPr="00C4466B" w:rsidRDefault="00E623A5"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Pesh</w:t>
            </w:r>
            <w:r w:rsidR="0072383E" w:rsidRPr="00C4466B">
              <w:rPr>
                <w:rFonts w:ascii="Times New Roman" w:eastAsia="Times New Roman" w:hAnsi="Times New Roman" w:cs="Times New Roman"/>
                <w:color w:val="000000" w:themeColor="text1"/>
                <w:lang w:val="sq-AL"/>
              </w:rPr>
              <w:t>q</w:t>
            </w:r>
            <w:r w:rsidR="002C6014" w:rsidRPr="00C4466B">
              <w:rPr>
                <w:rFonts w:ascii="Times New Roman" w:eastAsia="Times New Roman" w:hAnsi="Times New Roman" w:cs="Times New Roman"/>
                <w:color w:val="000000" w:themeColor="text1"/>
                <w:lang w:val="sq-AL"/>
              </w:rPr>
              <w:t xml:space="preserve"> (F)</w:t>
            </w:r>
          </w:p>
          <w:p w14:paraId="31C44509" w14:textId="77777777" w:rsidR="004B4D0A" w:rsidRPr="00C4466B" w:rsidRDefault="009C2042"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r w:rsidR="004936E9" w:rsidRPr="00C4466B">
              <w:rPr>
                <w:rFonts w:ascii="Times New Roman" w:eastAsia="Times New Roman" w:hAnsi="Times New Roman" w:cs="Times New Roman"/>
                <w:color w:val="000000" w:themeColor="text1"/>
                <w:lang w:val="sq-AL"/>
              </w:rPr>
              <w:t>(S)</w:t>
            </w:r>
          </w:p>
        </w:tc>
        <w:tc>
          <w:tcPr>
            <w:tcW w:w="1559" w:type="dxa"/>
            <w:shd w:val="clear" w:color="auto" w:fill="auto"/>
            <w:noWrap/>
            <w:vAlign w:val="center"/>
            <w:hideMark/>
          </w:tcPr>
          <w:p w14:paraId="31C4450A" w14:textId="77777777" w:rsidR="004B4D0A" w:rsidRPr="00C4466B" w:rsidRDefault="004B4D0A"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r w:rsidR="004936E9" w:rsidRPr="00C4466B">
              <w:rPr>
                <w:rFonts w:ascii="Times New Roman" w:eastAsia="Times New Roman" w:hAnsi="Times New Roman" w:cs="Times New Roman"/>
                <w:color w:val="000000" w:themeColor="text1"/>
                <w:lang w:val="sq-AL"/>
              </w:rPr>
              <w:t>(</w:t>
            </w:r>
            <w:r w:rsidR="00E623A5" w:rsidRPr="00C4466B">
              <w:rPr>
                <w:rFonts w:ascii="Times New Roman" w:eastAsia="Times New Roman" w:hAnsi="Times New Roman" w:cs="Times New Roman"/>
                <w:color w:val="000000" w:themeColor="text1"/>
                <w:lang w:val="sq-AL"/>
              </w:rPr>
              <w:t>peshk</w:t>
            </w:r>
            <w:r w:rsidR="004936E9" w:rsidRPr="00C4466B">
              <w:rPr>
                <w:rFonts w:ascii="Times New Roman" w:eastAsia="Times New Roman" w:hAnsi="Times New Roman" w:cs="Times New Roman"/>
                <w:color w:val="000000" w:themeColor="text1"/>
                <w:lang w:val="sq-AL"/>
              </w:rPr>
              <w:t>)</w:t>
            </w:r>
          </w:p>
          <w:p w14:paraId="31C4450B" w14:textId="77777777" w:rsidR="004B4D0A" w:rsidRPr="00C4466B" w:rsidRDefault="004B4D0A" w:rsidP="00C40643">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lang w:val="sq-AL"/>
              </w:rPr>
              <w:t>02</w:t>
            </w:r>
            <w:r w:rsidR="004936E9" w:rsidRPr="00C4466B">
              <w:rPr>
                <w:rFonts w:ascii="Times New Roman" w:eastAsia="Times New Roman" w:hAnsi="Times New Roman" w:cs="Times New Roman"/>
                <w:color w:val="000000"/>
                <w:lang w:val="sq-AL"/>
              </w:rPr>
              <w:t xml:space="preserve"> (</w:t>
            </w:r>
            <w:r w:rsidR="00E623A5" w:rsidRPr="00C4466B">
              <w:rPr>
                <w:rFonts w:ascii="Times New Roman" w:eastAsia="Times New Roman" w:hAnsi="Times New Roman" w:cs="Times New Roman"/>
                <w:color w:val="000000"/>
                <w:lang w:val="sq-AL"/>
              </w:rPr>
              <w:t>molusk</w:t>
            </w:r>
            <w:r w:rsidR="004936E9" w:rsidRPr="00C4466B">
              <w:rPr>
                <w:rFonts w:ascii="Times New Roman" w:eastAsia="Times New Roman" w:hAnsi="Times New Roman" w:cs="Times New Roman"/>
                <w:color w:val="000000"/>
                <w:lang w:val="sq-AL"/>
              </w:rPr>
              <w:t>)</w:t>
            </w:r>
          </w:p>
        </w:tc>
        <w:tc>
          <w:tcPr>
            <w:tcW w:w="1556" w:type="dxa"/>
            <w:vAlign w:val="center"/>
          </w:tcPr>
          <w:p w14:paraId="31C4450C" w14:textId="77777777" w:rsidR="004B4D0A" w:rsidRPr="00C4466B" w:rsidRDefault="00E623A5"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Për zonën dhe grupin</w:t>
            </w:r>
            <w:r w:rsidR="0051391F" w:rsidRPr="00C4466B">
              <w:rPr>
                <w:rFonts w:ascii="Times New Roman" w:eastAsia="Times New Roman" w:hAnsi="Times New Roman" w:cs="Times New Roman"/>
                <w:color w:val="000000" w:themeColor="text1"/>
                <w:lang w:val="sq-AL"/>
              </w:rPr>
              <w:t xml:space="preserve"> (</w:t>
            </w:r>
            <w:r w:rsidRPr="00C4466B">
              <w:rPr>
                <w:rFonts w:ascii="Times New Roman" w:eastAsia="Times New Roman" w:hAnsi="Times New Roman" w:cs="Times New Roman"/>
                <w:color w:val="000000" w:themeColor="text1"/>
                <w:lang w:val="sq-AL"/>
              </w:rPr>
              <w:t>n</w:t>
            </w:r>
            <w:r w:rsidR="0051391F" w:rsidRPr="00C4466B">
              <w:rPr>
                <w:rFonts w:ascii="Times New Roman" w:eastAsia="Times New Roman" w:hAnsi="Times New Roman" w:cs="Times New Roman"/>
                <w:color w:val="000000" w:themeColor="text1"/>
                <w:lang w:val="sq-AL"/>
              </w:rPr>
              <w:t>umeri</w:t>
            </w:r>
            <w:r w:rsidRPr="00C4466B">
              <w:rPr>
                <w:rFonts w:ascii="Times New Roman" w:eastAsia="Times New Roman" w:hAnsi="Times New Roman" w:cs="Times New Roman"/>
                <w:color w:val="000000" w:themeColor="text1"/>
                <w:lang w:val="sq-AL"/>
              </w:rPr>
              <w:t>k</w:t>
            </w:r>
            <w:r w:rsidR="0051391F" w:rsidRPr="00C4466B">
              <w:rPr>
                <w:rFonts w:ascii="Times New Roman" w:eastAsia="Times New Roman" w:hAnsi="Times New Roman" w:cs="Times New Roman"/>
                <w:color w:val="000000" w:themeColor="text1"/>
                <w:lang w:val="sq-AL"/>
              </w:rPr>
              <w:t>)</w:t>
            </w:r>
          </w:p>
        </w:tc>
        <w:tc>
          <w:tcPr>
            <w:tcW w:w="1411" w:type="dxa"/>
            <w:vAlign w:val="center"/>
          </w:tcPr>
          <w:p w14:paraId="31C4450D" w14:textId="77777777" w:rsidR="004B4D0A" w:rsidRPr="00C4466B" w:rsidRDefault="00E623A5"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Numra dhe shkronja</w:t>
            </w:r>
          </w:p>
        </w:tc>
        <w:tc>
          <w:tcPr>
            <w:tcW w:w="987" w:type="dxa"/>
            <w:vAlign w:val="center"/>
          </w:tcPr>
          <w:p w14:paraId="31C4450E" w14:textId="77777777" w:rsidR="004B4D0A" w:rsidRPr="00C4466B" w:rsidRDefault="000F1619" w:rsidP="00C40643">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km</w:t>
            </w:r>
            <w:r w:rsidRPr="00C4466B">
              <w:rPr>
                <w:rFonts w:ascii="Times New Roman" w:eastAsia="Times New Roman" w:hAnsi="Times New Roman" w:cs="Times New Roman"/>
                <w:color w:val="000000" w:themeColor="text1"/>
                <w:vertAlign w:val="superscript"/>
                <w:lang w:val="sq-AL"/>
              </w:rPr>
              <w:t>2</w:t>
            </w:r>
            <w:r w:rsidRPr="00C4466B">
              <w:rPr>
                <w:rFonts w:ascii="Times New Roman" w:eastAsia="Times New Roman" w:hAnsi="Times New Roman" w:cs="Times New Roman"/>
                <w:color w:val="000000" w:themeColor="text1"/>
                <w:lang w:val="sq-AL"/>
              </w:rPr>
              <w:t>)</w:t>
            </w:r>
          </w:p>
        </w:tc>
        <w:tc>
          <w:tcPr>
            <w:tcW w:w="1442" w:type="dxa"/>
            <w:noWrap/>
            <w:vAlign w:val="center"/>
          </w:tcPr>
          <w:p w14:paraId="31C4450F" w14:textId="77777777" w:rsidR="004B4D0A" w:rsidRPr="00C4466B" w:rsidRDefault="000F1619" w:rsidP="00C40643">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ton/</w:t>
            </w:r>
            <w:r w:rsidR="00E623A5" w:rsidRPr="00C4466B">
              <w:rPr>
                <w:rFonts w:ascii="Times New Roman" w:eastAsia="Times New Roman" w:hAnsi="Times New Roman" w:cs="Times New Roman"/>
                <w:color w:val="000000" w:themeColor="text1"/>
                <w:lang w:val="sq-AL"/>
              </w:rPr>
              <w:t>vit</w:t>
            </w:r>
            <w:r w:rsidR="00694132" w:rsidRPr="00C4466B">
              <w:rPr>
                <w:rFonts w:ascii="Times New Roman" w:eastAsia="Times New Roman" w:hAnsi="Times New Roman" w:cs="Times New Roman"/>
                <w:color w:val="000000" w:themeColor="text1"/>
                <w:lang w:val="sq-AL"/>
              </w:rPr>
              <w:t>)</w:t>
            </w:r>
          </w:p>
        </w:tc>
      </w:tr>
    </w:tbl>
    <w:p w14:paraId="31C44511" w14:textId="77777777" w:rsidR="000E6A64" w:rsidRPr="00C4466B" w:rsidRDefault="000E6A64" w:rsidP="00D826FA">
      <w:pPr>
        <w:rPr>
          <w:rFonts w:ascii="Times New Roman" w:hAnsi="Times New Roman" w:cs="Times New Roman"/>
          <w:lang w:val="sq-AL"/>
        </w:rPr>
      </w:pPr>
    </w:p>
    <w:p w14:paraId="31C44512" w14:textId="77777777" w:rsidR="003401A9" w:rsidRPr="00C4466B" w:rsidRDefault="009D1FD6" w:rsidP="009E51A1">
      <w:pPr>
        <w:rPr>
          <w:rFonts w:ascii="Times New Roman" w:hAnsi="Times New Roman" w:cs="Times New Roman"/>
          <w:b/>
          <w:bCs/>
          <w:sz w:val="24"/>
          <w:szCs w:val="24"/>
          <w:lang w:val="sq-AL"/>
        </w:rPr>
      </w:pPr>
      <w:r w:rsidRPr="00C4466B">
        <w:rPr>
          <w:rFonts w:ascii="Times New Roman" w:hAnsi="Times New Roman" w:cs="Times New Roman"/>
          <w:sz w:val="24"/>
          <w:szCs w:val="24"/>
          <w:lang w:val="sq-AL"/>
        </w:rPr>
        <w:t>Më poshtë janë përshkruar ZPA-të e identifikuara përgjatë zonës bregdetare të Shqipërisë</w:t>
      </w:r>
      <w:r w:rsidR="0064610E" w:rsidRPr="00C4466B">
        <w:rPr>
          <w:rFonts w:ascii="Times New Roman" w:hAnsi="Times New Roman" w:cs="Times New Roman"/>
          <w:sz w:val="24"/>
          <w:szCs w:val="24"/>
          <w:lang w:val="sq-AL"/>
        </w:rPr>
        <w:t>:</w:t>
      </w:r>
      <w:r w:rsidR="00D826FA" w:rsidRPr="00C4466B">
        <w:rPr>
          <w:rFonts w:ascii="Times New Roman" w:hAnsi="Times New Roman" w:cs="Times New Roman"/>
          <w:sz w:val="24"/>
          <w:szCs w:val="24"/>
          <w:lang w:val="sq-AL"/>
        </w:rPr>
        <w:br/>
      </w:r>
    </w:p>
    <w:p w14:paraId="31C44513" w14:textId="77777777" w:rsidR="00B273E3" w:rsidRPr="00C4466B" w:rsidRDefault="00B273E3" w:rsidP="00B273E3">
      <w:pPr>
        <w:jc w:val="both"/>
        <w:rPr>
          <w:rFonts w:ascii="Times New Roman" w:hAnsi="Times New Roman" w:cs="Times New Roman"/>
          <w:i/>
          <w:iCs/>
          <w:sz w:val="24"/>
          <w:szCs w:val="24"/>
          <w:lang w:val="sq-AL"/>
        </w:rPr>
      </w:pPr>
      <w:bookmarkStart w:id="31" w:name="_Hlk55572292"/>
      <w:r w:rsidRPr="00C4466B">
        <w:rPr>
          <w:rFonts w:ascii="Times New Roman" w:hAnsi="Times New Roman" w:cs="Times New Roman"/>
          <w:i/>
          <w:iCs/>
          <w:sz w:val="24"/>
          <w:szCs w:val="24"/>
          <w:lang w:val="sq-AL"/>
        </w:rPr>
        <w:t>1.</w:t>
      </w:r>
      <w:r w:rsidR="0064610E" w:rsidRPr="00C4466B">
        <w:rPr>
          <w:rFonts w:ascii="Times New Roman" w:hAnsi="Times New Roman" w:cs="Times New Roman"/>
          <w:i/>
          <w:iCs/>
          <w:sz w:val="24"/>
          <w:szCs w:val="24"/>
          <w:lang w:val="sq-AL"/>
        </w:rPr>
        <w:t>5</w:t>
      </w:r>
      <w:r w:rsidRPr="00C4466B">
        <w:rPr>
          <w:rFonts w:ascii="Times New Roman" w:hAnsi="Times New Roman" w:cs="Times New Roman"/>
          <w:i/>
          <w:iCs/>
          <w:sz w:val="24"/>
          <w:szCs w:val="24"/>
          <w:lang w:val="sq-AL"/>
        </w:rPr>
        <w:t xml:space="preserve">.1 </w:t>
      </w:r>
      <w:r w:rsidR="008D0E99" w:rsidRPr="00C4466B">
        <w:rPr>
          <w:rFonts w:ascii="Times New Roman" w:hAnsi="Times New Roman" w:cs="Times New Roman"/>
          <w:i/>
          <w:iCs/>
          <w:sz w:val="24"/>
          <w:szCs w:val="24"/>
          <w:lang w:val="sq-AL"/>
        </w:rPr>
        <w:t>ZPA</w:t>
      </w:r>
      <w:r w:rsidR="009D1FD6" w:rsidRPr="00C4466B">
        <w:rPr>
          <w:rFonts w:ascii="Times New Roman" w:hAnsi="Times New Roman" w:cs="Times New Roman"/>
          <w:i/>
          <w:iCs/>
          <w:sz w:val="24"/>
          <w:szCs w:val="24"/>
          <w:lang w:val="sq-AL"/>
        </w:rPr>
        <w:t>-</w:t>
      </w:r>
      <w:r w:rsidR="008C793D" w:rsidRPr="00C4466B">
        <w:rPr>
          <w:rFonts w:ascii="Times New Roman" w:hAnsi="Times New Roman" w:cs="Times New Roman"/>
          <w:i/>
          <w:iCs/>
          <w:sz w:val="24"/>
          <w:szCs w:val="24"/>
          <w:lang w:val="sq-AL"/>
        </w:rPr>
        <w:t>të</w:t>
      </w:r>
      <w:r w:rsidR="009D1FD6" w:rsidRPr="00C4466B">
        <w:rPr>
          <w:rFonts w:ascii="Times New Roman" w:hAnsi="Times New Roman" w:cs="Times New Roman"/>
          <w:i/>
          <w:iCs/>
          <w:sz w:val="24"/>
          <w:szCs w:val="24"/>
          <w:lang w:val="sq-AL"/>
        </w:rPr>
        <w:t xml:space="preserve"> për zonën e </w:t>
      </w:r>
      <w:r w:rsidR="000C4D24" w:rsidRPr="00C4466B">
        <w:rPr>
          <w:rFonts w:ascii="Times New Roman" w:hAnsi="Times New Roman" w:cs="Times New Roman"/>
          <w:i/>
          <w:iCs/>
          <w:sz w:val="24"/>
          <w:szCs w:val="24"/>
          <w:lang w:val="sq-AL"/>
        </w:rPr>
        <w:t>Shëngjin</w:t>
      </w:r>
      <w:r w:rsidR="009D1FD6" w:rsidRPr="00C4466B">
        <w:rPr>
          <w:rFonts w:ascii="Times New Roman" w:hAnsi="Times New Roman" w:cs="Times New Roman"/>
          <w:i/>
          <w:iCs/>
          <w:sz w:val="24"/>
          <w:szCs w:val="24"/>
          <w:lang w:val="sq-AL"/>
        </w:rPr>
        <w:t>it</w:t>
      </w:r>
    </w:p>
    <w:bookmarkEnd w:id="31"/>
    <w:p w14:paraId="31C44514" w14:textId="77777777" w:rsidR="00B273E3" w:rsidRPr="00C4466B" w:rsidRDefault="00B273E3" w:rsidP="00B273E3">
      <w:pPr>
        <w:jc w:val="both"/>
        <w:rPr>
          <w:rFonts w:ascii="Times New Roman" w:hAnsi="Times New Roman" w:cs="Times New Roman"/>
          <w:i/>
          <w:iCs/>
          <w:sz w:val="24"/>
          <w:szCs w:val="24"/>
          <w:lang w:val="sq-AL"/>
        </w:rPr>
      </w:pPr>
      <w:r w:rsidRPr="00C4466B">
        <w:rPr>
          <w:rFonts w:ascii="Times New Roman" w:hAnsi="Times New Roman" w:cs="Times New Roman"/>
          <w:i/>
          <w:iCs/>
          <w:sz w:val="24"/>
          <w:szCs w:val="24"/>
          <w:lang w:val="sq-AL"/>
        </w:rPr>
        <w:t>1.</w:t>
      </w:r>
      <w:r w:rsidR="0064610E" w:rsidRPr="00C4466B">
        <w:rPr>
          <w:rFonts w:ascii="Times New Roman" w:hAnsi="Times New Roman" w:cs="Times New Roman"/>
          <w:i/>
          <w:iCs/>
          <w:sz w:val="24"/>
          <w:szCs w:val="24"/>
          <w:lang w:val="sq-AL"/>
        </w:rPr>
        <w:t>5</w:t>
      </w:r>
      <w:r w:rsidRPr="00C4466B">
        <w:rPr>
          <w:rFonts w:ascii="Times New Roman" w:hAnsi="Times New Roman" w:cs="Times New Roman"/>
          <w:i/>
          <w:iCs/>
          <w:sz w:val="24"/>
          <w:szCs w:val="24"/>
          <w:lang w:val="sq-AL"/>
        </w:rPr>
        <w:t xml:space="preserve">.2 </w:t>
      </w:r>
      <w:r w:rsidR="008D0E99" w:rsidRPr="00C4466B">
        <w:rPr>
          <w:rFonts w:ascii="Times New Roman" w:hAnsi="Times New Roman" w:cs="Times New Roman"/>
          <w:i/>
          <w:iCs/>
          <w:sz w:val="24"/>
          <w:szCs w:val="24"/>
          <w:lang w:val="sq-AL"/>
        </w:rPr>
        <w:t>ZPA</w:t>
      </w:r>
      <w:r w:rsidR="009D1FD6" w:rsidRPr="00C4466B">
        <w:rPr>
          <w:rFonts w:ascii="Times New Roman" w:hAnsi="Times New Roman" w:cs="Times New Roman"/>
          <w:i/>
          <w:iCs/>
          <w:sz w:val="24"/>
          <w:szCs w:val="24"/>
          <w:lang w:val="sq-AL"/>
        </w:rPr>
        <w:t>-</w:t>
      </w:r>
      <w:r w:rsidR="008C793D" w:rsidRPr="00C4466B">
        <w:rPr>
          <w:rFonts w:ascii="Times New Roman" w:hAnsi="Times New Roman" w:cs="Times New Roman"/>
          <w:i/>
          <w:iCs/>
          <w:sz w:val="24"/>
          <w:szCs w:val="24"/>
          <w:lang w:val="sq-AL"/>
        </w:rPr>
        <w:t xml:space="preserve">të </w:t>
      </w:r>
      <w:r w:rsidR="009D1FD6" w:rsidRPr="00C4466B">
        <w:rPr>
          <w:rFonts w:ascii="Times New Roman" w:hAnsi="Times New Roman" w:cs="Times New Roman"/>
          <w:i/>
          <w:iCs/>
          <w:sz w:val="24"/>
          <w:szCs w:val="24"/>
          <w:lang w:val="sq-AL"/>
        </w:rPr>
        <w:t>për zonën e</w:t>
      </w:r>
      <w:r w:rsidRPr="00C4466B">
        <w:rPr>
          <w:rFonts w:ascii="Times New Roman" w:hAnsi="Times New Roman" w:cs="Times New Roman"/>
          <w:i/>
          <w:iCs/>
          <w:sz w:val="24"/>
          <w:szCs w:val="24"/>
          <w:lang w:val="sq-AL"/>
        </w:rPr>
        <w:t xml:space="preserve"> Durrës</w:t>
      </w:r>
      <w:r w:rsidR="009D1FD6" w:rsidRPr="00C4466B">
        <w:rPr>
          <w:rFonts w:ascii="Times New Roman" w:hAnsi="Times New Roman" w:cs="Times New Roman"/>
          <w:i/>
          <w:iCs/>
          <w:sz w:val="24"/>
          <w:szCs w:val="24"/>
          <w:lang w:val="sq-AL"/>
        </w:rPr>
        <w:t>it</w:t>
      </w:r>
    </w:p>
    <w:p w14:paraId="31C44515" w14:textId="77777777" w:rsidR="00B273E3" w:rsidRPr="00C4466B" w:rsidRDefault="00B273E3" w:rsidP="00B273E3">
      <w:pPr>
        <w:jc w:val="both"/>
        <w:rPr>
          <w:rFonts w:ascii="Times New Roman" w:hAnsi="Times New Roman" w:cs="Times New Roman"/>
          <w:i/>
          <w:iCs/>
          <w:sz w:val="24"/>
          <w:szCs w:val="24"/>
          <w:lang w:val="sq-AL"/>
        </w:rPr>
      </w:pPr>
      <w:r w:rsidRPr="00C4466B">
        <w:rPr>
          <w:rFonts w:ascii="Times New Roman" w:hAnsi="Times New Roman" w:cs="Times New Roman"/>
          <w:i/>
          <w:iCs/>
          <w:sz w:val="24"/>
          <w:szCs w:val="24"/>
          <w:lang w:val="sq-AL"/>
        </w:rPr>
        <w:t>1.</w:t>
      </w:r>
      <w:r w:rsidR="0064610E" w:rsidRPr="00C4466B">
        <w:rPr>
          <w:rFonts w:ascii="Times New Roman" w:hAnsi="Times New Roman" w:cs="Times New Roman"/>
          <w:i/>
          <w:iCs/>
          <w:sz w:val="24"/>
          <w:szCs w:val="24"/>
          <w:lang w:val="sq-AL"/>
        </w:rPr>
        <w:t>5</w:t>
      </w:r>
      <w:r w:rsidRPr="00C4466B">
        <w:rPr>
          <w:rFonts w:ascii="Times New Roman" w:hAnsi="Times New Roman" w:cs="Times New Roman"/>
          <w:i/>
          <w:iCs/>
          <w:sz w:val="24"/>
          <w:szCs w:val="24"/>
          <w:lang w:val="sq-AL"/>
        </w:rPr>
        <w:t>.</w:t>
      </w:r>
      <w:r w:rsidR="0086239C" w:rsidRPr="00C4466B">
        <w:rPr>
          <w:rFonts w:ascii="Times New Roman" w:hAnsi="Times New Roman" w:cs="Times New Roman"/>
          <w:i/>
          <w:iCs/>
          <w:sz w:val="24"/>
          <w:szCs w:val="24"/>
          <w:lang w:val="sq-AL"/>
        </w:rPr>
        <w:t>3</w:t>
      </w:r>
      <w:r w:rsidR="008D0E99" w:rsidRPr="00C4466B">
        <w:rPr>
          <w:rFonts w:ascii="Times New Roman" w:hAnsi="Times New Roman" w:cs="Times New Roman"/>
          <w:i/>
          <w:iCs/>
          <w:sz w:val="24"/>
          <w:szCs w:val="24"/>
          <w:lang w:val="sq-AL"/>
        </w:rPr>
        <w:t>ZPA</w:t>
      </w:r>
      <w:r w:rsidR="009D1FD6" w:rsidRPr="00C4466B">
        <w:rPr>
          <w:rFonts w:ascii="Times New Roman" w:hAnsi="Times New Roman" w:cs="Times New Roman"/>
          <w:i/>
          <w:iCs/>
          <w:sz w:val="24"/>
          <w:szCs w:val="24"/>
          <w:lang w:val="sq-AL"/>
        </w:rPr>
        <w:t>-</w:t>
      </w:r>
      <w:r w:rsidR="008C793D" w:rsidRPr="00C4466B">
        <w:rPr>
          <w:rFonts w:ascii="Times New Roman" w:hAnsi="Times New Roman" w:cs="Times New Roman"/>
          <w:i/>
          <w:iCs/>
          <w:sz w:val="24"/>
          <w:szCs w:val="24"/>
          <w:lang w:val="sq-AL"/>
        </w:rPr>
        <w:t xml:space="preserve">të </w:t>
      </w:r>
      <w:r w:rsidR="009D1FD6" w:rsidRPr="00C4466B">
        <w:rPr>
          <w:rFonts w:ascii="Times New Roman" w:hAnsi="Times New Roman" w:cs="Times New Roman"/>
          <w:i/>
          <w:iCs/>
          <w:sz w:val="24"/>
          <w:szCs w:val="24"/>
          <w:lang w:val="sq-AL"/>
        </w:rPr>
        <w:t xml:space="preserve">për zonën e </w:t>
      </w:r>
      <w:r w:rsidR="52FBB2DB" w:rsidRPr="00C4466B">
        <w:rPr>
          <w:rFonts w:ascii="Times New Roman" w:hAnsi="Times New Roman" w:cs="Times New Roman"/>
          <w:i/>
          <w:iCs/>
          <w:sz w:val="24"/>
          <w:szCs w:val="24"/>
          <w:lang w:val="sq-AL"/>
        </w:rPr>
        <w:t>Vlor</w:t>
      </w:r>
      <w:r w:rsidR="000C4D24" w:rsidRPr="00C4466B">
        <w:rPr>
          <w:rFonts w:ascii="Times New Roman" w:hAnsi="Times New Roman" w:cs="Times New Roman"/>
          <w:i/>
          <w:iCs/>
          <w:sz w:val="24"/>
          <w:szCs w:val="24"/>
          <w:lang w:val="sq-AL"/>
        </w:rPr>
        <w:t>ë</w:t>
      </w:r>
      <w:r w:rsidR="009D1FD6" w:rsidRPr="00C4466B">
        <w:rPr>
          <w:rFonts w:ascii="Times New Roman" w:hAnsi="Times New Roman" w:cs="Times New Roman"/>
          <w:i/>
          <w:iCs/>
          <w:sz w:val="24"/>
          <w:szCs w:val="24"/>
          <w:lang w:val="sq-AL"/>
        </w:rPr>
        <w:t>s</w:t>
      </w:r>
    </w:p>
    <w:p w14:paraId="31C44516" w14:textId="77777777" w:rsidR="00B273E3" w:rsidRPr="00C4466B" w:rsidRDefault="00B273E3" w:rsidP="00875662">
      <w:pPr>
        <w:jc w:val="both"/>
        <w:rPr>
          <w:rFonts w:ascii="Times New Roman" w:hAnsi="Times New Roman" w:cs="Times New Roman"/>
          <w:i/>
          <w:iCs/>
          <w:sz w:val="24"/>
          <w:szCs w:val="24"/>
          <w:lang w:val="sq-AL"/>
        </w:rPr>
      </w:pPr>
      <w:r w:rsidRPr="00C4466B">
        <w:rPr>
          <w:rFonts w:ascii="Times New Roman" w:hAnsi="Times New Roman" w:cs="Times New Roman"/>
          <w:i/>
          <w:iCs/>
          <w:sz w:val="24"/>
          <w:szCs w:val="24"/>
          <w:lang w:val="sq-AL"/>
        </w:rPr>
        <w:t>1.</w:t>
      </w:r>
      <w:r w:rsidR="0064610E" w:rsidRPr="00C4466B">
        <w:rPr>
          <w:rFonts w:ascii="Times New Roman" w:hAnsi="Times New Roman" w:cs="Times New Roman"/>
          <w:i/>
          <w:iCs/>
          <w:sz w:val="24"/>
          <w:szCs w:val="24"/>
          <w:lang w:val="sq-AL"/>
        </w:rPr>
        <w:t>5</w:t>
      </w:r>
      <w:r w:rsidRPr="00C4466B">
        <w:rPr>
          <w:rFonts w:ascii="Times New Roman" w:hAnsi="Times New Roman" w:cs="Times New Roman"/>
          <w:i/>
          <w:iCs/>
          <w:sz w:val="24"/>
          <w:szCs w:val="24"/>
          <w:lang w:val="sq-AL"/>
        </w:rPr>
        <w:t>.</w:t>
      </w:r>
      <w:r w:rsidR="0086239C" w:rsidRPr="00C4466B">
        <w:rPr>
          <w:rFonts w:ascii="Times New Roman" w:hAnsi="Times New Roman" w:cs="Times New Roman"/>
          <w:i/>
          <w:iCs/>
          <w:sz w:val="24"/>
          <w:szCs w:val="24"/>
          <w:lang w:val="sq-AL"/>
        </w:rPr>
        <w:t>4</w:t>
      </w:r>
      <w:r w:rsidR="008D0E99" w:rsidRPr="00C4466B">
        <w:rPr>
          <w:rFonts w:ascii="Times New Roman" w:hAnsi="Times New Roman" w:cs="Times New Roman"/>
          <w:i/>
          <w:iCs/>
          <w:sz w:val="24"/>
          <w:szCs w:val="24"/>
          <w:lang w:val="sq-AL"/>
        </w:rPr>
        <w:t>ZPA</w:t>
      </w:r>
      <w:r w:rsidR="008C793D" w:rsidRPr="00C4466B">
        <w:rPr>
          <w:rFonts w:ascii="Times New Roman" w:hAnsi="Times New Roman" w:cs="Times New Roman"/>
          <w:i/>
          <w:iCs/>
          <w:sz w:val="24"/>
          <w:szCs w:val="24"/>
          <w:lang w:val="sq-AL"/>
        </w:rPr>
        <w:t xml:space="preserve">-të </w:t>
      </w:r>
      <w:r w:rsidR="009D1FD6" w:rsidRPr="00C4466B">
        <w:rPr>
          <w:rFonts w:ascii="Times New Roman" w:hAnsi="Times New Roman" w:cs="Times New Roman"/>
          <w:i/>
          <w:iCs/>
          <w:sz w:val="24"/>
          <w:szCs w:val="24"/>
          <w:lang w:val="sq-AL"/>
        </w:rPr>
        <w:t>për zonën e</w:t>
      </w:r>
      <w:r w:rsidRPr="00C4466B">
        <w:rPr>
          <w:rFonts w:ascii="Times New Roman" w:hAnsi="Times New Roman" w:cs="Times New Roman"/>
          <w:i/>
          <w:iCs/>
          <w:sz w:val="24"/>
          <w:szCs w:val="24"/>
          <w:lang w:val="sq-AL"/>
        </w:rPr>
        <w:t xml:space="preserve"> Sarand</w:t>
      </w:r>
      <w:r w:rsidR="00461BEF" w:rsidRPr="00C4466B">
        <w:rPr>
          <w:rFonts w:ascii="Times New Roman" w:hAnsi="Times New Roman" w:cs="Times New Roman"/>
          <w:i/>
          <w:sz w:val="24"/>
          <w:szCs w:val="24"/>
          <w:lang w:val="sq-AL"/>
        </w:rPr>
        <w:t>ë</w:t>
      </w:r>
      <w:r w:rsidR="009D1FD6" w:rsidRPr="00C4466B">
        <w:rPr>
          <w:rFonts w:ascii="Times New Roman" w:hAnsi="Times New Roman" w:cs="Times New Roman"/>
          <w:i/>
          <w:sz w:val="24"/>
          <w:szCs w:val="24"/>
          <w:lang w:val="sq-AL"/>
        </w:rPr>
        <w:t>s</w:t>
      </w:r>
    </w:p>
    <w:p w14:paraId="31C44517" w14:textId="77777777" w:rsidR="00344834" w:rsidRPr="00C4466B" w:rsidRDefault="00344834" w:rsidP="52FBB2DB">
      <w:pPr>
        <w:rPr>
          <w:rFonts w:ascii="Times New Roman" w:hAnsi="Times New Roman" w:cs="Times New Roman"/>
          <w:b/>
          <w:lang w:val="sq-AL"/>
        </w:rPr>
      </w:pPr>
    </w:p>
    <w:p w14:paraId="31C44518" w14:textId="77777777" w:rsidR="002917AA" w:rsidRPr="00C4466B" w:rsidRDefault="00C377AE" w:rsidP="005D1441">
      <w:pPr>
        <w:pStyle w:val="Heading3"/>
        <w:numPr>
          <w:ilvl w:val="2"/>
          <w:numId w:val="13"/>
        </w:numPr>
        <w:rPr>
          <w:rFonts w:ascii="Times New Roman" w:hAnsi="Times New Roman" w:cs="Times New Roman"/>
          <w:b w:val="0"/>
          <w:lang w:val="sq-AL"/>
        </w:rPr>
      </w:pPr>
      <w:r w:rsidRPr="00C4466B">
        <w:rPr>
          <w:rFonts w:ascii="Times New Roman" w:hAnsi="Times New Roman" w:cs="Times New Roman"/>
          <w:lang w:val="sq-AL"/>
        </w:rPr>
        <w:br w:type="page"/>
      </w:r>
    </w:p>
    <w:p w14:paraId="31C44519" w14:textId="77777777" w:rsidR="00465CC3" w:rsidRPr="00C4466B" w:rsidRDefault="008D0E99" w:rsidP="005D1441">
      <w:pPr>
        <w:pStyle w:val="Heading3"/>
        <w:numPr>
          <w:ilvl w:val="2"/>
          <w:numId w:val="16"/>
        </w:numPr>
        <w:rPr>
          <w:rFonts w:ascii="Times New Roman" w:hAnsi="Times New Roman" w:cs="Times New Roman"/>
          <w:sz w:val="26"/>
          <w:szCs w:val="26"/>
          <w:lang w:val="sq-AL"/>
        </w:rPr>
      </w:pPr>
      <w:bookmarkStart w:id="32" w:name="_Toc137557484"/>
      <w:r w:rsidRPr="00C4466B">
        <w:rPr>
          <w:rFonts w:ascii="Times New Roman" w:hAnsi="Times New Roman" w:cs="Times New Roman"/>
          <w:sz w:val="26"/>
          <w:szCs w:val="26"/>
          <w:lang w:val="sq-AL"/>
        </w:rPr>
        <w:lastRenderedPageBreak/>
        <w:t>ZPA</w:t>
      </w:r>
      <w:r w:rsidR="0072383E" w:rsidRPr="00C4466B">
        <w:rPr>
          <w:rFonts w:ascii="Times New Roman" w:hAnsi="Times New Roman" w:cs="Times New Roman"/>
          <w:sz w:val="26"/>
          <w:szCs w:val="26"/>
          <w:lang w:val="sq-AL"/>
        </w:rPr>
        <w:t>-</w:t>
      </w:r>
      <w:r w:rsidR="008C793D" w:rsidRPr="00C4466B">
        <w:rPr>
          <w:rFonts w:ascii="Times New Roman" w:hAnsi="Times New Roman" w:cs="Times New Roman"/>
          <w:sz w:val="26"/>
          <w:szCs w:val="26"/>
          <w:lang w:val="sq-AL"/>
        </w:rPr>
        <w:t>të</w:t>
      </w:r>
      <w:r w:rsidR="0072383E" w:rsidRPr="00C4466B">
        <w:rPr>
          <w:rFonts w:ascii="Times New Roman" w:hAnsi="Times New Roman" w:cs="Times New Roman"/>
          <w:sz w:val="26"/>
          <w:szCs w:val="26"/>
          <w:lang w:val="sq-AL"/>
        </w:rPr>
        <w:t xml:space="preserve"> për zonën bregdetare të </w:t>
      </w:r>
      <w:r w:rsidR="000C4D24" w:rsidRPr="00C4466B">
        <w:rPr>
          <w:rFonts w:ascii="Times New Roman" w:hAnsi="Times New Roman" w:cs="Times New Roman"/>
          <w:sz w:val="26"/>
          <w:szCs w:val="26"/>
          <w:lang w:val="sq-AL"/>
        </w:rPr>
        <w:t>Shëngjin</w:t>
      </w:r>
      <w:r w:rsidR="0072383E" w:rsidRPr="00C4466B">
        <w:rPr>
          <w:rFonts w:ascii="Times New Roman" w:hAnsi="Times New Roman" w:cs="Times New Roman"/>
          <w:sz w:val="26"/>
          <w:szCs w:val="26"/>
          <w:lang w:val="sq-AL"/>
        </w:rPr>
        <w:t>it</w:t>
      </w:r>
      <w:bookmarkEnd w:id="32"/>
    </w:p>
    <w:p w14:paraId="31C4451A" w14:textId="5DF3A949" w:rsidR="008C793D" w:rsidRPr="00C4466B" w:rsidRDefault="008C793D" w:rsidP="00833D76">
      <w:pPr>
        <w:spacing w:after="0" w:line="240"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ëto ZPA ndodhen në zonën bregdetare shqiptare të Detit Adriatik në Gjirin e Drinit dhe shtrihen nga Lumi i Bunës në veri deri tek Lumi i Ishmit në jug. Kjo zonë përfshin </w:t>
      </w:r>
      <w:r w:rsidRPr="003351B8">
        <w:rPr>
          <w:rFonts w:ascii="Times New Roman" w:hAnsi="Times New Roman" w:cs="Times New Roman"/>
          <w:sz w:val="24"/>
          <w:szCs w:val="24"/>
          <w:lang w:val="sq-AL"/>
        </w:rPr>
        <w:t xml:space="preserve">gjithashtu qytetin e Shëngjinit dhe Qarkun e Lezhës. Në këtë </w:t>
      </w:r>
      <w:r w:rsidR="00F1061E" w:rsidRPr="003351B8">
        <w:rPr>
          <w:rFonts w:ascii="Times New Roman" w:hAnsi="Times New Roman" w:cs="Times New Roman"/>
          <w:sz w:val="24"/>
          <w:szCs w:val="24"/>
          <w:lang w:val="sq-AL"/>
        </w:rPr>
        <w:t>hapësirë</w:t>
      </w:r>
      <w:r w:rsidRPr="003351B8">
        <w:rPr>
          <w:rFonts w:ascii="Times New Roman" w:hAnsi="Times New Roman" w:cs="Times New Roman"/>
          <w:sz w:val="24"/>
          <w:szCs w:val="24"/>
          <w:lang w:val="sq-AL"/>
        </w:rPr>
        <w:t xml:space="preserve"> u identifikua një ZPA për </w:t>
      </w:r>
      <w:r w:rsidR="00711AFC" w:rsidRPr="003351B8">
        <w:rPr>
          <w:rFonts w:ascii="Times New Roman" w:hAnsi="Times New Roman" w:cs="Times New Roman"/>
          <w:sz w:val="24"/>
          <w:szCs w:val="24"/>
          <w:lang w:val="sq-AL"/>
        </w:rPr>
        <w:t>molusqet</w:t>
      </w:r>
      <w:r w:rsidRPr="003351B8">
        <w:rPr>
          <w:rFonts w:ascii="Times New Roman" w:hAnsi="Times New Roman" w:cs="Times New Roman"/>
          <w:sz w:val="24"/>
          <w:szCs w:val="24"/>
          <w:lang w:val="sq-AL"/>
        </w:rPr>
        <w:t xml:space="preserve"> (Fig.</w:t>
      </w:r>
      <w:r w:rsidR="003351B8" w:rsidRPr="003351B8">
        <w:rPr>
          <w:rFonts w:ascii="Times New Roman" w:hAnsi="Times New Roman" w:cs="Times New Roman"/>
          <w:sz w:val="24"/>
          <w:szCs w:val="24"/>
          <w:lang w:val="sq-AL"/>
        </w:rPr>
        <w:t>1</w:t>
      </w:r>
      <w:r w:rsidRPr="003351B8">
        <w:rPr>
          <w:rFonts w:ascii="Times New Roman" w:hAnsi="Times New Roman" w:cs="Times New Roman"/>
          <w:sz w:val="24"/>
          <w:szCs w:val="24"/>
          <w:lang w:val="sq-AL"/>
        </w:rPr>
        <w:t xml:space="preserve">) me një shtrirje dhe </w:t>
      </w:r>
      <w:r w:rsidR="006401CD" w:rsidRPr="003351B8">
        <w:rPr>
          <w:rFonts w:ascii="Times New Roman" w:hAnsi="Times New Roman" w:cs="Times New Roman"/>
          <w:sz w:val="24"/>
          <w:szCs w:val="24"/>
          <w:lang w:val="sq-AL"/>
        </w:rPr>
        <w:t>4.5</w:t>
      </w:r>
      <w:r w:rsidRPr="003351B8">
        <w:rPr>
          <w:rFonts w:ascii="Times New Roman" w:hAnsi="Times New Roman" w:cs="Times New Roman"/>
          <w:sz w:val="24"/>
          <w:szCs w:val="24"/>
          <w:lang w:val="sq-AL"/>
        </w:rPr>
        <w:t xml:space="preserve"> km</w:t>
      </w:r>
      <w:r w:rsidRPr="003351B8">
        <w:rPr>
          <w:rFonts w:ascii="Times New Roman" w:hAnsi="Times New Roman" w:cs="Times New Roman"/>
          <w:sz w:val="24"/>
          <w:szCs w:val="24"/>
          <w:vertAlign w:val="superscript"/>
          <w:lang w:val="sq-AL"/>
        </w:rPr>
        <w:t>2</w:t>
      </w:r>
      <w:r w:rsidRPr="003351B8">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 </w:t>
      </w:r>
    </w:p>
    <w:p w14:paraId="31C44549" w14:textId="328FE31B" w:rsidR="002E1AB2" w:rsidRPr="00C4466B" w:rsidRDefault="002E1AB2" w:rsidP="002E1AB2">
      <w:pPr>
        <w:rPr>
          <w:lang w:val="sq-AL"/>
        </w:rPr>
      </w:pPr>
    </w:p>
    <w:p w14:paraId="31C4454A" w14:textId="77777777" w:rsidR="00261126" w:rsidRPr="00C4466B" w:rsidRDefault="00231448" w:rsidP="000448D0">
      <w:pPr>
        <w:pStyle w:val="Heading2"/>
        <w:spacing w:line="259" w:lineRule="auto"/>
        <w:ind w:left="567"/>
        <w:rPr>
          <w:rFonts w:ascii="Times New Roman" w:hAnsi="Times New Roman" w:cs="Times New Roman"/>
          <w:sz w:val="26"/>
          <w:lang w:val="sq-AL"/>
        </w:rPr>
      </w:pPr>
      <w:bookmarkStart w:id="33" w:name="_Toc137557485"/>
      <w:r w:rsidRPr="00C4466B">
        <w:rPr>
          <w:rFonts w:ascii="Times New Roman" w:hAnsi="Times New Roman" w:cs="Times New Roman"/>
          <w:sz w:val="26"/>
          <w:lang w:val="sq-AL"/>
        </w:rPr>
        <w:t xml:space="preserve">Kategoria 02 e ZPA për </w:t>
      </w:r>
      <w:r w:rsidR="00711AFC" w:rsidRPr="00C4466B">
        <w:rPr>
          <w:rFonts w:ascii="Times New Roman" w:hAnsi="Times New Roman" w:cs="Times New Roman"/>
          <w:sz w:val="26"/>
          <w:lang w:val="sq-AL"/>
        </w:rPr>
        <w:t>Molusqet</w:t>
      </w:r>
      <w:bookmarkEnd w:id="33"/>
    </w:p>
    <w:p w14:paraId="31C4454B" w14:textId="5449CCCB" w:rsidR="000448D0" w:rsidRPr="00C4466B" w:rsidRDefault="008D5599" w:rsidP="000448D0">
      <w:pPr>
        <w:pStyle w:val="Caption"/>
        <w:keepNext/>
        <w:jc w:val="both"/>
        <w:rPr>
          <w:rFonts w:ascii="Times New Roman" w:hAnsi="Times New Roman" w:cs="Times New Roman"/>
          <w:color w:val="auto"/>
          <w:sz w:val="20"/>
          <w:szCs w:val="20"/>
          <w:lang w:val="sq-AL"/>
        </w:rPr>
      </w:pPr>
      <w:bookmarkStart w:id="34" w:name="_Toc55891596"/>
      <w:bookmarkStart w:id="35" w:name="_Toc55902384"/>
      <w:bookmarkStart w:id="36" w:name="_Toc137559053"/>
      <w:r w:rsidRPr="00C4466B">
        <w:rPr>
          <w:rFonts w:ascii="Times New Roman" w:hAnsi="Times New Roman" w:cs="Times New Roman"/>
          <w:color w:val="auto"/>
          <w:sz w:val="20"/>
          <w:szCs w:val="20"/>
          <w:lang w:val="sq-AL"/>
        </w:rPr>
        <w:t>Tab</w:t>
      </w:r>
      <w:r w:rsidR="008C793D" w:rsidRPr="00C4466B">
        <w:rPr>
          <w:rFonts w:ascii="Times New Roman" w:hAnsi="Times New Roman" w:cs="Times New Roman"/>
          <w:color w:val="auto"/>
          <w:sz w:val="20"/>
          <w:szCs w:val="20"/>
          <w:lang w:val="sq-AL"/>
        </w:rPr>
        <w:t>ela</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1</w:t>
      </w:r>
      <w:r w:rsidR="00333F93" w:rsidRPr="00C4466B">
        <w:rPr>
          <w:rFonts w:ascii="Times New Roman" w:hAnsi="Times New Roman" w:cs="Times New Roman"/>
          <w:color w:val="auto"/>
          <w:sz w:val="20"/>
          <w:szCs w:val="20"/>
          <w:lang w:val="sq-AL"/>
        </w:rPr>
        <w:fldChar w:fldCharType="end"/>
      </w:r>
      <w:r w:rsidR="00024F7F" w:rsidRPr="00C4466B">
        <w:rPr>
          <w:rFonts w:ascii="Times New Roman" w:hAnsi="Times New Roman" w:cs="Times New Roman"/>
          <w:color w:val="auto"/>
          <w:sz w:val="20"/>
          <w:szCs w:val="20"/>
          <w:lang w:val="sq-AL"/>
        </w:rPr>
        <w:t>:</w:t>
      </w:r>
      <w:r w:rsidR="008C793D" w:rsidRPr="00C4466B">
        <w:rPr>
          <w:rFonts w:ascii="Times New Roman" w:hAnsi="Times New Roman" w:cs="Times New Roman"/>
          <w:color w:val="auto"/>
          <w:sz w:val="20"/>
          <w:szCs w:val="20"/>
          <w:lang w:val="sq-AL"/>
        </w:rPr>
        <w:t xml:space="preserve">Paraqitje e përgjithshme e </w:t>
      </w:r>
      <w:r w:rsidR="00F1061E" w:rsidRPr="00C4466B">
        <w:rPr>
          <w:rFonts w:ascii="Times New Roman" w:hAnsi="Times New Roman" w:cs="Times New Roman"/>
          <w:color w:val="auto"/>
          <w:sz w:val="20"/>
          <w:szCs w:val="20"/>
          <w:lang w:val="sq-AL"/>
        </w:rPr>
        <w:t xml:space="preserve">hapësirëssë </w:t>
      </w:r>
      <w:r w:rsidR="008D0E99" w:rsidRPr="00C4466B">
        <w:rPr>
          <w:rFonts w:ascii="Times New Roman" w:hAnsi="Times New Roman" w:cs="Times New Roman"/>
          <w:color w:val="auto"/>
          <w:sz w:val="20"/>
          <w:szCs w:val="20"/>
          <w:lang w:val="sq-AL"/>
        </w:rPr>
        <w:t>ZPA</w:t>
      </w:r>
      <w:r w:rsidR="00F1061E" w:rsidRPr="00C4466B">
        <w:rPr>
          <w:rFonts w:ascii="Times New Roman" w:hAnsi="Times New Roman" w:cs="Times New Roman"/>
          <w:color w:val="auto"/>
          <w:sz w:val="20"/>
          <w:szCs w:val="20"/>
          <w:lang w:val="sq-AL"/>
        </w:rPr>
        <w:t xml:space="preserve">për </w:t>
      </w:r>
      <w:r w:rsidR="00711AFC" w:rsidRPr="00C4466B">
        <w:rPr>
          <w:rFonts w:ascii="Times New Roman" w:hAnsi="Times New Roman" w:cs="Times New Roman"/>
          <w:color w:val="auto"/>
          <w:sz w:val="20"/>
          <w:szCs w:val="20"/>
          <w:lang w:val="sq-AL"/>
        </w:rPr>
        <w:t>molusqet</w:t>
      </w:r>
      <w:bookmarkEnd w:id="34"/>
      <w:bookmarkEnd w:id="35"/>
      <w:r w:rsidR="00F1061E" w:rsidRPr="00C4466B">
        <w:rPr>
          <w:rFonts w:ascii="Times New Roman" w:hAnsi="Times New Roman" w:cs="Times New Roman"/>
          <w:color w:val="auto"/>
          <w:sz w:val="20"/>
          <w:szCs w:val="20"/>
          <w:lang w:val="sq-AL"/>
        </w:rPr>
        <w:t>në zonën e Lezhës</w:t>
      </w:r>
      <w:bookmarkEnd w:id="36"/>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985"/>
        <w:gridCol w:w="1985"/>
        <w:gridCol w:w="1653"/>
      </w:tblGrid>
      <w:tr w:rsidR="008D0E99" w:rsidRPr="00C4466B" w14:paraId="31C44552" w14:textId="77777777" w:rsidTr="0099040F">
        <w:trPr>
          <w:trHeight w:val="615"/>
          <w:tblHeader/>
          <w:jc w:val="center"/>
        </w:trPr>
        <w:tc>
          <w:tcPr>
            <w:tcW w:w="1492" w:type="dxa"/>
            <w:shd w:val="clear" w:color="auto" w:fill="E7E6E6" w:themeFill="background2"/>
            <w:vAlign w:val="center"/>
            <w:hideMark/>
          </w:tcPr>
          <w:p w14:paraId="31C4454C"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14:paraId="31C4454D"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14:paraId="31C4454E"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Kategoria e ZPA</w:t>
            </w:r>
          </w:p>
        </w:tc>
        <w:tc>
          <w:tcPr>
            <w:tcW w:w="1985" w:type="dxa"/>
            <w:shd w:val="clear" w:color="auto" w:fill="E7E6E6" w:themeFill="background2"/>
            <w:vAlign w:val="center"/>
          </w:tcPr>
          <w:p w14:paraId="31C4454F"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1985" w:type="dxa"/>
            <w:shd w:val="clear" w:color="auto" w:fill="E7E6E6" w:themeFill="background2"/>
            <w:vAlign w:val="center"/>
          </w:tcPr>
          <w:p w14:paraId="31C44550" w14:textId="77777777" w:rsidR="008D0E99" w:rsidRPr="00C4466B" w:rsidRDefault="00725D7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14:paraId="31C44551"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r>
      <w:tr w:rsidR="009036D6" w:rsidRPr="00C4466B" w14:paraId="31C44559" w14:textId="77777777" w:rsidTr="006A1B1F">
        <w:trPr>
          <w:trHeight w:val="315"/>
          <w:jc w:val="center"/>
        </w:trPr>
        <w:tc>
          <w:tcPr>
            <w:tcW w:w="1492" w:type="dxa"/>
            <w:shd w:val="clear" w:color="auto" w:fill="auto"/>
            <w:noWrap/>
            <w:vAlign w:val="center"/>
            <w:hideMark/>
          </w:tcPr>
          <w:p w14:paraId="31C44553" w14:textId="77777777" w:rsidR="009036D6" w:rsidRPr="00C4466B" w:rsidRDefault="009036D6" w:rsidP="009036D6">
            <w:pPr>
              <w:spacing w:after="0" w:line="240" w:lineRule="auto"/>
              <w:ind w:left="31"/>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themeColor="text1"/>
                <w:lang w:val="sq-AL"/>
              </w:rPr>
              <w:t>Lezhe</w:t>
            </w:r>
          </w:p>
        </w:tc>
        <w:tc>
          <w:tcPr>
            <w:tcW w:w="1565" w:type="dxa"/>
            <w:vAlign w:val="center"/>
          </w:tcPr>
          <w:p w14:paraId="31C44554" w14:textId="77777777" w:rsidR="009036D6" w:rsidRPr="00C4466B" w:rsidRDefault="0018304D" w:rsidP="00054271">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14:paraId="31C44555" w14:textId="77777777" w:rsidR="009036D6" w:rsidRPr="00C4466B" w:rsidRDefault="009036D6" w:rsidP="00054271">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02</w:t>
            </w:r>
          </w:p>
        </w:tc>
        <w:tc>
          <w:tcPr>
            <w:tcW w:w="1985" w:type="dxa"/>
            <w:vAlign w:val="center"/>
          </w:tcPr>
          <w:p w14:paraId="31C44556" w14:textId="77777777" w:rsidR="009036D6" w:rsidRPr="00C4466B" w:rsidRDefault="009036D6" w:rsidP="009036D6">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w:t>
            </w:r>
            <w:r w:rsidR="006A1B1F" w:rsidRPr="00C4466B">
              <w:rPr>
                <w:rFonts w:ascii="Times New Roman" w:eastAsia="Times New Roman" w:hAnsi="Times New Roman" w:cs="Times New Roman"/>
                <w:color w:val="000000" w:themeColor="text1"/>
                <w:lang w:val="sq-AL"/>
              </w:rPr>
              <w:t>1</w:t>
            </w:r>
          </w:p>
        </w:tc>
        <w:tc>
          <w:tcPr>
            <w:tcW w:w="1985" w:type="dxa"/>
            <w:vAlign w:val="center"/>
          </w:tcPr>
          <w:p w14:paraId="31C44557" w14:textId="77777777" w:rsidR="009036D6" w:rsidRPr="00C4466B" w:rsidRDefault="008D0E99" w:rsidP="009036D6">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9036D6" w:rsidRPr="00C4466B">
              <w:rPr>
                <w:rFonts w:ascii="Times New Roman" w:eastAsia="Times New Roman" w:hAnsi="Times New Roman" w:cs="Times New Roman"/>
                <w:color w:val="000000" w:themeColor="text1"/>
                <w:lang w:val="sq-AL"/>
              </w:rPr>
              <w:t>_LEZ_S02_0</w:t>
            </w:r>
            <w:r w:rsidR="00C43042" w:rsidRPr="00C4466B">
              <w:rPr>
                <w:rFonts w:ascii="Times New Roman" w:eastAsia="Times New Roman" w:hAnsi="Times New Roman" w:cs="Times New Roman"/>
                <w:color w:val="000000" w:themeColor="text1"/>
                <w:lang w:val="sq-AL"/>
              </w:rPr>
              <w:t>1</w:t>
            </w:r>
          </w:p>
        </w:tc>
        <w:tc>
          <w:tcPr>
            <w:tcW w:w="1653" w:type="dxa"/>
            <w:vAlign w:val="center"/>
          </w:tcPr>
          <w:p w14:paraId="31C44558" w14:textId="0A54538C" w:rsidR="009036D6" w:rsidRPr="00C4466B" w:rsidRDefault="00BE0559" w:rsidP="009036D6">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1.25</w:t>
            </w:r>
          </w:p>
        </w:tc>
      </w:tr>
    </w:tbl>
    <w:p w14:paraId="31C4455A" w14:textId="77777777" w:rsidR="009036D6" w:rsidRPr="00C4466B" w:rsidRDefault="009036D6" w:rsidP="008D5599">
      <w:pPr>
        <w:pStyle w:val="Caption"/>
        <w:rPr>
          <w:rFonts w:ascii="Times New Roman" w:hAnsi="Times New Roman" w:cs="Times New Roman"/>
          <w:lang w:val="sq-AL"/>
        </w:rPr>
      </w:pPr>
    </w:p>
    <w:p w14:paraId="31C4455B" w14:textId="6BBB62E2" w:rsidR="00011A7B" w:rsidRPr="00C4466B" w:rsidRDefault="008D0E99" w:rsidP="006A1B1F">
      <w:pPr>
        <w:pStyle w:val="Caption"/>
        <w:keepNext/>
        <w:jc w:val="both"/>
        <w:rPr>
          <w:rFonts w:ascii="Times New Roman" w:hAnsi="Times New Roman" w:cs="Times New Roman"/>
          <w:color w:val="auto"/>
          <w:sz w:val="20"/>
          <w:szCs w:val="20"/>
          <w:lang w:val="sq-AL"/>
        </w:rPr>
      </w:pPr>
      <w:bookmarkStart w:id="37" w:name="_Toc55891597"/>
      <w:bookmarkStart w:id="38" w:name="_Toc55902385"/>
      <w:bookmarkStart w:id="39" w:name="_Toc137559054"/>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2</w:t>
      </w:r>
      <w:r w:rsidR="00333F93" w:rsidRPr="00C4466B">
        <w:rPr>
          <w:rFonts w:ascii="Times New Roman" w:hAnsi="Times New Roman" w:cs="Times New Roman"/>
          <w:color w:val="auto"/>
          <w:sz w:val="20"/>
          <w:szCs w:val="20"/>
          <w:lang w:val="sq-AL"/>
        </w:rPr>
        <w:fldChar w:fldCharType="end"/>
      </w:r>
      <w:r w:rsidRPr="00C4466B">
        <w:rPr>
          <w:rFonts w:ascii="Times New Roman" w:hAnsi="Times New Roman" w:cs="Times New Roman"/>
          <w:color w:val="auto"/>
          <w:sz w:val="20"/>
          <w:szCs w:val="20"/>
          <w:lang w:val="sq-AL"/>
        </w:rPr>
        <w:t>: Koordinatat e ZPA</w:t>
      </w:r>
      <w:r w:rsidR="00024F7F" w:rsidRPr="00C4466B">
        <w:rPr>
          <w:rFonts w:ascii="Times New Roman" w:hAnsi="Times New Roman" w:cs="Times New Roman"/>
          <w:color w:val="auto"/>
          <w:sz w:val="20"/>
          <w:szCs w:val="20"/>
          <w:lang w:val="sq-AL"/>
        </w:rPr>
        <w:t>_LEZ_S0</w:t>
      </w:r>
      <w:r w:rsidR="006A1B1F" w:rsidRPr="00C4466B">
        <w:rPr>
          <w:rFonts w:ascii="Times New Roman" w:hAnsi="Times New Roman" w:cs="Times New Roman"/>
          <w:color w:val="auto"/>
          <w:sz w:val="20"/>
          <w:szCs w:val="20"/>
          <w:lang w:val="sq-AL"/>
        </w:rPr>
        <w:t>2</w:t>
      </w:r>
      <w:r w:rsidR="00024F7F" w:rsidRPr="00C4466B">
        <w:rPr>
          <w:rFonts w:ascii="Times New Roman" w:hAnsi="Times New Roman" w:cs="Times New Roman"/>
          <w:color w:val="auto"/>
          <w:sz w:val="20"/>
          <w:szCs w:val="20"/>
          <w:lang w:val="sq-AL"/>
        </w:rPr>
        <w:t>_01</w:t>
      </w:r>
      <w:bookmarkEnd w:id="37"/>
      <w:bookmarkEnd w:id="38"/>
      <w:bookmarkEnd w:id="39"/>
    </w:p>
    <w:tbl>
      <w:tblPr>
        <w:tblStyle w:val="TableGrid"/>
        <w:tblW w:w="0" w:type="auto"/>
        <w:tblLook w:val="04A0" w:firstRow="1" w:lastRow="0" w:firstColumn="1" w:lastColumn="0" w:noHBand="0" w:noVBand="1"/>
      </w:tblPr>
      <w:tblGrid>
        <w:gridCol w:w="1925"/>
        <w:gridCol w:w="2611"/>
        <w:gridCol w:w="3964"/>
      </w:tblGrid>
      <w:tr w:rsidR="00D07636" w:rsidRPr="00C4466B" w14:paraId="49B3D3C4" w14:textId="77777777" w:rsidTr="00D07636">
        <w:tc>
          <w:tcPr>
            <w:tcW w:w="1925" w:type="dxa"/>
          </w:tcPr>
          <w:p w14:paraId="5410FC25" w14:textId="77777777" w:rsidR="00D07636" w:rsidRPr="00C4466B" w:rsidRDefault="00D07636" w:rsidP="00D07636">
            <w:pPr>
              <w:jc w:val="center"/>
              <w:rPr>
                <w:rFonts w:cs="Times New Roman"/>
                <w:lang w:val="en-US"/>
              </w:rPr>
            </w:pPr>
            <w:r w:rsidRPr="00C4466B">
              <w:rPr>
                <w:rFonts w:cs="Times New Roman"/>
                <w:lang w:val="en-US"/>
              </w:rPr>
              <w:t>Nr</w:t>
            </w:r>
          </w:p>
        </w:tc>
        <w:tc>
          <w:tcPr>
            <w:tcW w:w="2611" w:type="dxa"/>
          </w:tcPr>
          <w:p w14:paraId="2AA5F734" w14:textId="20EBC741" w:rsidR="00D07636" w:rsidRPr="00C4466B" w:rsidRDefault="00D07636" w:rsidP="00D07636">
            <w:pPr>
              <w:jc w:val="center"/>
              <w:rPr>
                <w:rFonts w:cs="Times New Roman"/>
                <w:lang w:val="en-US"/>
              </w:rPr>
            </w:pPr>
            <w:r w:rsidRPr="00C4466B">
              <w:rPr>
                <w:rFonts w:ascii="Times New Roman" w:hAnsi="Times New Roman" w:cs="Times New Roman"/>
                <w:b/>
                <w:bCs/>
                <w:lang w:val="sq-AL"/>
              </w:rPr>
              <w:t>Gjerësia gjeografike</w:t>
            </w:r>
          </w:p>
        </w:tc>
        <w:tc>
          <w:tcPr>
            <w:tcW w:w="3964" w:type="dxa"/>
          </w:tcPr>
          <w:p w14:paraId="3C093E9D" w14:textId="55E721E9" w:rsidR="00D07636" w:rsidRPr="00C4466B" w:rsidRDefault="00D07636" w:rsidP="00D07636">
            <w:pPr>
              <w:jc w:val="center"/>
              <w:rPr>
                <w:rFonts w:cs="Times New Roman"/>
                <w:lang w:val="en-US"/>
              </w:rPr>
            </w:pPr>
            <w:r w:rsidRPr="00C4466B">
              <w:rPr>
                <w:rFonts w:ascii="Times New Roman" w:hAnsi="Times New Roman" w:cs="Times New Roman"/>
                <w:b/>
                <w:bCs/>
                <w:lang w:val="sq-AL"/>
              </w:rPr>
              <w:t>Gjatësia gjeografike</w:t>
            </w:r>
          </w:p>
        </w:tc>
      </w:tr>
      <w:tr w:rsidR="00D07636" w:rsidRPr="00C4466B" w14:paraId="5FE1647A" w14:textId="77777777" w:rsidTr="00D07636">
        <w:tc>
          <w:tcPr>
            <w:tcW w:w="1925" w:type="dxa"/>
          </w:tcPr>
          <w:p w14:paraId="12CFF207" w14:textId="77777777" w:rsidR="00D07636" w:rsidRPr="00C4466B" w:rsidRDefault="00D07636" w:rsidP="00D07636">
            <w:pPr>
              <w:jc w:val="center"/>
              <w:rPr>
                <w:rFonts w:cs="Times New Roman"/>
                <w:lang w:val="en-US"/>
              </w:rPr>
            </w:pPr>
            <w:r w:rsidRPr="00C4466B">
              <w:rPr>
                <w:rFonts w:cs="Times New Roman"/>
                <w:lang w:val="en-US"/>
              </w:rPr>
              <w:t>A</w:t>
            </w:r>
          </w:p>
        </w:tc>
        <w:tc>
          <w:tcPr>
            <w:tcW w:w="2611" w:type="dxa"/>
          </w:tcPr>
          <w:p w14:paraId="4E84B8A1" w14:textId="77777777" w:rsidR="00D07636" w:rsidRPr="00C4466B" w:rsidRDefault="00D07636" w:rsidP="00D07636">
            <w:pPr>
              <w:jc w:val="center"/>
              <w:rPr>
                <w:rFonts w:cs="Times New Roman"/>
                <w:lang w:val="en-US"/>
              </w:rPr>
            </w:pPr>
            <w:r w:rsidRPr="00C4466B">
              <w:rPr>
                <w:rFonts w:cs="Times New Roman"/>
                <w:lang w:val="en-US"/>
              </w:rPr>
              <w:t>41°47'7.75"N</w:t>
            </w:r>
          </w:p>
        </w:tc>
        <w:tc>
          <w:tcPr>
            <w:tcW w:w="3964" w:type="dxa"/>
          </w:tcPr>
          <w:p w14:paraId="54ABDA45" w14:textId="77777777" w:rsidR="00D07636" w:rsidRPr="00C4466B" w:rsidRDefault="00D07636" w:rsidP="00D07636">
            <w:pPr>
              <w:jc w:val="center"/>
              <w:rPr>
                <w:rFonts w:cs="Times New Roman"/>
                <w:lang w:val="en-US"/>
              </w:rPr>
            </w:pPr>
            <w:r w:rsidRPr="00C4466B">
              <w:rPr>
                <w:rFonts w:cs="Times New Roman"/>
                <w:lang w:val="en-US"/>
              </w:rPr>
              <w:t>19°35'11.34"E</w:t>
            </w:r>
          </w:p>
        </w:tc>
      </w:tr>
      <w:tr w:rsidR="00D07636" w:rsidRPr="00C4466B" w14:paraId="325310DB" w14:textId="77777777" w:rsidTr="00D07636">
        <w:tc>
          <w:tcPr>
            <w:tcW w:w="1925" w:type="dxa"/>
          </w:tcPr>
          <w:p w14:paraId="64D88D3C" w14:textId="77777777" w:rsidR="00D07636" w:rsidRPr="00C4466B" w:rsidRDefault="00D07636" w:rsidP="00D07636">
            <w:pPr>
              <w:jc w:val="center"/>
              <w:rPr>
                <w:rFonts w:cs="Times New Roman"/>
                <w:lang w:val="en-US"/>
              </w:rPr>
            </w:pPr>
            <w:r w:rsidRPr="00C4466B">
              <w:rPr>
                <w:rFonts w:cs="Times New Roman"/>
                <w:lang w:val="en-US"/>
              </w:rPr>
              <w:t>B</w:t>
            </w:r>
          </w:p>
        </w:tc>
        <w:tc>
          <w:tcPr>
            <w:tcW w:w="2611" w:type="dxa"/>
          </w:tcPr>
          <w:p w14:paraId="62AF2CBB" w14:textId="77777777" w:rsidR="00D07636" w:rsidRPr="00C4466B" w:rsidRDefault="00D07636" w:rsidP="00D07636">
            <w:pPr>
              <w:jc w:val="center"/>
              <w:rPr>
                <w:rFonts w:cs="Times New Roman"/>
                <w:lang w:val="en-US"/>
              </w:rPr>
            </w:pPr>
            <w:r w:rsidRPr="00C4466B">
              <w:rPr>
                <w:rFonts w:cs="Times New Roman"/>
                <w:lang w:val="en-US"/>
              </w:rPr>
              <w:t>41°47'30.68"N</w:t>
            </w:r>
          </w:p>
        </w:tc>
        <w:tc>
          <w:tcPr>
            <w:tcW w:w="3964" w:type="dxa"/>
          </w:tcPr>
          <w:p w14:paraId="7553FE63" w14:textId="77777777" w:rsidR="00D07636" w:rsidRPr="00C4466B" w:rsidRDefault="00D07636" w:rsidP="00D07636">
            <w:pPr>
              <w:jc w:val="center"/>
              <w:rPr>
                <w:rFonts w:cs="Times New Roman"/>
                <w:lang w:val="en-US"/>
              </w:rPr>
            </w:pPr>
            <w:r w:rsidRPr="00C4466B">
              <w:rPr>
                <w:rFonts w:cs="Times New Roman"/>
                <w:lang w:val="en-US"/>
              </w:rPr>
              <w:t>19°35'28.23"E</w:t>
            </w:r>
          </w:p>
        </w:tc>
      </w:tr>
      <w:tr w:rsidR="00D07636" w:rsidRPr="00C4466B" w14:paraId="60849215" w14:textId="77777777" w:rsidTr="00D07636">
        <w:tc>
          <w:tcPr>
            <w:tcW w:w="1925" w:type="dxa"/>
          </w:tcPr>
          <w:p w14:paraId="37BA62D2" w14:textId="77777777" w:rsidR="00D07636" w:rsidRPr="00C4466B" w:rsidRDefault="00D07636" w:rsidP="00D07636">
            <w:pPr>
              <w:jc w:val="center"/>
              <w:rPr>
                <w:rFonts w:cs="Times New Roman"/>
                <w:lang w:val="en-US"/>
              </w:rPr>
            </w:pPr>
            <w:r w:rsidRPr="00C4466B">
              <w:rPr>
                <w:rFonts w:cs="Times New Roman"/>
                <w:lang w:val="en-US"/>
              </w:rPr>
              <w:t>C</w:t>
            </w:r>
          </w:p>
        </w:tc>
        <w:tc>
          <w:tcPr>
            <w:tcW w:w="2611" w:type="dxa"/>
          </w:tcPr>
          <w:p w14:paraId="046DF426" w14:textId="77777777" w:rsidR="00D07636" w:rsidRPr="00C4466B" w:rsidRDefault="00D07636" w:rsidP="00D07636">
            <w:pPr>
              <w:jc w:val="center"/>
              <w:rPr>
                <w:rFonts w:cs="Times New Roman"/>
                <w:lang w:val="en-US"/>
              </w:rPr>
            </w:pPr>
            <w:r w:rsidRPr="00C4466B">
              <w:rPr>
                <w:rFonts w:cs="Times New Roman"/>
                <w:lang w:val="en-US"/>
              </w:rPr>
              <w:t>41°47'30.30"N</w:t>
            </w:r>
          </w:p>
        </w:tc>
        <w:tc>
          <w:tcPr>
            <w:tcW w:w="3964" w:type="dxa"/>
          </w:tcPr>
          <w:p w14:paraId="093C11D3" w14:textId="77777777" w:rsidR="00D07636" w:rsidRPr="00C4466B" w:rsidRDefault="00D07636" w:rsidP="00D07636">
            <w:pPr>
              <w:jc w:val="center"/>
              <w:rPr>
                <w:rFonts w:cs="Times New Roman"/>
                <w:lang w:val="en-US"/>
              </w:rPr>
            </w:pPr>
            <w:r w:rsidRPr="00C4466B">
              <w:rPr>
                <w:rFonts w:cs="Times New Roman"/>
                <w:lang w:val="en-US"/>
              </w:rPr>
              <w:t>19°35'38.74"E</w:t>
            </w:r>
          </w:p>
        </w:tc>
      </w:tr>
      <w:tr w:rsidR="00D07636" w:rsidRPr="00C4466B" w14:paraId="553B37FF" w14:textId="77777777" w:rsidTr="00D07636">
        <w:tc>
          <w:tcPr>
            <w:tcW w:w="1925" w:type="dxa"/>
          </w:tcPr>
          <w:p w14:paraId="58E525F1" w14:textId="77777777" w:rsidR="00D07636" w:rsidRPr="00C4466B" w:rsidRDefault="00D07636" w:rsidP="00D07636">
            <w:pPr>
              <w:jc w:val="center"/>
              <w:rPr>
                <w:rFonts w:cs="Times New Roman"/>
                <w:lang w:val="en-US"/>
              </w:rPr>
            </w:pPr>
            <w:r w:rsidRPr="00C4466B">
              <w:rPr>
                <w:rFonts w:cs="Times New Roman"/>
                <w:lang w:val="en-US"/>
              </w:rPr>
              <w:t>D</w:t>
            </w:r>
          </w:p>
        </w:tc>
        <w:tc>
          <w:tcPr>
            <w:tcW w:w="2611" w:type="dxa"/>
          </w:tcPr>
          <w:p w14:paraId="69ED611F" w14:textId="77777777" w:rsidR="00D07636" w:rsidRPr="00C4466B" w:rsidRDefault="00D07636" w:rsidP="00D07636">
            <w:pPr>
              <w:jc w:val="center"/>
              <w:rPr>
                <w:rFonts w:cs="Times New Roman"/>
                <w:lang w:val="en-US"/>
              </w:rPr>
            </w:pPr>
            <w:r w:rsidRPr="00C4466B">
              <w:rPr>
                <w:rFonts w:cs="Times New Roman"/>
                <w:lang w:val="en-US"/>
              </w:rPr>
              <w:t>41°46'33.56"N</w:t>
            </w:r>
          </w:p>
        </w:tc>
        <w:tc>
          <w:tcPr>
            <w:tcW w:w="3964" w:type="dxa"/>
          </w:tcPr>
          <w:p w14:paraId="52B3C28B" w14:textId="77777777" w:rsidR="00D07636" w:rsidRPr="00C4466B" w:rsidRDefault="00D07636" w:rsidP="00D07636">
            <w:pPr>
              <w:jc w:val="center"/>
              <w:rPr>
                <w:rFonts w:cs="Times New Roman"/>
                <w:lang w:val="en-US"/>
              </w:rPr>
            </w:pPr>
            <w:r w:rsidRPr="00C4466B">
              <w:rPr>
                <w:rFonts w:cs="Times New Roman"/>
                <w:lang w:val="en-US"/>
              </w:rPr>
              <w:t>19°35'36.69"E</w:t>
            </w:r>
          </w:p>
        </w:tc>
      </w:tr>
      <w:tr w:rsidR="00D07636" w:rsidRPr="00C4466B" w14:paraId="31EAAB08" w14:textId="77777777" w:rsidTr="00D07636">
        <w:tc>
          <w:tcPr>
            <w:tcW w:w="1925" w:type="dxa"/>
          </w:tcPr>
          <w:p w14:paraId="5BE001E2" w14:textId="77777777" w:rsidR="00D07636" w:rsidRPr="00C4466B" w:rsidRDefault="00D07636" w:rsidP="00D07636">
            <w:pPr>
              <w:jc w:val="center"/>
              <w:rPr>
                <w:rFonts w:cs="Times New Roman"/>
                <w:lang w:val="en-US"/>
              </w:rPr>
            </w:pPr>
            <w:r w:rsidRPr="00C4466B">
              <w:rPr>
                <w:rFonts w:cs="Times New Roman"/>
                <w:lang w:val="en-US"/>
              </w:rPr>
              <w:t>E</w:t>
            </w:r>
          </w:p>
        </w:tc>
        <w:tc>
          <w:tcPr>
            <w:tcW w:w="2611" w:type="dxa"/>
          </w:tcPr>
          <w:p w14:paraId="3BB5298C" w14:textId="77777777" w:rsidR="00D07636" w:rsidRPr="00C4466B" w:rsidRDefault="00D07636" w:rsidP="00D07636">
            <w:pPr>
              <w:jc w:val="center"/>
              <w:rPr>
                <w:rFonts w:cs="Times New Roman"/>
                <w:lang w:val="en-US"/>
              </w:rPr>
            </w:pPr>
            <w:r w:rsidRPr="00C4466B">
              <w:rPr>
                <w:rFonts w:cs="Times New Roman"/>
                <w:lang w:val="en-US"/>
              </w:rPr>
              <w:t>41°46'33.08"N</w:t>
            </w:r>
          </w:p>
        </w:tc>
        <w:tc>
          <w:tcPr>
            <w:tcW w:w="3964" w:type="dxa"/>
          </w:tcPr>
          <w:p w14:paraId="3007AFA9" w14:textId="77777777" w:rsidR="00D07636" w:rsidRPr="00C4466B" w:rsidRDefault="00D07636" w:rsidP="00D07636">
            <w:pPr>
              <w:jc w:val="center"/>
              <w:rPr>
                <w:rFonts w:cs="Times New Roman"/>
                <w:lang w:val="en-US"/>
              </w:rPr>
            </w:pPr>
            <w:r w:rsidRPr="00C4466B">
              <w:rPr>
                <w:rFonts w:cs="Times New Roman"/>
                <w:lang w:val="en-US"/>
              </w:rPr>
              <w:t>19°34'49.37"E</w:t>
            </w:r>
          </w:p>
        </w:tc>
      </w:tr>
      <w:tr w:rsidR="00D07636" w:rsidRPr="00C4466B" w14:paraId="46054E42" w14:textId="77777777" w:rsidTr="00D07636">
        <w:tc>
          <w:tcPr>
            <w:tcW w:w="1925" w:type="dxa"/>
          </w:tcPr>
          <w:p w14:paraId="12B01412" w14:textId="77777777" w:rsidR="00D07636" w:rsidRPr="00C4466B" w:rsidRDefault="00D07636" w:rsidP="00D07636">
            <w:pPr>
              <w:jc w:val="center"/>
              <w:rPr>
                <w:rFonts w:cs="Times New Roman"/>
                <w:lang w:val="en-US"/>
              </w:rPr>
            </w:pPr>
            <w:r w:rsidRPr="00C4466B">
              <w:rPr>
                <w:rFonts w:cs="Times New Roman"/>
                <w:lang w:val="en-US"/>
              </w:rPr>
              <w:t>F</w:t>
            </w:r>
          </w:p>
        </w:tc>
        <w:tc>
          <w:tcPr>
            <w:tcW w:w="2611" w:type="dxa"/>
          </w:tcPr>
          <w:p w14:paraId="07FEB8EE" w14:textId="77777777" w:rsidR="00D07636" w:rsidRPr="00C4466B" w:rsidRDefault="00D07636" w:rsidP="00D07636">
            <w:pPr>
              <w:jc w:val="center"/>
              <w:rPr>
                <w:rFonts w:cs="Times New Roman"/>
                <w:lang w:val="en-US"/>
              </w:rPr>
            </w:pPr>
            <w:r w:rsidRPr="00C4466B">
              <w:rPr>
                <w:rFonts w:cs="Times New Roman"/>
                <w:lang w:val="en-US"/>
              </w:rPr>
              <w:t>41°46'45.99"N</w:t>
            </w:r>
          </w:p>
        </w:tc>
        <w:tc>
          <w:tcPr>
            <w:tcW w:w="3964" w:type="dxa"/>
          </w:tcPr>
          <w:p w14:paraId="52093363" w14:textId="77777777" w:rsidR="00D07636" w:rsidRPr="00C4466B" w:rsidRDefault="00D07636" w:rsidP="00D07636">
            <w:pPr>
              <w:jc w:val="center"/>
              <w:rPr>
                <w:rFonts w:cs="Times New Roman"/>
                <w:lang w:val="en-US"/>
              </w:rPr>
            </w:pPr>
            <w:r w:rsidRPr="00C4466B">
              <w:rPr>
                <w:rFonts w:cs="Times New Roman"/>
                <w:lang w:val="en-US"/>
              </w:rPr>
              <w:t>19°34'57.46"E</w:t>
            </w:r>
          </w:p>
        </w:tc>
      </w:tr>
    </w:tbl>
    <w:p w14:paraId="31C44580" w14:textId="77777777" w:rsidR="00011A7B" w:rsidRPr="00C4466B" w:rsidRDefault="00011A7B" w:rsidP="00011A7B">
      <w:pPr>
        <w:pStyle w:val="ListParagraph"/>
        <w:ind w:left="1080"/>
        <w:rPr>
          <w:rFonts w:ascii="Times New Roman" w:hAnsi="Times New Roman" w:cs="Times New Roman"/>
          <w:lang w:val="sq-AL"/>
        </w:rPr>
      </w:pPr>
    </w:p>
    <w:p w14:paraId="31C44581" w14:textId="47B3AD13" w:rsidR="006A1B1F" w:rsidRPr="00C4466B" w:rsidRDefault="00D07636" w:rsidP="00746245">
      <w:pPr>
        <w:pStyle w:val="ListParagraph"/>
        <w:ind w:left="426"/>
        <w:rPr>
          <w:rFonts w:ascii="Times New Roman" w:hAnsi="Times New Roman" w:cs="Times New Roman"/>
          <w:lang w:val="sq-AL"/>
        </w:rPr>
      </w:pPr>
      <w:r w:rsidRPr="00C4466B">
        <w:rPr>
          <w:rFonts w:ascii="Times New Roman" w:hAnsi="Times New Roman" w:cs="Times New Roman"/>
          <w:noProof/>
          <w:lang w:val="en-US"/>
        </w:rPr>
        <w:drawing>
          <wp:inline distT="0" distB="0" distL="0" distR="0" wp14:anchorId="23AA3A90" wp14:editId="52FEB7D7">
            <wp:extent cx="5835650" cy="398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35650" cy="3987800"/>
                    </a:xfrm>
                    <a:prstGeom prst="rect">
                      <a:avLst/>
                    </a:prstGeom>
                    <a:noFill/>
                    <a:ln>
                      <a:noFill/>
                    </a:ln>
                  </pic:spPr>
                </pic:pic>
              </a:graphicData>
            </a:graphic>
          </wp:inline>
        </w:drawing>
      </w:r>
    </w:p>
    <w:p w14:paraId="31C44582" w14:textId="2D55FF0E" w:rsidR="00B41E12" w:rsidRPr="00C4466B" w:rsidRDefault="008D0E99" w:rsidP="00FB2E9D">
      <w:pPr>
        <w:pStyle w:val="Caption"/>
        <w:keepNext/>
        <w:ind w:left="567"/>
        <w:jc w:val="center"/>
        <w:rPr>
          <w:rFonts w:ascii="Times New Roman" w:hAnsi="Times New Roman" w:cs="Times New Roman"/>
          <w:color w:val="auto"/>
          <w:sz w:val="20"/>
          <w:szCs w:val="20"/>
          <w:lang w:val="sq-AL"/>
        </w:rPr>
      </w:pPr>
      <w:bookmarkStart w:id="40" w:name="_Toc55902614"/>
      <w:bookmarkStart w:id="41" w:name="_Toc56108262"/>
      <w:bookmarkStart w:id="42" w:name="_Toc137558593"/>
      <w:r w:rsidRPr="003351B8">
        <w:rPr>
          <w:rFonts w:ascii="Times New Roman" w:hAnsi="Times New Roman" w:cs="Times New Roman"/>
          <w:color w:val="auto"/>
          <w:sz w:val="20"/>
          <w:szCs w:val="20"/>
          <w:lang w:val="sq-AL"/>
        </w:rPr>
        <w:t xml:space="preserve">Figura </w:t>
      </w:r>
      <w:r w:rsidR="00333F93" w:rsidRPr="003351B8">
        <w:rPr>
          <w:rFonts w:ascii="Times New Roman" w:hAnsi="Times New Roman" w:cs="Times New Roman"/>
          <w:color w:val="auto"/>
          <w:sz w:val="20"/>
          <w:szCs w:val="20"/>
          <w:lang w:val="sq-AL"/>
        </w:rPr>
        <w:fldChar w:fldCharType="begin"/>
      </w:r>
      <w:r w:rsidRPr="003351B8">
        <w:rPr>
          <w:rFonts w:ascii="Times New Roman" w:hAnsi="Times New Roman" w:cs="Times New Roman"/>
          <w:color w:val="auto"/>
          <w:sz w:val="20"/>
          <w:szCs w:val="20"/>
          <w:lang w:val="sq-AL"/>
        </w:rPr>
        <w:instrText xml:space="preserve"> SEQ Figure \* ARABIC </w:instrText>
      </w:r>
      <w:r w:rsidR="00333F93" w:rsidRPr="003351B8">
        <w:rPr>
          <w:rFonts w:ascii="Times New Roman" w:hAnsi="Times New Roman" w:cs="Times New Roman"/>
          <w:color w:val="auto"/>
          <w:sz w:val="20"/>
          <w:szCs w:val="20"/>
          <w:lang w:val="sq-AL"/>
        </w:rPr>
        <w:fldChar w:fldCharType="separate"/>
      </w:r>
      <w:r w:rsidR="00077906" w:rsidRPr="003351B8">
        <w:rPr>
          <w:rFonts w:ascii="Times New Roman" w:hAnsi="Times New Roman" w:cs="Times New Roman"/>
          <w:noProof/>
          <w:color w:val="auto"/>
          <w:sz w:val="20"/>
          <w:szCs w:val="20"/>
          <w:lang w:val="sq-AL"/>
        </w:rPr>
        <w:t>1</w:t>
      </w:r>
      <w:r w:rsidR="00333F93" w:rsidRPr="003351B8">
        <w:rPr>
          <w:rFonts w:ascii="Times New Roman" w:hAnsi="Times New Roman" w:cs="Times New Roman"/>
          <w:color w:val="auto"/>
          <w:sz w:val="20"/>
          <w:szCs w:val="20"/>
          <w:lang w:val="sq-AL"/>
        </w:rPr>
        <w:fldChar w:fldCharType="end"/>
      </w:r>
      <w:r w:rsidRPr="003351B8">
        <w:rPr>
          <w:rFonts w:ascii="Times New Roman" w:hAnsi="Times New Roman" w:cs="Times New Roman"/>
          <w:color w:val="auto"/>
          <w:sz w:val="20"/>
          <w:szCs w:val="20"/>
          <w:lang w:val="sq-AL"/>
        </w:rPr>
        <w:t>:</w:t>
      </w:r>
      <w:r w:rsidRPr="00C4466B">
        <w:rPr>
          <w:rFonts w:ascii="Times New Roman" w:hAnsi="Times New Roman" w:cs="Times New Roman"/>
          <w:color w:val="auto"/>
          <w:sz w:val="20"/>
          <w:szCs w:val="20"/>
          <w:lang w:val="sq-AL"/>
        </w:rPr>
        <w:t xml:space="preserve"> Identifikimi i Kategorisë 02 të ZPA – </w:t>
      </w:r>
      <w:r w:rsidR="00711AFC" w:rsidRPr="00C4466B">
        <w:rPr>
          <w:rFonts w:ascii="Times New Roman" w:hAnsi="Times New Roman" w:cs="Times New Roman"/>
          <w:color w:val="auto"/>
          <w:sz w:val="20"/>
          <w:szCs w:val="20"/>
          <w:lang w:val="sq-AL"/>
        </w:rPr>
        <w:t>molusqet</w:t>
      </w:r>
      <w:r w:rsidRPr="00C4466B">
        <w:rPr>
          <w:rFonts w:ascii="Times New Roman" w:hAnsi="Times New Roman" w:cs="Times New Roman"/>
          <w:color w:val="auto"/>
          <w:sz w:val="20"/>
          <w:szCs w:val="20"/>
          <w:lang w:val="sq-AL"/>
        </w:rPr>
        <w:t xml:space="preserve"> në zonën e Lezhës</w:t>
      </w:r>
      <w:bookmarkEnd w:id="40"/>
      <w:bookmarkEnd w:id="41"/>
      <w:bookmarkEnd w:id="42"/>
    </w:p>
    <w:p w14:paraId="31C44583" w14:textId="77777777" w:rsidR="00C377AE" w:rsidRPr="00C4466B" w:rsidRDefault="00C377AE">
      <w:pPr>
        <w:rPr>
          <w:rFonts w:ascii="Times New Roman" w:hAnsi="Times New Roman" w:cs="Times New Roman"/>
          <w:lang w:val="sq-AL"/>
        </w:rPr>
      </w:pPr>
      <w:r w:rsidRPr="00C4466B">
        <w:rPr>
          <w:rFonts w:ascii="Times New Roman" w:hAnsi="Times New Roman" w:cs="Times New Roman"/>
          <w:lang w:val="sq-AL"/>
        </w:rPr>
        <w:br w:type="page"/>
      </w:r>
    </w:p>
    <w:p w14:paraId="31C44584" w14:textId="77777777" w:rsidR="00465CC3" w:rsidRPr="00C4466B" w:rsidRDefault="007B1AF5" w:rsidP="00232B23">
      <w:pPr>
        <w:pStyle w:val="Heading3"/>
        <w:numPr>
          <w:ilvl w:val="2"/>
          <w:numId w:val="16"/>
        </w:numPr>
        <w:rPr>
          <w:rFonts w:ascii="Times New Roman" w:hAnsi="Times New Roman" w:cs="Times New Roman"/>
          <w:lang w:val="sq-AL"/>
        </w:rPr>
      </w:pPr>
      <w:bookmarkStart w:id="43" w:name="_Toc137557486"/>
      <w:r w:rsidRPr="00C4466B">
        <w:rPr>
          <w:rFonts w:ascii="Times New Roman" w:hAnsi="Times New Roman" w:cs="Times New Roman"/>
          <w:lang w:val="sq-AL"/>
        </w:rPr>
        <w:lastRenderedPageBreak/>
        <w:t xml:space="preserve">ZPA-të për zonën bregdetare të </w:t>
      </w:r>
      <w:r w:rsidR="00011A7B" w:rsidRPr="00C4466B">
        <w:rPr>
          <w:rFonts w:ascii="Times New Roman" w:hAnsi="Times New Roman" w:cs="Times New Roman"/>
          <w:lang w:val="sq-AL"/>
        </w:rPr>
        <w:t>Durrës</w:t>
      </w:r>
      <w:r w:rsidRPr="00C4466B">
        <w:rPr>
          <w:rFonts w:ascii="Times New Roman" w:hAnsi="Times New Roman" w:cs="Times New Roman"/>
          <w:lang w:val="sq-AL"/>
        </w:rPr>
        <w:t>it</w:t>
      </w:r>
      <w:bookmarkEnd w:id="43"/>
    </w:p>
    <w:p w14:paraId="31C44585" w14:textId="77777777" w:rsidR="00CA09DE" w:rsidRPr="003351B8" w:rsidRDefault="007B75DD" w:rsidP="0009632C">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Këto ZPA ndodhen në zonën bregdetare shqiptare të Detit Adriatik me shtrirje nga Kepi i </w:t>
      </w:r>
      <w:r w:rsidR="00DA1D31" w:rsidRPr="00C4466B">
        <w:rPr>
          <w:rFonts w:ascii="Times New Roman" w:hAnsi="Times New Roman" w:cs="Times New Roman"/>
          <w:sz w:val="24"/>
          <w:szCs w:val="24"/>
          <w:lang w:val="sq-AL"/>
        </w:rPr>
        <w:t>Rodon</w:t>
      </w:r>
      <w:r w:rsidRPr="00C4466B">
        <w:rPr>
          <w:rFonts w:ascii="Times New Roman" w:hAnsi="Times New Roman" w:cs="Times New Roman"/>
          <w:sz w:val="24"/>
          <w:szCs w:val="24"/>
          <w:lang w:val="sq-AL"/>
        </w:rPr>
        <w:t xml:space="preserve">it në veri, Kepi i Bishtit të Pallës dhe zona bregdetare e </w:t>
      </w:r>
      <w:r w:rsidR="00187483" w:rsidRPr="00C4466B">
        <w:rPr>
          <w:rFonts w:ascii="Times New Roman" w:hAnsi="Times New Roman" w:cs="Times New Roman"/>
          <w:sz w:val="24"/>
          <w:szCs w:val="24"/>
          <w:lang w:val="sq-AL"/>
        </w:rPr>
        <w:t>Durrës</w:t>
      </w:r>
      <w:r w:rsidRPr="00C4466B">
        <w:rPr>
          <w:rFonts w:ascii="Times New Roman" w:hAnsi="Times New Roman" w:cs="Times New Roman"/>
          <w:sz w:val="24"/>
          <w:szCs w:val="24"/>
          <w:lang w:val="sq-AL"/>
        </w:rPr>
        <w:t xml:space="preserve">it </w:t>
      </w:r>
      <w:r w:rsidRPr="003351B8">
        <w:rPr>
          <w:rFonts w:ascii="Times New Roman" w:hAnsi="Times New Roman" w:cs="Times New Roman"/>
          <w:sz w:val="24"/>
          <w:szCs w:val="24"/>
          <w:lang w:val="sq-AL"/>
        </w:rPr>
        <w:t xml:space="preserve">deri në lagunën e </w:t>
      </w:r>
      <w:r w:rsidR="00187483" w:rsidRPr="003351B8">
        <w:rPr>
          <w:rFonts w:ascii="Times New Roman" w:hAnsi="Times New Roman" w:cs="Times New Roman"/>
          <w:sz w:val="24"/>
          <w:szCs w:val="24"/>
          <w:lang w:val="sq-AL"/>
        </w:rPr>
        <w:t>Karavasta</w:t>
      </w:r>
      <w:r w:rsidRPr="003351B8">
        <w:rPr>
          <w:rFonts w:ascii="Times New Roman" w:hAnsi="Times New Roman" w:cs="Times New Roman"/>
          <w:sz w:val="24"/>
          <w:szCs w:val="24"/>
          <w:lang w:val="sq-AL"/>
        </w:rPr>
        <w:t>së</w:t>
      </w:r>
      <w:r w:rsidR="00252378" w:rsidRPr="003351B8">
        <w:rPr>
          <w:rFonts w:ascii="Times New Roman" w:hAnsi="Times New Roman" w:cs="Times New Roman"/>
          <w:sz w:val="24"/>
          <w:szCs w:val="24"/>
          <w:lang w:val="sq-AL"/>
        </w:rPr>
        <w:t xml:space="preserve">. </w:t>
      </w:r>
    </w:p>
    <w:p w14:paraId="31C44586" w14:textId="4807BA90" w:rsidR="009B6955" w:rsidRPr="00C4466B" w:rsidRDefault="007B75DD" w:rsidP="009B6955">
      <w:pPr>
        <w:jc w:val="both"/>
        <w:rPr>
          <w:rFonts w:ascii="Times New Roman" w:hAnsi="Times New Roman" w:cs="Times New Roman"/>
          <w:sz w:val="24"/>
          <w:szCs w:val="24"/>
          <w:lang w:val="sq-AL"/>
        </w:rPr>
      </w:pPr>
      <w:r w:rsidRPr="003351B8">
        <w:rPr>
          <w:rFonts w:ascii="Times New Roman" w:hAnsi="Times New Roman" w:cs="Times New Roman"/>
          <w:sz w:val="24"/>
          <w:szCs w:val="24"/>
          <w:lang w:val="sq-AL"/>
        </w:rPr>
        <w:t xml:space="preserve">Në këtë hapësirë u identifikuan dy ZPA për peshqit (Fig. </w:t>
      </w:r>
      <w:r w:rsidR="003351B8" w:rsidRPr="003351B8">
        <w:rPr>
          <w:rFonts w:ascii="Times New Roman" w:hAnsi="Times New Roman" w:cs="Times New Roman"/>
          <w:sz w:val="24"/>
          <w:szCs w:val="24"/>
          <w:lang w:val="sq-AL"/>
        </w:rPr>
        <w:t>2</w:t>
      </w:r>
      <w:r w:rsidRPr="003351B8">
        <w:rPr>
          <w:rFonts w:ascii="Times New Roman" w:hAnsi="Times New Roman" w:cs="Times New Roman"/>
          <w:sz w:val="24"/>
          <w:szCs w:val="24"/>
          <w:lang w:val="sq-AL"/>
        </w:rPr>
        <w:t xml:space="preserve">) dhe </w:t>
      </w:r>
      <w:r w:rsidR="003351B8" w:rsidRPr="003351B8">
        <w:rPr>
          <w:rFonts w:ascii="Times New Roman" w:hAnsi="Times New Roman" w:cs="Times New Roman"/>
          <w:sz w:val="24"/>
          <w:szCs w:val="24"/>
          <w:lang w:val="sq-AL"/>
        </w:rPr>
        <w:t>katër</w:t>
      </w:r>
      <w:r w:rsidRPr="003351B8">
        <w:rPr>
          <w:rFonts w:ascii="Times New Roman" w:hAnsi="Times New Roman" w:cs="Times New Roman"/>
          <w:sz w:val="24"/>
          <w:szCs w:val="24"/>
          <w:lang w:val="sq-AL"/>
        </w:rPr>
        <w:t xml:space="preserve"> për </w:t>
      </w:r>
      <w:r w:rsidR="00711AFC" w:rsidRPr="003351B8">
        <w:rPr>
          <w:rFonts w:ascii="Times New Roman" w:hAnsi="Times New Roman" w:cs="Times New Roman"/>
          <w:sz w:val="24"/>
          <w:szCs w:val="24"/>
          <w:lang w:val="sq-AL"/>
        </w:rPr>
        <w:t>molusqet</w:t>
      </w:r>
      <w:r w:rsidRPr="003351B8">
        <w:rPr>
          <w:rFonts w:ascii="Times New Roman" w:hAnsi="Times New Roman" w:cs="Times New Roman"/>
          <w:sz w:val="24"/>
          <w:szCs w:val="24"/>
          <w:lang w:val="sq-AL"/>
        </w:rPr>
        <w:t xml:space="preserve"> (Fig. </w:t>
      </w:r>
      <w:r w:rsidR="003351B8" w:rsidRPr="003351B8">
        <w:rPr>
          <w:rFonts w:ascii="Times New Roman" w:hAnsi="Times New Roman" w:cs="Times New Roman"/>
          <w:sz w:val="24"/>
          <w:szCs w:val="24"/>
          <w:lang w:val="sq-AL"/>
        </w:rPr>
        <w:t>3.1 dhe 3.2</w:t>
      </w:r>
      <w:r w:rsidRPr="003351B8">
        <w:rPr>
          <w:rFonts w:ascii="Times New Roman" w:hAnsi="Times New Roman" w:cs="Times New Roman"/>
          <w:sz w:val="24"/>
          <w:szCs w:val="24"/>
          <w:lang w:val="sq-AL"/>
        </w:rPr>
        <w:t xml:space="preserve">) me një shtrirje përkatësisht </w:t>
      </w:r>
      <w:r w:rsidR="00D8489D" w:rsidRPr="003351B8">
        <w:rPr>
          <w:rFonts w:ascii="Times New Roman" w:hAnsi="Times New Roman" w:cs="Times New Roman"/>
          <w:sz w:val="24"/>
          <w:szCs w:val="24"/>
          <w:lang w:val="sq-AL"/>
        </w:rPr>
        <w:t>38.3</w:t>
      </w:r>
      <w:r w:rsidR="009B6955" w:rsidRPr="003351B8">
        <w:rPr>
          <w:rFonts w:ascii="Times New Roman" w:hAnsi="Times New Roman" w:cs="Times New Roman"/>
          <w:sz w:val="24"/>
          <w:szCs w:val="24"/>
          <w:lang w:val="sq-AL"/>
        </w:rPr>
        <w:t xml:space="preserve"> km</w:t>
      </w:r>
      <w:r w:rsidRPr="003351B8">
        <w:rPr>
          <w:rFonts w:ascii="Times New Roman" w:hAnsi="Times New Roman" w:cs="Times New Roman"/>
          <w:sz w:val="24"/>
          <w:szCs w:val="24"/>
          <w:vertAlign w:val="superscript"/>
          <w:lang w:val="sq-AL"/>
        </w:rPr>
        <w:t>2</w:t>
      </w:r>
      <w:r w:rsidR="0058099F" w:rsidRPr="003351B8">
        <w:rPr>
          <w:rFonts w:ascii="Times New Roman" w:hAnsi="Times New Roman" w:cs="Times New Roman"/>
          <w:sz w:val="24"/>
          <w:szCs w:val="24"/>
          <w:vertAlign w:val="superscript"/>
          <w:lang w:val="sq-AL"/>
        </w:rPr>
        <w:t xml:space="preserve"> </w:t>
      </w:r>
      <w:r w:rsidR="00C474CA" w:rsidRPr="003351B8">
        <w:rPr>
          <w:rFonts w:ascii="Times New Roman" w:hAnsi="Times New Roman" w:cs="Times New Roman"/>
          <w:sz w:val="24"/>
          <w:szCs w:val="24"/>
          <w:lang w:val="sq-AL"/>
        </w:rPr>
        <w:t xml:space="preserve">dhe </w:t>
      </w:r>
      <w:r w:rsidR="00D35E7F" w:rsidRPr="003351B8">
        <w:rPr>
          <w:rFonts w:ascii="Times New Roman" w:hAnsi="Times New Roman" w:cs="Times New Roman"/>
          <w:sz w:val="24"/>
          <w:szCs w:val="24"/>
          <w:lang w:val="sq-AL"/>
        </w:rPr>
        <w:t>10</w:t>
      </w:r>
      <w:r w:rsidR="006401CD" w:rsidRPr="003351B8">
        <w:rPr>
          <w:rFonts w:ascii="Times New Roman" w:hAnsi="Times New Roman" w:cs="Times New Roman"/>
          <w:sz w:val="24"/>
          <w:szCs w:val="24"/>
          <w:lang w:val="sq-AL"/>
        </w:rPr>
        <w:t>0</w:t>
      </w:r>
      <w:r w:rsidR="00D35E7F" w:rsidRPr="003351B8">
        <w:rPr>
          <w:rFonts w:ascii="Times New Roman" w:hAnsi="Times New Roman" w:cs="Times New Roman"/>
          <w:sz w:val="24"/>
          <w:szCs w:val="24"/>
          <w:lang w:val="sq-AL"/>
        </w:rPr>
        <w:t>.598</w:t>
      </w:r>
      <w:r w:rsidR="009B6955" w:rsidRPr="003351B8">
        <w:rPr>
          <w:rFonts w:ascii="Times New Roman" w:hAnsi="Times New Roman" w:cs="Times New Roman"/>
          <w:sz w:val="24"/>
          <w:szCs w:val="24"/>
          <w:lang w:val="sq-AL"/>
        </w:rPr>
        <w:t xml:space="preserve"> km</w:t>
      </w:r>
      <w:r w:rsidRPr="003351B8">
        <w:rPr>
          <w:rFonts w:ascii="Times New Roman" w:hAnsi="Times New Roman" w:cs="Times New Roman"/>
          <w:sz w:val="24"/>
          <w:szCs w:val="24"/>
          <w:vertAlign w:val="superscript"/>
          <w:lang w:val="sq-AL"/>
        </w:rPr>
        <w:t>2</w:t>
      </w:r>
      <w:r w:rsidR="009B6955" w:rsidRPr="003351B8">
        <w:rPr>
          <w:rFonts w:ascii="Times New Roman" w:hAnsi="Times New Roman" w:cs="Times New Roman"/>
          <w:sz w:val="24"/>
          <w:szCs w:val="24"/>
          <w:lang w:val="sq-AL"/>
        </w:rPr>
        <w:t>.</w:t>
      </w:r>
      <w:r w:rsidR="009B6955" w:rsidRPr="00C4466B">
        <w:rPr>
          <w:rFonts w:ascii="Times New Roman" w:hAnsi="Times New Roman" w:cs="Times New Roman"/>
          <w:sz w:val="24"/>
          <w:szCs w:val="24"/>
          <w:lang w:val="sq-AL"/>
        </w:rPr>
        <w:t xml:space="preserve"> </w:t>
      </w:r>
    </w:p>
    <w:p w14:paraId="31C44587" w14:textId="77777777" w:rsidR="00C63F3D" w:rsidRPr="00C4466B" w:rsidRDefault="00093BBF" w:rsidP="001F4D0D">
      <w:pPr>
        <w:jc w:val="both"/>
        <w:rPr>
          <w:rFonts w:ascii="Times New Roman" w:hAnsi="Times New Roman" w:cs="Times New Roman"/>
          <w:sz w:val="24"/>
          <w:szCs w:val="24"/>
          <w:u w:val="single"/>
          <w:lang w:val="sq-AL"/>
        </w:rPr>
      </w:pPr>
      <w:r w:rsidRPr="00C4466B">
        <w:rPr>
          <w:rFonts w:ascii="Times New Roman" w:hAnsi="Times New Roman" w:cs="Times New Roman"/>
          <w:sz w:val="24"/>
          <w:szCs w:val="24"/>
          <w:lang w:val="sq-AL"/>
        </w:rPr>
        <w:t xml:space="preserve">Për peshqit, kapaciteti mbajtës i prodhimit global vlerësohet në </w:t>
      </w:r>
      <w:r w:rsidR="00D8489D" w:rsidRPr="00C4466B">
        <w:rPr>
          <w:rFonts w:ascii="Times New Roman" w:hAnsi="Times New Roman" w:cs="Times New Roman"/>
          <w:sz w:val="24"/>
          <w:szCs w:val="24"/>
          <w:lang w:val="sq-AL"/>
        </w:rPr>
        <w:t>20</w:t>
      </w:r>
      <w:r w:rsidRPr="00C4466B">
        <w:rPr>
          <w:rFonts w:ascii="Times New Roman" w:hAnsi="Times New Roman" w:cs="Times New Roman"/>
          <w:sz w:val="24"/>
          <w:szCs w:val="24"/>
          <w:lang w:val="sq-AL"/>
        </w:rPr>
        <w:t>,</w:t>
      </w:r>
      <w:r w:rsidR="00D8489D" w:rsidRPr="00C4466B">
        <w:rPr>
          <w:rFonts w:ascii="Times New Roman" w:hAnsi="Times New Roman" w:cs="Times New Roman"/>
          <w:sz w:val="24"/>
          <w:szCs w:val="24"/>
          <w:lang w:val="sq-AL"/>
        </w:rPr>
        <w:t>272</w:t>
      </w:r>
      <w:r w:rsidRPr="00C4466B">
        <w:rPr>
          <w:rFonts w:ascii="Times New Roman" w:hAnsi="Times New Roman" w:cs="Times New Roman"/>
          <w:sz w:val="24"/>
          <w:szCs w:val="24"/>
          <w:lang w:val="sq-AL"/>
        </w:rPr>
        <w:t xml:space="preserve"> ton në vit</w:t>
      </w:r>
      <w:r w:rsidR="004D0792" w:rsidRPr="00C4466B">
        <w:rPr>
          <w:rFonts w:ascii="Times New Roman" w:hAnsi="Times New Roman" w:cs="Times New Roman"/>
          <w:sz w:val="24"/>
          <w:szCs w:val="24"/>
          <w:lang w:val="sq-AL"/>
        </w:rPr>
        <w:t>.</w:t>
      </w:r>
    </w:p>
    <w:p w14:paraId="31C44588" w14:textId="77777777" w:rsidR="00C63F3D" w:rsidRPr="00C4466B" w:rsidRDefault="00093BBF" w:rsidP="001F4D0D">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Më poshtë janë paraqitur të dhënat kryesore</w:t>
      </w:r>
      <w:r w:rsidR="00C63F3D" w:rsidRPr="00C4466B">
        <w:rPr>
          <w:rFonts w:ascii="Times New Roman" w:hAnsi="Times New Roman" w:cs="Times New Roman"/>
          <w:sz w:val="24"/>
          <w:szCs w:val="24"/>
          <w:lang w:val="sq-AL"/>
        </w:rPr>
        <w:t xml:space="preserve">: </w:t>
      </w:r>
    </w:p>
    <w:p w14:paraId="31C44589" w14:textId="77777777" w:rsidR="006820FC" w:rsidRPr="00C4466B" w:rsidRDefault="006820FC" w:rsidP="006820FC">
      <w:pPr>
        <w:pStyle w:val="Heading2"/>
        <w:spacing w:line="259" w:lineRule="auto"/>
        <w:ind w:left="567"/>
        <w:rPr>
          <w:rFonts w:ascii="Times New Roman" w:hAnsi="Times New Roman" w:cs="Times New Roman"/>
          <w:szCs w:val="24"/>
          <w:lang w:val="sq-AL"/>
        </w:rPr>
      </w:pPr>
      <w:bookmarkStart w:id="44" w:name="_Toc55891598"/>
      <w:bookmarkStart w:id="45" w:name="_Toc55902386"/>
      <w:bookmarkStart w:id="46" w:name="_Toc137557487"/>
      <w:r w:rsidRPr="00C4466B">
        <w:rPr>
          <w:rFonts w:ascii="Times New Roman" w:hAnsi="Times New Roman" w:cs="Times New Roman"/>
          <w:szCs w:val="24"/>
          <w:lang w:val="sq-AL"/>
        </w:rPr>
        <w:t>Kategoria 01 e ZPA për Peshqit</w:t>
      </w:r>
      <w:bookmarkEnd w:id="46"/>
    </w:p>
    <w:p w14:paraId="31C4458A" w14:textId="4781CF10" w:rsidR="00F5445F" w:rsidRPr="00C4466B" w:rsidRDefault="008D5599" w:rsidP="00725D79">
      <w:pPr>
        <w:pStyle w:val="Caption"/>
        <w:keepNext/>
        <w:ind w:right="-143"/>
        <w:rPr>
          <w:rFonts w:ascii="Times New Roman" w:hAnsi="Times New Roman" w:cs="Times New Roman"/>
          <w:color w:val="auto"/>
          <w:sz w:val="20"/>
          <w:szCs w:val="20"/>
          <w:lang w:val="sq-AL"/>
        </w:rPr>
      </w:pPr>
      <w:bookmarkStart w:id="47" w:name="_Toc137559055"/>
      <w:r w:rsidRPr="00C4466B">
        <w:rPr>
          <w:rFonts w:ascii="Times New Roman" w:hAnsi="Times New Roman" w:cs="Times New Roman"/>
          <w:color w:val="auto"/>
          <w:sz w:val="20"/>
          <w:szCs w:val="20"/>
          <w:lang w:val="sq-AL"/>
        </w:rPr>
        <w:t>Tab</w:t>
      </w:r>
      <w:r w:rsidR="00725D79" w:rsidRPr="00C4466B">
        <w:rPr>
          <w:rFonts w:ascii="Times New Roman" w:hAnsi="Times New Roman" w:cs="Times New Roman"/>
          <w:color w:val="auto"/>
          <w:sz w:val="20"/>
          <w:szCs w:val="20"/>
          <w:lang w:val="sq-AL"/>
        </w:rPr>
        <w:t>ela</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3</w:t>
      </w:r>
      <w:r w:rsidR="00333F93" w:rsidRPr="00C4466B">
        <w:rPr>
          <w:rFonts w:ascii="Times New Roman" w:hAnsi="Times New Roman" w:cs="Times New Roman"/>
          <w:color w:val="auto"/>
          <w:sz w:val="20"/>
          <w:szCs w:val="20"/>
          <w:lang w:val="sq-AL"/>
        </w:rPr>
        <w:fldChar w:fldCharType="end"/>
      </w:r>
      <w:r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Paraqitje e përgjithshme e hapësirës dhe kapaciteti mbajtës i prodhimit të ZPA për peshqit në zonën e Durrësit</w:t>
      </w:r>
      <w:bookmarkEnd w:id="44"/>
      <w:bookmarkEnd w:id="45"/>
      <w:bookmarkEnd w:id="47"/>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
        <w:gridCol w:w="1639"/>
        <w:gridCol w:w="1261"/>
        <w:gridCol w:w="2018"/>
        <w:gridCol w:w="1206"/>
        <w:gridCol w:w="1559"/>
      </w:tblGrid>
      <w:tr w:rsidR="008D0E99" w:rsidRPr="00C4466B" w14:paraId="31C44593" w14:textId="77777777" w:rsidTr="009811F9">
        <w:trPr>
          <w:trHeight w:val="615"/>
          <w:tblHeader/>
          <w:jc w:val="center"/>
        </w:trPr>
        <w:tc>
          <w:tcPr>
            <w:tcW w:w="1413" w:type="dxa"/>
            <w:shd w:val="clear" w:color="auto" w:fill="E7E6E6" w:themeFill="background2"/>
            <w:vAlign w:val="center"/>
            <w:hideMark/>
          </w:tcPr>
          <w:p w14:paraId="31C4458B"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Zona</w:t>
            </w:r>
          </w:p>
        </w:tc>
        <w:tc>
          <w:tcPr>
            <w:tcW w:w="822" w:type="dxa"/>
            <w:shd w:val="clear" w:color="auto" w:fill="E7E6E6" w:themeFill="background2"/>
            <w:vAlign w:val="center"/>
          </w:tcPr>
          <w:p w14:paraId="31C4458C"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Grupi</w:t>
            </w:r>
          </w:p>
        </w:tc>
        <w:tc>
          <w:tcPr>
            <w:tcW w:w="1639" w:type="dxa"/>
            <w:shd w:val="clear" w:color="auto" w:fill="E7E6E6" w:themeFill="background2"/>
            <w:vAlign w:val="center"/>
            <w:hideMark/>
          </w:tcPr>
          <w:p w14:paraId="31C4458D"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Kategoria e ZPA</w:t>
            </w:r>
          </w:p>
        </w:tc>
        <w:tc>
          <w:tcPr>
            <w:tcW w:w="1261" w:type="dxa"/>
            <w:shd w:val="clear" w:color="auto" w:fill="E7E6E6" w:themeFill="background2"/>
            <w:vAlign w:val="center"/>
          </w:tcPr>
          <w:p w14:paraId="31C4458E" w14:textId="77777777" w:rsidR="008D0E99" w:rsidRPr="00C4466B" w:rsidRDefault="008D0E9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2018" w:type="dxa"/>
            <w:shd w:val="clear" w:color="auto" w:fill="E7E6E6" w:themeFill="background2"/>
            <w:vAlign w:val="center"/>
          </w:tcPr>
          <w:p w14:paraId="31C4458F" w14:textId="77777777" w:rsidR="008D0E99" w:rsidRPr="00C4466B" w:rsidRDefault="00725D7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1206" w:type="dxa"/>
            <w:shd w:val="clear" w:color="auto" w:fill="E7E6E6" w:themeFill="background2"/>
            <w:vAlign w:val="center"/>
          </w:tcPr>
          <w:p w14:paraId="31C44590"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c>
          <w:tcPr>
            <w:tcW w:w="1559" w:type="dxa"/>
            <w:shd w:val="clear" w:color="auto" w:fill="EAEAEA"/>
            <w:vAlign w:val="center"/>
            <w:hideMark/>
          </w:tcPr>
          <w:p w14:paraId="31C44591" w14:textId="77777777" w:rsidR="008D0E99" w:rsidRPr="00C4466B" w:rsidRDefault="0072383E"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KMP</w:t>
            </w:r>
          </w:p>
          <w:p w14:paraId="31C44592"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themeColor="text1"/>
                <w:lang w:val="sq-AL"/>
              </w:rPr>
              <w:t>(ton/vit)</w:t>
            </w:r>
          </w:p>
        </w:tc>
      </w:tr>
      <w:tr w:rsidR="009811F9" w:rsidRPr="00C4466B" w14:paraId="31C4459B" w14:textId="77777777" w:rsidTr="009811F9">
        <w:trPr>
          <w:trHeight w:val="315"/>
          <w:jc w:val="center"/>
        </w:trPr>
        <w:tc>
          <w:tcPr>
            <w:tcW w:w="1413" w:type="dxa"/>
            <w:shd w:val="clear" w:color="auto" w:fill="auto"/>
            <w:noWrap/>
            <w:vAlign w:val="center"/>
            <w:hideMark/>
          </w:tcPr>
          <w:p w14:paraId="31C44594" w14:textId="77777777" w:rsidR="009811F9" w:rsidRPr="00C4466B" w:rsidRDefault="009811F9" w:rsidP="009811F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color w:val="000000" w:themeColor="text1"/>
                <w:lang w:val="sq-AL"/>
              </w:rPr>
              <w:t>Durrës</w:t>
            </w:r>
          </w:p>
        </w:tc>
        <w:tc>
          <w:tcPr>
            <w:tcW w:w="822" w:type="dxa"/>
            <w:vAlign w:val="center"/>
          </w:tcPr>
          <w:p w14:paraId="31C44595"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Peshq</w:t>
            </w:r>
          </w:p>
        </w:tc>
        <w:tc>
          <w:tcPr>
            <w:tcW w:w="1639" w:type="dxa"/>
            <w:shd w:val="clear" w:color="auto" w:fill="auto"/>
            <w:noWrap/>
            <w:vAlign w:val="center"/>
            <w:hideMark/>
          </w:tcPr>
          <w:p w14:paraId="31C44596" w14:textId="77777777" w:rsidR="009811F9" w:rsidRPr="00C4466B" w:rsidRDefault="009811F9" w:rsidP="009811F9">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01</w:t>
            </w:r>
          </w:p>
        </w:tc>
        <w:tc>
          <w:tcPr>
            <w:tcW w:w="1261" w:type="dxa"/>
            <w:vAlign w:val="center"/>
          </w:tcPr>
          <w:p w14:paraId="31C44597"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p>
        </w:tc>
        <w:tc>
          <w:tcPr>
            <w:tcW w:w="2018" w:type="dxa"/>
            <w:vAlign w:val="center"/>
          </w:tcPr>
          <w:p w14:paraId="31C44598"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_DUR_F01_01</w:t>
            </w:r>
          </w:p>
        </w:tc>
        <w:tc>
          <w:tcPr>
            <w:tcW w:w="1206" w:type="dxa"/>
            <w:vAlign w:val="center"/>
          </w:tcPr>
          <w:p w14:paraId="31C44599" w14:textId="23A715FC"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12.3</w:t>
            </w:r>
          </w:p>
        </w:tc>
        <w:tc>
          <w:tcPr>
            <w:tcW w:w="1559" w:type="dxa"/>
            <w:noWrap/>
            <w:hideMark/>
          </w:tcPr>
          <w:p w14:paraId="31C4459A" w14:textId="07AAECB0" w:rsidR="009811F9" w:rsidRPr="00C4466B" w:rsidRDefault="00223309" w:rsidP="009811F9">
            <w:pPr>
              <w:spacing w:after="0" w:line="240" w:lineRule="auto"/>
              <w:jc w:val="center"/>
              <w:rPr>
                <w:rFonts w:ascii="Times New Roman" w:eastAsia="Times New Roman" w:hAnsi="Times New Roman" w:cs="Times New Roman"/>
                <w:lang w:val="sq-AL"/>
              </w:rPr>
            </w:pPr>
            <w:r w:rsidRPr="00C4466B">
              <w:rPr>
                <w:rFonts w:ascii="Times New Roman" w:eastAsia="Times New Roman" w:hAnsi="Times New Roman" w:cs="Times New Roman"/>
                <w:lang w:val="sq-AL"/>
              </w:rPr>
              <w:t>6 400</w:t>
            </w:r>
          </w:p>
        </w:tc>
      </w:tr>
      <w:tr w:rsidR="009811F9" w:rsidRPr="00C4466B" w14:paraId="31C445A3" w14:textId="77777777" w:rsidTr="009811F9">
        <w:trPr>
          <w:trHeight w:val="315"/>
          <w:jc w:val="center"/>
        </w:trPr>
        <w:tc>
          <w:tcPr>
            <w:tcW w:w="1413" w:type="dxa"/>
            <w:shd w:val="clear" w:color="auto" w:fill="auto"/>
            <w:noWrap/>
            <w:vAlign w:val="center"/>
          </w:tcPr>
          <w:p w14:paraId="31C4459C" w14:textId="77777777" w:rsidR="009811F9" w:rsidRPr="00C4466B" w:rsidRDefault="009811F9" w:rsidP="009811F9">
            <w:pPr>
              <w:spacing w:after="0" w:line="240" w:lineRule="auto"/>
              <w:jc w:val="center"/>
              <w:rPr>
                <w:rFonts w:ascii="Times New Roman" w:hAnsi="Times New Roman" w:cs="Times New Roman"/>
                <w:b/>
                <w:lang w:val="sq-AL"/>
              </w:rPr>
            </w:pPr>
            <w:r w:rsidRPr="00C4466B">
              <w:rPr>
                <w:rFonts w:ascii="Times New Roman" w:eastAsia="Times New Roman" w:hAnsi="Times New Roman" w:cs="Times New Roman"/>
                <w:b/>
                <w:color w:val="000000" w:themeColor="text1"/>
                <w:lang w:val="sq-AL"/>
              </w:rPr>
              <w:t>Durrës</w:t>
            </w:r>
          </w:p>
        </w:tc>
        <w:tc>
          <w:tcPr>
            <w:tcW w:w="822" w:type="dxa"/>
            <w:vAlign w:val="center"/>
          </w:tcPr>
          <w:p w14:paraId="31C4459D"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Peshq</w:t>
            </w:r>
          </w:p>
        </w:tc>
        <w:tc>
          <w:tcPr>
            <w:tcW w:w="1639" w:type="dxa"/>
            <w:shd w:val="clear" w:color="auto" w:fill="auto"/>
            <w:noWrap/>
            <w:vAlign w:val="center"/>
          </w:tcPr>
          <w:p w14:paraId="31C4459E"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p>
        </w:tc>
        <w:tc>
          <w:tcPr>
            <w:tcW w:w="1261" w:type="dxa"/>
            <w:vAlign w:val="center"/>
          </w:tcPr>
          <w:p w14:paraId="31C4459F"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2</w:t>
            </w:r>
          </w:p>
        </w:tc>
        <w:tc>
          <w:tcPr>
            <w:tcW w:w="2018" w:type="dxa"/>
            <w:vAlign w:val="center"/>
          </w:tcPr>
          <w:p w14:paraId="31C445A0" w14:textId="77777777"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_DUR_F01_02</w:t>
            </w:r>
          </w:p>
        </w:tc>
        <w:tc>
          <w:tcPr>
            <w:tcW w:w="1206" w:type="dxa"/>
          </w:tcPr>
          <w:p w14:paraId="31C445A1" w14:textId="7FC2D892" w:rsidR="009811F9" w:rsidRPr="00C4466B" w:rsidRDefault="009811F9" w:rsidP="009811F9">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3.14</w:t>
            </w:r>
          </w:p>
        </w:tc>
        <w:tc>
          <w:tcPr>
            <w:tcW w:w="1559" w:type="dxa"/>
            <w:noWrap/>
          </w:tcPr>
          <w:p w14:paraId="31C445A2" w14:textId="1D308FEF" w:rsidR="009811F9" w:rsidRPr="00C4466B" w:rsidRDefault="00223309" w:rsidP="009811F9">
            <w:pPr>
              <w:spacing w:after="0" w:line="240" w:lineRule="auto"/>
              <w:jc w:val="center"/>
              <w:rPr>
                <w:rFonts w:ascii="Times New Roman" w:eastAsia="Times New Roman" w:hAnsi="Times New Roman" w:cs="Times New Roman"/>
                <w:lang w:val="sq-AL"/>
              </w:rPr>
            </w:pPr>
            <w:r w:rsidRPr="00C4466B">
              <w:rPr>
                <w:rFonts w:ascii="Times New Roman" w:eastAsia="Times New Roman" w:hAnsi="Times New Roman" w:cs="Times New Roman"/>
                <w:lang w:val="sq-AL"/>
              </w:rPr>
              <w:t>2 400</w:t>
            </w:r>
          </w:p>
        </w:tc>
      </w:tr>
    </w:tbl>
    <w:p w14:paraId="31C445A4" w14:textId="77777777" w:rsidR="00133D9A" w:rsidRPr="00C4466B" w:rsidRDefault="00133D9A" w:rsidP="00664CDB">
      <w:pPr>
        <w:jc w:val="both"/>
        <w:rPr>
          <w:rFonts w:ascii="Times New Roman" w:hAnsi="Times New Roman" w:cs="Times New Roman"/>
          <w:u w:val="single"/>
          <w:lang w:val="sq-AL"/>
        </w:rPr>
      </w:pPr>
    </w:p>
    <w:p w14:paraId="31C445A5" w14:textId="0A373172" w:rsidR="008A1B99" w:rsidRPr="00C4466B" w:rsidRDefault="00093BBF" w:rsidP="00664CDB">
      <w:pPr>
        <w:pStyle w:val="Caption"/>
        <w:keepNext/>
        <w:rPr>
          <w:rFonts w:ascii="Times New Roman" w:hAnsi="Times New Roman" w:cs="Times New Roman"/>
          <w:color w:val="auto"/>
          <w:sz w:val="20"/>
          <w:szCs w:val="20"/>
          <w:lang w:val="sq-AL"/>
        </w:rPr>
      </w:pPr>
      <w:bookmarkStart w:id="48" w:name="_Toc55891599"/>
      <w:bookmarkStart w:id="49" w:name="_Toc55902387"/>
      <w:bookmarkStart w:id="50" w:name="_Hlk55572394"/>
      <w:bookmarkStart w:id="51" w:name="_Toc137559056"/>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00664CDB"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4</w:t>
      </w:r>
      <w:r w:rsidR="00333F93" w:rsidRPr="00C4466B">
        <w:rPr>
          <w:rFonts w:ascii="Times New Roman" w:hAnsi="Times New Roman" w:cs="Times New Roman"/>
          <w:color w:val="auto"/>
          <w:sz w:val="20"/>
          <w:szCs w:val="20"/>
          <w:lang w:val="sq-AL"/>
        </w:rPr>
        <w:fldChar w:fldCharType="end"/>
      </w:r>
      <w:r w:rsidR="00664CDB"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664CDB" w:rsidRPr="00C4466B">
        <w:rPr>
          <w:rFonts w:ascii="Times New Roman" w:hAnsi="Times New Roman" w:cs="Times New Roman"/>
          <w:color w:val="auto"/>
          <w:sz w:val="20"/>
          <w:szCs w:val="20"/>
          <w:lang w:val="sq-AL"/>
        </w:rPr>
        <w:t>_DUR_F01</w:t>
      </w:r>
      <w:r w:rsidR="000949FF" w:rsidRPr="00C4466B">
        <w:rPr>
          <w:rFonts w:ascii="Times New Roman" w:hAnsi="Times New Roman" w:cs="Times New Roman"/>
          <w:color w:val="auto"/>
          <w:sz w:val="20"/>
          <w:szCs w:val="20"/>
          <w:lang w:val="sq-AL"/>
        </w:rPr>
        <w:t>_01</w:t>
      </w:r>
      <w:bookmarkEnd w:id="48"/>
      <w:bookmarkEnd w:id="49"/>
      <w:bookmarkEnd w:id="51"/>
    </w:p>
    <w:tbl>
      <w:tblPr>
        <w:tblStyle w:val="TableGrid"/>
        <w:tblW w:w="0" w:type="auto"/>
        <w:jc w:val="center"/>
        <w:tblLook w:val="04A0" w:firstRow="1" w:lastRow="0" w:firstColumn="1" w:lastColumn="0" w:noHBand="0" w:noVBand="1"/>
      </w:tblPr>
      <w:tblGrid>
        <w:gridCol w:w="1925"/>
        <w:gridCol w:w="2611"/>
        <w:gridCol w:w="3964"/>
      </w:tblGrid>
      <w:tr w:rsidR="00B732E7" w:rsidRPr="00C4466B" w14:paraId="31C445A9" w14:textId="77777777" w:rsidTr="00746245">
        <w:trPr>
          <w:trHeight w:val="410"/>
          <w:tblHeader/>
          <w:jc w:val="center"/>
        </w:trPr>
        <w:tc>
          <w:tcPr>
            <w:tcW w:w="1925" w:type="dxa"/>
            <w:tcBorders>
              <w:top w:val="single" w:sz="4" w:space="0" w:color="auto"/>
            </w:tcBorders>
            <w:shd w:val="clear" w:color="auto" w:fill="F2F2F2" w:themeFill="background1" w:themeFillShade="F2"/>
            <w:vAlign w:val="center"/>
          </w:tcPr>
          <w:p w14:paraId="31C445A6" w14:textId="77777777" w:rsidR="00B732E7" w:rsidRPr="00C4466B" w:rsidRDefault="00B732E7" w:rsidP="00184176">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14:paraId="31C445A7" w14:textId="77777777" w:rsidR="00B732E7" w:rsidRPr="00C4466B" w:rsidRDefault="008D0E99" w:rsidP="00184176">
            <w:pPr>
              <w:rPr>
                <w:rFonts w:ascii="Times New Roman" w:hAnsi="Times New Roman" w:cs="Times New Roman"/>
                <w:b/>
                <w:lang w:val="sq-AL"/>
              </w:rPr>
            </w:pPr>
            <w:r w:rsidRPr="00C4466B">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14:paraId="31C445A8" w14:textId="77777777" w:rsidR="00B732E7" w:rsidRPr="00C4466B" w:rsidRDefault="008D0E99" w:rsidP="00184176">
            <w:pPr>
              <w:rPr>
                <w:rFonts w:ascii="Times New Roman" w:hAnsi="Times New Roman" w:cs="Times New Roman"/>
                <w:b/>
                <w:lang w:val="sq-AL"/>
              </w:rPr>
            </w:pPr>
            <w:r w:rsidRPr="00C4466B">
              <w:rPr>
                <w:rFonts w:ascii="Times New Roman" w:hAnsi="Times New Roman" w:cs="Times New Roman"/>
                <w:b/>
                <w:lang w:val="sq-AL"/>
              </w:rPr>
              <w:t>Gjatësia gjeografike</w:t>
            </w:r>
          </w:p>
        </w:tc>
      </w:tr>
      <w:tr w:rsidR="00B732E7" w:rsidRPr="00C4466B" w14:paraId="31C445AD" w14:textId="77777777" w:rsidTr="00664CDB">
        <w:trPr>
          <w:jc w:val="center"/>
        </w:trPr>
        <w:tc>
          <w:tcPr>
            <w:tcW w:w="1925" w:type="dxa"/>
          </w:tcPr>
          <w:p w14:paraId="31C445AA"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tcPr>
          <w:p w14:paraId="31C445AB" w14:textId="44C2CB4E" w:rsidR="00B732E7" w:rsidRPr="00C4466B" w:rsidRDefault="001E6B13" w:rsidP="00E11EA8">
            <w:pPr>
              <w:jc w:val="both"/>
              <w:rPr>
                <w:rFonts w:ascii="Times New Roman" w:hAnsi="Times New Roman" w:cs="Times New Roman"/>
                <w:lang w:val="sq-AL"/>
              </w:rPr>
            </w:pPr>
            <w:r w:rsidRPr="00C4466B">
              <w:rPr>
                <w:rFonts w:ascii="Times New Roman" w:hAnsi="Times New Roman" w:cs="Times New Roman"/>
                <w:lang w:val="sq-AL"/>
              </w:rPr>
              <w:t>41°30'45.72"N</w:t>
            </w:r>
          </w:p>
        </w:tc>
        <w:tc>
          <w:tcPr>
            <w:tcW w:w="3964" w:type="dxa"/>
          </w:tcPr>
          <w:p w14:paraId="31C445AC" w14:textId="3BA3F389" w:rsidR="00B732E7" w:rsidRPr="00C4466B" w:rsidRDefault="001E6B13" w:rsidP="00E11EA8">
            <w:pPr>
              <w:jc w:val="both"/>
              <w:rPr>
                <w:rFonts w:ascii="Times New Roman" w:hAnsi="Times New Roman" w:cs="Times New Roman"/>
                <w:lang w:val="sq-AL"/>
              </w:rPr>
            </w:pPr>
            <w:r w:rsidRPr="00C4466B">
              <w:rPr>
                <w:rFonts w:ascii="Times New Roman" w:hAnsi="Times New Roman" w:cs="Times New Roman"/>
                <w:lang w:val="sq-AL"/>
              </w:rPr>
              <w:t>19°20'58.60"E</w:t>
            </w:r>
          </w:p>
        </w:tc>
      </w:tr>
      <w:tr w:rsidR="00B732E7" w:rsidRPr="00C4466B" w14:paraId="31C445B1" w14:textId="77777777" w:rsidTr="00664CDB">
        <w:trPr>
          <w:jc w:val="center"/>
        </w:trPr>
        <w:tc>
          <w:tcPr>
            <w:tcW w:w="1925" w:type="dxa"/>
          </w:tcPr>
          <w:p w14:paraId="31C445AE"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tcPr>
          <w:p w14:paraId="31C445AF" w14:textId="00595948"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2'5.74"N</w:t>
            </w:r>
          </w:p>
        </w:tc>
        <w:tc>
          <w:tcPr>
            <w:tcW w:w="3964" w:type="dxa"/>
          </w:tcPr>
          <w:p w14:paraId="31C445B0" w14:textId="2808D792"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19°21'23.87"E</w:t>
            </w:r>
          </w:p>
        </w:tc>
      </w:tr>
      <w:tr w:rsidR="00B732E7" w:rsidRPr="00C4466B" w14:paraId="31C445B5" w14:textId="77777777" w:rsidTr="00664CDB">
        <w:trPr>
          <w:jc w:val="center"/>
        </w:trPr>
        <w:tc>
          <w:tcPr>
            <w:tcW w:w="1925" w:type="dxa"/>
          </w:tcPr>
          <w:p w14:paraId="31C445B2"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tcPr>
          <w:p w14:paraId="31C445B3" w14:textId="0D03D540"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3'18.34"N</w:t>
            </w:r>
          </w:p>
        </w:tc>
        <w:tc>
          <w:tcPr>
            <w:tcW w:w="3964" w:type="dxa"/>
          </w:tcPr>
          <w:p w14:paraId="31C445B4" w14:textId="713A685A"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19°21'50.35"E</w:t>
            </w:r>
          </w:p>
        </w:tc>
      </w:tr>
      <w:tr w:rsidR="00B732E7" w:rsidRPr="00C4466B" w14:paraId="31C445B9" w14:textId="77777777" w:rsidTr="00664CDB">
        <w:trPr>
          <w:jc w:val="center"/>
        </w:trPr>
        <w:tc>
          <w:tcPr>
            <w:tcW w:w="1925" w:type="dxa"/>
          </w:tcPr>
          <w:p w14:paraId="31C445B6"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tcPr>
          <w:p w14:paraId="31C445B7" w14:textId="4AD838D5"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4'18.67"N</w:t>
            </w:r>
          </w:p>
        </w:tc>
        <w:tc>
          <w:tcPr>
            <w:tcW w:w="3964" w:type="dxa"/>
          </w:tcPr>
          <w:p w14:paraId="31C445B8" w14:textId="5EA1E7D2"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19°22'26.06"E</w:t>
            </w:r>
          </w:p>
        </w:tc>
      </w:tr>
      <w:tr w:rsidR="00B732E7" w:rsidRPr="00C4466B" w14:paraId="31C445BD" w14:textId="77777777" w:rsidTr="00664CDB">
        <w:trPr>
          <w:jc w:val="center"/>
        </w:trPr>
        <w:tc>
          <w:tcPr>
            <w:tcW w:w="1925" w:type="dxa"/>
          </w:tcPr>
          <w:p w14:paraId="31C445BA"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E)</w:t>
            </w:r>
          </w:p>
        </w:tc>
        <w:tc>
          <w:tcPr>
            <w:tcW w:w="2611" w:type="dxa"/>
          </w:tcPr>
          <w:p w14:paraId="31C445BB" w14:textId="2603B8F7"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4'34.45"N</w:t>
            </w:r>
          </w:p>
        </w:tc>
        <w:tc>
          <w:tcPr>
            <w:tcW w:w="3964" w:type="dxa"/>
          </w:tcPr>
          <w:p w14:paraId="31C445BC" w14:textId="4D148ED7"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4'34.45"N</w:t>
            </w:r>
          </w:p>
        </w:tc>
      </w:tr>
      <w:tr w:rsidR="00B732E7" w:rsidRPr="00C4466B" w14:paraId="31C445C1" w14:textId="77777777" w:rsidTr="00664CDB">
        <w:trPr>
          <w:jc w:val="center"/>
        </w:trPr>
        <w:tc>
          <w:tcPr>
            <w:tcW w:w="1925" w:type="dxa"/>
          </w:tcPr>
          <w:p w14:paraId="31C445BE" w14:textId="77777777" w:rsidR="00B732E7" w:rsidRPr="00C4466B" w:rsidRDefault="00B732E7" w:rsidP="00E11EA8">
            <w:pPr>
              <w:jc w:val="both"/>
              <w:rPr>
                <w:rFonts w:ascii="Times New Roman" w:hAnsi="Times New Roman" w:cs="Times New Roman"/>
                <w:lang w:val="sq-AL"/>
              </w:rPr>
            </w:pPr>
            <w:r w:rsidRPr="00C4466B">
              <w:rPr>
                <w:rFonts w:ascii="Times New Roman" w:hAnsi="Times New Roman" w:cs="Times New Roman"/>
                <w:lang w:val="sq-AL"/>
              </w:rPr>
              <w:t>F)</w:t>
            </w:r>
          </w:p>
        </w:tc>
        <w:tc>
          <w:tcPr>
            <w:tcW w:w="2611" w:type="dxa"/>
          </w:tcPr>
          <w:p w14:paraId="31C445BF" w14:textId="4B99EFA9"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41°30'46.87"N</w:t>
            </w:r>
          </w:p>
        </w:tc>
        <w:tc>
          <w:tcPr>
            <w:tcW w:w="3964" w:type="dxa"/>
          </w:tcPr>
          <w:p w14:paraId="31C445C0" w14:textId="3BFA07AE" w:rsidR="00B732E7" w:rsidRPr="00C4466B" w:rsidRDefault="00EE6C49" w:rsidP="00E11EA8">
            <w:pPr>
              <w:jc w:val="both"/>
              <w:rPr>
                <w:rFonts w:ascii="Times New Roman" w:hAnsi="Times New Roman" w:cs="Times New Roman"/>
                <w:lang w:val="sq-AL"/>
              </w:rPr>
            </w:pPr>
            <w:r w:rsidRPr="00C4466B">
              <w:rPr>
                <w:rFonts w:ascii="Times New Roman" w:hAnsi="Times New Roman" w:cs="Times New Roman"/>
                <w:lang w:val="sq-AL"/>
              </w:rPr>
              <w:t>19°20'8.83"E</w:t>
            </w:r>
          </w:p>
        </w:tc>
      </w:tr>
    </w:tbl>
    <w:p w14:paraId="31C445C2" w14:textId="77777777" w:rsidR="001B46DB" w:rsidRPr="00C4466B" w:rsidRDefault="001B46DB" w:rsidP="0015575B">
      <w:pPr>
        <w:pStyle w:val="ListParagraph"/>
        <w:ind w:left="1080"/>
        <w:rPr>
          <w:rFonts w:ascii="Times New Roman" w:hAnsi="Times New Roman" w:cs="Times New Roman"/>
          <w:lang w:val="sq-AL"/>
        </w:rPr>
      </w:pPr>
    </w:p>
    <w:p w14:paraId="31C445C3" w14:textId="2C9DA904" w:rsidR="00664CDB" w:rsidRPr="00C4466B" w:rsidRDefault="00093BBF" w:rsidP="00664CDB">
      <w:pPr>
        <w:pStyle w:val="Caption"/>
        <w:keepNext/>
        <w:rPr>
          <w:rFonts w:ascii="Times New Roman" w:hAnsi="Times New Roman" w:cs="Times New Roman"/>
          <w:color w:val="auto"/>
          <w:sz w:val="20"/>
          <w:szCs w:val="20"/>
          <w:lang w:val="sq-AL"/>
        </w:rPr>
      </w:pPr>
      <w:bookmarkStart w:id="52" w:name="_Toc55891600"/>
      <w:bookmarkStart w:id="53" w:name="_Toc55902388"/>
      <w:bookmarkStart w:id="54" w:name="_Toc137559057"/>
      <w:bookmarkEnd w:id="50"/>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00664CDB"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5</w:t>
      </w:r>
      <w:r w:rsidR="00333F93" w:rsidRPr="00C4466B">
        <w:rPr>
          <w:rFonts w:ascii="Times New Roman" w:hAnsi="Times New Roman" w:cs="Times New Roman"/>
          <w:color w:val="auto"/>
          <w:sz w:val="20"/>
          <w:szCs w:val="20"/>
          <w:lang w:val="sq-AL"/>
        </w:rPr>
        <w:fldChar w:fldCharType="end"/>
      </w:r>
      <w:r w:rsidR="00664CDB"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664CDB" w:rsidRPr="00C4466B">
        <w:rPr>
          <w:rFonts w:ascii="Times New Roman" w:hAnsi="Times New Roman" w:cs="Times New Roman"/>
          <w:color w:val="auto"/>
          <w:sz w:val="20"/>
          <w:szCs w:val="20"/>
          <w:lang w:val="sq-AL"/>
        </w:rPr>
        <w:t>_DUR_F0</w:t>
      </w:r>
      <w:r w:rsidR="000949FF" w:rsidRPr="00C4466B">
        <w:rPr>
          <w:rFonts w:ascii="Times New Roman" w:hAnsi="Times New Roman" w:cs="Times New Roman"/>
          <w:color w:val="auto"/>
          <w:sz w:val="20"/>
          <w:szCs w:val="20"/>
          <w:lang w:val="sq-AL"/>
        </w:rPr>
        <w:t>1_02</w:t>
      </w:r>
      <w:bookmarkEnd w:id="52"/>
      <w:bookmarkEnd w:id="53"/>
      <w:bookmarkEnd w:id="54"/>
    </w:p>
    <w:tbl>
      <w:tblPr>
        <w:tblStyle w:val="TableGrid"/>
        <w:tblW w:w="0" w:type="auto"/>
        <w:jc w:val="center"/>
        <w:tblLook w:val="04A0" w:firstRow="1" w:lastRow="0" w:firstColumn="1" w:lastColumn="0" w:noHBand="0" w:noVBand="1"/>
      </w:tblPr>
      <w:tblGrid>
        <w:gridCol w:w="1925"/>
        <w:gridCol w:w="2611"/>
        <w:gridCol w:w="3964"/>
      </w:tblGrid>
      <w:tr w:rsidR="00664CDB" w:rsidRPr="00C4466B" w14:paraId="31C445C7" w14:textId="77777777" w:rsidTr="00746245">
        <w:trPr>
          <w:trHeight w:val="410"/>
          <w:tblHeader/>
          <w:jc w:val="center"/>
        </w:trPr>
        <w:tc>
          <w:tcPr>
            <w:tcW w:w="1925" w:type="dxa"/>
            <w:tcBorders>
              <w:top w:val="single" w:sz="4" w:space="0" w:color="auto"/>
            </w:tcBorders>
            <w:shd w:val="clear" w:color="auto" w:fill="F2F2F2" w:themeFill="background1" w:themeFillShade="F2"/>
            <w:vAlign w:val="center"/>
          </w:tcPr>
          <w:p w14:paraId="31C445C4" w14:textId="77777777" w:rsidR="00664CDB" w:rsidRPr="00C4466B" w:rsidRDefault="00664CDB" w:rsidP="00746245">
            <w:pPr>
              <w:rPr>
                <w:rFonts w:ascii="Times New Roman" w:hAnsi="Times New Roman" w:cs="Times New Roman"/>
                <w:b/>
                <w:lang w:val="sq-AL"/>
              </w:rPr>
            </w:pPr>
          </w:p>
        </w:tc>
        <w:tc>
          <w:tcPr>
            <w:tcW w:w="2611" w:type="dxa"/>
            <w:tcBorders>
              <w:top w:val="single" w:sz="4" w:space="0" w:color="auto"/>
            </w:tcBorders>
            <w:shd w:val="clear" w:color="auto" w:fill="F2F2F2" w:themeFill="background1" w:themeFillShade="F2"/>
            <w:vAlign w:val="center"/>
          </w:tcPr>
          <w:p w14:paraId="31C445C5" w14:textId="77777777" w:rsidR="00664CDB" w:rsidRPr="00C4466B" w:rsidRDefault="008D0E99" w:rsidP="00746245">
            <w:pPr>
              <w:rPr>
                <w:rFonts w:ascii="Times New Roman" w:hAnsi="Times New Roman" w:cs="Times New Roman"/>
                <w:b/>
                <w:lang w:val="sq-AL"/>
              </w:rPr>
            </w:pPr>
            <w:r w:rsidRPr="00C4466B">
              <w:rPr>
                <w:rFonts w:ascii="Times New Roman" w:hAnsi="Times New Roman" w:cs="Times New Roman"/>
                <w:b/>
                <w:lang w:val="sq-AL"/>
              </w:rPr>
              <w:t>Gjerësia gjeografike</w:t>
            </w:r>
          </w:p>
        </w:tc>
        <w:tc>
          <w:tcPr>
            <w:tcW w:w="3964" w:type="dxa"/>
            <w:tcBorders>
              <w:top w:val="single" w:sz="4" w:space="0" w:color="auto"/>
            </w:tcBorders>
            <w:shd w:val="clear" w:color="auto" w:fill="F2F2F2" w:themeFill="background1" w:themeFillShade="F2"/>
            <w:vAlign w:val="center"/>
          </w:tcPr>
          <w:p w14:paraId="31C445C6" w14:textId="77777777" w:rsidR="00664CDB" w:rsidRPr="00C4466B" w:rsidRDefault="008D0E99" w:rsidP="00746245">
            <w:pPr>
              <w:rPr>
                <w:rFonts w:ascii="Times New Roman" w:hAnsi="Times New Roman" w:cs="Times New Roman"/>
                <w:b/>
                <w:lang w:val="sq-AL"/>
              </w:rPr>
            </w:pPr>
            <w:r w:rsidRPr="00C4466B">
              <w:rPr>
                <w:rFonts w:ascii="Times New Roman" w:hAnsi="Times New Roman" w:cs="Times New Roman"/>
                <w:b/>
                <w:lang w:val="sq-AL"/>
              </w:rPr>
              <w:t>Gjatësia gjeografike</w:t>
            </w:r>
          </w:p>
        </w:tc>
      </w:tr>
      <w:tr w:rsidR="00664CDB" w:rsidRPr="00C4466B" w14:paraId="31C445CB" w14:textId="77777777" w:rsidTr="002C3461">
        <w:trPr>
          <w:jc w:val="center"/>
        </w:trPr>
        <w:tc>
          <w:tcPr>
            <w:tcW w:w="1925" w:type="dxa"/>
          </w:tcPr>
          <w:p w14:paraId="31C445C8" w14:textId="77777777" w:rsidR="00664CDB" w:rsidRPr="00C4466B" w:rsidRDefault="00664CDB" w:rsidP="002C3461">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tcPr>
          <w:p w14:paraId="31C445C9" w14:textId="6B12D25B" w:rsidR="00664CDB" w:rsidRPr="00C4466B" w:rsidRDefault="0075571A" w:rsidP="002C3461">
            <w:pPr>
              <w:jc w:val="both"/>
              <w:rPr>
                <w:rFonts w:ascii="Times New Roman" w:hAnsi="Times New Roman" w:cs="Times New Roman"/>
                <w:lang w:val="sq-AL"/>
              </w:rPr>
            </w:pPr>
            <w:r w:rsidRPr="00C4466B">
              <w:rPr>
                <w:rFonts w:ascii="Times New Roman" w:hAnsi="Times New Roman" w:cs="Times New Roman"/>
                <w:lang w:val="sq-AL"/>
              </w:rPr>
              <w:t>41°10'41.60"N</w:t>
            </w:r>
          </w:p>
        </w:tc>
        <w:tc>
          <w:tcPr>
            <w:tcW w:w="3964" w:type="dxa"/>
          </w:tcPr>
          <w:p w14:paraId="31C445CA" w14:textId="01184613" w:rsidR="00664CDB" w:rsidRPr="00C4466B" w:rsidRDefault="00E92167" w:rsidP="002C3461">
            <w:pPr>
              <w:jc w:val="both"/>
              <w:rPr>
                <w:rFonts w:ascii="Times New Roman" w:hAnsi="Times New Roman" w:cs="Times New Roman"/>
                <w:lang w:val="sq-AL"/>
              </w:rPr>
            </w:pPr>
            <w:r w:rsidRPr="00C4466B">
              <w:rPr>
                <w:rFonts w:ascii="Times New Roman" w:hAnsi="Times New Roman" w:cs="Times New Roman"/>
                <w:lang w:val="sq-AL"/>
              </w:rPr>
              <w:t>19°22'5.64"E</w:t>
            </w:r>
          </w:p>
        </w:tc>
      </w:tr>
      <w:tr w:rsidR="00664CDB" w:rsidRPr="00C4466B" w14:paraId="31C445CF" w14:textId="77777777" w:rsidTr="002C3461">
        <w:trPr>
          <w:jc w:val="center"/>
        </w:trPr>
        <w:tc>
          <w:tcPr>
            <w:tcW w:w="1925" w:type="dxa"/>
          </w:tcPr>
          <w:p w14:paraId="31C445CC" w14:textId="77777777" w:rsidR="00664CDB" w:rsidRPr="00C4466B" w:rsidRDefault="00664CDB" w:rsidP="002C3461">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tcPr>
          <w:p w14:paraId="31C445CD" w14:textId="693EFA55" w:rsidR="00664CDB" w:rsidRPr="00C4466B" w:rsidRDefault="0075571A" w:rsidP="002C3461">
            <w:pPr>
              <w:jc w:val="both"/>
              <w:rPr>
                <w:rFonts w:ascii="Times New Roman" w:hAnsi="Times New Roman" w:cs="Times New Roman"/>
                <w:lang w:val="sq-AL"/>
              </w:rPr>
            </w:pPr>
            <w:r w:rsidRPr="00C4466B">
              <w:rPr>
                <w:rFonts w:ascii="Times New Roman" w:hAnsi="Times New Roman" w:cs="Times New Roman"/>
                <w:lang w:val="sq-AL"/>
              </w:rPr>
              <w:t>41°10'28.43"N</w:t>
            </w:r>
          </w:p>
        </w:tc>
        <w:tc>
          <w:tcPr>
            <w:tcW w:w="3964" w:type="dxa"/>
          </w:tcPr>
          <w:p w14:paraId="31C445CE" w14:textId="52F3EC22" w:rsidR="00664CDB" w:rsidRPr="00C4466B" w:rsidRDefault="0075571A" w:rsidP="00664CDB">
            <w:pPr>
              <w:jc w:val="both"/>
              <w:rPr>
                <w:rFonts w:ascii="Times New Roman" w:hAnsi="Times New Roman" w:cs="Times New Roman"/>
                <w:lang w:val="sq-AL"/>
              </w:rPr>
            </w:pPr>
            <w:r w:rsidRPr="00C4466B">
              <w:rPr>
                <w:rFonts w:ascii="Times New Roman" w:hAnsi="Times New Roman" w:cs="Times New Roman"/>
                <w:lang w:val="sq-AL"/>
              </w:rPr>
              <w:t>19°23'28.09"E</w:t>
            </w:r>
          </w:p>
        </w:tc>
      </w:tr>
      <w:tr w:rsidR="00664CDB" w:rsidRPr="00C4466B" w14:paraId="31C445D3" w14:textId="77777777" w:rsidTr="002C3461">
        <w:trPr>
          <w:jc w:val="center"/>
        </w:trPr>
        <w:tc>
          <w:tcPr>
            <w:tcW w:w="1925" w:type="dxa"/>
          </w:tcPr>
          <w:p w14:paraId="31C445D0" w14:textId="77777777" w:rsidR="00664CDB" w:rsidRPr="00C4466B" w:rsidRDefault="00664CDB" w:rsidP="002C3461">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tcPr>
          <w:p w14:paraId="31C445D1" w14:textId="76D09652" w:rsidR="00664CDB" w:rsidRPr="00C4466B" w:rsidRDefault="0075571A" w:rsidP="002C3461">
            <w:pPr>
              <w:jc w:val="both"/>
              <w:rPr>
                <w:rFonts w:ascii="Times New Roman" w:hAnsi="Times New Roman" w:cs="Times New Roman"/>
                <w:lang w:val="sq-AL"/>
              </w:rPr>
            </w:pPr>
            <w:r w:rsidRPr="00C4466B">
              <w:rPr>
                <w:rFonts w:ascii="Times New Roman" w:hAnsi="Times New Roman" w:cs="Times New Roman"/>
                <w:lang w:val="sq-AL"/>
              </w:rPr>
              <w:t>41° 9'46.12"N</w:t>
            </w:r>
          </w:p>
        </w:tc>
        <w:tc>
          <w:tcPr>
            <w:tcW w:w="3964" w:type="dxa"/>
          </w:tcPr>
          <w:p w14:paraId="31C445D2" w14:textId="1448E2B0" w:rsidR="00664CDB" w:rsidRPr="00C4466B" w:rsidRDefault="0075571A" w:rsidP="002C3461">
            <w:pPr>
              <w:jc w:val="both"/>
              <w:rPr>
                <w:rFonts w:ascii="Times New Roman" w:hAnsi="Times New Roman" w:cs="Times New Roman"/>
                <w:lang w:val="sq-AL"/>
              </w:rPr>
            </w:pPr>
            <w:r w:rsidRPr="00C4466B">
              <w:rPr>
                <w:rFonts w:ascii="Times New Roman" w:hAnsi="Times New Roman" w:cs="Times New Roman"/>
                <w:lang w:val="sq-AL"/>
              </w:rPr>
              <w:t>19°21'59.16"E</w:t>
            </w:r>
          </w:p>
        </w:tc>
      </w:tr>
      <w:tr w:rsidR="00664CDB" w:rsidRPr="00C4466B" w14:paraId="31C445D7" w14:textId="77777777" w:rsidTr="002C3461">
        <w:trPr>
          <w:jc w:val="center"/>
        </w:trPr>
        <w:tc>
          <w:tcPr>
            <w:tcW w:w="1925" w:type="dxa"/>
          </w:tcPr>
          <w:p w14:paraId="31C445D4" w14:textId="77777777" w:rsidR="00664CDB" w:rsidRPr="00C4466B" w:rsidRDefault="00664CDB" w:rsidP="002C3461">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tcPr>
          <w:p w14:paraId="31C445D5" w14:textId="268D1844" w:rsidR="00664CDB" w:rsidRPr="00C4466B" w:rsidRDefault="0075571A" w:rsidP="00664CDB">
            <w:pPr>
              <w:jc w:val="both"/>
              <w:rPr>
                <w:rFonts w:ascii="Times New Roman" w:hAnsi="Times New Roman" w:cs="Times New Roman"/>
                <w:lang w:val="sq-AL"/>
              </w:rPr>
            </w:pPr>
            <w:r w:rsidRPr="00C4466B">
              <w:rPr>
                <w:rFonts w:ascii="Times New Roman" w:hAnsi="Times New Roman" w:cs="Times New Roman"/>
                <w:lang w:val="sq-AL"/>
              </w:rPr>
              <w:t>41° 9'38.00"N</w:t>
            </w:r>
          </w:p>
        </w:tc>
        <w:tc>
          <w:tcPr>
            <w:tcW w:w="3964" w:type="dxa"/>
          </w:tcPr>
          <w:p w14:paraId="31C445D6" w14:textId="5BA266BC" w:rsidR="00664CDB" w:rsidRPr="00C4466B" w:rsidRDefault="0075571A" w:rsidP="00664CDB">
            <w:pPr>
              <w:jc w:val="both"/>
              <w:rPr>
                <w:rFonts w:ascii="Times New Roman" w:hAnsi="Times New Roman" w:cs="Times New Roman"/>
                <w:lang w:val="sq-AL"/>
              </w:rPr>
            </w:pPr>
            <w:r w:rsidRPr="00C4466B">
              <w:rPr>
                <w:rFonts w:ascii="Times New Roman" w:hAnsi="Times New Roman" w:cs="Times New Roman"/>
                <w:lang w:val="sq-AL"/>
              </w:rPr>
              <w:t>19°23'15.60"E</w:t>
            </w:r>
          </w:p>
        </w:tc>
      </w:tr>
    </w:tbl>
    <w:p w14:paraId="31C445E4" w14:textId="77777777" w:rsidR="00664CDB" w:rsidRPr="00C4466B" w:rsidRDefault="00664CDB" w:rsidP="0015575B">
      <w:pPr>
        <w:pStyle w:val="ListParagraph"/>
        <w:ind w:left="1080"/>
        <w:rPr>
          <w:rFonts w:ascii="Times New Roman" w:hAnsi="Times New Roman" w:cs="Times New Roman"/>
          <w:lang w:val="sq-AL"/>
        </w:rPr>
      </w:pPr>
    </w:p>
    <w:p w14:paraId="31C445E5" w14:textId="4D0D9112" w:rsidR="00C844D7" w:rsidRPr="00C4466B" w:rsidRDefault="009331F4" w:rsidP="00664CDB">
      <w:pPr>
        <w:pStyle w:val="ListParagraph"/>
        <w:ind w:left="0"/>
        <w:rPr>
          <w:rFonts w:ascii="Times New Roman" w:hAnsi="Times New Roman" w:cs="Times New Roman"/>
          <w:lang w:val="sq-AL"/>
        </w:rPr>
      </w:pPr>
      <w:r w:rsidRPr="00C4466B">
        <w:rPr>
          <w:rFonts w:ascii="Times New Roman" w:hAnsi="Times New Roman" w:cs="Times New Roman"/>
          <w:noProof/>
          <w:lang w:val="en-US"/>
        </w:rPr>
        <w:lastRenderedPageBreak/>
        <w:drawing>
          <wp:inline distT="0" distB="0" distL="0" distR="0" wp14:anchorId="739BFB8C" wp14:editId="4615CD04">
            <wp:extent cx="5419725" cy="4962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9725" cy="4962525"/>
                    </a:xfrm>
                    <a:prstGeom prst="rect">
                      <a:avLst/>
                    </a:prstGeom>
                    <a:noFill/>
                    <a:ln>
                      <a:noFill/>
                    </a:ln>
                  </pic:spPr>
                </pic:pic>
              </a:graphicData>
            </a:graphic>
          </wp:inline>
        </w:drawing>
      </w:r>
    </w:p>
    <w:p w14:paraId="31C445E6" w14:textId="18C4DAF8" w:rsidR="0099040F" w:rsidRPr="00C4466B" w:rsidRDefault="008D0E99" w:rsidP="0099040F">
      <w:pPr>
        <w:pStyle w:val="Caption"/>
        <w:keepNext/>
        <w:spacing w:after="60"/>
        <w:ind w:left="567"/>
        <w:jc w:val="center"/>
        <w:rPr>
          <w:rFonts w:ascii="Times New Roman" w:hAnsi="Times New Roman" w:cs="Times New Roman"/>
          <w:color w:val="auto"/>
          <w:sz w:val="20"/>
          <w:szCs w:val="20"/>
          <w:lang w:val="sq-AL"/>
        </w:rPr>
      </w:pPr>
      <w:bookmarkStart w:id="55" w:name="_Toc55902615"/>
      <w:bookmarkStart w:id="56" w:name="_Toc56108263"/>
      <w:bookmarkStart w:id="57" w:name="_Toc137558594"/>
      <w:r w:rsidRPr="003351B8">
        <w:rPr>
          <w:rFonts w:ascii="Times New Roman" w:hAnsi="Times New Roman" w:cs="Times New Roman"/>
          <w:color w:val="auto"/>
          <w:sz w:val="20"/>
          <w:szCs w:val="20"/>
          <w:lang w:val="sq-AL"/>
        </w:rPr>
        <w:t xml:space="preserve">Figura </w:t>
      </w:r>
      <w:r w:rsidR="00333F93" w:rsidRPr="003351B8">
        <w:rPr>
          <w:rFonts w:ascii="Times New Roman" w:hAnsi="Times New Roman" w:cs="Times New Roman"/>
          <w:color w:val="auto"/>
          <w:sz w:val="20"/>
          <w:szCs w:val="20"/>
          <w:lang w:val="sq-AL"/>
        </w:rPr>
        <w:fldChar w:fldCharType="begin"/>
      </w:r>
      <w:r w:rsidRPr="003351B8">
        <w:rPr>
          <w:rFonts w:ascii="Times New Roman" w:hAnsi="Times New Roman" w:cs="Times New Roman"/>
          <w:color w:val="auto"/>
          <w:sz w:val="20"/>
          <w:szCs w:val="20"/>
          <w:lang w:val="sq-AL"/>
        </w:rPr>
        <w:instrText xml:space="preserve"> SEQ Figure \* ARABIC </w:instrText>
      </w:r>
      <w:r w:rsidR="00333F93" w:rsidRPr="003351B8">
        <w:rPr>
          <w:rFonts w:ascii="Times New Roman" w:hAnsi="Times New Roman" w:cs="Times New Roman"/>
          <w:color w:val="auto"/>
          <w:sz w:val="20"/>
          <w:szCs w:val="20"/>
          <w:lang w:val="sq-AL"/>
        </w:rPr>
        <w:fldChar w:fldCharType="separate"/>
      </w:r>
      <w:r w:rsidR="00077906" w:rsidRPr="003351B8">
        <w:rPr>
          <w:rFonts w:ascii="Times New Roman" w:hAnsi="Times New Roman" w:cs="Times New Roman"/>
          <w:noProof/>
          <w:color w:val="auto"/>
          <w:sz w:val="20"/>
          <w:szCs w:val="20"/>
          <w:lang w:val="sq-AL"/>
        </w:rPr>
        <w:t>2</w:t>
      </w:r>
      <w:r w:rsidR="00333F93" w:rsidRPr="003351B8">
        <w:rPr>
          <w:rFonts w:ascii="Times New Roman" w:hAnsi="Times New Roman" w:cs="Times New Roman"/>
          <w:color w:val="auto"/>
          <w:sz w:val="20"/>
          <w:szCs w:val="20"/>
          <w:lang w:val="sq-AL"/>
        </w:rPr>
        <w:fldChar w:fldCharType="end"/>
      </w:r>
      <w:r w:rsidRPr="003351B8">
        <w:rPr>
          <w:rFonts w:ascii="Times New Roman" w:hAnsi="Times New Roman" w:cs="Times New Roman"/>
          <w:color w:val="auto"/>
          <w:sz w:val="20"/>
          <w:szCs w:val="20"/>
          <w:lang w:val="sq-AL"/>
        </w:rPr>
        <w:t>: Identifikimi</w:t>
      </w:r>
      <w:r w:rsidRPr="00C4466B">
        <w:rPr>
          <w:rFonts w:ascii="Times New Roman" w:hAnsi="Times New Roman" w:cs="Times New Roman"/>
          <w:color w:val="auto"/>
          <w:sz w:val="20"/>
          <w:szCs w:val="20"/>
          <w:lang w:val="sq-AL"/>
        </w:rPr>
        <w:t xml:space="preserve"> i Kategorisë 01 të ZPA – peshqit në zonën e Durrësit</w:t>
      </w:r>
      <w:bookmarkEnd w:id="55"/>
      <w:bookmarkEnd w:id="56"/>
      <w:bookmarkEnd w:id="57"/>
    </w:p>
    <w:p w14:paraId="31C445E7" w14:textId="77777777" w:rsidR="005B0695" w:rsidRPr="00C4466B" w:rsidRDefault="008D0E99" w:rsidP="0099040F">
      <w:pPr>
        <w:ind w:left="284"/>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Nga veriu në jug: ZPA</w:t>
      </w:r>
      <w:r w:rsidR="005B0695" w:rsidRPr="00C4466B">
        <w:rPr>
          <w:rFonts w:ascii="Times New Roman" w:hAnsi="Times New Roman" w:cs="Times New Roman"/>
          <w:sz w:val="20"/>
          <w:szCs w:val="20"/>
          <w:lang w:val="sq-AL"/>
        </w:rPr>
        <w:t>_DUR_F01</w:t>
      </w:r>
      <w:r w:rsidR="000949FF" w:rsidRPr="00C4466B">
        <w:rPr>
          <w:rFonts w:ascii="Times New Roman" w:hAnsi="Times New Roman" w:cs="Times New Roman"/>
          <w:sz w:val="20"/>
          <w:szCs w:val="20"/>
          <w:lang w:val="sq-AL"/>
        </w:rPr>
        <w:t>_01</w:t>
      </w:r>
      <w:r w:rsidR="00725D79" w:rsidRPr="00C4466B">
        <w:rPr>
          <w:rFonts w:ascii="Times New Roman" w:hAnsi="Times New Roman" w:cs="Times New Roman"/>
          <w:sz w:val="20"/>
          <w:szCs w:val="20"/>
          <w:lang w:val="sq-AL"/>
        </w:rPr>
        <w:t>dhe</w:t>
      </w:r>
      <w:r w:rsidRPr="00C4466B">
        <w:rPr>
          <w:rFonts w:ascii="Times New Roman" w:hAnsi="Times New Roman" w:cs="Times New Roman"/>
          <w:sz w:val="20"/>
          <w:szCs w:val="20"/>
          <w:lang w:val="sq-AL"/>
        </w:rPr>
        <w:t>ZPA</w:t>
      </w:r>
      <w:r w:rsidR="005B0695" w:rsidRPr="00C4466B">
        <w:rPr>
          <w:rFonts w:ascii="Times New Roman" w:hAnsi="Times New Roman" w:cs="Times New Roman"/>
          <w:sz w:val="20"/>
          <w:szCs w:val="20"/>
          <w:lang w:val="sq-AL"/>
        </w:rPr>
        <w:t>_DUR_F</w:t>
      </w:r>
      <w:r w:rsidR="000949FF" w:rsidRPr="00C4466B">
        <w:rPr>
          <w:rFonts w:ascii="Times New Roman" w:hAnsi="Times New Roman" w:cs="Times New Roman"/>
          <w:sz w:val="20"/>
          <w:szCs w:val="20"/>
          <w:lang w:val="sq-AL"/>
        </w:rPr>
        <w:t>01_</w:t>
      </w:r>
      <w:r w:rsidR="005B0695" w:rsidRPr="00C4466B">
        <w:rPr>
          <w:rFonts w:ascii="Times New Roman" w:hAnsi="Times New Roman" w:cs="Times New Roman"/>
          <w:sz w:val="20"/>
          <w:szCs w:val="20"/>
          <w:lang w:val="sq-AL"/>
        </w:rPr>
        <w:t>02</w:t>
      </w:r>
      <w:r w:rsidR="0099040F" w:rsidRPr="00C4466B">
        <w:rPr>
          <w:rFonts w:ascii="Times New Roman" w:hAnsi="Times New Roman" w:cs="Times New Roman"/>
          <w:sz w:val="20"/>
          <w:szCs w:val="20"/>
          <w:lang w:val="sq-AL"/>
        </w:rPr>
        <w:t>.</w:t>
      </w:r>
    </w:p>
    <w:p w14:paraId="31C445E8" w14:textId="77777777" w:rsidR="00604500" w:rsidRPr="00C4466B" w:rsidRDefault="00604500" w:rsidP="0099040F">
      <w:pPr>
        <w:ind w:left="284"/>
        <w:jc w:val="both"/>
        <w:rPr>
          <w:rFonts w:ascii="Times New Roman" w:hAnsi="Times New Roman" w:cs="Times New Roman"/>
          <w:sz w:val="20"/>
          <w:szCs w:val="20"/>
          <w:lang w:val="sq-AL"/>
        </w:rPr>
      </w:pPr>
    </w:p>
    <w:p w14:paraId="31C445E9" w14:textId="77777777" w:rsidR="006820FC" w:rsidRPr="00C4466B" w:rsidRDefault="006820FC" w:rsidP="006820FC">
      <w:pPr>
        <w:pStyle w:val="Heading2"/>
        <w:spacing w:line="259" w:lineRule="auto"/>
        <w:ind w:left="567"/>
        <w:rPr>
          <w:rFonts w:ascii="Times New Roman" w:hAnsi="Times New Roman" w:cs="Times New Roman"/>
          <w:sz w:val="26"/>
          <w:lang w:val="sq-AL"/>
        </w:rPr>
      </w:pPr>
      <w:bookmarkStart w:id="58" w:name="_Toc55891601"/>
      <w:bookmarkStart w:id="59" w:name="_Toc55902389"/>
      <w:bookmarkStart w:id="60" w:name="_Toc137557488"/>
      <w:r w:rsidRPr="00C4466B">
        <w:rPr>
          <w:rFonts w:ascii="Times New Roman" w:hAnsi="Times New Roman" w:cs="Times New Roman"/>
          <w:sz w:val="26"/>
          <w:lang w:val="sq-AL"/>
        </w:rPr>
        <w:t xml:space="preserve">Kategoria 02 e ZPA për </w:t>
      </w:r>
      <w:r w:rsidR="00711AFC" w:rsidRPr="00C4466B">
        <w:rPr>
          <w:rFonts w:ascii="Times New Roman" w:hAnsi="Times New Roman" w:cs="Times New Roman"/>
          <w:sz w:val="26"/>
          <w:lang w:val="sq-AL"/>
        </w:rPr>
        <w:t>Molusqet</w:t>
      </w:r>
      <w:bookmarkEnd w:id="60"/>
    </w:p>
    <w:p w14:paraId="31C445EA" w14:textId="685878F1" w:rsidR="00011A7B" w:rsidRPr="00C4466B" w:rsidRDefault="00093BBF" w:rsidP="00444278">
      <w:pPr>
        <w:pStyle w:val="Caption"/>
        <w:keepNext/>
        <w:jc w:val="both"/>
        <w:rPr>
          <w:rFonts w:ascii="Times New Roman" w:hAnsi="Times New Roman" w:cs="Times New Roman"/>
          <w:color w:val="auto"/>
          <w:sz w:val="20"/>
          <w:szCs w:val="20"/>
          <w:lang w:val="sq-AL"/>
        </w:rPr>
      </w:pPr>
      <w:bookmarkStart w:id="61" w:name="_Toc137559058"/>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005B0695"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6</w:t>
      </w:r>
      <w:r w:rsidR="00333F93" w:rsidRPr="00C4466B">
        <w:rPr>
          <w:rFonts w:ascii="Times New Roman" w:hAnsi="Times New Roman" w:cs="Times New Roman"/>
          <w:color w:val="auto"/>
          <w:sz w:val="20"/>
          <w:szCs w:val="20"/>
          <w:lang w:val="sq-AL"/>
        </w:rPr>
        <w:fldChar w:fldCharType="end"/>
      </w:r>
      <w:r w:rsidR="005B0695" w:rsidRPr="00C4466B">
        <w:rPr>
          <w:rFonts w:ascii="Times New Roman" w:hAnsi="Times New Roman" w:cs="Times New Roman"/>
          <w:color w:val="auto"/>
          <w:sz w:val="20"/>
          <w:szCs w:val="20"/>
          <w:lang w:val="sq-AL"/>
        </w:rPr>
        <w:t>:</w:t>
      </w:r>
      <w:r w:rsidRPr="00C4466B">
        <w:rPr>
          <w:rFonts w:ascii="Times New Roman" w:hAnsi="Times New Roman" w:cs="Times New Roman"/>
          <w:color w:val="auto"/>
          <w:sz w:val="20"/>
          <w:szCs w:val="20"/>
          <w:lang w:val="sq-AL"/>
        </w:rPr>
        <w:t xml:space="preserve">Paraqitje e përgjithshme e hapësirës së ZPA për </w:t>
      </w:r>
      <w:r w:rsidR="00711AFC" w:rsidRPr="00C4466B">
        <w:rPr>
          <w:rFonts w:ascii="Times New Roman" w:hAnsi="Times New Roman" w:cs="Times New Roman"/>
          <w:color w:val="auto"/>
          <w:sz w:val="20"/>
          <w:szCs w:val="20"/>
          <w:lang w:val="sq-AL"/>
        </w:rPr>
        <w:t>molusqet</w:t>
      </w:r>
      <w:r w:rsidRPr="00C4466B">
        <w:rPr>
          <w:rFonts w:ascii="Times New Roman" w:hAnsi="Times New Roman" w:cs="Times New Roman"/>
          <w:color w:val="auto"/>
          <w:sz w:val="20"/>
          <w:szCs w:val="20"/>
          <w:lang w:val="sq-AL"/>
        </w:rPr>
        <w:t xml:space="preserve"> në zonën e </w:t>
      </w:r>
      <w:r w:rsidR="000949FF" w:rsidRPr="00C4466B">
        <w:rPr>
          <w:rFonts w:ascii="Times New Roman" w:hAnsi="Times New Roman" w:cs="Times New Roman"/>
          <w:color w:val="auto"/>
          <w:sz w:val="20"/>
          <w:szCs w:val="20"/>
          <w:lang w:val="sq-AL"/>
        </w:rPr>
        <w:t>Durrës</w:t>
      </w:r>
      <w:bookmarkEnd w:id="58"/>
      <w:bookmarkEnd w:id="59"/>
      <w:r w:rsidRPr="00C4466B">
        <w:rPr>
          <w:rFonts w:ascii="Times New Roman" w:hAnsi="Times New Roman" w:cs="Times New Roman"/>
          <w:color w:val="auto"/>
          <w:sz w:val="20"/>
          <w:szCs w:val="20"/>
          <w:lang w:val="sq-AL"/>
        </w:rPr>
        <w:t>it</w:t>
      </w:r>
      <w:bookmarkEnd w:id="61"/>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545"/>
        <w:gridCol w:w="2425"/>
        <w:gridCol w:w="1653"/>
      </w:tblGrid>
      <w:tr w:rsidR="008D0E99" w:rsidRPr="00C4466B" w14:paraId="31C445F1" w14:textId="77777777" w:rsidTr="0003365B">
        <w:trPr>
          <w:trHeight w:val="615"/>
          <w:tblHeader/>
          <w:jc w:val="center"/>
        </w:trPr>
        <w:tc>
          <w:tcPr>
            <w:tcW w:w="1492" w:type="dxa"/>
            <w:shd w:val="clear" w:color="auto" w:fill="E7E6E6" w:themeFill="background2"/>
            <w:vAlign w:val="center"/>
            <w:hideMark/>
          </w:tcPr>
          <w:p w14:paraId="31C445EB"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14:paraId="31C445EC"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14:paraId="31C445ED" w14:textId="77777777" w:rsidR="008D0E99" w:rsidRPr="00C4466B" w:rsidRDefault="008D0E99" w:rsidP="008D0E99">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Kategoria e ZPA</w:t>
            </w:r>
          </w:p>
        </w:tc>
        <w:tc>
          <w:tcPr>
            <w:tcW w:w="1545" w:type="dxa"/>
            <w:shd w:val="clear" w:color="auto" w:fill="E7E6E6" w:themeFill="background2"/>
            <w:vAlign w:val="center"/>
          </w:tcPr>
          <w:p w14:paraId="31C445EE"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2425" w:type="dxa"/>
            <w:shd w:val="clear" w:color="auto" w:fill="E7E6E6" w:themeFill="background2"/>
            <w:vAlign w:val="center"/>
          </w:tcPr>
          <w:p w14:paraId="31C445EF" w14:textId="77777777" w:rsidR="008D0E99" w:rsidRPr="00C4466B" w:rsidRDefault="00725D7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14:paraId="31C445F0"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r>
      <w:tr w:rsidR="000949FF" w:rsidRPr="00C4466B" w14:paraId="31C445F8" w14:textId="77777777" w:rsidTr="0003365B">
        <w:trPr>
          <w:trHeight w:val="315"/>
          <w:jc w:val="center"/>
        </w:trPr>
        <w:tc>
          <w:tcPr>
            <w:tcW w:w="1492" w:type="dxa"/>
            <w:shd w:val="clear" w:color="auto" w:fill="auto"/>
            <w:noWrap/>
            <w:hideMark/>
          </w:tcPr>
          <w:p w14:paraId="31C445F2" w14:textId="77777777" w:rsidR="000949FF" w:rsidRPr="00C4466B" w:rsidRDefault="000949FF" w:rsidP="000949FF">
            <w:pPr>
              <w:spacing w:after="0" w:line="240" w:lineRule="auto"/>
              <w:ind w:left="31"/>
              <w:jc w:val="center"/>
              <w:rPr>
                <w:rFonts w:ascii="Times New Roman" w:eastAsia="Times New Roman" w:hAnsi="Times New Roman" w:cs="Times New Roman"/>
                <w:b/>
                <w:color w:val="000000"/>
                <w:lang w:val="sq-AL"/>
              </w:rPr>
            </w:pPr>
            <w:r w:rsidRPr="00C4466B">
              <w:rPr>
                <w:rFonts w:ascii="Times New Roman" w:hAnsi="Times New Roman" w:cs="Times New Roman"/>
                <w:b/>
                <w:lang w:val="sq-AL"/>
              </w:rPr>
              <w:t>Durrës</w:t>
            </w:r>
          </w:p>
        </w:tc>
        <w:tc>
          <w:tcPr>
            <w:tcW w:w="1565" w:type="dxa"/>
            <w:vAlign w:val="center"/>
          </w:tcPr>
          <w:p w14:paraId="31C445F3" w14:textId="77777777" w:rsidR="000949FF" w:rsidRPr="00C4466B" w:rsidRDefault="0018304D"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14:paraId="31C445F4" w14:textId="77777777" w:rsidR="000949FF" w:rsidRPr="00C4466B" w:rsidRDefault="000949FF" w:rsidP="000949FF">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02</w:t>
            </w:r>
          </w:p>
        </w:tc>
        <w:tc>
          <w:tcPr>
            <w:tcW w:w="1545" w:type="dxa"/>
            <w:vAlign w:val="center"/>
          </w:tcPr>
          <w:p w14:paraId="31C445F5"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p>
        </w:tc>
        <w:tc>
          <w:tcPr>
            <w:tcW w:w="2425" w:type="dxa"/>
            <w:vAlign w:val="center"/>
          </w:tcPr>
          <w:p w14:paraId="31C445F6" w14:textId="77777777" w:rsidR="000949FF" w:rsidRPr="00C4466B" w:rsidRDefault="008D0E99"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0949FF" w:rsidRPr="00C4466B">
              <w:rPr>
                <w:rFonts w:ascii="Times New Roman" w:eastAsia="Times New Roman" w:hAnsi="Times New Roman" w:cs="Times New Roman"/>
                <w:color w:val="000000" w:themeColor="text1"/>
                <w:lang w:val="sq-AL"/>
              </w:rPr>
              <w:t>_DUR_S02_01</w:t>
            </w:r>
          </w:p>
        </w:tc>
        <w:tc>
          <w:tcPr>
            <w:tcW w:w="1653" w:type="dxa"/>
          </w:tcPr>
          <w:p w14:paraId="31C445F7" w14:textId="38999B32" w:rsidR="000949FF" w:rsidRPr="00C4466B" w:rsidRDefault="007725C1" w:rsidP="00D51D81">
            <w:pPr>
              <w:spacing w:after="0" w:line="240" w:lineRule="auto"/>
              <w:jc w:val="center"/>
              <w:rPr>
                <w:rFonts w:ascii="Times New Roman" w:eastAsia="Times New Roman" w:hAnsi="Times New Roman" w:cs="Times New Roman"/>
                <w:color w:val="000000" w:themeColor="text1"/>
                <w:lang w:val="sq-AL"/>
              </w:rPr>
            </w:pPr>
            <w:r w:rsidRPr="00C4466B">
              <w:rPr>
                <w:rFonts w:ascii="Times New Roman" w:hAnsi="Times New Roman" w:cs="Times New Roman"/>
                <w:lang w:val="sq-AL"/>
              </w:rPr>
              <w:t>3</w:t>
            </w:r>
          </w:p>
        </w:tc>
      </w:tr>
      <w:tr w:rsidR="000949FF" w:rsidRPr="00C4466B" w14:paraId="31C445FF" w14:textId="77777777" w:rsidTr="0003365B">
        <w:trPr>
          <w:trHeight w:val="315"/>
          <w:jc w:val="center"/>
        </w:trPr>
        <w:tc>
          <w:tcPr>
            <w:tcW w:w="1492" w:type="dxa"/>
            <w:shd w:val="clear" w:color="auto" w:fill="auto"/>
            <w:noWrap/>
          </w:tcPr>
          <w:p w14:paraId="31C445F9" w14:textId="77777777" w:rsidR="000949FF" w:rsidRPr="00C4466B"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C4466B">
              <w:rPr>
                <w:rFonts w:ascii="Times New Roman" w:hAnsi="Times New Roman" w:cs="Times New Roman"/>
                <w:b/>
                <w:lang w:val="sq-AL"/>
              </w:rPr>
              <w:t>Durrës</w:t>
            </w:r>
          </w:p>
        </w:tc>
        <w:tc>
          <w:tcPr>
            <w:tcW w:w="1565" w:type="dxa"/>
          </w:tcPr>
          <w:p w14:paraId="31C445FA" w14:textId="77777777" w:rsidR="000949FF" w:rsidRPr="00C4466B" w:rsidRDefault="0018304D"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tcPr>
          <w:p w14:paraId="31C445FB"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2</w:t>
            </w:r>
          </w:p>
        </w:tc>
        <w:tc>
          <w:tcPr>
            <w:tcW w:w="1545" w:type="dxa"/>
            <w:vAlign w:val="center"/>
          </w:tcPr>
          <w:p w14:paraId="31C445FC"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2</w:t>
            </w:r>
          </w:p>
        </w:tc>
        <w:tc>
          <w:tcPr>
            <w:tcW w:w="2425" w:type="dxa"/>
          </w:tcPr>
          <w:p w14:paraId="31C445FD" w14:textId="77777777" w:rsidR="000949FF" w:rsidRPr="00C4466B" w:rsidRDefault="008D0E99"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0949FF" w:rsidRPr="00C4466B">
              <w:rPr>
                <w:rFonts w:ascii="Times New Roman" w:eastAsia="Times New Roman" w:hAnsi="Times New Roman" w:cs="Times New Roman"/>
                <w:color w:val="000000" w:themeColor="text1"/>
                <w:lang w:val="sq-AL"/>
              </w:rPr>
              <w:t>_DUR_S02_02</w:t>
            </w:r>
          </w:p>
        </w:tc>
        <w:tc>
          <w:tcPr>
            <w:tcW w:w="1653" w:type="dxa"/>
          </w:tcPr>
          <w:p w14:paraId="31C445FE" w14:textId="66F4070C" w:rsidR="000949FF" w:rsidRPr="00C4466B" w:rsidRDefault="007725C1"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hAnsi="Times New Roman" w:cs="Times New Roman"/>
                <w:lang w:val="sq-AL"/>
              </w:rPr>
              <w:t>9.78</w:t>
            </w:r>
          </w:p>
        </w:tc>
      </w:tr>
      <w:tr w:rsidR="000949FF" w:rsidRPr="00C4466B" w14:paraId="31C4460D" w14:textId="77777777" w:rsidTr="0003365B">
        <w:trPr>
          <w:trHeight w:val="315"/>
          <w:jc w:val="center"/>
        </w:trPr>
        <w:tc>
          <w:tcPr>
            <w:tcW w:w="1492" w:type="dxa"/>
            <w:shd w:val="clear" w:color="auto" w:fill="auto"/>
            <w:noWrap/>
          </w:tcPr>
          <w:p w14:paraId="31C44607" w14:textId="77777777" w:rsidR="000949FF" w:rsidRPr="00C4466B"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C4466B">
              <w:rPr>
                <w:rFonts w:ascii="Times New Roman" w:hAnsi="Times New Roman" w:cs="Times New Roman"/>
                <w:b/>
                <w:lang w:val="sq-AL"/>
              </w:rPr>
              <w:t>Durrës</w:t>
            </w:r>
          </w:p>
        </w:tc>
        <w:tc>
          <w:tcPr>
            <w:tcW w:w="1565" w:type="dxa"/>
          </w:tcPr>
          <w:p w14:paraId="31C44608" w14:textId="77777777" w:rsidR="000949FF" w:rsidRPr="00C4466B" w:rsidRDefault="0018304D"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tcPr>
          <w:p w14:paraId="31C44609"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2</w:t>
            </w:r>
          </w:p>
        </w:tc>
        <w:tc>
          <w:tcPr>
            <w:tcW w:w="1545" w:type="dxa"/>
            <w:vAlign w:val="center"/>
          </w:tcPr>
          <w:p w14:paraId="31C4460A"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4</w:t>
            </w:r>
          </w:p>
        </w:tc>
        <w:tc>
          <w:tcPr>
            <w:tcW w:w="2425" w:type="dxa"/>
          </w:tcPr>
          <w:p w14:paraId="31C4460B" w14:textId="77777777" w:rsidR="000949FF" w:rsidRPr="00C4466B" w:rsidRDefault="008D0E99"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0949FF" w:rsidRPr="00C4466B">
              <w:rPr>
                <w:rFonts w:ascii="Times New Roman" w:eastAsia="Times New Roman" w:hAnsi="Times New Roman" w:cs="Times New Roman"/>
                <w:color w:val="000000" w:themeColor="text1"/>
                <w:lang w:val="sq-AL"/>
              </w:rPr>
              <w:t>_DUR_S02_04</w:t>
            </w:r>
          </w:p>
        </w:tc>
        <w:tc>
          <w:tcPr>
            <w:tcW w:w="1653" w:type="dxa"/>
          </w:tcPr>
          <w:p w14:paraId="31C4460C" w14:textId="7E39024C"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hAnsi="Times New Roman" w:cs="Times New Roman"/>
                <w:lang w:val="sq-AL"/>
              </w:rPr>
              <w:t>2</w:t>
            </w:r>
            <w:r w:rsidR="006401CD" w:rsidRPr="00C4466B">
              <w:rPr>
                <w:rFonts w:ascii="Times New Roman" w:hAnsi="Times New Roman" w:cs="Times New Roman"/>
                <w:lang w:val="sq-AL"/>
              </w:rPr>
              <w:t>1</w:t>
            </w:r>
            <w:r w:rsidRPr="00C4466B">
              <w:rPr>
                <w:rFonts w:ascii="Times New Roman" w:hAnsi="Times New Roman" w:cs="Times New Roman"/>
                <w:lang w:val="sq-AL"/>
              </w:rPr>
              <w:t>.65</w:t>
            </w:r>
            <w:r w:rsidR="00DE771C" w:rsidRPr="00C4466B">
              <w:rPr>
                <w:rFonts w:ascii="Times New Roman" w:hAnsi="Times New Roman" w:cs="Times New Roman"/>
                <w:lang w:val="sq-AL"/>
              </w:rPr>
              <w:t>9</w:t>
            </w:r>
          </w:p>
        </w:tc>
      </w:tr>
      <w:tr w:rsidR="000949FF" w:rsidRPr="00C4466B" w14:paraId="31C44614" w14:textId="77777777" w:rsidTr="0003365B">
        <w:trPr>
          <w:trHeight w:val="315"/>
          <w:jc w:val="center"/>
        </w:trPr>
        <w:tc>
          <w:tcPr>
            <w:tcW w:w="1492" w:type="dxa"/>
            <w:shd w:val="clear" w:color="auto" w:fill="auto"/>
            <w:noWrap/>
          </w:tcPr>
          <w:p w14:paraId="31C4460E" w14:textId="77777777" w:rsidR="000949FF" w:rsidRPr="00C4466B" w:rsidRDefault="000949FF" w:rsidP="000949FF">
            <w:pPr>
              <w:spacing w:after="0" w:line="240" w:lineRule="auto"/>
              <w:ind w:left="31"/>
              <w:jc w:val="center"/>
              <w:rPr>
                <w:rFonts w:ascii="Times New Roman" w:eastAsia="Times New Roman" w:hAnsi="Times New Roman" w:cs="Times New Roman"/>
                <w:b/>
                <w:color w:val="000000" w:themeColor="text1"/>
                <w:lang w:val="sq-AL"/>
              </w:rPr>
            </w:pPr>
            <w:r w:rsidRPr="00C4466B">
              <w:rPr>
                <w:rFonts w:ascii="Times New Roman" w:hAnsi="Times New Roman" w:cs="Times New Roman"/>
                <w:b/>
                <w:lang w:val="sq-AL"/>
              </w:rPr>
              <w:t>Durrës</w:t>
            </w:r>
          </w:p>
        </w:tc>
        <w:tc>
          <w:tcPr>
            <w:tcW w:w="1565" w:type="dxa"/>
          </w:tcPr>
          <w:p w14:paraId="31C4460F" w14:textId="77777777" w:rsidR="000949FF" w:rsidRPr="00C4466B" w:rsidRDefault="0018304D"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tcPr>
          <w:p w14:paraId="31C44610"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2</w:t>
            </w:r>
          </w:p>
        </w:tc>
        <w:tc>
          <w:tcPr>
            <w:tcW w:w="1545" w:type="dxa"/>
            <w:vAlign w:val="center"/>
          </w:tcPr>
          <w:p w14:paraId="31C44611" w14:textId="77777777"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5</w:t>
            </w:r>
          </w:p>
        </w:tc>
        <w:tc>
          <w:tcPr>
            <w:tcW w:w="2425" w:type="dxa"/>
          </w:tcPr>
          <w:p w14:paraId="31C44612" w14:textId="77777777" w:rsidR="000949FF" w:rsidRPr="00C4466B" w:rsidRDefault="008D0E99" w:rsidP="000949FF">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0949FF" w:rsidRPr="00C4466B">
              <w:rPr>
                <w:rFonts w:ascii="Times New Roman" w:eastAsia="Times New Roman" w:hAnsi="Times New Roman" w:cs="Times New Roman"/>
                <w:color w:val="000000" w:themeColor="text1"/>
                <w:lang w:val="sq-AL"/>
              </w:rPr>
              <w:t>_DUR_S02_05</w:t>
            </w:r>
          </w:p>
        </w:tc>
        <w:tc>
          <w:tcPr>
            <w:tcW w:w="1653" w:type="dxa"/>
          </w:tcPr>
          <w:p w14:paraId="31C44613" w14:textId="23E81DB1" w:rsidR="000949FF" w:rsidRPr="00C4466B" w:rsidRDefault="000949FF" w:rsidP="000949FF">
            <w:pPr>
              <w:spacing w:after="0" w:line="240" w:lineRule="auto"/>
              <w:jc w:val="center"/>
              <w:rPr>
                <w:rFonts w:ascii="Times New Roman" w:eastAsia="Times New Roman" w:hAnsi="Times New Roman" w:cs="Times New Roman"/>
                <w:color w:val="000000" w:themeColor="text1"/>
                <w:lang w:val="sq-AL"/>
              </w:rPr>
            </w:pPr>
            <w:r w:rsidRPr="003351B8">
              <w:rPr>
                <w:rFonts w:ascii="Times New Roman" w:hAnsi="Times New Roman" w:cs="Times New Roman"/>
                <w:lang w:val="sq-AL"/>
              </w:rPr>
              <w:t>20.</w:t>
            </w:r>
            <w:r w:rsidR="003351B8" w:rsidRPr="003351B8">
              <w:rPr>
                <w:rFonts w:ascii="Times New Roman" w:hAnsi="Times New Roman" w:cs="Times New Roman"/>
                <w:lang w:val="sq-AL"/>
              </w:rPr>
              <w:t>1</w:t>
            </w:r>
          </w:p>
        </w:tc>
      </w:tr>
    </w:tbl>
    <w:p w14:paraId="31C44615" w14:textId="77777777" w:rsidR="00F5445F" w:rsidRPr="00C4466B" w:rsidRDefault="00F5445F" w:rsidP="005D04A7">
      <w:pPr>
        <w:pStyle w:val="ListParagraph"/>
        <w:ind w:left="0"/>
        <w:rPr>
          <w:rFonts w:ascii="Times New Roman" w:hAnsi="Times New Roman" w:cs="Times New Roman"/>
          <w:lang w:val="sq-AL"/>
        </w:rPr>
      </w:pPr>
    </w:p>
    <w:p w14:paraId="31C44616" w14:textId="1C1B3754" w:rsidR="00011A7B" w:rsidRPr="00C4466B" w:rsidRDefault="005B0695" w:rsidP="00444278">
      <w:pPr>
        <w:pStyle w:val="Caption"/>
        <w:keepNext/>
        <w:jc w:val="both"/>
        <w:rPr>
          <w:rFonts w:ascii="Times New Roman" w:hAnsi="Times New Roman" w:cs="Times New Roman"/>
          <w:color w:val="auto"/>
          <w:sz w:val="20"/>
          <w:szCs w:val="20"/>
          <w:lang w:val="sq-AL"/>
        </w:rPr>
      </w:pPr>
      <w:bookmarkStart w:id="62" w:name="_Toc55891602"/>
      <w:bookmarkStart w:id="63" w:name="_Toc55902390"/>
      <w:bookmarkStart w:id="64" w:name="_Toc137559059"/>
      <w:r w:rsidRPr="00C4466B">
        <w:rPr>
          <w:rFonts w:ascii="Times New Roman" w:hAnsi="Times New Roman" w:cs="Times New Roman"/>
          <w:color w:val="auto"/>
          <w:sz w:val="20"/>
          <w:szCs w:val="20"/>
          <w:lang w:val="sq-AL"/>
        </w:rPr>
        <w:t>Tab</w:t>
      </w:r>
      <w:r w:rsidR="008A4DFA" w:rsidRPr="00C4466B">
        <w:rPr>
          <w:rFonts w:ascii="Times New Roman" w:hAnsi="Times New Roman" w:cs="Times New Roman"/>
          <w:color w:val="auto"/>
          <w:sz w:val="20"/>
          <w:szCs w:val="20"/>
          <w:lang w:val="sq-AL"/>
        </w:rPr>
        <w:t>ela</w:t>
      </w:r>
      <w:r w:rsidR="00692671" w:rsidRPr="00C4466B">
        <w:rPr>
          <w:rFonts w:ascii="Times New Roman" w:hAnsi="Times New Roman" w:cs="Times New Roman"/>
          <w:color w:val="auto"/>
          <w:sz w:val="20"/>
          <w:szCs w:val="20"/>
          <w:lang w:val="sq-AL"/>
        </w:rPr>
        <w:t xml:space="preserve"> </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7</w:t>
      </w:r>
      <w:r w:rsidR="00333F93" w:rsidRPr="00C4466B">
        <w:rPr>
          <w:rFonts w:ascii="Times New Roman" w:hAnsi="Times New Roman" w:cs="Times New Roman"/>
          <w:color w:val="auto"/>
          <w:sz w:val="20"/>
          <w:szCs w:val="20"/>
          <w:lang w:val="sq-AL"/>
        </w:rPr>
        <w:fldChar w:fldCharType="end"/>
      </w:r>
      <w:r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444278" w:rsidRPr="00C4466B">
        <w:rPr>
          <w:rFonts w:ascii="Times New Roman" w:hAnsi="Times New Roman" w:cs="Times New Roman"/>
          <w:color w:val="auto"/>
          <w:sz w:val="20"/>
          <w:szCs w:val="20"/>
          <w:lang w:val="sq-AL"/>
        </w:rPr>
        <w:t>_DUR_S02_01</w:t>
      </w:r>
      <w:bookmarkEnd w:id="62"/>
      <w:bookmarkEnd w:id="63"/>
      <w:bookmarkEnd w:id="64"/>
    </w:p>
    <w:tbl>
      <w:tblPr>
        <w:tblStyle w:val="TableGrid"/>
        <w:tblpPr w:leftFromText="180" w:rightFromText="180" w:vertAnchor="text" w:horzAnchor="margin" w:tblpXSpec="center" w:tblpY="60"/>
        <w:tblW w:w="0" w:type="auto"/>
        <w:tblLook w:val="04A0" w:firstRow="1" w:lastRow="0" w:firstColumn="1" w:lastColumn="0" w:noHBand="0" w:noVBand="1"/>
      </w:tblPr>
      <w:tblGrid>
        <w:gridCol w:w="715"/>
        <w:gridCol w:w="2430"/>
        <w:gridCol w:w="4950"/>
      </w:tblGrid>
      <w:tr w:rsidR="00692671" w:rsidRPr="00C4466B" w14:paraId="25BBFA26" w14:textId="77777777" w:rsidTr="00692671">
        <w:tc>
          <w:tcPr>
            <w:tcW w:w="715" w:type="dxa"/>
          </w:tcPr>
          <w:p w14:paraId="571539CC" w14:textId="77777777" w:rsidR="00692671" w:rsidRPr="00C4466B" w:rsidRDefault="00692671" w:rsidP="00525AFF">
            <w:pPr>
              <w:jc w:val="center"/>
              <w:rPr>
                <w:rFonts w:cs="Times New Roman"/>
                <w:lang w:val="en-US"/>
              </w:rPr>
            </w:pPr>
            <w:r w:rsidRPr="00C4466B">
              <w:rPr>
                <w:rFonts w:cs="Times New Roman"/>
                <w:lang w:val="en-US"/>
              </w:rPr>
              <w:t>Nr</w:t>
            </w:r>
          </w:p>
        </w:tc>
        <w:tc>
          <w:tcPr>
            <w:tcW w:w="2430" w:type="dxa"/>
          </w:tcPr>
          <w:p w14:paraId="645739F9" w14:textId="010EF4F2" w:rsidR="00692671" w:rsidRPr="00C4466B" w:rsidRDefault="00692671" w:rsidP="00525AFF">
            <w:pPr>
              <w:jc w:val="center"/>
              <w:rPr>
                <w:rFonts w:cs="Times New Roman"/>
                <w:lang w:val="en-US"/>
              </w:rPr>
            </w:pPr>
            <w:r w:rsidRPr="00C4466B">
              <w:rPr>
                <w:rFonts w:ascii="Times New Roman" w:hAnsi="Times New Roman" w:cs="Times New Roman"/>
                <w:b/>
                <w:bCs/>
                <w:lang w:val="sq-AL"/>
              </w:rPr>
              <w:t>Gjerësia gjeografike</w:t>
            </w:r>
          </w:p>
        </w:tc>
        <w:tc>
          <w:tcPr>
            <w:tcW w:w="4950" w:type="dxa"/>
          </w:tcPr>
          <w:p w14:paraId="0157F0C2" w14:textId="37999A8B" w:rsidR="00692671" w:rsidRPr="00C4466B" w:rsidRDefault="00692671" w:rsidP="00525AFF">
            <w:pPr>
              <w:jc w:val="center"/>
              <w:rPr>
                <w:rFonts w:cs="Times New Roman"/>
                <w:lang w:val="en-US"/>
              </w:rPr>
            </w:pPr>
            <w:r w:rsidRPr="00C4466B">
              <w:rPr>
                <w:rFonts w:ascii="Times New Roman" w:hAnsi="Times New Roman" w:cs="Times New Roman"/>
                <w:b/>
                <w:bCs/>
                <w:lang w:val="sq-AL"/>
              </w:rPr>
              <w:t>Gjatësia gjeografike</w:t>
            </w:r>
          </w:p>
        </w:tc>
      </w:tr>
      <w:tr w:rsidR="00692671" w:rsidRPr="00C4466B" w14:paraId="39A651B8" w14:textId="77777777" w:rsidTr="00692671">
        <w:tc>
          <w:tcPr>
            <w:tcW w:w="715" w:type="dxa"/>
          </w:tcPr>
          <w:p w14:paraId="37785C12" w14:textId="77777777" w:rsidR="00692671" w:rsidRPr="00C4466B" w:rsidRDefault="00692671" w:rsidP="00525AFF">
            <w:pPr>
              <w:jc w:val="center"/>
              <w:rPr>
                <w:rFonts w:cs="Times New Roman"/>
                <w:lang w:val="en-US"/>
              </w:rPr>
            </w:pPr>
            <w:r w:rsidRPr="00C4466B">
              <w:rPr>
                <w:rFonts w:cs="Times New Roman"/>
                <w:lang w:val="en-US"/>
              </w:rPr>
              <w:t>A</w:t>
            </w:r>
          </w:p>
        </w:tc>
        <w:tc>
          <w:tcPr>
            <w:tcW w:w="2430" w:type="dxa"/>
          </w:tcPr>
          <w:p w14:paraId="1F7102D5" w14:textId="508F0D0D" w:rsidR="00692671" w:rsidRPr="00C4466B" w:rsidRDefault="00692671" w:rsidP="00525AFF">
            <w:pPr>
              <w:jc w:val="center"/>
              <w:rPr>
                <w:rFonts w:cs="Times New Roman"/>
                <w:lang w:val="en-US"/>
              </w:rPr>
            </w:pPr>
            <w:r w:rsidRPr="00C4466B">
              <w:rPr>
                <w:rFonts w:cs="Times New Roman"/>
                <w:lang w:val="en-US"/>
              </w:rPr>
              <w:t>41°35'56.51"N</w:t>
            </w:r>
          </w:p>
        </w:tc>
        <w:tc>
          <w:tcPr>
            <w:tcW w:w="4950" w:type="dxa"/>
          </w:tcPr>
          <w:p w14:paraId="4D8670E8" w14:textId="10D8D062" w:rsidR="00692671" w:rsidRPr="00C4466B" w:rsidRDefault="00692671" w:rsidP="00525AFF">
            <w:pPr>
              <w:jc w:val="center"/>
              <w:rPr>
                <w:rFonts w:cs="Times New Roman"/>
                <w:lang w:val="en-US"/>
              </w:rPr>
            </w:pPr>
            <w:r w:rsidRPr="00C4466B">
              <w:rPr>
                <w:rFonts w:cs="Times New Roman"/>
                <w:lang w:val="en-US"/>
              </w:rPr>
              <w:t>19°27'33.37"E</w:t>
            </w:r>
          </w:p>
        </w:tc>
      </w:tr>
      <w:tr w:rsidR="00692671" w:rsidRPr="00C4466B" w14:paraId="1410F0B9" w14:textId="77777777" w:rsidTr="00692671">
        <w:tc>
          <w:tcPr>
            <w:tcW w:w="715" w:type="dxa"/>
          </w:tcPr>
          <w:p w14:paraId="3C99C6BA" w14:textId="77777777" w:rsidR="00692671" w:rsidRPr="00C4466B" w:rsidRDefault="00692671" w:rsidP="00525AFF">
            <w:pPr>
              <w:jc w:val="center"/>
              <w:rPr>
                <w:rFonts w:cs="Times New Roman"/>
                <w:lang w:val="en-US"/>
              </w:rPr>
            </w:pPr>
            <w:r w:rsidRPr="00C4466B">
              <w:rPr>
                <w:rFonts w:cs="Times New Roman"/>
                <w:lang w:val="en-US"/>
              </w:rPr>
              <w:t>B</w:t>
            </w:r>
          </w:p>
        </w:tc>
        <w:tc>
          <w:tcPr>
            <w:tcW w:w="2430" w:type="dxa"/>
          </w:tcPr>
          <w:p w14:paraId="7269A0F6" w14:textId="01247D75" w:rsidR="00692671" w:rsidRPr="00C4466B" w:rsidRDefault="00692671" w:rsidP="00525AFF">
            <w:pPr>
              <w:jc w:val="center"/>
              <w:rPr>
                <w:rFonts w:cs="Times New Roman"/>
                <w:lang w:val="en-US"/>
              </w:rPr>
            </w:pPr>
            <w:r w:rsidRPr="00C4466B">
              <w:rPr>
                <w:rFonts w:cs="Times New Roman"/>
                <w:lang w:val="en-US"/>
              </w:rPr>
              <w:t>41°35'47.65"N</w:t>
            </w:r>
          </w:p>
        </w:tc>
        <w:tc>
          <w:tcPr>
            <w:tcW w:w="4950" w:type="dxa"/>
          </w:tcPr>
          <w:p w14:paraId="595103F0" w14:textId="1EA6E40C" w:rsidR="00692671" w:rsidRPr="00C4466B" w:rsidRDefault="00692671" w:rsidP="00525AFF">
            <w:pPr>
              <w:jc w:val="center"/>
              <w:rPr>
                <w:rFonts w:cs="Times New Roman"/>
                <w:lang w:val="en-US"/>
              </w:rPr>
            </w:pPr>
            <w:r w:rsidRPr="00C4466B">
              <w:rPr>
                <w:rFonts w:cs="Times New Roman"/>
                <w:lang w:val="en-US"/>
              </w:rPr>
              <w:t>19°28'3.67"E</w:t>
            </w:r>
          </w:p>
        </w:tc>
      </w:tr>
      <w:tr w:rsidR="00692671" w:rsidRPr="00C4466B" w14:paraId="7CBE2436" w14:textId="77777777" w:rsidTr="00692671">
        <w:tc>
          <w:tcPr>
            <w:tcW w:w="715" w:type="dxa"/>
          </w:tcPr>
          <w:p w14:paraId="68EF9736" w14:textId="77777777" w:rsidR="00692671" w:rsidRPr="00C4466B" w:rsidRDefault="00692671" w:rsidP="00525AFF">
            <w:pPr>
              <w:jc w:val="center"/>
              <w:rPr>
                <w:rFonts w:cs="Times New Roman"/>
                <w:lang w:val="en-US"/>
              </w:rPr>
            </w:pPr>
            <w:r w:rsidRPr="00C4466B">
              <w:rPr>
                <w:rFonts w:cs="Times New Roman"/>
                <w:lang w:val="en-US"/>
              </w:rPr>
              <w:t>C</w:t>
            </w:r>
          </w:p>
        </w:tc>
        <w:tc>
          <w:tcPr>
            <w:tcW w:w="2430" w:type="dxa"/>
          </w:tcPr>
          <w:p w14:paraId="4A88E0B0" w14:textId="77777777" w:rsidR="00692671" w:rsidRPr="00C4466B" w:rsidRDefault="00692671" w:rsidP="00525AFF">
            <w:pPr>
              <w:jc w:val="center"/>
              <w:rPr>
                <w:rFonts w:cs="Times New Roman"/>
                <w:lang w:val="en-US"/>
              </w:rPr>
            </w:pPr>
            <w:r w:rsidRPr="00C4466B">
              <w:rPr>
                <w:rFonts w:cs="Times New Roman"/>
                <w:lang w:val="en-US"/>
              </w:rPr>
              <w:t>41°35'17.13"N</w:t>
            </w:r>
          </w:p>
        </w:tc>
        <w:tc>
          <w:tcPr>
            <w:tcW w:w="4950" w:type="dxa"/>
          </w:tcPr>
          <w:p w14:paraId="00209343" w14:textId="77777777" w:rsidR="00692671" w:rsidRPr="00C4466B" w:rsidRDefault="00692671" w:rsidP="00525AFF">
            <w:pPr>
              <w:jc w:val="center"/>
              <w:rPr>
                <w:rFonts w:cs="Times New Roman"/>
                <w:lang w:val="en-US"/>
              </w:rPr>
            </w:pPr>
            <w:r w:rsidRPr="00C4466B">
              <w:rPr>
                <w:rFonts w:cs="Times New Roman"/>
                <w:lang w:val="en-US"/>
              </w:rPr>
              <w:t>19°29'24.76"E</w:t>
            </w:r>
          </w:p>
        </w:tc>
      </w:tr>
      <w:tr w:rsidR="00692671" w:rsidRPr="00C4466B" w14:paraId="12C92463" w14:textId="77777777" w:rsidTr="00692671">
        <w:tc>
          <w:tcPr>
            <w:tcW w:w="715" w:type="dxa"/>
          </w:tcPr>
          <w:p w14:paraId="258038A3" w14:textId="77777777" w:rsidR="00692671" w:rsidRPr="00C4466B" w:rsidRDefault="00692671" w:rsidP="00525AFF">
            <w:pPr>
              <w:jc w:val="center"/>
              <w:rPr>
                <w:rFonts w:cs="Times New Roman"/>
                <w:lang w:val="en-US"/>
              </w:rPr>
            </w:pPr>
            <w:r w:rsidRPr="00C4466B">
              <w:rPr>
                <w:rFonts w:cs="Times New Roman"/>
                <w:lang w:val="en-US"/>
              </w:rPr>
              <w:t>D</w:t>
            </w:r>
          </w:p>
        </w:tc>
        <w:tc>
          <w:tcPr>
            <w:tcW w:w="2430" w:type="dxa"/>
          </w:tcPr>
          <w:p w14:paraId="4309813C" w14:textId="77777777" w:rsidR="00692671" w:rsidRPr="00C4466B" w:rsidRDefault="00692671" w:rsidP="00525AFF">
            <w:pPr>
              <w:jc w:val="center"/>
              <w:rPr>
                <w:rFonts w:cs="Times New Roman"/>
                <w:lang w:val="en-US"/>
              </w:rPr>
            </w:pPr>
            <w:r w:rsidRPr="00C4466B">
              <w:rPr>
                <w:rFonts w:cs="Times New Roman"/>
                <w:lang w:val="en-US"/>
              </w:rPr>
              <w:t>41°34'45.05"N</w:t>
            </w:r>
          </w:p>
        </w:tc>
        <w:tc>
          <w:tcPr>
            <w:tcW w:w="4950" w:type="dxa"/>
          </w:tcPr>
          <w:p w14:paraId="5EAFA13A" w14:textId="77777777" w:rsidR="00692671" w:rsidRPr="00C4466B" w:rsidRDefault="00692671" w:rsidP="00525AFF">
            <w:pPr>
              <w:jc w:val="center"/>
              <w:rPr>
                <w:rFonts w:cs="Times New Roman"/>
                <w:lang w:val="en-US"/>
              </w:rPr>
            </w:pPr>
            <w:r w:rsidRPr="00C4466B">
              <w:rPr>
                <w:rFonts w:cs="Times New Roman"/>
                <w:lang w:val="en-US"/>
              </w:rPr>
              <w:t>19°29'8.17"E</w:t>
            </w:r>
          </w:p>
        </w:tc>
      </w:tr>
      <w:tr w:rsidR="00692671" w:rsidRPr="00C4466B" w14:paraId="79023323" w14:textId="77777777" w:rsidTr="00692671">
        <w:tc>
          <w:tcPr>
            <w:tcW w:w="715" w:type="dxa"/>
          </w:tcPr>
          <w:p w14:paraId="4985962C" w14:textId="77777777" w:rsidR="00692671" w:rsidRPr="00C4466B" w:rsidRDefault="00692671" w:rsidP="00525AFF">
            <w:pPr>
              <w:jc w:val="center"/>
              <w:rPr>
                <w:rFonts w:cs="Times New Roman"/>
                <w:lang w:val="en-US"/>
              </w:rPr>
            </w:pPr>
            <w:r w:rsidRPr="00C4466B">
              <w:rPr>
                <w:rFonts w:cs="Times New Roman"/>
                <w:lang w:val="en-US"/>
              </w:rPr>
              <w:lastRenderedPageBreak/>
              <w:t>E</w:t>
            </w:r>
          </w:p>
        </w:tc>
        <w:tc>
          <w:tcPr>
            <w:tcW w:w="2430" w:type="dxa"/>
          </w:tcPr>
          <w:p w14:paraId="24DEF645" w14:textId="47F97A07" w:rsidR="00692671" w:rsidRPr="00C4466B" w:rsidRDefault="00692671" w:rsidP="00525AFF">
            <w:pPr>
              <w:jc w:val="center"/>
              <w:rPr>
                <w:rFonts w:cs="Times New Roman"/>
                <w:lang w:val="en-US"/>
              </w:rPr>
            </w:pPr>
            <w:r w:rsidRPr="00C4466B">
              <w:rPr>
                <w:rFonts w:cs="Times New Roman"/>
                <w:lang w:val="en-US"/>
              </w:rPr>
              <w:t>41°35'0.90"N</w:t>
            </w:r>
          </w:p>
        </w:tc>
        <w:tc>
          <w:tcPr>
            <w:tcW w:w="4950" w:type="dxa"/>
          </w:tcPr>
          <w:p w14:paraId="189A7834" w14:textId="2E408948" w:rsidR="00692671" w:rsidRPr="00C4466B" w:rsidRDefault="00692671" w:rsidP="00525AFF">
            <w:pPr>
              <w:jc w:val="center"/>
              <w:rPr>
                <w:rFonts w:cs="Times New Roman"/>
                <w:lang w:val="en-US"/>
              </w:rPr>
            </w:pPr>
            <w:r w:rsidRPr="00C4466B">
              <w:rPr>
                <w:rFonts w:cs="Times New Roman"/>
                <w:lang w:val="en-US"/>
              </w:rPr>
              <w:t>19°28'19.56"E</w:t>
            </w:r>
          </w:p>
        </w:tc>
      </w:tr>
      <w:tr w:rsidR="00692671" w:rsidRPr="00C4466B" w14:paraId="5A9844EA" w14:textId="77777777" w:rsidTr="00692671">
        <w:tc>
          <w:tcPr>
            <w:tcW w:w="715" w:type="dxa"/>
          </w:tcPr>
          <w:p w14:paraId="6470B428" w14:textId="77777777" w:rsidR="00692671" w:rsidRPr="00C4466B" w:rsidRDefault="00692671" w:rsidP="00525AFF">
            <w:pPr>
              <w:jc w:val="center"/>
              <w:rPr>
                <w:rFonts w:cs="Times New Roman"/>
                <w:lang w:val="en-US"/>
              </w:rPr>
            </w:pPr>
            <w:r w:rsidRPr="00C4466B">
              <w:rPr>
                <w:rFonts w:cs="Times New Roman"/>
                <w:lang w:val="en-US"/>
              </w:rPr>
              <w:t>F</w:t>
            </w:r>
          </w:p>
        </w:tc>
        <w:tc>
          <w:tcPr>
            <w:tcW w:w="2430" w:type="dxa"/>
          </w:tcPr>
          <w:p w14:paraId="52BC58D8" w14:textId="77777777" w:rsidR="00692671" w:rsidRPr="00C4466B" w:rsidRDefault="00692671" w:rsidP="00525AFF">
            <w:pPr>
              <w:jc w:val="center"/>
              <w:rPr>
                <w:rFonts w:cs="Times New Roman"/>
                <w:lang w:val="en-US"/>
              </w:rPr>
            </w:pPr>
            <w:r w:rsidRPr="00C4466B">
              <w:rPr>
                <w:rFonts w:cs="Times New Roman"/>
                <w:lang w:val="en-US"/>
              </w:rPr>
              <w:t>41°35'10.55"N</w:t>
            </w:r>
          </w:p>
        </w:tc>
        <w:tc>
          <w:tcPr>
            <w:tcW w:w="4950" w:type="dxa"/>
          </w:tcPr>
          <w:p w14:paraId="1EA9290B" w14:textId="77777777" w:rsidR="00692671" w:rsidRPr="00C4466B" w:rsidRDefault="00692671" w:rsidP="00525AFF">
            <w:pPr>
              <w:jc w:val="center"/>
              <w:rPr>
                <w:rFonts w:cs="Times New Roman"/>
                <w:lang w:val="en-US"/>
              </w:rPr>
            </w:pPr>
            <w:r w:rsidRPr="00C4466B">
              <w:rPr>
                <w:rFonts w:cs="Times New Roman"/>
                <w:lang w:val="en-US"/>
              </w:rPr>
              <w:t>19°27'46.75"E</w:t>
            </w:r>
          </w:p>
        </w:tc>
      </w:tr>
      <w:tr w:rsidR="00692671" w:rsidRPr="00C4466B" w14:paraId="756A5837" w14:textId="77777777" w:rsidTr="00692671">
        <w:tc>
          <w:tcPr>
            <w:tcW w:w="715" w:type="dxa"/>
          </w:tcPr>
          <w:p w14:paraId="1E98AE82" w14:textId="77777777" w:rsidR="00692671" w:rsidRPr="00C4466B" w:rsidRDefault="00692671" w:rsidP="00525AFF">
            <w:pPr>
              <w:jc w:val="center"/>
              <w:rPr>
                <w:rFonts w:cs="Times New Roman"/>
                <w:lang w:val="en-US"/>
              </w:rPr>
            </w:pPr>
            <w:r w:rsidRPr="00C4466B">
              <w:rPr>
                <w:rFonts w:cs="Times New Roman"/>
                <w:lang w:val="en-US"/>
              </w:rPr>
              <w:t>G</w:t>
            </w:r>
          </w:p>
        </w:tc>
        <w:tc>
          <w:tcPr>
            <w:tcW w:w="2430" w:type="dxa"/>
          </w:tcPr>
          <w:p w14:paraId="626B8179" w14:textId="77777777" w:rsidR="00692671" w:rsidRPr="00C4466B" w:rsidRDefault="00692671" w:rsidP="00525AFF">
            <w:pPr>
              <w:jc w:val="center"/>
              <w:rPr>
                <w:rFonts w:cs="Times New Roman"/>
                <w:lang w:val="en-US"/>
              </w:rPr>
            </w:pPr>
            <w:r w:rsidRPr="00C4466B">
              <w:rPr>
                <w:rFonts w:cs="Times New Roman"/>
                <w:lang w:val="en-US"/>
              </w:rPr>
              <w:t>41°35'25.77"N</w:t>
            </w:r>
          </w:p>
        </w:tc>
        <w:tc>
          <w:tcPr>
            <w:tcW w:w="4950" w:type="dxa"/>
          </w:tcPr>
          <w:p w14:paraId="5152ED67" w14:textId="77777777" w:rsidR="00692671" w:rsidRPr="00C4466B" w:rsidRDefault="00692671" w:rsidP="00525AFF">
            <w:pPr>
              <w:jc w:val="center"/>
              <w:rPr>
                <w:rFonts w:cs="Times New Roman"/>
                <w:lang w:val="en-US"/>
              </w:rPr>
            </w:pPr>
            <w:r w:rsidRPr="00C4466B">
              <w:rPr>
                <w:rFonts w:cs="Times New Roman"/>
                <w:lang w:val="en-US"/>
              </w:rPr>
              <w:t>19°27'25.74"E</w:t>
            </w:r>
          </w:p>
        </w:tc>
      </w:tr>
    </w:tbl>
    <w:p w14:paraId="0607E2EB" w14:textId="36DEC475" w:rsidR="00692671" w:rsidRPr="00C4466B" w:rsidRDefault="00692671" w:rsidP="00692671">
      <w:pPr>
        <w:rPr>
          <w:lang w:val="sq-AL"/>
        </w:rPr>
      </w:pPr>
    </w:p>
    <w:p w14:paraId="1B238B7B" w14:textId="77777777" w:rsidR="00692671" w:rsidRPr="00C4466B" w:rsidRDefault="00692671" w:rsidP="00692671">
      <w:pPr>
        <w:rPr>
          <w:lang w:val="sq-AL"/>
        </w:rPr>
      </w:pPr>
    </w:p>
    <w:p w14:paraId="31C44637" w14:textId="77777777" w:rsidR="00011A7B" w:rsidRPr="00C4466B" w:rsidRDefault="00011A7B" w:rsidP="005D04A7">
      <w:pPr>
        <w:pStyle w:val="ListParagraph"/>
        <w:ind w:left="0"/>
        <w:rPr>
          <w:rFonts w:ascii="Times New Roman" w:hAnsi="Times New Roman" w:cs="Times New Roman"/>
          <w:lang w:val="sq-AL"/>
        </w:rPr>
      </w:pPr>
    </w:p>
    <w:p w14:paraId="31C44638" w14:textId="151AAF65" w:rsidR="00247214" w:rsidRPr="00C4466B" w:rsidRDefault="00093BBF" w:rsidP="00444278">
      <w:pPr>
        <w:pStyle w:val="Caption"/>
        <w:keepNext/>
        <w:jc w:val="both"/>
        <w:rPr>
          <w:rFonts w:ascii="Times New Roman" w:hAnsi="Times New Roman" w:cs="Times New Roman"/>
          <w:color w:val="auto"/>
          <w:sz w:val="20"/>
          <w:szCs w:val="20"/>
          <w:lang w:val="sq-AL"/>
        </w:rPr>
      </w:pPr>
      <w:bookmarkStart w:id="65" w:name="_Toc55891603"/>
      <w:bookmarkStart w:id="66" w:name="_Toc55902391"/>
      <w:bookmarkStart w:id="67" w:name="_Toc137559060"/>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005D04A7"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8</w:t>
      </w:r>
      <w:r w:rsidR="00333F93" w:rsidRPr="00C4466B">
        <w:rPr>
          <w:rFonts w:ascii="Times New Roman" w:hAnsi="Times New Roman" w:cs="Times New Roman"/>
          <w:color w:val="auto"/>
          <w:sz w:val="20"/>
          <w:szCs w:val="20"/>
          <w:lang w:val="sq-AL"/>
        </w:rPr>
        <w:fldChar w:fldCharType="end"/>
      </w:r>
      <w:r w:rsidR="00444278"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444278" w:rsidRPr="00C4466B">
        <w:rPr>
          <w:rFonts w:ascii="Times New Roman" w:hAnsi="Times New Roman" w:cs="Times New Roman"/>
          <w:color w:val="auto"/>
          <w:sz w:val="20"/>
          <w:szCs w:val="20"/>
          <w:lang w:val="sq-AL"/>
        </w:rPr>
        <w:t>_DUR_S02_02</w:t>
      </w:r>
      <w:bookmarkEnd w:id="65"/>
      <w:bookmarkEnd w:id="66"/>
      <w:bookmarkEnd w:id="67"/>
    </w:p>
    <w:tbl>
      <w:tblPr>
        <w:tblStyle w:val="TableGrid"/>
        <w:tblW w:w="0" w:type="auto"/>
        <w:jc w:val="center"/>
        <w:tblLook w:val="04A0" w:firstRow="1" w:lastRow="0" w:firstColumn="1" w:lastColumn="0" w:noHBand="0" w:noVBand="1"/>
      </w:tblPr>
      <w:tblGrid>
        <w:gridCol w:w="1925"/>
        <w:gridCol w:w="2611"/>
        <w:gridCol w:w="3964"/>
      </w:tblGrid>
      <w:tr w:rsidR="00BE0559" w:rsidRPr="00C4466B" w14:paraId="7F050AB1" w14:textId="77777777" w:rsidTr="00BE0559">
        <w:trPr>
          <w:trHeight w:val="410"/>
          <w:tblHeader/>
          <w:jc w:val="center"/>
        </w:trPr>
        <w:tc>
          <w:tcPr>
            <w:tcW w:w="1925" w:type="dxa"/>
            <w:tcBorders>
              <w:top w:val="single" w:sz="4" w:space="0" w:color="auto"/>
            </w:tcBorders>
            <w:shd w:val="clear" w:color="auto" w:fill="F2F2F2" w:themeFill="background1" w:themeFillShade="F2"/>
            <w:vAlign w:val="center"/>
          </w:tcPr>
          <w:p w14:paraId="45E9313D" w14:textId="77777777" w:rsidR="00BE0559" w:rsidRPr="00C4466B" w:rsidRDefault="00BE0559" w:rsidP="00BE0559">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14:paraId="1E12B9FE" w14:textId="77777777" w:rsidR="00BE0559" w:rsidRPr="00C4466B" w:rsidRDefault="00BE0559" w:rsidP="00BE0559">
            <w:pPr>
              <w:rPr>
                <w:rFonts w:ascii="Times New Roman" w:hAnsi="Times New Roman" w:cs="Times New Roman"/>
                <w:b/>
                <w:bCs/>
                <w:lang w:val="sq-AL"/>
              </w:rPr>
            </w:pPr>
            <w:r w:rsidRPr="00C4466B">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14:paraId="4F760E07" w14:textId="77777777" w:rsidR="00BE0559" w:rsidRPr="00C4466B" w:rsidRDefault="00BE0559" w:rsidP="00BE0559">
            <w:pPr>
              <w:rPr>
                <w:rFonts w:ascii="Times New Roman" w:hAnsi="Times New Roman" w:cs="Times New Roman"/>
                <w:b/>
                <w:bCs/>
                <w:lang w:val="sq-AL"/>
              </w:rPr>
            </w:pPr>
            <w:r w:rsidRPr="00C4466B">
              <w:rPr>
                <w:rFonts w:ascii="Times New Roman" w:hAnsi="Times New Roman" w:cs="Times New Roman"/>
                <w:b/>
                <w:bCs/>
                <w:lang w:val="sq-AL"/>
              </w:rPr>
              <w:t>Gjatësia gjeografike</w:t>
            </w:r>
          </w:p>
        </w:tc>
      </w:tr>
      <w:tr w:rsidR="00BE0559" w:rsidRPr="00C4466B" w14:paraId="227BC1F3" w14:textId="77777777" w:rsidTr="00BE0559">
        <w:trPr>
          <w:jc w:val="center"/>
        </w:trPr>
        <w:tc>
          <w:tcPr>
            <w:tcW w:w="1925" w:type="dxa"/>
          </w:tcPr>
          <w:p w14:paraId="7F781492" w14:textId="77777777" w:rsidR="00BE0559" w:rsidRPr="00C4466B" w:rsidRDefault="00BE0559" w:rsidP="00BE0559">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tcPr>
          <w:p w14:paraId="3CBA1103" w14:textId="11538138"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41°31'22.02"N</w:t>
            </w:r>
          </w:p>
        </w:tc>
        <w:tc>
          <w:tcPr>
            <w:tcW w:w="3964" w:type="dxa"/>
          </w:tcPr>
          <w:p w14:paraId="492B7030" w14:textId="620002B9"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19°25'19.48"E</w:t>
            </w:r>
          </w:p>
        </w:tc>
      </w:tr>
      <w:tr w:rsidR="00BE0559" w:rsidRPr="00C4466B" w14:paraId="11FCAFF8" w14:textId="77777777" w:rsidTr="00BE0559">
        <w:trPr>
          <w:jc w:val="center"/>
        </w:trPr>
        <w:tc>
          <w:tcPr>
            <w:tcW w:w="1925" w:type="dxa"/>
          </w:tcPr>
          <w:p w14:paraId="00CC38F6" w14:textId="77777777" w:rsidR="00BE0559" w:rsidRPr="00C4466B" w:rsidRDefault="00BE0559" w:rsidP="00BE0559">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tcPr>
          <w:p w14:paraId="35B1D2E4" w14:textId="3764011F"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41°28'40.96"N</w:t>
            </w:r>
          </w:p>
        </w:tc>
        <w:tc>
          <w:tcPr>
            <w:tcW w:w="3964" w:type="dxa"/>
          </w:tcPr>
          <w:p w14:paraId="01F43E0A" w14:textId="25E50D62"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19°25'23.39"E</w:t>
            </w:r>
          </w:p>
        </w:tc>
      </w:tr>
      <w:tr w:rsidR="00BE0559" w:rsidRPr="00C4466B" w14:paraId="656C0BF9" w14:textId="77777777" w:rsidTr="00BE0559">
        <w:trPr>
          <w:jc w:val="center"/>
        </w:trPr>
        <w:tc>
          <w:tcPr>
            <w:tcW w:w="1925" w:type="dxa"/>
          </w:tcPr>
          <w:p w14:paraId="25F788A0" w14:textId="77777777" w:rsidR="00BE0559" w:rsidRPr="00C4466B" w:rsidRDefault="00BE0559" w:rsidP="00BE0559">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tcPr>
          <w:p w14:paraId="24413034" w14:textId="654E1D5B"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41°28'45.58"N</w:t>
            </w:r>
          </w:p>
        </w:tc>
        <w:tc>
          <w:tcPr>
            <w:tcW w:w="3964" w:type="dxa"/>
          </w:tcPr>
          <w:p w14:paraId="73E2F8B4" w14:textId="6E65298C"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19°27'25.51"E</w:t>
            </w:r>
          </w:p>
        </w:tc>
      </w:tr>
      <w:tr w:rsidR="00BE0559" w:rsidRPr="00C4466B" w14:paraId="36897ADC" w14:textId="77777777" w:rsidTr="00BE0559">
        <w:trPr>
          <w:jc w:val="center"/>
        </w:trPr>
        <w:tc>
          <w:tcPr>
            <w:tcW w:w="1925" w:type="dxa"/>
          </w:tcPr>
          <w:p w14:paraId="7D142F96" w14:textId="77777777" w:rsidR="00BE0559" w:rsidRPr="00C4466B" w:rsidRDefault="00BE0559" w:rsidP="00BE0559">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tcPr>
          <w:p w14:paraId="0A728F6C" w14:textId="65329B57"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41°29'28.71"N</w:t>
            </w:r>
          </w:p>
        </w:tc>
        <w:tc>
          <w:tcPr>
            <w:tcW w:w="3964" w:type="dxa"/>
          </w:tcPr>
          <w:p w14:paraId="67F4D482" w14:textId="04D84D22" w:rsidR="00BE0559" w:rsidRPr="00C4466B" w:rsidRDefault="007C622E" w:rsidP="00BE0559">
            <w:pPr>
              <w:jc w:val="both"/>
              <w:rPr>
                <w:rFonts w:ascii="Times New Roman" w:hAnsi="Times New Roman" w:cs="Times New Roman"/>
                <w:lang w:val="sq-AL"/>
              </w:rPr>
            </w:pPr>
            <w:r w:rsidRPr="00C4466B">
              <w:rPr>
                <w:rFonts w:ascii="Times New Roman" w:hAnsi="Times New Roman" w:cs="Times New Roman"/>
                <w:lang w:val="sq-AL"/>
              </w:rPr>
              <w:t>19°27'57.73"E</w:t>
            </w:r>
          </w:p>
        </w:tc>
      </w:tr>
    </w:tbl>
    <w:p w14:paraId="523CEB43" w14:textId="77777777" w:rsidR="00503FF2" w:rsidRPr="00C4466B" w:rsidRDefault="00503FF2" w:rsidP="00503FF2">
      <w:pPr>
        <w:pStyle w:val="Caption"/>
        <w:keepNext/>
        <w:jc w:val="both"/>
        <w:rPr>
          <w:rFonts w:ascii="Times New Roman" w:hAnsi="Times New Roman" w:cs="Times New Roman"/>
          <w:color w:val="auto"/>
          <w:sz w:val="20"/>
          <w:szCs w:val="20"/>
          <w:lang w:val="sq-AL"/>
        </w:rPr>
      </w:pPr>
      <w:r w:rsidRPr="00C4466B">
        <w:rPr>
          <w:rFonts w:ascii="Times New Roman" w:hAnsi="Times New Roman" w:cs="Times New Roman"/>
          <w:color w:val="auto"/>
          <w:sz w:val="20"/>
          <w:szCs w:val="20"/>
          <w:lang w:val="sq-AL"/>
        </w:rPr>
        <w:t>Tabela 9</w:t>
      </w:r>
      <w:r w:rsidRPr="00C4466B">
        <w:rPr>
          <w:rFonts w:ascii="Times New Roman" w:hAnsi="Times New Roman" w:cs="Times New Roman"/>
          <w:color w:val="FF0000"/>
          <w:sz w:val="20"/>
          <w:szCs w:val="20"/>
          <w:lang w:val="sq-AL"/>
        </w:rPr>
        <w:t xml:space="preserve">: </w:t>
      </w:r>
      <w:r w:rsidRPr="00C4466B">
        <w:rPr>
          <w:rFonts w:ascii="Times New Roman" w:hAnsi="Times New Roman" w:cs="Times New Roman"/>
          <w:color w:val="auto"/>
          <w:sz w:val="20"/>
          <w:szCs w:val="20"/>
          <w:lang w:val="sq-AL"/>
        </w:rPr>
        <w:t>Koordinatat e ZPA_DUR_S02_05</w:t>
      </w:r>
    </w:p>
    <w:tbl>
      <w:tblPr>
        <w:tblStyle w:val="TableGrid"/>
        <w:tblW w:w="0" w:type="auto"/>
        <w:jc w:val="center"/>
        <w:tblLook w:val="04A0" w:firstRow="1" w:lastRow="0" w:firstColumn="1" w:lastColumn="0" w:noHBand="0" w:noVBand="1"/>
      </w:tblPr>
      <w:tblGrid>
        <w:gridCol w:w="1925"/>
        <w:gridCol w:w="2611"/>
        <w:gridCol w:w="3964"/>
      </w:tblGrid>
      <w:tr w:rsidR="00503FF2" w:rsidRPr="00C4466B" w14:paraId="14F593DF" w14:textId="77777777" w:rsidTr="008A37B8">
        <w:trPr>
          <w:trHeight w:val="410"/>
          <w:tblHeader/>
          <w:jc w:val="center"/>
        </w:trPr>
        <w:tc>
          <w:tcPr>
            <w:tcW w:w="1925" w:type="dxa"/>
            <w:tcBorders>
              <w:top w:val="single" w:sz="4" w:space="0" w:color="auto"/>
            </w:tcBorders>
            <w:shd w:val="clear" w:color="auto" w:fill="F2F2F2" w:themeFill="background1" w:themeFillShade="F2"/>
            <w:vAlign w:val="center"/>
          </w:tcPr>
          <w:p w14:paraId="061A5803" w14:textId="77777777" w:rsidR="00503FF2" w:rsidRPr="00C4466B" w:rsidRDefault="00503FF2" w:rsidP="008A37B8">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14:paraId="3BAF296E" w14:textId="77777777" w:rsidR="00503FF2" w:rsidRPr="00C4466B" w:rsidRDefault="00503FF2" w:rsidP="008A37B8">
            <w:pPr>
              <w:rPr>
                <w:rFonts w:ascii="Times New Roman" w:hAnsi="Times New Roman" w:cs="Times New Roman"/>
                <w:b/>
                <w:bCs/>
                <w:lang w:val="sq-AL"/>
              </w:rPr>
            </w:pPr>
            <w:r w:rsidRPr="00C4466B">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14:paraId="49D53F98" w14:textId="77777777" w:rsidR="00503FF2" w:rsidRPr="00C4466B" w:rsidRDefault="00503FF2" w:rsidP="008A37B8">
            <w:pPr>
              <w:rPr>
                <w:rFonts w:ascii="Times New Roman" w:hAnsi="Times New Roman" w:cs="Times New Roman"/>
                <w:b/>
                <w:bCs/>
                <w:lang w:val="sq-AL"/>
              </w:rPr>
            </w:pPr>
            <w:r w:rsidRPr="00C4466B">
              <w:rPr>
                <w:rFonts w:ascii="Times New Roman" w:hAnsi="Times New Roman" w:cs="Times New Roman"/>
                <w:b/>
                <w:bCs/>
                <w:lang w:val="sq-AL"/>
              </w:rPr>
              <w:t>Gjatësia gjeografike</w:t>
            </w:r>
          </w:p>
        </w:tc>
      </w:tr>
      <w:tr w:rsidR="00503FF2" w:rsidRPr="00C4466B" w14:paraId="6CD8AACD" w14:textId="77777777" w:rsidTr="008A37B8">
        <w:trPr>
          <w:jc w:val="center"/>
        </w:trPr>
        <w:tc>
          <w:tcPr>
            <w:tcW w:w="1925" w:type="dxa"/>
          </w:tcPr>
          <w:p w14:paraId="2C3689D6"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tcPr>
          <w:p w14:paraId="43529695"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40°53'52.75"N</w:t>
            </w:r>
          </w:p>
        </w:tc>
        <w:tc>
          <w:tcPr>
            <w:tcW w:w="3964" w:type="dxa"/>
          </w:tcPr>
          <w:p w14:paraId="5267A2AD"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19°22'11.87"E</w:t>
            </w:r>
          </w:p>
        </w:tc>
      </w:tr>
      <w:tr w:rsidR="00503FF2" w:rsidRPr="00C4466B" w14:paraId="00EE4B18" w14:textId="77777777" w:rsidTr="008A37B8">
        <w:trPr>
          <w:jc w:val="center"/>
        </w:trPr>
        <w:tc>
          <w:tcPr>
            <w:tcW w:w="1925" w:type="dxa"/>
          </w:tcPr>
          <w:p w14:paraId="4F1D6026"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tcPr>
          <w:p w14:paraId="34FE7E60"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40°54'1.93"N</w:t>
            </w:r>
          </w:p>
        </w:tc>
        <w:tc>
          <w:tcPr>
            <w:tcW w:w="3964" w:type="dxa"/>
          </w:tcPr>
          <w:p w14:paraId="22430A49"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19°16'55.12"E</w:t>
            </w:r>
          </w:p>
        </w:tc>
      </w:tr>
      <w:tr w:rsidR="00503FF2" w:rsidRPr="00C4466B" w14:paraId="2CD60E43" w14:textId="77777777" w:rsidTr="008A37B8">
        <w:trPr>
          <w:jc w:val="center"/>
        </w:trPr>
        <w:tc>
          <w:tcPr>
            <w:tcW w:w="1925" w:type="dxa"/>
          </w:tcPr>
          <w:p w14:paraId="50C39084"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tcPr>
          <w:p w14:paraId="798BE5A7"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40°50'41.87"N</w:t>
            </w:r>
          </w:p>
        </w:tc>
        <w:tc>
          <w:tcPr>
            <w:tcW w:w="3964" w:type="dxa"/>
          </w:tcPr>
          <w:p w14:paraId="06F62AD6"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19°17'3.55"E</w:t>
            </w:r>
          </w:p>
        </w:tc>
      </w:tr>
      <w:tr w:rsidR="00503FF2" w:rsidRPr="00C4466B" w14:paraId="0A06D01B" w14:textId="77777777" w:rsidTr="008A37B8">
        <w:trPr>
          <w:jc w:val="center"/>
        </w:trPr>
        <w:tc>
          <w:tcPr>
            <w:tcW w:w="1925" w:type="dxa"/>
          </w:tcPr>
          <w:p w14:paraId="2AEDF4DC"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tcPr>
          <w:p w14:paraId="05D77192"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40°50'26.79"N</w:t>
            </w:r>
          </w:p>
        </w:tc>
        <w:tc>
          <w:tcPr>
            <w:tcW w:w="3964" w:type="dxa"/>
          </w:tcPr>
          <w:p w14:paraId="352C92C1"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19°20'19.45"E</w:t>
            </w:r>
          </w:p>
        </w:tc>
      </w:tr>
      <w:tr w:rsidR="00503FF2" w:rsidRPr="00C4466B" w14:paraId="7350EFA3" w14:textId="77777777" w:rsidTr="008A37B8">
        <w:trPr>
          <w:jc w:val="center"/>
        </w:trPr>
        <w:tc>
          <w:tcPr>
            <w:tcW w:w="1925" w:type="dxa"/>
          </w:tcPr>
          <w:p w14:paraId="426A550E"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E)</w:t>
            </w:r>
          </w:p>
        </w:tc>
        <w:tc>
          <w:tcPr>
            <w:tcW w:w="2611" w:type="dxa"/>
          </w:tcPr>
          <w:p w14:paraId="044DCB3D"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40°52'17.39"N</w:t>
            </w:r>
          </w:p>
        </w:tc>
        <w:tc>
          <w:tcPr>
            <w:tcW w:w="3964" w:type="dxa"/>
          </w:tcPr>
          <w:p w14:paraId="377A8BC6" w14:textId="77777777" w:rsidR="00503FF2" w:rsidRPr="00C4466B" w:rsidRDefault="00503FF2" w:rsidP="008A37B8">
            <w:pPr>
              <w:jc w:val="both"/>
              <w:rPr>
                <w:rFonts w:ascii="Times New Roman" w:hAnsi="Times New Roman" w:cs="Times New Roman"/>
                <w:lang w:val="sq-AL"/>
              </w:rPr>
            </w:pPr>
            <w:r w:rsidRPr="00C4466B">
              <w:rPr>
                <w:rFonts w:ascii="Times New Roman" w:hAnsi="Times New Roman" w:cs="Times New Roman"/>
                <w:lang w:val="sq-AL"/>
              </w:rPr>
              <w:t>19°22'3.58"E</w:t>
            </w:r>
          </w:p>
        </w:tc>
      </w:tr>
    </w:tbl>
    <w:p w14:paraId="29C39503" w14:textId="77777777" w:rsidR="00BE0559" w:rsidRPr="00C4466B" w:rsidRDefault="00BE0559" w:rsidP="00BE0559">
      <w:pPr>
        <w:rPr>
          <w:lang w:val="sq-AL"/>
        </w:rPr>
      </w:pPr>
    </w:p>
    <w:p w14:paraId="31C44661" w14:textId="2D36EAC3" w:rsidR="00247214" w:rsidRPr="00C4466B" w:rsidRDefault="00247214" w:rsidP="005D04A7">
      <w:pPr>
        <w:pStyle w:val="ListParagraph"/>
        <w:ind w:left="0"/>
        <w:rPr>
          <w:rFonts w:ascii="Times New Roman" w:hAnsi="Times New Roman" w:cs="Times New Roman"/>
          <w:lang w:val="sq-AL"/>
        </w:rPr>
      </w:pPr>
    </w:p>
    <w:p w14:paraId="2ED90758" w14:textId="250AEBD4" w:rsidR="00D169F6" w:rsidRPr="00C4466B" w:rsidRDefault="00E87458" w:rsidP="00D169F6">
      <w:pPr>
        <w:pStyle w:val="ListParagraph"/>
        <w:ind w:left="0"/>
        <w:jc w:val="center"/>
        <w:rPr>
          <w:rFonts w:ascii="Times New Roman" w:hAnsi="Times New Roman" w:cs="Times New Roman"/>
          <w:lang w:val="sq-AL"/>
        </w:rPr>
      </w:pPr>
      <w:r w:rsidRPr="00C4466B">
        <w:rPr>
          <w:rFonts w:ascii="Times New Roman" w:hAnsi="Times New Roman" w:cs="Times New Roman"/>
          <w:noProof/>
          <w:lang w:val="en-US"/>
        </w:rPr>
        <w:drawing>
          <wp:inline distT="0" distB="0" distL="0" distR="0" wp14:anchorId="0149C28E" wp14:editId="3911BD3B">
            <wp:extent cx="4314825" cy="4333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4825" cy="4333875"/>
                    </a:xfrm>
                    <a:prstGeom prst="rect">
                      <a:avLst/>
                    </a:prstGeom>
                    <a:noFill/>
                    <a:ln>
                      <a:noFill/>
                    </a:ln>
                  </pic:spPr>
                </pic:pic>
              </a:graphicData>
            </a:graphic>
          </wp:inline>
        </w:drawing>
      </w:r>
    </w:p>
    <w:p w14:paraId="73AE2C8D" w14:textId="5B30012E" w:rsidR="00D169F6" w:rsidRPr="00C4466B" w:rsidRDefault="00D169F6" w:rsidP="00D169F6">
      <w:pPr>
        <w:pStyle w:val="Caption"/>
        <w:keepNext/>
        <w:spacing w:after="60"/>
        <w:ind w:left="567"/>
        <w:jc w:val="center"/>
        <w:rPr>
          <w:rFonts w:ascii="Times New Roman" w:hAnsi="Times New Roman" w:cs="Times New Roman"/>
          <w:color w:val="auto"/>
          <w:sz w:val="20"/>
          <w:szCs w:val="20"/>
          <w:lang w:val="sq-AL"/>
        </w:rPr>
      </w:pPr>
      <w:bookmarkStart w:id="68" w:name="_Toc137558595"/>
      <w:r w:rsidRPr="003351B8">
        <w:rPr>
          <w:rFonts w:ascii="Times New Roman" w:hAnsi="Times New Roman" w:cs="Times New Roman"/>
          <w:color w:val="auto"/>
          <w:sz w:val="20"/>
          <w:szCs w:val="20"/>
          <w:lang w:val="sq-AL"/>
        </w:rPr>
        <w:t xml:space="preserve">Figura </w:t>
      </w:r>
      <w:r w:rsidRPr="003351B8">
        <w:rPr>
          <w:rFonts w:ascii="Times New Roman" w:hAnsi="Times New Roman" w:cs="Times New Roman"/>
          <w:color w:val="auto"/>
          <w:sz w:val="20"/>
          <w:szCs w:val="20"/>
          <w:lang w:val="sq-AL"/>
        </w:rPr>
        <w:fldChar w:fldCharType="begin"/>
      </w:r>
      <w:r w:rsidRPr="003351B8">
        <w:rPr>
          <w:rFonts w:ascii="Times New Roman" w:hAnsi="Times New Roman" w:cs="Times New Roman"/>
          <w:color w:val="auto"/>
          <w:sz w:val="20"/>
          <w:szCs w:val="20"/>
          <w:lang w:val="sq-AL"/>
        </w:rPr>
        <w:instrText xml:space="preserve"> SEQ Figure \* ARABIC </w:instrText>
      </w:r>
      <w:r w:rsidRPr="003351B8">
        <w:rPr>
          <w:rFonts w:ascii="Times New Roman" w:hAnsi="Times New Roman" w:cs="Times New Roman"/>
          <w:color w:val="auto"/>
          <w:sz w:val="20"/>
          <w:szCs w:val="20"/>
          <w:lang w:val="sq-AL"/>
        </w:rPr>
        <w:fldChar w:fldCharType="separate"/>
      </w:r>
      <w:r w:rsidR="00077906" w:rsidRPr="003351B8">
        <w:rPr>
          <w:rFonts w:ascii="Times New Roman" w:hAnsi="Times New Roman" w:cs="Times New Roman"/>
          <w:noProof/>
          <w:color w:val="auto"/>
          <w:sz w:val="20"/>
          <w:szCs w:val="20"/>
          <w:lang w:val="sq-AL"/>
        </w:rPr>
        <w:t>3</w:t>
      </w:r>
      <w:r w:rsidRPr="003351B8">
        <w:rPr>
          <w:rFonts w:ascii="Times New Roman" w:hAnsi="Times New Roman" w:cs="Times New Roman"/>
          <w:color w:val="auto"/>
          <w:sz w:val="20"/>
          <w:szCs w:val="20"/>
          <w:lang w:val="sq-AL"/>
        </w:rPr>
        <w:fldChar w:fldCharType="end"/>
      </w:r>
      <w:r w:rsidRPr="003351B8">
        <w:rPr>
          <w:rFonts w:ascii="Times New Roman" w:hAnsi="Times New Roman" w:cs="Times New Roman"/>
          <w:color w:val="auto"/>
          <w:sz w:val="20"/>
          <w:szCs w:val="20"/>
          <w:lang w:val="sq-AL"/>
        </w:rPr>
        <w:t>.1:</w:t>
      </w:r>
      <w:r w:rsidRPr="00C4466B">
        <w:rPr>
          <w:rFonts w:ascii="Times New Roman" w:hAnsi="Times New Roman" w:cs="Times New Roman"/>
          <w:color w:val="auto"/>
          <w:sz w:val="20"/>
          <w:szCs w:val="20"/>
          <w:lang w:val="sq-AL"/>
        </w:rPr>
        <w:t xml:space="preserve"> Identifikimi i Kategorisë 02 të ZPA – molusqet në zonën e Durrësit</w:t>
      </w:r>
      <w:bookmarkEnd w:id="68"/>
    </w:p>
    <w:p w14:paraId="447375D4" w14:textId="3F46D9AA" w:rsidR="00D169F6" w:rsidRPr="00C4466B" w:rsidRDefault="00D169F6" w:rsidP="00D169F6">
      <w:pPr>
        <w:pStyle w:val="ListParagraph"/>
        <w:ind w:left="0"/>
        <w:jc w:val="center"/>
        <w:rPr>
          <w:rFonts w:ascii="Times New Roman" w:hAnsi="Times New Roman" w:cs="Times New Roman"/>
          <w:lang w:val="sq-AL"/>
        </w:rPr>
      </w:pPr>
      <w:r w:rsidRPr="00C4466B">
        <w:rPr>
          <w:rFonts w:ascii="Times New Roman" w:hAnsi="Times New Roman" w:cs="Times New Roman"/>
          <w:sz w:val="20"/>
          <w:szCs w:val="20"/>
          <w:lang w:val="sq-AL"/>
        </w:rPr>
        <w:t>Nga veriu në jug: ZPA_DUR_S02_01, ZPA_DUR_S02_02</w:t>
      </w:r>
      <w:r w:rsidR="00CD6986" w:rsidRPr="00C4466B">
        <w:rPr>
          <w:rFonts w:ascii="Times New Roman" w:hAnsi="Times New Roman" w:cs="Times New Roman"/>
          <w:sz w:val="20"/>
          <w:szCs w:val="20"/>
          <w:lang w:val="sq-AL"/>
        </w:rPr>
        <w:t>, ZPA</w:t>
      </w:r>
      <w:r w:rsidR="00503FF2" w:rsidRPr="00C4466B">
        <w:rPr>
          <w:rFonts w:ascii="Times New Roman" w:hAnsi="Times New Roman" w:cs="Times New Roman"/>
          <w:sz w:val="20"/>
          <w:szCs w:val="20"/>
          <w:lang w:val="sq-AL"/>
        </w:rPr>
        <w:t>_DUR_S02_05</w:t>
      </w:r>
    </w:p>
    <w:p w14:paraId="31C446AA" w14:textId="74CFEC09" w:rsidR="008A4B2C" w:rsidRPr="00C4466B" w:rsidRDefault="00093BBF" w:rsidP="0099040F">
      <w:pPr>
        <w:pStyle w:val="Caption"/>
        <w:keepNext/>
        <w:jc w:val="both"/>
        <w:rPr>
          <w:rFonts w:ascii="Times New Roman" w:hAnsi="Times New Roman" w:cs="Times New Roman"/>
          <w:color w:val="auto"/>
          <w:sz w:val="20"/>
          <w:szCs w:val="20"/>
          <w:lang w:val="sq-AL"/>
        </w:rPr>
      </w:pPr>
      <w:bookmarkStart w:id="69" w:name="_Toc55891606"/>
      <w:bookmarkStart w:id="70" w:name="_Toc55902394"/>
      <w:r w:rsidRPr="00C4466B">
        <w:rPr>
          <w:rFonts w:ascii="Times New Roman" w:hAnsi="Times New Roman" w:cs="Times New Roman"/>
          <w:color w:val="auto"/>
          <w:sz w:val="20"/>
          <w:szCs w:val="20"/>
          <w:lang w:val="sq-AL"/>
        </w:rPr>
        <w:lastRenderedPageBreak/>
        <w:t xml:space="preserve">Tabela </w:t>
      </w:r>
      <w:r w:rsidR="00503FF2" w:rsidRPr="00C4466B">
        <w:rPr>
          <w:rFonts w:ascii="Times New Roman" w:hAnsi="Times New Roman" w:cs="Times New Roman"/>
          <w:color w:val="auto"/>
          <w:sz w:val="20"/>
          <w:szCs w:val="20"/>
          <w:lang w:val="sq-AL"/>
        </w:rPr>
        <w:t>10</w:t>
      </w:r>
      <w:r w:rsidR="0099040F" w:rsidRPr="00C4466B">
        <w:rPr>
          <w:rFonts w:ascii="Times New Roman" w:hAnsi="Times New Roman" w:cs="Times New Roman"/>
          <w:color w:val="auto"/>
          <w:sz w:val="20"/>
          <w:szCs w:val="20"/>
          <w:lang w:val="sq-AL"/>
        </w:rPr>
        <w:t xml:space="preserve">: </w:t>
      </w:r>
      <w:r w:rsidR="00725D79"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99040F" w:rsidRPr="00C4466B">
        <w:rPr>
          <w:rFonts w:ascii="Times New Roman" w:hAnsi="Times New Roman" w:cs="Times New Roman"/>
          <w:color w:val="auto"/>
          <w:sz w:val="20"/>
          <w:szCs w:val="20"/>
          <w:lang w:val="sq-AL"/>
        </w:rPr>
        <w:t>_DUR_S02_0</w:t>
      </w:r>
      <w:bookmarkEnd w:id="69"/>
      <w:bookmarkEnd w:id="70"/>
      <w:r w:rsidR="00503FF2" w:rsidRPr="00C4466B">
        <w:rPr>
          <w:rFonts w:ascii="Times New Roman" w:hAnsi="Times New Roman" w:cs="Times New Roman"/>
          <w:color w:val="auto"/>
          <w:sz w:val="20"/>
          <w:szCs w:val="20"/>
          <w:lang w:val="sq-AL"/>
        </w:rPr>
        <w:t>4</w:t>
      </w:r>
    </w:p>
    <w:tbl>
      <w:tblPr>
        <w:tblStyle w:val="TableGrid"/>
        <w:tblW w:w="0" w:type="auto"/>
        <w:jc w:val="center"/>
        <w:tblLook w:val="04A0" w:firstRow="1" w:lastRow="0" w:firstColumn="1" w:lastColumn="0" w:noHBand="0" w:noVBand="1"/>
      </w:tblPr>
      <w:tblGrid>
        <w:gridCol w:w="1925"/>
        <w:gridCol w:w="2611"/>
        <w:gridCol w:w="3964"/>
      </w:tblGrid>
      <w:tr w:rsidR="00546A74" w:rsidRPr="00C4466B" w14:paraId="1F270C89" w14:textId="77777777" w:rsidTr="00525AFF">
        <w:trPr>
          <w:trHeight w:val="410"/>
          <w:jc w:val="center"/>
        </w:trPr>
        <w:tc>
          <w:tcPr>
            <w:tcW w:w="1925" w:type="dxa"/>
            <w:tcBorders>
              <w:top w:val="single" w:sz="4" w:space="0" w:color="auto"/>
            </w:tcBorders>
            <w:shd w:val="clear" w:color="auto" w:fill="F2F2F2" w:themeFill="background1" w:themeFillShade="F2"/>
            <w:vAlign w:val="center"/>
          </w:tcPr>
          <w:p w14:paraId="255A5DBA" w14:textId="77777777" w:rsidR="00546A74" w:rsidRPr="00C4466B" w:rsidRDefault="00546A74" w:rsidP="00525AFF">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14:paraId="16CA615E" w14:textId="77777777" w:rsidR="00546A74" w:rsidRPr="00C4466B" w:rsidRDefault="00546A74" w:rsidP="00525AFF">
            <w:pPr>
              <w:rPr>
                <w:rFonts w:ascii="Times New Roman" w:hAnsi="Times New Roman" w:cs="Times New Roman"/>
                <w:b/>
                <w:bCs/>
                <w:lang w:val="sq-AL"/>
              </w:rPr>
            </w:pPr>
            <w:r w:rsidRPr="00C4466B">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14:paraId="6D0620D9" w14:textId="77777777" w:rsidR="00546A74" w:rsidRPr="00C4466B" w:rsidRDefault="00546A74" w:rsidP="00525AFF">
            <w:pPr>
              <w:rPr>
                <w:rFonts w:ascii="Times New Roman" w:hAnsi="Times New Roman" w:cs="Times New Roman"/>
                <w:b/>
                <w:bCs/>
                <w:lang w:val="sq-AL"/>
              </w:rPr>
            </w:pPr>
            <w:r w:rsidRPr="00C4466B">
              <w:rPr>
                <w:rFonts w:ascii="Times New Roman" w:hAnsi="Times New Roman" w:cs="Times New Roman"/>
                <w:b/>
                <w:bCs/>
                <w:lang w:val="sq-AL"/>
              </w:rPr>
              <w:t>Gjatësia gjeografike</w:t>
            </w:r>
          </w:p>
        </w:tc>
      </w:tr>
      <w:tr w:rsidR="00546A74" w:rsidRPr="00C4466B" w14:paraId="555D1062" w14:textId="77777777" w:rsidTr="00525AFF">
        <w:trPr>
          <w:jc w:val="center"/>
        </w:trPr>
        <w:tc>
          <w:tcPr>
            <w:tcW w:w="1925" w:type="dxa"/>
          </w:tcPr>
          <w:p w14:paraId="3818A63B"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shd w:val="clear" w:color="auto" w:fill="auto"/>
            <w:vAlign w:val="bottom"/>
          </w:tcPr>
          <w:p w14:paraId="24AE03B2"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1° 1'20.99"N</w:t>
            </w:r>
          </w:p>
        </w:tc>
        <w:tc>
          <w:tcPr>
            <w:tcW w:w="3964" w:type="dxa"/>
            <w:shd w:val="clear" w:color="auto" w:fill="auto"/>
            <w:vAlign w:val="bottom"/>
          </w:tcPr>
          <w:p w14:paraId="42D08A79"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4'17.60"E</w:t>
            </w:r>
          </w:p>
        </w:tc>
      </w:tr>
      <w:tr w:rsidR="00546A74" w:rsidRPr="00C4466B" w14:paraId="6565DEEF" w14:textId="77777777" w:rsidTr="00525AFF">
        <w:trPr>
          <w:jc w:val="center"/>
        </w:trPr>
        <w:tc>
          <w:tcPr>
            <w:tcW w:w="1925" w:type="dxa"/>
          </w:tcPr>
          <w:p w14:paraId="6E4A63EE"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shd w:val="clear" w:color="auto" w:fill="auto"/>
            <w:vAlign w:val="bottom"/>
          </w:tcPr>
          <w:p w14:paraId="36E8839E"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1° 1'19.07"N</w:t>
            </w:r>
          </w:p>
        </w:tc>
        <w:tc>
          <w:tcPr>
            <w:tcW w:w="3964" w:type="dxa"/>
            <w:shd w:val="clear" w:color="auto" w:fill="auto"/>
            <w:vAlign w:val="bottom"/>
          </w:tcPr>
          <w:p w14:paraId="110E1C71"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6'5.59"E</w:t>
            </w:r>
          </w:p>
        </w:tc>
      </w:tr>
      <w:tr w:rsidR="00546A74" w:rsidRPr="00C4466B" w14:paraId="468279B9" w14:textId="77777777" w:rsidTr="00525AFF">
        <w:trPr>
          <w:jc w:val="center"/>
        </w:trPr>
        <w:tc>
          <w:tcPr>
            <w:tcW w:w="1925" w:type="dxa"/>
          </w:tcPr>
          <w:p w14:paraId="10266665"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shd w:val="clear" w:color="auto" w:fill="auto"/>
            <w:vAlign w:val="bottom"/>
          </w:tcPr>
          <w:p w14:paraId="2C32F5ED"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0°59'54.97"N</w:t>
            </w:r>
          </w:p>
        </w:tc>
        <w:tc>
          <w:tcPr>
            <w:tcW w:w="3964" w:type="dxa"/>
            <w:shd w:val="clear" w:color="auto" w:fill="auto"/>
            <w:vAlign w:val="bottom"/>
          </w:tcPr>
          <w:p w14:paraId="3A1158A5"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6'0.09"E</w:t>
            </w:r>
          </w:p>
        </w:tc>
      </w:tr>
      <w:tr w:rsidR="00546A74" w:rsidRPr="00C4466B" w14:paraId="16BB2521" w14:textId="77777777" w:rsidTr="00525AFF">
        <w:trPr>
          <w:jc w:val="center"/>
        </w:trPr>
        <w:tc>
          <w:tcPr>
            <w:tcW w:w="1925" w:type="dxa"/>
          </w:tcPr>
          <w:p w14:paraId="16848880"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shd w:val="clear" w:color="auto" w:fill="auto"/>
            <w:vAlign w:val="bottom"/>
          </w:tcPr>
          <w:p w14:paraId="75754541"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0°57'35.62"N</w:t>
            </w:r>
          </w:p>
        </w:tc>
        <w:tc>
          <w:tcPr>
            <w:tcW w:w="3964" w:type="dxa"/>
            <w:shd w:val="clear" w:color="auto" w:fill="auto"/>
            <w:vAlign w:val="bottom"/>
          </w:tcPr>
          <w:p w14:paraId="2EEEB5A4"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4'55.25"E</w:t>
            </w:r>
          </w:p>
        </w:tc>
      </w:tr>
      <w:tr w:rsidR="00546A74" w:rsidRPr="00C4466B" w14:paraId="53C9EF4C" w14:textId="77777777" w:rsidTr="00525AFF">
        <w:trPr>
          <w:jc w:val="center"/>
        </w:trPr>
        <w:tc>
          <w:tcPr>
            <w:tcW w:w="1925" w:type="dxa"/>
          </w:tcPr>
          <w:p w14:paraId="248C2095"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E)</w:t>
            </w:r>
          </w:p>
        </w:tc>
        <w:tc>
          <w:tcPr>
            <w:tcW w:w="2611" w:type="dxa"/>
            <w:shd w:val="clear" w:color="auto" w:fill="auto"/>
            <w:vAlign w:val="bottom"/>
          </w:tcPr>
          <w:p w14:paraId="2ECAB372"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0°57'34.40"N</w:t>
            </w:r>
          </w:p>
        </w:tc>
        <w:tc>
          <w:tcPr>
            <w:tcW w:w="3964" w:type="dxa"/>
            <w:shd w:val="clear" w:color="auto" w:fill="auto"/>
            <w:vAlign w:val="bottom"/>
          </w:tcPr>
          <w:p w14:paraId="3152E28C"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3'26.94"E</w:t>
            </w:r>
          </w:p>
        </w:tc>
      </w:tr>
      <w:tr w:rsidR="00546A74" w:rsidRPr="00C4466B" w14:paraId="7420EEC9" w14:textId="77777777" w:rsidTr="00525AFF">
        <w:trPr>
          <w:jc w:val="center"/>
        </w:trPr>
        <w:tc>
          <w:tcPr>
            <w:tcW w:w="1925" w:type="dxa"/>
          </w:tcPr>
          <w:p w14:paraId="04EE19AB" w14:textId="77777777" w:rsidR="00546A74" w:rsidRPr="00C4466B" w:rsidRDefault="00546A74" w:rsidP="00525AFF">
            <w:pPr>
              <w:jc w:val="both"/>
              <w:rPr>
                <w:rFonts w:ascii="Times New Roman" w:hAnsi="Times New Roman" w:cs="Times New Roman"/>
                <w:lang w:val="sq-AL"/>
              </w:rPr>
            </w:pPr>
            <w:r w:rsidRPr="00C4466B">
              <w:rPr>
                <w:rFonts w:ascii="Times New Roman" w:hAnsi="Times New Roman" w:cs="Times New Roman"/>
                <w:lang w:val="sq-AL"/>
              </w:rPr>
              <w:t>F)</w:t>
            </w:r>
          </w:p>
        </w:tc>
        <w:tc>
          <w:tcPr>
            <w:tcW w:w="2611" w:type="dxa"/>
            <w:shd w:val="clear" w:color="auto" w:fill="auto"/>
            <w:vAlign w:val="bottom"/>
          </w:tcPr>
          <w:p w14:paraId="3D5B6D8B"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40°59'17.67"N</w:t>
            </w:r>
          </w:p>
        </w:tc>
        <w:tc>
          <w:tcPr>
            <w:tcW w:w="3964" w:type="dxa"/>
            <w:shd w:val="clear" w:color="auto" w:fill="auto"/>
            <w:vAlign w:val="bottom"/>
          </w:tcPr>
          <w:p w14:paraId="77863EB7" w14:textId="77777777" w:rsidR="00546A74" w:rsidRPr="00C4466B" w:rsidRDefault="00546A74" w:rsidP="00525AFF">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23'26.66"E</w:t>
            </w:r>
          </w:p>
        </w:tc>
      </w:tr>
    </w:tbl>
    <w:p w14:paraId="201C7062" w14:textId="0836E873" w:rsidR="00546A74" w:rsidRPr="00C4466B" w:rsidRDefault="00546A74" w:rsidP="00546A74">
      <w:pPr>
        <w:jc w:val="center"/>
        <w:rPr>
          <w:lang w:val="sq-AL"/>
        </w:rPr>
      </w:pPr>
      <w:r w:rsidRPr="00C4466B">
        <w:rPr>
          <w:rFonts w:ascii="Times New Roman" w:hAnsi="Times New Roman" w:cs="Times New Roman"/>
          <w:noProof/>
          <w:lang w:val="en-US"/>
        </w:rPr>
        <w:drawing>
          <wp:inline distT="0" distB="0" distL="0" distR="0" wp14:anchorId="3D8035D4" wp14:editId="7A9DECBD">
            <wp:extent cx="4018740" cy="310515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25552" cy="3110413"/>
                    </a:xfrm>
                    <a:prstGeom prst="rect">
                      <a:avLst/>
                    </a:prstGeom>
                    <a:noFill/>
                    <a:ln>
                      <a:noFill/>
                    </a:ln>
                  </pic:spPr>
                </pic:pic>
              </a:graphicData>
            </a:graphic>
          </wp:inline>
        </w:drawing>
      </w:r>
    </w:p>
    <w:p w14:paraId="667CF139" w14:textId="52BBFCB2" w:rsidR="00546A74" w:rsidRPr="00C4466B" w:rsidRDefault="00546A74" w:rsidP="00546A74">
      <w:pPr>
        <w:pStyle w:val="Caption"/>
        <w:keepNext/>
        <w:spacing w:after="60"/>
        <w:ind w:left="567"/>
        <w:jc w:val="center"/>
        <w:rPr>
          <w:rFonts w:ascii="Times New Roman" w:hAnsi="Times New Roman" w:cs="Times New Roman"/>
          <w:color w:val="auto"/>
          <w:sz w:val="20"/>
          <w:szCs w:val="20"/>
          <w:lang w:val="sq-AL"/>
        </w:rPr>
      </w:pPr>
      <w:bookmarkStart w:id="71" w:name="_Toc55902616"/>
      <w:bookmarkStart w:id="72" w:name="_Toc56108264"/>
      <w:bookmarkStart w:id="73" w:name="_Toc55891605"/>
      <w:bookmarkStart w:id="74" w:name="_Toc55902393"/>
      <w:r w:rsidRPr="003351B8">
        <w:rPr>
          <w:rFonts w:ascii="Times New Roman" w:hAnsi="Times New Roman" w:cs="Times New Roman"/>
          <w:color w:val="auto"/>
          <w:sz w:val="20"/>
          <w:szCs w:val="20"/>
          <w:lang w:val="sq-AL"/>
        </w:rPr>
        <w:t xml:space="preserve">Figura </w:t>
      </w:r>
      <w:r w:rsidR="003351B8" w:rsidRPr="003351B8">
        <w:rPr>
          <w:rFonts w:ascii="Times New Roman" w:hAnsi="Times New Roman" w:cs="Times New Roman"/>
          <w:color w:val="auto"/>
          <w:sz w:val="20"/>
          <w:szCs w:val="20"/>
          <w:lang w:val="sq-AL"/>
        </w:rPr>
        <w:t>3</w:t>
      </w:r>
      <w:r w:rsidRPr="003351B8">
        <w:rPr>
          <w:rFonts w:ascii="Times New Roman" w:hAnsi="Times New Roman" w:cs="Times New Roman"/>
          <w:color w:val="auto"/>
          <w:sz w:val="20"/>
          <w:szCs w:val="20"/>
          <w:lang w:val="sq-AL"/>
        </w:rPr>
        <w:t>.2:</w:t>
      </w:r>
      <w:r w:rsidRPr="00C4466B">
        <w:rPr>
          <w:rFonts w:ascii="Times New Roman" w:hAnsi="Times New Roman" w:cs="Times New Roman"/>
          <w:color w:val="auto"/>
          <w:sz w:val="20"/>
          <w:szCs w:val="20"/>
          <w:lang w:val="sq-AL"/>
        </w:rPr>
        <w:t xml:space="preserve"> Identifikimi i Kategorisë 02 të ZPA – molusqet në zonën e Durrësit</w:t>
      </w:r>
      <w:bookmarkEnd w:id="71"/>
      <w:bookmarkEnd w:id="72"/>
    </w:p>
    <w:p w14:paraId="623F11EA" w14:textId="4253C968" w:rsidR="00546A74" w:rsidRPr="00C4466B" w:rsidRDefault="00546A74" w:rsidP="00546A74">
      <w:pPr>
        <w:ind w:left="284"/>
        <w:jc w:val="center"/>
        <w:rPr>
          <w:rFonts w:ascii="Times New Roman" w:hAnsi="Times New Roman" w:cs="Times New Roman"/>
          <w:sz w:val="20"/>
          <w:szCs w:val="20"/>
          <w:lang w:val="sq-AL"/>
        </w:rPr>
      </w:pPr>
      <w:r w:rsidRPr="00C4466B">
        <w:rPr>
          <w:rFonts w:ascii="Times New Roman" w:hAnsi="Times New Roman" w:cs="Times New Roman"/>
          <w:sz w:val="20"/>
          <w:szCs w:val="20"/>
          <w:lang w:val="sq-AL"/>
        </w:rPr>
        <w:t>ZPA</w:t>
      </w:r>
      <w:r w:rsidR="00503FF2" w:rsidRPr="00C4466B">
        <w:rPr>
          <w:rFonts w:ascii="Times New Roman" w:hAnsi="Times New Roman" w:cs="Times New Roman"/>
          <w:sz w:val="20"/>
          <w:szCs w:val="20"/>
          <w:lang w:val="sq-AL"/>
        </w:rPr>
        <w:t>_DUR_S02_04</w:t>
      </w:r>
      <w:r w:rsidRPr="00C4466B">
        <w:rPr>
          <w:rFonts w:ascii="Times New Roman" w:hAnsi="Times New Roman" w:cs="Times New Roman"/>
          <w:sz w:val="20"/>
          <w:szCs w:val="20"/>
          <w:lang w:val="sq-AL"/>
        </w:rPr>
        <w:t>.</w:t>
      </w:r>
    </w:p>
    <w:bookmarkEnd w:id="73"/>
    <w:bookmarkEnd w:id="74"/>
    <w:p w14:paraId="31C446C7" w14:textId="77777777" w:rsidR="002A701D" w:rsidRPr="00C4466B" w:rsidRDefault="002A701D" w:rsidP="002A701D">
      <w:pPr>
        <w:pStyle w:val="ListParagraph"/>
        <w:ind w:left="1080"/>
        <w:rPr>
          <w:rFonts w:ascii="Times New Roman" w:hAnsi="Times New Roman" w:cs="Times New Roman"/>
          <w:lang w:val="sq-AL"/>
        </w:rPr>
      </w:pPr>
    </w:p>
    <w:p w14:paraId="31C446CC" w14:textId="77777777" w:rsidR="002C3461" w:rsidRPr="00C4466B" w:rsidRDefault="007B75DD" w:rsidP="00232B23">
      <w:pPr>
        <w:pStyle w:val="Heading3"/>
        <w:numPr>
          <w:ilvl w:val="2"/>
          <w:numId w:val="16"/>
        </w:numPr>
        <w:rPr>
          <w:rFonts w:ascii="Times New Roman" w:hAnsi="Times New Roman" w:cs="Times New Roman"/>
          <w:sz w:val="26"/>
          <w:szCs w:val="26"/>
          <w:lang w:val="sq-AL"/>
        </w:rPr>
      </w:pPr>
      <w:bookmarkStart w:id="75" w:name="_Toc137557489"/>
      <w:r w:rsidRPr="00C4466B">
        <w:rPr>
          <w:rFonts w:ascii="Times New Roman" w:hAnsi="Times New Roman" w:cs="Times New Roman"/>
          <w:sz w:val="26"/>
          <w:szCs w:val="26"/>
          <w:lang w:val="sq-AL"/>
        </w:rPr>
        <w:t xml:space="preserve">ZPA-të për zonën bregdetare të </w:t>
      </w:r>
      <w:r w:rsidR="002C3461" w:rsidRPr="00C4466B">
        <w:rPr>
          <w:rFonts w:ascii="Times New Roman" w:hAnsi="Times New Roman" w:cs="Times New Roman"/>
          <w:sz w:val="26"/>
          <w:szCs w:val="26"/>
          <w:lang w:val="sq-AL"/>
        </w:rPr>
        <w:t>Vlor</w:t>
      </w:r>
      <w:r w:rsidR="006B5020" w:rsidRPr="00C4466B">
        <w:rPr>
          <w:rFonts w:ascii="Times New Roman" w:hAnsi="Times New Roman" w:cs="Times New Roman"/>
          <w:sz w:val="26"/>
          <w:szCs w:val="26"/>
          <w:lang w:val="sq-AL"/>
        </w:rPr>
        <w:t>ë</w:t>
      </w:r>
      <w:r w:rsidRPr="00C4466B">
        <w:rPr>
          <w:rFonts w:ascii="Times New Roman" w:hAnsi="Times New Roman" w:cs="Times New Roman"/>
          <w:sz w:val="26"/>
          <w:szCs w:val="26"/>
          <w:lang w:val="sq-AL"/>
        </w:rPr>
        <w:t>s</w:t>
      </w:r>
      <w:bookmarkEnd w:id="75"/>
    </w:p>
    <w:p w14:paraId="31C446CD" w14:textId="4F4367AB" w:rsidR="00DB662A" w:rsidRPr="00C4466B" w:rsidRDefault="00DB662A" w:rsidP="006E133E">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Kjo hapësirë përfshin një pjesë të Gadishullit të Karaburunit dhe shtrihet nga laguna e Nartës në veri në Lagunën e Orikumit (Pashalimani) në jug. Zona përfshin gjithashtu qytetin e Vlorës, Radhimës dhe Orikumi, si dhe një zonë ushtarake në jugperëndim.</w:t>
      </w:r>
    </w:p>
    <w:p w14:paraId="31C446CE" w14:textId="7EE3C2CE" w:rsidR="006E133E" w:rsidRPr="00C4466B" w:rsidRDefault="00E10345" w:rsidP="006E133E">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Në këtë hapësirë është identifikuar një </w:t>
      </w:r>
      <w:r w:rsidR="008D0E99" w:rsidRPr="00C4466B">
        <w:rPr>
          <w:rFonts w:ascii="Times New Roman" w:hAnsi="Times New Roman" w:cs="Times New Roman"/>
          <w:sz w:val="24"/>
          <w:szCs w:val="24"/>
          <w:lang w:val="sq-AL"/>
        </w:rPr>
        <w:t>ZPA</w:t>
      </w:r>
      <w:r w:rsidR="0042533A">
        <w:rPr>
          <w:rFonts w:ascii="Times New Roman" w:hAnsi="Times New Roman" w:cs="Times New Roman"/>
          <w:sz w:val="24"/>
          <w:szCs w:val="24"/>
          <w:lang w:val="sq-AL"/>
        </w:rPr>
        <w:t xml:space="preserve"> </w:t>
      </w:r>
      <w:r w:rsidRPr="00C4466B">
        <w:rPr>
          <w:rFonts w:ascii="Times New Roman" w:hAnsi="Times New Roman" w:cs="Times New Roman"/>
          <w:sz w:val="24"/>
          <w:szCs w:val="24"/>
          <w:lang w:val="sq-AL"/>
        </w:rPr>
        <w:t xml:space="preserve">për </w:t>
      </w:r>
      <w:r w:rsidRPr="0042533A">
        <w:rPr>
          <w:rFonts w:ascii="Times New Roman" w:hAnsi="Times New Roman" w:cs="Times New Roman"/>
          <w:sz w:val="24"/>
          <w:szCs w:val="24"/>
          <w:lang w:val="sq-AL"/>
        </w:rPr>
        <w:t xml:space="preserve">peshqit </w:t>
      </w:r>
      <w:r w:rsidR="006E133E" w:rsidRPr="0042533A">
        <w:rPr>
          <w:rFonts w:ascii="Times New Roman" w:hAnsi="Times New Roman" w:cs="Times New Roman"/>
          <w:sz w:val="24"/>
          <w:szCs w:val="24"/>
          <w:lang w:val="sq-AL"/>
        </w:rPr>
        <w:t>(Fig</w:t>
      </w:r>
      <w:r w:rsidRPr="0042533A">
        <w:rPr>
          <w:rFonts w:ascii="Times New Roman" w:hAnsi="Times New Roman" w:cs="Times New Roman"/>
          <w:sz w:val="24"/>
          <w:szCs w:val="24"/>
          <w:lang w:val="sq-AL"/>
        </w:rPr>
        <w:t>.</w:t>
      </w:r>
      <w:r w:rsidR="006E133E" w:rsidRPr="0042533A">
        <w:rPr>
          <w:rFonts w:ascii="Times New Roman" w:hAnsi="Times New Roman" w:cs="Times New Roman"/>
          <w:sz w:val="24"/>
          <w:szCs w:val="24"/>
          <w:lang w:val="sq-AL"/>
        </w:rPr>
        <w:t xml:space="preserve"> </w:t>
      </w:r>
      <w:r w:rsidR="003351B8">
        <w:rPr>
          <w:rFonts w:ascii="Times New Roman" w:hAnsi="Times New Roman" w:cs="Times New Roman"/>
          <w:sz w:val="24"/>
          <w:szCs w:val="24"/>
          <w:lang w:val="sq-AL"/>
        </w:rPr>
        <w:t>4</w:t>
      </w:r>
      <w:r w:rsidR="006E133E" w:rsidRPr="0042533A">
        <w:rPr>
          <w:rFonts w:ascii="Times New Roman" w:hAnsi="Times New Roman" w:cs="Times New Roman"/>
          <w:sz w:val="24"/>
          <w:szCs w:val="24"/>
          <w:lang w:val="sq-AL"/>
        </w:rPr>
        <w:t xml:space="preserve">) </w:t>
      </w:r>
      <w:r w:rsidRPr="0042533A">
        <w:rPr>
          <w:rFonts w:ascii="Times New Roman" w:hAnsi="Times New Roman" w:cs="Times New Roman"/>
          <w:sz w:val="24"/>
          <w:szCs w:val="24"/>
          <w:lang w:val="sq-AL"/>
        </w:rPr>
        <w:t>me një</w:t>
      </w:r>
      <w:r w:rsidRPr="00C4466B">
        <w:rPr>
          <w:rFonts w:ascii="Times New Roman" w:hAnsi="Times New Roman" w:cs="Times New Roman"/>
          <w:sz w:val="24"/>
          <w:szCs w:val="24"/>
          <w:lang w:val="sq-AL"/>
        </w:rPr>
        <w:t xml:space="preserve"> shtrirje totale prej </w:t>
      </w:r>
      <w:r w:rsidR="006E133E" w:rsidRPr="00C4466B">
        <w:rPr>
          <w:rFonts w:ascii="Times New Roman" w:hAnsi="Times New Roman" w:cs="Times New Roman"/>
          <w:sz w:val="24"/>
          <w:szCs w:val="24"/>
          <w:lang w:val="sq-AL"/>
        </w:rPr>
        <w:t>2</w:t>
      </w:r>
      <w:r w:rsidR="007F1C54" w:rsidRPr="00C4466B">
        <w:rPr>
          <w:rFonts w:ascii="Times New Roman" w:hAnsi="Times New Roman" w:cs="Times New Roman"/>
          <w:sz w:val="24"/>
          <w:szCs w:val="24"/>
          <w:lang w:val="sq-AL"/>
        </w:rPr>
        <w:t xml:space="preserve">.98 </w:t>
      </w:r>
      <w:r w:rsidR="006E133E" w:rsidRPr="00C4466B">
        <w:rPr>
          <w:rFonts w:ascii="Times New Roman" w:hAnsi="Times New Roman" w:cs="Times New Roman"/>
          <w:sz w:val="24"/>
          <w:szCs w:val="24"/>
          <w:lang w:val="sq-AL"/>
        </w:rPr>
        <w:t>km</w:t>
      </w:r>
      <w:r w:rsidRPr="00C4466B">
        <w:rPr>
          <w:rFonts w:ascii="Times New Roman" w:hAnsi="Times New Roman" w:cs="Times New Roman"/>
          <w:sz w:val="24"/>
          <w:szCs w:val="24"/>
          <w:vertAlign w:val="superscript"/>
          <w:lang w:val="sq-AL"/>
        </w:rPr>
        <w:t>2</w:t>
      </w:r>
      <w:r w:rsidR="006E133E" w:rsidRPr="00C4466B">
        <w:rPr>
          <w:rFonts w:ascii="Times New Roman" w:hAnsi="Times New Roman" w:cs="Times New Roman"/>
          <w:sz w:val="24"/>
          <w:szCs w:val="24"/>
          <w:lang w:val="sq-AL"/>
        </w:rPr>
        <w:t xml:space="preserve">. </w:t>
      </w:r>
    </w:p>
    <w:p w14:paraId="31C446CF" w14:textId="127668E4" w:rsidR="006E133E" w:rsidRPr="00C4466B" w:rsidRDefault="00E10345" w:rsidP="006E133E">
      <w:pPr>
        <w:jc w:val="both"/>
        <w:rPr>
          <w:rFonts w:ascii="Times New Roman" w:hAnsi="Times New Roman" w:cs="Times New Roman"/>
          <w:sz w:val="24"/>
          <w:szCs w:val="24"/>
          <w:u w:val="single"/>
          <w:lang w:val="sq-AL"/>
        </w:rPr>
      </w:pPr>
      <w:r w:rsidRPr="00C4466B">
        <w:rPr>
          <w:rFonts w:ascii="Times New Roman" w:hAnsi="Times New Roman" w:cs="Times New Roman"/>
          <w:sz w:val="24"/>
          <w:szCs w:val="24"/>
          <w:lang w:val="sq-AL"/>
        </w:rPr>
        <w:t xml:space="preserve">Kapaciteti mbajtës i prodhimit global vlerësohet në </w:t>
      </w:r>
      <w:r w:rsidR="007F1C54" w:rsidRPr="00C4466B">
        <w:rPr>
          <w:rFonts w:ascii="Times New Roman" w:eastAsia="Times New Roman" w:hAnsi="Times New Roman" w:cs="Times New Roman"/>
          <w:lang w:val="sq-AL"/>
        </w:rPr>
        <w:t>6 450</w:t>
      </w:r>
      <w:r w:rsidR="0042533A">
        <w:rPr>
          <w:rFonts w:ascii="Times New Roman" w:eastAsia="Times New Roman" w:hAnsi="Times New Roman" w:cs="Times New Roman"/>
          <w:lang w:val="sq-AL"/>
        </w:rPr>
        <w:t xml:space="preserve"> </w:t>
      </w:r>
      <w:r w:rsidRPr="00C4466B">
        <w:rPr>
          <w:rFonts w:ascii="Times New Roman" w:hAnsi="Times New Roman" w:cs="Times New Roman"/>
          <w:sz w:val="24"/>
          <w:szCs w:val="24"/>
          <w:lang w:val="sq-AL"/>
        </w:rPr>
        <w:t>ton në vit</w:t>
      </w:r>
      <w:r w:rsidR="006E133E" w:rsidRPr="00C4466B">
        <w:rPr>
          <w:rFonts w:ascii="Times New Roman" w:hAnsi="Times New Roman" w:cs="Times New Roman"/>
          <w:sz w:val="24"/>
          <w:szCs w:val="24"/>
          <w:lang w:val="sq-AL"/>
        </w:rPr>
        <w:t>.</w:t>
      </w:r>
    </w:p>
    <w:p w14:paraId="31C446D0" w14:textId="57E97637" w:rsidR="006E133E" w:rsidRPr="00C4466B" w:rsidRDefault="00093BBF" w:rsidP="00E10345">
      <w:pPr>
        <w:pStyle w:val="Caption"/>
        <w:keepNext/>
        <w:ind w:right="-143"/>
        <w:rPr>
          <w:rFonts w:ascii="Times New Roman" w:hAnsi="Times New Roman" w:cs="Times New Roman"/>
          <w:color w:val="auto"/>
          <w:sz w:val="20"/>
          <w:szCs w:val="20"/>
          <w:lang w:val="sq-AL"/>
        </w:rPr>
      </w:pPr>
      <w:bookmarkStart w:id="76" w:name="_Toc55891607"/>
      <w:bookmarkStart w:id="77" w:name="_Toc55902395"/>
      <w:bookmarkStart w:id="78" w:name="_Toc137559061"/>
      <w:r w:rsidRPr="00C4466B">
        <w:rPr>
          <w:rFonts w:ascii="Times New Roman" w:hAnsi="Times New Roman" w:cs="Times New Roman"/>
          <w:color w:val="auto"/>
          <w:sz w:val="20"/>
          <w:szCs w:val="20"/>
          <w:lang w:val="sq-AL"/>
        </w:rPr>
        <w:t xml:space="preserve">Tabela </w:t>
      </w:r>
      <w:r w:rsidR="00333F93" w:rsidRPr="00C4466B">
        <w:rPr>
          <w:rFonts w:ascii="Times New Roman" w:hAnsi="Times New Roman" w:cs="Times New Roman"/>
          <w:color w:val="auto"/>
          <w:sz w:val="20"/>
          <w:szCs w:val="20"/>
          <w:lang w:val="sq-AL"/>
        </w:rPr>
        <w:fldChar w:fldCharType="begin"/>
      </w:r>
      <w:r w:rsidR="006E133E" w:rsidRPr="00C4466B">
        <w:rPr>
          <w:rFonts w:ascii="Times New Roman" w:hAnsi="Times New Roman" w:cs="Times New Roman"/>
          <w:color w:val="auto"/>
          <w:sz w:val="20"/>
          <w:szCs w:val="20"/>
          <w:lang w:val="sq-AL"/>
        </w:rPr>
        <w:instrText xml:space="preserve"> SEQ Tabl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9</w:t>
      </w:r>
      <w:r w:rsidR="00333F93" w:rsidRPr="00C4466B">
        <w:rPr>
          <w:rFonts w:ascii="Times New Roman" w:hAnsi="Times New Roman" w:cs="Times New Roman"/>
          <w:color w:val="auto"/>
          <w:sz w:val="20"/>
          <w:szCs w:val="20"/>
          <w:lang w:val="sq-AL"/>
        </w:rPr>
        <w:fldChar w:fldCharType="end"/>
      </w:r>
      <w:r w:rsidR="006E133E" w:rsidRPr="00C4466B">
        <w:rPr>
          <w:rFonts w:ascii="Times New Roman" w:hAnsi="Times New Roman" w:cs="Times New Roman"/>
          <w:color w:val="auto"/>
          <w:sz w:val="20"/>
          <w:szCs w:val="20"/>
          <w:lang w:val="sq-AL"/>
        </w:rPr>
        <w:t xml:space="preserve">: </w:t>
      </w:r>
      <w:r w:rsidR="00E10345" w:rsidRPr="00C4466B">
        <w:rPr>
          <w:rFonts w:ascii="Times New Roman" w:hAnsi="Times New Roman" w:cs="Times New Roman"/>
          <w:color w:val="auto"/>
          <w:sz w:val="20"/>
          <w:szCs w:val="20"/>
          <w:lang w:val="sq-AL"/>
        </w:rPr>
        <w:t xml:space="preserve">Paraqitje e përgjithshme e hapësirës dhe kapaciteti mbajtës i prodhimit të ZPA për peshqit në zonën e </w:t>
      </w:r>
      <w:r w:rsidR="00C409B3" w:rsidRPr="00C4466B">
        <w:rPr>
          <w:rFonts w:ascii="Times New Roman" w:hAnsi="Times New Roman" w:cs="Times New Roman"/>
          <w:color w:val="auto"/>
          <w:sz w:val="20"/>
          <w:szCs w:val="20"/>
          <w:lang w:val="sq-AL"/>
        </w:rPr>
        <w:t>Vlorë</w:t>
      </w:r>
      <w:bookmarkEnd w:id="76"/>
      <w:bookmarkEnd w:id="77"/>
      <w:r w:rsidR="00E10345" w:rsidRPr="00C4466B">
        <w:rPr>
          <w:rFonts w:ascii="Times New Roman" w:hAnsi="Times New Roman" w:cs="Times New Roman"/>
          <w:color w:val="auto"/>
          <w:sz w:val="20"/>
          <w:szCs w:val="20"/>
          <w:lang w:val="sq-AL"/>
        </w:rPr>
        <w:t>s</w:t>
      </w:r>
      <w:bookmarkEnd w:id="78"/>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
        <w:gridCol w:w="1639"/>
        <w:gridCol w:w="1263"/>
        <w:gridCol w:w="2016"/>
        <w:gridCol w:w="1206"/>
        <w:gridCol w:w="1559"/>
      </w:tblGrid>
      <w:tr w:rsidR="008D0E99" w:rsidRPr="00C4466B" w14:paraId="31C446D9" w14:textId="77777777" w:rsidTr="008D0E99">
        <w:trPr>
          <w:trHeight w:val="615"/>
          <w:tblHeader/>
          <w:jc w:val="center"/>
        </w:trPr>
        <w:tc>
          <w:tcPr>
            <w:tcW w:w="1413" w:type="dxa"/>
            <w:shd w:val="clear" w:color="auto" w:fill="E7E6E6" w:themeFill="background2"/>
            <w:vAlign w:val="center"/>
            <w:hideMark/>
          </w:tcPr>
          <w:p w14:paraId="31C446D1"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Zona</w:t>
            </w:r>
          </w:p>
        </w:tc>
        <w:tc>
          <w:tcPr>
            <w:tcW w:w="827" w:type="dxa"/>
            <w:shd w:val="clear" w:color="auto" w:fill="E7E6E6" w:themeFill="background2"/>
            <w:vAlign w:val="center"/>
          </w:tcPr>
          <w:p w14:paraId="31C446D2"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Grupi</w:t>
            </w:r>
          </w:p>
        </w:tc>
        <w:tc>
          <w:tcPr>
            <w:tcW w:w="1639" w:type="dxa"/>
            <w:shd w:val="clear" w:color="auto" w:fill="E7E6E6" w:themeFill="background2"/>
            <w:vAlign w:val="center"/>
            <w:hideMark/>
          </w:tcPr>
          <w:p w14:paraId="31C446D3"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lang w:val="sq-AL"/>
              </w:rPr>
              <w:t>Kategoria e ZPA</w:t>
            </w:r>
          </w:p>
        </w:tc>
        <w:tc>
          <w:tcPr>
            <w:tcW w:w="1324" w:type="dxa"/>
            <w:shd w:val="clear" w:color="auto" w:fill="E7E6E6" w:themeFill="background2"/>
            <w:vAlign w:val="center"/>
          </w:tcPr>
          <w:p w14:paraId="31C446D4" w14:textId="77777777" w:rsidR="008D0E99" w:rsidRPr="00C4466B" w:rsidRDefault="008D0E9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2022" w:type="dxa"/>
            <w:shd w:val="clear" w:color="auto" w:fill="E7E6E6" w:themeFill="background2"/>
            <w:vAlign w:val="center"/>
          </w:tcPr>
          <w:p w14:paraId="31C446D5" w14:textId="77777777" w:rsidR="008D0E99" w:rsidRPr="00C4466B" w:rsidRDefault="00725D79" w:rsidP="008D0E99">
            <w:pPr>
              <w:spacing w:after="0" w:line="240" w:lineRule="auto"/>
              <w:jc w:val="center"/>
              <w:rPr>
                <w:rFonts w:ascii="Times New Roman" w:eastAsia="Times New Roman" w:hAnsi="Times New Roman" w:cs="Times New Roman"/>
                <w:b/>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1134" w:type="dxa"/>
            <w:shd w:val="clear" w:color="auto" w:fill="E7E6E6" w:themeFill="background2"/>
            <w:vAlign w:val="center"/>
          </w:tcPr>
          <w:p w14:paraId="31C446D6" w14:textId="77777777" w:rsidR="008D0E99" w:rsidRPr="00C4466B" w:rsidRDefault="008D0E99"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c>
          <w:tcPr>
            <w:tcW w:w="1559" w:type="dxa"/>
            <w:shd w:val="clear" w:color="auto" w:fill="EAEAEA"/>
            <w:vAlign w:val="center"/>
            <w:hideMark/>
          </w:tcPr>
          <w:p w14:paraId="31C446D7" w14:textId="77777777" w:rsidR="008D0E99" w:rsidRPr="00C4466B" w:rsidRDefault="0072383E" w:rsidP="008D0E99">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KMP</w:t>
            </w:r>
          </w:p>
          <w:p w14:paraId="31C446D8" w14:textId="77777777" w:rsidR="008D0E99" w:rsidRPr="00C4466B" w:rsidRDefault="008D0E99" w:rsidP="008D0E99">
            <w:pPr>
              <w:spacing w:after="0" w:line="240" w:lineRule="auto"/>
              <w:jc w:val="center"/>
              <w:rPr>
                <w:rFonts w:ascii="Times New Roman" w:eastAsia="Times New Roman" w:hAnsi="Times New Roman" w:cs="Times New Roman"/>
                <w:b/>
                <w:color w:val="000000"/>
                <w:lang w:val="sq-AL"/>
              </w:rPr>
            </w:pPr>
            <w:r w:rsidRPr="00C4466B">
              <w:rPr>
                <w:rFonts w:ascii="Times New Roman" w:eastAsia="Times New Roman" w:hAnsi="Times New Roman" w:cs="Times New Roman"/>
                <w:b/>
                <w:bCs/>
                <w:color w:val="000000" w:themeColor="text1"/>
                <w:lang w:val="sq-AL"/>
              </w:rPr>
              <w:t>(ton/vit)</w:t>
            </w:r>
          </w:p>
        </w:tc>
      </w:tr>
      <w:tr w:rsidR="00C409B3" w:rsidRPr="00C4466B" w14:paraId="31C446E1" w14:textId="77777777" w:rsidTr="00722BFD">
        <w:trPr>
          <w:trHeight w:val="315"/>
          <w:jc w:val="center"/>
        </w:trPr>
        <w:tc>
          <w:tcPr>
            <w:tcW w:w="1413" w:type="dxa"/>
            <w:shd w:val="clear" w:color="auto" w:fill="auto"/>
            <w:noWrap/>
            <w:vAlign w:val="center"/>
            <w:hideMark/>
          </w:tcPr>
          <w:p w14:paraId="31C446DA" w14:textId="77777777" w:rsidR="00C409B3" w:rsidRPr="00C4466B" w:rsidRDefault="00C409B3" w:rsidP="00722BFD">
            <w:pPr>
              <w:spacing w:after="0" w:line="240" w:lineRule="auto"/>
              <w:jc w:val="center"/>
              <w:rPr>
                <w:rFonts w:ascii="Times New Roman" w:eastAsia="Times New Roman" w:hAnsi="Times New Roman" w:cs="Times New Roman"/>
                <w:b/>
                <w:color w:val="000000"/>
                <w:lang w:val="sq-AL"/>
              </w:rPr>
            </w:pPr>
            <w:r w:rsidRPr="00C4466B">
              <w:rPr>
                <w:rFonts w:ascii="Times New Roman" w:hAnsi="Times New Roman" w:cs="Times New Roman"/>
                <w:b/>
                <w:lang w:val="sq-AL"/>
              </w:rPr>
              <w:t>Vlorë</w:t>
            </w:r>
          </w:p>
        </w:tc>
        <w:tc>
          <w:tcPr>
            <w:tcW w:w="827" w:type="dxa"/>
            <w:vAlign w:val="center"/>
          </w:tcPr>
          <w:p w14:paraId="31C446DB" w14:textId="77777777" w:rsidR="00C409B3" w:rsidRPr="00C4466B" w:rsidRDefault="00EF2B9A"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Peshq</w:t>
            </w:r>
          </w:p>
        </w:tc>
        <w:tc>
          <w:tcPr>
            <w:tcW w:w="1639" w:type="dxa"/>
            <w:shd w:val="clear" w:color="auto" w:fill="auto"/>
            <w:noWrap/>
            <w:vAlign w:val="center"/>
            <w:hideMark/>
          </w:tcPr>
          <w:p w14:paraId="31C446DC" w14:textId="77777777" w:rsidR="00C409B3" w:rsidRPr="00C4466B" w:rsidRDefault="00C409B3" w:rsidP="00722BFD">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01</w:t>
            </w:r>
          </w:p>
        </w:tc>
        <w:tc>
          <w:tcPr>
            <w:tcW w:w="1324" w:type="dxa"/>
            <w:vAlign w:val="center"/>
          </w:tcPr>
          <w:p w14:paraId="31C446DD" w14:textId="77777777" w:rsidR="00C409B3" w:rsidRPr="00C4466B" w:rsidRDefault="00C409B3"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p>
        </w:tc>
        <w:tc>
          <w:tcPr>
            <w:tcW w:w="2022" w:type="dxa"/>
            <w:vAlign w:val="center"/>
          </w:tcPr>
          <w:p w14:paraId="31C446DE" w14:textId="77777777" w:rsidR="00C409B3" w:rsidRPr="00C4466B" w:rsidRDefault="008D0E99"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C409B3" w:rsidRPr="00C4466B">
              <w:rPr>
                <w:rFonts w:ascii="Times New Roman" w:eastAsia="Times New Roman" w:hAnsi="Times New Roman" w:cs="Times New Roman"/>
                <w:color w:val="000000" w:themeColor="text1"/>
                <w:lang w:val="sq-AL"/>
              </w:rPr>
              <w:t>_VLO_F01_01</w:t>
            </w:r>
          </w:p>
        </w:tc>
        <w:tc>
          <w:tcPr>
            <w:tcW w:w="1134" w:type="dxa"/>
            <w:vAlign w:val="center"/>
          </w:tcPr>
          <w:p w14:paraId="31C446DF" w14:textId="060CE67D" w:rsidR="00C409B3" w:rsidRPr="00C4466B" w:rsidRDefault="00223309"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2.98</w:t>
            </w:r>
          </w:p>
        </w:tc>
        <w:tc>
          <w:tcPr>
            <w:tcW w:w="1559" w:type="dxa"/>
            <w:noWrap/>
            <w:vAlign w:val="center"/>
            <w:hideMark/>
          </w:tcPr>
          <w:p w14:paraId="31C446E0" w14:textId="2915B450" w:rsidR="00C409B3" w:rsidRPr="00C4466B" w:rsidRDefault="007F1C54" w:rsidP="00722BFD">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lang w:val="sq-AL"/>
              </w:rPr>
              <w:t>6</w:t>
            </w:r>
            <w:r w:rsidR="00223309" w:rsidRPr="00C4466B">
              <w:rPr>
                <w:rFonts w:ascii="Times New Roman" w:eastAsia="Times New Roman" w:hAnsi="Times New Roman" w:cs="Times New Roman"/>
                <w:lang w:val="sq-AL"/>
              </w:rPr>
              <w:t> 450</w:t>
            </w:r>
          </w:p>
        </w:tc>
      </w:tr>
    </w:tbl>
    <w:p w14:paraId="31C446E3" w14:textId="4C422AF5" w:rsidR="006E133E" w:rsidRPr="00C4466B" w:rsidRDefault="006E133E" w:rsidP="006E133E">
      <w:pPr>
        <w:pStyle w:val="Caption"/>
        <w:keepNext/>
        <w:rPr>
          <w:rFonts w:ascii="Times New Roman" w:hAnsi="Times New Roman" w:cs="Times New Roman"/>
          <w:color w:val="auto"/>
          <w:sz w:val="20"/>
          <w:szCs w:val="20"/>
          <w:lang w:val="sq-AL"/>
        </w:rPr>
      </w:pPr>
      <w:bookmarkStart w:id="79" w:name="_Toc55891608"/>
      <w:bookmarkStart w:id="80" w:name="_Toc55902396"/>
      <w:r w:rsidRPr="00C4466B">
        <w:rPr>
          <w:rFonts w:ascii="Times New Roman" w:hAnsi="Times New Roman" w:cs="Times New Roman"/>
          <w:color w:val="auto"/>
          <w:sz w:val="20"/>
          <w:szCs w:val="20"/>
          <w:lang w:val="sq-AL"/>
        </w:rPr>
        <w:t>Tab</w:t>
      </w:r>
      <w:r w:rsidR="00EF2B9A" w:rsidRPr="00C4466B">
        <w:rPr>
          <w:rFonts w:ascii="Times New Roman" w:hAnsi="Times New Roman" w:cs="Times New Roman"/>
          <w:color w:val="auto"/>
          <w:sz w:val="20"/>
          <w:szCs w:val="20"/>
          <w:lang w:val="sq-AL"/>
        </w:rPr>
        <w:t xml:space="preserve">ela </w:t>
      </w:r>
      <w:r w:rsidR="003351B8">
        <w:rPr>
          <w:rFonts w:ascii="Times New Roman" w:hAnsi="Times New Roman" w:cs="Times New Roman"/>
          <w:color w:val="auto"/>
          <w:sz w:val="20"/>
          <w:szCs w:val="20"/>
          <w:lang w:val="sq-AL"/>
        </w:rPr>
        <w:t>11</w:t>
      </w:r>
      <w:r w:rsidRPr="00C4466B">
        <w:rPr>
          <w:rFonts w:ascii="Times New Roman" w:hAnsi="Times New Roman" w:cs="Times New Roman"/>
          <w:color w:val="auto"/>
          <w:sz w:val="20"/>
          <w:szCs w:val="20"/>
          <w:lang w:val="sq-AL"/>
        </w:rPr>
        <w:t xml:space="preserve">: </w:t>
      </w:r>
      <w:r w:rsidR="00EF2B9A"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Pr="00C4466B">
        <w:rPr>
          <w:rFonts w:ascii="Times New Roman" w:hAnsi="Times New Roman" w:cs="Times New Roman"/>
          <w:color w:val="auto"/>
          <w:sz w:val="20"/>
          <w:szCs w:val="20"/>
          <w:lang w:val="sq-AL"/>
        </w:rPr>
        <w:t>_</w:t>
      </w:r>
      <w:r w:rsidR="00B82CE5" w:rsidRPr="00C4466B">
        <w:rPr>
          <w:rFonts w:ascii="Times New Roman" w:hAnsi="Times New Roman" w:cs="Times New Roman"/>
          <w:color w:val="auto"/>
          <w:sz w:val="20"/>
          <w:szCs w:val="20"/>
          <w:lang w:val="sq-AL"/>
        </w:rPr>
        <w:t>VLO</w:t>
      </w:r>
      <w:r w:rsidRPr="00C4466B">
        <w:rPr>
          <w:rFonts w:ascii="Times New Roman" w:hAnsi="Times New Roman" w:cs="Times New Roman"/>
          <w:color w:val="auto"/>
          <w:sz w:val="20"/>
          <w:szCs w:val="20"/>
          <w:lang w:val="sq-AL"/>
        </w:rPr>
        <w:t>_F01</w:t>
      </w:r>
      <w:r w:rsidR="00C409B3" w:rsidRPr="00C4466B">
        <w:rPr>
          <w:rFonts w:ascii="Times New Roman" w:hAnsi="Times New Roman" w:cs="Times New Roman"/>
          <w:color w:val="auto"/>
          <w:sz w:val="20"/>
          <w:szCs w:val="20"/>
          <w:lang w:val="sq-AL"/>
        </w:rPr>
        <w:t>_01</w:t>
      </w:r>
      <w:bookmarkEnd w:id="79"/>
      <w:bookmarkEnd w:id="80"/>
    </w:p>
    <w:tbl>
      <w:tblPr>
        <w:tblStyle w:val="TableGrid"/>
        <w:tblW w:w="0" w:type="auto"/>
        <w:jc w:val="center"/>
        <w:tblLook w:val="04A0" w:firstRow="1" w:lastRow="0" w:firstColumn="1" w:lastColumn="0" w:noHBand="0" w:noVBand="1"/>
      </w:tblPr>
      <w:tblGrid>
        <w:gridCol w:w="985"/>
        <w:gridCol w:w="3330"/>
        <w:gridCol w:w="3780"/>
      </w:tblGrid>
      <w:tr w:rsidR="00525AFF" w:rsidRPr="00C4466B" w14:paraId="2DC842C2" w14:textId="77777777" w:rsidTr="00525AFF">
        <w:trPr>
          <w:jc w:val="center"/>
        </w:trPr>
        <w:tc>
          <w:tcPr>
            <w:tcW w:w="985" w:type="dxa"/>
          </w:tcPr>
          <w:p w14:paraId="7EAC4502" w14:textId="77777777" w:rsidR="00525AFF" w:rsidRPr="00C4466B" w:rsidRDefault="00525AFF" w:rsidP="00525AFF">
            <w:pPr>
              <w:jc w:val="center"/>
              <w:rPr>
                <w:rFonts w:cs="Times New Roman"/>
                <w:lang w:val="en-US"/>
              </w:rPr>
            </w:pPr>
            <w:r w:rsidRPr="00C4466B">
              <w:rPr>
                <w:rFonts w:cs="Times New Roman"/>
                <w:lang w:val="en-US"/>
              </w:rPr>
              <w:t>Nr</w:t>
            </w:r>
          </w:p>
        </w:tc>
        <w:tc>
          <w:tcPr>
            <w:tcW w:w="3330" w:type="dxa"/>
          </w:tcPr>
          <w:p w14:paraId="31E059CF" w14:textId="110C1D75" w:rsidR="00525AFF" w:rsidRPr="00C4466B" w:rsidRDefault="00525AFF" w:rsidP="00525AFF">
            <w:pPr>
              <w:jc w:val="center"/>
              <w:rPr>
                <w:rFonts w:cs="Times New Roman"/>
                <w:lang w:val="en-US"/>
              </w:rPr>
            </w:pPr>
            <w:r w:rsidRPr="00C4466B">
              <w:rPr>
                <w:rFonts w:ascii="Times New Roman" w:eastAsia="Times New Roman" w:hAnsi="Times New Roman" w:cs="Times New Roman"/>
                <w:b/>
                <w:bCs/>
                <w:lang w:val="sq-AL" w:eastAsia="sq-AL"/>
              </w:rPr>
              <w:t>Gjerësia gjeografike</w:t>
            </w:r>
            <w:r w:rsidRPr="00C4466B">
              <w:rPr>
                <w:rFonts w:ascii="Times New Roman" w:eastAsia="Times New Roman" w:hAnsi="Times New Roman" w:cs="Times New Roman"/>
                <w:lang w:val="sq-AL" w:eastAsia="sq-AL"/>
              </w:rPr>
              <w:t> </w:t>
            </w:r>
          </w:p>
        </w:tc>
        <w:tc>
          <w:tcPr>
            <w:tcW w:w="3780" w:type="dxa"/>
          </w:tcPr>
          <w:p w14:paraId="06E22C40" w14:textId="417D2CE8" w:rsidR="00525AFF" w:rsidRPr="00C4466B" w:rsidRDefault="00525AFF" w:rsidP="00525AFF">
            <w:pPr>
              <w:jc w:val="center"/>
              <w:rPr>
                <w:rFonts w:cs="Times New Roman"/>
                <w:lang w:val="en-US"/>
              </w:rPr>
            </w:pPr>
            <w:r w:rsidRPr="00C4466B">
              <w:rPr>
                <w:rFonts w:ascii="Times New Roman" w:eastAsia="Times New Roman" w:hAnsi="Times New Roman" w:cs="Times New Roman"/>
                <w:b/>
                <w:bCs/>
                <w:lang w:val="sq-AL" w:eastAsia="sq-AL"/>
              </w:rPr>
              <w:t>Gjatësia gjeografike</w:t>
            </w:r>
            <w:r w:rsidRPr="00C4466B">
              <w:rPr>
                <w:rFonts w:ascii="Times New Roman" w:eastAsia="Times New Roman" w:hAnsi="Times New Roman" w:cs="Times New Roman"/>
                <w:lang w:val="sq-AL" w:eastAsia="sq-AL"/>
              </w:rPr>
              <w:t> </w:t>
            </w:r>
          </w:p>
        </w:tc>
      </w:tr>
      <w:tr w:rsidR="00525AFF" w:rsidRPr="00C4466B" w14:paraId="5A3E4BFE" w14:textId="77777777" w:rsidTr="00525AFF">
        <w:trPr>
          <w:jc w:val="center"/>
        </w:trPr>
        <w:tc>
          <w:tcPr>
            <w:tcW w:w="985" w:type="dxa"/>
          </w:tcPr>
          <w:p w14:paraId="76B5C618" w14:textId="77777777" w:rsidR="00525AFF" w:rsidRPr="00C4466B" w:rsidRDefault="00525AFF" w:rsidP="00525AFF">
            <w:pPr>
              <w:jc w:val="center"/>
              <w:rPr>
                <w:rFonts w:cs="Times New Roman"/>
                <w:lang w:val="en-US"/>
              </w:rPr>
            </w:pPr>
            <w:r w:rsidRPr="00C4466B">
              <w:rPr>
                <w:rFonts w:cs="Times New Roman"/>
                <w:lang w:val="en-US"/>
              </w:rPr>
              <w:t>A</w:t>
            </w:r>
          </w:p>
        </w:tc>
        <w:tc>
          <w:tcPr>
            <w:tcW w:w="3330" w:type="dxa"/>
          </w:tcPr>
          <w:p w14:paraId="367D7AB5" w14:textId="77777777" w:rsidR="00525AFF" w:rsidRPr="00C4466B" w:rsidRDefault="00525AFF" w:rsidP="00525AFF">
            <w:pPr>
              <w:jc w:val="center"/>
              <w:rPr>
                <w:rFonts w:cs="Times New Roman"/>
                <w:lang w:val="en-US"/>
              </w:rPr>
            </w:pPr>
            <w:r w:rsidRPr="00C4466B">
              <w:rPr>
                <w:rFonts w:cs="Times New Roman"/>
                <w:lang w:val="en-US"/>
              </w:rPr>
              <w:t xml:space="preserve"> 40°23'13.63"N</w:t>
            </w:r>
          </w:p>
        </w:tc>
        <w:tc>
          <w:tcPr>
            <w:tcW w:w="3780" w:type="dxa"/>
          </w:tcPr>
          <w:p w14:paraId="06D9527D" w14:textId="77777777" w:rsidR="00525AFF" w:rsidRPr="00C4466B" w:rsidRDefault="00525AFF" w:rsidP="00525AFF">
            <w:pPr>
              <w:jc w:val="center"/>
              <w:rPr>
                <w:rFonts w:cs="Times New Roman"/>
                <w:lang w:val="en-US"/>
              </w:rPr>
            </w:pPr>
            <w:r w:rsidRPr="00C4466B">
              <w:rPr>
                <w:rFonts w:cs="Times New Roman"/>
                <w:lang w:val="en-US"/>
              </w:rPr>
              <w:t>19°25'21.34"E</w:t>
            </w:r>
          </w:p>
        </w:tc>
      </w:tr>
      <w:tr w:rsidR="00525AFF" w:rsidRPr="00C4466B" w14:paraId="461A9C1E" w14:textId="77777777" w:rsidTr="00525AFF">
        <w:trPr>
          <w:jc w:val="center"/>
        </w:trPr>
        <w:tc>
          <w:tcPr>
            <w:tcW w:w="985" w:type="dxa"/>
          </w:tcPr>
          <w:p w14:paraId="22F62D29" w14:textId="77777777" w:rsidR="00525AFF" w:rsidRPr="00C4466B" w:rsidRDefault="00525AFF" w:rsidP="00525AFF">
            <w:pPr>
              <w:jc w:val="center"/>
              <w:rPr>
                <w:rFonts w:cs="Times New Roman"/>
                <w:lang w:val="en-US"/>
              </w:rPr>
            </w:pPr>
            <w:r w:rsidRPr="00C4466B">
              <w:rPr>
                <w:rFonts w:cs="Times New Roman"/>
                <w:lang w:val="en-US"/>
              </w:rPr>
              <w:t>B</w:t>
            </w:r>
          </w:p>
        </w:tc>
        <w:tc>
          <w:tcPr>
            <w:tcW w:w="3330" w:type="dxa"/>
          </w:tcPr>
          <w:p w14:paraId="592F4839" w14:textId="77777777" w:rsidR="00525AFF" w:rsidRPr="00C4466B" w:rsidRDefault="00525AFF" w:rsidP="00525AFF">
            <w:pPr>
              <w:jc w:val="center"/>
              <w:rPr>
                <w:rFonts w:cs="Times New Roman"/>
                <w:lang w:val="en-US"/>
              </w:rPr>
            </w:pPr>
            <w:r w:rsidRPr="00C4466B">
              <w:rPr>
                <w:rFonts w:cs="Times New Roman"/>
                <w:lang w:val="en-US"/>
              </w:rPr>
              <w:t xml:space="preserve"> 40°23'13.79"N</w:t>
            </w:r>
          </w:p>
        </w:tc>
        <w:tc>
          <w:tcPr>
            <w:tcW w:w="3780" w:type="dxa"/>
          </w:tcPr>
          <w:p w14:paraId="05F293BE" w14:textId="5C89C89E" w:rsidR="00525AFF" w:rsidRPr="00C4466B" w:rsidRDefault="00525AFF" w:rsidP="00223309">
            <w:pPr>
              <w:jc w:val="center"/>
              <w:rPr>
                <w:rFonts w:cs="Times New Roman"/>
                <w:lang w:val="en-US"/>
              </w:rPr>
            </w:pPr>
            <w:r w:rsidRPr="00C4466B">
              <w:rPr>
                <w:rFonts w:cs="Times New Roman"/>
                <w:lang w:val="en-US"/>
              </w:rPr>
              <w:t>19°26'7.74"E</w:t>
            </w:r>
          </w:p>
        </w:tc>
      </w:tr>
      <w:tr w:rsidR="00525AFF" w:rsidRPr="00C4466B" w14:paraId="379FF9A2" w14:textId="77777777" w:rsidTr="00525AFF">
        <w:trPr>
          <w:jc w:val="center"/>
        </w:trPr>
        <w:tc>
          <w:tcPr>
            <w:tcW w:w="985" w:type="dxa"/>
          </w:tcPr>
          <w:p w14:paraId="05E3F84E" w14:textId="77777777" w:rsidR="00525AFF" w:rsidRPr="00C4466B" w:rsidRDefault="00525AFF" w:rsidP="00525AFF">
            <w:pPr>
              <w:jc w:val="center"/>
              <w:rPr>
                <w:rFonts w:cs="Times New Roman"/>
                <w:lang w:val="en-US"/>
              </w:rPr>
            </w:pPr>
            <w:r w:rsidRPr="00C4466B">
              <w:rPr>
                <w:rFonts w:cs="Times New Roman"/>
                <w:lang w:val="en-US"/>
              </w:rPr>
              <w:t>C</w:t>
            </w:r>
          </w:p>
        </w:tc>
        <w:tc>
          <w:tcPr>
            <w:tcW w:w="3330" w:type="dxa"/>
          </w:tcPr>
          <w:p w14:paraId="15B96DCE" w14:textId="77777777" w:rsidR="00525AFF" w:rsidRPr="00C4466B" w:rsidRDefault="00525AFF" w:rsidP="00525AFF">
            <w:pPr>
              <w:jc w:val="center"/>
              <w:rPr>
                <w:rFonts w:cs="Times New Roman"/>
                <w:lang w:val="en-US"/>
              </w:rPr>
            </w:pPr>
            <w:r w:rsidRPr="00C4466B">
              <w:rPr>
                <w:rFonts w:cs="Times New Roman"/>
                <w:lang w:val="en-US"/>
              </w:rPr>
              <w:t>40°21'1.61"N</w:t>
            </w:r>
          </w:p>
        </w:tc>
        <w:tc>
          <w:tcPr>
            <w:tcW w:w="3780" w:type="dxa"/>
          </w:tcPr>
          <w:p w14:paraId="05B6246C" w14:textId="77777777" w:rsidR="00525AFF" w:rsidRPr="00C4466B" w:rsidRDefault="00525AFF" w:rsidP="00525AFF">
            <w:pPr>
              <w:jc w:val="center"/>
              <w:rPr>
                <w:rFonts w:cs="Times New Roman"/>
                <w:lang w:val="en-US"/>
              </w:rPr>
            </w:pPr>
            <w:r w:rsidRPr="00C4466B">
              <w:rPr>
                <w:rFonts w:cs="Times New Roman"/>
                <w:lang w:val="en-US"/>
              </w:rPr>
              <w:t>19°26'12.94"E</w:t>
            </w:r>
          </w:p>
        </w:tc>
      </w:tr>
      <w:tr w:rsidR="00525AFF" w:rsidRPr="00C4466B" w14:paraId="2A70C2AD" w14:textId="77777777" w:rsidTr="00525AFF">
        <w:trPr>
          <w:jc w:val="center"/>
        </w:trPr>
        <w:tc>
          <w:tcPr>
            <w:tcW w:w="985" w:type="dxa"/>
          </w:tcPr>
          <w:p w14:paraId="0F3890C0" w14:textId="77777777" w:rsidR="00525AFF" w:rsidRPr="00C4466B" w:rsidRDefault="00525AFF" w:rsidP="00525AFF">
            <w:pPr>
              <w:jc w:val="center"/>
              <w:rPr>
                <w:rFonts w:cs="Times New Roman"/>
                <w:lang w:val="en-US"/>
              </w:rPr>
            </w:pPr>
            <w:r w:rsidRPr="00C4466B">
              <w:rPr>
                <w:rFonts w:cs="Times New Roman"/>
                <w:lang w:val="en-US"/>
              </w:rPr>
              <w:t>D</w:t>
            </w:r>
          </w:p>
        </w:tc>
        <w:tc>
          <w:tcPr>
            <w:tcW w:w="3330" w:type="dxa"/>
          </w:tcPr>
          <w:p w14:paraId="0815C183" w14:textId="77777777" w:rsidR="00525AFF" w:rsidRPr="00C4466B" w:rsidRDefault="00525AFF" w:rsidP="00525AFF">
            <w:pPr>
              <w:jc w:val="center"/>
              <w:rPr>
                <w:rFonts w:cs="Times New Roman"/>
                <w:lang w:val="en-US"/>
              </w:rPr>
            </w:pPr>
            <w:r w:rsidRPr="00C4466B">
              <w:rPr>
                <w:rFonts w:cs="Times New Roman"/>
                <w:lang w:val="en-US"/>
              </w:rPr>
              <w:t>40°21'2.63"N</w:t>
            </w:r>
          </w:p>
        </w:tc>
        <w:tc>
          <w:tcPr>
            <w:tcW w:w="3780" w:type="dxa"/>
          </w:tcPr>
          <w:p w14:paraId="45AD7510" w14:textId="77777777" w:rsidR="00525AFF" w:rsidRPr="00C4466B" w:rsidRDefault="00525AFF" w:rsidP="00525AFF">
            <w:pPr>
              <w:jc w:val="center"/>
              <w:rPr>
                <w:rFonts w:cs="Times New Roman"/>
                <w:lang w:val="en-US"/>
              </w:rPr>
            </w:pPr>
            <w:r w:rsidRPr="00C4466B">
              <w:rPr>
                <w:rFonts w:cs="Times New Roman"/>
                <w:lang w:val="en-US"/>
              </w:rPr>
              <w:t>19°25'29.76"E</w:t>
            </w:r>
          </w:p>
        </w:tc>
      </w:tr>
    </w:tbl>
    <w:p w14:paraId="1D6CDDA5" w14:textId="509ACDF4" w:rsidR="00525AFF" w:rsidRPr="00C4466B" w:rsidRDefault="00525AFF" w:rsidP="00525AFF">
      <w:pPr>
        <w:rPr>
          <w:lang w:val="sq-AL"/>
        </w:rPr>
      </w:pPr>
    </w:p>
    <w:p w14:paraId="5A7CE78E" w14:textId="4074C8C2" w:rsidR="007572FB" w:rsidRPr="00C4466B" w:rsidRDefault="00427477" w:rsidP="007572FB">
      <w:pPr>
        <w:tabs>
          <w:tab w:val="left" w:pos="360"/>
          <w:tab w:val="left" w:pos="810"/>
        </w:tabs>
        <w:jc w:val="center"/>
        <w:rPr>
          <w:rFonts w:ascii="Times New Roman" w:hAnsi="Times New Roman" w:cs="Times New Roman"/>
          <w:sz w:val="20"/>
          <w:szCs w:val="20"/>
          <w:lang w:val="sq-AL"/>
        </w:rPr>
      </w:pPr>
      <w:bookmarkStart w:id="81" w:name="_Toc55902617"/>
      <w:bookmarkStart w:id="82" w:name="_Toc56108265"/>
      <w:r w:rsidRPr="00C4466B">
        <w:rPr>
          <w:rFonts w:ascii="Times New Roman" w:hAnsi="Times New Roman" w:cs="Times New Roman"/>
          <w:noProof/>
          <w:sz w:val="20"/>
          <w:szCs w:val="20"/>
          <w:lang w:val="en-US"/>
        </w:rPr>
        <w:drawing>
          <wp:inline distT="0" distB="0" distL="0" distR="0" wp14:anchorId="3257EB1D" wp14:editId="1B0299FF">
            <wp:extent cx="5534025" cy="4114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4114800"/>
                    </a:xfrm>
                    <a:prstGeom prst="rect">
                      <a:avLst/>
                    </a:prstGeom>
                    <a:noFill/>
                    <a:ln>
                      <a:noFill/>
                    </a:ln>
                  </pic:spPr>
                </pic:pic>
              </a:graphicData>
            </a:graphic>
          </wp:inline>
        </w:drawing>
      </w:r>
    </w:p>
    <w:p w14:paraId="31C44714" w14:textId="7EDE4C24" w:rsidR="00B1147E" w:rsidRPr="00C4466B" w:rsidRDefault="008D0E99" w:rsidP="007572FB">
      <w:pPr>
        <w:tabs>
          <w:tab w:val="left" w:pos="360"/>
          <w:tab w:val="left" w:pos="810"/>
        </w:tabs>
        <w:jc w:val="center"/>
        <w:rPr>
          <w:rFonts w:ascii="Times New Roman" w:hAnsi="Times New Roman" w:cs="Times New Roman"/>
          <w:lang w:val="sq-AL"/>
        </w:rPr>
      </w:pPr>
      <w:r w:rsidRPr="00C4466B">
        <w:rPr>
          <w:rFonts w:ascii="Times New Roman" w:hAnsi="Times New Roman" w:cs="Times New Roman"/>
          <w:sz w:val="20"/>
          <w:szCs w:val="20"/>
          <w:lang w:val="sq-AL"/>
        </w:rPr>
        <w:t xml:space="preserve">Figura </w:t>
      </w:r>
      <w:r w:rsidR="003351B8">
        <w:rPr>
          <w:rFonts w:ascii="Times New Roman" w:hAnsi="Times New Roman" w:cs="Times New Roman"/>
          <w:sz w:val="20"/>
          <w:szCs w:val="20"/>
          <w:lang w:val="sq-AL"/>
        </w:rPr>
        <w:t>4</w:t>
      </w:r>
      <w:r w:rsidRPr="00C4466B">
        <w:rPr>
          <w:rFonts w:ascii="Times New Roman" w:hAnsi="Times New Roman" w:cs="Times New Roman"/>
          <w:sz w:val="20"/>
          <w:szCs w:val="20"/>
          <w:lang w:val="sq-AL"/>
        </w:rPr>
        <w:t>: Identifikimi i Kategorisë 01 të ZPA – peshqit në zonën e Vlorë</w:t>
      </w:r>
      <w:bookmarkEnd w:id="81"/>
      <w:r w:rsidRPr="00C4466B">
        <w:rPr>
          <w:rFonts w:ascii="Times New Roman" w:hAnsi="Times New Roman" w:cs="Times New Roman"/>
          <w:sz w:val="20"/>
          <w:szCs w:val="20"/>
          <w:lang w:val="sq-AL"/>
        </w:rPr>
        <w:t>s</w:t>
      </w:r>
      <w:bookmarkEnd w:id="82"/>
    </w:p>
    <w:p w14:paraId="31C44716" w14:textId="77777777" w:rsidR="002C3461" w:rsidRPr="00C4466B" w:rsidRDefault="00EF2B9A" w:rsidP="00232B23">
      <w:pPr>
        <w:pStyle w:val="Heading3"/>
        <w:numPr>
          <w:ilvl w:val="2"/>
          <w:numId w:val="16"/>
        </w:numPr>
        <w:rPr>
          <w:rFonts w:ascii="Times New Roman" w:hAnsi="Times New Roman" w:cs="Times New Roman"/>
          <w:sz w:val="26"/>
          <w:szCs w:val="26"/>
          <w:lang w:val="sq-AL"/>
        </w:rPr>
      </w:pPr>
      <w:bookmarkStart w:id="83" w:name="_Toc137557490"/>
      <w:r w:rsidRPr="00C4466B">
        <w:rPr>
          <w:rFonts w:ascii="Times New Roman" w:hAnsi="Times New Roman" w:cs="Times New Roman"/>
          <w:sz w:val="26"/>
          <w:szCs w:val="26"/>
          <w:lang w:val="sq-AL"/>
        </w:rPr>
        <w:t xml:space="preserve">ZPA-të për zonën bregdetare të </w:t>
      </w:r>
      <w:r w:rsidR="002C3461" w:rsidRPr="00C4466B">
        <w:rPr>
          <w:rFonts w:ascii="Times New Roman" w:hAnsi="Times New Roman" w:cs="Times New Roman"/>
          <w:sz w:val="26"/>
          <w:szCs w:val="26"/>
          <w:lang w:val="sq-AL"/>
        </w:rPr>
        <w:t>Sarand</w:t>
      </w:r>
      <w:r w:rsidR="00461BEF" w:rsidRPr="00C4466B">
        <w:rPr>
          <w:rFonts w:ascii="Times New Roman" w:hAnsi="Times New Roman" w:cs="Times New Roman"/>
          <w:sz w:val="26"/>
          <w:szCs w:val="26"/>
          <w:lang w:val="sq-AL"/>
        </w:rPr>
        <w:t>ë</w:t>
      </w:r>
      <w:r w:rsidRPr="00C4466B">
        <w:rPr>
          <w:rFonts w:ascii="Times New Roman" w:hAnsi="Times New Roman" w:cs="Times New Roman"/>
          <w:sz w:val="26"/>
          <w:szCs w:val="26"/>
          <w:lang w:val="sq-AL"/>
        </w:rPr>
        <w:t>s</w:t>
      </w:r>
      <w:bookmarkEnd w:id="83"/>
    </w:p>
    <w:p w14:paraId="31C4471A" w14:textId="77777777" w:rsidR="006820FC" w:rsidRPr="00C4466B" w:rsidRDefault="006820FC" w:rsidP="006820FC">
      <w:pPr>
        <w:pStyle w:val="Heading2"/>
        <w:spacing w:line="259" w:lineRule="auto"/>
        <w:ind w:left="567"/>
        <w:rPr>
          <w:rFonts w:ascii="Times New Roman" w:hAnsi="Times New Roman" w:cs="Times New Roman"/>
          <w:sz w:val="26"/>
          <w:lang w:val="sq-AL"/>
        </w:rPr>
      </w:pPr>
      <w:bookmarkStart w:id="84" w:name="_Toc55891609"/>
      <w:bookmarkStart w:id="85" w:name="_Toc55902397"/>
      <w:bookmarkStart w:id="86" w:name="_Toc137557491"/>
      <w:r w:rsidRPr="00C4466B">
        <w:rPr>
          <w:rFonts w:ascii="Times New Roman" w:hAnsi="Times New Roman" w:cs="Times New Roman"/>
          <w:sz w:val="26"/>
          <w:lang w:val="sq-AL"/>
        </w:rPr>
        <w:t>Kategoria 01 e ZPA për Peshqit</w:t>
      </w:r>
      <w:bookmarkEnd w:id="86"/>
    </w:p>
    <w:p w14:paraId="31C4471B" w14:textId="1115FAB6" w:rsidR="002A31B0" w:rsidRPr="00C4466B" w:rsidRDefault="002A31B0" w:rsidP="008F676F">
      <w:pPr>
        <w:pStyle w:val="Caption"/>
        <w:keepNext/>
        <w:ind w:right="-285"/>
        <w:rPr>
          <w:rFonts w:ascii="Times New Roman" w:hAnsi="Times New Roman" w:cs="Times New Roman"/>
          <w:color w:val="auto"/>
          <w:sz w:val="20"/>
          <w:szCs w:val="20"/>
          <w:lang w:val="sq-AL"/>
        </w:rPr>
      </w:pPr>
      <w:r w:rsidRPr="00996AC3">
        <w:rPr>
          <w:rFonts w:ascii="Times New Roman" w:hAnsi="Times New Roman" w:cs="Times New Roman"/>
          <w:color w:val="auto"/>
          <w:sz w:val="20"/>
          <w:szCs w:val="20"/>
          <w:lang w:val="sq-AL"/>
        </w:rPr>
        <w:t>Tab</w:t>
      </w:r>
      <w:r w:rsidR="008F676F" w:rsidRPr="00996AC3">
        <w:rPr>
          <w:rFonts w:ascii="Times New Roman" w:hAnsi="Times New Roman" w:cs="Times New Roman"/>
          <w:color w:val="auto"/>
          <w:sz w:val="20"/>
          <w:szCs w:val="20"/>
          <w:lang w:val="sq-AL"/>
        </w:rPr>
        <w:t>ela</w:t>
      </w:r>
      <w:r w:rsidR="003351B8" w:rsidRPr="00996AC3">
        <w:rPr>
          <w:rFonts w:ascii="Times New Roman" w:hAnsi="Times New Roman" w:cs="Times New Roman"/>
          <w:color w:val="auto"/>
          <w:sz w:val="20"/>
          <w:szCs w:val="20"/>
          <w:lang w:val="sq-AL"/>
        </w:rPr>
        <w:t xml:space="preserve"> 12</w:t>
      </w:r>
      <w:r w:rsidRPr="00996AC3">
        <w:rPr>
          <w:rFonts w:ascii="Times New Roman" w:hAnsi="Times New Roman" w:cs="Times New Roman"/>
          <w:color w:val="auto"/>
          <w:sz w:val="20"/>
          <w:szCs w:val="20"/>
          <w:lang w:val="sq-AL"/>
        </w:rPr>
        <w:t xml:space="preserve">: </w:t>
      </w:r>
      <w:r w:rsidR="008F676F" w:rsidRPr="00996AC3">
        <w:rPr>
          <w:rFonts w:ascii="Times New Roman" w:hAnsi="Times New Roman" w:cs="Times New Roman"/>
          <w:color w:val="auto"/>
          <w:sz w:val="20"/>
          <w:szCs w:val="20"/>
          <w:lang w:val="sq-AL"/>
        </w:rPr>
        <w:t>Paraqitje</w:t>
      </w:r>
      <w:r w:rsidR="008F676F" w:rsidRPr="00C4466B">
        <w:rPr>
          <w:rFonts w:ascii="Times New Roman" w:hAnsi="Times New Roman" w:cs="Times New Roman"/>
          <w:color w:val="auto"/>
          <w:sz w:val="20"/>
          <w:szCs w:val="20"/>
          <w:lang w:val="sq-AL"/>
        </w:rPr>
        <w:t xml:space="preserve"> e përgjithshme e hapësirës dhe kapaciteti mbajtës i prodhimit të ZPA për peshqit në zonën e </w:t>
      </w:r>
      <w:r w:rsidR="000B47F8" w:rsidRPr="00C4466B">
        <w:rPr>
          <w:rFonts w:ascii="Times New Roman" w:hAnsi="Times New Roman" w:cs="Times New Roman"/>
          <w:color w:val="auto"/>
          <w:sz w:val="20"/>
          <w:szCs w:val="20"/>
          <w:lang w:val="sq-AL"/>
        </w:rPr>
        <w:t>Sarand</w:t>
      </w:r>
      <w:r w:rsidR="00461BEF" w:rsidRPr="00C4466B">
        <w:rPr>
          <w:rFonts w:ascii="Times New Roman" w:hAnsi="Times New Roman" w:cs="Times New Roman"/>
          <w:color w:val="auto"/>
          <w:lang w:val="sq-AL"/>
        </w:rPr>
        <w:t>ë</w:t>
      </w:r>
      <w:bookmarkEnd w:id="84"/>
      <w:bookmarkEnd w:id="85"/>
      <w:r w:rsidR="008F676F" w:rsidRPr="00C4466B">
        <w:rPr>
          <w:rFonts w:ascii="Times New Roman" w:hAnsi="Times New Roman" w:cs="Times New Roman"/>
          <w:color w:val="auto"/>
          <w:lang w:val="sq-AL"/>
        </w:rPr>
        <w:t>s</w:t>
      </w:r>
    </w:p>
    <w:tbl>
      <w:tblPr>
        <w:tblW w:w="9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1"/>
        <w:gridCol w:w="787"/>
        <w:gridCol w:w="1286"/>
        <w:gridCol w:w="1203"/>
        <w:gridCol w:w="1942"/>
        <w:gridCol w:w="1587"/>
        <w:gridCol w:w="1436"/>
      </w:tblGrid>
      <w:tr w:rsidR="006401CD" w:rsidRPr="00C4466B" w14:paraId="609EE02D" w14:textId="77777777" w:rsidTr="006401CD">
        <w:trPr>
          <w:trHeight w:val="615"/>
        </w:trPr>
        <w:tc>
          <w:tcPr>
            <w:tcW w:w="1381"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3BE86943"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bookmarkStart w:id="87" w:name="_Toc55891610"/>
            <w:bookmarkStart w:id="88" w:name="_Toc55902398"/>
            <w:r w:rsidRPr="00C4466B">
              <w:rPr>
                <w:rFonts w:ascii="Times New Roman" w:eastAsia="Times New Roman" w:hAnsi="Times New Roman" w:cs="Times New Roman"/>
                <w:b/>
                <w:bCs/>
                <w:color w:val="000000"/>
                <w:lang w:val="sq-AL" w:eastAsia="sq-AL"/>
              </w:rPr>
              <w:t>Zona</w:t>
            </w:r>
            <w:r w:rsidRPr="00C4466B">
              <w:rPr>
                <w:rFonts w:ascii="Times New Roman" w:eastAsia="Times New Roman" w:hAnsi="Times New Roman" w:cs="Times New Roman"/>
                <w:color w:val="000000"/>
                <w:lang w:val="sq-AL" w:eastAsia="sq-AL"/>
              </w:rPr>
              <w:t> </w:t>
            </w:r>
          </w:p>
        </w:tc>
        <w:tc>
          <w:tcPr>
            <w:tcW w:w="787"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5E1B0163"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Grupi</w:t>
            </w:r>
            <w:r w:rsidRPr="00C4466B">
              <w:rPr>
                <w:rFonts w:ascii="Times New Roman" w:eastAsia="Times New Roman" w:hAnsi="Times New Roman" w:cs="Times New Roman"/>
                <w:color w:val="000000"/>
                <w:lang w:val="sq-AL" w:eastAsia="sq-AL"/>
              </w:rPr>
              <w:t> </w:t>
            </w:r>
          </w:p>
        </w:tc>
        <w:tc>
          <w:tcPr>
            <w:tcW w:w="1286"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4D1108D5"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Kategoria e ZPA</w:t>
            </w:r>
            <w:r w:rsidRPr="00C4466B">
              <w:rPr>
                <w:rFonts w:ascii="Times New Roman" w:eastAsia="Times New Roman" w:hAnsi="Times New Roman" w:cs="Times New Roman"/>
                <w:color w:val="000000"/>
                <w:lang w:val="sq-AL" w:eastAsia="sq-AL"/>
              </w:rPr>
              <w:t> </w:t>
            </w:r>
          </w:p>
        </w:tc>
        <w:tc>
          <w:tcPr>
            <w:tcW w:w="1203"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218CB35D"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Numri rendor</w:t>
            </w:r>
            <w:r w:rsidRPr="00C4466B">
              <w:rPr>
                <w:rFonts w:ascii="Times New Roman" w:eastAsia="Times New Roman" w:hAnsi="Times New Roman" w:cs="Times New Roman"/>
                <w:color w:val="000000"/>
                <w:lang w:val="sq-AL" w:eastAsia="sq-AL"/>
              </w:rPr>
              <w:t> </w:t>
            </w:r>
          </w:p>
        </w:tc>
        <w:tc>
          <w:tcPr>
            <w:tcW w:w="1942"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2DC9C46A"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KIU</w:t>
            </w:r>
            <w:r w:rsidRPr="00C4466B">
              <w:rPr>
                <w:rFonts w:ascii="Times New Roman" w:eastAsia="Times New Roman" w:hAnsi="Times New Roman" w:cs="Times New Roman"/>
                <w:color w:val="000000"/>
                <w:lang w:val="sq-AL" w:eastAsia="sq-AL"/>
              </w:rPr>
              <w:t> </w:t>
            </w:r>
          </w:p>
        </w:tc>
        <w:tc>
          <w:tcPr>
            <w:tcW w:w="1587"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3080D0E1"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Sipërfaqja (km</w:t>
            </w:r>
            <w:r w:rsidRPr="00C4466B">
              <w:rPr>
                <w:rFonts w:ascii="Times New Roman" w:eastAsia="Times New Roman" w:hAnsi="Times New Roman" w:cs="Times New Roman"/>
                <w:b/>
                <w:bCs/>
                <w:color w:val="000000"/>
                <w:sz w:val="17"/>
                <w:szCs w:val="17"/>
                <w:vertAlign w:val="superscript"/>
                <w:lang w:val="sq-AL" w:eastAsia="sq-AL"/>
              </w:rPr>
              <w:t>2</w:t>
            </w:r>
            <w:r w:rsidRPr="00C4466B">
              <w:rPr>
                <w:rFonts w:ascii="Times New Roman" w:eastAsia="Times New Roman" w:hAnsi="Times New Roman" w:cs="Times New Roman"/>
                <w:b/>
                <w:bCs/>
                <w:color w:val="000000"/>
                <w:lang w:val="sq-AL" w:eastAsia="sq-AL"/>
              </w:rPr>
              <w:t>)</w:t>
            </w:r>
            <w:r w:rsidRPr="00C4466B">
              <w:rPr>
                <w:rFonts w:ascii="Times New Roman" w:eastAsia="Times New Roman" w:hAnsi="Times New Roman" w:cs="Times New Roman"/>
                <w:color w:val="000000"/>
                <w:lang w:val="sq-AL" w:eastAsia="sq-AL"/>
              </w:rPr>
              <w:t> </w:t>
            </w:r>
          </w:p>
        </w:tc>
        <w:tc>
          <w:tcPr>
            <w:tcW w:w="1436" w:type="dxa"/>
            <w:tcBorders>
              <w:top w:val="single" w:sz="6" w:space="0" w:color="auto"/>
              <w:left w:val="single" w:sz="6" w:space="0" w:color="auto"/>
              <w:bottom w:val="single" w:sz="6" w:space="0" w:color="auto"/>
              <w:right w:val="single" w:sz="6" w:space="0" w:color="auto"/>
            </w:tcBorders>
            <w:shd w:val="clear" w:color="auto" w:fill="EAEAEA"/>
            <w:vAlign w:val="center"/>
            <w:hideMark/>
          </w:tcPr>
          <w:p w14:paraId="58DA0E52"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KMP</w:t>
            </w:r>
            <w:r w:rsidRPr="00C4466B">
              <w:rPr>
                <w:rFonts w:ascii="Times New Roman" w:eastAsia="Times New Roman" w:hAnsi="Times New Roman" w:cs="Times New Roman"/>
                <w:color w:val="000000"/>
                <w:lang w:val="sq-AL" w:eastAsia="sq-AL"/>
              </w:rPr>
              <w:t> </w:t>
            </w:r>
          </w:p>
          <w:p w14:paraId="40643DAD"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ton/vit)</w:t>
            </w:r>
            <w:r w:rsidRPr="00C4466B">
              <w:rPr>
                <w:rFonts w:ascii="Times New Roman" w:eastAsia="Times New Roman" w:hAnsi="Times New Roman" w:cs="Times New Roman"/>
                <w:color w:val="000000"/>
                <w:lang w:val="sq-AL" w:eastAsia="sq-AL"/>
              </w:rPr>
              <w:t> </w:t>
            </w:r>
          </w:p>
        </w:tc>
      </w:tr>
      <w:tr w:rsidR="006401CD" w:rsidRPr="00C4466B" w14:paraId="2FC88E62" w14:textId="77777777" w:rsidTr="006401CD">
        <w:trPr>
          <w:trHeight w:val="315"/>
        </w:trPr>
        <w:tc>
          <w:tcPr>
            <w:tcW w:w="1381" w:type="dxa"/>
            <w:tcBorders>
              <w:top w:val="single" w:sz="6" w:space="0" w:color="auto"/>
              <w:left w:val="single" w:sz="6" w:space="0" w:color="auto"/>
              <w:bottom w:val="single" w:sz="6" w:space="0" w:color="auto"/>
              <w:right w:val="single" w:sz="6" w:space="0" w:color="auto"/>
            </w:tcBorders>
            <w:shd w:val="clear" w:color="auto" w:fill="auto"/>
            <w:hideMark/>
          </w:tcPr>
          <w:p w14:paraId="7BE26712"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Sarand</w:t>
            </w:r>
            <w:r w:rsidRPr="00C4466B">
              <w:rPr>
                <w:rFonts w:ascii="Times New Roman" w:eastAsia="Times New Roman" w:hAnsi="Times New Roman" w:cs="Times New Roman"/>
                <w:b/>
                <w:bCs/>
                <w:lang w:val="sq-AL" w:eastAsia="sq-AL"/>
              </w:rPr>
              <w:t>ë</w:t>
            </w:r>
            <w:r w:rsidRPr="00C4466B">
              <w:rPr>
                <w:rFonts w:ascii="Times New Roman" w:eastAsia="Times New Roman" w:hAnsi="Times New Roman" w:cs="Times New Roman"/>
                <w:lang w:val="sq-AL" w:eastAsia="sq-AL"/>
              </w:rPr>
              <w:t> </w:t>
            </w:r>
          </w:p>
        </w:tc>
        <w:tc>
          <w:tcPr>
            <w:tcW w:w="787" w:type="dxa"/>
            <w:tcBorders>
              <w:top w:val="single" w:sz="6" w:space="0" w:color="auto"/>
              <w:left w:val="single" w:sz="6" w:space="0" w:color="auto"/>
              <w:bottom w:val="single" w:sz="6" w:space="0" w:color="auto"/>
              <w:right w:val="single" w:sz="6" w:space="0" w:color="auto"/>
            </w:tcBorders>
            <w:shd w:val="clear" w:color="auto" w:fill="auto"/>
            <w:hideMark/>
          </w:tcPr>
          <w:p w14:paraId="37991BA5"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Peshq </w:t>
            </w:r>
          </w:p>
        </w:tc>
        <w:tc>
          <w:tcPr>
            <w:tcW w:w="12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C65765"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1 </w:t>
            </w:r>
          </w:p>
        </w:tc>
        <w:tc>
          <w:tcPr>
            <w:tcW w:w="12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1377FC"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2 </w:t>
            </w:r>
          </w:p>
        </w:tc>
        <w:tc>
          <w:tcPr>
            <w:tcW w:w="19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EEE487"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ZPA_SAR_F01_02 </w:t>
            </w:r>
          </w:p>
        </w:tc>
        <w:tc>
          <w:tcPr>
            <w:tcW w:w="1587" w:type="dxa"/>
            <w:tcBorders>
              <w:top w:val="single" w:sz="6" w:space="0" w:color="auto"/>
              <w:left w:val="single" w:sz="6" w:space="0" w:color="auto"/>
              <w:bottom w:val="single" w:sz="6" w:space="0" w:color="auto"/>
              <w:right w:val="single" w:sz="6" w:space="0" w:color="auto"/>
            </w:tcBorders>
            <w:shd w:val="clear" w:color="auto" w:fill="auto"/>
            <w:hideMark/>
          </w:tcPr>
          <w:p w14:paraId="4FC1CAAF"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5.048 </w:t>
            </w:r>
          </w:p>
        </w:tc>
        <w:tc>
          <w:tcPr>
            <w:tcW w:w="1436" w:type="dxa"/>
            <w:tcBorders>
              <w:top w:val="single" w:sz="6" w:space="0" w:color="auto"/>
              <w:left w:val="single" w:sz="6" w:space="0" w:color="auto"/>
              <w:bottom w:val="single" w:sz="6" w:space="0" w:color="auto"/>
              <w:right w:val="single" w:sz="6" w:space="0" w:color="auto"/>
            </w:tcBorders>
            <w:shd w:val="clear" w:color="auto" w:fill="auto"/>
            <w:hideMark/>
          </w:tcPr>
          <w:p w14:paraId="58898BE4"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5 905 </w:t>
            </w:r>
          </w:p>
        </w:tc>
      </w:tr>
      <w:tr w:rsidR="006401CD" w:rsidRPr="00C4466B" w14:paraId="4195380F" w14:textId="77777777" w:rsidTr="006401CD">
        <w:trPr>
          <w:trHeight w:val="315"/>
        </w:trPr>
        <w:tc>
          <w:tcPr>
            <w:tcW w:w="1381" w:type="dxa"/>
            <w:tcBorders>
              <w:top w:val="single" w:sz="6" w:space="0" w:color="auto"/>
              <w:left w:val="single" w:sz="6" w:space="0" w:color="auto"/>
              <w:bottom w:val="single" w:sz="6" w:space="0" w:color="auto"/>
              <w:right w:val="single" w:sz="6" w:space="0" w:color="auto"/>
            </w:tcBorders>
            <w:shd w:val="clear" w:color="auto" w:fill="auto"/>
            <w:hideMark/>
          </w:tcPr>
          <w:p w14:paraId="3C0B164D"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Sarand</w:t>
            </w:r>
            <w:r w:rsidRPr="00C4466B">
              <w:rPr>
                <w:rFonts w:ascii="Times New Roman" w:eastAsia="Times New Roman" w:hAnsi="Times New Roman" w:cs="Times New Roman"/>
                <w:b/>
                <w:bCs/>
                <w:lang w:val="sq-AL" w:eastAsia="sq-AL"/>
              </w:rPr>
              <w:t>ë</w:t>
            </w:r>
            <w:r w:rsidRPr="00C4466B">
              <w:rPr>
                <w:rFonts w:ascii="Times New Roman" w:eastAsia="Times New Roman" w:hAnsi="Times New Roman" w:cs="Times New Roman"/>
                <w:lang w:val="sq-AL" w:eastAsia="sq-AL"/>
              </w:rPr>
              <w:t> </w:t>
            </w:r>
          </w:p>
        </w:tc>
        <w:tc>
          <w:tcPr>
            <w:tcW w:w="787" w:type="dxa"/>
            <w:tcBorders>
              <w:top w:val="single" w:sz="6" w:space="0" w:color="auto"/>
              <w:left w:val="single" w:sz="6" w:space="0" w:color="auto"/>
              <w:bottom w:val="single" w:sz="6" w:space="0" w:color="auto"/>
              <w:right w:val="single" w:sz="6" w:space="0" w:color="auto"/>
            </w:tcBorders>
            <w:shd w:val="clear" w:color="auto" w:fill="auto"/>
            <w:hideMark/>
          </w:tcPr>
          <w:p w14:paraId="10635381"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Peshq </w:t>
            </w:r>
          </w:p>
        </w:tc>
        <w:tc>
          <w:tcPr>
            <w:tcW w:w="12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8732EF"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1 </w:t>
            </w:r>
          </w:p>
        </w:tc>
        <w:tc>
          <w:tcPr>
            <w:tcW w:w="12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B9E812"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3 </w:t>
            </w:r>
          </w:p>
        </w:tc>
        <w:tc>
          <w:tcPr>
            <w:tcW w:w="1942" w:type="dxa"/>
            <w:tcBorders>
              <w:top w:val="single" w:sz="6" w:space="0" w:color="auto"/>
              <w:left w:val="single" w:sz="6" w:space="0" w:color="auto"/>
              <w:bottom w:val="single" w:sz="6" w:space="0" w:color="auto"/>
              <w:right w:val="single" w:sz="6" w:space="0" w:color="auto"/>
            </w:tcBorders>
            <w:shd w:val="clear" w:color="auto" w:fill="auto"/>
            <w:hideMark/>
          </w:tcPr>
          <w:p w14:paraId="3508CDEF" w14:textId="09BA8479"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ZPA_SAR_F01_0</w:t>
            </w:r>
            <w:r w:rsidR="005F38DC" w:rsidRPr="00C4466B">
              <w:rPr>
                <w:rFonts w:ascii="Times New Roman" w:eastAsia="Times New Roman" w:hAnsi="Times New Roman" w:cs="Times New Roman"/>
                <w:color w:val="000000"/>
                <w:lang w:val="sq-AL" w:eastAsia="sq-AL"/>
              </w:rPr>
              <w:t>3</w:t>
            </w:r>
            <w:r w:rsidRPr="00C4466B">
              <w:rPr>
                <w:rFonts w:ascii="Times New Roman" w:eastAsia="Times New Roman" w:hAnsi="Times New Roman" w:cs="Times New Roman"/>
                <w:color w:val="000000"/>
                <w:lang w:val="sq-AL" w:eastAsia="sq-AL"/>
              </w:rPr>
              <w:t> </w:t>
            </w:r>
          </w:p>
        </w:tc>
        <w:tc>
          <w:tcPr>
            <w:tcW w:w="1587" w:type="dxa"/>
            <w:tcBorders>
              <w:top w:val="single" w:sz="6" w:space="0" w:color="auto"/>
              <w:left w:val="single" w:sz="6" w:space="0" w:color="auto"/>
              <w:bottom w:val="single" w:sz="6" w:space="0" w:color="auto"/>
              <w:right w:val="single" w:sz="6" w:space="0" w:color="auto"/>
            </w:tcBorders>
            <w:shd w:val="clear" w:color="auto" w:fill="auto"/>
            <w:hideMark/>
          </w:tcPr>
          <w:p w14:paraId="2DD12A09"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1.403 </w:t>
            </w:r>
          </w:p>
        </w:tc>
        <w:tc>
          <w:tcPr>
            <w:tcW w:w="1436" w:type="dxa"/>
            <w:tcBorders>
              <w:top w:val="single" w:sz="6" w:space="0" w:color="auto"/>
              <w:left w:val="single" w:sz="6" w:space="0" w:color="auto"/>
              <w:bottom w:val="single" w:sz="6" w:space="0" w:color="auto"/>
              <w:right w:val="single" w:sz="6" w:space="0" w:color="auto"/>
            </w:tcBorders>
            <w:shd w:val="clear" w:color="auto" w:fill="auto"/>
            <w:hideMark/>
          </w:tcPr>
          <w:p w14:paraId="4C465770"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2 101 </w:t>
            </w:r>
          </w:p>
        </w:tc>
      </w:tr>
      <w:tr w:rsidR="006401CD" w:rsidRPr="00C4466B" w14:paraId="518840FA" w14:textId="77777777" w:rsidTr="006401CD">
        <w:trPr>
          <w:trHeight w:val="315"/>
        </w:trPr>
        <w:tc>
          <w:tcPr>
            <w:tcW w:w="1381" w:type="dxa"/>
            <w:tcBorders>
              <w:top w:val="single" w:sz="6" w:space="0" w:color="auto"/>
              <w:left w:val="single" w:sz="6" w:space="0" w:color="auto"/>
              <w:bottom w:val="single" w:sz="6" w:space="0" w:color="auto"/>
              <w:right w:val="single" w:sz="6" w:space="0" w:color="auto"/>
            </w:tcBorders>
            <w:shd w:val="clear" w:color="auto" w:fill="auto"/>
            <w:hideMark/>
          </w:tcPr>
          <w:p w14:paraId="14945F29"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color w:val="000000"/>
                <w:lang w:val="sq-AL" w:eastAsia="sq-AL"/>
              </w:rPr>
              <w:t>Sarand</w:t>
            </w:r>
            <w:r w:rsidRPr="00C4466B">
              <w:rPr>
                <w:rFonts w:ascii="Times New Roman" w:eastAsia="Times New Roman" w:hAnsi="Times New Roman" w:cs="Times New Roman"/>
                <w:b/>
                <w:bCs/>
                <w:lang w:val="sq-AL" w:eastAsia="sq-AL"/>
              </w:rPr>
              <w:t>ë</w:t>
            </w:r>
            <w:r w:rsidRPr="00C4466B">
              <w:rPr>
                <w:rFonts w:ascii="Times New Roman" w:eastAsia="Times New Roman" w:hAnsi="Times New Roman" w:cs="Times New Roman"/>
                <w:lang w:val="sq-AL" w:eastAsia="sq-AL"/>
              </w:rPr>
              <w:t> </w:t>
            </w:r>
          </w:p>
        </w:tc>
        <w:tc>
          <w:tcPr>
            <w:tcW w:w="787" w:type="dxa"/>
            <w:tcBorders>
              <w:top w:val="single" w:sz="6" w:space="0" w:color="auto"/>
              <w:left w:val="single" w:sz="6" w:space="0" w:color="auto"/>
              <w:bottom w:val="single" w:sz="6" w:space="0" w:color="auto"/>
              <w:right w:val="single" w:sz="6" w:space="0" w:color="auto"/>
            </w:tcBorders>
            <w:shd w:val="clear" w:color="auto" w:fill="auto"/>
            <w:hideMark/>
          </w:tcPr>
          <w:p w14:paraId="1B1354DB"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Peshq </w:t>
            </w:r>
          </w:p>
        </w:tc>
        <w:tc>
          <w:tcPr>
            <w:tcW w:w="12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AB086F"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1 </w:t>
            </w:r>
          </w:p>
        </w:tc>
        <w:tc>
          <w:tcPr>
            <w:tcW w:w="12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6F70F9" w14:textId="77777777"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04 </w:t>
            </w:r>
          </w:p>
        </w:tc>
        <w:tc>
          <w:tcPr>
            <w:tcW w:w="1942" w:type="dxa"/>
            <w:tcBorders>
              <w:top w:val="single" w:sz="6" w:space="0" w:color="auto"/>
              <w:left w:val="single" w:sz="6" w:space="0" w:color="auto"/>
              <w:bottom w:val="single" w:sz="6" w:space="0" w:color="auto"/>
              <w:right w:val="single" w:sz="6" w:space="0" w:color="auto"/>
            </w:tcBorders>
            <w:shd w:val="clear" w:color="auto" w:fill="auto"/>
            <w:hideMark/>
          </w:tcPr>
          <w:p w14:paraId="214DFAD1" w14:textId="5378C05E" w:rsidR="006401CD" w:rsidRPr="00C4466B" w:rsidRDefault="006401CD"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ZPA_SAR_F01_0</w:t>
            </w:r>
            <w:r w:rsidR="005F38DC" w:rsidRPr="00C4466B">
              <w:rPr>
                <w:rFonts w:ascii="Times New Roman" w:eastAsia="Times New Roman" w:hAnsi="Times New Roman" w:cs="Times New Roman"/>
                <w:color w:val="000000"/>
                <w:lang w:val="sq-AL" w:eastAsia="sq-AL"/>
              </w:rPr>
              <w:t>4</w:t>
            </w:r>
            <w:r w:rsidRPr="00C4466B">
              <w:rPr>
                <w:rFonts w:ascii="Times New Roman" w:eastAsia="Times New Roman" w:hAnsi="Times New Roman" w:cs="Times New Roman"/>
                <w:color w:val="000000"/>
                <w:lang w:val="sq-AL" w:eastAsia="sq-AL"/>
              </w:rPr>
              <w:t> </w:t>
            </w:r>
          </w:p>
        </w:tc>
        <w:tc>
          <w:tcPr>
            <w:tcW w:w="1587" w:type="dxa"/>
            <w:tcBorders>
              <w:top w:val="single" w:sz="6" w:space="0" w:color="auto"/>
              <w:left w:val="single" w:sz="6" w:space="0" w:color="auto"/>
              <w:bottom w:val="single" w:sz="6" w:space="0" w:color="auto"/>
              <w:right w:val="single" w:sz="6" w:space="0" w:color="auto"/>
            </w:tcBorders>
            <w:shd w:val="clear" w:color="auto" w:fill="auto"/>
            <w:hideMark/>
          </w:tcPr>
          <w:p w14:paraId="479BEF3B" w14:textId="3A22A847" w:rsidR="006401CD" w:rsidRPr="00C4466B" w:rsidRDefault="00070277" w:rsidP="006401CD">
            <w:pPr>
              <w:spacing w:after="0" w:line="240" w:lineRule="auto"/>
              <w:jc w:val="center"/>
              <w:textAlignment w:val="baseline"/>
              <w:rPr>
                <w:rFonts w:ascii="Times New Roman" w:eastAsia="Times New Roman" w:hAnsi="Times New Roman" w:cs="Times New Roman"/>
                <w:sz w:val="18"/>
                <w:szCs w:val="18"/>
                <w:lang w:val="sq-AL" w:eastAsia="sq-AL"/>
              </w:rPr>
            </w:pPr>
            <w:r w:rsidRPr="003351B8">
              <w:rPr>
                <w:rFonts w:ascii="Times New Roman" w:hAnsi="Times New Roman" w:cs="Times New Roman"/>
                <w:color w:val="000000"/>
                <w:shd w:val="clear" w:color="auto" w:fill="FFFFFF"/>
              </w:rPr>
              <w:t>1.</w:t>
            </w:r>
            <w:r w:rsidR="003351B8" w:rsidRPr="003351B8">
              <w:rPr>
                <w:rFonts w:ascii="Times New Roman" w:hAnsi="Times New Roman" w:cs="Times New Roman"/>
                <w:color w:val="000000"/>
                <w:shd w:val="clear" w:color="auto" w:fill="FFFFFF"/>
              </w:rPr>
              <w:t>86</w:t>
            </w:r>
          </w:p>
        </w:tc>
        <w:tc>
          <w:tcPr>
            <w:tcW w:w="1436" w:type="dxa"/>
            <w:tcBorders>
              <w:top w:val="single" w:sz="6" w:space="0" w:color="auto"/>
              <w:left w:val="single" w:sz="6" w:space="0" w:color="auto"/>
              <w:bottom w:val="single" w:sz="6" w:space="0" w:color="auto"/>
              <w:right w:val="single" w:sz="6" w:space="0" w:color="auto"/>
            </w:tcBorders>
            <w:shd w:val="clear" w:color="auto" w:fill="auto"/>
            <w:hideMark/>
          </w:tcPr>
          <w:p w14:paraId="443572F7" w14:textId="4149D032" w:rsidR="006401CD" w:rsidRPr="00C4466B" w:rsidRDefault="008A37B8" w:rsidP="006401CD">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val="sq-AL" w:eastAsia="sq-AL"/>
              </w:rPr>
              <w:t>1</w:t>
            </w:r>
            <w:r w:rsidR="006401CD" w:rsidRPr="00C4466B">
              <w:rPr>
                <w:rFonts w:ascii="Times New Roman" w:eastAsia="Times New Roman" w:hAnsi="Times New Roman" w:cs="Times New Roman"/>
                <w:color w:val="000000"/>
                <w:lang w:val="sq-AL" w:eastAsia="sq-AL"/>
              </w:rPr>
              <w:t> 337 </w:t>
            </w:r>
          </w:p>
        </w:tc>
      </w:tr>
    </w:tbl>
    <w:p w14:paraId="652960C1" w14:textId="77777777" w:rsidR="006401CD" w:rsidRPr="00C4466B" w:rsidRDefault="006401CD" w:rsidP="006401CD">
      <w:pPr>
        <w:rPr>
          <w:lang w:val="sq-AL"/>
        </w:rPr>
      </w:pPr>
    </w:p>
    <w:bookmarkEnd w:id="87"/>
    <w:bookmarkEnd w:id="88"/>
    <w:p w14:paraId="31C4477B" w14:textId="77777777" w:rsidR="00B82CE5" w:rsidRPr="00C4466B" w:rsidRDefault="00B82CE5" w:rsidP="48A8381D">
      <w:pPr>
        <w:tabs>
          <w:tab w:val="left" w:pos="360"/>
          <w:tab w:val="left" w:pos="810"/>
        </w:tabs>
        <w:jc w:val="both"/>
        <w:rPr>
          <w:rFonts w:ascii="Times New Roman" w:hAnsi="Times New Roman" w:cs="Times New Roman"/>
          <w:lang w:val="sq-AL"/>
        </w:rPr>
      </w:pPr>
    </w:p>
    <w:p w14:paraId="31C4477C" w14:textId="1052E4D4" w:rsidR="008B77E2" w:rsidRPr="00C4466B" w:rsidRDefault="00D70417" w:rsidP="008B77E2">
      <w:pPr>
        <w:pStyle w:val="Caption"/>
        <w:keepNext/>
        <w:rPr>
          <w:rFonts w:ascii="Times New Roman" w:hAnsi="Times New Roman" w:cs="Times New Roman"/>
          <w:color w:val="auto"/>
          <w:sz w:val="20"/>
          <w:szCs w:val="20"/>
          <w:lang w:val="sq-AL"/>
        </w:rPr>
      </w:pPr>
      <w:bookmarkStart w:id="89" w:name="_Toc55891611"/>
      <w:bookmarkStart w:id="90" w:name="_Toc55902399"/>
      <w:r w:rsidRPr="00C4466B">
        <w:rPr>
          <w:rFonts w:ascii="Times New Roman" w:hAnsi="Times New Roman" w:cs="Times New Roman"/>
          <w:color w:val="auto"/>
          <w:sz w:val="20"/>
          <w:szCs w:val="20"/>
          <w:lang w:val="sq-AL"/>
        </w:rPr>
        <w:t xml:space="preserve">Tabela </w:t>
      </w:r>
      <w:r w:rsidR="00C73ACA" w:rsidRPr="00C4466B">
        <w:rPr>
          <w:rFonts w:ascii="Times New Roman" w:hAnsi="Times New Roman" w:cs="Times New Roman"/>
          <w:color w:val="auto"/>
          <w:sz w:val="20"/>
          <w:szCs w:val="20"/>
          <w:lang w:val="sq-AL"/>
        </w:rPr>
        <w:t>1</w:t>
      </w:r>
      <w:r w:rsidR="003351B8">
        <w:rPr>
          <w:rFonts w:ascii="Times New Roman" w:hAnsi="Times New Roman" w:cs="Times New Roman"/>
          <w:color w:val="auto"/>
          <w:sz w:val="20"/>
          <w:szCs w:val="20"/>
          <w:lang w:val="sq-AL"/>
        </w:rPr>
        <w:t>3</w:t>
      </w:r>
      <w:r w:rsidR="008B77E2" w:rsidRPr="00C4466B">
        <w:rPr>
          <w:rFonts w:ascii="Times New Roman" w:hAnsi="Times New Roman" w:cs="Times New Roman"/>
          <w:color w:val="auto"/>
          <w:sz w:val="20"/>
          <w:szCs w:val="20"/>
          <w:lang w:val="sq-AL"/>
        </w:rPr>
        <w:t xml:space="preserve">: </w:t>
      </w:r>
      <w:r w:rsidR="00BA5FC2"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8B77E2" w:rsidRPr="00C4466B">
        <w:rPr>
          <w:rFonts w:ascii="Times New Roman" w:hAnsi="Times New Roman" w:cs="Times New Roman"/>
          <w:color w:val="auto"/>
          <w:sz w:val="20"/>
          <w:szCs w:val="20"/>
          <w:lang w:val="sq-AL"/>
        </w:rPr>
        <w:t>_SAR_F0</w:t>
      </w:r>
      <w:r w:rsidR="00F91FAC" w:rsidRPr="00C4466B">
        <w:rPr>
          <w:rFonts w:ascii="Times New Roman" w:hAnsi="Times New Roman" w:cs="Times New Roman"/>
          <w:color w:val="auto"/>
          <w:sz w:val="20"/>
          <w:szCs w:val="20"/>
          <w:lang w:val="sq-AL"/>
        </w:rPr>
        <w:t>1_0</w:t>
      </w:r>
      <w:r w:rsidR="008B77E2" w:rsidRPr="00C4466B">
        <w:rPr>
          <w:rFonts w:ascii="Times New Roman" w:hAnsi="Times New Roman" w:cs="Times New Roman"/>
          <w:color w:val="auto"/>
          <w:sz w:val="20"/>
          <w:szCs w:val="20"/>
          <w:lang w:val="sq-AL"/>
        </w:rPr>
        <w:t>2</w:t>
      </w:r>
      <w:bookmarkEnd w:id="89"/>
      <w:bookmarkEnd w:id="90"/>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0"/>
        <w:gridCol w:w="2610"/>
        <w:gridCol w:w="3960"/>
      </w:tblGrid>
      <w:tr w:rsidR="005F38DC" w:rsidRPr="00C4466B" w14:paraId="6928842F" w14:textId="77777777" w:rsidTr="005F38DC">
        <w:trPr>
          <w:trHeight w:val="405"/>
          <w:jc w:val="center"/>
        </w:trPr>
        <w:tc>
          <w:tcPr>
            <w:tcW w:w="192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495E1DFB"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AB1100F"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lang w:val="sq-AL" w:eastAsia="sq-AL"/>
              </w:rPr>
              <w:t>Gjerësia gjeografike</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5C1DC2D"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lang w:val="sq-AL" w:eastAsia="sq-AL"/>
              </w:rPr>
              <w:t>Gjatësia gjeografike</w:t>
            </w:r>
            <w:r w:rsidRPr="00C4466B">
              <w:rPr>
                <w:rFonts w:ascii="Times New Roman" w:eastAsia="Times New Roman" w:hAnsi="Times New Roman" w:cs="Times New Roman"/>
                <w:lang w:val="sq-AL" w:eastAsia="sq-AL"/>
              </w:rPr>
              <w:t> </w:t>
            </w:r>
          </w:p>
        </w:tc>
      </w:tr>
      <w:tr w:rsidR="005F38DC" w:rsidRPr="00C4466B" w14:paraId="659789E2" w14:textId="77777777" w:rsidTr="005F38DC">
        <w:trPr>
          <w:trHeight w:val="300"/>
          <w:jc w:val="center"/>
        </w:trPr>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5263F71C" w14:textId="77777777" w:rsidR="005F38DC" w:rsidRPr="00C4466B" w:rsidRDefault="005F38DC" w:rsidP="005F38DC">
            <w:pPr>
              <w:spacing w:after="0" w:line="240" w:lineRule="auto"/>
              <w:jc w:val="both"/>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A) </w:t>
            </w:r>
          </w:p>
        </w:tc>
        <w:tc>
          <w:tcPr>
            <w:tcW w:w="26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0BC68F"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39°57'59.57"N</w:t>
            </w:r>
            <w:r w:rsidRPr="00C4466B">
              <w:rPr>
                <w:rFonts w:ascii="Times New Roman" w:eastAsia="Times New Roman" w:hAnsi="Times New Roman" w:cs="Times New Roman"/>
                <w:color w:val="000000"/>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CD508A"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19°52'0.19"E</w:t>
            </w:r>
            <w:r w:rsidRPr="00C4466B">
              <w:rPr>
                <w:rFonts w:ascii="Times New Roman" w:eastAsia="Times New Roman" w:hAnsi="Times New Roman" w:cs="Times New Roman"/>
                <w:color w:val="000000"/>
                <w:lang w:val="sq-AL" w:eastAsia="sq-AL"/>
              </w:rPr>
              <w:t> </w:t>
            </w:r>
          </w:p>
        </w:tc>
      </w:tr>
      <w:tr w:rsidR="005F38DC" w:rsidRPr="00C4466B" w14:paraId="04BE7214" w14:textId="77777777" w:rsidTr="005F38DC">
        <w:trPr>
          <w:trHeight w:val="300"/>
          <w:jc w:val="center"/>
        </w:trPr>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01919572" w14:textId="77777777" w:rsidR="005F38DC" w:rsidRPr="00C4466B" w:rsidRDefault="005F38DC" w:rsidP="005F38DC">
            <w:pPr>
              <w:spacing w:after="0" w:line="240" w:lineRule="auto"/>
              <w:jc w:val="both"/>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B) </w:t>
            </w:r>
          </w:p>
        </w:tc>
        <w:tc>
          <w:tcPr>
            <w:tcW w:w="26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1EF0EF"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39°58'16.25"N</w:t>
            </w:r>
            <w:r w:rsidRPr="00C4466B">
              <w:rPr>
                <w:rFonts w:ascii="Times New Roman" w:eastAsia="Times New Roman" w:hAnsi="Times New Roman" w:cs="Times New Roman"/>
                <w:color w:val="000000"/>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0DD558"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19°52'49.27"E</w:t>
            </w:r>
            <w:r w:rsidRPr="00C4466B">
              <w:rPr>
                <w:rFonts w:ascii="Times New Roman" w:eastAsia="Times New Roman" w:hAnsi="Times New Roman" w:cs="Times New Roman"/>
                <w:color w:val="000000"/>
                <w:lang w:val="sq-AL" w:eastAsia="sq-AL"/>
              </w:rPr>
              <w:t> </w:t>
            </w:r>
          </w:p>
        </w:tc>
      </w:tr>
      <w:tr w:rsidR="005F38DC" w:rsidRPr="00C4466B" w14:paraId="4914657C" w14:textId="77777777" w:rsidTr="005F38DC">
        <w:trPr>
          <w:trHeight w:val="300"/>
          <w:jc w:val="center"/>
        </w:trPr>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192B2C54" w14:textId="77777777" w:rsidR="005F38DC" w:rsidRPr="00C4466B" w:rsidRDefault="005F38DC" w:rsidP="005F38DC">
            <w:pPr>
              <w:spacing w:after="0" w:line="240" w:lineRule="auto"/>
              <w:jc w:val="both"/>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C) </w:t>
            </w:r>
          </w:p>
        </w:tc>
        <w:tc>
          <w:tcPr>
            <w:tcW w:w="26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505BC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39°56'20.97"N</w:t>
            </w:r>
            <w:r w:rsidRPr="00C4466B">
              <w:rPr>
                <w:rFonts w:ascii="Times New Roman" w:eastAsia="Times New Roman" w:hAnsi="Times New Roman" w:cs="Times New Roman"/>
                <w:color w:val="000000"/>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DE6D50"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19°53'47.91"E</w:t>
            </w:r>
            <w:r w:rsidRPr="00C4466B">
              <w:rPr>
                <w:rFonts w:ascii="Times New Roman" w:eastAsia="Times New Roman" w:hAnsi="Times New Roman" w:cs="Times New Roman"/>
                <w:color w:val="000000"/>
                <w:lang w:val="sq-AL" w:eastAsia="sq-AL"/>
              </w:rPr>
              <w:t> </w:t>
            </w:r>
          </w:p>
        </w:tc>
      </w:tr>
      <w:tr w:rsidR="005F38DC" w:rsidRPr="00C4466B" w14:paraId="0214AB14" w14:textId="77777777" w:rsidTr="005F38DC">
        <w:trPr>
          <w:trHeight w:val="300"/>
          <w:jc w:val="center"/>
        </w:trPr>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2E863491" w14:textId="77777777" w:rsidR="005F38DC" w:rsidRPr="00C4466B" w:rsidRDefault="005F38DC" w:rsidP="005F38DC">
            <w:pPr>
              <w:spacing w:after="0" w:line="240" w:lineRule="auto"/>
              <w:jc w:val="both"/>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D) </w:t>
            </w:r>
          </w:p>
        </w:tc>
        <w:tc>
          <w:tcPr>
            <w:tcW w:w="26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9B7571"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39°56'02.59"N</w:t>
            </w:r>
            <w:r w:rsidRPr="00C4466B">
              <w:rPr>
                <w:rFonts w:ascii="Times New Roman" w:eastAsia="Times New Roman" w:hAnsi="Times New Roman" w:cs="Times New Roman"/>
                <w:color w:val="000000"/>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F556E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color w:val="000000"/>
                <w:lang w:eastAsia="sq-AL"/>
              </w:rPr>
              <w:t> 19°52'59.32"E</w:t>
            </w:r>
            <w:r w:rsidRPr="00C4466B">
              <w:rPr>
                <w:rFonts w:ascii="Times New Roman" w:eastAsia="Times New Roman" w:hAnsi="Times New Roman" w:cs="Times New Roman"/>
                <w:color w:val="000000"/>
                <w:lang w:val="sq-AL" w:eastAsia="sq-AL"/>
              </w:rPr>
              <w:t> </w:t>
            </w:r>
          </w:p>
        </w:tc>
      </w:tr>
    </w:tbl>
    <w:p w14:paraId="31C44791" w14:textId="77777777" w:rsidR="00FA6F8A" w:rsidRPr="00C4466B" w:rsidRDefault="00FA6F8A" w:rsidP="00FA6F8A">
      <w:pPr>
        <w:tabs>
          <w:tab w:val="left" w:pos="360"/>
          <w:tab w:val="left" w:pos="810"/>
        </w:tabs>
        <w:jc w:val="both"/>
        <w:rPr>
          <w:rFonts w:ascii="Times New Roman" w:hAnsi="Times New Roman" w:cs="Times New Roman"/>
          <w:lang w:val="sq-AL"/>
        </w:rPr>
      </w:pPr>
    </w:p>
    <w:p w14:paraId="31C44792" w14:textId="31F3A14B" w:rsidR="008B77E2" w:rsidRPr="00C4466B" w:rsidRDefault="00D70417" w:rsidP="008B77E2">
      <w:pPr>
        <w:pStyle w:val="Caption"/>
        <w:keepNext/>
        <w:rPr>
          <w:rFonts w:ascii="Times New Roman" w:hAnsi="Times New Roman" w:cs="Times New Roman"/>
          <w:color w:val="auto"/>
          <w:sz w:val="20"/>
          <w:szCs w:val="20"/>
          <w:lang w:val="sq-AL"/>
        </w:rPr>
      </w:pPr>
      <w:bookmarkStart w:id="91" w:name="_Toc55891612"/>
      <w:bookmarkStart w:id="92" w:name="_Toc55902400"/>
      <w:r w:rsidRPr="00C4466B">
        <w:rPr>
          <w:rFonts w:ascii="Times New Roman" w:hAnsi="Times New Roman" w:cs="Times New Roman"/>
          <w:color w:val="auto"/>
          <w:sz w:val="20"/>
          <w:szCs w:val="20"/>
          <w:lang w:val="sq-AL"/>
        </w:rPr>
        <w:lastRenderedPageBreak/>
        <w:t xml:space="preserve">Tabela </w:t>
      </w:r>
      <w:r w:rsidR="00C73ACA" w:rsidRPr="00C4466B">
        <w:rPr>
          <w:rFonts w:ascii="Times New Roman" w:hAnsi="Times New Roman" w:cs="Times New Roman"/>
          <w:color w:val="auto"/>
          <w:sz w:val="20"/>
          <w:szCs w:val="20"/>
          <w:lang w:val="sq-AL"/>
        </w:rPr>
        <w:t>1</w:t>
      </w:r>
      <w:r w:rsidR="003351B8">
        <w:rPr>
          <w:rFonts w:ascii="Times New Roman" w:hAnsi="Times New Roman" w:cs="Times New Roman"/>
          <w:color w:val="auto"/>
          <w:sz w:val="20"/>
          <w:szCs w:val="20"/>
          <w:lang w:val="sq-AL"/>
        </w:rPr>
        <w:t>4</w:t>
      </w:r>
      <w:r w:rsidR="008B77E2" w:rsidRPr="00C4466B">
        <w:rPr>
          <w:rFonts w:ascii="Times New Roman" w:hAnsi="Times New Roman" w:cs="Times New Roman"/>
          <w:color w:val="auto"/>
          <w:sz w:val="20"/>
          <w:szCs w:val="20"/>
          <w:lang w:val="sq-AL"/>
        </w:rPr>
        <w:t xml:space="preserve">: </w:t>
      </w:r>
      <w:r w:rsidR="00BA5FC2"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8B77E2" w:rsidRPr="00C4466B">
        <w:rPr>
          <w:rFonts w:ascii="Times New Roman" w:hAnsi="Times New Roman" w:cs="Times New Roman"/>
          <w:color w:val="auto"/>
          <w:sz w:val="20"/>
          <w:szCs w:val="20"/>
          <w:lang w:val="sq-AL"/>
        </w:rPr>
        <w:t>_SAR</w:t>
      </w:r>
      <w:r w:rsidR="00565538" w:rsidRPr="00C4466B">
        <w:rPr>
          <w:rFonts w:ascii="Times New Roman" w:hAnsi="Times New Roman" w:cs="Times New Roman"/>
          <w:color w:val="auto"/>
          <w:sz w:val="20"/>
          <w:szCs w:val="20"/>
          <w:lang w:val="sq-AL"/>
        </w:rPr>
        <w:t>_F0</w:t>
      </w:r>
      <w:r w:rsidR="00F91FAC" w:rsidRPr="00C4466B">
        <w:rPr>
          <w:rFonts w:ascii="Times New Roman" w:hAnsi="Times New Roman" w:cs="Times New Roman"/>
          <w:color w:val="auto"/>
          <w:sz w:val="20"/>
          <w:szCs w:val="20"/>
          <w:lang w:val="sq-AL"/>
        </w:rPr>
        <w:t>1_0</w:t>
      </w:r>
      <w:r w:rsidR="00565538" w:rsidRPr="00C4466B">
        <w:rPr>
          <w:rFonts w:ascii="Times New Roman" w:hAnsi="Times New Roman" w:cs="Times New Roman"/>
          <w:color w:val="auto"/>
          <w:sz w:val="20"/>
          <w:szCs w:val="20"/>
          <w:lang w:val="sq-AL"/>
        </w:rPr>
        <w:t>3</w:t>
      </w:r>
      <w:bookmarkEnd w:id="91"/>
      <w:bookmarkEnd w:id="92"/>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2610"/>
        <w:gridCol w:w="3960"/>
      </w:tblGrid>
      <w:tr w:rsidR="005F38DC" w:rsidRPr="00C4466B" w14:paraId="355546DA" w14:textId="77777777" w:rsidTr="005F38DC">
        <w:trPr>
          <w:trHeight w:val="300"/>
          <w:jc w:val="center"/>
        </w:trPr>
        <w:tc>
          <w:tcPr>
            <w:tcW w:w="1875"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2F871EFC" w14:textId="77777777" w:rsidR="005F38DC" w:rsidRPr="00C4466B" w:rsidRDefault="005F38DC" w:rsidP="005F38DC">
            <w:pPr>
              <w:spacing w:after="0" w:line="240" w:lineRule="auto"/>
              <w:jc w:val="center"/>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6DBC8602"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lang w:val="sq-AL" w:eastAsia="sq-AL"/>
              </w:rPr>
              <w:t>Gjerësia gjeografike</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746DDA1B"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b/>
                <w:bCs/>
                <w:lang w:val="sq-AL" w:eastAsia="sq-AL"/>
              </w:rPr>
              <w:t>Gjatësia gjeografike</w:t>
            </w:r>
            <w:r w:rsidRPr="00C4466B">
              <w:rPr>
                <w:rFonts w:ascii="Times New Roman" w:eastAsia="Times New Roman" w:hAnsi="Times New Roman" w:cs="Times New Roman"/>
                <w:lang w:val="sq-AL" w:eastAsia="sq-AL"/>
              </w:rPr>
              <w:t> </w:t>
            </w:r>
          </w:p>
        </w:tc>
      </w:tr>
      <w:tr w:rsidR="005F38DC" w:rsidRPr="00C4466B" w14:paraId="122EB9E5" w14:textId="77777777" w:rsidTr="005F38DC">
        <w:trPr>
          <w:trHeight w:val="300"/>
          <w:jc w:val="center"/>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38BFB94"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A)</w:t>
            </w: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4C3F2333"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39°52'23.65"N</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2D362B7A"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19°56'29.02"E</w:t>
            </w:r>
            <w:r w:rsidRPr="00C4466B">
              <w:rPr>
                <w:rFonts w:ascii="Times New Roman" w:eastAsia="Times New Roman" w:hAnsi="Times New Roman" w:cs="Times New Roman"/>
                <w:lang w:val="sq-AL" w:eastAsia="sq-AL"/>
              </w:rPr>
              <w:t> </w:t>
            </w:r>
          </w:p>
        </w:tc>
      </w:tr>
      <w:tr w:rsidR="005F38DC" w:rsidRPr="00C4466B" w14:paraId="56E5E560" w14:textId="77777777" w:rsidTr="005F38DC">
        <w:trPr>
          <w:trHeight w:val="300"/>
          <w:jc w:val="center"/>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59E401D"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B)</w:t>
            </w: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430E5BA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39°52'50.80"N</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18DFA5B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19°57'8.98"E</w:t>
            </w:r>
            <w:r w:rsidRPr="00C4466B">
              <w:rPr>
                <w:rFonts w:ascii="Times New Roman" w:eastAsia="Times New Roman" w:hAnsi="Times New Roman" w:cs="Times New Roman"/>
                <w:lang w:val="sq-AL" w:eastAsia="sq-AL"/>
              </w:rPr>
              <w:t> </w:t>
            </w:r>
          </w:p>
        </w:tc>
      </w:tr>
      <w:tr w:rsidR="005F38DC" w:rsidRPr="00C4466B" w14:paraId="337AC4D2" w14:textId="77777777" w:rsidTr="005F38DC">
        <w:trPr>
          <w:trHeight w:val="300"/>
          <w:jc w:val="center"/>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C9D8A09"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C)</w:t>
            </w: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2C56644"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39°52'23.69"N</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9F1273A"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19°57'45.00"E</w:t>
            </w:r>
            <w:r w:rsidRPr="00C4466B">
              <w:rPr>
                <w:rFonts w:ascii="Times New Roman" w:eastAsia="Times New Roman" w:hAnsi="Times New Roman" w:cs="Times New Roman"/>
                <w:lang w:val="sq-AL" w:eastAsia="sq-AL"/>
              </w:rPr>
              <w:t> </w:t>
            </w:r>
          </w:p>
        </w:tc>
      </w:tr>
      <w:tr w:rsidR="005F38DC" w:rsidRPr="00C4466B" w14:paraId="3DF39BC2" w14:textId="77777777" w:rsidTr="005F38DC">
        <w:trPr>
          <w:trHeight w:val="300"/>
          <w:jc w:val="center"/>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7DD83B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D)</w:t>
            </w:r>
            <w:r w:rsidRPr="00C4466B">
              <w:rPr>
                <w:rFonts w:ascii="Times New Roman" w:eastAsia="Times New Roman" w:hAnsi="Times New Roman" w:cs="Times New Roman"/>
                <w:lang w:val="sq-AL" w:eastAsia="sq-AL"/>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81375CC"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39°51'53.30"N</w:t>
            </w:r>
            <w:r w:rsidRPr="00C4466B">
              <w:rPr>
                <w:rFonts w:ascii="Times New Roman" w:eastAsia="Times New Roman" w:hAnsi="Times New Roman" w:cs="Times New Roman"/>
                <w:lang w:val="sq-AL" w:eastAsia="sq-AL"/>
              </w:rPr>
              <w:t> </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9AFD48" w14:textId="77777777" w:rsidR="005F38DC" w:rsidRPr="00C4466B" w:rsidRDefault="005F38DC" w:rsidP="005F38DC">
            <w:pPr>
              <w:spacing w:after="0" w:line="240" w:lineRule="auto"/>
              <w:textAlignment w:val="baseline"/>
              <w:rPr>
                <w:rFonts w:ascii="Segoe UI" w:eastAsia="Times New Roman" w:hAnsi="Segoe UI" w:cs="Segoe UI"/>
                <w:sz w:val="18"/>
                <w:szCs w:val="18"/>
                <w:lang w:val="sq-AL" w:eastAsia="sq-AL"/>
              </w:rPr>
            </w:pPr>
            <w:r w:rsidRPr="00C4466B">
              <w:rPr>
                <w:rFonts w:ascii="Times New Roman" w:eastAsia="Times New Roman" w:hAnsi="Times New Roman" w:cs="Times New Roman"/>
                <w:lang w:eastAsia="sq-AL"/>
              </w:rPr>
              <w:t>19°56'54.91"E</w:t>
            </w:r>
            <w:r w:rsidRPr="00C4466B">
              <w:rPr>
                <w:rFonts w:ascii="Times New Roman" w:eastAsia="Times New Roman" w:hAnsi="Times New Roman" w:cs="Times New Roman"/>
                <w:lang w:val="sq-AL" w:eastAsia="sq-AL"/>
              </w:rPr>
              <w:t> </w:t>
            </w:r>
          </w:p>
        </w:tc>
      </w:tr>
    </w:tbl>
    <w:p w14:paraId="4290AAB8" w14:textId="77777777" w:rsidR="005F38DC" w:rsidRPr="00C4466B" w:rsidRDefault="005F38DC" w:rsidP="005F38DC">
      <w:pPr>
        <w:rPr>
          <w:lang w:val="sq-AL"/>
        </w:rPr>
      </w:pPr>
    </w:p>
    <w:p w14:paraId="06604B6B" w14:textId="77777777" w:rsidR="005F38DC" w:rsidRPr="00C4466B" w:rsidRDefault="005F38DC" w:rsidP="008B77E2">
      <w:pPr>
        <w:pStyle w:val="Caption"/>
        <w:keepNext/>
        <w:rPr>
          <w:rFonts w:ascii="Times New Roman" w:hAnsi="Times New Roman" w:cs="Times New Roman"/>
          <w:color w:val="auto"/>
          <w:sz w:val="20"/>
          <w:szCs w:val="20"/>
          <w:lang w:val="sq-AL"/>
        </w:rPr>
      </w:pPr>
      <w:bookmarkStart w:id="93" w:name="_Toc55891613"/>
      <w:bookmarkStart w:id="94" w:name="_Toc55902401"/>
    </w:p>
    <w:bookmarkEnd w:id="93"/>
    <w:bookmarkEnd w:id="94"/>
    <w:p w14:paraId="31C4482C" w14:textId="0B5A60FF" w:rsidR="0E39744B" w:rsidRPr="00C4466B" w:rsidRDefault="002C2398" w:rsidP="005F38DC">
      <w:pPr>
        <w:jc w:val="center"/>
        <w:rPr>
          <w:rFonts w:ascii="Times New Roman" w:hAnsi="Times New Roman" w:cs="Times New Roman"/>
          <w:lang w:val="sq-AL"/>
        </w:rPr>
      </w:pPr>
      <w:r w:rsidRPr="00C4466B">
        <w:rPr>
          <w:rFonts w:ascii="Times New Roman" w:hAnsi="Times New Roman" w:cs="Times New Roman"/>
          <w:noProof/>
          <w:lang w:val="en-US"/>
        </w:rPr>
        <w:drawing>
          <wp:inline distT="0" distB="0" distL="0" distR="0" wp14:anchorId="29E1A1A0" wp14:editId="34A6D3BF">
            <wp:extent cx="6115050" cy="421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5050" cy="4210050"/>
                    </a:xfrm>
                    <a:prstGeom prst="rect">
                      <a:avLst/>
                    </a:prstGeom>
                    <a:noFill/>
                    <a:ln>
                      <a:noFill/>
                    </a:ln>
                  </pic:spPr>
                </pic:pic>
              </a:graphicData>
            </a:graphic>
          </wp:inline>
        </w:drawing>
      </w:r>
    </w:p>
    <w:p w14:paraId="31C4482D" w14:textId="0A41A8AA" w:rsidR="003D1EEF" w:rsidRPr="00C4466B" w:rsidRDefault="005D2BE6" w:rsidP="003D1EEF">
      <w:pPr>
        <w:pStyle w:val="Caption"/>
        <w:keepNext/>
        <w:spacing w:after="60"/>
        <w:ind w:left="567"/>
        <w:jc w:val="center"/>
        <w:rPr>
          <w:rFonts w:ascii="Times New Roman" w:hAnsi="Times New Roman" w:cs="Times New Roman"/>
          <w:color w:val="auto"/>
          <w:sz w:val="20"/>
          <w:szCs w:val="20"/>
          <w:lang w:val="sq-AL"/>
        </w:rPr>
      </w:pPr>
      <w:bookmarkStart w:id="95" w:name="_Toc55902618"/>
      <w:bookmarkStart w:id="96" w:name="_Toc56108266"/>
      <w:bookmarkStart w:id="97" w:name="_Toc137558596"/>
      <w:r w:rsidRPr="00C4466B">
        <w:rPr>
          <w:rFonts w:ascii="Times New Roman" w:hAnsi="Times New Roman" w:cs="Times New Roman"/>
          <w:color w:val="auto"/>
          <w:sz w:val="20"/>
          <w:szCs w:val="20"/>
          <w:lang w:val="sq-AL"/>
        </w:rPr>
        <w:t xml:space="preserve">Figura </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Figur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6</w:t>
      </w:r>
      <w:r w:rsidR="00333F93" w:rsidRPr="00C4466B">
        <w:rPr>
          <w:rFonts w:ascii="Times New Roman" w:hAnsi="Times New Roman" w:cs="Times New Roman"/>
          <w:color w:val="auto"/>
          <w:sz w:val="20"/>
          <w:szCs w:val="20"/>
          <w:lang w:val="sq-AL"/>
        </w:rPr>
        <w:fldChar w:fldCharType="end"/>
      </w:r>
      <w:r w:rsidRPr="00C4466B">
        <w:rPr>
          <w:rFonts w:ascii="Times New Roman" w:hAnsi="Times New Roman" w:cs="Times New Roman"/>
          <w:color w:val="auto"/>
          <w:sz w:val="20"/>
          <w:szCs w:val="20"/>
          <w:lang w:val="sq-AL"/>
        </w:rPr>
        <w:t>: Identifikimi i Kategorisë 01 të ZPA – peshqit në zonën e Sarandës</w:t>
      </w:r>
      <w:bookmarkEnd w:id="95"/>
      <w:bookmarkEnd w:id="96"/>
      <w:bookmarkEnd w:id="97"/>
    </w:p>
    <w:p w14:paraId="31C4482E" w14:textId="363E17E6" w:rsidR="006136D9" w:rsidRPr="00C4466B" w:rsidRDefault="00D70417" w:rsidP="003D1EEF">
      <w:pPr>
        <w:ind w:left="284"/>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Nga veri-perëndimi deri në jug-lindje</w:t>
      </w:r>
      <w:r w:rsidR="00836499" w:rsidRPr="00C4466B">
        <w:rPr>
          <w:rFonts w:ascii="Times New Roman" w:hAnsi="Times New Roman" w:cs="Times New Roman"/>
          <w:sz w:val="20"/>
          <w:szCs w:val="20"/>
          <w:lang w:val="sq-AL"/>
        </w:rPr>
        <w:t xml:space="preserve">: </w:t>
      </w:r>
      <w:r w:rsidR="008D0E99" w:rsidRPr="00C4466B">
        <w:rPr>
          <w:rFonts w:ascii="Times New Roman" w:hAnsi="Times New Roman" w:cs="Times New Roman"/>
          <w:sz w:val="20"/>
          <w:szCs w:val="20"/>
          <w:lang w:val="sq-AL"/>
        </w:rPr>
        <w:t>ZPA</w:t>
      </w:r>
      <w:r w:rsidR="00836499" w:rsidRPr="00C4466B">
        <w:rPr>
          <w:rFonts w:ascii="Times New Roman" w:hAnsi="Times New Roman" w:cs="Times New Roman"/>
          <w:sz w:val="20"/>
          <w:szCs w:val="20"/>
          <w:lang w:val="sq-AL"/>
        </w:rPr>
        <w:t>_SAR_F</w:t>
      </w:r>
      <w:r w:rsidR="003D1EEF" w:rsidRPr="00C4466B">
        <w:rPr>
          <w:rFonts w:ascii="Times New Roman" w:hAnsi="Times New Roman" w:cs="Times New Roman"/>
          <w:sz w:val="20"/>
          <w:szCs w:val="20"/>
          <w:lang w:val="sq-AL"/>
        </w:rPr>
        <w:t>01_</w:t>
      </w:r>
      <w:r w:rsidR="00836499" w:rsidRPr="00C4466B">
        <w:rPr>
          <w:rFonts w:ascii="Times New Roman" w:hAnsi="Times New Roman" w:cs="Times New Roman"/>
          <w:sz w:val="20"/>
          <w:szCs w:val="20"/>
          <w:lang w:val="sq-AL"/>
        </w:rPr>
        <w:t xml:space="preserve">02, </w:t>
      </w:r>
      <w:r w:rsidR="008D0E99" w:rsidRPr="00C4466B">
        <w:rPr>
          <w:rFonts w:ascii="Times New Roman" w:hAnsi="Times New Roman" w:cs="Times New Roman"/>
          <w:sz w:val="20"/>
          <w:szCs w:val="20"/>
          <w:lang w:val="sq-AL"/>
        </w:rPr>
        <w:t>ZPA</w:t>
      </w:r>
      <w:r w:rsidR="00836499" w:rsidRPr="00C4466B">
        <w:rPr>
          <w:rFonts w:ascii="Times New Roman" w:hAnsi="Times New Roman" w:cs="Times New Roman"/>
          <w:sz w:val="20"/>
          <w:szCs w:val="20"/>
          <w:lang w:val="sq-AL"/>
        </w:rPr>
        <w:t>_SAR_F</w:t>
      </w:r>
      <w:r w:rsidR="003D1EEF" w:rsidRPr="00C4466B">
        <w:rPr>
          <w:rFonts w:ascii="Times New Roman" w:hAnsi="Times New Roman" w:cs="Times New Roman"/>
          <w:sz w:val="20"/>
          <w:szCs w:val="20"/>
          <w:lang w:val="sq-AL"/>
        </w:rPr>
        <w:t>01_</w:t>
      </w:r>
      <w:r w:rsidR="00836499" w:rsidRPr="00C4466B">
        <w:rPr>
          <w:rFonts w:ascii="Times New Roman" w:hAnsi="Times New Roman" w:cs="Times New Roman"/>
          <w:sz w:val="20"/>
          <w:szCs w:val="20"/>
          <w:lang w:val="sq-AL"/>
        </w:rPr>
        <w:t xml:space="preserve">03, </w:t>
      </w:r>
    </w:p>
    <w:p w14:paraId="28F74B70" w14:textId="08804B3D" w:rsidR="00070277" w:rsidRPr="00C4466B" w:rsidRDefault="00070277" w:rsidP="00070277">
      <w:pPr>
        <w:pStyle w:val="Caption"/>
        <w:keepNext/>
        <w:rPr>
          <w:rFonts w:ascii="Times New Roman" w:hAnsi="Times New Roman" w:cs="Times New Roman"/>
          <w:color w:val="auto"/>
          <w:sz w:val="20"/>
          <w:szCs w:val="20"/>
          <w:lang w:val="sq-AL"/>
        </w:rPr>
      </w:pPr>
      <w:r w:rsidRPr="00996AC3">
        <w:rPr>
          <w:rFonts w:ascii="Times New Roman" w:hAnsi="Times New Roman" w:cs="Times New Roman"/>
          <w:color w:val="auto"/>
          <w:sz w:val="20"/>
          <w:szCs w:val="20"/>
          <w:lang w:val="sq-AL"/>
        </w:rPr>
        <w:t xml:space="preserve">Tabela </w:t>
      </w:r>
      <w:r w:rsidR="003351B8" w:rsidRPr="00996AC3">
        <w:rPr>
          <w:rFonts w:ascii="Times New Roman" w:hAnsi="Times New Roman" w:cs="Times New Roman"/>
          <w:color w:val="auto"/>
          <w:sz w:val="20"/>
          <w:szCs w:val="20"/>
          <w:lang w:val="sq-AL"/>
        </w:rPr>
        <w:t>15</w:t>
      </w:r>
      <w:r w:rsidRPr="00996AC3">
        <w:rPr>
          <w:rFonts w:ascii="Times New Roman" w:hAnsi="Times New Roman" w:cs="Times New Roman"/>
          <w:color w:val="auto"/>
          <w:sz w:val="20"/>
          <w:szCs w:val="20"/>
          <w:lang w:val="sq-AL"/>
        </w:rPr>
        <w:t>:</w:t>
      </w:r>
      <w:r w:rsidRPr="00C4466B">
        <w:rPr>
          <w:rFonts w:ascii="Times New Roman" w:hAnsi="Times New Roman" w:cs="Times New Roman"/>
          <w:color w:val="auto"/>
          <w:sz w:val="20"/>
          <w:szCs w:val="20"/>
          <w:lang w:val="sq-AL"/>
        </w:rPr>
        <w:t xml:space="preserve"> Koordinatat e ZPA_SAR_F01_04</w:t>
      </w:r>
    </w:p>
    <w:tbl>
      <w:tblPr>
        <w:tblStyle w:val="TableGrid"/>
        <w:tblW w:w="0" w:type="auto"/>
        <w:jc w:val="center"/>
        <w:tblLook w:val="04A0" w:firstRow="1" w:lastRow="0" w:firstColumn="1" w:lastColumn="0" w:noHBand="0" w:noVBand="1"/>
      </w:tblPr>
      <w:tblGrid>
        <w:gridCol w:w="1435"/>
        <w:gridCol w:w="2976"/>
        <w:gridCol w:w="2784"/>
      </w:tblGrid>
      <w:tr w:rsidR="00070277" w:rsidRPr="00C4466B" w14:paraId="0E2245E4" w14:textId="77777777" w:rsidTr="00070277">
        <w:trPr>
          <w:jc w:val="center"/>
        </w:trPr>
        <w:tc>
          <w:tcPr>
            <w:tcW w:w="1435" w:type="dxa"/>
          </w:tcPr>
          <w:p w14:paraId="0B6B8F2B" w14:textId="77777777" w:rsidR="00070277" w:rsidRPr="006C3F74" w:rsidRDefault="00070277" w:rsidP="00070277">
            <w:pPr>
              <w:jc w:val="center"/>
              <w:rPr>
                <w:rFonts w:cs="Times New Roman"/>
                <w:lang w:val="it-IT"/>
              </w:rPr>
            </w:pPr>
          </w:p>
        </w:tc>
        <w:tc>
          <w:tcPr>
            <w:tcW w:w="2976" w:type="dxa"/>
          </w:tcPr>
          <w:p w14:paraId="38602848" w14:textId="77777777" w:rsidR="00070277" w:rsidRPr="00C4466B" w:rsidRDefault="00070277" w:rsidP="00070277">
            <w:pPr>
              <w:jc w:val="center"/>
              <w:rPr>
                <w:rFonts w:cs="Times New Roman"/>
                <w:lang w:val="en-US"/>
              </w:rPr>
            </w:pPr>
            <w:r w:rsidRPr="00C4466B">
              <w:rPr>
                <w:rFonts w:ascii="Times New Roman" w:eastAsia="Times New Roman" w:hAnsi="Times New Roman" w:cs="Times New Roman"/>
                <w:b/>
                <w:bCs/>
                <w:lang w:val="sq-AL" w:eastAsia="sq-AL"/>
              </w:rPr>
              <w:t>Gjerësia gjeografike</w:t>
            </w:r>
            <w:r w:rsidRPr="00C4466B">
              <w:rPr>
                <w:rFonts w:ascii="Times New Roman" w:eastAsia="Times New Roman" w:hAnsi="Times New Roman" w:cs="Times New Roman"/>
                <w:lang w:val="sq-AL" w:eastAsia="sq-AL"/>
              </w:rPr>
              <w:t> </w:t>
            </w:r>
          </w:p>
        </w:tc>
        <w:tc>
          <w:tcPr>
            <w:tcW w:w="2784" w:type="dxa"/>
          </w:tcPr>
          <w:p w14:paraId="5BF62CD1" w14:textId="77777777" w:rsidR="00070277" w:rsidRPr="00C4466B" w:rsidRDefault="00070277" w:rsidP="00070277">
            <w:pPr>
              <w:jc w:val="center"/>
              <w:rPr>
                <w:rFonts w:cs="Times New Roman"/>
                <w:lang w:val="en-US"/>
              </w:rPr>
            </w:pPr>
            <w:r w:rsidRPr="00C4466B">
              <w:rPr>
                <w:rFonts w:ascii="Times New Roman" w:eastAsia="Times New Roman" w:hAnsi="Times New Roman" w:cs="Times New Roman"/>
                <w:b/>
                <w:bCs/>
                <w:lang w:val="sq-AL" w:eastAsia="sq-AL"/>
              </w:rPr>
              <w:t>Gjatësia gjeografike</w:t>
            </w:r>
            <w:r w:rsidRPr="00C4466B">
              <w:rPr>
                <w:rFonts w:ascii="Times New Roman" w:eastAsia="Times New Roman" w:hAnsi="Times New Roman" w:cs="Times New Roman"/>
                <w:lang w:val="sq-AL" w:eastAsia="sq-AL"/>
              </w:rPr>
              <w:t> </w:t>
            </w:r>
          </w:p>
        </w:tc>
      </w:tr>
      <w:tr w:rsidR="00070277" w:rsidRPr="00C4466B" w14:paraId="0B48D40E" w14:textId="77777777" w:rsidTr="00070277">
        <w:trPr>
          <w:jc w:val="center"/>
        </w:trPr>
        <w:tc>
          <w:tcPr>
            <w:tcW w:w="1435" w:type="dxa"/>
          </w:tcPr>
          <w:p w14:paraId="53DFE7E3" w14:textId="77777777" w:rsidR="00070277" w:rsidRPr="00C4466B" w:rsidRDefault="00070277" w:rsidP="00070277">
            <w:pPr>
              <w:jc w:val="center"/>
              <w:rPr>
                <w:rFonts w:cs="Times New Roman"/>
                <w:lang w:val="en-US"/>
              </w:rPr>
            </w:pPr>
            <w:r w:rsidRPr="00C4466B">
              <w:rPr>
                <w:rFonts w:cs="Times New Roman"/>
                <w:lang w:val="en-US"/>
              </w:rPr>
              <w:t>A</w:t>
            </w:r>
          </w:p>
        </w:tc>
        <w:tc>
          <w:tcPr>
            <w:tcW w:w="2976" w:type="dxa"/>
          </w:tcPr>
          <w:p w14:paraId="4FCFC1CF" w14:textId="77777777" w:rsidR="00070277" w:rsidRPr="00C4466B" w:rsidRDefault="00070277" w:rsidP="00070277">
            <w:pPr>
              <w:jc w:val="center"/>
              <w:rPr>
                <w:rFonts w:cs="Times New Roman"/>
                <w:lang w:val="en-US"/>
              </w:rPr>
            </w:pPr>
            <w:r w:rsidRPr="00C4466B">
              <w:rPr>
                <w:rFonts w:cs="Times New Roman"/>
                <w:lang w:val="en-US"/>
              </w:rPr>
              <w:t>39°41'19.59"N</w:t>
            </w:r>
          </w:p>
        </w:tc>
        <w:tc>
          <w:tcPr>
            <w:tcW w:w="2784" w:type="dxa"/>
          </w:tcPr>
          <w:p w14:paraId="704B13F0" w14:textId="77777777" w:rsidR="00070277" w:rsidRPr="00C4466B" w:rsidRDefault="00070277" w:rsidP="00070277">
            <w:pPr>
              <w:jc w:val="center"/>
              <w:rPr>
                <w:rFonts w:cs="Times New Roman"/>
                <w:lang w:val="en-US"/>
              </w:rPr>
            </w:pPr>
            <w:r w:rsidRPr="00C4466B">
              <w:rPr>
                <w:rFonts w:cs="Times New Roman"/>
                <w:lang w:val="en-US"/>
              </w:rPr>
              <w:t>19°58'13.19"E</w:t>
            </w:r>
          </w:p>
        </w:tc>
      </w:tr>
      <w:tr w:rsidR="00070277" w:rsidRPr="00C4466B" w14:paraId="776451B1" w14:textId="77777777" w:rsidTr="00070277">
        <w:trPr>
          <w:jc w:val="center"/>
        </w:trPr>
        <w:tc>
          <w:tcPr>
            <w:tcW w:w="1435" w:type="dxa"/>
          </w:tcPr>
          <w:p w14:paraId="03FBC5ED" w14:textId="77777777" w:rsidR="00070277" w:rsidRPr="00C4466B" w:rsidRDefault="00070277" w:rsidP="00070277">
            <w:pPr>
              <w:jc w:val="center"/>
              <w:rPr>
                <w:rFonts w:cs="Times New Roman"/>
                <w:lang w:val="en-US"/>
              </w:rPr>
            </w:pPr>
            <w:r w:rsidRPr="00C4466B">
              <w:rPr>
                <w:rFonts w:cs="Times New Roman"/>
                <w:lang w:val="en-US"/>
              </w:rPr>
              <w:t>B</w:t>
            </w:r>
          </w:p>
        </w:tc>
        <w:tc>
          <w:tcPr>
            <w:tcW w:w="2976" w:type="dxa"/>
          </w:tcPr>
          <w:p w14:paraId="6CE4C859" w14:textId="77777777" w:rsidR="00070277" w:rsidRPr="00C4466B" w:rsidRDefault="00070277" w:rsidP="00070277">
            <w:pPr>
              <w:jc w:val="center"/>
              <w:rPr>
                <w:rFonts w:cs="Times New Roman"/>
                <w:lang w:val="en-US"/>
              </w:rPr>
            </w:pPr>
            <w:r w:rsidRPr="00C4466B">
              <w:rPr>
                <w:rFonts w:cs="Times New Roman"/>
                <w:lang w:val="en-US"/>
              </w:rPr>
              <w:t>39°41'22.79"N</w:t>
            </w:r>
          </w:p>
        </w:tc>
        <w:tc>
          <w:tcPr>
            <w:tcW w:w="2784" w:type="dxa"/>
          </w:tcPr>
          <w:p w14:paraId="1FE6E177" w14:textId="77777777" w:rsidR="00070277" w:rsidRPr="00C4466B" w:rsidRDefault="00070277" w:rsidP="00070277">
            <w:pPr>
              <w:jc w:val="center"/>
              <w:rPr>
                <w:rFonts w:cs="Times New Roman"/>
                <w:lang w:val="en-US"/>
              </w:rPr>
            </w:pPr>
            <w:r w:rsidRPr="00C4466B">
              <w:rPr>
                <w:rFonts w:cs="Times New Roman"/>
                <w:lang w:val="en-US"/>
              </w:rPr>
              <w:t>19°58'36.83"E</w:t>
            </w:r>
          </w:p>
        </w:tc>
      </w:tr>
      <w:tr w:rsidR="00070277" w:rsidRPr="00C4466B" w14:paraId="7B707949" w14:textId="77777777" w:rsidTr="00070277">
        <w:trPr>
          <w:jc w:val="center"/>
        </w:trPr>
        <w:tc>
          <w:tcPr>
            <w:tcW w:w="1435" w:type="dxa"/>
          </w:tcPr>
          <w:p w14:paraId="5E9EEDBB" w14:textId="77777777" w:rsidR="00070277" w:rsidRPr="00C4466B" w:rsidRDefault="00070277" w:rsidP="00070277">
            <w:pPr>
              <w:jc w:val="center"/>
              <w:rPr>
                <w:rFonts w:cs="Times New Roman"/>
                <w:lang w:val="en-US"/>
              </w:rPr>
            </w:pPr>
            <w:r w:rsidRPr="00C4466B">
              <w:rPr>
                <w:rFonts w:cs="Times New Roman"/>
                <w:lang w:val="en-US"/>
              </w:rPr>
              <w:t>C</w:t>
            </w:r>
          </w:p>
        </w:tc>
        <w:tc>
          <w:tcPr>
            <w:tcW w:w="2976" w:type="dxa"/>
          </w:tcPr>
          <w:p w14:paraId="121317A5" w14:textId="77777777" w:rsidR="00070277" w:rsidRPr="00C4466B" w:rsidRDefault="00070277" w:rsidP="00070277">
            <w:pPr>
              <w:jc w:val="center"/>
              <w:rPr>
                <w:rFonts w:cs="Times New Roman"/>
                <w:lang w:val="en-US"/>
              </w:rPr>
            </w:pPr>
            <w:r w:rsidRPr="00C4466B">
              <w:rPr>
                <w:rFonts w:cs="Times New Roman"/>
                <w:lang w:val="en-US"/>
              </w:rPr>
              <w:t>39°42'39.98"N</w:t>
            </w:r>
          </w:p>
        </w:tc>
        <w:tc>
          <w:tcPr>
            <w:tcW w:w="2784" w:type="dxa"/>
          </w:tcPr>
          <w:p w14:paraId="017EE053" w14:textId="77777777" w:rsidR="00070277" w:rsidRPr="00C4466B" w:rsidRDefault="00070277" w:rsidP="00070277">
            <w:pPr>
              <w:jc w:val="center"/>
              <w:rPr>
                <w:rFonts w:cs="Times New Roman"/>
                <w:lang w:val="en-US"/>
              </w:rPr>
            </w:pPr>
            <w:r w:rsidRPr="00C4466B">
              <w:rPr>
                <w:rFonts w:cs="Times New Roman"/>
                <w:lang w:val="en-US"/>
              </w:rPr>
              <w:t>19°58'29.40"E</w:t>
            </w:r>
          </w:p>
        </w:tc>
      </w:tr>
      <w:tr w:rsidR="00070277" w:rsidRPr="00C4466B" w14:paraId="4C6D2661" w14:textId="77777777" w:rsidTr="00070277">
        <w:trPr>
          <w:jc w:val="center"/>
        </w:trPr>
        <w:tc>
          <w:tcPr>
            <w:tcW w:w="1435" w:type="dxa"/>
          </w:tcPr>
          <w:p w14:paraId="24E9DB03" w14:textId="77777777" w:rsidR="00070277" w:rsidRPr="00C4466B" w:rsidRDefault="00070277" w:rsidP="00070277">
            <w:pPr>
              <w:jc w:val="center"/>
              <w:rPr>
                <w:rFonts w:cs="Times New Roman"/>
                <w:lang w:val="en-US"/>
              </w:rPr>
            </w:pPr>
            <w:r w:rsidRPr="00C4466B">
              <w:rPr>
                <w:rFonts w:cs="Times New Roman"/>
                <w:lang w:val="en-US"/>
              </w:rPr>
              <w:t>D</w:t>
            </w:r>
          </w:p>
        </w:tc>
        <w:tc>
          <w:tcPr>
            <w:tcW w:w="2976" w:type="dxa"/>
          </w:tcPr>
          <w:p w14:paraId="3A83B9E9" w14:textId="77777777" w:rsidR="00070277" w:rsidRPr="00C4466B" w:rsidRDefault="00070277" w:rsidP="00070277">
            <w:pPr>
              <w:jc w:val="center"/>
              <w:rPr>
                <w:rFonts w:cs="Times New Roman"/>
                <w:lang w:val="en-US"/>
              </w:rPr>
            </w:pPr>
            <w:r w:rsidRPr="00C4466B">
              <w:rPr>
                <w:rFonts w:cs="Times New Roman"/>
                <w:lang w:val="en-US"/>
              </w:rPr>
              <w:t>39°42'37.62"N</w:t>
            </w:r>
          </w:p>
        </w:tc>
        <w:tc>
          <w:tcPr>
            <w:tcW w:w="2784" w:type="dxa"/>
          </w:tcPr>
          <w:p w14:paraId="6A8005D8" w14:textId="77777777" w:rsidR="00070277" w:rsidRPr="00C4466B" w:rsidRDefault="00070277" w:rsidP="00070277">
            <w:pPr>
              <w:jc w:val="center"/>
              <w:rPr>
                <w:rFonts w:cs="Times New Roman"/>
                <w:lang w:val="en-US"/>
              </w:rPr>
            </w:pPr>
            <w:r w:rsidRPr="00C4466B">
              <w:rPr>
                <w:rFonts w:cs="Times New Roman"/>
                <w:lang w:val="en-US"/>
              </w:rPr>
              <w:t>19°58'6.17"E</w:t>
            </w:r>
          </w:p>
        </w:tc>
      </w:tr>
    </w:tbl>
    <w:p w14:paraId="2353CEDD" w14:textId="7B91C3C3" w:rsidR="008A4141" w:rsidRPr="00C4466B" w:rsidRDefault="00070277" w:rsidP="00D169F6">
      <w:pPr>
        <w:ind w:left="284"/>
        <w:jc w:val="center"/>
        <w:rPr>
          <w:rFonts w:ascii="Times New Roman" w:hAnsi="Times New Roman" w:cs="Times New Roman"/>
          <w:sz w:val="20"/>
          <w:szCs w:val="20"/>
          <w:lang w:val="sq-AL"/>
        </w:rPr>
      </w:pPr>
      <w:r w:rsidRPr="00C4466B">
        <w:rPr>
          <w:rFonts w:ascii="Times New Roman" w:hAnsi="Times New Roman" w:cs="Times New Roman"/>
          <w:noProof/>
          <w:sz w:val="20"/>
          <w:szCs w:val="20"/>
          <w:lang w:val="en-US"/>
        </w:rPr>
        <w:lastRenderedPageBreak/>
        <w:drawing>
          <wp:inline distT="0" distB="0" distL="0" distR="0" wp14:anchorId="22100B53" wp14:editId="5F2B5D54">
            <wp:extent cx="4771429" cy="48571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epi stillos.png"/>
                    <pic:cNvPicPr/>
                  </pic:nvPicPr>
                  <pic:blipFill>
                    <a:blip r:embed="rId21">
                      <a:extLst>
                        <a:ext uri="{28A0092B-C50C-407E-A947-70E740481C1C}">
                          <a14:useLocalDpi xmlns:a14="http://schemas.microsoft.com/office/drawing/2010/main" val="0"/>
                        </a:ext>
                      </a:extLst>
                    </a:blip>
                    <a:stretch>
                      <a:fillRect/>
                    </a:stretch>
                  </pic:blipFill>
                  <pic:spPr>
                    <a:xfrm>
                      <a:off x="0" y="0"/>
                      <a:ext cx="4771429" cy="4857143"/>
                    </a:xfrm>
                    <a:prstGeom prst="rect">
                      <a:avLst/>
                    </a:prstGeom>
                  </pic:spPr>
                </pic:pic>
              </a:graphicData>
            </a:graphic>
          </wp:inline>
        </w:drawing>
      </w:r>
    </w:p>
    <w:p w14:paraId="46B6F944" w14:textId="6CB65E10" w:rsidR="008A4141" w:rsidRPr="00C4466B" w:rsidRDefault="008A4141" w:rsidP="008A4141">
      <w:pPr>
        <w:pStyle w:val="Caption"/>
        <w:keepNext/>
        <w:spacing w:after="60"/>
        <w:ind w:left="567"/>
        <w:jc w:val="center"/>
        <w:rPr>
          <w:rFonts w:ascii="Times New Roman" w:hAnsi="Times New Roman" w:cs="Times New Roman"/>
          <w:color w:val="auto"/>
          <w:sz w:val="20"/>
          <w:szCs w:val="20"/>
          <w:lang w:val="sq-AL"/>
        </w:rPr>
      </w:pPr>
      <w:r w:rsidRPr="00C4466B">
        <w:rPr>
          <w:rFonts w:ascii="Times New Roman" w:hAnsi="Times New Roman" w:cs="Times New Roman"/>
          <w:color w:val="auto"/>
          <w:sz w:val="20"/>
          <w:szCs w:val="20"/>
          <w:lang w:val="sq-AL"/>
        </w:rPr>
        <w:t>Figura 7: Identifikimi i Kategorisë 01 të ZPA – peshqit në zonën e Sarandës. Kepi i Stillos</w:t>
      </w:r>
    </w:p>
    <w:p w14:paraId="37D243AA" w14:textId="5A14C815" w:rsidR="008A4141" w:rsidRPr="00C4466B" w:rsidRDefault="008A4141" w:rsidP="008404F8">
      <w:pPr>
        <w:ind w:left="284"/>
        <w:jc w:val="center"/>
        <w:rPr>
          <w:rFonts w:ascii="Times New Roman" w:hAnsi="Times New Roman" w:cs="Times New Roman"/>
          <w:sz w:val="20"/>
          <w:szCs w:val="20"/>
          <w:lang w:val="sq-AL"/>
        </w:rPr>
      </w:pPr>
      <w:r w:rsidRPr="00C4466B">
        <w:rPr>
          <w:rFonts w:ascii="Times New Roman" w:hAnsi="Times New Roman" w:cs="Times New Roman"/>
          <w:sz w:val="20"/>
          <w:szCs w:val="20"/>
          <w:lang w:val="sq-AL"/>
        </w:rPr>
        <w:t>ZPA_SAR_F01_04</w:t>
      </w:r>
    </w:p>
    <w:p w14:paraId="31C4482F" w14:textId="77777777" w:rsidR="006820FC" w:rsidRPr="00C4466B" w:rsidRDefault="006820FC" w:rsidP="006820FC">
      <w:pPr>
        <w:pStyle w:val="Heading2"/>
        <w:spacing w:line="259" w:lineRule="auto"/>
        <w:ind w:left="567"/>
        <w:rPr>
          <w:rFonts w:ascii="Times New Roman" w:hAnsi="Times New Roman" w:cs="Times New Roman"/>
          <w:sz w:val="26"/>
          <w:lang w:val="sq-AL"/>
        </w:rPr>
      </w:pPr>
      <w:bookmarkStart w:id="98" w:name="_Toc55891617"/>
      <w:bookmarkStart w:id="99" w:name="_Toc55902405"/>
      <w:bookmarkStart w:id="100" w:name="_Toc137557492"/>
      <w:r w:rsidRPr="00C4466B">
        <w:rPr>
          <w:rFonts w:ascii="Times New Roman" w:hAnsi="Times New Roman" w:cs="Times New Roman"/>
          <w:sz w:val="26"/>
          <w:lang w:val="sq-AL"/>
        </w:rPr>
        <w:t xml:space="preserve">Kategoria 02 e ZPA për </w:t>
      </w:r>
      <w:r w:rsidR="00711AFC" w:rsidRPr="00C4466B">
        <w:rPr>
          <w:rFonts w:ascii="Times New Roman" w:hAnsi="Times New Roman" w:cs="Times New Roman"/>
          <w:sz w:val="26"/>
          <w:lang w:val="sq-AL"/>
        </w:rPr>
        <w:t>Molusqet</w:t>
      </w:r>
      <w:bookmarkEnd w:id="100"/>
    </w:p>
    <w:p w14:paraId="31C44830" w14:textId="0A432F71" w:rsidR="00A70E53" w:rsidRPr="00C4466B" w:rsidRDefault="00A70E53" w:rsidP="008C627A">
      <w:pPr>
        <w:pStyle w:val="Caption"/>
        <w:keepNext/>
        <w:jc w:val="both"/>
        <w:rPr>
          <w:rFonts w:ascii="Times New Roman" w:hAnsi="Times New Roman" w:cs="Times New Roman"/>
          <w:color w:val="auto"/>
          <w:sz w:val="20"/>
          <w:szCs w:val="20"/>
          <w:lang w:val="sq-AL"/>
        </w:rPr>
      </w:pPr>
      <w:r w:rsidRPr="00C4466B">
        <w:rPr>
          <w:rFonts w:ascii="Times New Roman" w:hAnsi="Times New Roman" w:cs="Times New Roman"/>
          <w:color w:val="auto"/>
          <w:sz w:val="20"/>
          <w:szCs w:val="20"/>
          <w:lang w:val="sq-AL"/>
        </w:rPr>
        <w:t>Tab</w:t>
      </w:r>
      <w:r w:rsidR="008F676F" w:rsidRPr="00C4466B">
        <w:rPr>
          <w:rFonts w:ascii="Times New Roman" w:hAnsi="Times New Roman" w:cs="Times New Roman"/>
          <w:color w:val="auto"/>
          <w:sz w:val="20"/>
          <w:szCs w:val="20"/>
          <w:lang w:val="sq-AL"/>
        </w:rPr>
        <w:t>ela</w:t>
      </w:r>
      <w:r w:rsidRPr="00C4466B">
        <w:rPr>
          <w:rFonts w:ascii="Times New Roman" w:hAnsi="Times New Roman" w:cs="Times New Roman"/>
          <w:color w:val="auto"/>
          <w:sz w:val="20"/>
          <w:szCs w:val="20"/>
          <w:lang w:val="sq-AL"/>
        </w:rPr>
        <w:t>:</w:t>
      </w:r>
      <w:r w:rsidR="00070277" w:rsidRPr="00C4466B">
        <w:rPr>
          <w:rFonts w:ascii="Times New Roman" w:hAnsi="Times New Roman" w:cs="Times New Roman"/>
          <w:color w:val="auto"/>
          <w:sz w:val="20"/>
          <w:szCs w:val="20"/>
          <w:lang w:val="sq-AL"/>
        </w:rPr>
        <w:t>1</w:t>
      </w:r>
      <w:r w:rsidR="003351B8">
        <w:rPr>
          <w:rFonts w:ascii="Times New Roman" w:hAnsi="Times New Roman" w:cs="Times New Roman"/>
          <w:color w:val="auto"/>
          <w:sz w:val="20"/>
          <w:szCs w:val="20"/>
          <w:lang w:val="sq-AL"/>
        </w:rPr>
        <w:t>6</w:t>
      </w:r>
      <w:r w:rsidR="00C73ACA" w:rsidRPr="00C4466B">
        <w:rPr>
          <w:rFonts w:ascii="Times New Roman" w:hAnsi="Times New Roman" w:cs="Times New Roman"/>
          <w:color w:val="auto"/>
          <w:sz w:val="20"/>
          <w:szCs w:val="20"/>
          <w:lang w:val="sq-AL"/>
        </w:rPr>
        <w:t xml:space="preserve"> </w:t>
      </w:r>
      <w:r w:rsidR="008F676F" w:rsidRPr="00C4466B">
        <w:rPr>
          <w:rFonts w:ascii="Times New Roman" w:hAnsi="Times New Roman" w:cs="Times New Roman"/>
          <w:color w:val="auto"/>
          <w:sz w:val="20"/>
          <w:szCs w:val="20"/>
          <w:lang w:val="sq-AL"/>
        </w:rPr>
        <w:t xml:space="preserve">Paraqitje e përgjithshme e hapësirës së ZPA për </w:t>
      </w:r>
      <w:r w:rsidR="00711AFC" w:rsidRPr="00C4466B">
        <w:rPr>
          <w:rFonts w:ascii="Times New Roman" w:hAnsi="Times New Roman" w:cs="Times New Roman"/>
          <w:color w:val="auto"/>
          <w:sz w:val="20"/>
          <w:szCs w:val="20"/>
          <w:lang w:val="sq-AL"/>
        </w:rPr>
        <w:t>molusqet</w:t>
      </w:r>
      <w:r w:rsidR="008F676F" w:rsidRPr="00C4466B">
        <w:rPr>
          <w:rFonts w:ascii="Times New Roman" w:hAnsi="Times New Roman" w:cs="Times New Roman"/>
          <w:color w:val="auto"/>
          <w:sz w:val="20"/>
          <w:szCs w:val="20"/>
          <w:lang w:val="sq-AL"/>
        </w:rPr>
        <w:t xml:space="preserve"> në zonën e </w:t>
      </w:r>
      <w:r w:rsidR="008C627A" w:rsidRPr="00C4466B">
        <w:rPr>
          <w:rFonts w:ascii="Times New Roman" w:hAnsi="Times New Roman" w:cs="Times New Roman"/>
          <w:color w:val="auto"/>
          <w:sz w:val="20"/>
          <w:szCs w:val="20"/>
          <w:lang w:val="sq-AL"/>
        </w:rPr>
        <w:t>Sarandë</w:t>
      </w:r>
      <w:bookmarkEnd w:id="98"/>
      <w:bookmarkEnd w:id="99"/>
      <w:r w:rsidR="008F676F" w:rsidRPr="00C4466B">
        <w:rPr>
          <w:rFonts w:ascii="Times New Roman" w:hAnsi="Times New Roman" w:cs="Times New Roman"/>
          <w:color w:val="auto"/>
          <w:sz w:val="20"/>
          <w:szCs w:val="20"/>
          <w:lang w:val="sq-AL"/>
        </w:rPr>
        <w:t>s</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2"/>
        <w:gridCol w:w="1565"/>
        <w:gridCol w:w="1243"/>
        <w:gridCol w:w="1985"/>
        <w:gridCol w:w="1985"/>
        <w:gridCol w:w="1653"/>
      </w:tblGrid>
      <w:tr w:rsidR="005D2BE6" w:rsidRPr="00C4466B" w14:paraId="31C44837" w14:textId="77777777" w:rsidTr="00722BFD">
        <w:trPr>
          <w:trHeight w:val="615"/>
          <w:tblHeader/>
          <w:jc w:val="center"/>
        </w:trPr>
        <w:tc>
          <w:tcPr>
            <w:tcW w:w="1492" w:type="dxa"/>
            <w:shd w:val="clear" w:color="auto" w:fill="E7E6E6" w:themeFill="background2"/>
            <w:vAlign w:val="center"/>
            <w:hideMark/>
          </w:tcPr>
          <w:p w14:paraId="31C44831" w14:textId="77777777" w:rsidR="005D2BE6" w:rsidRPr="00C4466B" w:rsidRDefault="005D2BE6" w:rsidP="005D2BE6">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Zona</w:t>
            </w:r>
          </w:p>
        </w:tc>
        <w:tc>
          <w:tcPr>
            <w:tcW w:w="1565" w:type="dxa"/>
            <w:shd w:val="clear" w:color="auto" w:fill="E7E6E6" w:themeFill="background2"/>
            <w:vAlign w:val="center"/>
          </w:tcPr>
          <w:p w14:paraId="31C44832" w14:textId="77777777" w:rsidR="005D2BE6" w:rsidRPr="00C4466B" w:rsidRDefault="005D2BE6" w:rsidP="005D2BE6">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Grupi</w:t>
            </w:r>
          </w:p>
        </w:tc>
        <w:tc>
          <w:tcPr>
            <w:tcW w:w="1243" w:type="dxa"/>
            <w:shd w:val="clear" w:color="auto" w:fill="E7E6E6" w:themeFill="background2"/>
            <w:vAlign w:val="center"/>
            <w:hideMark/>
          </w:tcPr>
          <w:p w14:paraId="31C44833" w14:textId="77777777" w:rsidR="005D2BE6" w:rsidRPr="00C4466B" w:rsidRDefault="005D2BE6" w:rsidP="005D2BE6">
            <w:pPr>
              <w:spacing w:after="0" w:line="240" w:lineRule="auto"/>
              <w:jc w:val="center"/>
              <w:rPr>
                <w:rFonts w:ascii="Times New Roman" w:eastAsia="Times New Roman" w:hAnsi="Times New Roman" w:cs="Times New Roman"/>
                <w:b/>
                <w:bCs/>
                <w:color w:val="000000"/>
                <w:lang w:val="sq-AL"/>
              </w:rPr>
            </w:pPr>
            <w:r w:rsidRPr="00C4466B">
              <w:rPr>
                <w:rFonts w:ascii="Times New Roman" w:eastAsia="Times New Roman" w:hAnsi="Times New Roman" w:cs="Times New Roman"/>
                <w:b/>
                <w:bCs/>
                <w:color w:val="000000"/>
                <w:lang w:val="sq-AL"/>
              </w:rPr>
              <w:t>Kategoria e ZPA</w:t>
            </w:r>
          </w:p>
        </w:tc>
        <w:tc>
          <w:tcPr>
            <w:tcW w:w="1985" w:type="dxa"/>
            <w:shd w:val="clear" w:color="auto" w:fill="E7E6E6" w:themeFill="background2"/>
            <w:vAlign w:val="center"/>
          </w:tcPr>
          <w:p w14:paraId="31C44834" w14:textId="77777777" w:rsidR="005D2BE6" w:rsidRPr="00C4466B" w:rsidRDefault="005D2BE6" w:rsidP="005D2BE6">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color w:val="000000" w:themeColor="text1"/>
                <w:lang w:val="sq-AL"/>
              </w:rPr>
              <w:t>Numri rendor</w:t>
            </w:r>
          </w:p>
        </w:tc>
        <w:tc>
          <w:tcPr>
            <w:tcW w:w="1985" w:type="dxa"/>
            <w:shd w:val="clear" w:color="auto" w:fill="E7E6E6" w:themeFill="background2"/>
            <w:vAlign w:val="center"/>
          </w:tcPr>
          <w:p w14:paraId="31C44835" w14:textId="77777777" w:rsidR="005D2BE6" w:rsidRPr="00C4466B" w:rsidRDefault="00725D79" w:rsidP="005D2BE6">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KIU</w:t>
            </w:r>
          </w:p>
        </w:tc>
        <w:tc>
          <w:tcPr>
            <w:tcW w:w="1653" w:type="dxa"/>
            <w:shd w:val="clear" w:color="auto" w:fill="E7E6E6" w:themeFill="background2"/>
            <w:vAlign w:val="center"/>
          </w:tcPr>
          <w:p w14:paraId="31C44836" w14:textId="77777777" w:rsidR="005D2BE6" w:rsidRPr="00C4466B" w:rsidRDefault="005D2BE6" w:rsidP="005D2BE6">
            <w:pPr>
              <w:spacing w:after="0" w:line="240" w:lineRule="auto"/>
              <w:jc w:val="center"/>
              <w:rPr>
                <w:rFonts w:ascii="Times New Roman" w:eastAsia="Times New Roman" w:hAnsi="Times New Roman" w:cs="Times New Roman"/>
                <w:b/>
                <w:bCs/>
                <w:color w:val="000000" w:themeColor="text1"/>
                <w:lang w:val="sq-AL"/>
              </w:rPr>
            </w:pPr>
            <w:r w:rsidRPr="00C4466B">
              <w:rPr>
                <w:rFonts w:ascii="Times New Roman" w:eastAsia="Times New Roman" w:hAnsi="Times New Roman" w:cs="Times New Roman"/>
                <w:b/>
                <w:bCs/>
                <w:color w:val="000000" w:themeColor="text1"/>
                <w:lang w:val="sq-AL"/>
              </w:rPr>
              <w:t>Sipërfaqja (km</w:t>
            </w:r>
            <w:r w:rsidRPr="00C4466B">
              <w:rPr>
                <w:rFonts w:ascii="Times New Roman" w:eastAsia="Times New Roman" w:hAnsi="Times New Roman" w:cs="Times New Roman"/>
                <w:b/>
                <w:bCs/>
                <w:color w:val="000000" w:themeColor="text1"/>
                <w:vertAlign w:val="superscript"/>
                <w:lang w:val="sq-AL"/>
              </w:rPr>
              <w:t>2</w:t>
            </w:r>
            <w:r w:rsidRPr="00C4466B">
              <w:rPr>
                <w:rFonts w:ascii="Times New Roman" w:eastAsia="Times New Roman" w:hAnsi="Times New Roman" w:cs="Times New Roman"/>
                <w:b/>
                <w:bCs/>
                <w:color w:val="000000" w:themeColor="text1"/>
                <w:lang w:val="sq-AL"/>
              </w:rPr>
              <w:t>)</w:t>
            </w:r>
          </w:p>
        </w:tc>
      </w:tr>
      <w:tr w:rsidR="008C627A" w:rsidRPr="00C4466B" w14:paraId="31C4483E" w14:textId="77777777" w:rsidTr="00722BFD">
        <w:trPr>
          <w:trHeight w:val="315"/>
          <w:jc w:val="center"/>
        </w:trPr>
        <w:tc>
          <w:tcPr>
            <w:tcW w:w="1492" w:type="dxa"/>
            <w:shd w:val="clear" w:color="auto" w:fill="auto"/>
            <w:noWrap/>
            <w:hideMark/>
          </w:tcPr>
          <w:p w14:paraId="31C44838" w14:textId="77777777" w:rsidR="008C627A" w:rsidRPr="00C4466B" w:rsidRDefault="008C627A" w:rsidP="00722BFD">
            <w:pPr>
              <w:spacing w:after="0" w:line="240" w:lineRule="auto"/>
              <w:ind w:left="31"/>
              <w:jc w:val="center"/>
              <w:rPr>
                <w:rFonts w:ascii="Times New Roman" w:eastAsia="Times New Roman" w:hAnsi="Times New Roman" w:cs="Times New Roman"/>
                <w:b/>
                <w:color w:val="000000"/>
                <w:lang w:val="sq-AL"/>
              </w:rPr>
            </w:pPr>
            <w:r w:rsidRPr="00C4466B">
              <w:rPr>
                <w:rFonts w:ascii="Times New Roman" w:hAnsi="Times New Roman" w:cs="Times New Roman"/>
                <w:b/>
                <w:lang w:val="sq-AL"/>
              </w:rPr>
              <w:t>Sarandë</w:t>
            </w:r>
          </w:p>
        </w:tc>
        <w:tc>
          <w:tcPr>
            <w:tcW w:w="1565" w:type="dxa"/>
            <w:vAlign w:val="center"/>
          </w:tcPr>
          <w:p w14:paraId="31C44839" w14:textId="77777777" w:rsidR="008C627A" w:rsidRPr="00C4466B" w:rsidRDefault="0018304D"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Molusqe</w:t>
            </w:r>
          </w:p>
        </w:tc>
        <w:tc>
          <w:tcPr>
            <w:tcW w:w="1243" w:type="dxa"/>
            <w:shd w:val="clear" w:color="auto" w:fill="auto"/>
            <w:noWrap/>
            <w:vAlign w:val="center"/>
            <w:hideMark/>
          </w:tcPr>
          <w:p w14:paraId="31C4483A" w14:textId="77777777" w:rsidR="008C627A" w:rsidRPr="00C4466B" w:rsidRDefault="008C627A" w:rsidP="00722BFD">
            <w:pPr>
              <w:spacing w:after="0" w:line="240" w:lineRule="auto"/>
              <w:jc w:val="center"/>
              <w:rPr>
                <w:rFonts w:ascii="Times New Roman" w:eastAsia="Times New Roman" w:hAnsi="Times New Roman" w:cs="Times New Roman"/>
                <w:color w:val="000000"/>
                <w:lang w:val="sq-AL"/>
              </w:rPr>
            </w:pPr>
            <w:r w:rsidRPr="00C4466B">
              <w:rPr>
                <w:rFonts w:ascii="Times New Roman" w:eastAsia="Times New Roman" w:hAnsi="Times New Roman" w:cs="Times New Roman"/>
                <w:color w:val="000000" w:themeColor="text1"/>
                <w:lang w:val="sq-AL"/>
              </w:rPr>
              <w:t>02</w:t>
            </w:r>
          </w:p>
        </w:tc>
        <w:tc>
          <w:tcPr>
            <w:tcW w:w="1985" w:type="dxa"/>
            <w:vAlign w:val="center"/>
          </w:tcPr>
          <w:p w14:paraId="31C4483B" w14:textId="77777777" w:rsidR="008C627A" w:rsidRPr="00C4466B" w:rsidRDefault="008C627A"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01</w:t>
            </w:r>
          </w:p>
        </w:tc>
        <w:tc>
          <w:tcPr>
            <w:tcW w:w="1985" w:type="dxa"/>
            <w:vAlign w:val="center"/>
          </w:tcPr>
          <w:p w14:paraId="31C4483C" w14:textId="77777777" w:rsidR="008C627A" w:rsidRPr="00C4466B" w:rsidRDefault="008D0E99"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ZPA</w:t>
            </w:r>
            <w:r w:rsidR="008C627A" w:rsidRPr="00C4466B">
              <w:rPr>
                <w:rFonts w:ascii="Times New Roman" w:eastAsia="Times New Roman" w:hAnsi="Times New Roman" w:cs="Times New Roman"/>
                <w:color w:val="000000" w:themeColor="text1"/>
                <w:lang w:val="sq-AL"/>
              </w:rPr>
              <w:t>_SAR_S02_01</w:t>
            </w:r>
          </w:p>
        </w:tc>
        <w:tc>
          <w:tcPr>
            <w:tcW w:w="1653" w:type="dxa"/>
          </w:tcPr>
          <w:p w14:paraId="31C4483D" w14:textId="46CF7204" w:rsidR="008C627A" w:rsidRPr="00C4466B" w:rsidRDefault="008C627A" w:rsidP="00722BFD">
            <w:pPr>
              <w:spacing w:after="0" w:line="240" w:lineRule="auto"/>
              <w:jc w:val="center"/>
              <w:rPr>
                <w:rFonts w:ascii="Times New Roman" w:eastAsia="Times New Roman" w:hAnsi="Times New Roman" w:cs="Times New Roman"/>
                <w:color w:val="000000" w:themeColor="text1"/>
                <w:lang w:val="sq-AL"/>
              </w:rPr>
            </w:pPr>
            <w:r w:rsidRPr="00C4466B">
              <w:rPr>
                <w:rFonts w:ascii="Times New Roman" w:eastAsia="Times New Roman" w:hAnsi="Times New Roman" w:cs="Times New Roman"/>
                <w:color w:val="000000" w:themeColor="text1"/>
                <w:lang w:val="sq-AL"/>
              </w:rPr>
              <w:t>1.</w:t>
            </w:r>
            <w:r w:rsidR="006401CD" w:rsidRPr="00C4466B">
              <w:rPr>
                <w:rFonts w:ascii="Times New Roman" w:eastAsia="Times New Roman" w:hAnsi="Times New Roman" w:cs="Times New Roman"/>
                <w:color w:val="000000" w:themeColor="text1"/>
                <w:lang w:val="sq-AL"/>
              </w:rPr>
              <w:t>1</w:t>
            </w:r>
            <w:r w:rsidRPr="00C4466B">
              <w:rPr>
                <w:rFonts w:ascii="Times New Roman" w:eastAsia="Times New Roman" w:hAnsi="Times New Roman" w:cs="Times New Roman"/>
                <w:color w:val="000000" w:themeColor="text1"/>
                <w:lang w:val="sq-AL"/>
              </w:rPr>
              <w:t>00</w:t>
            </w:r>
          </w:p>
        </w:tc>
      </w:tr>
    </w:tbl>
    <w:p w14:paraId="31C4483F" w14:textId="77777777" w:rsidR="008C627A" w:rsidRPr="00C4466B" w:rsidRDefault="008C627A" w:rsidP="00A70E53">
      <w:pPr>
        <w:pStyle w:val="ListParagraph"/>
        <w:ind w:left="0"/>
        <w:rPr>
          <w:rFonts w:ascii="Times New Roman" w:hAnsi="Times New Roman" w:cs="Times New Roman"/>
          <w:lang w:val="sq-AL"/>
        </w:rPr>
      </w:pPr>
    </w:p>
    <w:p w14:paraId="31C44840" w14:textId="135599E0" w:rsidR="00A70E53" w:rsidRPr="00C4466B" w:rsidRDefault="00A70E53" w:rsidP="008C627A">
      <w:pPr>
        <w:pStyle w:val="Caption"/>
        <w:keepNext/>
        <w:jc w:val="both"/>
        <w:rPr>
          <w:rFonts w:ascii="Times New Roman" w:hAnsi="Times New Roman" w:cs="Times New Roman"/>
          <w:color w:val="auto"/>
          <w:sz w:val="20"/>
          <w:szCs w:val="20"/>
          <w:lang w:val="sq-AL"/>
        </w:rPr>
      </w:pPr>
      <w:bookmarkStart w:id="101" w:name="_Toc55891618"/>
      <w:bookmarkStart w:id="102" w:name="_Toc55902406"/>
      <w:r w:rsidRPr="00C4466B">
        <w:rPr>
          <w:rFonts w:ascii="Times New Roman" w:hAnsi="Times New Roman" w:cs="Times New Roman"/>
          <w:color w:val="auto"/>
          <w:sz w:val="20"/>
          <w:szCs w:val="20"/>
          <w:lang w:val="sq-AL"/>
        </w:rPr>
        <w:t>Tab</w:t>
      </w:r>
      <w:r w:rsidR="00BA5FC2" w:rsidRPr="00C4466B">
        <w:rPr>
          <w:rFonts w:ascii="Times New Roman" w:hAnsi="Times New Roman" w:cs="Times New Roman"/>
          <w:color w:val="auto"/>
          <w:sz w:val="20"/>
          <w:szCs w:val="20"/>
          <w:lang w:val="sq-AL"/>
        </w:rPr>
        <w:t>ela</w:t>
      </w:r>
      <w:r w:rsidR="00C73ACA" w:rsidRPr="00C4466B">
        <w:rPr>
          <w:rFonts w:ascii="Times New Roman" w:hAnsi="Times New Roman" w:cs="Times New Roman"/>
          <w:color w:val="auto"/>
          <w:sz w:val="20"/>
          <w:szCs w:val="20"/>
          <w:lang w:val="sq-AL"/>
        </w:rPr>
        <w:t xml:space="preserve"> 1</w:t>
      </w:r>
      <w:r w:rsidR="003351B8">
        <w:rPr>
          <w:rFonts w:ascii="Times New Roman" w:hAnsi="Times New Roman" w:cs="Times New Roman"/>
          <w:color w:val="auto"/>
          <w:sz w:val="20"/>
          <w:szCs w:val="20"/>
          <w:lang w:val="sq-AL"/>
        </w:rPr>
        <w:t>7</w:t>
      </w:r>
      <w:r w:rsidRPr="00C4466B">
        <w:rPr>
          <w:rFonts w:ascii="Times New Roman" w:hAnsi="Times New Roman" w:cs="Times New Roman"/>
          <w:color w:val="auto"/>
          <w:sz w:val="20"/>
          <w:szCs w:val="20"/>
          <w:lang w:val="sq-AL"/>
        </w:rPr>
        <w:t xml:space="preserve">: </w:t>
      </w:r>
      <w:r w:rsidR="00BA5FC2" w:rsidRPr="00C4466B">
        <w:rPr>
          <w:rFonts w:ascii="Times New Roman" w:hAnsi="Times New Roman" w:cs="Times New Roman"/>
          <w:color w:val="auto"/>
          <w:sz w:val="20"/>
          <w:szCs w:val="20"/>
          <w:lang w:val="sq-AL"/>
        </w:rPr>
        <w:t xml:space="preserve">Koordinatat e </w:t>
      </w:r>
      <w:r w:rsidR="008D0E99" w:rsidRPr="00C4466B">
        <w:rPr>
          <w:rFonts w:ascii="Times New Roman" w:hAnsi="Times New Roman" w:cs="Times New Roman"/>
          <w:color w:val="auto"/>
          <w:sz w:val="20"/>
          <w:szCs w:val="20"/>
          <w:lang w:val="sq-AL"/>
        </w:rPr>
        <w:t>ZPA</w:t>
      </w:r>
      <w:r w:rsidR="008C627A" w:rsidRPr="00C4466B">
        <w:rPr>
          <w:rFonts w:ascii="Times New Roman" w:hAnsi="Times New Roman" w:cs="Times New Roman"/>
          <w:color w:val="auto"/>
          <w:sz w:val="20"/>
          <w:szCs w:val="20"/>
          <w:lang w:val="sq-AL"/>
        </w:rPr>
        <w:t>_SAR_S02_01</w:t>
      </w:r>
      <w:bookmarkEnd w:id="101"/>
      <w:bookmarkEnd w:id="102"/>
    </w:p>
    <w:tbl>
      <w:tblPr>
        <w:tblStyle w:val="TableGrid"/>
        <w:tblW w:w="0" w:type="auto"/>
        <w:jc w:val="center"/>
        <w:tblLook w:val="04A0" w:firstRow="1" w:lastRow="0" w:firstColumn="1" w:lastColumn="0" w:noHBand="0" w:noVBand="1"/>
      </w:tblPr>
      <w:tblGrid>
        <w:gridCol w:w="1925"/>
        <w:gridCol w:w="2611"/>
        <w:gridCol w:w="3964"/>
      </w:tblGrid>
      <w:tr w:rsidR="00EE3531" w:rsidRPr="00C4466B" w14:paraId="31C44844" w14:textId="77777777" w:rsidTr="00FF4909">
        <w:trPr>
          <w:trHeight w:val="410"/>
          <w:tblHeader/>
          <w:jc w:val="center"/>
        </w:trPr>
        <w:tc>
          <w:tcPr>
            <w:tcW w:w="1925" w:type="dxa"/>
            <w:tcBorders>
              <w:top w:val="single" w:sz="4" w:space="0" w:color="auto"/>
            </w:tcBorders>
            <w:shd w:val="clear" w:color="auto" w:fill="F2F2F2" w:themeFill="background1" w:themeFillShade="F2"/>
            <w:vAlign w:val="center"/>
          </w:tcPr>
          <w:p w14:paraId="31C44841" w14:textId="77777777" w:rsidR="00EE3531" w:rsidRPr="00C4466B" w:rsidRDefault="00EE3531" w:rsidP="00FF4909">
            <w:pPr>
              <w:rPr>
                <w:rFonts w:ascii="Times New Roman" w:hAnsi="Times New Roman" w:cs="Times New Roman"/>
                <w:b/>
                <w:bCs/>
                <w:lang w:val="sq-AL"/>
              </w:rPr>
            </w:pPr>
          </w:p>
        </w:tc>
        <w:tc>
          <w:tcPr>
            <w:tcW w:w="2611" w:type="dxa"/>
            <w:tcBorders>
              <w:top w:val="single" w:sz="4" w:space="0" w:color="auto"/>
            </w:tcBorders>
            <w:shd w:val="clear" w:color="auto" w:fill="F2F2F2" w:themeFill="background1" w:themeFillShade="F2"/>
            <w:vAlign w:val="center"/>
          </w:tcPr>
          <w:p w14:paraId="31C44842" w14:textId="77777777" w:rsidR="00EE3531" w:rsidRPr="00C4466B" w:rsidRDefault="00EE3531" w:rsidP="00FF4909">
            <w:pPr>
              <w:rPr>
                <w:rFonts w:ascii="Times New Roman" w:hAnsi="Times New Roman" w:cs="Times New Roman"/>
                <w:b/>
                <w:bCs/>
                <w:lang w:val="sq-AL"/>
              </w:rPr>
            </w:pPr>
            <w:r w:rsidRPr="00C4466B">
              <w:rPr>
                <w:rFonts w:ascii="Times New Roman" w:hAnsi="Times New Roman" w:cs="Times New Roman"/>
                <w:b/>
                <w:bCs/>
                <w:lang w:val="sq-AL"/>
              </w:rPr>
              <w:t>Gjerësia gjeografike</w:t>
            </w:r>
          </w:p>
        </w:tc>
        <w:tc>
          <w:tcPr>
            <w:tcW w:w="3964" w:type="dxa"/>
            <w:tcBorders>
              <w:top w:val="single" w:sz="4" w:space="0" w:color="auto"/>
            </w:tcBorders>
            <w:shd w:val="clear" w:color="auto" w:fill="F2F2F2" w:themeFill="background1" w:themeFillShade="F2"/>
            <w:vAlign w:val="center"/>
          </w:tcPr>
          <w:p w14:paraId="31C44843" w14:textId="77777777" w:rsidR="00EE3531" w:rsidRPr="00C4466B" w:rsidRDefault="00EE3531" w:rsidP="00FF4909">
            <w:pPr>
              <w:rPr>
                <w:rFonts w:ascii="Times New Roman" w:hAnsi="Times New Roman" w:cs="Times New Roman"/>
                <w:b/>
                <w:bCs/>
                <w:lang w:val="sq-AL"/>
              </w:rPr>
            </w:pPr>
            <w:r w:rsidRPr="00C4466B">
              <w:rPr>
                <w:rFonts w:ascii="Times New Roman" w:hAnsi="Times New Roman" w:cs="Times New Roman"/>
                <w:b/>
                <w:bCs/>
                <w:lang w:val="sq-AL"/>
              </w:rPr>
              <w:t>Gjatësia gjeografike</w:t>
            </w:r>
          </w:p>
        </w:tc>
      </w:tr>
      <w:tr w:rsidR="007572FB" w:rsidRPr="00C4466B" w14:paraId="31C44848" w14:textId="77777777" w:rsidTr="00F87132">
        <w:trPr>
          <w:jc w:val="center"/>
        </w:trPr>
        <w:tc>
          <w:tcPr>
            <w:tcW w:w="1925" w:type="dxa"/>
          </w:tcPr>
          <w:p w14:paraId="31C44845"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A)</w:t>
            </w:r>
          </w:p>
        </w:tc>
        <w:tc>
          <w:tcPr>
            <w:tcW w:w="2611" w:type="dxa"/>
            <w:shd w:val="clear" w:color="auto" w:fill="auto"/>
            <w:vAlign w:val="bottom"/>
          </w:tcPr>
          <w:p w14:paraId="31C44846" w14:textId="7948A0CD"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46.54"N</w:t>
            </w:r>
          </w:p>
        </w:tc>
        <w:tc>
          <w:tcPr>
            <w:tcW w:w="3964" w:type="dxa"/>
            <w:shd w:val="clear" w:color="auto" w:fill="auto"/>
            <w:vAlign w:val="bottom"/>
          </w:tcPr>
          <w:p w14:paraId="31C44847" w14:textId="306FABBB"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35.99"E</w:t>
            </w:r>
          </w:p>
        </w:tc>
      </w:tr>
      <w:tr w:rsidR="007572FB" w:rsidRPr="00C4466B" w14:paraId="31C4484C" w14:textId="77777777" w:rsidTr="00F87132">
        <w:trPr>
          <w:jc w:val="center"/>
        </w:trPr>
        <w:tc>
          <w:tcPr>
            <w:tcW w:w="1925" w:type="dxa"/>
          </w:tcPr>
          <w:p w14:paraId="31C44849"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B)</w:t>
            </w:r>
          </w:p>
        </w:tc>
        <w:tc>
          <w:tcPr>
            <w:tcW w:w="2611" w:type="dxa"/>
            <w:shd w:val="clear" w:color="auto" w:fill="auto"/>
            <w:vAlign w:val="bottom"/>
          </w:tcPr>
          <w:p w14:paraId="31C4484A" w14:textId="18E439C7"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45.44"N</w:t>
            </w:r>
          </w:p>
        </w:tc>
        <w:tc>
          <w:tcPr>
            <w:tcW w:w="3964" w:type="dxa"/>
            <w:shd w:val="clear" w:color="auto" w:fill="auto"/>
            <w:vAlign w:val="bottom"/>
          </w:tcPr>
          <w:p w14:paraId="31C4484B" w14:textId="589DB4E0"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9'2.27"E</w:t>
            </w:r>
          </w:p>
        </w:tc>
      </w:tr>
      <w:tr w:rsidR="007572FB" w:rsidRPr="00C4466B" w14:paraId="31C44850" w14:textId="77777777" w:rsidTr="00F87132">
        <w:trPr>
          <w:jc w:val="center"/>
        </w:trPr>
        <w:tc>
          <w:tcPr>
            <w:tcW w:w="1925" w:type="dxa"/>
          </w:tcPr>
          <w:p w14:paraId="31C4484D"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C)</w:t>
            </w:r>
          </w:p>
        </w:tc>
        <w:tc>
          <w:tcPr>
            <w:tcW w:w="2611" w:type="dxa"/>
            <w:shd w:val="clear" w:color="auto" w:fill="auto"/>
            <w:vAlign w:val="bottom"/>
          </w:tcPr>
          <w:p w14:paraId="31C4484E" w14:textId="30501733"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35.25"N</w:t>
            </w:r>
          </w:p>
        </w:tc>
        <w:tc>
          <w:tcPr>
            <w:tcW w:w="3964" w:type="dxa"/>
            <w:shd w:val="clear" w:color="auto" w:fill="auto"/>
            <w:vAlign w:val="bottom"/>
          </w:tcPr>
          <w:p w14:paraId="31C4484F" w14:textId="348283CE"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9'5.69"E</w:t>
            </w:r>
          </w:p>
        </w:tc>
      </w:tr>
      <w:tr w:rsidR="007572FB" w:rsidRPr="00C4466B" w14:paraId="31C44854" w14:textId="77777777" w:rsidTr="00F87132">
        <w:trPr>
          <w:jc w:val="center"/>
        </w:trPr>
        <w:tc>
          <w:tcPr>
            <w:tcW w:w="1925" w:type="dxa"/>
          </w:tcPr>
          <w:p w14:paraId="31C44851"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D)</w:t>
            </w:r>
          </w:p>
        </w:tc>
        <w:tc>
          <w:tcPr>
            <w:tcW w:w="2611" w:type="dxa"/>
            <w:shd w:val="clear" w:color="auto" w:fill="auto"/>
            <w:vAlign w:val="bottom"/>
          </w:tcPr>
          <w:p w14:paraId="31C44852" w14:textId="4851FF7D"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28.37"N</w:t>
            </w:r>
          </w:p>
        </w:tc>
        <w:tc>
          <w:tcPr>
            <w:tcW w:w="3964" w:type="dxa"/>
            <w:shd w:val="clear" w:color="auto" w:fill="auto"/>
            <w:vAlign w:val="bottom"/>
          </w:tcPr>
          <w:p w14:paraId="31C44853" w14:textId="35F61C15"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9'5.12"E</w:t>
            </w:r>
          </w:p>
        </w:tc>
      </w:tr>
      <w:tr w:rsidR="007572FB" w:rsidRPr="00C4466B" w14:paraId="31C44858" w14:textId="77777777" w:rsidTr="00F87132">
        <w:trPr>
          <w:jc w:val="center"/>
        </w:trPr>
        <w:tc>
          <w:tcPr>
            <w:tcW w:w="1925" w:type="dxa"/>
          </w:tcPr>
          <w:p w14:paraId="31C44855"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E)</w:t>
            </w:r>
          </w:p>
        </w:tc>
        <w:tc>
          <w:tcPr>
            <w:tcW w:w="2611" w:type="dxa"/>
            <w:shd w:val="clear" w:color="auto" w:fill="auto"/>
            <w:vAlign w:val="bottom"/>
          </w:tcPr>
          <w:p w14:paraId="31C44856" w14:textId="42158A45"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10.00"N</w:t>
            </w:r>
          </w:p>
        </w:tc>
        <w:tc>
          <w:tcPr>
            <w:tcW w:w="3964" w:type="dxa"/>
            <w:shd w:val="clear" w:color="auto" w:fill="auto"/>
            <w:vAlign w:val="bottom"/>
          </w:tcPr>
          <w:p w14:paraId="31C44857" w14:textId="230325E7"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56.28"E</w:t>
            </w:r>
          </w:p>
        </w:tc>
      </w:tr>
      <w:tr w:rsidR="007572FB" w:rsidRPr="00C4466B" w14:paraId="31C4485C" w14:textId="77777777" w:rsidTr="00F87132">
        <w:trPr>
          <w:jc w:val="center"/>
        </w:trPr>
        <w:tc>
          <w:tcPr>
            <w:tcW w:w="1925" w:type="dxa"/>
          </w:tcPr>
          <w:p w14:paraId="31C44859"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F)</w:t>
            </w:r>
          </w:p>
        </w:tc>
        <w:tc>
          <w:tcPr>
            <w:tcW w:w="2611" w:type="dxa"/>
            <w:shd w:val="clear" w:color="auto" w:fill="auto"/>
            <w:vAlign w:val="bottom"/>
          </w:tcPr>
          <w:p w14:paraId="31C4485A" w14:textId="7173B0CD"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3'2.11"N</w:t>
            </w:r>
          </w:p>
        </w:tc>
        <w:tc>
          <w:tcPr>
            <w:tcW w:w="3964" w:type="dxa"/>
            <w:shd w:val="clear" w:color="auto" w:fill="auto"/>
            <w:vAlign w:val="bottom"/>
          </w:tcPr>
          <w:p w14:paraId="31C4485B" w14:textId="4349102A"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55.76"E</w:t>
            </w:r>
          </w:p>
        </w:tc>
      </w:tr>
      <w:tr w:rsidR="007572FB" w:rsidRPr="00C4466B" w14:paraId="31C44860" w14:textId="77777777" w:rsidTr="00F87132">
        <w:trPr>
          <w:jc w:val="center"/>
        </w:trPr>
        <w:tc>
          <w:tcPr>
            <w:tcW w:w="1925" w:type="dxa"/>
          </w:tcPr>
          <w:p w14:paraId="31C4485D"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G)</w:t>
            </w:r>
          </w:p>
        </w:tc>
        <w:tc>
          <w:tcPr>
            <w:tcW w:w="2611" w:type="dxa"/>
            <w:shd w:val="clear" w:color="auto" w:fill="auto"/>
            <w:vAlign w:val="bottom"/>
          </w:tcPr>
          <w:p w14:paraId="31C4485E" w14:textId="7E62C9BB"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2'57.25"N</w:t>
            </w:r>
          </w:p>
        </w:tc>
        <w:tc>
          <w:tcPr>
            <w:tcW w:w="3964" w:type="dxa"/>
            <w:shd w:val="clear" w:color="auto" w:fill="auto"/>
            <w:vAlign w:val="bottom"/>
          </w:tcPr>
          <w:p w14:paraId="31C4485F" w14:textId="32B4F9BC"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56.25"E</w:t>
            </w:r>
          </w:p>
        </w:tc>
      </w:tr>
      <w:tr w:rsidR="007572FB" w:rsidRPr="00C4466B" w14:paraId="31C44864" w14:textId="77777777" w:rsidTr="00F87132">
        <w:trPr>
          <w:jc w:val="center"/>
        </w:trPr>
        <w:tc>
          <w:tcPr>
            <w:tcW w:w="1925" w:type="dxa"/>
          </w:tcPr>
          <w:p w14:paraId="31C44861"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H)</w:t>
            </w:r>
          </w:p>
        </w:tc>
        <w:tc>
          <w:tcPr>
            <w:tcW w:w="2611" w:type="dxa"/>
            <w:shd w:val="clear" w:color="auto" w:fill="auto"/>
            <w:vAlign w:val="bottom"/>
          </w:tcPr>
          <w:p w14:paraId="31C44862" w14:textId="437ED73D"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2'44.41"N</w:t>
            </w:r>
          </w:p>
        </w:tc>
        <w:tc>
          <w:tcPr>
            <w:tcW w:w="3964" w:type="dxa"/>
            <w:shd w:val="clear" w:color="auto" w:fill="auto"/>
            <w:vAlign w:val="bottom"/>
          </w:tcPr>
          <w:p w14:paraId="31C44863" w14:textId="4354B80F"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45.61"E</w:t>
            </w:r>
          </w:p>
        </w:tc>
      </w:tr>
      <w:tr w:rsidR="007572FB" w:rsidRPr="00C4466B" w14:paraId="31C44868" w14:textId="77777777" w:rsidTr="00F87132">
        <w:trPr>
          <w:jc w:val="center"/>
        </w:trPr>
        <w:tc>
          <w:tcPr>
            <w:tcW w:w="1925" w:type="dxa"/>
          </w:tcPr>
          <w:p w14:paraId="31C44865" w14:textId="77777777" w:rsidR="007572FB" w:rsidRPr="00C4466B" w:rsidRDefault="007572FB" w:rsidP="007572FB">
            <w:pPr>
              <w:jc w:val="both"/>
              <w:rPr>
                <w:rFonts w:ascii="Times New Roman" w:hAnsi="Times New Roman" w:cs="Times New Roman"/>
                <w:lang w:val="sq-AL"/>
              </w:rPr>
            </w:pPr>
            <w:r w:rsidRPr="00C4466B">
              <w:rPr>
                <w:rFonts w:ascii="Times New Roman" w:hAnsi="Times New Roman" w:cs="Times New Roman"/>
                <w:lang w:val="sq-AL"/>
              </w:rPr>
              <w:t>I)</w:t>
            </w:r>
          </w:p>
        </w:tc>
        <w:tc>
          <w:tcPr>
            <w:tcW w:w="2611" w:type="dxa"/>
            <w:shd w:val="clear" w:color="auto" w:fill="auto"/>
            <w:vAlign w:val="bottom"/>
          </w:tcPr>
          <w:p w14:paraId="31C44866" w14:textId="5DCBFF62"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39°42'32.45"N</w:t>
            </w:r>
          </w:p>
        </w:tc>
        <w:tc>
          <w:tcPr>
            <w:tcW w:w="3964" w:type="dxa"/>
            <w:shd w:val="clear" w:color="auto" w:fill="auto"/>
            <w:vAlign w:val="bottom"/>
          </w:tcPr>
          <w:p w14:paraId="31C44867" w14:textId="0CC2F2A3" w:rsidR="007572FB" w:rsidRPr="00C4466B" w:rsidRDefault="007572FB" w:rsidP="007572FB">
            <w:pPr>
              <w:jc w:val="both"/>
              <w:rPr>
                <w:rFonts w:ascii="Times New Roman" w:hAnsi="Times New Roman" w:cs="Times New Roman"/>
                <w:lang w:val="sq-AL"/>
              </w:rPr>
            </w:pPr>
            <w:r w:rsidRPr="00C4466B">
              <w:rPr>
                <w:rFonts w:ascii="Times New Roman" w:eastAsia="Times New Roman" w:hAnsi="Times New Roman" w:cs="Times New Roman"/>
                <w:color w:val="000000"/>
                <w:szCs w:val="20"/>
                <w:lang w:val="en-US"/>
              </w:rPr>
              <w:t xml:space="preserve"> 19°58'39.02"E</w:t>
            </w:r>
          </w:p>
        </w:tc>
      </w:tr>
    </w:tbl>
    <w:p w14:paraId="31C4486D" w14:textId="77777777" w:rsidR="006136D9" w:rsidRPr="00C4466B" w:rsidRDefault="006136D9" w:rsidP="006136D9">
      <w:pPr>
        <w:rPr>
          <w:rFonts w:ascii="Times New Roman" w:hAnsi="Times New Roman" w:cs="Times New Roman"/>
          <w:lang w:val="sq-AL"/>
        </w:rPr>
      </w:pPr>
    </w:p>
    <w:p w14:paraId="31C4486E" w14:textId="5776FB9C" w:rsidR="006136D9" w:rsidRPr="00C4466B" w:rsidRDefault="005931A5" w:rsidP="007572FB">
      <w:pPr>
        <w:jc w:val="center"/>
        <w:rPr>
          <w:rFonts w:ascii="Times New Roman" w:hAnsi="Times New Roman" w:cs="Times New Roman"/>
          <w:lang w:val="sq-AL"/>
        </w:rPr>
      </w:pPr>
      <w:r>
        <w:rPr>
          <w:rFonts w:ascii="Times New Roman" w:hAnsi="Times New Roman" w:cs="Times New Roman"/>
          <w:noProof/>
          <w:lang w:val="en-US"/>
        </w:rPr>
        <w:lastRenderedPageBreak/>
        <w:pict w14:anchorId="48D712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1" type="#_x0000_t75" style="width:481.2pt;height:340.2pt">
            <v:imagedata r:id="rId22" o:title="AZA_Sarande"/>
          </v:shape>
        </w:pict>
      </w:r>
    </w:p>
    <w:p w14:paraId="31C4486F" w14:textId="41D34584" w:rsidR="006136D9" w:rsidRPr="00C4466B" w:rsidRDefault="005D2BE6" w:rsidP="008C627A">
      <w:pPr>
        <w:pStyle w:val="Caption"/>
        <w:keepNext/>
        <w:spacing w:after="60"/>
        <w:ind w:left="567"/>
        <w:jc w:val="center"/>
        <w:rPr>
          <w:rFonts w:ascii="Times New Roman" w:hAnsi="Times New Roman" w:cs="Times New Roman"/>
          <w:color w:val="auto"/>
          <w:sz w:val="20"/>
          <w:szCs w:val="20"/>
          <w:lang w:val="sq-AL"/>
        </w:rPr>
      </w:pPr>
      <w:bookmarkStart w:id="103" w:name="_Toc55902619"/>
      <w:bookmarkStart w:id="104" w:name="_Toc56108267"/>
      <w:bookmarkStart w:id="105" w:name="_Toc137558597"/>
      <w:r w:rsidRPr="00C4466B">
        <w:rPr>
          <w:rFonts w:ascii="Times New Roman" w:hAnsi="Times New Roman" w:cs="Times New Roman"/>
          <w:color w:val="auto"/>
          <w:sz w:val="20"/>
          <w:szCs w:val="20"/>
          <w:lang w:val="sq-AL"/>
        </w:rPr>
        <w:t xml:space="preserve">Figura </w:t>
      </w:r>
      <w:r w:rsidR="00333F93" w:rsidRPr="00C4466B">
        <w:rPr>
          <w:rFonts w:ascii="Times New Roman" w:hAnsi="Times New Roman" w:cs="Times New Roman"/>
          <w:color w:val="auto"/>
          <w:sz w:val="20"/>
          <w:szCs w:val="20"/>
          <w:lang w:val="sq-AL"/>
        </w:rPr>
        <w:fldChar w:fldCharType="begin"/>
      </w:r>
      <w:r w:rsidRPr="00C4466B">
        <w:rPr>
          <w:rFonts w:ascii="Times New Roman" w:hAnsi="Times New Roman" w:cs="Times New Roman"/>
          <w:color w:val="auto"/>
          <w:sz w:val="20"/>
          <w:szCs w:val="20"/>
          <w:lang w:val="sq-AL"/>
        </w:rPr>
        <w:instrText xml:space="preserve"> SEQ Figure \* ARABIC </w:instrText>
      </w:r>
      <w:r w:rsidR="00333F93" w:rsidRPr="00C4466B">
        <w:rPr>
          <w:rFonts w:ascii="Times New Roman" w:hAnsi="Times New Roman" w:cs="Times New Roman"/>
          <w:color w:val="auto"/>
          <w:sz w:val="20"/>
          <w:szCs w:val="20"/>
          <w:lang w:val="sq-AL"/>
        </w:rPr>
        <w:fldChar w:fldCharType="separate"/>
      </w:r>
      <w:r w:rsidR="00077906">
        <w:rPr>
          <w:rFonts w:ascii="Times New Roman" w:hAnsi="Times New Roman" w:cs="Times New Roman"/>
          <w:noProof/>
          <w:color w:val="auto"/>
          <w:sz w:val="20"/>
          <w:szCs w:val="20"/>
          <w:lang w:val="sq-AL"/>
        </w:rPr>
        <w:t>7</w:t>
      </w:r>
      <w:r w:rsidR="00333F93" w:rsidRPr="00C4466B">
        <w:rPr>
          <w:rFonts w:ascii="Times New Roman" w:hAnsi="Times New Roman" w:cs="Times New Roman"/>
          <w:color w:val="auto"/>
          <w:sz w:val="20"/>
          <w:szCs w:val="20"/>
          <w:lang w:val="sq-AL"/>
        </w:rPr>
        <w:fldChar w:fldCharType="end"/>
      </w:r>
      <w:r w:rsidRPr="00C4466B">
        <w:rPr>
          <w:rFonts w:ascii="Times New Roman" w:hAnsi="Times New Roman" w:cs="Times New Roman"/>
          <w:color w:val="auto"/>
          <w:sz w:val="20"/>
          <w:szCs w:val="20"/>
          <w:lang w:val="sq-AL"/>
        </w:rPr>
        <w:t xml:space="preserve">: Identifikimi i Kategorisë 02 të ZPA – </w:t>
      </w:r>
      <w:r w:rsidR="00711AFC" w:rsidRPr="00C4466B">
        <w:rPr>
          <w:rFonts w:ascii="Times New Roman" w:hAnsi="Times New Roman" w:cs="Times New Roman"/>
          <w:color w:val="auto"/>
          <w:sz w:val="20"/>
          <w:szCs w:val="20"/>
          <w:lang w:val="sq-AL"/>
        </w:rPr>
        <w:t>molusqet</w:t>
      </w:r>
      <w:r w:rsidRPr="00C4466B">
        <w:rPr>
          <w:rFonts w:ascii="Times New Roman" w:hAnsi="Times New Roman" w:cs="Times New Roman"/>
          <w:color w:val="auto"/>
          <w:sz w:val="20"/>
          <w:szCs w:val="20"/>
          <w:lang w:val="sq-AL"/>
        </w:rPr>
        <w:t xml:space="preserve"> në zonën e Sarandës</w:t>
      </w:r>
      <w:bookmarkEnd w:id="103"/>
      <w:bookmarkEnd w:id="104"/>
      <w:bookmarkEnd w:id="105"/>
    </w:p>
    <w:p w14:paraId="31C44870" w14:textId="77777777" w:rsidR="00C4152E" w:rsidRPr="00C4466B" w:rsidRDefault="00571FF0" w:rsidP="48A8381D">
      <w:pPr>
        <w:rPr>
          <w:rFonts w:ascii="Times New Roman" w:hAnsi="Times New Roman" w:cs="Times New Roman"/>
          <w:b/>
          <w:bCs/>
          <w:lang w:val="sq-AL"/>
        </w:rPr>
      </w:pPr>
      <w:r w:rsidRPr="00C4466B">
        <w:rPr>
          <w:rFonts w:ascii="Times New Roman" w:hAnsi="Times New Roman" w:cs="Times New Roman"/>
          <w:b/>
          <w:bCs/>
          <w:lang w:val="sq-AL"/>
        </w:rPr>
        <w:br w:type="page"/>
      </w:r>
    </w:p>
    <w:p w14:paraId="31C44871" w14:textId="77777777" w:rsidR="00461BEF" w:rsidRPr="00C4466B" w:rsidRDefault="00461BEF" w:rsidP="00232B23">
      <w:pPr>
        <w:pStyle w:val="Heading1"/>
        <w:numPr>
          <w:ilvl w:val="0"/>
          <w:numId w:val="16"/>
        </w:numPr>
        <w:spacing w:before="0" w:line="240" w:lineRule="auto"/>
        <w:ind w:left="450" w:hanging="450"/>
        <w:rPr>
          <w:rFonts w:ascii="Times New Roman" w:hAnsi="Times New Roman" w:cs="Times New Roman"/>
          <w:sz w:val="28"/>
          <w:szCs w:val="28"/>
          <w:lang w:val="sq-AL"/>
        </w:rPr>
      </w:pPr>
      <w:bookmarkStart w:id="106" w:name="_Toc137557493"/>
      <w:r w:rsidRPr="00C4466B">
        <w:rPr>
          <w:rFonts w:ascii="Times New Roman" w:hAnsi="Times New Roman" w:cs="Times New Roman"/>
          <w:sz w:val="28"/>
          <w:szCs w:val="28"/>
          <w:lang w:val="sq-AL"/>
        </w:rPr>
        <w:lastRenderedPageBreak/>
        <w:t>SE</w:t>
      </w:r>
      <w:r w:rsidR="008B386A" w:rsidRPr="00C4466B">
        <w:rPr>
          <w:rFonts w:ascii="Times New Roman" w:hAnsi="Times New Roman" w:cs="Times New Roman"/>
          <w:sz w:val="28"/>
          <w:szCs w:val="28"/>
          <w:lang w:val="sq-AL"/>
        </w:rPr>
        <w:t>KSIONI</w:t>
      </w:r>
      <w:r w:rsidRPr="00C4466B">
        <w:rPr>
          <w:rFonts w:ascii="Times New Roman" w:hAnsi="Times New Roman" w:cs="Times New Roman"/>
          <w:sz w:val="28"/>
          <w:szCs w:val="28"/>
          <w:lang w:val="sq-AL"/>
        </w:rPr>
        <w:t xml:space="preserve"> II</w:t>
      </w:r>
      <w:bookmarkEnd w:id="106"/>
    </w:p>
    <w:p w14:paraId="31C44872" w14:textId="77777777" w:rsidR="004C0561" w:rsidRPr="00C4466B" w:rsidRDefault="008B386A" w:rsidP="005D1441">
      <w:pPr>
        <w:pStyle w:val="Heading2"/>
        <w:numPr>
          <w:ilvl w:val="1"/>
          <w:numId w:val="17"/>
        </w:numPr>
        <w:jc w:val="left"/>
        <w:rPr>
          <w:rFonts w:ascii="Times New Roman" w:hAnsi="Times New Roman" w:cs="Times New Roman"/>
          <w:sz w:val="26"/>
          <w:lang w:val="sq-AL"/>
        </w:rPr>
      </w:pPr>
      <w:bookmarkStart w:id="107" w:name="_Toc137557494"/>
      <w:r w:rsidRPr="00C4466B">
        <w:rPr>
          <w:rFonts w:ascii="Times New Roman" w:hAnsi="Times New Roman" w:cs="Times New Roman"/>
          <w:sz w:val="26"/>
          <w:lang w:val="sq-AL"/>
        </w:rPr>
        <w:t>Hyrje</w:t>
      </w:r>
      <w:bookmarkEnd w:id="107"/>
    </w:p>
    <w:p w14:paraId="31C44873" w14:textId="77777777" w:rsidR="00B56585" w:rsidRPr="00C4466B" w:rsidRDefault="008B386A" w:rsidP="48A8381D">
      <w:pPr>
        <w:pStyle w:val="ListParagraph"/>
        <w:spacing w:line="276" w:lineRule="auto"/>
        <w:ind w:left="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eksioni II paraqet informacionin bazë mbi të cilin është mbështetur përzgjedhja e ZPA-ve të sipërpërmendura në Shqipëri</w:t>
      </w:r>
      <w:r w:rsidR="48A8381D" w:rsidRPr="00C4466B">
        <w:rPr>
          <w:rFonts w:ascii="Times New Roman" w:hAnsi="Times New Roman" w:cs="Times New Roman"/>
          <w:sz w:val="24"/>
          <w:szCs w:val="24"/>
          <w:lang w:val="sq-AL"/>
        </w:rPr>
        <w:t>.</w:t>
      </w:r>
    </w:p>
    <w:p w14:paraId="31C44874" w14:textId="77777777" w:rsidR="00E33F38" w:rsidRPr="00C4466B" w:rsidRDefault="48A8381D" w:rsidP="00232B23">
      <w:pPr>
        <w:pStyle w:val="Heading2"/>
        <w:numPr>
          <w:ilvl w:val="1"/>
          <w:numId w:val="17"/>
        </w:numPr>
        <w:ind w:left="450" w:hanging="450"/>
        <w:jc w:val="left"/>
        <w:rPr>
          <w:rFonts w:ascii="Times New Roman" w:hAnsi="Times New Roman" w:cs="Times New Roman"/>
          <w:sz w:val="26"/>
          <w:lang w:val="sq-AL"/>
        </w:rPr>
      </w:pPr>
      <w:bookmarkStart w:id="108" w:name="_Toc137557495"/>
      <w:r w:rsidRPr="00C4466B">
        <w:rPr>
          <w:rFonts w:ascii="Times New Roman" w:hAnsi="Times New Roman" w:cs="Times New Roman"/>
          <w:sz w:val="26"/>
          <w:lang w:val="sq-AL"/>
        </w:rPr>
        <w:t>A</w:t>
      </w:r>
      <w:r w:rsidR="008B386A" w:rsidRPr="00C4466B">
        <w:rPr>
          <w:rFonts w:ascii="Times New Roman" w:hAnsi="Times New Roman" w:cs="Times New Roman"/>
          <w:sz w:val="26"/>
          <w:lang w:val="sq-AL"/>
        </w:rPr>
        <w:t>k</w:t>
      </w:r>
      <w:r w:rsidRPr="00C4466B">
        <w:rPr>
          <w:rFonts w:ascii="Times New Roman" w:hAnsi="Times New Roman" w:cs="Times New Roman"/>
          <w:sz w:val="26"/>
          <w:lang w:val="sq-AL"/>
        </w:rPr>
        <w:t>ua</w:t>
      </w:r>
      <w:r w:rsidR="008B386A" w:rsidRPr="00C4466B">
        <w:rPr>
          <w:rFonts w:ascii="Times New Roman" w:hAnsi="Times New Roman" w:cs="Times New Roman"/>
          <w:sz w:val="26"/>
          <w:lang w:val="sq-AL"/>
        </w:rPr>
        <w:t>k</w:t>
      </w:r>
      <w:r w:rsidRPr="00C4466B">
        <w:rPr>
          <w:rFonts w:ascii="Times New Roman" w:hAnsi="Times New Roman" w:cs="Times New Roman"/>
          <w:sz w:val="26"/>
          <w:lang w:val="sq-AL"/>
        </w:rPr>
        <w:t>ultur</w:t>
      </w:r>
      <w:r w:rsidR="008B386A" w:rsidRPr="00C4466B">
        <w:rPr>
          <w:rFonts w:ascii="Times New Roman" w:hAnsi="Times New Roman" w:cs="Times New Roman"/>
          <w:sz w:val="26"/>
          <w:lang w:val="sq-AL"/>
        </w:rPr>
        <w:t>a në Shqipëri</w:t>
      </w:r>
      <w:bookmarkEnd w:id="108"/>
    </w:p>
    <w:p w14:paraId="31C44875" w14:textId="77777777" w:rsidR="006C5E08" w:rsidRPr="00C4466B" w:rsidRDefault="006C5E08" w:rsidP="48A8381D">
      <w:pPr>
        <w:spacing w:after="240"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Akuakultura në Shqipëri i ka fillimet e saj rreth 50 vjet më parë, kur u ngrit ekonomia e parë ekstensive e krapit, për të garantuar që popullsia e zonës të kishte një furnizim të përballueshëm të produkteve të peshkut. Aktualisht, ndërmarrjet shqiptare të akuakulturës përdorin teknika kultivimi intensive, gjysmë intensive dhe ekstensive. Llojet kryesore të kultivuara përfshijnë troftën (</w:t>
      </w:r>
      <w:r w:rsidRPr="00C4466B">
        <w:rPr>
          <w:rFonts w:ascii="Times New Roman" w:hAnsi="Times New Roman" w:cs="Times New Roman"/>
          <w:i/>
          <w:iCs/>
          <w:sz w:val="24"/>
          <w:szCs w:val="24"/>
          <w:lang w:val="sq-AL"/>
        </w:rPr>
        <w:t>Oncorhynchus mykiss</w:t>
      </w:r>
      <w:r w:rsidRPr="00C4466B">
        <w:rPr>
          <w:rFonts w:ascii="Times New Roman" w:hAnsi="Times New Roman" w:cs="Times New Roman"/>
          <w:sz w:val="24"/>
          <w:szCs w:val="24"/>
          <w:lang w:val="sq-AL"/>
        </w:rPr>
        <w:t xml:space="preserve"> dhe </w:t>
      </w:r>
      <w:r w:rsidRPr="00C4466B">
        <w:rPr>
          <w:rFonts w:ascii="Times New Roman" w:hAnsi="Times New Roman" w:cs="Times New Roman"/>
          <w:i/>
          <w:iCs/>
          <w:sz w:val="24"/>
          <w:szCs w:val="24"/>
          <w:lang w:val="sq-AL"/>
        </w:rPr>
        <w:t>Salmo letnica</w:t>
      </w:r>
      <w:r w:rsidRPr="00C4466B">
        <w:rPr>
          <w:rFonts w:ascii="Times New Roman" w:hAnsi="Times New Roman" w:cs="Times New Roman"/>
          <w:sz w:val="24"/>
          <w:szCs w:val="24"/>
          <w:lang w:val="sq-AL"/>
        </w:rPr>
        <w:t>), levrekun (</w:t>
      </w:r>
      <w:r w:rsidRPr="00C4466B">
        <w:rPr>
          <w:rFonts w:ascii="Times New Roman" w:hAnsi="Times New Roman" w:cs="Times New Roman"/>
          <w:i/>
          <w:iCs/>
          <w:sz w:val="24"/>
          <w:szCs w:val="24"/>
          <w:lang w:val="sq-AL"/>
        </w:rPr>
        <w:t>Dicentrarchus labrax</w:t>
      </w:r>
      <w:r w:rsidRPr="00C4466B">
        <w:rPr>
          <w:rFonts w:ascii="Times New Roman" w:hAnsi="Times New Roman" w:cs="Times New Roman"/>
          <w:sz w:val="24"/>
          <w:szCs w:val="24"/>
          <w:lang w:val="sq-AL"/>
        </w:rPr>
        <w:t>), kocën (</w:t>
      </w:r>
      <w:r w:rsidRPr="00C4466B">
        <w:rPr>
          <w:rFonts w:ascii="Times New Roman" w:hAnsi="Times New Roman" w:cs="Times New Roman"/>
          <w:i/>
          <w:iCs/>
          <w:sz w:val="24"/>
          <w:szCs w:val="24"/>
          <w:lang w:val="sq-AL"/>
        </w:rPr>
        <w:t>Sparus aurata</w:t>
      </w:r>
      <w:r w:rsidRPr="00C4466B">
        <w:rPr>
          <w:rFonts w:ascii="Times New Roman" w:hAnsi="Times New Roman" w:cs="Times New Roman"/>
          <w:sz w:val="24"/>
          <w:szCs w:val="24"/>
          <w:lang w:val="sq-AL"/>
        </w:rPr>
        <w:t>) dhe midhjen (</w:t>
      </w:r>
      <w:r w:rsidRPr="00C4466B">
        <w:rPr>
          <w:rFonts w:ascii="Times New Roman" w:hAnsi="Times New Roman" w:cs="Times New Roman"/>
          <w:i/>
          <w:iCs/>
          <w:sz w:val="24"/>
          <w:szCs w:val="24"/>
          <w:lang w:val="sq-AL"/>
        </w:rPr>
        <w:t>Mytilus galloprovincialis</w:t>
      </w:r>
      <w:r w:rsidRPr="00C4466B">
        <w:rPr>
          <w:rFonts w:ascii="Times New Roman" w:hAnsi="Times New Roman" w:cs="Times New Roman"/>
          <w:sz w:val="24"/>
          <w:szCs w:val="24"/>
          <w:lang w:val="sq-AL"/>
        </w:rPr>
        <w:t xml:space="preserve">). Prodhimi i përgjithshëm i akuakulturës është rritur në mënyrë të vazhdueshme gjatë viteve të fundit nga 3,450 ton në 2012 në 6,258 ton në 2018, vlera e të cilit ishte rreth 22 milionë USD (© FAO, 2011-2020). Kultura e koshave detarë është pozicionuar në bregdetin e Detit Jon, duke filluar nga </w:t>
      </w:r>
      <w:r w:rsidR="007B5737" w:rsidRPr="00C4466B">
        <w:rPr>
          <w:rFonts w:ascii="Times New Roman" w:hAnsi="Times New Roman" w:cs="Times New Roman"/>
          <w:sz w:val="24"/>
          <w:szCs w:val="24"/>
          <w:lang w:val="sq-AL"/>
        </w:rPr>
        <w:t>G</w:t>
      </w:r>
      <w:r w:rsidRPr="00C4466B">
        <w:rPr>
          <w:rFonts w:ascii="Times New Roman" w:hAnsi="Times New Roman" w:cs="Times New Roman"/>
          <w:sz w:val="24"/>
          <w:szCs w:val="24"/>
          <w:lang w:val="sq-AL"/>
        </w:rPr>
        <w:t xml:space="preserve">jiri i Vlorës deri në Sarandë (Kepi </w:t>
      </w:r>
      <w:r w:rsidR="007B5737" w:rsidRPr="00C4466B">
        <w:rPr>
          <w:rFonts w:ascii="Times New Roman" w:hAnsi="Times New Roman" w:cs="Times New Roman"/>
          <w:sz w:val="24"/>
          <w:szCs w:val="24"/>
          <w:lang w:val="sq-AL"/>
        </w:rPr>
        <w:t xml:space="preserve">i </w:t>
      </w:r>
      <w:r w:rsidRPr="00C4466B">
        <w:rPr>
          <w:rFonts w:ascii="Times New Roman" w:hAnsi="Times New Roman" w:cs="Times New Roman"/>
          <w:sz w:val="24"/>
          <w:szCs w:val="24"/>
          <w:lang w:val="sq-AL"/>
        </w:rPr>
        <w:t xml:space="preserve">Stillos). </w:t>
      </w:r>
      <w:r w:rsidR="007B5737" w:rsidRPr="00C4466B">
        <w:rPr>
          <w:rFonts w:ascii="Times New Roman" w:hAnsi="Times New Roman" w:cs="Times New Roman"/>
          <w:sz w:val="24"/>
          <w:szCs w:val="24"/>
          <w:lang w:val="sq-AL"/>
        </w:rPr>
        <w:t xml:space="preserve">Deri në vitin </w:t>
      </w:r>
      <w:r w:rsidRPr="00C4466B">
        <w:rPr>
          <w:rFonts w:ascii="Times New Roman" w:hAnsi="Times New Roman" w:cs="Times New Roman"/>
          <w:sz w:val="24"/>
          <w:szCs w:val="24"/>
          <w:lang w:val="sq-AL"/>
        </w:rPr>
        <w:t xml:space="preserve">2020 në </w:t>
      </w:r>
      <w:r w:rsidR="007B5737" w:rsidRPr="00C4466B">
        <w:rPr>
          <w:rFonts w:ascii="Times New Roman" w:hAnsi="Times New Roman" w:cs="Times New Roman"/>
          <w:sz w:val="24"/>
          <w:szCs w:val="24"/>
          <w:lang w:val="sq-AL"/>
        </w:rPr>
        <w:t>G</w:t>
      </w:r>
      <w:r w:rsidRPr="00C4466B">
        <w:rPr>
          <w:rFonts w:ascii="Times New Roman" w:hAnsi="Times New Roman" w:cs="Times New Roman"/>
          <w:sz w:val="24"/>
          <w:szCs w:val="24"/>
          <w:lang w:val="sq-AL"/>
        </w:rPr>
        <w:t xml:space="preserve">jirin e Vlorës </w:t>
      </w:r>
      <w:r w:rsidR="007B5737" w:rsidRPr="00C4466B">
        <w:rPr>
          <w:rFonts w:ascii="Times New Roman" w:hAnsi="Times New Roman" w:cs="Times New Roman"/>
          <w:sz w:val="24"/>
          <w:szCs w:val="24"/>
          <w:lang w:val="sq-AL"/>
        </w:rPr>
        <w:t>kapa</w:t>
      </w:r>
      <w:r w:rsidR="00906B5B" w:rsidRPr="00C4466B">
        <w:rPr>
          <w:rFonts w:ascii="Times New Roman" w:hAnsi="Times New Roman" w:cs="Times New Roman"/>
          <w:sz w:val="24"/>
          <w:szCs w:val="24"/>
          <w:lang w:val="sq-AL"/>
        </w:rPr>
        <w:t>s</w:t>
      </w:r>
      <w:r w:rsidR="007B5737" w:rsidRPr="00C4466B">
        <w:rPr>
          <w:rFonts w:ascii="Times New Roman" w:hAnsi="Times New Roman" w:cs="Times New Roman"/>
          <w:sz w:val="24"/>
          <w:szCs w:val="24"/>
          <w:lang w:val="sq-AL"/>
        </w:rPr>
        <w:t xml:space="preserve">ur </w:t>
      </w:r>
      <w:r w:rsidRPr="00C4466B">
        <w:rPr>
          <w:rFonts w:ascii="Times New Roman" w:hAnsi="Times New Roman" w:cs="Times New Roman"/>
          <w:sz w:val="24"/>
          <w:szCs w:val="24"/>
          <w:lang w:val="sq-AL"/>
        </w:rPr>
        <w:t xml:space="preserve">shtatë </w:t>
      </w:r>
      <w:r w:rsidR="007B5737" w:rsidRPr="00C4466B">
        <w:rPr>
          <w:rFonts w:ascii="Times New Roman" w:hAnsi="Times New Roman" w:cs="Times New Roman"/>
          <w:sz w:val="24"/>
          <w:szCs w:val="24"/>
          <w:lang w:val="sq-AL"/>
        </w:rPr>
        <w:t>aktivitete</w:t>
      </w:r>
      <w:r w:rsidRPr="00C4466B">
        <w:rPr>
          <w:rFonts w:ascii="Times New Roman" w:hAnsi="Times New Roman" w:cs="Times New Roman"/>
          <w:sz w:val="24"/>
          <w:szCs w:val="24"/>
          <w:lang w:val="sq-AL"/>
        </w:rPr>
        <w:t xml:space="preserve"> akuakulture që kultivonin peshq </w:t>
      </w:r>
      <w:r w:rsidR="007B5737" w:rsidRPr="00C4466B">
        <w:rPr>
          <w:rFonts w:ascii="Times New Roman" w:hAnsi="Times New Roman" w:cs="Times New Roman"/>
          <w:sz w:val="24"/>
          <w:szCs w:val="24"/>
          <w:lang w:val="sq-AL"/>
        </w:rPr>
        <w:t xml:space="preserve">në kosha, </w:t>
      </w:r>
      <w:r w:rsidRPr="00C4466B">
        <w:rPr>
          <w:rFonts w:ascii="Times New Roman" w:hAnsi="Times New Roman" w:cs="Times New Roman"/>
          <w:sz w:val="24"/>
          <w:szCs w:val="24"/>
          <w:lang w:val="sq-AL"/>
        </w:rPr>
        <w:t xml:space="preserve">duke prodhuar të gjitha së bashku, rreth 75% të prodhimit kombëtar të </w:t>
      </w:r>
      <w:r w:rsidR="007B5737" w:rsidRPr="00C4466B">
        <w:rPr>
          <w:rFonts w:ascii="Times New Roman" w:hAnsi="Times New Roman" w:cs="Times New Roman"/>
          <w:sz w:val="24"/>
          <w:szCs w:val="24"/>
          <w:lang w:val="sq-AL"/>
        </w:rPr>
        <w:t>kocës dhe levrekut</w:t>
      </w:r>
      <w:r w:rsidRPr="00C4466B">
        <w:rPr>
          <w:rFonts w:ascii="Times New Roman" w:hAnsi="Times New Roman" w:cs="Times New Roman"/>
          <w:sz w:val="24"/>
          <w:szCs w:val="24"/>
          <w:lang w:val="sq-AL"/>
        </w:rPr>
        <w:t>; ndërsa në zon</w:t>
      </w:r>
      <w:r w:rsidR="007B5737" w:rsidRPr="00C4466B">
        <w:rPr>
          <w:rFonts w:ascii="Times New Roman" w:hAnsi="Times New Roman" w:cs="Times New Roman"/>
          <w:sz w:val="24"/>
          <w:szCs w:val="24"/>
          <w:lang w:val="sq-AL"/>
        </w:rPr>
        <w:t>ën</w:t>
      </w:r>
      <w:r w:rsidRPr="00C4466B">
        <w:rPr>
          <w:rFonts w:ascii="Times New Roman" w:hAnsi="Times New Roman" w:cs="Times New Roman"/>
          <w:sz w:val="24"/>
          <w:szCs w:val="24"/>
          <w:lang w:val="sq-AL"/>
        </w:rPr>
        <w:t xml:space="preserve"> e Sarandës kishte tetë </w:t>
      </w:r>
      <w:r w:rsidR="007B5737" w:rsidRPr="00C4466B">
        <w:rPr>
          <w:rFonts w:ascii="Times New Roman" w:hAnsi="Times New Roman" w:cs="Times New Roman"/>
          <w:sz w:val="24"/>
          <w:szCs w:val="24"/>
          <w:lang w:val="sq-AL"/>
        </w:rPr>
        <w:t>aktivitete</w:t>
      </w:r>
      <w:r w:rsidRPr="00C4466B">
        <w:rPr>
          <w:rFonts w:ascii="Times New Roman" w:hAnsi="Times New Roman" w:cs="Times New Roman"/>
          <w:sz w:val="24"/>
          <w:szCs w:val="24"/>
          <w:lang w:val="sq-AL"/>
        </w:rPr>
        <w:t xml:space="preserve"> akuakulture, nga të cilat</w:t>
      </w:r>
      <w:r w:rsidR="007B5737" w:rsidRPr="00C4466B">
        <w:rPr>
          <w:rFonts w:ascii="Times New Roman" w:hAnsi="Times New Roman" w:cs="Times New Roman"/>
          <w:sz w:val="24"/>
          <w:szCs w:val="24"/>
          <w:lang w:val="sq-AL"/>
        </w:rPr>
        <w:t>,</w:t>
      </w:r>
      <w:r w:rsidRPr="00C4466B">
        <w:rPr>
          <w:rFonts w:ascii="Times New Roman" w:hAnsi="Times New Roman" w:cs="Times New Roman"/>
          <w:sz w:val="24"/>
          <w:szCs w:val="24"/>
          <w:lang w:val="sq-AL"/>
        </w:rPr>
        <w:t xml:space="preserve"> pesë </w:t>
      </w:r>
      <w:r w:rsidR="007B5737" w:rsidRPr="00C4466B">
        <w:rPr>
          <w:rFonts w:ascii="Times New Roman" w:hAnsi="Times New Roman" w:cs="Times New Roman"/>
          <w:sz w:val="24"/>
          <w:szCs w:val="24"/>
          <w:lang w:val="sq-AL"/>
        </w:rPr>
        <w:t xml:space="preserve">kultivonin kocën dhe levrekun dhe tre kultivonin midhjen. </w:t>
      </w:r>
    </w:p>
    <w:p w14:paraId="31C44876" w14:textId="77777777" w:rsidR="00B645B3" w:rsidRPr="00C4466B" w:rsidRDefault="00B645B3" w:rsidP="48A8381D">
      <w:pPr>
        <w:spacing w:after="240"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avarësisht nga rritja e prodhimit gjatë viteve të fundit, bilanci tregtar neto për Shqipërinë mbetet negative. Shqipëria është importuese e produkteve të detit për të plotësuar kërkesën e brendshme për produktet e peshkut. Në mënyrë të veçantë, dhe sipas statistikave të FAO, në dekadën 2009-2018 u tejkalua bilanci neto mesatar vjetor i produkteve të peshkimit – 6,200 tonë me një maksimum prej 8,276 ton në vitin 2018 (© FAO, 2011-2020). Prandaj, për të mbuluar kërkesën e brendshme, Shqipëria importon produkte detare të akuakulturës, kryesisht kocë dhe levrek nga Greqia. Me rënien e nivelit të prodhimit vendas nga aktiviteti i peshkimit, i cili ishte pak më shumë se 8,600 ton në vit, zhvillimi i mëtejshëm i akuakulturës mbetet mënyra e vetme për të siguruar një prodhim të mjaftueshëm dhe të qëndrueshëm të produkteve të peshkimit.</w:t>
      </w:r>
    </w:p>
    <w:p w14:paraId="31C44877" w14:textId="77777777" w:rsidR="001B55B9" w:rsidRPr="00C4466B" w:rsidRDefault="00394F2E" w:rsidP="00232B23">
      <w:pPr>
        <w:pStyle w:val="Heading2"/>
        <w:numPr>
          <w:ilvl w:val="1"/>
          <w:numId w:val="17"/>
        </w:numPr>
        <w:ind w:left="450" w:hanging="450"/>
        <w:jc w:val="left"/>
        <w:rPr>
          <w:rFonts w:ascii="Times New Roman" w:hAnsi="Times New Roman" w:cs="Times New Roman"/>
          <w:sz w:val="26"/>
          <w:lang w:val="sq-AL"/>
        </w:rPr>
      </w:pPr>
      <w:bookmarkStart w:id="109" w:name="_Toc137557496"/>
      <w:r w:rsidRPr="00C4466B">
        <w:rPr>
          <w:rFonts w:ascii="Times New Roman" w:hAnsi="Times New Roman" w:cs="Times New Roman"/>
          <w:sz w:val="26"/>
          <w:lang w:val="sq-AL"/>
        </w:rPr>
        <w:t xml:space="preserve">Kuadri ligjor për </w:t>
      </w:r>
      <w:r w:rsidR="008D0E99" w:rsidRPr="00C4466B">
        <w:rPr>
          <w:rFonts w:ascii="Times New Roman" w:hAnsi="Times New Roman" w:cs="Times New Roman"/>
          <w:sz w:val="26"/>
          <w:lang w:val="sq-AL"/>
        </w:rPr>
        <w:t>ZPA</w:t>
      </w:r>
      <w:r w:rsidRPr="00C4466B">
        <w:rPr>
          <w:rFonts w:ascii="Times New Roman" w:hAnsi="Times New Roman" w:cs="Times New Roman"/>
          <w:sz w:val="26"/>
          <w:lang w:val="sq-AL"/>
        </w:rPr>
        <w:t>-të në Shqipëri</w:t>
      </w:r>
      <w:bookmarkEnd w:id="109"/>
    </w:p>
    <w:p w14:paraId="31C44878" w14:textId="77777777" w:rsidR="00E76B37" w:rsidRPr="00C4466B" w:rsidRDefault="00E511F1" w:rsidP="48A8381D">
      <w:pPr>
        <w:spacing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Shqipëria është një vend kandidat për anëtarësim në Bashkimin Evropian që nga qershori 2014 dhe, si e tillë, Shqipëria është në procesin e integrimit të legjislacionit të BE-së (</w:t>
      </w:r>
      <w:r w:rsidRPr="00C4466B">
        <w:rPr>
          <w:rFonts w:ascii="Times New Roman" w:hAnsi="Times New Roman" w:cs="Times New Roman"/>
          <w:i/>
          <w:iCs/>
          <w:sz w:val="24"/>
          <w:szCs w:val="24"/>
          <w:lang w:val="sq-AL"/>
        </w:rPr>
        <w:t>acquis</w:t>
      </w:r>
      <w:r w:rsidRPr="00C4466B">
        <w:rPr>
          <w:rFonts w:ascii="Times New Roman" w:hAnsi="Times New Roman" w:cs="Times New Roman"/>
          <w:sz w:val="24"/>
          <w:szCs w:val="24"/>
          <w:lang w:val="sq-AL"/>
        </w:rPr>
        <w:t xml:space="preserve">) në legjislacionin kombëtar (KE, 2020). Përparimi në procesin e anëtarësimit në Bashkimin Evropian varet nga arritjet që duhet të ketë Shqipëria në fushat kryesore. </w:t>
      </w:r>
      <w:r w:rsidR="00394F2E" w:rsidRPr="00C4466B">
        <w:rPr>
          <w:rFonts w:ascii="Times New Roman" w:hAnsi="Times New Roman" w:cs="Times New Roman"/>
          <w:sz w:val="24"/>
          <w:szCs w:val="24"/>
          <w:lang w:val="sq-AL"/>
        </w:rPr>
        <w:t xml:space="preserve">Në këtë kontekst, Ligji i ri nr. 103/2016 Për Akuakulturën është përafruar pjesërisht me </w:t>
      </w:r>
      <w:r w:rsidRPr="00C4466B">
        <w:rPr>
          <w:rFonts w:ascii="Times New Roman" w:hAnsi="Times New Roman" w:cs="Times New Roman"/>
          <w:sz w:val="24"/>
          <w:szCs w:val="24"/>
          <w:lang w:val="sq-AL"/>
        </w:rPr>
        <w:t xml:space="preserve">disa Rregullore të Parlamentit Evropian dhe Këshillit, mbi: Politikën e Përbashkët të Peshkimit; vendosjen e një kuadri të Komunitetit për mbledhjen, menaxhimin dhe përdorimin e të dhënave në sektorin e peshkimit dhe mbështetjen për këshillimin shkencor në lidhje me Politikën e Përbashkët të Peshkimit; dhe Fondin Evropian Detar dhe të Peshkimit </w:t>
      </w:r>
      <w:r w:rsidR="48A8381D" w:rsidRPr="00C4466B">
        <w:rPr>
          <w:rFonts w:ascii="Times New Roman" w:hAnsi="Times New Roman" w:cs="Times New Roman"/>
          <w:sz w:val="24"/>
          <w:szCs w:val="24"/>
          <w:lang w:val="sq-AL"/>
        </w:rPr>
        <w:t>(Republi</w:t>
      </w:r>
      <w:r w:rsidRPr="00C4466B">
        <w:rPr>
          <w:rFonts w:ascii="Times New Roman" w:hAnsi="Times New Roman" w:cs="Times New Roman"/>
          <w:sz w:val="24"/>
          <w:szCs w:val="24"/>
          <w:lang w:val="sq-AL"/>
        </w:rPr>
        <w:t>ka e Shqipërisë</w:t>
      </w:r>
      <w:r w:rsidR="48A8381D" w:rsidRPr="00C4466B">
        <w:rPr>
          <w:rFonts w:ascii="Times New Roman" w:hAnsi="Times New Roman" w:cs="Times New Roman"/>
          <w:sz w:val="24"/>
          <w:szCs w:val="24"/>
          <w:lang w:val="sq-AL"/>
        </w:rPr>
        <w:t>, 2016).</w:t>
      </w:r>
    </w:p>
    <w:p w14:paraId="31C44879" w14:textId="77777777" w:rsidR="00C00C06" w:rsidRPr="00C4466B" w:rsidRDefault="00E511F1" w:rsidP="48A8381D">
      <w:pPr>
        <w:spacing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Sa i takon zhvillimit të mëtejshëm të akuakulturës detare, pas miratimit të Ligjit për Akuakulturën në vitin 2016, procesi i autorizimit (licencimit dhe dhënies me qira) të aktiviteteve të reja të akuakulturës do të lejohet vetëm kur plani për miratimin e Zonave të Përcaktuara për Akuakulturë (ZPA) është përgatitur dhe aprovuar (KE, 2018; KE, 2019). </w:t>
      </w:r>
      <w:r w:rsidR="00C00C06" w:rsidRPr="00C4466B">
        <w:rPr>
          <w:rFonts w:ascii="Times New Roman" w:hAnsi="Times New Roman" w:cs="Times New Roman"/>
          <w:sz w:val="24"/>
          <w:szCs w:val="24"/>
          <w:lang w:val="sq-AL"/>
        </w:rPr>
        <w:t xml:space="preserve">Sa i takon marrëveshjeve ndërkombëtare, Shqipëria </w:t>
      </w:r>
      <w:r w:rsidR="00C00C06" w:rsidRPr="00C4466B">
        <w:rPr>
          <w:rFonts w:ascii="Times New Roman" w:hAnsi="Times New Roman" w:cs="Times New Roman"/>
          <w:sz w:val="24"/>
          <w:szCs w:val="24"/>
          <w:lang w:val="sq-AL"/>
        </w:rPr>
        <w:lastRenderedPageBreak/>
        <w:t>është një palë kontraktuese e Komisionit të Përgjithshëm të Peshkimit për Mesdheun (GFCM) të FAO-s dhe po zbaton rekomandimet e tij. Konkretisht për akuakulturën, në vitin 2017 GFCM ka miratuar “Strategjinë për zhvillimin e qëndrueshëm të Akuakulturës në Mesdhe dhe Detin e Zi (Rezoluta GFCM/41/2017/1)” e cila përcakton kornizën rajonale për zhvillimin e aktiviteteve të harmonizuara të akuakulturës dhe planeve të veprimit në rajon me synimin për të ndjekur zhvillimin e qëndrueshëm të sektorit. Strategjia e GFCM vë theks të fortë në përmirësimin e drejtimit të akuakulturës dhe avokon për planifikimin e koordinuar hapësinor detar dhe zgjedhjen e zonave të përshtatshme për akuakulturë përmes krijimit të ZPA-ve. Strategjia e GFCM është paraprirë nga Rezoluta GFCM/36/2012/1 mbi udhëzimet për Zonat e Përcaktuara për Akuakulturë (ZPA), e cila (Rezoluta) mbështet parimet e mirëqeverisjes (FAO, 2012).</w:t>
      </w:r>
    </w:p>
    <w:p w14:paraId="31C4487A" w14:textId="77777777" w:rsidR="00A96BF4" w:rsidRPr="00C4466B" w:rsidRDefault="00A96BF4" w:rsidP="48A8381D">
      <w:pPr>
        <w:spacing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xml:space="preserve">ZPA-ja përkufizohet si “një zonë detare ku zhvillimi i akuakulturës ka përparësi mbi përdorimet e tjera, dhe për këtë arsye do t'i dedikohet kryesisht akuakulturës. Identifikimi i një ZPA-je do të rezultojë nga proceset e zonimit përmes planifikimit hapësinor me pjesëmarrje, përmes së cilës organet administrative përcaktojnë ligjërisht se cilat zona specifike hapësinore brenda një rajoni kanë prioritet për zhvillimin e akuakulturës” </w:t>
      </w:r>
      <w:r w:rsidR="48A8381D" w:rsidRPr="00C4466B">
        <w:rPr>
          <w:rFonts w:ascii="Times New Roman" w:hAnsi="Times New Roman" w:cs="Times New Roman"/>
          <w:sz w:val="24"/>
          <w:szCs w:val="24"/>
          <w:lang w:val="sq-AL"/>
        </w:rPr>
        <w:t xml:space="preserve">(Sánchez-Jeréz et al., 2016). </w:t>
      </w:r>
      <w:r w:rsidRPr="00C4466B">
        <w:rPr>
          <w:rFonts w:ascii="Times New Roman" w:hAnsi="Times New Roman" w:cs="Times New Roman"/>
          <w:sz w:val="24"/>
          <w:szCs w:val="24"/>
          <w:lang w:val="sq-AL"/>
        </w:rPr>
        <w:t>Në rajonin e Mesdheut, roli i ZPA-ve si një mjet planifikimi vlerësohet se siguron një kornizë të përshtatshme për zhvillimin e qëndrueshëm të akuakulturës në zona të dedikuara. Krijimi i ZPA-ve kontribuon në integrimin e duhur të akuakulturës brenda planifikimit hapësinor detar dhe zonave bregdetare, gjë që është thelbësore për parandalimin e konflikteve mbi përdorimin e hapësirës detare</w:t>
      </w:r>
    </w:p>
    <w:p w14:paraId="31C4487B" w14:textId="77777777" w:rsidR="00E832AB" w:rsidRPr="00C4466B" w:rsidRDefault="00A77789" w:rsidP="48A8381D">
      <w:pPr>
        <w:spacing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ZPA-ja përfshin ndër të tjera, bashkëpunimin për shkëmbimin e njohurive, konsensusin e shumë palëve të interesuara dhe integrimin e aspekteve mjedisore dhe sociale, duke kontribuar kështu në ngritjen e sistemeve elastike të ndërlidhura shoqërore dhe ekologjike për një zgjerim të qëndrueshëm të sektorit. ZPA-ja kërkon një Program fleksibël dhe të adaptueshëm të Monitorimit të Mjedisit (PMM) për të siguruar që janë respektuar Standardet e Cilësisë së Mjedisit (SCM) për kolonën e ujit dhe shtratin e detit.</w:t>
      </w:r>
    </w:p>
    <w:p w14:paraId="31C4487C" w14:textId="77777777" w:rsidR="00E832AB" w:rsidRPr="00C4466B" w:rsidRDefault="003D00D9" w:rsidP="48A8381D">
      <w:pPr>
        <w:spacing w:line="276" w:lineRule="auto"/>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Për më tepër, miratimi i Zonës së Lejuar të Efektit (ZLE) pranë aktiviteteve të akuakulturës do të siguronte dimensionin hapësinor të mbrojtjes së mjedisit. Zonat e lejuara të efekteve janë zonat e shtratit të detit ose vëllimit të trupit ujor pritës në të cilat autoriteti kompetent mund të lejojë përdorimin e SCM-ve specifike për akuakulturë, pa kompromentuar në mënyrë të pakthyeshme shërbimet themelore mjedisore të siguruara nga ekosistemi (Sánchez-Jeréz dhe Karakassis, 2011; Massa, Onofri dhe Fezzardi, 2017), (Shih gjithashtu përkufizimin tek Pjesa I).</w:t>
      </w:r>
    </w:p>
    <w:p w14:paraId="31C4487D" w14:textId="77777777" w:rsidR="004C0561" w:rsidRPr="00C4466B" w:rsidRDefault="003D00D9" w:rsidP="00232B23">
      <w:pPr>
        <w:pStyle w:val="Heading2"/>
        <w:numPr>
          <w:ilvl w:val="1"/>
          <w:numId w:val="17"/>
        </w:numPr>
        <w:ind w:left="450" w:hanging="450"/>
        <w:jc w:val="left"/>
        <w:rPr>
          <w:rFonts w:ascii="Times New Roman" w:hAnsi="Times New Roman" w:cs="Times New Roman"/>
          <w:sz w:val="26"/>
          <w:lang w:val="sq-AL"/>
        </w:rPr>
      </w:pPr>
      <w:bookmarkStart w:id="110" w:name="_Toc137557497"/>
      <w:r w:rsidRPr="00C4466B">
        <w:rPr>
          <w:rFonts w:ascii="Times New Roman" w:hAnsi="Times New Roman" w:cs="Times New Roman"/>
          <w:sz w:val="26"/>
          <w:lang w:val="sq-AL"/>
        </w:rPr>
        <w:t>Kuadri ligjor për akuakulturën në Shqipëri</w:t>
      </w:r>
      <w:bookmarkEnd w:id="110"/>
    </w:p>
    <w:p w14:paraId="31C4487E" w14:textId="77777777" w:rsidR="003D00D9" w:rsidRPr="00C4466B" w:rsidRDefault="003D00D9" w:rsidP="009D5609">
      <w:pPr>
        <w:pStyle w:val="EndNoteBibliography"/>
        <w:spacing w:after="120" w:line="276" w:lineRule="auto"/>
        <w:rPr>
          <w:noProof w:val="0"/>
          <w:szCs w:val="24"/>
          <w:lang w:val="sq-AL"/>
        </w:rPr>
      </w:pPr>
      <w:r w:rsidRPr="00C4466B">
        <w:rPr>
          <w:noProof w:val="0"/>
          <w:szCs w:val="24"/>
          <w:lang w:val="sq-AL"/>
        </w:rPr>
        <w:t>Kuadri ligjor themelor për sektorin e akuakulturës në Shqipëri sigurohet kryesisht nga Ligji nr. 103/2016 Për Akuakulturën. Dispozitat e këtij ligji kontribuojnë në promovimin dhe zhvillimin e akuakulturës në vend, ndërsa në të njëjtën kohë sigurojnë një përdorim të qëndrueshëm të burimeve dhe mbrojtjen e mjedisit.</w:t>
      </w:r>
    </w:p>
    <w:p w14:paraId="31C4487F" w14:textId="77777777" w:rsidR="003C313C" w:rsidRPr="00C4466B" w:rsidRDefault="003D00D9" w:rsidP="002E1AB2">
      <w:pPr>
        <w:pStyle w:val="EndNoteBibliography"/>
        <w:spacing w:after="240" w:line="276" w:lineRule="auto"/>
        <w:rPr>
          <w:szCs w:val="24"/>
          <w:lang w:val="sq-AL"/>
        </w:rPr>
      </w:pPr>
      <w:r w:rsidRPr="00C4466B">
        <w:rPr>
          <w:noProof w:val="0"/>
          <w:szCs w:val="24"/>
          <w:lang w:val="sq-AL"/>
        </w:rPr>
        <w:t xml:space="preserve">Në përgjithësi, Ligji përfshin kapitujt në vijim (Baza e të dhënave FAOLEX; Republika e Shqipërisë, 2016): (1) Dispozitat e Përgjithshme; (2) Miratimi i Zonave të Përcaktuara për Akuakulturë; (3) Veprimtaria e Akuakulturës; (4) Ushtrimi i Veprimtarisë së Akuakulturës; (5) Ndikimi Mjedisor; (6) Grumbullimi i Të </w:t>
      </w:r>
      <w:r w:rsidR="00D236D4" w:rsidRPr="00C4466B">
        <w:rPr>
          <w:noProof w:val="0"/>
          <w:szCs w:val="24"/>
          <w:lang w:val="sq-AL"/>
        </w:rPr>
        <w:t>D</w:t>
      </w:r>
      <w:r w:rsidRPr="00C4466B">
        <w:rPr>
          <w:noProof w:val="0"/>
          <w:szCs w:val="24"/>
          <w:lang w:val="sq-AL"/>
        </w:rPr>
        <w:t xml:space="preserve">hënave; (7) Autoritetet </w:t>
      </w:r>
      <w:r w:rsidR="00D236D4" w:rsidRPr="00C4466B">
        <w:rPr>
          <w:noProof w:val="0"/>
          <w:szCs w:val="24"/>
          <w:lang w:val="sq-AL"/>
        </w:rPr>
        <w:t>Vendimmarrëse dhe Organet Konsultative</w:t>
      </w:r>
      <w:r w:rsidRPr="00C4466B">
        <w:rPr>
          <w:noProof w:val="0"/>
          <w:szCs w:val="24"/>
          <w:lang w:val="sq-AL"/>
        </w:rPr>
        <w:t>; (8) Politika Strukturore; (9) Kërkesa</w:t>
      </w:r>
      <w:r w:rsidR="00D236D4" w:rsidRPr="00C4466B">
        <w:rPr>
          <w:noProof w:val="0"/>
          <w:szCs w:val="24"/>
          <w:lang w:val="sq-AL"/>
        </w:rPr>
        <w:t xml:space="preserve"> të Përgjithshme </w:t>
      </w:r>
      <w:r w:rsidRPr="00C4466B">
        <w:rPr>
          <w:noProof w:val="0"/>
          <w:szCs w:val="24"/>
          <w:lang w:val="sq-AL"/>
        </w:rPr>
        <w:t xml:space="preserve">dhe </w:t>
      </w:r>
      <w:r w:rsidR="00D236D4" w:rsidRPr="00C4466B">
        <w:rPr>
          <w:noProof w:val="0"/>
          <w:szCs w:val="24"/>
          <w:lang w:val="sq-AL"/>
        </w:rPr>
        <w:t>Detyrime</w:t>
      </w:r>
      <w:r w:rsidRPr="00C4466B">
        <w:rPr>
          <w:noProof w:val="0"/>
          <w:szCs w:val="24"/>
          <w:lang w:val="sq-AL"/>
        </w:rPr>
        <w:t>; (10) Sanksionet; (11) Dispozita Përfundimtare.</w:t>
      </w:r>
      <w:r w:rsidR="003C313C" w:rsidRPr="00C4466B">
        <w:rPr>
          <w:szCs w:val="24"/>
          <w:lang w:val="sq-AL"/>
        </w:rPr>
        <w:br w:type="page"/>
      </w:r>
    </w:p>
    <w:p w14:paraId="31C44880" w14:textId="4DED61F6" w:rsidR="009246E3" w:rsidRPr="002871D2" w:rsidRDefault="009246E3" w:rsidP="009D5609">
      <w:pPr>
        <w:pStyle w:val="EndNoteBibliography"/>
        <w:spacing w:after="240" w:line="276" w:lineRule="auto"/>
        <w:rPr>
          <w:noProof w:val="0"/>
          <w:szCs w:val="24"/>
          <w:lang w:val="sq-AL"/>
        </w:rPr>
      </w:pPr>
      <w:r w:rsidRPr="00C4466B">
        <w:rPr>
          <w:noProof w:val="0"/>
          <w:szCs w:val="24"/>
          <w:lang w:val="sq-AL"/>
        </w:rPr>
        <w:lastRenderedPageBreak/>
        <w:t xml:space="preserve">Më konkretisht, në lidhje me objektivin e përpjekjeve për miratimin dhe menaxhimin e ZPA-ve, duhet të theksohen dispozitat e </w:t>
      </w:r>
      <w:r w:rsidRPr="002871D2">
        <w:rPr>
          <w:noProof w:val="0"/>
          <w:szCs w:val="24"/>
          <w:lang w:val="sq-AL"/>
        </w:rPr>
        <w:t xml:space="preserve">mëposhtme (Tabela </w:t>
      </w:r>
      <w:r w:rsidR="002871D2" w:rsidRPr="002871D2">
        <w:rPr>
          <w:noProof w:val="0"/>
          <w:szCs w:val="24"/>
          <w:lang w:val="sq-AL"/>
        </w:rPr>
        <w:t>18</w:t>
      </w:r>
      <w:r w:rsidRPr="002871D2">
        <w:rPr>
          <w:noProof w:val="0"/>
          <w:szCs w:val="24"/>
          <w:lang w:val="sq-AL"/>
        </w:rPr>
        <w:t>):</w:t>
      </w:r>
    </w:p>
    <w:p w14:paraId="31C44881" w14:textId="095E0B4E" w:rsidR="003A6F02" w:rsidRPr="00C4466B" w:rsidRDefault="003A6F02" w:rsidP="003A6F02">
      <w:pPr>
        <w:pStyle w:val="Caption"/>
        <w:keepNext/>
        <w:jc w:val="both"/>
        <w:rPr>
          <w:rFonts w:ascii="Times New Roman" w:hAnsi="Times New Roman" w:cs="Times New Roman"/>
          <w:color w:val="auto"/>
          <w:sz w:val="20"/>
          <w:szCs w:val="20"/>
          <w:lang w:val="sq-AL"/>
        </w:rPr>
      </w:pPr>
      <w:bookmarkStart w:id="111" w:name="_Toc55902407"/>
      <w:r w:rsidRPr="00C4466B">
        <w:rPr>
          <w:rFonts w:ascii="Times New Roman" w:hAnsi="Times New Roman" w:cs="Times New Roman"/>
          <w:color w:val="auto"/>
          <w:sz w:val="20"/>
          <w:szCs w:val="20"/>
          <w:lang w:val="sq-AL"/>
        </w:rPr>
        <w:t>Tab</w:t>
      </w:r>
      <w:r w:rsidR="009246E3" w:rsidRPr="00C4466B">
        <w:rPr>
          <w:rFonts w:ascii="Times New Roman" w:hAnsi="Times New Roman" w:cs="Times New Roman"/>
          <w:color w:val="auto"/>
          <w:sz w:val="20"/>
          <w:szCs w:val="20"/>
          <w:lang w:val="sq-AL"/>
        </w:rPr>
        <w:t>ela</w:t>
      </w:r>
      <w:r w:rsidR="002871D2">
        <w:rPr>
          <w:rFonts w:ascii="Times New Roman" w:hAnsi="Times New Roman" w:cs="Times New Roman"/>
          <w:color w:val="auto"/>
          <w:sz w:val="20"/>
          <w:szCs w:val="20"/>
          <w:lang w:val="sq-AL"/>
        </w:rPr>
        <w:t xml:space="preserve"> 18</w:t>
      </w:r>
      <w:r w:rsidRPr="00C4466B">
        <w:rPr>
          <w:rFonts w:ascii="Times New Roman" w:hAnsi="Times New Roman" w:cs="Times New Roman"/>
          <w:color w:val="auto"/>
          <w:sz w:val="20"/>
          <w:szCs w:val="20"/>
          <w:lang w:val="sq-AL"/>
        </w:rPr>
        <w:t>:</w:t>
      </w:r>
      <w:r w:rsidR="009246E3" w:rsidRPr="00C4466B">
        <w:rPr>
          <w:rFonts w:ascii="Times New Roman" w:hAnsi="Times New Roman" w:cs="Times New Roman"/>
          <w:color w:val="auto"/>
          <w:sz w:val="20"/>
          <w:szCs w:val="20"/>
          <w:lang w:val="sq-AL"/>
        </w:rPr>
        <w:t>Dispozitat kyç në Ligjin Për Akuakulturën, që lidhen me miratimin dhe menaxhimin e ZPA-ve</w:t>
      </w:r>
      <w:bookmarkEnd w:id="111"/>
    </w:p>
    <w:tbl>
      <w:tblPr>
        <w:tblStyle w:val="TableGrid"/>
        <w:tblW w:w="0" w:type="auto"/>
        <w:tblLook w:val="04A0" w:firstRow="1" w:lastRow="0" w:firstColumn="1" w:lastColumn="0" w:noHBand="0" w:noVBand="1"/>
      </w:tblPr>
      <w:tblGrid>
        <w:gridCol w:w="1413"/>
        <w:gridCol w:w="8215"/>
      </w:tblGrid>
      <w:tr w:rsidR="00F82307" w:rsidRPr="00C4466B" w14:paraId="31C44884" w14:textId="77777777" w:rsidTr="00556F4C">
        <w:trPr>
          <w:trHeight w:hRule="exact" w:val="319"/>
          <w:tblHeader/>
        </w:trPr>
        <w:tc>
          <w:tcPr>
            <w:tcW w:w="1413" w:type="dxa"/>
          </w:tcPr>
          <w:p w14:paraId="31C44882" w14:textId="77777777" w:rsidR="00942330" w:rsidRPr="00C4466B" w:rsidRDefault="00A92162" w:rsidP="002B76F5">
            <w:pPr>
              <w:pStyle w:val="EndNoteBibliography"/>
              <w:spacing w:after="240" w:line="276" w:lineRule="auto"/>
              <w:rPr>
                <w:b/>
                <w:bCs/>
                <w:noProof w:val="0"/>
                <w:sz w:val="22"/>
                <w:lang w:val="sq-AL"/>
              </w:rPr>
            </w:pPr>
            <w:r w:rsidRPr="00C4466B">
              <w:rPr>
                <w:b/>
                <w:bCs/>
                <w:noProof w:val="0"/>
                <w:sz w:val="22"/>
                <w:lang w:val="sq-AL"/>
              </w:rPr>
              <w:t>Neni</w:t>
            </w:r>
          </w:p>
        </w:tc>
        <w:tc>
          <w:tcPr>
            <w:tcW w:w="8215" w:type="dxa"/>
          </w:tcPr>
          <w:p w14:paraId="31C44883" w14:textId="77777777" w:rsidR="00942330" w:rsidRPr="00C4466B" w:rsidRDefault="009246E3" w:rsidP="00942330">
            <w:pPr>
              <w:pStyle w:val="EndNoteBibliography"/>
              <w:spacing w:after="240" w:line="276" w:lineRule="auto"/>
              <w:rPr>
                <w:noProof w:val="0"/>
                <w:sz w:val="22"/>
                <w:lang w:val="sq-AL"/>
              </w:rPr>
            </w:pPr>
            <w:r w:rsidRPr="00C4466B">
              <w:rPr>
                <w:b/>
                <w:bCs/>
                <w:noProof w:val="0"/>
                <w:sz w:val="22"/>
                <w:lang w:val="sq-AL"/>
              </w:rPr>
              <w:t>Përmbajtja</w:t>
            </w:r>
          </w:p>
        </w:tc>
      </w:tr>
      <w:tr w:rsidR="00ED7665" w:rsidRPr="006C3F74" w14:paraId="31C44887" w14:textId="77777777" w:rsidTr="00704A64">
        <w:trPr>
          <w:trHeight w:hRule="exact" w:val="795"/>
        </w:trPr>
        <w:tc>
          <w:tcPr>
            <w:tcW w:w="1413" w:type="dxa"/>
          </w:tcPr>
          <w:p w14:paraId="31C44885" w14:textId="77777777" w:rsidR="00942330" w:rsidRPr="00C4466B" w:rsidRDefault="00A92162" w:rsidP="002B76F5">
            <w:pPr>
              <w:pStyle w:val="EndNoteBibliography"/>
              <w:spacing w:after="240" w:line="276" w:lineRule="auto"/>
              <w:rPr>
                <w:noProof w:val="0"/>
                <w:sz w:val="20"/>
                <w:szCs w:val="20"/>
                <w:lang w:val="sq-AL"/>
              </w:rPr>
            </w:pPr>
            <w:r w:rsidRPr="00C4466B">
              <w:rPr>
                <w:noProof w:val="0"/>
                <w:sz w:val="20"/>
                <w:szCs w:val="20"/>
                <w:lang w:val="sq-AL"/>
              </w:rPr>
              <w:t>Neni</w:t>
            </w:r>
            <w:r w:rsidR="001D5F11" w:rsidRPr="00C4466B">
              <w:rPr>
                <w:noProof w:val="0"/>
                <w:sz w:val="20"/>
                <w:szCs w:val="20"/>
                <w:lang w:val="sq-AL"/>
              </w:rPr>
              <w:t xml:space="preserve"> 2</w:t>
            </w:r>
          </w:p>
        </w:tc>
        <w:tc>
          <w:tcPr>
            <w:tcW w:w="8215" w:type="dxa"/>
          </w:tcPr>
          <w:p w14:paraId="31C44886" w14:textId="77777777" w:rsidR="00942330" w:rsidRPr="00C4466B" w:rsidRDefault="00BA656A" w:rsidP="00811624">
            <w:pPr>
              <w:pStyle w:val="EndNoteBibliography"/>
              <w:spacing w:after="240"/>
              <w:rPr>
                <w:noProof w:val="0"/>
                <w:sz w:val="20"/>
                <w:szCs w:val="20"/>
                <w:lang w:val="sq-AL"/>
              </w:rPr>
            </w:pPr>
            <w:r w:rsidRPr="00C4466B">
              <w:rPr>
                <w:noProof w:val="0"/>
                <w:sz w:val="20"/>
                <w:szCs w:val="20"/>
                <w:lang w:val="sq-AL"/>
              </w:rPr>
              <w:t>Parashikohet</w:t>
            </w:r>
            <w:r w:rsidR="00EF334E" w:rsidRPr="00C4466B">
              <w:rPr>
                <w:noProof w:val="0"/>
                <w:sz w:val="20"/>
                <w:szCs w:val="20"/>
                <w:lang w:val="sq-AL"/>
              </w:rPr>
              <w:t xml:space="preserve"> se ky ligj përcakton bazën e nevojshme ligjore për ushtrimin e veprimtarisë ekonomike të prodhimit dhe kultivimit të organizmave ujorë në fushën e akuakulturës në territorin e Republikës së Shqipërisë.</w:t>
            </w:r>
          </w:p>
        </w:tc>
      </w:tr>
      <w:tr w:rsidR="00565873" w:rsidRPr="006C3F74" w14:paraId="31C4488B" w14:textId="77777777" w:rsidTr="00704A64">
        <w:trPr>
          <w:trHeight w:hRule="exact" w:val="850"/>
        </w:trPr>
        <w:tc>
          <w:tcPr>
            <w:tcW w:w="1413" w:type="dxa"/>
          </w:tcPr>
          <w:p w14:paraId="31C44888" w14:textId="77777777" w:rsidR="002540A3" w:rsidRPr="00C4466B" w:rsidRDefault="00A92162" w:rsidP="00556F4C">
            <w:pPr>
              <w:pStyle w:val="EndNoteBibliography"/>
              <w:spacing w:line="276" w:lineRule="auto"/>
              <w:rPr>
                <w:noProof w:val="0"/>
                <w:sz w:val="20"/>
                <w:szCs w:val="20"/>
                <w:lang w:val="sq-AL"/>
              </w:rPr>
            </w:pPr>
            <w:r w:rsidRPr="00C4466B">
              <w:rPr>
                <w:noProof w:val="0"/>
                <w:sz w:val="20"/>
                <w:szCs w:val="20"/>
                <w:lang w:val="sq-AL"/>
              </w:rPr>
              <w:t>Neni</w:t>
            </w:r>
            <w:r w:rsidR="00B929E6" w:rsidRPr="00C4466B">
              <w:rPr>
                <w:noProof w:val="0"/>
                <w:sz w:val="20"/>
                <w:szCs w:val="20"/>
                <w:lang w:val="sq-AL"/>
              </w:rPr>
              <w:t xml:space="preserve"> 3</w:t>
            </w:r>
          </w:p>
          <w:p w14:paraId="31C44889" w14:textId="77777777" w:rsidR="00565873" w:rsidRPr="00C4466B" w:rsidRDefault="00ED7665" w:rsidP="002B76F5">
            <w:pPr>
              <w:pStyle w:val="EndNoteBibliography"/>
              <w:spacing w:after="240" w:line="276" w:lineRule="auto"/>
              <w:rPr>
                <w:noProof w:val="0"/>
                <w:sz w:val="20"/>
                <w:szCs w:val="20"/>
                <w:lang w:val="sq-AL"/>
              </w:rPr>
            </w:pPr>
            <w:r w:rsidRPr="00C4466B">
              <w:rPr>
                <w:noProof w:val="0"/>
                <w:sz w:val="20"/>
                <w:szCs w:val="20"/>
                <w:lang w:val="sq-AL"/>
              </w:rPr>
              <w:t>P</w:t>
            </w:r>
            <w:r w:rsidR="00B929E6" w:rsidRPr="00C4466B">
              <w:rPr>
                <w:noProof w:val="0"/>
                <w:sz w:val="20"/>
                <w:szCs w:val="20"/>
                <w:lang w:val="sq-AL"/>
              </w:rPr>
              <w:t>aragra</w:t>
            </w:r>
            <w:r w:rsidR="00A92162" w:rsidRPr="00C4466B">
              <w:rPr>
                <w:noProof w:val="0"/>
                <w:sz w:val="20"/>
                <w:szCs w:val="20"/>
                <w:lang w:val="sq-AL"/>
              </w:rPr>
              <w:t>fi</w:t>
            </w:r>
            <w:r w:rsidR="00652EBC" w:rsidRPr="00C4466B">
              <w:rPr>
                <w:noProof w:val="0"/>
                <w:sz w:val="20"/>
                <w:szCs w:val="20"/>
                <w:lang w:val="sq-AL"/>
              </w:rPr>
              <w:t xml:space="preserve"> 7</w:t>
            </w:r>
          </w:p>
        </w:tc>
        <w:tc>
          <w:tcPr>
            <w:tcW w:w="8215" w:type="dxa"/>
          </w:tcPr>
          <w:p w14:paraId="31C4488A" w14:textId="77777777" w:rsidR="00704A64" w:rsidRPr="00C4466B" w:rsidRDefault="00704A64" w:rsidP="00811624">
            <w:pPr>
              <w:pStyle w:val="EndNoteBibliography"/>
              <w:spacing w:after="240"/>
              <w:rPr>
                <w:noProof w:val="0"/>
                <w:sz w:val="20"/>
                <w:szCs w:val="20"/>
                <w:lang w:val="sq-AL"/>
              </w:rPr>
            </w:pPr>
            <w:r w:rsidRPr="00C4466B">
              <w:rPr>
                <w:noProof w:val="0"/>
                <w:sz w:val="20"/>
                <w:szCs w:val="20"/>
                <w:lang w:val="sq-AL"/>
              </w:rPr>
              <w:t>Përkufizon ZPA-në si një sistem planifikimi hapësinor apo zonimi, i kryer në nivel kombëtar; ZPA-ja ka për qëllim të identifikojë një zonë të përcaktuar për akuakulturë, të njohur nga autoritetet e planifikimit hapësinor, që konsiderohet si prioritet për zhvillimin e akuakulturës</w:t>
            </w:r>
          </w:p>
        </w:tc>
      </w:tr>
      <w:tr w:rsidR="00D44599" w:rsidRPr="006C3F74" w14:paraId="31C4488E" w14:textId="77777777" w:rsidTr="00422B80">
        <w:trPr>
          <w:trHeight w:hRule="exact" w:val="861"/>
        </w:trPr>
        <w:tc>
          <w:tcPr>
            <w:tcW w:w="1413" w:type="dxa"/>
          </w:tcPr>
          <w:p w14:paraId="31C4488C" w14:textId="77777777" w:rsidR="00D44599" w:rsidRPr="00C4466B" w:rsidRDefault="00A92162" w:rsidP="002B76F5">
            <w:pPr>
              <w:pStyle w:val="EndNoteBibliography"/>
              <w:spacing w:line="276" w:lineRule="auto"/>
              <w:rPr>
                <w:noProof w:val="0"/>
                <w:sz w:val="20"/>
                <w:szCs w:val="20"/>
                <w:lang w:val="sq-AL"/>
              </w:rPr>
            </w:pPr>
            <w:r w:rsidRPr="00C4466B">
              <w:rPr>
                <w:noProof w:val="0"/>
                <w:sz w:val="20"/>
                <w:szCs w:val="20"/>
                <w:lang w:val="sq-AL"/>
              </w:rPr>
              <w:t>Neni</w:t>
            </w:r>
            <w:r w:rsidR="00D44599" w:rsidRPr="00C4466B">
              <w:rPr>
                <w:noProof w:val="0"/>
                <w:sz w:val="20"/>
                <w:szCs w:val="20"/>
                <w:lang w:val="sq-AL"/>
              </w:rPr>
              <w:t xml:space="preserve"> 4</w:t>
            </w:r>
          </w:p>
        </w:tc>
        <w:tc>
          <w:tcPr>
            <w:tcW w:w="8215" w:type="dxa"/>
          </w:tcPr>
          <w:p w14:paraId="31C4488D" w14:textId="77777777" w:rsidR="00704A64" w:rsidRPr="00C4466B" w:rsidRDefault="00704A64" w:rsidP="00811624">
            <w:pPr>
              <w:pStyle w:val="EndNoteBibliography"/>
              <w:spacing w:after="240"/>
              <w:rPr>
                <w:noProof w:val="0"/>
                <w:sz w:val="20"/>
                <w:szCs w:val="20"/>
                <w:lang w:val="sq-AL"/>
              </w:rPr>
            </w:pPr>
            <w:r w:rsidRPr="00C4466B">
              <w:rPr>
                <w:noProof w:val="0"/>
                <w:sz w:val="20"/>
                <w:szCs w:val="20"/>
                <w:lang w:val="sq-AL"/>
              </w:rPr>
              <w:t>Përvijon qëllimin dhe zbatimin e ZPA-ve përfshirë integrimin më të mir</w:t>
            </w:r>
            <w:r w:rsidR="00422B80" w:rsidRPr="00C4466B">
              <w:rPr>
                <w:noProof w:val="0"/>
                <w:sz w:val="20"/>
                <w:szCs w:val="20"/>
                <w:lang w:val="sq-AL"/>
              </w:rPr>
              <w:t>ë</w:t>
            </w:r>
            <w:r w:rsidRPr="00C4466B">
              <w:rPr>
                <w:noProof w:val="0"/>
                <w:sz w:val="20"/>
                <w:szCs w:val="20"/>
                <w:lang w:val="sq-AL"/>
              </w:rPr>
              <w:t xml:space="preserve"> të aktivitetit të akuakulturës me aktivitete të tjera bregdetare dhe </w:t>
            </w:r>
            <w:r w:rsidR="00422B80" w:rsidRPr="00C4466B">
              <w:rPr>
                <w:noProof w:val="0"/>
                <w:sz w:val="20"/>
                <w:szCs w:val="20"/>
                <w:lang w:val="sq-AL"/>
              </w:rPr>
              <w:t>përmirësimin e koordinimit mes autoriteteve përkatëse</w:t>
            </w:r>
            <w:r w:rsidRPr="00C4466B">
              <w:rPr>
                <w:noProof w:val="0"/>
                <w:sz w:val="20"/>
                <w:szCs w:val="20"/>
                <w:lang w:val="sq-AL"/>
              </w:rPr>
              <w:t>.</w:t>
            </w:r>
          </w:p>
        </w:tc>
      </w:tr>
      <w:tr w:rsidR="00085C08" w:rsidRPr="006C3F74" w14:paraId="31C44891" w14:textId="77777777" w:rsidTr="00422B80">
        <w:trPr>
          <w:trHeight w:hRule="exact" w:val="690"/>
        </w:trPr>
        <w:tc>
          <w:tcPr>
            <w:tcW w:w="1413" w:type="dxa"/>
          </w:tcPr>
          <w:p w14:paraId="31C4488F" w14:textId="77777777" w:rsidR="00085C08" w:rsidRPr="00C4466B" w:rsidRDefault="00A92162" w:rsidP="00D61F54">
            <w:pPr>
              <w:pStyle w:val="EndNoteBibliography"/>
              <w:spacing w:line="276" w:lineRule="auto"/>
              <w:rPr>
                <w:noProof w:val="0"/>
                <w:sz w:val="20"/>
                <w:szCs w:val="20"/>
                <w:lang w:val="sq-AL"/>
              </w:rPr>
            </w:pPr>
            <w:r w:rsidRPr="00C4466B">
              <w:rPr>
                <w:noProof w:val="0"/>
                <w:sz w:val="20"/>
                <w:szCs w:val="20"/>
                <w:lang w:val="sq-AL"/>
              </w:rPr>
              <w:t>Neni</w:t>
            </w:r>
            <w:r w:rsidR="001F2F96" w:rsidRPr="00C4466B">
              <w:rPr>
                <w:noProof w:val="0"/>
                <w:sz w:val="20"/>
                <w:szCs w:val="20"/>
                <w:lang w:val="sq-AL"/>
              </w:rPr>
              <w:t>5</w:t>
            </w:r>
          </w:p>
        </w:tc>
        <w:tc>
          <w:tcPr>
            <w:tcW w:w="8215" w:type="dxa"/>
          </w:tcPr>
          <w:p w14:paraId="31C44890" w14:textId="77777777" w:rsidR="00085C08" w:rsidRPr="00C4466B" w:rsidRDefault="00422B80" w:rsidP="00811624">
            <w:pPr>
              <w:pStyle w:val="EndNoteBibliography"/>
              <w:spacing w:after="240"/>
              <w:rPr>
                <w:noProof w:val="0"/>
                <w:sz w:val="20"/>
                <w:szCs w:val="20"/>
                <w:lang w:val="sq-AL"/>
              </w:rPr>
            </w:pPr>
            <w:r w:rsidRPr="00C4466B">
              <w:rPr>
                <w:noProof w:val="0"/>
                <w:sz w:val="20"/>
                <w:szCs w:val="20"/>
                <w:lang w:val="sq-AL"/>
              </w:rPr>
              <w:t>Përvijon procesin e identifikimit dhe përgatitjes së ZPA-ve duke përfshirë ministritë përgjegjëse, si dhe procesin e miratimit të ZPA-ve nga Këshilli i Ministrave</w:t>
            </w:r>
          </w:p>
        </w:tc>
      </w:tr>
      <w:tr w:rsidR="00D45E31" w:rsidRPr="00C4466B" w14:paraId="31C44894" w14:textId="77777777" w:rsidTr="00422B80">
        <w:trPr>
          <w:trHeight w:hRule="exact" w:val="855"/>
        </w:trPr>
        <w:tc>
          <w:tcPr>
            <w:tcW w:w="1413" w:type="dxa"/>
          </w:tcPr>
          <w:p w14:paraId="31C44892" w14:textId="77777777" w:rsidR="00D45E31" w:rsidRPr="00C4466B" w:rsidRDefault="00A92162" w:rsidP="00652EBC">
            <w:pPr>
              <w:pStyle w:val="EndNoteBibliography"/>
              <w:spacing w:line="276" w:lineRule="auto"/>
              <w:rPr>
                <w:noProof w:val="0"/>
                <w:sz w:val="20"/>
                <w:szCs w:val="20"/>
                <w:lang w:val="sq-AL"/>
              </w:rPr>
            </w:pPr>
            <w:r w:rsidRPr="00C4466B">
              <w:rPr>
                <w:noProof w:val="0"/>
                <w:sz w:val="20"/>
                <w:szCs w:val="20"/>
                <w:lang w:val="sq-AL"/>
              </w:rPr>
              <w:t>Neni</w:t>
            </w:r>
            <w:r w:rsidR="00D45E31" w:rsidRPr="00C4466B">
              <w:rPr>
                <w:noProof w:val="0"/>
                <w:sz w:val="20"/>
                <w:szCs w:val="20"/>
                <w:lang w:val="sq-AL"/>
              </w:rPr>
              <w:t xml:space="preserve"> 6</w:t>
            </w:r>
          </w:p>
        </w:tc>
        <w:tc>
          <w:tcPr>
            <w:tcW w:w="8215" w:type="dxa"/>
          </w:tcPr>
          <w:p w14:paraId="31C44893" w14:textId="77777777" w:rsidR="00D45E31" w:rsidRPr="00C4466B" w:rsidRDefault="00422B80" w:rsidP="00AD46E2">
            <w:pPr>
              <w:pStyle w:val="EndNoteBibliography"/>
              <w:spacing w:after="240"/>
              <w:rPr>
                <w:noProof w:val="0"/>
                <w:sz w:val="20"/>
                <w:szCs w:val="20"/>
                <w:lang w:val="sq-AL"/>
              </w:rPr>
            </w:pPr>
            <w:r w:rsidRPr="00C4466B">
              <w:rPr>
                <w:noProof w:val="0"/>
                <w:sz w:val="20"/>
                <w:szCs w:val="20"/>
                <w:lang w:val="sq-AL"/>
              </w:rPr>
              <w:t xml:space="preserve">Përcakton përshtatshmërinë e zonave për aktivitet akuakulture, bazuar në tre kategori zonimi: a) zona të përshtatshme për aktivitetin e akuakulturës; b) zona të papërshtatshme për aktivitetin e akuakulturës; c) zona për aktivitet të akuakulturës me rregulla të veçanta dhe/ose kufizime. (a) </w:t>
            </w:r>
          </w:p>
        </w:tc>
      </w:tr>
      <w:tr w:rsidR="688ECF3B" w:rsidRPr="006C3F74" w14:paraId="31C44899" w14:textId="77777777" w:rsidTr="00BA656A">
        <w:trPr>
          <w:trHeight w:val="2251"/>
        </w:trPr>
        <w:tc>
          <w:tcPr>
            <w:tcW w:w="1413" w:type="dxa"/>
          </w:tcPr>
          <w:p w14:paraId="31C44895" w14:textId="77777777" w:rsidR="688ECF3B" w:rsidRPr="00C4466B" w:rsidRDefault="00A92162" w:rsidP="00811624">
            <w:pPr>
              <w:pStyle w:val="EndNoteBibliography"/>
              <w:spacing w:line="276" w:lineRule="auto"/>
              <w:rPr>
                <w:noProof w:val="0"/>
                <w:sz w:val="20"/>
                <w:szCs w:val="20"/>
                <w:lang w:val="sq-AL"/>
              </w:rPr>
            </w:pPr>
            <w:r w:rsidRPr="00C4466B">
              <w:rPr>
                <w:noProof w:val="0"/>
                <w:sz w:val="20"/>
                <w:szCs w:val="20"/>
                <w:lang w:val="sq-AL"/>
              </w:rPr>
              <w:t>Neni</w:t>
            </w:r>
            <w:r w:rsidR="688ECF3B" w:rsidRPr="00C4466B">
              <w:rPr>
                <w:noProof w:val="0"/>
                <w:sz w:val="20"/>
                <w:szCs w:val="20"/>
                <w:lang w:val="sq-AL"/>
              </w:rPr>
              <w:t xml:space="preserve"> 8</w:t>
            </w:r>
          </w:p>
        </w:tc>
        <w:tc>
          <w:tcPr>
            <w:tcW w:w="8215" w:type="dxa"/>
          </w:tcPr>
          <w:p w14:paraId="31C44896" w14:textId="77777777" w:rsidR="688ECF3B" w:rsidRPr="00C4466B" w:rsidRDefault="00422B80" w:rsidP="00BA656A">
            <w:pPr>
              <w:pStyle w:val="EndNoteBibliography"/>
              <w:rPr>
                <w:noProof w:val="0"/>
                <w:sz w:val="20"/>
                <w:szCs w:val="20"/>
                <w:lang w:val="sq-AL"/>
              </w:rPr>
            </w:pPr>
            <w:r w:rsidRPr="00C4466B">
              <w:rPr>
                <w:noProof w:val="0"/>
                <w:sz w:val="20"/>
                <w:szCs w:val="20"/>
                <w:lang w:val="sq-AL"/>
              </w:rPr>
              <w:t>Përcakton procedurat për marrjen e zonave tokësore ose ujore përmes konkurrimit publike sipas Rregullores nr. 2, datë 10.12.2014.</w:t>
            </w:r>
          </w:p>
          <w:p w14:paraId="31C44897" w14:textId="77777777" w:rsidR="00422B80" w:rsidRPr="00C4466B" w:rsidRDefault="00422B80" w:rsidP="00BA656A">
            <w:pPr>
              <w:pStyle w:val="EndNoteBibliography"/>
              <w:rPr>
                <w:noProof w:val="0"/>
                <w:sz w:val="20"/>
                <w:szCs w:val="20"/>
                <w:lang w:val="sq-AL"/>
              </w:rPr>
            </w:pPr>
            <w:r w:rsidRPr="00C4466B">
              <w:rPr>
                <w:noProof w:val="0"/>
                <w:sz w:val="20"/>
                <w:szCs w:val="20"/>
                <w:lang w:val="sq-AL"/>
              </w:rPr>
              <w:t xml:space="preserve">Detyron aktivitetin e akuakulturës për t’u pajisur me licencën me kodin II.3.B, </w:t>
            </w:r>
            <w:r w:rsidR="00BA656A" w:rsidRPr="00C4466B">
              <w:rPr>
                <w:noProof w:val="0"/>
                <w:sz w:val="20"/>
                <w:szCs w:val="20"/>
                <w:lang w:val="sq-AL"/>
              </w:rPr>
              <w:t xml:space="preserve">siç parashikohet në Vendimin nr. </w:t>
            </w:r>
            <w:r w:rsidR="688ECF3B" w:rsidRPr="00C4466B">
              <w:rPr>
                <w:noProof w:val="0"/>
                <w:sz w:val="20"/>
                <w:szCs w:val="20"/>
                <w:lang w:val="sq-AL"/>
              </w:rPr>
              <w:t xml:space="preserve">538 </w:t>
            </w:r>
            <w:r w:rsidR="00BA656A" w:rsidRPr="00C4466B">
              <w:rPr>
                <w:noProof w:val="0"/>
                <w:sz w:val="20"/>
                <w:szCs w:val="20"/>
                <w:lang w:val="sq-AL"/>
              </w:rPr>
              <w:t>datë</w:t>
            </w:r>
            <w:r w:rsidR="688ECF3B" w:rsidRPr="00C4466B">
              <w:rPr>
                <w:noProof w:val="0"/>
                <w:sz w:val="20"/>
                <w:szCs w:val="20"/>
                <w:lang w:val="sq-AL"/>
              </w:rPr>
              <w:t xml:space="preserve"> 26.05.2009 </w:t>
            </w:r>
            <w:r w:rsidR="00BA656A" w:rsidRPr="00C4466B">
              <w:rPr>
                <w:noProof w:val="0"/>
                <w:sz w:val="20"/>
                <w:szCs w:val="20"/>
                <w:lang w:val="sq-AL"/>
              </w:rPr>
              <w:t>“Për licencat dhe lejet që trajtohen nga apo nëpërmjet Qendrës Kombëtare të Licencimit (QKL) dhe disa rregullime të tjera nënligjore të përbashkëta”, në përputhje me nenin 100 të Kushtetutës dhe neneve 15 dhe 36 të Ligjit nr. 10081/2009 “Për licencat, autorizimet dhe lejet në Republikën e Shqipërisë”</w:t>
            </w:r>
          </w:p>
          <w:p w14:paraId="31C44898" w14:textId="77777777" w:rsidR="00422B80" w:rsidRPr="00C4466B" w:rsidRDefault="00BA656A" w:rsidP="00BA656A">
            <w:pPr>
              <w:pStyle w:val="EndNoteBibliography"/>
              <w:rPr>
                <w:noProof w:val="0"/>
                <w:sz w:val="20"/>
                <w:szCs w:val="20"/>
                <w:lang w:val="sq-AL"/>
              </w:rPr>
            </w:pPr>
            <w:r w:rsidRPr="00C4466B">
              <w:rPr>
                <w:noProof w:val="0"/>
                <w:sz w:val="20"/>
                <w:szCs w:val="20"/>
                <w:lang w:val="sq-AL"/>
              </w:rPr>
              <w:t>Parashikon se Drejtoria dhe Inspektorati i Peshkimit, dhe institucione të tjera vlerësojnë plotësimin e kushteve të licencimit sipas kodit II.3.B.</w:t>
            </w:r>
          </w:p>
        </w:tc>
      </w:tr>
      <w:tr w:rsidR="00302BDB" w:rsidRPr="006C3F74" w14:paraId="31C4489C" w14:textId="77777777" w:rsidTr="00BA656A">
        <w:trPr>
          <w:trHeight w:hRule="exact" w:val="1566"/>
        </w:trPr>
        <w:tc>
          <w:tcPr>
            <w:tcW w:w="1413" w:type="dxa"/>
          </w:tcPr>
          <w:p w14:paraId="31C4489A" w14:textId="77777777" w:rsidR="00FF22C7" w:rsidRPr="00C4466B" w:rsidRDefault="00A92162" w:rsidP="00652EBC">
            <w:pPr>
              <w:pStyle w:val="EndNoteBibliography"/>
              <w:spacing w:line="276" w:lineRule="auto"/>
              <w:rPr>
                <w:noProof w:val="0"/>
                <w:sz w:val="20"/>
                <w:szCs w:val="20"/>
                <w:lang w:val="sq-AL"/>
              </w:rPr>
            </w:pPr>
            <w:r w:rsidRPr="00C4466B">
              <w:rPr>
                <w:noProof w:val="0"/>
                <w:sz w:val="20"/>
                <w:szCs w:val="20"/>
                <w:lang w:val="sq-AL"/>
              </w:rPr>
              <w:t>Neni</w:t>
            </w:r>
            <w:r w:rsidR="00B62E66" w:rsidRPr="00C4466B">
              <w:rPr>
                <w:noProof w:val="0"/>
                <w:sz w:val="20"/>
                <w:szCs w:val="20"/>
                <w:lang w:val="sq-AL"/>
              </w:rPr>
              <w:t>34</w:t>
            </w:r>
          </w:p>
        </w:tc>
        <w:tc>
          <w:tcPr>
            <w:tcW w:w="8215" w:type="dxa"/>
          </w:tcPr>
          <w:p w14:paraId="31C4489B" w14:textId="77777777" w:rsidR="00BA656A" w:rsidRPr="00C4466B" w:rsidRDefault="00BA656A" w:rsidP="00BA656A">
            <w:pPr>
              <w:spacing w:after="240"/>
              <w:jc w:val="both"/>
              <w:rPr>
                <w:rFonts w:ascii="Times New Roman" w:hAnsi="Times New Roman" w:cs="Times New Roman"/>
                <w:sz w:val="20"/>
                <w:szCs w:val="20"/>
                <w:lang w:val="sq-AL"/>
              </w:rPr>
            </w:pPr>
            <w:r w:rsidRPr="00C4466B">
              <w:rPr>
                <w:rFonts w:ascii="Times New Roman" w:eastAsiaTheme="minorEastAsia" w:hAnsi="Times New Roman" w:cs="Times New Roman"/>
                <w:sz w:val="20"/>
                <w:szCs w:val="20"/>
                <w:lang w:val="sq-AL"/>
              </w:rPr>
              <w:t xml:space="preserve">Nisur nga qëllimi për respektimin e kushteve mjedisore, deklaron se çdo subjekt që zotëron të drejtën e ushtrimit të aktivitetit të akuakulturës, duhet të paraqesë dokumentacionin që vërteton përmbushjen e kushteve mjedisore lidhur me vlerësimin e ndikimit në mjedis, të zonës ku zhvillon aktivitetin dhe të zonës që ndikohet prej tij, sipas legjislacionit në fuqi për mbrojtjen e mjedisit. Në përputhje me legjislacionin aktual, Ligji nr. </w:t>
            </w:r>
            <w:r w:rsidR="465CD4B5" w:rsidRPr="00C4466B">
              <w:rPr>
                <w:rFonts w:ascii="Times New Roman" w:eastAsiaTheme="minorEastAsia" w:hAnsi="Times New Roman" w:cs="Times New Roman"/>
                <w:sz w:val="20"/>
                <w:szCs w:val="20"/>
                <w:lang w:val="sq-AL"/>
              </w:rPr>
              <w:t>10440, dat</w:t>
            </w:r>
            <w:r w:rsidRPr="00C4466B">
              <w:rPr>
                <w:rFonts w:ascii="Times New Roman" w:eastAsiaTheme="minorEastAsia" w:hAnsi="Times New Roman" w:cs="Times New Roman"/>
                <w:sz w:val="20"/>
                <w:szCs w:val="20"/>
                <w:lang w:val="sq-AL"/>
              </w:rPr>
              <w:t>ë</w:t>
            </w:r>
            <w:r w:rsidR="465CD4B5" w:rsidRPr="00C4466B">
              <w:rPr>
                <w:rFonts w:ascii="Times New Roman" w:eastAsiaTheme="minorEastAsia" w:hAnsi="Times New Roman" w:cs="Times New Roman"/>
                <w:sz w:val="20"/>
                <w:szCs w:val="20"/>
                <w:lang w:val="sq-AL"/>
              </w:rPr>
              <w:t xml:space="preserve"> 7.7.2011 “</w:t>
            </w:r>
            <w:r w:rsidRPr="00C4466B">
              <w:rPr>
                <w:rFonts w:ascii="Times New Roman" w:eastAsiaTheme="minorEastAsia" w:hAnsi="Times New Roman" w:cs="Times New Roman"/>
                <w:sz w:val="20"/>
                <w:szCs w:val="20"/>
                <w:lang w:val="sq-AL"/>
              </w:rPr>
              <w:t>Për Vlerësimin e Ndikimit në Mjedis</w:t>
            </w:r>
            <w:r w:rsidR="465CD4B5" w:rsidRPr="00C4466B">
              <w:rPr>
                <w:rFonts w:ascii="Times New Roman" w:eastAsiaTheme="minorEastAsia" w:hAnsi="Times New Roman" w:cs="Times New Roman"/>
                <w:sz w:val="20"/>
                <w:szCs w:val="20"/>
                <w:lang w:val="sq-AL"/>
              </w:rPr>
              <w:t>”, paragra</w:t>
            </w:r>
            <w:r w:rsidRPr="00C4466B">
              <w:rPr>
                <w:rFonts w:ascii="Times New Roman" w:eastAsiaTheme="minorEastAsia" w:hAnsi="Times New Roman" w:cs="Times New Roman"/>
                <w:sz w:val="20"/>
                <w:szCs w:val="20"/>
                <w:lang w:val="sq-AL"/>
              </w:rPr>
              <w:t xml:space="preserve">fi </w:t>
            </w:r>
            <w:r w:rsidR="465CD4B5" w:rsidRPr="00C4466B">
              <w:rPr>
                <w:rFonts w:ascii="Times New Roman" w:eastAsiaTheme="minorEastAsia" w:hAnsi="Times New Roman" w:cs="Times New Roman"/>
                <w:sz w:val="20"/>
                <w:szCs w:val="20"/>
                <w:lang w:val="sq-AL"/>
              </w:rPr>
              <w:t xml:space="preserve">a) </w:t>
            </w:r>
            <w:r w:rsidRPr="00C4466B">
              <w:rPr>
                <w:rFonts w:ascii="Times New Roman" w:eastAsiaTheme="minorEastAsia" w:hAnsi="Times New Roman" w:cs="Times New Roman"/>
                <w:sz w:val="20"/>
                <w:szCs w:val="20"/>
                <w:lang w:val="sq-AL"/>
              </w:rPr>
              <w:t xml:space="preserve">i Nenit </w:t>
            </w:r>
            <w:r w:rsidR="465CD4B5" w:rsidRPr="00C4466B">
              <w:rPr>
                <w:rFonts w:ascii="Times New Roman" w:eastAsiaTheme="minorEastAsia" w:hAnsi="Times New Roman" w:cs="Times New Roman"/>
                <w:sz w:val="20"/>
                <w:szCs w:val="20"/>
                <w:lang w:val="sq-AL"/>
              </w:rPr>
              <w:t xml:space="preserve">8 </w:t>
            </w:r>
            <w:r w:rsidRPr="00C4466B">
              <w:rPr>
                <w:rFonts w:ascii="Times New Roman" w:eastAsiaTheme="minorEastAsia" w:hAnsi="Times New Roman" w:cs="Times New Roman"/>
                <w:sz w:val="20"/>
                <w:szCs w:val="20"/>
                <w:lang w:val="sq-AL"/>
              </w:rPr>
              <w:t>“Projektet që i nënshtrohen VNM-së paraprake”</w:t>
            </w:r>
            <w:r w:rsidR="465CD4B5" w:rsidRPr="00C4466B">
              <w:rPr>
                <w:rFonts w:ascii="Times New Roman" w:eastAsiaTheme="minorEastAsia" w:hAnsi="Times New Roman" w:cs="Times New Roman"/>
                <w:sz w:val="20"/>
                <w:szCs w:val="20"/>
                <w:lang w:val="sq-AL"/>
              </w:rPr>
              <w:t>.</w:t>
            </w:r>
          </w:p>
        </w:tc>
      </w:tr>
      <w:tr w:rsidR="00FF22C7" w:rsidRPr="006C3F74" w14:paraId="31C448A0" w14:textId="77777777" w:rsidTr="00C24BDF">
        <w:trPr>
          <w:trHeight w:hRule="exact" w:val="851"/>
        </w:trPr>
        <w:tc>
          <w:tcPr>
            <w:tcW w:w="1413" w:type="dxa"/>
          </w:tcPr>
          <w:p w14:paraId="31C4489D" w14:textId="77777777" w:rsidR="00FF22C7" w:rsidRPr="00C4466B" w:rsidRDefault="00A92162" w:rsidP="002B76F5">
            <w:pPr>
              <w:pStyle w:val="EndNoteBibliography"/>
              <w:spacing w:line="276" w:lineRule="auto"/>
              <w:rPr>
                <w:noProof w:val="0"/>
                <w:sz w:val="20"/>
                <w:szCs w:val="20"/>
                <w:lang w:val="sq-AL"/>
              </w:rPr>
            </w:pPr>
            <w:r w:rsidRPr="00C4466B">
              <w:rPr>
                <w:noProof w:val="0"/>
                <w:sz w:val="20"/>
                <w:szCs w:val="20"/>
                <w:lang w:val="sq-AL"/>
              </w:rPr>
              <w:t>Neni</w:t>
            </w:r>
            <w:r w:rsidR="00D711F2" w:rsidRPr="00C4466B">
              <w:rPr>
                <w:noProof w:val="0"/>
                <w:sz w:val="20"/>
                <w:szCs w:val="20"/>
                <w:lang w:val="sq-AL"/>
              </w:rPr>
              <w:t>36</w:t>
            </w:r>
          </w:p>
          <w:p w14:paraId="31C4489E" w14:textId="77777777" w:rsidR="00D711F2" w:rsidRPr="00C4466B" w:rsidRDefault="00A92162" w:rsidP="002B76F5">
            <w:pPr>
              <w:pStyle w:val="EndNoteBibliography"/>
              <w:spacing w:line="276" w:lineRule="auto"/>
              <w:rPr>
                <w:noProof w:val="0"/>
                <w:sz w:val="20"/>
                <w:szCs w:val="20"/>
                <w:lang w:val="sq-AL"/>
              </w:rPr>
            </w:pPr>
            <w:r w:rsidRPr="00C4466B">
              <w:rPr>
                <w:noProof w:val="0"/>
                <w:sz w:val="20"/>
                <w:szCs w:val="20"/>
                <w:lang w:val="sq-AL"/>
              </w:rPr>
              <w:t>Neni</w:t>
            </w:r>
            <w:r w:rsidR="00D711F2" w:rsidRPr="00C4466B">
              <w:rPr>
                <w:noProof w:val="0"/>
                <w:sz w:val="20"/>
                <w:szCs w:val="20"/>
                <w:lang w:val="sq-AL"/>
              </w:rPr>
              <w:t xml:space="preserve"> 37</w:t>
            </w:r>
          </w:p>
        </w:tc>
        <w:tc>
          <w:tcPr>
            <w:tcW w:w="8215" w:type="dxa"/>
          </w:tcPr>
          <w:p w14:paraId="31C4489F" w14:textId="77777777" w:rsidR="00FF22C7" w:rsidRPr="00C4466B" w:rsidRDefault="00BA656A" w:rsidP="00B23476">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Nenet parashikojnë se </w:t>
            </w:r>
            <w:r w:rsidR="00C24BDF" w:rsidRPr="00C4466B">
              <w:rPr>
                <w:rFonts w:ascii="Times New Roman" w:hAnsi="Times New Roman" w:cs="Times New Roman"/>
                <w:sz w:val="20"/>
                <w:szCs w:val="20"/>
                <w:lang w:val="sq-AL"/>
              </w:rPr>
              <w:t>personat juridikë ose fizikë, që ushtrojnë aktivitetin e akuakulturës, janë të detyruar të grumbullojnë dhe dorëzojnë në drejtori të dhëna të sakta për aktivitetin, në përputhje me Nenin 93, të Ligjit nr. 64/2012, “Për peshkimin”, të ndryshuar.</w:t>
            </w:r>
          </w:p>
        </w:tc>
      </w:tr>
    </w:tbl>
    <w:p w14:paraId="31C448A1" w14:textId="77777777" w:rsidR="004311BC" w:rsidRPr="00C4466B" w:rsidRDefault="004311BC" w:rsidP="009D5609">
      <w:pPr>
        <w:pStyle w:val="EndNoteBibliography"/>
        <w:spacing w:before="240" w:after="240" w:line="276" w:lineRule="auto"/>
        <w:rPr>
          <w:noProof w:val="0"/>
          <w:sz w:val="22"/>
          <w:lang w:val="sq-AL"/>
        </w:rPr>
      </w:pPr>
      <w:r w:rsidRPr="00C4466B">
        <w:rPr>
          <w:noProof w:val="0"/>
          <w:sz w:val="22"/>
          <w:lang w:val="sq-AL"/>
        </w:rPr>
        <w:t>Megjithëse Ligji për Akuakulturën përcakton kuadrin kryesor ligjor për kultivimin dhe prodhimin e organizmave ujorë dhe akuakulturës në Republikën e Shqipërisë, vetë Ligji për Akuakulturë dhe sektori i akuakulturës në përgjithësi i referohet ligjeve dhe rregulloreve të tjera, që ndikojnë, ndër të tjera, proceset për ngritjen e objekteve të akuakulturës, vlerësimin e ndikimit në mjedis, licencimin dhe dhënien me qira të akuakulturës, monitorimin e akuakulturës dhe detyrimin për zbatimin e rregullave.</w:t>
      </w:r>
    </w:p>
    <w:p w14:paraId="31C448A2" w14:textId="77777777" w:rsidR="008C450B" w:rsidRPr="00C4466B" w:rsidRDefault="004311BC" w:rsidP="00232B23">
      <w:pPr>
        <w:pStyle w:val="Heading2"/>
        <w:numPr>
          <w:ilvl w:val="1"/>
          <w:numId w:val="17"/>
        </w:numPr>
        <w:ind w:left="450" w:hanging="450"/>
        <w:jc w:val="left"/>
        <w:rPr>
          <w:rFonts w:ascii="Times New Roman" w:hAnsi="Times New Roman" w:cs="Times New Roman"/>
          <w:sz w:val="26"/>
          <w:lang w:val="sq-AL"/>
        </w:rPr>
      </w:pPr>
      <w:bookmarkStart w:id="112" w:name="_Toc137557498"/>
      <w:r w:rsidRPr="00C4466B">
        <w:rPr>
          <w:rFonts w:ascii="Times New Roman" w:hAnsi="Times New Roman" w:cs="Times New Roman"/>
          <w:sz w:val="26"/>
          <w:lang w:val="sq-AL"/>
        </w:rPr>
        <w:t>Autoritetet kryesore përgjegjëse për akuakulturën dhe aktorët e tjerë kyç</w:t>
      </w:r>
      <w:bookmarkEnd w:id="112"/>
    </w:p>
    <w:p w14:paraId="31C448A3" w14:textId="789444A5" w:rsidR="004311BC" w:rsidRPr="00C4466B" w:rsidRDefault="004311BC" w:rsidP="00092E60">
      <w:pPr>
        <w:pStyle w:val="EndNoteBibliography"/>
        <w:spacing w:after="240" w:line="276" w:lineRule="auto"/>
        <w:rPr>
          <w:noProof w:val="0"/>
          <w:sz w:val="22"/>
          <w:lang w:val="sq-AL"/>
        </w:rPr>
      </w:pPr>
      <w:r w:rsidRPr="00C4466B">
        <w:rPr>
          <w:noProof w:val="0"/>
          <w:sz w:val="22"/>
          <w:lang w:val="sq-AL"/>
        </w:rPr>
        <w:t xml:space="preserve">Sipas Ligjit nr. 103/2016 Për Akuakulturën (Neni 38), autoritetet vendimmarrëse për çështjet e akuakulturës janë të njëjta me ato të përcaktuara në Ligjin nr. 64/2012 Për Peshkimin, të ndryshuar, dhe ato kanë të njëjtat kompetenca dhe përgjegjësi. Në këtë dokument udhëzues </w:t>
      </w:r>
      <w:r w:rsidRPr="002871D2">
        <w:rPr>
          <w:noProof w:val="0"/>
          <w:sz w:val="22"/>
          <w:lang w:val="sq-AL"/>
        </w:rPr>
        <w:t xml:space="preserve">të politikave, janë identifikuar aktorët kryesorë të interesit të angazhuar në akuakulturë, si dhe kompetencat e tyre (Tabela </w:t>
      </w:r>
      <w:r w:rsidR="002871D2" w:rsidRPr="002871D2">
        <w:rPr>
          <w:noProof w:val="0"/>
          <w:sz w:val="22"/>
          <w:lang w:val="sq-AL"/>
        </w:rPr>
        <w:t>19</w:t>
      </w:r>
      <w:r w:rsidRPr="002871D2">
        <w:rPr>
          <w:noProof w:val="0"/>
          <w:sz w:val="22"/>
          <w:lang w:val="sq-AL"/>
        </w:rPr>
        <w:t>).</w:t>
      </w:r>
    </w:p>
    <w:p w14:paraId="31C448A4" w14:textId="6550E9BE" w:rsidR="00686F3E" w:rsidRPr="00C4466B" w:rsidRDefault="00686F3E" w:rsidP="00686F3E">
      <w:pPr>
        <w:pStyle w:val="Caption"/>
        <w:keepNext/>
        <w:jc w:val="both"/>
        <w:rPr>
          <w:rFonts w:ascii="Times New Roman" w:hAnsi="Times New Roman" w:cs="Times New Roman"/>
          <w:color w:val="auto"/>
          <w:sz w:val="20"/>
          <w:szCs w:val="20"/>
          <w:lang w:val="sq-AL"/>
        </w:rPr>
      </w:pPr>
      <w:bookmarkStart w:id="113" w:name="_Toc55902408"/>
      <w:r w:rsidRPr="002871D2">
        <w:rPr>
          <w:rFonts w:ascii="Times New Roman" w:hAnsi="Times New Roman" w:cs="Times New Roman"/>
          <w:color w:val="auto"/>
          <w:sz w:val="20"/>
          <w:szCs w:val="20"/>
          <w:lang w:val="sq-AL"/>
        </w:rPr>
        <w:lastRenderedPageBreak/>
        <w:t>Ta</w:t>
      </w:r>
      <w:r w:rsidR="00512BA9" w:rsidRPr="002871D2">
        <w:rPr>
          <w:rFonts w:ascii="Times New Roman" w:hAnsi="Times New Roman" w:cs="Times New Roman"/>
          <w:color w:val="auto"/>
          <w:sz w:val="20"/>
          <w:szCs w:val="20"/>
          <w:lang w:val="sq-AL"/>
        </w:rPr>
        <w:t>b</w:t>
      </w:r>
      <w:r w:rsidR="004311BC" w:rsidRPr="002871D2">
        <w:rPr>
          <w:rFonts w:ascii="Times New Roman" w:hAnsi="Times New Roman" w:cs="Times New Roman"/>
          <w:color w:val="auto"/>
          <w:sz w:val="20"/>
          <w:szCs w:val="20"/>
          <w:lang w:val="sq-AL"/>
        </w:rPr>
        <w:t xml:space="preserve">ela </w:t>
      </w:r>
      <w:r w:rsidR="002871D2" w:rsidRPr="002871D2">
        <w:rPr>
          <w:rFonts w:ascii="Times New Roman" w:hAnsi="Times New Roman" w:cs="Times New Roman"/>
          <w:color w:val="auto"/>
          <w:sz w:val="20"/>
          <w:szCs w:val="20"/>
          <w:lang w:val="sq-AL"/>
        </w:rPr>
        <w:t>19</w:t>
      </w:r>
      <w:r w:rsidRPr="002871D2">
        <w:rPr>
          <w:rFonts w:ascii="Times New Roman" w:hAnsi="Times New Roman" w:cs="Times New Roman"/>
          <w:color w:val="auto"/>
          <w:sz w:val="20"/>
          <w:szCs w:val="20"/>
          <w:lang w:val="sq-AL"/>
        </w:rPr>
        <w:t xml:space="preserve">: </w:t>
      </w:r>
      <w:r w:rsidR="004311BC" w:rsidRPr="002871D2">
        <w:rPr>
          <w:rFonts w:ascii="Times New Roman" w:hAnsi="Times New Roman" w:cs="Times New Roman"/>
          <w:color w:val="auto"/>
          <w:sz w:val="20"/>
          <w:szCs w:val="20"/>
          <w:lang w:val="sq-AL"/>
        </w:rPr>
        <w:t>Autoritetet kryesore përgjegjëse për akuakulturën dhe aktorët e tjerë kyç</w:t>
      </w:r>
      <w:bookmarkEnd w:id="113"/>
    </w:p>
    <w:tbl>
      <w:tblPr>
        <w:tblStyle w:val="TableGrid"/>
        <w:tblW w:w="0" w:type="auto"/>
        <w:tblLook w:val="04A0" w:firstRow="1" w:lastRow="0" w:firstColumn="1" w:lastColumn="0" w:noHBand="0" w:noVBand="1"/>
      </w:tblPr>
      <w:tblGrid>
        <w:gridCol w:w="2547"/>
        <w:gridCol w:w="3969"/>
        <w:gridCol w:w="3112"/>
      </w:tblGrid>
      <w:tr w:rsidR="00A119DB" w:rsidRPr="00C4466B" w14:paraId="31C448A8" w14:textId="77777777" w:rsidTr="00FF4909">
        <w:trPr>
          <w:cantSplit/>
          <w:trHeight w:hRule="exact" w:val="709"/>
          <w:tblHeader/>
        </w:trPr>
        <w:tc>
          <w:tcPr>
            <w:tcW w:w="2547" w:type="dxa"/>
            <w:tcBorders>
              <w:bottom w:val="single" w:sz="4" w:space="0" w:color="auto"/>
            </w:tcBorders>
            <w:shd w:val="clear" w:color="auto" w:fill="C5E0B3" w:themeFill="accent6" w:themeFillTint="66"/>
          </w:tcPr>
          <w:p w14:paraId="31C448A5" w14:textId="77777777" w:rsidR="00125B68" w:rsidRPr="00C4466B" w:rsidRDefault="003856F9" w:rsidP="00D61F54">
            <w:pPr>
              <w:pStyle w:val="EndNoteBibliography"/>
              <w:spacing w:after="240" w:line="276" w:lineRule="auto"/>
              <w:rPr>
                <w:b/>
                <w:bCs/>
                <w:noProof w:val="0"/>
                <w:szCs w:val="24"/>
                <w:lang w:val="sq-AL"/>
              </w:rPr>
            </w:pPr>
            <w:r w:rsidRPr="00C4466B">
              <w:rPr>
                <w:b/>
                <w:bCs/>
                <w:noProof w:val="0"/>
                <w:szCs w:val="24"/>
                <w:lang w:val="sq-AL"/>
              </w:rPr>
              <w:t>Aktorët e interesit</w:t>
            </w:r>
          </w:p>
        </w:tc>
        <w:tc>
          <w:tcPr>
            <w:tcW w:w="3969" w:type="dxa"/>
            <w:tcBorders>
              <w:bottom w:val="single" w:sz="4" w:space="0" w:color="auto"/>
            </w:tcBorders>
            <w:shd w:val="clear" w:color="auto" w:fill="C5E0B3" w:themeFill="accent6" w:themeFillTint="66"/>
          </w:tcPr>
          <w:p w14:paraId="31C448A6" w14:textId="77777777" w:rsidR="00125B68" w:rsidRPr="00C4466B" w:rsidRDefault="003856F9" w:rsidP="00D61F54">
            <w:pPr>
              <w:pStyle w:val="EndNoteBibliography"/>
              <w:spacing w:after="240" w:line="276" w:lineRule="auto"/>
              <w:rPr>
                <w:noProof w:val="0"/>
                <w:szCs w:val="24"/>
                <w:lang w:val="sq-AL"/>
              </w:rPr>
            </w:pPr>
            <w:r w:rsidRPr="00C4466B">
              <w:rPr>
                <w:b/>
                <w:bCs/>
                <w:noProof w:val="0"/>
                <w:szCs w:val="24"/>
                <w:lang w:val="sq-AL"/>
              </w:rPr>
              <w:t>Kompetencat në lidhje me akuakulturën</w:t>
            </w:r>
          </w:p>
        </w:tc>
        <w:tc>
          <w:tcPr>
            <w:tcW w:w="3112" w:type="dxa"/>
            <w:tcBorders>
              <w:bottom w:val="single" w:sz="4" w:space="0" w:color="auto"/>
            </w:tcBorders>
            <w:shd w:val="clear" w:color="auto" w:fill="C5E0B3" w:themeFill="accent6" w:themeFillTint="66"/>
          </w:tcPr>
          <w:p w14:paraId="31C448A7" w14:textId="77777777" w:rsidR="00125B68" w:rsidRPr="00C4466B" w:rsidRDefault="003856F9" w:rsidP="00D61F54">
            <w:pPr>
              <w:pStyle w:val="EndNoteBibliography"/>
              <w:spacing w:after="240" w:line="276" w:lineRule="auto"/>
              <w:rPr>
                <w:b/>
                <w:bCs/>
                <w:noProof w:val="0"/>
                <w:szCs w:val="24"/>
                <w:lang w:val="sq-AL"/>
              </w:rPr>
            </w:pPr>
            <w:r w:rsidRPr="00C4466B">
              <w:rPr>
                <w:b/>
                <w:bCs/>
                <w:noProof w:val="0"/>
                <w:szCs w:val="24"/>
                <w:lang w:val="sq-AL"/>
              </w:rPr>
              <w:t>Referenca ligjore</w:t>
            </w:r>
          </w:p>
        </w:tc>
      </w:tr>
      <w:tr w:rsidR="00D129DB" w:rsidRPr="00C4466B" w14:paraId="31C448AA" w14:textId="77777777" w:rsidTr="00FF4909">
        <w:trPr>
          <w:cantSplit/>
          <w:trHeight w:hRule="exact" w:val="276"/>
        </w:trPr>
        <w:tc>
          <w:tcPr>
            <w:tcW w:w="9628" w:type="dxa"/>
            <w:gridSpan w:val="3"/>
            <w:shd w:val="clear" w:color="auto" w:fill="D9D9D9" w:themeFill="background1" w:themeFillShade="D9"/>
          </w:tcPr>
          <w:p w14:paraId="31C448A9" w14:textId="77777777" w:rsidR="00D129DB" w:rsidRPr="00C4466B" w:rsidRDefault="00D129DB" w:rsidP="00D61F54">
            <w:pPr>
              <w:pStyle w:val="EndNoteBibliography"/>
              <w:spacing w:after="240" w:line="276" w:lineRule="auto"/>
              <w:rPr>
                <w:b/>
                <w:bCs/>
                <w:noProof w:val="0"/>
                <w:sz w:val="22"/>
                <w:lang w:val="sq-AL"/>
              </w:rPr>
            </w:pPr>
            <w:r w:rsidRPr="00C4466B">
              <w:rPr>
                <w:b/>
                <w:bCs/>
                <w:noProof w:val="0"/>
                <w:sz w:val="22"/>
                <w:lang w:val="sq-AL"/>
              </w:rPr>
              <w:t>Ministri</w:t>
            </w:r>
            <w:r w:rsidR="003856F9" w:rsidRPr="00C4466B">
              <w:rPr>
                <w:b/>
                <w:bCs/>
                <w:noProof w:val="0"/>
                <w:sz w:val="22"/>
                <w:lang w:val="sq-AL"/>
              </w:rPr>
              <w:t>të</w:t>
            </w:r>
            <w:r w:rsidRPr="00C4466B">
              <w:rPr>
                <w:b/>
                <w:bCs/>
                <w:noProof w:val="0"/>
                <w:sz w:val="22"/>
                <w:lang w:val="sq-AL"/>
              </w:rPr>
              <w:t>/</w:t>
            </w:r>
            <w:r w:rsidR="003856F9" w:rsidRPr="00C4466B">
              <w:rPr>
                <w:b/>
                <w:bCs/>
                <w:noProof w:val="0"/>
                <w:sz w:val="22"/>
                <w:lang w:val="sq-AL"/>
              </w:rPr>
              <w:t>Autoritetet kombëtare</w:t>
            </w:r>
          </w:p>
        </w:tc>
      </w:tr>
      <w:tr w:rsidR="00FB26A4" w:rsidRPr="00C4466B" w14:paraId="31C448B2" w14:textId="77777777" w:rsidTr="00E52583">
        <w:trPr>
          <w:cantSplit/>
          <w:trHeight w:hRule="exact" w:val="4446"/>
        </w:trPr>
        <w:tc>
          <w:tcPr>
            <w:tcW w:w="2547" w:type="dxa"/>
          </w:tcPr>
          <w:p w14:paraId="31C448AB" w14:textId="77777777" w:rsidR="00CB604F" w:rsidRPr="00C4466B" w:rsidRDefault="004244F2" w:rsidP="00696A36">
            <w:pPr>
              <w:pStyle w:val="EndNoteBibliography"/>
              <w:spacing w:after="120"/>
              <w:jc w:val="left"/>
              <w:rPr>
                <w:noProof w:val="0"/>
                <w:sz w:val="20"/>
                <w:szCs w:val="20"/>
                <w:lang w:val="sq-AL"/>
              </w:rPr>
            </w:pPr>
            <w:r w:rsidRPr="00C4466B">
              <w:rPr>
                <w:noProof w:val="0"/>
                <w:sz w:val="20"/>
                <w:szCs w:val="20"/>
                <w:lang w:val="sq-AL"/>
              </w:rPr>
              <w:t>Ministria e Turizmit dhe Mjedisit</w:t>
            </w:r>
          </w:p>
        </w:tc>
        <w:tc>
          <w:tcPr>
            <w:tcW w:w="3969" w:type="dxa"/>
          </w:tcPr>
          <w:p w14:paraId="6E748D8D" w14:textId="37078EB1" w:rsidR="0062173F" w:rsidRPr="00C4466B" w:rsidRDefault="0062173F" w:rsidP="00475297">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Ministria është përgjegjëse për rregulloret që lidhen me mjedisin, përdorimin e qëndrueshëm të burimeve natyrore, promovimin e burimeve të rinovueshme, mbrojtjen e natyrës dhe biodiversitetit, dhe </w:t>
            </w:r>
            <w:r w:rsidRPr="00C4466B">
              <w:rPr>
                <w:rFonts w:ascii="Times New Roman" w:hAnsi="Times New Roman" w:cs="Times New Roman"/>
                <w:b/>
                <w:bCs/>
                <w:sz w:val="20"/>
                <w:szCs w:val="20"/>
                <w:lang w:val="sq-AL"/>
              </w:rPr>
              <w:t>monitorimin e cilësisë së burimeve ujore</w:t>
            </w:r>
            <w:r w:rsidRPr="00C4466B">
              <w:rPr>
                <w:rFonts w:ascii="Times New Roman" w:hAnsi="Times New Roman" w:cs="Times New Roman"/>
                <w:sz w:val="20"/>
                <w:szCs w:val="20"/>
                <w:lang w:val="sq-AL"/>
              </w:rPr>
              <w:t>. Ajo është përgjegjës</w:t>
            </w:r>
            <w:r w:rsidR="00FA3608" w:rsidRPr="00C4466B">
              <w:rPr>
                <w:rFonts w:ascii="Times New Roman" w:hAnsi="Times New Roman" w:cs="Times New Roman"/>
                <w:sz w:val="20"/>
                <w:szCs w:val="20"/>
                <w:lang w:val="sq-AL"/>
              </w:rPr>
              <w:t>e</w:t>
            </w:r>
            <w:r w:rsidRPr="00C4466B">
              <w:rPr>
                <w:rFonts w:ascii="Times New Roman" w:hAnsi="Times New Roman" w:cs="Times New Roman"/>
                <w:sz w:val="20"/>
                <w:szCs w:val="20"/>
                <w:lang w:val="sq-AL"/>
              </w:rPr>
              <w:t xml:space="preserve"> për zbatimin e rregulloreve për </w:t>
            </w:r>
            <w:r w:rsidRPr="00C4466B">
              <w:rPr>
                <w:rFonts w:ascii="Times New Roman" w:hAnsi="Times New Roman" w:cs="Times New Roman"/>
                <w:b/>
                <w:bCs/>
                <w:sz w:val="20"/>
                <w:szCs w:val="20"/>
                <w:lang w:val="sq-AL"/>
              </w:rPr>
              <w:t>Vlerësimin e Ndikimit në Mjedis (VNM)</w:t>
            </w:r>
            <w:r w:rsidRPr="00C4466B">
              <w:rPr>
                <w:rFonts w:ascii="Times New Roman" w:hAnsi="Times New Roman" w:cs="Times New Roman"/>
                <w:sz w:val="20"/>
                <w:szCs w:val="20"/>
                <w:lang w:val="sq-AL"/>
              </w:rPr>
              <w:t xml:space="preserve">. </w:t>
            </w:r>
            <w:r w:rsidR="00FA3608" w:rsidRPr="00C4466B">
              <w:rPr>
                <w:rFonts w:ascii="Times New Roman" w:hAnsi="Times New Roman" w:cs="Times New Roman"/>
                <w:sz w:val="20"/>
                <w:szCs w:val="20"/>
                <w:lang w:val="sq-AL"/>
              </w:rPr>
              <w:t>G</w:t>
            </w:r>
            <w:r w:rsidRPr="00C4466B">
              <w:rPr>
                <w:rFonts w:ascii="Times New Roman" w:hAnsi="Times New Roman" w:cs="Times New Roman"/>
                <w:sz w:val="20"/>
                <w:szCs w:val="20"/>
                <w:lang w:val="sq-AL"/>
              </w:rPr>
              <w:t xml:space="preserve">jithashtu </w:t>
            </w:r>
            <w:r w:rsidR="00FA3608" w:rsidRPr="00C4466B">
              <w:rPr>
                <w:rFonts w:ascii="Times New Roman" w:hAnsi="Times New Roman" w:cs="Times New Roman"/>
                <w:sz w:val="20"/>
                <w:szCs w:val="20"/>
                <w:lang w:val="sq-AL"/>
              </w:rPr>
              <w:t xml:space="preserve">është </w:t>
            </w:r>
            <w:r w:rsidRPr="00C4466B">
              <w:rPr>
                <w:rFonts w:ascii="Times New Roman" w:hAnsi="Times New Roman" w:cs="Times New Roman"/>
                <w:sz w:val="20"/>
                <w:szCs w:val="20"/>
                <w:lang w:val="sq-AL"/>
              </w:rPr>
              <w:t>përgjegjës</w:t>
            </w:r>
            <w:r w:rsidR="00FA3608" w:rsidRPr="00C4466B">
              <w:rPr>
                <w:rFonts w:ascii="Times New Roman" w:hAnsi="Times New Roman" w:cs="Times New Roman"/>
                <w:sz w:val="20"/>
                <w:szCs w:val="20"/>
                <w:lang w:val="sq-AL"/>
              </w:rPr>
              <w:t>e</w:t>
            </w:r>
            <w:r w:rsidRPr="00C4466B">
              <w:rPr>
                <w:rFonts w:ascii="Times New Roman" w:hAnsi="Times New Roman" w:cs="Times New Roman"/>
                <w:sz w:val="20"/>
                <w:szCs w:val="20"/>
                <w:lang w:val="sq-AL"/>
              </w:rPr>
              <w:t xml:space="preserve"> për </w:t>
            </w:r>
            <w:r w:rsidR="00FA3608" w:rsidRPr="00C4466B">
              <w:rPr>
                <w:rFonts w:ascii="Times New Roman" w:hAnsi="Times New Roman" w:cs="Times New Roman"/>
                <w:sz w:val="20"/>
                <w:szCs w:val="20"/>
                <w:lang w:val="sq-AL"/>
              </w:rPr>
              <w:t>kuadrin</w:t>
            </w:r>
            <w:r w:rsidRPr="00C4466B">
              <w:rPr>
                <w:rFonts w:ascii="Times New Roman" w:hAnsi="Times New Roman" w:cs="Times New Roman"/>
                <w:sz w:val="20"/>
                <w:szCs w:val="20"/>
                <w:lang w:val="sq-AL"/>
              </w:rPr>
              <w:t xml:space="preserve"> ligjor </w:t>
            </w:r>
            <w:r w:rsidR="00FA3608" w:rsidRPr="00C4466B">
              <w:rPr>
                <w:rFonts w:ascii="Times New Roman" w:hAnsi="Times New Roman" w:cs="Times New Roman"/>
                <w:sz w:val="20"/>
                <w:szCs w:val="20"/>
                <w:lang w:val="sq-AL"/>
              </w:rPr>
              <w:t>lidhur me</w:t>
            </w:r>
            <w:r w:rsidRPr="00C4466B">
              <w:rPr>
                <w:rFonts w:ascii="Times New Roman" w:hAnsi="Times New Roman" w:cs="Times New Roman"/>
                <w:sz w:val="20"/>
                <w:szCs w:val="20"/>
                <w:lang w:val="sq-AL"/>
              </w:rPr>
              <w:t xml:space="preserve"> menaxhimin e </w:t>
            </w:r>
            <w:r w:rsidR="00FA3608" w:rsidRPr="00C4466B">
              <w:rPr>
                <w:rFonts w:ascii="Times New Roman" w:hAnsi="Times New Roman" w:cs="Times New Roman"/>
                <w:sz w:val="20"/>
                <w:szCs w:val="20"/>
                <w:lang w:val="sq-AL"/>
              </w:rPr>
              <w:t>Z</w:t>
            </w:r>
            <w:r w:rsidRPr="00C4466B">
              <w:rPr>
                <w:rFonts w:ascii="Times New Roman" w:hAnsi="Times New Roman" w:cs="Times New Roman"/>
                <w:sz w:val="20"/>
                <w:szCs w:val="20"/>
                <w:lang w:val="sq-AL"/>
              </w:rPr>
              <w:t xml:space="preserve">onave të </w:t>
            </w:r>
            <w:r w:rsidR="00FA3608" w:rsidRPr="00C4466B">
              <w:rPr>
                <w:rFonts w:ascii="Times New Roman" w:hAnsi="Times New Roman" w:cs="Times New Roman"/>
                <w:sz w:val="20"/>
                <w:szCs w:val="20"/>
                <w:lang w:val="sq-AL"/>
              </w:rPr>
              <w:t>M</w:t>
            </w:r>
            <w:r w:rsidRPr="00C4466B">
              <w:rPr>
                <w:rFonts w:ascii="Times New Roman" w:hAnsi="Times New Roman" w:cs="Times New Roman"/>
                <w:sz w:val="20"/>
                <w:szCs w:val="20"/>
                <w:lang w:val="sq-AL"/>
              </w:rPr>
              <w:t xml:space="preserve">brojtura (ZM); dhe standardet; mbikëqyr menaxhimin e </w:t>
            </w:r>
            <w:r w:rsidR="00FA3608" w:rsidRPr="00C4466B">
              <w:rPr>
                <w:rFonts w:ascii="Times New Roman" w:hAnsi="Times New Roman" w:cs="Times New Roman"/>
                <w:sz w:val="20"/>
                <w:szCs w:val="20"/>
                <w:lang w:val="sq-AL"/>
              </w:rPr>
              <w:t>ZM-ve</w:t>
            </w:r>
            <w:r w:rsidRPr="00C4466B">
              <w:rPr>
                <w:rFonts w:ascii="Times New Roman" w:hAnsi="Times New Roman" w:cs="Times New Roman"/>
                <w:sz w:val="20"/>
                <w:szCs w:val="20"/>
                <w:lang w:val="sq-AL"/>
              </w:rPr>
              <w:t>.</w:t>
            </w:r>
          </w:p>
          <w:p w14:paraId="6B7F27CA" w14:textId="77777777" w:rsidR="00475297" w:rsidRPr="00C4466B" w:rsidRDefault="00475297" w:rsidP="00475297">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Është përgjegjëse për hartimin dhe zhvillimin e politikave që lidhen me zonat me përparësi zhvillimin e turizmit</w:t>
            </w:r>
          </w:p>
          <w:p w14:paraId="31C448AC" w14:textId="4A4D43E4" w:rsidR="00E52583" w:rsidRPr="00C4466B" w:rsidRDefault="00E52583" w:rsidP="00475297">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MTM është përgjegjëse për zhvillimin e qëndrueshën dhe promovimin e turizmit në zonat me përparësi zhvillimin e turizmit, nëpërmjet mbrojtjes, ruajtjes, përdorimit dhe zhvillimit të burimeve natyrore turistike</w:t>
            </w:r>
            <w:r w:rsidR="002C4CE9">
              <w:rPr>
                <w:rFonts w:ascii="Times New Roman" w:hAnsi="Times New Roman" w:cs="Times New Roman"/>
                <w:sz w:val="20"/>
                <w:szCs w:val="20"/>
                <w:lang w:val="sq-AL"/>
              </w:rPr>
              <w:t>.</w:t>
            </w:r>
          </w:p>
        </w:tc>
        <w:tc>
          <w:tcPr>
            <w:tcW w:w="3112" w:type="dxa"/>
          </w:tcPr>
          <w:p w14:paraId="31C448AD" w14:textId="77777777" w:rsidR="00586A92" w:rsidRPr="00C4466B" w:rsidRDefault="00586A92" w:rsidP="002F3E45">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10440 datë 7.7.2011 Për Vlerësimin e Ndikimit në Mjedis.</w:t>
            </w:r>
          </w:p>
          <w:p w14:paraId="31C448AE" w14:textId="77777777" w:rsidR="00586A92" w:rsidRPr="00C4466B" w:rsidRDefault="00586A92" w:rsidP="002F3E45">
            <w:pPr>
              <w:rPr>
                <w:rFonts w:ascii="Times New Roman" w:hAnsi="Times New Roman" w:cs="Times New Roman"/>
                <w:sz w:val="20"/>
                <w:szCs w:val="20"/>
                <w:lang w:val="sq-AL"/>
              </w:rPr>
            </w:pPr>
          </w:p>
          <w:p w14:paraId="31C448AF" w14:textId="77777777" w:rsidR="002F3E45" w:rsidRPr="00C4466B" w:rsidRDefault="00586A92" w:rsidP="002F3E45">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VKM nr. 686 datë 29.7.2015 Për miratimin e rregullave, të përgjegjësive e të afateve për zhvillimin e procedurës së vlerësimit të ndikimit në mjedis (VNM) dhe procedurës së transferimit të vendimit e deklaratës mjedisore. </w:t>
            </w:r>
          </w:p>
          <w:p w14:paraId="31C448B1" w14:textId="77777777" w:rsidR="00125B68" w:rsidRPr="00C4466B" w:rsidRDefault="0058099F" w:rsidP="00D61F54">
            <w:pPr>
              <w:rPr>
                <w:rFonts w:ascii="Times New Roman" w:hAnsi="Times New Roman" w:cs="Times New Roman"/>
                <w:sz w:val="20"/>
                <w:szCs w:val="20"/>
                <w:lang w:val="sq-AL"/>
              </w:rPr>
            </w:pPr>
            <w:hyperlink r:id="rId23" w:history="1">
              <w:r w:rsidR="00307C97" w:rsidRPr="00C4466B">
                <w:rPr>
                  <w:rStyle w:val="Hyperlink"/>
                  <w:rFonts w:ascii="Times New Roman" w:hAnsi="Times New Roman" w:cs="Times New Roman"/>
                  <w:sz w:val="20"/>
                  <w:szCs w:val="20"/>
                  <w:lang w:val="sq-AL"/>
                </w:rPr>
                <w:t>http://turizmi.gov.al/</w:t>
              </w:r>
            </w:hyperlink>
          </w:p>
        </w:tc>
      </w:tr>
      <w:tr w:rsidR="00CA0880" w:rsidRPr="00C4466B" w14:paraId="31C448BA" w14:textId="77777777" w:rsidTr="00FF4909">
        <w:trPr>
          <w:cantSplit/>
          <w:trHeight w:hRule="exact" w:val="3415"/>
        </w:trPr>
        <w:tc>
          <w:tcPr>
            <w:tcW w:w="2547" w:type="dxa"/>
          </w:tcPr>
          <w:p w14:paraId="31C448B3" w14:textId="77777777" w:rsidR="00594CEC" w:rsidRPr="00C4466B" w:rsidRDefault="00223F00" w:rsidP="00696A36">
            <w:pPr>
              <w:pStyle w:val="EndNoteBibliography"/>
              <w:spacing w:after="120"/>
              <w:jc w:val="left"/>
              <w:rPr>
                <w:noProof w:val="0"/>
                <w:sz w:val="20"/>
                <w:szCs w:val="20"/>
                <w:lang w:val="sq-AL"/>
              </w:rPr>
            </w:pPr>
            <w:r w:rsidRPr="00C4466B">
              <w:rPr>
                <w:noProof w:val="0"/>
                <w:sz w:val="20"/>
                <w:szCs w:val="20"/>
                <w:lang w:val="sq-AL"/>
              </w:rPr>
              <w:t>Ministria e Bujqësisë dhe Zhvillimit Rural</w:t>
            </w:r>
          </w:p>
        </w:tc>
        <w:tc>
          <w:tcPr>
            <w:tcW w:w="3969" w:type="dxa"/>
          </w:tcPr>
          <w:p w14:paraId="31C448B4" w14:textId="77777777" w:rsidR="00CA0880" w:rsidRPr="00C4466B" w:rsidRDefault="00640C07" w:rsidP="009727B9">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Ministria është përgjegjëse për bujqësinë, zhvillimin rural, sigurinë ushqimore dhe mbrojtjen e konsumatorit, </w:t>
            </w:r>
            <w:r w:rsidRPr="00C4466B">
              <w:rPr>
                <w:rFonts w:ascii="Times New Roman" w:hAnsi="Times New Roman" w:cs="Times New Roman"/>
                <w:b/>
                <w:bCs/>
                <w:sz w:val="20"/>
                <w:szCs w:val="20"/>
                <w:lang w:val="sq-AL"/>
              </w:rPr>
              <w:t>peshkimin dhe akuakulturën duke përfshirë dhënien e licencave për aktivitete të akuakulturës, dhe administrimin e ujërave</w:t>
            </w:r>
            <w:r w:rsidRPr="00C4466B">
              <w:rPr>
                <w:rFonts w:ascii="Times New Roman" w:hAnsi="Times New Roman" w:cs="Times New Roman"/>
                <w:sz w:val="20"/>
                <w:szCs w:val="20"/>
                <w:lang w:val="sq-AL"/>
              </w:rPr>
              <w:t>. Gjithashtu është përgjegjëse për statistikat kombëtare për peshkimin</w:t>
            </w:r>
            <w:r w:rsidR="0075307A" w:rsidRPr="00C4466B">
              <w:rPr>
                <w:rFonts w:ascii="Times New Roman" w:hAnsi="Times New Roman" w:cs="Times New Roman"/>
                <w:sz w:val="20"/>
                <w:szCs w:val="20"/>
                <w:lang w:val="sq-AL"/>
              </w:rPr>
              <w:t>.</w:t>
            </w:r>
          </w:p>
        </w:tc>
        <w:tc>
          <w:tcPr>
            <w:tcW w:w="3112" w:type="dxa"/>
          </w:tcPr>
          <w:p w14:paraId="31C448B5" w14:textId="500E5830" w:rsidR="00CA0880" w:rsidRPr="00C4466B" w:rsidRDefault="00016BFD"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Zëvendësoi Ministrinë e Bujqësisë, Zhvillimit Rural</w:t>
            </w:r>
            <w:r w:rsidR="00740F98" w:rsidRPr="00C4466B">
              <w:rPr>
                <w:rFonts w:ascii="Times New Roman" w:hAnsi="Times New Roman" w:cs="Times New Roman"/>
                <w:sz w:val="20"/>
                <w:szCs w:val="20"/>
                <w:lang w:val="sq-AL"/>
              </w:rPr>
              <w:t xml:space="preserve"> </w:t>
            </w:r>
            <w:r w:rsidRPr="00C4466B">
              <w:rPr>
                <w:rFonts w:ascii="Times New Roman" w:hAnsi="Times New Roman" w:cs="Times New Roman"/>
                <w:sz w:val="20"/>
                <w:szCs w:val="20"/>
                <w:lang w:val="sq-AL"/>
              </w:rPr>
              <w:t xml:space="preserve">dhe Administrimit të Ujërave, në vitin </w:t>
            </w:r>
            <w:r w:rsidR="009F4161" w:rsidRPr="00C4466B">
              <w:rPr>
                <w:rFonts w:ascii="Times New Roman" w:hAnsi="Times New Roman" w:cs="Times New Roman"/>
                <w:sz w:val="20"/>
                <w:szCs w:val="20"/>
                <w:lang w:val="sq-AL"/>
              </w:rPr>
              <w:t>2017</w:t>
            </w:r>
          </w:p>
          <w:p w14:paraId="31C448B6" w14:textId="77777777" w:rsidR="009F4161" w:rsidRPr="00C4466B" w:rsidRDefault="009F4161" w:rsidP="00D61F54">
            <w:pPr>
              <w:rPr>
                <w:rFonts w:ascii="Times New Roman" w:hAnsi="Times New Roman" w:cs="Times New Roman"/>
                <w:sz w:val="20"/>
                <w:szCs w:val="20"/>
                <w:lang w:val="sq-AL"/>
              </w:rPr>
            </w:pPr>
          </w:p>
          <w:p w14:paraId="31C448B7" w14:textId="40BA34E5" w:rsidR="00A83153" w:rsidRPr="00C4466B" w:rsidRDefault="00A83153"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L</w:t>
            </w:r>
            <w:r w:rsidR="00016BFD" w:rsidRPr="00C4466B">
              <w:rPr>
                <w:rFonts w:ascii="Times New Roman" w:hAnsi="Times New Roman" w:cs="Times New Roman"/>
                <w:sz w:val="20"/>
                <w:szCs w:val="20"/>
                <w:lang w:val="sq-AL"/>
              </w:rPr>
              <w:t xml:space="preserve">igji nr. </w:t>
            </w:r>
            <w:r w:rsidRPr="00C4466B">
              <w:rPr>
                <w:rFonts w:ascii="Times New Roman" w:hAnsi="Times New Roman" w:cs="Times New Roman"/>
                <w:sz w:val="20"/>
                <w:szCs w:val="20"/>
                <w:lang w:val="sq-AL"/>
              </w:rPr>
              <w:t>64/2012</w:t>
            </w:r>
            <w:r w:rsidR="00740F98" w:rsidRPr="00C4466B">
              <w:rPr>
                <w:rFonts w:ascii="Times New Roman" w:hAnsi="Times New Roman" w:cs="Times New Roman"/>
                <w:sz w:val="20"/>
                <w:szCs w:val="20"/>
                <w:lang w:val="sq-AL"/>
              </w:rPr>
              <w:t xml:space="preserve"> </w:t>
            </w:r>
            <w:r w:rsidR="00016BFD" w:rsidRPr="00C4466B">
              <w:rPr>
                <w:rFonts w:ascii="Times New Roman" w:hAnsi="Times New Roman" w:cs="Times New Roman"/>
                <w:sz w:val="20"/>
                <w:szCs w:val="20"/>
                <w:lang w:val="sq-AL"/>
              </w:rPr>
              <w:t>rregullon veprimtarinë e peshkimit në tërësi, menaxhimin e tij, siguron mbrojtjen e gjallesave detare dhe të ujërave të brendshme, nëpërmjet nxitjes së zhvillimit të qëndrueshëm në aktivitetin në hapësirën detare dhe në ujërat e brendshme.</w:t>
            </w:r>
          </w:p>
          <w:p w14:paraId="31C448B8" w14:textId="77777777" w:rsidR="002439E8" w:rsidRPr="00C4466B" w:rsidRDefault="002439E8" w:rsidP="00D61F54">
            <w:pPr>
              <w:rPr>
                <w:rFonts w:ascii="Times New Roman" w:hAnsi="Times New Roman" w:cs="Times New Roman"/>
                <w:sz w:val="20"/>
                <w:szCs w:val="20"/>
                <w:lang w:val="sq-AL"/>
              </w:rPr>
            </w:pPr>
          </w:p>
          <w:p w14:paraId="31C448B9" w14:textId="77777777" w:rsidR="009633AE" w:rsidRPr="00C4466B" w:rsidRDefault="0058099F" w:rsidP="00D61F54">
            <w:pPr>
              <w:rPr>
                <w:rFonts w:ascii="Times New Roman" w:hAnsi="Times New Roman" w:cs="Times New Roman"/>
                <w:sz w:val="20"/>
                <w:szCs w:val="20"/>
                <w:lang w:val="sq-AL"/>
              </w:rPr>
            </w:pPr>
            <w:hyperlink r:id="rId24" w:history="1">
              <w:r w:rsidR="002439E8" w:rsidRPr="00C4466B">
                <w:rPr>
                  <w:rStyle w:val="Hyperlink"/>
                  <w:rFonts w:ascii="Times New Roman" w:hAnsi="Times New Roman" w:cs="Times New Roman"/>
                  <w:sz w:val="20"/>
                  <w:szCs w:val="20"/>
                  <w:lang w:val="sq-AL"/>
                </w:rPr>
                <w:t>https://bujqesia.gov.al</w:t>
              </w:r>
            </w:hyperlink>
          </w:p>
        </w:tc>
      </w:tr>
      <w:tr w:rsidR="006F3A6C" w:rsidRPr="00C4466B" w14:paraId="31C448C1" w14:textId="77777777" w:rsidTr="00FF4909">
        <w:trPr>
          <w:cantSplit/>
          <w:trHeight w:hRule="exact" w:val="2435"/>
        </w:trPr>
        <w:tc>
          <w:tcPr>
            <w:tcW w:w="2547" w:type="dxa"/>
          </w:tcPr>
          <w:p w14:paraId="31C448BB" w14:textId="77777777" w:rsidR="00907093" w:rsidRPr="00C4466B" w:rsidRDefault="001E016B" w:rsidP="00696A36">
            <w:pPr>
              <w:pStyle w:val="EndNoteBibliography"/>
              <w:spacing w:after="120"/>
              <w:jc w:val="left"/>
              <w:rPr>
                <w:noProof w:val="0"/>
                <w:sz w:val="20"/>
                <w:szCs w:val="20"/>
                <w:lang w:val="sq-AL"/>
              </w:rPr>
            </w:pPr>
            <w:r w:rsidRPr="00C4466B">
              <w:rPr>
                <w:noProof w:val="0"/>
                <w:sz w:val="20"/>
                <w:szCs w:val="20"/>
                <w:lang w:val="sq-AL"/>
              </w:rPr>
              <w:t>Ministria e Infrastrukturës dhe Energjisë</w:t>
            </w:r>
          </w:p>
        </w:tc>
        <w:tc>
          <w:tcPr>
            <w:tcW w:w="3969" w:type="dxa"/>
          </w:tcPr>
          <w:p w14:paraId="31C448BC" w14:textId="77777777" w:rsidR="006F3A6C" w:rsidRPr="00C4466B" w:rsidRDefault="005123C1" w:rsidP="003A759A">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Kryen gjithë funksionet që kishte Ministria e Transportit deri në vitin </w:t>
            </w:r>
            <w:r w:rsidR="005321E6" w:rsidRPr="00C4466B">
              <w:rPr>
                <w:rFonts w:ascii="Times New Roman" w:hAnsi="Times New Roman" w:cs="Times New Roman"/>
                <w:sz w:val="20"/>
                <w:szCs w:val="20"/>
                <w:lang w:val="sq-AL"/>
              </w:rPr>
              <w:t>2017</w:t>
            </w:r>
            <w:r w:rsidR="00037836" w:rsidRPr="00C4466B">
              <w:rPr>
                <w:rFonts w:ascii="Times New Roman" w:hAnsi="Times New Roman" w:cs="Times New Roman"/>
                <w:sz w:val="20"/>
                <w:szCs w:val="20"/>
                <w:lang w:val="sq-AL"/>
              </w:rPr>
              <w:t>.</w:t>
            </w:r>
          </w:p>
          <w:p w14:paraId="31C448BD" w14:textId="77777777" w:rsidR="00037836" w:rsidRPr="00C4466B" w:rsidRDefault="00F919E5" w:rsidP="003A759A">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Përgjegjëse për hartimin dhe zbatimin e politikës së përgjithshme shtetërore, në sektorin e planifikimit dhe zhvillimit urban, në </w:t>
            </w:r>
            <w:r w:rsidRPr="00C4466B">
              <w:rPr>
                <w:rFonts w:ascii="Times New Roman" w:hAnsi="Times New Roman" w:cs="Times New Roman"/>
                <w:b/>
                <w:bCs/>
                <w:sz w:val="20"/>
                <w:szCs w:val="20"/>
                <w:lang w:val="sq-AL"/>
              </w:rPr>
              <w:t>sektorin e infrastrukturës dhe transportit</w:t>
            </w:r>
            <w:r w:rsidRPr="00C4466B">
              <w:rPr>
                <w:rFonts w:ascii="Times New Roman" w:hAnsi="Times New Roman" w:cs="Times New Roman"/>
                <w:sz w:val="20"/>
                <w:szCs w:val="20"/>
                <w:lang w:val="sq-AL"/>
              </w:rPr>
              <w:t>, në sektorin e telekomunikacionit dhe shërbimeve postare, në sektorin e energjisë, përdorimin e burimeve energjetike dhe minierave dhe sektorin e industrisë</w:t>
            </w:r>
            <w:r w:rsidR="00EC6712" w:rsidRPr="00C4466B">
              <w:rPr>
                <w:rFonts w:ascii="Times New Roman" w:hAnsi="Times New Roman" w:cs="Times New Roman"/>
                <w:sz w:val="20"/>
                <w:szCs w:val="20"/>
                <w:lang w:val="sq-AL"/>
              </w:rPr>
              <w:t>.</w:t>
            </w:r>
          </w:p>
        </w:tc>
        <w:tc>
          <w:tcPr>
            <w:tcW w:w="3112" w:type="dxa"/>
          </w:tcPr>
          <w:p w14:paraId="31C448BE" w14:textId="77777777" w:rsidR="006F3A6C" w:rsidRPr="00C4466B" w:rsidRDefault="00016BFD" w:rsidP="003A759A">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Përfshin Ministrinë e Transportit, pas bashkimit në vitin </w:t>
            </w:r>
            <w:r w:rsidR="009F4161" w:rsidRPr="00C4466B">
              <w:rPr>
                <w:rFonts w:ascii="Times New Roman" w:hAnsi="Times New Roman" w:cs="Times New Roman"/>
                <w:sz w:val="20"/>
                <w:szCs w:val="20"/>
                <w:lang w:val="sq-AL"/>
              </w:rPr>
              <w:t>2017</w:t>
            </w:r>
          </w:p>
          <w:p w14:paraId="31C448BF" w14:textId="77777777" w:rsidR="009F4161" w:rsidRPr="00C4466B" w:rsidRDefault="009F4161" w:rsidP="003A759A">
            <w:pPr>
              <w:rPr>
                <w:rFonts w:ascii="Times New Roman" w:hAnsi="Times New Roman" w:cs="Times New Roman"/>
                <w:sz w:val="20"/>
                <w:szCs w:val="20"/>
                <w:lang w:val="sq-AL"/>
              </w:rPr>
            </w:pPr>
          </w:p>
          <w:p w14:paraId="31C448C0" w14:textId="77777777" w:rsidR="00285A58" w:rsidRPr="00C4466B" w:rsidRDefault="0058099F" w:rsidP="003A759A">
            <w:pPr>
              <w:rPr>
                <w:rFonts w:ascii="Times New Roman" w:hAnsi="Times New Roman" w:cs="Times New Roman"/>
                <w:sz w:val="20"/>
                <w:szCs w:val="20"/>
                <w:lang w:val="sq-AL"/>
              </w:rPr>
            </w:pPr>
            <w:hyperlink r:id="rId25" w:history="1">
              <w:r w:rsidR="00037836" w:rsidRPr="00C4466B">
                <w:rPr>
                  <w:rStyle w:val="Hyperlink"/>
                  <w:rFonts w:ascii="Times New Roman" w:hAnsi="Times New Roman" w:cs="Times New Roman"/>
                  <w:sz w:val="20"/>
                  <w:szCs w:val="20"/>
                  <w:lang w:val="sq-AL"/>
                </w:rPr>
                <w:t>https://www.infrastruktura.gov.al/</w:t>
              </w:r>
            </w:hyperlink>
          </w:p>
        </w:tc>
      </w:tr>
      <w:tr w:rsidR="00FF4909" w:rsidRPr="00C4466B" w14:paraId="36461129" w14:textId="77777777" w:rsidTr="009921DC">
        <w:trPr>
          <w:cantSplit/>
        </w:trPr>
        <w:tc>
          <w:tcPr>
            <w:tcW w:w="2547" w:type="dxa"/>
          </w:tcPr>
          <w:p w14:paraId="5DCD12E5" w14:textId="3F02ED51" w:rsidR="00FF4909" w:rsidRPr="00C4466B" w:rsidRDefault="00FF4909" w:rsidP="00696A36">
            <w:pPr>
              <w:pStyle w:val="EndNoteBibliography"/>
              <w:spacing w:after="120"/>
              <w:jc w:val="left"/>
              <w:rPr>
                <w:noProof w:val="0"/>
                <w:sz w:val="20"/>
                <w:szCs w:val="20"/>
                <w:lang w:val="sq-AL"/>
              </w:rPr>
            </w:pPr>
            <w:r w:rsidRPr="00C4466B">
              <w:rPr>
                <w:noProof w:val="0"/>
                <w:sz w:val="20"/>
                <w:szCs w:val="20"/>
                <w:lang w:val="sq-AL"/>
              </w:rPr>
              <w:lastRenderedPageBreak/>
              <w:t>Ministria e Kulturës</w:t>
            </w:r>
          </w:p>
        </w:tc>
        <w:tc>
          <w:tcPr>
            <w:tcW w:w="3969" w:type="dxa"/>
          </w:tcPr>
          <w:p w14:paraId="2B491B8A"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Ministria ushtron funksionet e ruajtjes, mbrojtjes, vlerësimit, administrimit dhe promovimit të pasurive kulturore.</w:t>
            </w:r>
          </w:p>
          <w:p w14:paraId="1F5AB9D4" w14:textId="2EB24FEE"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Gjithashtu është përgjegjëse për kuadrin ligjor lidhur me menaxhimin e Zonave të Mbrojtura të trashëgimisë kulturore.</w:t>
            </w:r>
          </w:p>
        </w:tc>
        <w:tc>
          <w:tcPr>
            <w:tcW w:w="3112" w:type="dxa"/>
          </w:tcPr>
          <w:p w14:paraId="7D942EE9" w14:textId="75414906"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27/2018 “Për trashëgiminë kulturore dhe muzetë”;</w:t>
            </w:r>
          </w:p>
          <w:p w14:paraId="649B744C" w14:textId="27AFB0F2" w:rsidR="009127FB" w:rsidRPr="00C4466B" w:rsidRDefault="009127FB"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10027, datë 11.12.2008 për “Aderimin e Republikës së Shqipërisë në Konventën për Mbrojtjen e Trashëgimisë Kulturore Nënujore”, Paris 2001</w:t>
            </w:r>
          </w:p>
          <w:p w14:paraId="38D8AB56"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VKM nr. 208, datë 10.04.2019 “Për përbërjen, mënyrën e funksionimit, kompetencat dhe shpërblimin e anëtarëve të Këshillit Kombëtar të Trashëgimisë Kulturore”;</w:t>
            </w:r>
          </w:p>
          <w:p w14:paraId="191063F3"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VKM nr. 279, datë 2.5.2019 “Për përbërjen, mënyrën e funksionimit, kompetencat dhe shpërblimin e anëtarëve të Këshillit Kombëtar të </w:t>
            </w:r>
          </w:p>
          <w:p w14:paraId="6B31E479"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Menaxhimit të Pasurive Kulturore”;</w:t>
            </w:r>
          </w:p>
          <w:p w14:paraId="7697BD4C" w14:textId="7AD380AA" w:rsidR="00FF4909" w:rsidRPr="00C4466B" w:rsidRDefault="0058099F" w:rsidP="00FF4909">
            <w:pPr>
              <w:rPr>
                <w:rFonts w:ascii="Times New Roman" w:hAnsi="Times New Roman" w:cs="Times New Roman"/>
                <w:sz w:val="20"/>
                <w:szCs w:val="20"/>
                <w:lang w:val="sq-AL"/>
              </w:rPr>
            </w:pPr>
            <w:hyperlink r:id="rId26" w:history="1">
              <w:r w:rsidR="009921DC" w:rsidRPr="00C4466B">
                <w:rPr>
                  <w:rStyle w:val="Hyperlink"/>
                  <w:rFonts w:ascii="Times New Roman" w:hAnsi="Times New Roman" w:cs="Times New Roman"/>
                  <w:sz w:val="20"/>
                  <w:szCs w:val="20"/>
                  <w:lang w:val="sq-AL"/>
                </w:rPr>
                <w:t>http://kultura.gov.al/</w:t>
              </w:r>
            </w:hyperlink>
            <w:r w:rsidR="009921DC" w:rsidRPr="00C4466B">
              <w:rPr>
                <w:rFonts w:ascii="Times New Roman" w:hAnsi="Times New Roman" w:cs="Times New Roman"/>
                <w:sz w:val="20"/>
                <w:szCs w:val="20"/>
                <w:lang w:val="sq-AL"/>
              </w:rPr>
              <w:t xml:space="preserve"> </w:t>
            </w:r>
          </w:p>
        </w:tc>
      </w:tr>
      <w:tr w:rsidR="00FF4909" w:rsidRPr="006C3F74" w14:paraId="0815062A" w14:textId="77777777" w:rsidTr="00FF4909">
        <w:trPr>
          <w:trHeight w:hRule="exact" w:val="3987"/>
        </w:trPr>
        <w:tc>
          <w:tcPr>
            <w:tcW w:w="2547" w:type="dxa"/>
          </w:tcPr>
          <w:p w14:paraId="5E11A7BD" w14:textId="1226EA26" w:rsidR="00FF4909" w:rsidRPr="00C4466B" w:rsidRDefault="00FF4909" w:rsidP="00696A36">
            <w:pPr>
              <w:pStyle w:val="EndNoteBibliography"/>
              <w:spacing w:after="120"/>
              <w:jc w:val="left"/>
              <w:rPr>
                <w:noProof w:val="0"/>
                <w:sz w:val="20"/>
                <w:szCs w:val="20"/>
                <w:lang w:val="sq-AL"/>
              </w:rPr>
            </w:pPr>
            <w:r w:rsidRPr="00C4466B">
              <w:rPr>
                <w:noProof w:val="0"/>
                <w:sz w:val="20"/>
                <w:szCs w:val="20"/>
                <w:lang w:val="sq-AL"/>
              </w:rPr>
              <w:t>Instituti Kombëtar i Trashëgimisë Kulturore (IKTK)</w:t>
            </w:r>
          </w:p>
        </w:tc>
        <w:tc>
          <w:tcPr>
            <w:tcW w:w="3969" w:type="dxa"/>
          </w:tcPr>
          <w:p w14:paraId="665CE13D" w14:textId="5529AEEF"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IKTK-ja ushtron veprimtarinë në fushën e trashëgimisë kulturore materiale, me qëllim gjurmimin, hulumtimin, studimin, projektimin, konservimin, restaurimin, mbikëqyrjen, kolaudimin, promovimin, publikimin e trashëgimisë kulturore materiale. IKTK-ja ushtron veprimtarinë në fushën e arkeologjisë parandaluese e të shpëtimit dhe studimit të trashëgimisë arkeologjike, si rrjedhojë e planifikimit urban e territorial në Republikën e Shqipërisë. Gjithashtu, harton kriteret e hulumtimeve arkeologjike, shqyrton dokumentacionin teknik në lidhje me to, si dhe kryen mbikëqyrjen e proceseve arkeologjike dhe ecurisë së projekteve zhvillimorë, në varësi të vendimeve të organeve vendimmarrëse kolegjiale.</w:t>
            </w:r>
          </w:p>
        </w:tc>
        <w:tc>
          <w:tcPr>
            <w:tcW w:w="3112" w:type="dxa"/>
          </w:tcPr>
          <w:p w14:paraId="77CDC5C5"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27/2018 “Për trashëgiminë kulturore dhe muzetë”;</w:t>
            </w:r>
          </w:p>
          <w:p w14:paraId="2C2918CB" w14:textId="77777777" w:rsidR="00FF4909" w:rsidRPr="00C4466B" w:rsidRDefault="00FF4909" w:rsidP="00FF4909">
            <w:pPr>
              <w:rPr>
                <w:rFonts w:ascii="Times New Roman" w:hAnsi="Times New Roman" w:cs="Times New Roman"/>
                <w:sz w:val="20"/>
                <w:szCs w:val="20"/>
                <w:lang w:val="sq-AL"/>
              </w:rPr>
            </w:pPr>
            <w:r w:rsidRPr="00C4466B">
              <w:rPr>
                <w:rFonts w:ascii="Times New Roman" w:hAnsi="Times New Roman" w:cs="Times New Roman"/>
                <w:sz w:val="20"/>
                <w:szCs w:val="20"/>
                <w:lang w:val="sq-AL"/>
              </w:rPr>
              <w:t>VKM nr. 364, datë 29.5.2019 “Për funksionimin dhe mënyrën e zhvillimit të veprimtarisë së Institutit Kombëtar të Trashëgimisë Kulturore”</w:t>
            </w:r>
          </w:p>
          <w:p w14:paraId="1439CA5D" w14:textId="610672B5" w:rsidR="00FF4909" w:rsidRPr="00C4466B" w:rsidRDefault="0058099F" w:rsidP="00FF4909">
            <w:pPr>
              <w:rPr>
                <w:rFonts w:ascii="Times New Roman" w:hAnsi="Times New Roman" w:cs="Times New Roman"/>
                <w:sz w:val="20"/>
                <w:szCs w:val="20"/>
                <w:lang w:val="sq-AL"/>
              </w:rPr>
            </w:pPr>
            <w:hyperlink r:id="rId27" w:history="1">
              <w:r w:rsidR="00FF4909" w:rsidRPr="00C4466B">
                <w:rPr>
                  <w:rStyle w:val="Hyperlink"/>
                  <w:rFonts w:ascii="Times New Roman" w:hAnsi="Times New Roman" w:cs="Times New Roman"/>
                  <w:sz w:val="20"/>
                  <w:szCs w:val="20"/>
                  <w:lang w:val="sq-AL"/>
                </w:rPr>
                <w:t>http://iktk.gov.al/site</w:t>
              </w:r>
            </w:hyperlink>
            <w:r w:rsidR="00FF4909" w:rsidRPr="00C4466B">
              <w:rPr>
                <w:rFonts w:ascii="Times New Roman" w:hAnsi="Times New Roman" w:cs="Times New Roman"/>
                <w:sz w:val="20"/>
                <w:szCs w:val="20"/>
                <w:lang w:val="sq-AL"/>
              </w:rPr>
              <w:t xml:space="preserve"> </w:t>
            </w:r>
          </w:p>
        </w:tc>
      </w:tr>
      <w:tr w:rsidR="009921DC" w:rsidRPr="006C3F74" w14:paraId="78A57AFD" w14:textId="77777777" w:rsidTr="00287076">
        <w:trPr>
          <w:trHeight w:hRule="exact" w:val="5841"/>
        </w:trPr>
        <w:tc>
          <w:tcPr>
            <w:tcW w:w="2547" w:type="dxa"/>
          </w:tcPr>
          <w:p w14:paraId="46341B29" w14:textId="36BC8D7A" w:rsidR="009921DC" w:rsidRPr="00C4466B" w:rsidRDefault="009921DC" w:rsidP="00696A36">
            <w:pPr>
              <w:pStyle w:val="EndNoteBibliography"/>
              <w:spacing w:after="120"/>
              <w:jc w:val="left"/>
              <w:rPr>
                <w:noProof w:val="0"/>
                <w:sz w:val="20"/>
                <w:szCs w:val="20"/>
                <w:lang w:val="sq-AL"/>
              </w:rPr>
            </w:pPr>
            <w:r w:rsidRPr="00C4466B">
              <w:rPr>
                <w:noProof w:val="0"/>
                <w:sz w:val="20"/>
                <w:szCs w:val="20"/>
                <w:lang w:val="sq-AL"/>
              </w:rPr>
              <w:lastRenderedPageBreak/>
              <w:t>A</w:t>
            </w:r>
            <w:r w:rsidR="005E22F7" w:rsidRPr="00C4466B">
              <w:rPr>
                <w:noProof w:val="0"/>
                <w:sz w:val="20"/>
                <w:szCs w:val="20"/>
                <w:lang w:val="sq-AL"/>
              </w:rPr>
              <w:t>gjencia e M</w:t>
            </w:r>
            <w:r w:rsidRPr="00C4466B">
              <w:rPr>
                <w:noProof w:val="0"/>
                <w:sz w:val="20"/>
                <w:szCs w:val="20"/>
                <w:lang w:val="sq-AL"/>
              </w:rPr>
              <w:t xml:space="preserve">enaxhimit te Burimeve Ujore </w:t>
            </w:r>
          </w:p>
          <w:p w14:paraId="016E1E35" w14:textId="6B2CEAE9" w:rsidR="000208FB" w:rsidRPr="00C4466B" w:rsidRDefault="000208FB" w:rsidP="00696A36">
            <w:pPr>
              <w:pStyle w:val="EndNoteBibliography"/>
              <w:spacing w:after="120"/>
              <w:jc w:val="left"/>
              <w:rPr>
                <w:noProof w:val="0"/>
                <w:sz w:val="20"/>
                <w:szCs w:val="20"/>
                <w:lang w:val="sq-AL"/>
              </w:rPr>
            </w:pPr>
            <w:r w:rsidRPr="00C4466B">
              <w:rPr>
                <w:noProof w:val="0"/>
                <w:sz w:val="20"/>
                <w:szCs w:val="20"/>
                <w:lang w:val="sq-AL"/>
              </w:rPr>
              <w:t>Keshilli i Basenit Ujor përkatës</w:t>
            </w:r>
          </w:p>
          <w:p w14:paraId="353CD5D8" w14:textId="16DE6D35" w:rsidR="000208FB" w:rsidRPr="00C4466B" w:rsidRDefault="000208FB" w:rsidP="00696A36">
            <w:pPr>
              <w:pStyle w:val="EndNoteBibliography"/>
              <w:spacing w:after="120"/>
              <w:jc w:val="left"/>
              <w:rPr>
                <w:noProof w:val="0"/>
                <w:sz w:val="20"/>
                <w:szCs w:val="20"/>
                <w:lang w:val="sq-AL"/>
              </w:rPr>
            </w:pPr>
            <w:r w:rsidRPr="00C4466B">
              <w:rPr>
                <w:noProof w:val="0"/>
                <w:sz w:val="20"/>
                <w:szCs w:val="20"/>
                <w:lang w:val="sq-AL"/>
              </w:rPr>
              <w:t xml:space="preserve">Zyrat e administrimit të baseneve ujore. </w:t>
            </w:r>
          </w:p>
          <w:p w14:paraId="225450FC" w14:textId="232FF246" w:rsidR="000208FB" w:rsidRPr="00C4466B" w:rsidRDefault="000208FB" w:rsidP="00696A36">
            <w:pPr>
              <w:pStyle w:val="EndNoteBibliography"/>
              <w:spacing w:after="120"/>
              <w:jc w:val="left"/>
              <w:rPr>
                <w:noProof w:val="0"/>
                <w:sz w:val="20"/>
                <w:szCs w:val="20"/>
                <w:lang w:val="sq-AL"/>
              </w:rPr>
            </w:pPr>
          </w:p>
        </w:tc>
        <w:tc>
          <w:tcPr>
            <w:tcW w:w="3969" w:type="dxa"/>
          </w:tcPr>
          <w:p w14:paraId="6AA8B163" w14:textId="506ACA54" w:rsidR="00287076" w:rsidRPr="00C4466B" w:rsidRDefault="00287076" w:rsidP="000208FB">
            <w:pPr>
              <w:rPr>
                <w:rFonts w:ascii="Times New Roman" w:hAnsi="Times New Roman" w:cs="Times New Roman"/>
                <w:sz w:val="20"/>
                <w:szCs w:val="20"/>
                <w:lang w:val="sq-AL"/>
              </w:rPr>
            </w:pPr>
            <w:r w:rsidRPr="00C4466B">
              <w:rPr>
                <w:rFonts w:ascii="Times New Roman" w:hAnsi="Times New Roman" w:cs="Times New Roman"/>
                <w:sz w:val="20"/>
                <w:szCs w:val="20"/>
                <w:lang w:val="sq-AL"/>
              </w:rPr>
              <w:t>Agjencia e Menaxhimit te Burimeve Ujore:</w:t>
            </w:r>
          </w:p>
          <w:p w14:paraId="5DC852BD" w14:textId="512DA1BC" w:rsidR="00287076" w:rsidRPr="00C4466B" w:rsidRDefault="00287076" w:rsidP="00287076">
            <w:pPr>
              <w:pStyle w:val="ListParagraph"/>
              <w:numPr>
                <w:ilvl w:val="0"/>
                <w:numId w:val="18"/>
              </w:numPr>
              <w:rPr>
                <w:rFonts w:ascii="Times New Roman" w:hAnsi="Times New Roman" w:cs="Times New Roman"/>
                <w:sz w:val="20"/>
                <w:szCs w:val="20"/>
                <w:lang w:val="sq-AL"/>
              </w:rPr>
            </w:pPr>
            <w:r w:rsidRPr="00C4466B">
              <w:rPr>
                <w:rFonts w:ascii="Times New Roman" w:hAnsi="Times New Roman" w:cs="Times New Roman"/>
                <w:sz w:val="20"/>
                <w:szCs w:val="20"/>
                <w:lang w:val="sq-AL"/>
              </w:rPr>
              <w:t>harton dhe zbaton politika, strategji, plane, programe dhe projekte, që synojnë menaxhimin e integruar të burimeve ujore, ruajtjen sasiore dhe cilësore;</w:t>
            </w:r>
          </w:p>
          <w:p w14:paraId="6295C581" w14:textId="0F1B1546" w:rsidR="00287076" w:rsidRPr="00C4466B" w:rsidRDefault="00287076" w:rsidP="00287076">
            <w:pPr>
              <w:pStyle w:val="ListParagraph"/>
              <w:numPr>
                <w:ilvl w:val="0"/>
                <w:numId w:val="18"/>
              </w:numPr>
              <w:rPr>
                <w:rFonts w:ascii="Times New Roman" w:hAnsi="Times New Roman" w:cs="Times New Roman"/>
                <w:sz w:val="20"/>
                <w:szCs w:val="20"/>
                <w:lang w:val="sq-AL"/>
              </w:rPr>
            </w:pPr>
            <w:r w:rsidRPr="00C4466B">
              <w:rPr>
                <w:rFonts w:ascii="Times New Roman" w:hAnsi="Times New Roman" w:cs="Times New Roman"/>
                <w:sz w:val="20"/>
                <w:szCs w:val="20"/>
                <w:lang w:val="sq-AL"/>
              </w:rPr>
              <w:t>zbaton dispozitat e marrëveshjeve dhe konventave ndërkombëtare për burimet ujore dhe ato ndërkufitare, palë e te cilave është edhe Republika e Shqipërisë;</w:t>
            </w:r>
          </w:p>
          <w:p w14:paraId="43AE22C0" w14:textId="05725C8C" w:rsidR="00287076" w:rsidRPr="00C4466B" w:rsidRDefault="00287076" w:rsidP="00287076">
            <w:pPr>
              <w:pStyle w:val="ListParagraph"/>
              <w:numPr>
                <w:ilvl w:val="0"/>
                <w:numId w:val="18"/>
              </w:numPr>
              <w:rPr>
                <w:rFonts w:ascii="Times New Roman" w:hAnsi="Times New Roman" w:cs="Times New Roman"/>
                <w:sz w:val="20"/>
                <w:szCs w:val="20"/>
                <w:lang w:val="sq-AL"/>
              </w:rPr>
            </w:pPr>
            <w:r w:rsidRPr="00C4466B">
              <w:rPr>
                <w:rFonts w:ascii="Times New Roman" w:hAnsi="Times New Roman" w:cs="Times New Roman"/>
                <w:sz w:val="20"/>
                <w:szCs w:val="20"/>
                <w:lang w:val="sq-AL"/>
              </w:rPr>
              <w:t>harton dhe ndjek zbatimin e planeve të menaxhimit të baseneve ujore;</w:t>
            </w:r>
          </w:p>
          <w:p w14:paraId="4EDCD9B8" w14:textId="10C07FB0" w:rsidR="00287076" w:rsidRPr="00C4466B" w:rsidRDefault="00287076" w:rsidP="00287076">
            <w:pPr>
              <w:pStyle w:val="ListParagraph"/>
              <w:numPr>
                <w:ilvl w:val="0"/>
                <w:numId w:val="18"/>
              </w:numPr>
              <w:rPr>
                <w:rFonts w:ascii="Times New Roman" w:hAnsi="Times New Roman" w:cs="Times New Roman"/>
                <w:sz w:val="20"/>
                <w:szCs w:val="20"/>
                <w:lang w:val="sq-AL"/>
              </w:rPr>
            </w:pPr>
            <w:r w:rsidRPr="00C4466B">
              <w:rPr>
                <w:rFonts w:ascii="Times New Roman" w:hAnsi="Times New Roman" w:cs="Times New Roman"/>
                <w:sz w:val="20"/>
                <w:szCs w:val="20"/>
                <w:lang w:val="sq-AL"/>
              </w:rPr>
              <w:t>është përgjegjëse për veprimtarinë ekonomike të burimeve ujore.</w:t>
            </w:r>
          </w:p>
          <w:p w14:paraId="663C82B7" w14:textId="77777777" w:rsidR="00287076" w:rsidRPr="00C4466B" w:rsidRDefault="00287076" w:rsidP="000208FB">
            <w:pPr>
              <w:rPr>
                <w:rFonts w:ascii="Times New Roman" w:hAnsi="Times New Roman" w:cs="Times New Roman"/>
                <w:sz w:val="20"/>
                <w:szCs w:val="20"/>
                <w:lang w:val="sq-AL"/>
              </w:rPr>
            </w:pPr>
          </w:p>
          <w:p w14:paraId="588DF54A" w14:textId="4746421D" w:rsidR="009921DC" w:rsidRPr="00C4466B" w:rsidRDefault="00287076" w:rsidP="00287076">
            <w:pPr>
              <w:spacing w:after="120"/>
              <w:rPr>
                <w:rFonts w:ascii="Times New Roman" w:hAnsi="Times New Roman" w:cs="Times New Roman"/>
                <w:sz w:val="20"/>
                <w:szCs w:val="20"/>
                <w:lang w:val="sq-AL"/>
              </w:rPr>
            </w:pPr>
            <w:r w:rsidRPr="00C4466B">
              <w:rPr>
                <w:rFonts w:ascii="Times New Roman" w:hAnsi="Times New Roman" w:cs="Times New Roman"/>
                <w:sz w:val="20"/>
                <w:szCs w:val="20"/>
                <w:lang w:val="sq-AL"/>
              </w:rPr>
              <w:t>Keshilli i Basenit Ujor është organi përgjegjës për menaxhimin e integruar të burimeve ujore në basenin përkatës, në nivel vendor.</w:t>
            </w:r>
          </w:p>
          <w:p w14:paraId="17B3A645" w14:textId="24B2CBD0" w:rsidR="00287076" w:rsidRPr="00C4466B" w:rsidRDefault="00287076" w:rsidP="000208FB">
            <w:pPr>
              <w:rPr>
                <w:rFonts w:ascii="Times New Roman" w:hAnsi="Times New Roman" w:cs="Times New Roman"/>
                <w:sz w:val="20"/>
                <w:szCs w:val="20"/>
                <w:lang w:val="sq-AL"/>
              </w:rPr>
            </w:pPr>
            <w:r w:rsidRPr="00C4466B">
              <w:rPr>
                <w:rFonts w:ascii="Times New Roman" w:hAnsi="Times New Roman" w:cs="Times New Roman"/>
                <w:sz w:val="20"/>
                <w:szCs w:val="20"/>
                <w:lang w:val="sq-AL"/>
              </w:rPr>
              <w:t>Këshilli i Basenit Ujor lëshon autorizimet dhe lejet për përdorimin e burimeve ujore, në rastet kur aktiviteti do të kryhet brenda territorit të Republikës së Shqipërisë dhe brenda kufijve të një baseni të vetëm.</w:t>
            </w:r>
          </w:p>
        </w:tc>
        <w:tc>
          <w:tcPr>
            <w:tcW w:w="3112" w:type="dxa"/>
          </w:tcPr>
          <w:p w14:paraId="626132A0" w14:textId="1B290033" w:rsidR="000208FB" w:rsidRPr="00C4466B" w:rsidRDefault="000208FB" w:rsidP="000208FB">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Ligji </w:t>
            </w:r>
            <w:r w:rsidR="00D17DBA" w:rsidRPr="00C4466B">
              <w:rPr>
                <w:rFonts w:ascii="Times New Roman" w:hAnsi="Times New Roman" w:cs="Times New Roman"/>
                <w:sz w:val="20"/>
                <w:szCs w:val="20"/>
                <w:lang w:val="sq-AL"/>
              </w:rPr>
              <w:t>nr. 111/2012 “P</w:t>
            </w:r>
            <w:r w:rsidRPr="00C4466B">
              <w:rPr>
                <w:rFonts w:ascii="Times New Roman" w:hAnsi="Times New Roman" w:cs="Times New Roman"/>
                <w:sz w:val="20"/>
                <w:szCs w:val="20"/>
                <w:lang w:val="sq-AL"/>
              </w:rPr>
              <w:t>ër</w:t>
            </w:r>
          </w:p>
          <w:p w14:paraId="45E0108C" w14:textId="2D69A3C3" w:rsidR="000208FB" w:rsidRPr="00C4466B" w:rsidRDefault="000208FB" w:rsidP="000208FB">
            <w:pPr>
              <w:rPr>
                <w:rFonts w:ascii="Times New Roman" w:hAnsi="Times New Roman" w:cs="Times New Roman"/>
                <w:sz w:val="20"/>
                <w:szCs w:val="20"/>
                <w:lang w:val="sq-AL"/>
              </w:rPr>
            </w:pPr>
            <w:r w:rsidRPr="00C4466B">
              <w:rPr>
                <w:rFonts w:ascii="Times New Roman" w:hAnsi="Times New Roman" w:cs="Times New Roman"/>
                <w:sz w:val="20"/>
                <w:szCs w:val="20"/>
                <w:lang w:val="sq-AL"/>
              </w:rPr>
              <w:t>Menaxhimin e integruar të</w:t>
            </w:r>
          </w:p>
          <w:p w14:paraId="5F885676" w14:textId="77777777" w:rsidR="009921DC" w:rsidRPr="00C4466B" w:rsidRDefault="000208FB" w:rsidP="000208FB">
            <w:pPr>
              <w:rPr>
                <w:rFonts w:ascii="Times New Roman" w:hAnsi="Times New Roman" w:cs="Times New Roman"/>
                <w:sz w:val="20"/>
                <w:szCs w:val="20"/>
                <w:lang w:val="sq-AL"/>
              </w:rPr>
            </w:pPr>
            <w:r w:rsidRPr="00C4466B">
              <w:rPr>
                <w:rFonts w:ascii="Times New Roman" w:hAnsi="Times New Roman" w:cs="Times New Roman"/>
                <w:sz w:val="20"/>
                <w:szCs w:val="20"/>
                <w:lang w:val="sq-AL"/>
              </w:rPr>
              <w:t>Burimeve ujore”, i ndryshuar</w:t>
            </w:r>
          </w:p>
          <w:p w14:paraId="7B2CC08B" w14:textId="02909A1A"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Vendim</w:t>
            </w:r>
          </w:p>
          <w:p w14:paraId="7EE39F43" w14:textId="261D0EA0"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Nr. 221, datë 26.4.2018 “Për </w:t>
            </w:r>
          </w:p>
          <w:p w14:paraId="7D61B676" w14:textId="113BFA56"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Organizimin dhe</w:t>
            </w:r>
          </w:p>
          <w:p w14:paraId="28A1C714" w14:textId="1560F308"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Funksionimin e agjencisë së</w:t>
            </w:r>
          </w:p>
          <w:p w14:paraId="615F07A1" w14:textId="370CA18A"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Menaxhimit të burimeve</w:t>
            </w:r>
          </w:p>
          <w:p w14:paraId="0A8D90FF" w14:textId="6D710FAC" w:rsidR="00D17DBA" w:rsidRPr="00C4466B" w:rsidRDefault="00D17DBA" w:rsidP="00D17DBA">
            <w:pPr>
              <w:rPr>
                <w:rFonts w:ascii="Times New Roman" w:hAnsi="Times New Roman" w:cs="Times New Roman"/>
                <w:sz w:val="20"/>
                <w:szCs w:val="20"/>
                <w:lang w:val="sq-AL"/>
              </w:rPr>
            </w:pPr>
            <w:r w:rsidRPr="00C4466B">
              <w:rPr>
                <w:rFonts w:ascii="Times New Roman" w:hAnsi="Times New Roman" w:cs="Times New Roman"/>
                <w:sz w:val="20"/>
                <w:szCs w:val="20"/>
                <w:lang w:val="sq-AL"/>
              </w:rPr>
              <w:t>Ujore”</w:t>
            </w:r>
          </w:p>
          <w:p w14:paraId="61FE6CEC" w14:textId="3E1B56FA" w:rsidR="00D17DBA" w:rsidRPr="00C4466B" w:rsidRDefault="0058099F" w:rsidP="000208FB">
            <w:pPr>
              <w:rPr>
                <w:rFonts w:ascii="Times New Roman" w:hAnsi="Times New Roman" w:cs="Times New Roman"/>
                <w:sz w:val="20"/>
                <w:szCs w:val="20"/>
                <w:lang w:val="sq-AL"/>
              </w:rPr>
            </w:pPr>
            <w:hyperlink r:id="rId28" w:history="1">
              <w:r w:rsidR="00D17DBA" w:rsidRPr="00C4466B">
                <w:rPr>
                  <w:rStyle w:val="Hyperlink"/>
                  <w:rFonts w:ascii="Times New Roman" w:hAnsi="Times New Roman" w:cs="Times New Roman"/>
                  <w:sz w:val="20"/>
                  <w:szCs w:val="20"/>
                  <w:lang w:val="sq-AL"/>
                </w:rPr>
                <w:t>http://www.ambu.gov.al/</w:t>
              </w:r>
            </w:hyperlink>
            <w:r w:rsidR="00D17DBA" w:rsidRPr="00C4466B">
              <w:rPr>
                <w:rFonts w:ascii="Times New Roman" w:hAnsi="Times New Roman" w:cs="Times New Roman"/>
                <w:sz w:val="20"/>
                <w:szCs w:val="20"/>
                <w:lang w:val="sq-AL"/>
              </w:rPr>
              <w:t xml:space="preserve"> </w:t>
            </w:r>
          </w:p>
        </w:tc>
      </w:tr>
      <w:tr w:rsidR="002F0FF3" w:rsidRPr="006C3F74" w14:paraId="31C448C6" w14:textId="77777777" w:rsidTr="000D1712">
        <w:tc>
          <w:tcPr>
            <w:tcW w:w="2547" w:type="dxa"/>
          </w:tcPr>
          <w:p w14:paraId="31C448C2" w14:textId="77777777" w:rsidR="008966DA" w:rsidRPr="00C4466B" w:rsidRDefault="005E0E27" w:rsidP="003856F9">
            <w:pPr>
              <w:pStyle w:val="EndNoteBibliography"/>
              <w:spacing w:after="240"/>
              <w:jc w:val="left"/>
              <w:rPr>
                <w:noProof w:val="0"/>
                <w:sz w:val="20"/>
                <w:szCs w:val="20"/>
                <w:lang w:val="sq-AL"/>
              </w:rPr>
            </w:pPr>
            <w:r w:rsidRPr="00C4466B">
              <w:rPr>
                <w:noProof w:val="0"/>
                <w:sz w:val="20"/>
                <w:szCs w:val="20"/>
                <w:lang w:val="sq-AL"/>
              </w:rPr>
              <w:t>Ministria e Mbrojtjes</w:t>
            </w:r>
          </w:p>
        </w:tc>
        <w:tc>
          <w:tcPr>
            <w:tcW w:w="3969" w:type="dxa"/>
          </w:tcPr>
          <w:p w14:paraId="0E1A91C3" w14:textId="77777777" w:rsidR="00A64C3F" w:rsidRDefault="00A64C3F" w:rsidP="00C940DC">
            <w:pPr>
              <w:jc w:val="both"/>
              <w:rPr>
                <w:rFonts w:ascii="Times New Roman" w:hAnsi="Times New Roman" w:cs="Times New Roman"/>
                <w:sz w:val="20"/>
                <w:szCs w:val="20"/>
                <w:lang w:val="sq-AL"/>
              </w:rPr>
            </w:pPr>
            <w:r w:rsidRPr="00A64C3F">
              <w:rPr>
                <w:rFonts w:ascii="Times New Roman" w:hAnsi="Times New Roman" w:cs="Times New Roman"/>
                <w:sz w:val="20"/>
                <w:szCs w:val="20"/>
                <w:lang w:val="sq-AL"/>
              </w:rPr>
              <w:t>Përfshin Qendrën Ndërinstitucionale Operacionale Detare (QNOD) që siguron mbikëqyrjen e hapësirës detare shqiptare. QNOD koordinon dhe drejton ndër të tjera, operacionet për të mbrojtur peshkimin; operacionet për të ruajtur ekuilibrin ekologjik dhe mjedisin detar; dhe operacionet për mbrojtjen dhe administrimin e mirë të burimeve të peshkimit.</w:t>
            </w:r>
          </w:p>
          <w:p w14:paraId="0802CE0E" w14:textId="0291313A"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Perfshin </w:t>
            </w:r>
            <w:r w:rsidR="00A64C3F">
              <w:rPr>
                <w:rFonts w:ascii="Times New Roman" w:hAnsi="Times New Roman" w:cs="Times New Roman"/>
                <w:sz w:val="20"/>
                <w:szCs w:val="20"/>
                <w:lang w:val="sq-AL"/>
              </w:rPr>
              <w:t xml:space="preserve">Komanda e </w:t>
            </w:r>
            <w:r w:rsidR="00A64C3F" w:rsidRPr="00C4466B">
              <w:rPr>
                <w:rFonts w:ascii="Times New Roman" w:hAnsi="Times New Roman" w:cs="Times New Roman"/>
                <w:sz w:val="20"/>
                <w:szCs w:val="20"/>
                <w:lang w:val="sq-AL"/>
              </w:rPr>
              <w:t>Forc</w:t>
            </w:r>
            <w:r w:rsidR="00A64C3F">
              <w:rPr>
                <w:rFonts w:ascii="Times New Roman" w:hAnsi="Times New Roman" w:cs="Times New Roman"/>
                <w:sz w:val="20"/>
                <w:szCs w:val="20"/>
                <w:lang w:val="sq-AL"/>
              </w:rPr>
              <w:t>ës</w:t>
            </w:r>
            <w:r w:rsidR="00A64C3F" w:rsidRPr="00C4466B">
              <w:rPr>
                <w:rFonts w:ascii="Times New Roman" w:hAnsi="Times New Roman" w:cs="Times New Roman"/>
                <w:sz w:val="20"/>
                <w:szCs w:val="20"/>
                <w:lang w:val="sq-AL"/>
              </w:rPr>
              <w:t xml:space="preserve"> Detare</w:t>
            </w:r>
            <w:r w:rsidR="00A64C3F">
              <w:rPr>
                <w:rFonts w:ascii="Times New Roman" w:hAnsi="Times New Roman" w:cs="Times New Roman"/>
                <w:sz w:val="20"/>
                <w:szCs w:val="20"/>
                <w:lang w:val="sq-AL"/>
              </w:rPr>
              <w:t xml:space="preserve"> (Roja Bregdetare dhe </w:t>
            </w:r>
            <w:r w:rsidR="00A64C3F" w:rsidRPr="00C4466B">
              <w:rPr>
                <w:rFonts w:ascii="Times New Roman" w:hAnsi="Times New Roman" w:cs="Times New Roman"/>
                <w:sz w:val="20"/>
                <w:szCs w:val="20"/>
                <w:lang w:val="sq-AL"/>
              </w:rPr>
              <w:t>Shërbimi Hidrografik</w:t>
            </w:r>
            <w:r w:rsidR="00A64C3F">
              <w:rPr>
                <w:rFonts w:ascii="Times New Roman" w:hAnsi="Times New Roman" w:cs="Times New Roman"/>
                <w:sz w:val="20"/>
                <w:szCs w:val="20"/>
                <w:lang w:val="sq-AL"/>
              </w:rPr>
              <w:t>)</w:t>
            </w:r>
            <w:r w:rsidRPr="00C4466B">
              <w:rPr>
                <w:rFonts w:ascii="Times New Roman" w:hAnsi="Times New Roman" w:cs="Times New Roman"/>
                <w:sz w:val="20"/>
                <w:szCs w:val="20"/>
                <w:lang w:val="sq-AL"/>
              </w:rPr>
              <w:t xml:space="preserve"> e cila bazuar në nenin 32 të Kodit Detar, Ministria e Mbrojtjes (Forca Detare), është përgjegjëse për:</w:t>
            </w:r>
          </w:p>
          <w:p w14:paraId="6EA7A748" w14:textId="77777777"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i)</w:t>
            </w:r>
            <w:r w:rsidRPr="00C4466B">
              <w:rPr>
                <w:rFonts w:ascii="Times New Roman" w:hAnsi="Times New Roman" w:cs="Times New Roman"/>
                <w:sz w:val="20"/>
                <w:szCs w:val="20"/>
                <w:lang w:val="sq-AL"/>
              </w:rPr>
              <w:tab/>
              <w:t>Sigurimin hidro-lundrimor të bregdetit shqiptar;</w:t>
            </w:r>
          </w:p>
          <w:p w14:paraId="30C957D7" w14:textId="77777777"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ii)</w:t>
            </w:r>
            <w:r w:rsidRPr="00C4466B">
              <w:rPr>
                <w:rFonts w:ascii="Times New Roman" w:hAnsi="Times New Roman" w:cs="Times New Roman"/>
                <w:sz w:val="20"/>
                <w:szCs w:val="20"/>
                <w:lang w:val="sq-AL"/>
              </w:rPr>
              <w:tab/>
              <w:t>Prodhimin e hartave detare hidrografike dhe hidrologjike dhe paisjen e anijeve që mbajnë flamurin shqiptar me dokumentacionin e nevojshëm;</w:t>
            </w:r>
          </w:p>
          <w:p w14:paraId="373B8F20" w14:textId="77777777"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iii)</w:t>
            </w:r>
            <w:r w:rsidRPr="00C4466B">
              <w:rPr>
                <w:rFonts w:ascii="Times New Roman" w:hAnsi="Times New Roman" w:cs="Times New Roman"/>
                <w:sz w:val="20"/>
                <w:szCs w:val="20"/>
                <w:lang w:val="sq-AL"/>
              </w:rPr>
              <w:tab/>
              <w:t>Organizimin dhe drejtimin e operacioneve të kërkim-shpëtimit në hapësirën detare shqiptare;</w:t>
            </w:r>
          </w:p>
          <w:p w14:paraId="02EE8510" w14:textId="77777777"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iv)</w:t>
            </w:r>
            <w:r w:rsidRPr="00C4466B">
              <w:rPr>
                <w:rFonts w:ascii="Times New Roman" w:hAnsi="Times New Roman" w:cs="Times New Roman"/>
                <w:sz w:val="20"/>
                <w:szCs w:val="20"/>
                <w:lang w:val="sq-AL"/>
              </w:rPr>
              <w:tab/>
              <w:t>Ushtrimin e kontrollit të zbatimit të ligjshmërisë në hapësirën detare</w:t>
            </w:r>
          </w:p>
          <w:p w14:paraId="13736067" w14:textId="77777777" w:rsidR="00C940DC" w:rsidRPr="00C4466B" w:rsidRDefault="00C940DC" w:rsidP="00C940DC">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v) </w:t>
            </w:r>
            <w:r w:rsidRPr="006C3F74">
              <w:rPr>
                <w:rFonts w:ascii="Times New Roman" w:hAnsi="Times New Roman" w:cs="Times New Roman"/>
                <w:sz w:val="20"/>
                <w:szCs w:val="20"/>
                <w:lang w:val="sq-AL"/>
              </w:rPr>
              <w:t>operacionet për të ruajtur ekuilibrin ekologjik dhe mjedisin detar;</w:t>
            </w:r>
            <w:r w:rsidRPr="00C4466B">
              <w:rPr>
                <w:rFonts w:ascii="Times New Roman" w:hAnsi="Times New Roman" w:cs="Times New Roman"/>
                <w:sz w:val="20"/>
                <w:szCs w:val="20"/>
                <w:lang w:val="sq-AL"/>
              </w:rPr>
              <w:t xml:space="preserve"> </w:t>
            </w:r>
          </w:p>
          <w:p w14:paraId="31C448C3" w14:textId="64DA034A" w:rsidR="000D1712" w:rsidRPr="00A64C3F" w:rsidRDefault="00C940DC" w:rsidP="000829D5">
            <w:pPr>
              <w:jc w:val="both"/>
              <w:rPr>
                <w:rFonts w:ascii="Times New Roman" w:hAnsi="Times New Roman" w:cs="Times New Roman"/>
                <w:sz w:val="20"/>
                <w:szCs w:val="20"/>
                <w:lang w:val="sq-AL"/>
              </w:rPr>
            </w:pPr>
            <w:r w:rsidRPr="00C4466B">
              <w:rPr>
                <w:rFonts w:ascii="Times New Roman" w:hAnsi="Times New Roman" w:cs="Times New Roman"/>
                <w:sz w:val="20"/>
                <w:szCs w:val="20"/>
                <w:lang w:val="sq-AL"/>
              </w:rPr>
              <w:t>vi) dhe operacionet për mbrojtjen dhe administrimin e mirë të burimeve të peshkimit</w:t>
            </w:r>
          </w:p>
        </w:tc>
        <w:tc>
          <w:tcPr>
            <w:tcW w:w="3112" w:type="dxa"/>
          </w:tcPr>
          <w:p w14:paraId="31C448C4" w14:textId="77777777" w:rsidR="00120C9F" w:rsidRPr="00C4466B" w:rsidRDefault="00120C9F" w:rsidP="00D61F54">
            <w:pPr>
              <w:rPr>
                <w:rFonts w:ascii="Times New Roman" w:hAnsi="Times New Roman" w:cs="Times New Roman"/>
                <w:sz w:val="20"/>
                <w:szCs w:val="20"/>
                <w:lang w:val="sq-AL"/>
              </w:rPr>
            </w:pPr>
          </w:p>
          <w:p w14:paraId="31C448C5" w14:textId="77777777" w:rsidR="002052F3" w:rsidRPr="00C4466B" w:rsidRDefault="0058099F" w:rsidP="00C940DC">
            <w:pPr>
              <w:jc w:val="right"/>
              <w:rPr>
                <w:rFonts w:ascii="Times New Roman" w:hAnsi="Times New Roman" w:cs="Times New Roman"/>
                <w:sz w:val="20"/>
                <w:szCs w:val="20"/>
                <w:lang w:val="sq-AL"/>
              </w:rPr>
            </w:pPr>
            <w:hyperlink r:id="rId29" w:history="1">
              <w:r w:rsidR="003B7F5E" w:rsidRPr="00C4466B">
                <w:rPr>
                  <w:rStyle w:val="Hyperlink"/>
                  <w:rFonts w:ascii="Times New Roman" w:hAnsi="Times New Roman" w:cs="Times New Roman"/>
                  <w:sz w:val="20"/>
                  <w:szCs w:val="20"/>
                  <w:lang w:val="sq-AL"/>
                </w:rPr>
                <w:t>https://www.mod.gov.al/</w:t>
              </w:r>
            </w:hyperlink>
          </w:p>
        </w:tc>
      </w:tr>
      <w:tr w:rsidR="00953CC7" w:rsidRPr="00C4466B" w14:paraId="31C448CC" w14:textId="77777777" w:rsidTr="00577C2C">
        <w:trPr>
          <w:trHeight w:hRule="exact" w:val="1843"/>
        </w:trPr>
        <w:tc>
          <w:tcPr>
            <w:tcW w:w="2547" w:type="dxa"/>
          </w:tcPr>
          <w:p w14:paraId="31C448C7" w14:textId="77777777" w:rsidR="00F959E7" w:rsidRPr="00C4466B" w:rsidRDefault="004A2249" w:rsidP="003856F9">
            <w:pPr>
              <w:pStyle w:val="EndNoteBibliography"/>
              <w:spacing w:after="240"/>
              <w:jc w:val="left"/>
              <w:rPr>
                <w:noProof w:val="0"/>
                <w:sz w:val="20"/>
                <w:szCs w:val="20"/>
                <w:lang w:val="sq-AL"/>
              </w:rPr>
            </w:pPr>
            <w:r w:rsidRPr="00C4466B">
              <w:rPr>
                <w:noProof w:val="0"/>
                <w:sz w:val="20"/>
                <w:szCs w:val="20"/>
                <w:lang w:val="sq-AL"/>
              </w:rPr>
              <w:lastRenderedPageBreak/>
              <w:t xml:space="preserve">Këshilli </w:t>
            </w:r>
            <w:r w:rsidR="003856F9" w:rsidRPr="00C4466B">
              <w:rPr>
                <w:noProof w:val="0"/>
                <w:sz w:val="20"/>
                <w:szCs w:val="20"/>
                <w:lang w:val="sq-AL"/>
              </w:rPr>
              <w:t>i</w:t>
            </w:r>
            <w:r w:rsidRPr="00C4466B">
              <w:rPr>
                <w:noProof w:val="0"/>
                <w:sz w:val="20"/>
                <w:szCs w:val="20"/>
                <w:lang w:val="sq-AL"/>
              </w:rPr>
              <w:t xml:space="preserve"> Ministrave</w:t>
            </w:r>
          </w:p>
        </w:tc>
        <w:tc>
          <w:tcPr>
            <w:tcW w:w="3969" w:type="dxa"/>
          </w:tcPr>
          <w:p w14:paraId="31C448C8" w14:textId="77777777" w:rsidR="005333AB" w:rsidRPr="00C4466B" w:rsidRDefault="00577C2C" w:rsidP="008D13BC">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Është organi ekzekutiv që përbën Qeverinë e Shqipërisë. </w:t>
            </w:r>
            <w:r w:rsidRPr="00C4466B">
              <w:rPr>
                <w:rFonts w:ascii="Times New Roman" w:hAnsi="Times New Roman" w:cs="Times New Roman"/>
                <w:b/>
                <w:bCs/>
                <w:sz w:val="20"/>
                <w:szCs w:val="20"/>
                <w:lang w:val="sq-AL"/>
              </w:rPr>
              <w:t>Lidhur me akuakulturën, Këshilli i Ministrave është përgjegjës për miratimin e ZPA-ve të identifikuar</w:t>
            </w:r>
            <w:r w:rsidRPr="00C4466B">
              <w:rPr>
                <w:rFonts w:ascii="Times New Roman" w:hAnsi="Times New Roman" w:cs="Times New Roman"/>
                <w:sz w:val="20"/>
                <w:szCs w:val="20"/>
                <w:lang w:val="sq-AL"/>
              </w:rPr>
              <w:t xml:space="preserve"> dhe për të gjitha procedurat që lidhen me caktimin e një personi juridik për të ndërmarrë aktivitetet e akuakulturës.</w:t>
            </w:r>
          </w:p>
        </w:tc>
        <w:tc>
          <w:tcPr>
            <w:tcW w:w="3112" w:type="dxa"/>
          </w:tcPr>
          <w:p w14:paraId="31C448C9" w14:textId="77777777" w:rsidR="00953CC7" w:rsidRPr="00C4466B" w:rsidRDefault="00A119DB"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L</w:t>
            </w:r>
            <w:r w:rsidR="00226CF0" w:rsidRPr="00C4466B">
              <w:rPr>
                <w:rFonts w:ascii="Times New Roman" w:hAnsi="Times New Roman" w:cs="Times New Roman"/>
                <w:sz w:val="20"/>
                <w:szCs w:val="20"/>
                <w:lang w:val="sq-AL"/>
              </w:rPr>
              <w:t xml:space="preserve">igji nr. 103/2016 Për </w:t>
            </w:r>
            <w:r w:rsidRPr="00C4466B">
              <w:rPr>
                <w:rFonts w:ascii="Times New Roman" w:hAnsi="Times New Roman" w:cs="Times New Roman"/>
                <w:sz w:val="20"/>
                <w:szCs w:val="20"/>
                <w:lang w:val="sq-AL"/>
              </w:rPr>
              <w:t>A</w:t>
            </w:r>
            <w:r w:rsidR="00226CF0" w:rsidRPr="00C4466B">
              <w:rPr>
                <w:rFonts w:ascii="Times New Roman" w:hAnsi="Times New Roman" w:cs="Times New Roman"/>
                <w:sz w:val="20"/>
                <w:szCs w:val="20"/>
                <w:lang w:val="sq-AL"/>
              </w:rPr>
              <w:t>k</w:t>
            </w:r>
            <w:r w:rsidRPr="00C4466B">
              <w:rPr>
                <w:rFonts w:ascii="Times New Roman" w:hAnsi="Times New Roman" w:cs="Times New Roman"/>
                <w:sz w:val="20"/>
                <w:szCs w:val="20"/>
                <w:lang w:val="sq-AL"/>
              </w:rPr>
              <w:t>ua</w:t>
            </w:r>
            <w:r w:rsidR="00226CF0" w:rsidRPr="00C4466B">
              <w:rPr>
                <w:rFonts w:ascii="Times New Roman" w:hAnsi="Times New Roman" w:cs="Times New Roman"/>
                <w:sz w:val="20"/>
                <w:szCs w:val="20"/>
                <w:lang w:val="sq-AL"/>
              </w:rPr>
              <w:t>k</w:t>
            </w:r>
            <w:r w:rsidRPr="00C4466B">
              <w:rPr>
                <w:rFonts w:ascii="Times New Roman" w:hAnsi="Times New Roman" w:cs="Times New Roman"/>
                <w:sz w:val="20"/>
                <w:szCs w:val="20"/>
                <w:lang w:val="sq-AL"/>
              </w:rPr>
              <w:t>ultur</w:t>
            </w:r>
            <w:r w:rsidR="00226CF0" w:rsidRPr="00C4466B">
              <w:rPr>
                <w:rFonts w:ascii="Times New Roman" w:hAnsi="Times New Roman" w:cs="Times New Roman"/>
                <w:sz w:val="20"/>
                <w:szCs w:val="20"/>
                <w:lang w:val="sq-AL"/>
              </w:rPr>
              <w:t>ën</w:t>
            </w:r>
          </w:p>
          <w:p w14:paraId="31C448CA" w14:textId="77777777" w:rsidR="006F29A0" w:rsidRPr="00C4466B" w:rsidRDefault="006F29A0" w:rsidP="00D61F54">
            <w:pPr>
              <w:rPr>
                <w:rFonts w:ascii="Times New Roman" w:hAnsi="Times New Roman" w:cs="Times New Roman"/>
                <w:sz w:val="20"/>
                <w:szCs w:val="20"/>
                <w:lang w:val="sq-AL"/>
              </w:rPr>
            </w:pPr>
          </w:p>
          <w:p w14:paraId="31C448CB" w14:textId="77777777" w:rsidR="006F29A0" w:rsidRPr="00C4466B" w:rsidRDefault="0058099F" w:rsidP="00D61F54">
            <w:pPr>
              <w:rPr>
                <w:rFonts w:ascii="Times New Roman" w:hAnsi="Times New Roman" w:cs="Times New Roman"/>
                <w:sz w:val="20"/>
                <w:szCs w:val="20"/>
                <w:lang w:val="sq-AL"/>
              </w:rPr>
            </w:pPr>
            <w:hyperlink r:id="rId30" w:history="1">
              <w:r w:rsidR="006F29A0" w:rsidRPr="00C4466B">
                <w:rPr>
                  <w:rStyle w:val="Hyperlink"/>
                  <w:rFonts w:ascii="Times New Roman" w:hAnsi="Times New Roman" w:cs="Times New Roman"/>
                  <w:sz w:val="20"/>
                  <w:szCs w:val="20"/>
                  <w:lang w:val="sq-AL"/>
                </w:rPr>
                <w:t>https://www.kryeministria.al/</w:t>
              </w:r>
            </w:hyperlink>
          </w:p>
        </w:tc>
      </w:tr>
      <w:tr w:rsidR="00A6370F" w:rsidRPr="00C4466B" w14:paraId="31C448D1" w14:textId="77777777" w:rsidTr="00577C2C">
        <w:trPr>
          <w:trHeight w:hRule="exact" w:val="3258"/>
        </w:trPr>
        <w:tc>
          <w:tcPr>
            <w:tcW w:w="2547" w:type="dxa"/>
          </w:tcPr>
          <w:p w14:paraId="31C448CD" w14:textId="77777777" w:rsidR="00F17868" w:rsidRPr="00C4466B" w:rsidRDefault="00244589" w:rsidP="003856F9">
            <w:pPr>
              <w:pStyle w:val="EndNoteBibliography"/>
              <w:spacing w:after="240"/>
              <w:jc w:val="left"/>
              <w:rPr>
                <w:noProof w:val="0"/>
                <w:sz w:val="20"/>
                <w:szCs w:val="20"/>
                <w:lang w:val="sq-AL"/>
              </w:rPr>
            </w:pPr>
            <w:r w:rsidRPr="00C4466B">
              <w:rPr>
                <w:noProof w:val="0"/>
                <w:sz w:val="20"/>
                <w:szCs w:val="20"/>
                <w:lang w:val="sq-AL"/>
              </w:rPr>
              <w:t>Drejtoria e Shërbimeve të Peshkimit dhe Akuakulturë</w:t>
            </w:r>
          </w:p>
          <w:p w14:paraId="31C448CE" w14:textId="3211CA61" w:rsidR="00A3716E" w:rsidRPr="00C4466B" w:rsidRDefault="00936F3E"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w:t>
            </w:r>
            <w:r w:rsidR="009127FB" w:rsidRPr="00C4466B">
              <w:rPr>
                <w:noProof w:val="0"/>
                <w:sz w:val="20"/>
                <w:szCs w:val="20"/>
                <w:lang w:val="sq-AL"/>
              </w:rPr>
              <w:t xml:space="preserve"> </w:t>
            </w:r>
            <w:r w:rsidR="003856F9" w:rsidRPr="00C4466B">
              <w:rPr>
                <w:noProof w:val="0"/>
                <w:sz w:val="20"/>
                <w:szCs w:val="20"/>
                <w:lang w:val="sq-AL"/>
              </w:rPr>
              <w:t>Ministrinë e Bujqësisë dhe Zhvillimit Rural</w:t>
            </w:r>
            <w:r w:rsidRPr="00C4466B">
              <w:rPr>
                <w:noProof w:val="0"/>
                <w:sz w:val="20"/>
                <w:szCs w:val="20"/>
                <w:lang w:val="sq-AL"/>
              </w:rPr>
              <w:t>)</w:t>
            </w:r>
          </w:p>
        </w:tc>
        <w:tc>
          <w:tcPr>
            <w:tcW w:w="3969" w:type="dxa"/>
          </w:tcPr>
          <w:p w14:paraId="31C448CF" w14:textId="77777777" w:rsidR="00A6370F" w:rsidRPr="00C4466B" w:rsidRDefault="00577C2C" w:rsidP="00DD398C">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Përgjegjëse për menaxhimin e infrastrukturës së peshkimit, porteve dhe qendrave të peshkimit; mbledh të dhëna për peshkimin; harton programe për ripopullimin me peshq; menaxhon qendrën dhe impiantet e midhjeve në Sarandë; menaxhon ekonominë e peshkimit në Zvezdë, Korçë, ekonominë e koranit në Lin, Pogradec dhe ekonomitë e tjera të peshkut. Garanton pajtueshmërinë me kërkesat ligjore në fushën e </w:t>
            </w:r>
            <w:r w:rsidRPr="00C4466B">
              <w:rPr>
                <w:rFonts w:ascii="Times New Roman" w:hAnsi="Times New Roman" w:cs="Times New Roman"/>
                <w:b/>
                <w:bCs/>
                <w:sz w:val="20"/>
                <w:szCs w:val="20"/>
                <w:lang w:val="sq-AL"/>
              </w:rPr>
              <w:t>mbrojtjes së</w:t>
            </w:r>
            <w:r w:rsidRPr="00C4466B">
              <w:rPr>
                <w:rFonts w:ascii="Times New Roman" w:hAnsi="Times New Roman" w:cs="Times New Roman"/>
                <w:sz w:val="20"/>
                <w:szCs w:val="20"/>
                <w:lang w:val="sq-AL"/>
              </w:rPr>
              <w:t xml:space="preserve"> peshkimit dhe </w:t>
            </w:r>
            <w:r w:rsidRPr="00C4466B">
              <w:rPr>
                <w:rFonts w:ascii="Times New Roman" w:hAnsi="Times New Roman" w:cs="Times New Roman"/>
                <w:b/>
                <w:bCs/>
                <w:sz w:val="20"/>
                <w:szCs w:val="20"/>
                <w:lang w:val="sq-AL"/>
              </w:rPr>
              <w:t>akuakulturës</w:t>
            </w:r>
            <w:r w:rsidRPr="00C4466B">
              <w:rPr>
                <w:rFonts w:ascii="Times New Roman" w:hAnsi="Times New Roman" w:cs="Times New Roman"/>
                <w:sz w:val="20"/>
                <w:szCs w:val="20"/>
                <w:lang w:val="sq-AL"/>
              </w:rPr>
              <w:t xml:space="preserve"> përmes monitorimit dhe inspektimit të aktiviteteve të peshkimit.</w:t>
            </w:r>
          </w:p>
        </w:tc>
        <w:tc>
          <w:tcPr>
            <w:tcW w:w="3112" w:type="dxa"/>
          </w:tcPr>
          <w:p w14:paraId="31C448D0" w14:textId="7CF66D46" w:rsidR="00A6370F" w:rsidRPr="00C4466B" w:rsidRDefault="00226CF0" w:rsidP="00740F98">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VKM nr. </w:t>
            </w:r>
            <w:r w:rsidR="0000789A" w:rsidRPr="00C4466B">
              <w:rPr>
                <w:rFonts w:ascii="Times New Roman" w:hAnsi="Times New Roman" w:cs="Times New Roman"/>
                <w:sz w:val="20"/>
                <w:szCs w:val="20"/>
                <w:lang w:val="sq-AL"/>
              </w:rPr>
              <w:t>719, dat</w:t>
            </w:r>
            <w:r w:rsidRPr="00C4466B">
              <w:rPr>
                <w:rFonts w:ascii="Times New Roman" w:hAnsi="Times New Roman" w:cs="Times New Roman"/>
                <w:sz w:val="20"/>
                <w:szCs w:val="20"/>
                <w:lang w:val="sq-AL"/>
              </w:rPr>
              <w:t>ë</w:t>
            </w:r>
            <w:r w:rsidR="0000789A" w:rsidRPr="00C4466B">
              <w:rPr>
                <w:rFonts w:ascii="Times New Roman" w:hAnsi="Times New Roman" w:cs="Times New Roman"/>
                <w:sz w:val="20"/>
                <w:szCs w:val="20"/>
                <w:lang w:val="sq-AL"/>
              </w:rPr>
              <w:t xml:space="preserve"> 20.10.201</w:t>
            </w:r>
            <w:r w:rsidR="00521C4B" w:rsidRPr="00C4466B">
              <w:rPr>
                <w:rFonts w:ascii="Times New Roman" w:hAnsi="Times New Roman" w:cs="Times New Roman"/>
                <w:sz w:val="20"/>
                <w:szCs w:val="20"/>
                <w:lang w:val="sq-AL"/>
              </w:rPr>
              <w:t>1</w:t>
            </w:r>
            <w:r w:rsidR="001C6D32" w:rsidRPr="00C4466B">
              <w:rPr>
                <w:rFonts w:ascii="Times New Roman" w:hAnsi="Times New Roman" w:cs="Times New Roman"/>
                <w:sz w:val="20"/>
                <w:szCs w:val="20"/>
                <w:lang w:val="sq-AL"/>
              </w:rPr>
              <w:t>,</w:t>
            </w:r>
            <w:r w:rsidR="00521C4B" w:rsidRPr="00C4466B">
              <w:rPr>
                <w:rFonts w:ascii="Times New Roman" w:hAnsi="Times New Roman" w:cs="Times New Roman"/>
                <w:sz w:val="20"/>
                <w:szCs w:val="20"/>
                <w:lang w:val="sq-AL"/>
              </w:rPr>
              <w:t xml:space="preserve"> </w:t>
            </w:r>
            <w:r w:rsidR="00740F98" w:rsidRPr="00C4466B">
              <w:rPr>
                <w:rFonts w:ascii="Times New Roman" w:hAnsi="Times New Roman" w:cs="Times New Roman"/>
                <w:sz w:val="20"/>
                <w:szCs w:val="20"/>
                <w:lang w:val="sq-AL"/>
              </w:rPr>
              <w:t xml:space="preserve">të </w:t>
            </w:r>
            <w:r w:rsidRPr="00C4466B">
              <w:rPr>
                <w:rFonts w:ascii="Times New Roman" w:hAnsi="Times New Roman" w:cs="Times New Roman"/>
                <w:sz w:val="20"/>
                <w:szCs w:val="20"/>
                <w:lang w:val="sq-AL"/>
              </w:rPr>
              <w:t xml:space="preserve">ndryshuar dhe me Urdhër nr. </w:t>
            </w:r>
            <w:r w:rsidR="0000789A" w:rsidRPr="00C4466B">
              <w:rPr>
                <w:rFonts w:ascii="Times New Roman" w:hAnsi="Times New Roman" w:cs="Times New Roman"/>
                <w:sz w:val="20"/>
                <w:szCs w:val="20"/>
                <w:lang w:val="sq-AL"/>
              </w:rPr>
              <w:t>96, dat</w:t>
            </w:r>
            <w:r w:rsidRPr="00C4466B">
              <w:rPr>
                <w:rFonts w:ascii="Times New Roman" w:hAnsi="Times New Roman" w:cs="Times New Roman"/>
                <w:sz w:val="20"/>
                <w:szCs w:val="20"/>
                <w:lang w:val="sq-AL"/>
              </w:rPr>
              <w:t>ë</w:t>
            </w:r>
            <w:r w:rsidR="0000789A" w:rsidRPr="00C4466B">
              <w:rPr>
                <w:rFonts w:ascii="Times New Roman" w:hAnsi="Times New Roman" w:cs="Times New Roman"/>
                <w:sz w:val="20"/>
                <w:szCs w:val="20"/>
                <w:lang w:val="sq-AL"/>
              </w:rPr>
              <w:t xml:space="preserve"> 21.02. 2014 </w:t>
            </w:r>
          </w:p>
        </w:tc>
      </w:tr>
      <w:tr w:rsidR="004301A3" w:rsidRPr="006C3F74" w14:paraId="31C448DB" w14:textId="77777777" w:rsidTr="005819E5">
        <w:trPr>
          <w:trHeight w:hRule="exact" w:val="3253"/>
        </w:trPr>
        <w:tc>
          <w:tcPr>
            <w:tcW w:w="2547" w:type="dxa"/>
          </w:tcPr>
          <w:p w14:paraId="31C448D2" w14:textId="77777777" w:rsidR="00622FFB" w:rsidRPr="00C4466B" w:rsidRDefault="004970E0" w:rsidP="003856F9">
            <w:pPr>
              <w:pStyle w:val="EndNoteBibliography"/>
              <w:spacing w:after="240"/>
              <w:jc w:val="left"/>
              <w:rPr>
                <w:noProof w:val="0"/>
                <w:sz w:val="20"/>
                <w:szCs w:val="20"/>
                <w:lang w:val="sq-AL"/>
              </w:rPr>
            </w:pPr>
            <w:r w:rsidRPr="00C4466B">
              <w:rPr>
                <w:noProof w:val="0"/>
                <w:sz w:val="20"/>
                <w:szCs w:val="20"/>
                <w:lang w:val="sq-AL"/>
              </w:rPr>
              <w:t>Agjencia Kombëtare e Mjedisit</w:t>
            </w:r>
          </w:p>
          <w:p w14:paraId="31C448D3" w14:textId="77777777" w:rsidR="00965E41" w:rsidRPr="00C4466B" w:rsidRDefault="00965E41"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Turizmit dhe Mjedisit</w:t>
            </w:r>
            <w:r w:rsidR="003D579C" w:rsidRPr="00C4466B">
              <w:rPr>
                <w:noProof w:val="0"/>
                <w:sz w:val="20"/>
                <w:szCs w:val="20"/>
                <w:lang w:val="sq-AL"/>
              </w:rPr>
              <w:t>)</w:t>
            </w:r>
          </w:p>
        </w:tc>
        <w:tc>
          <w:tcPr>
            <w:tcW w:w="3969" w:type="dxa"/>
          </w:tcPr>
          <w:p w14:paraId="31C448D4" w14:textId="77777777" w:rsidR="000C0955" w:rsidRPr="00C4466B" w:rsidRDefault="000C0955" w:rsidP="000C0955">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Agjencia është e përkushtuar për të përmirësuar, ruajtur dhe promovuar mjedisin e vendit dhe ushtron veprimtarinë për një </w:t>
            </w:r>
            <w:r w:rsidRPr="00C4466B">
              <w:rPr>
                <w:rFonts w:ascii="Times New Roman" w:hAnsi="Times New Roman" w:cs="Times New Roman"/>
                <w:b/>
                <w:bCs/>
                <w:sz w:val="20"/>
                <w:szCs w:val="20"/>
                <w:lang w:val="sq-AL"/>
              </w:rPr>
              <w:t>zhvillim të qëndrueshëm mjedisor</w:t>
            </w:r>
            <w:r w:rsidRPr="00C4466B">
              <w:rPr>
                <w:rFonts w:ascii="Times New Roman" w:hAnsi="Times New Roman" w:cs="Times New Roman"/>
                <w:sz w:val="20"/>
                <w:szCs w:val="20"/>
                <w:lang w:val="sq-AL"/>
              </w:rPr>
              <w:t xml:space="preserve"> përmes një menaxhimi të shëndoshë dhe efektiv të burimeve.</w:t>
            </w:r>
          </w:p>
          <w:p w14:paraId="354F9ED9" w14:textId="77777777" w:rsidR="00B40B30" w:rsidRDefault="000C0955" w:rsidP="000C0955">
            <w:pPr>
              <w:rPr>
                <w:rFonts w:ascii="Times New Roman" w:hAnsi="Times New Roman" w:cs="Times New Roman"/>
                <w:b/>
                <w:bCs/>
                <w:sz w:val="20"/>
                <w:szCs w:val="20"/>
                <w:lang w:val="sq-AL"/>
              </w:rPr>
            </w:pPr>
            <w:r w:rsidRPr="00C4466B">
              <w:rPr>
                <w:rFonts w:ascii="Times New Roman" w:hAnsi="Times New Roman" w:cs="Times New Roman"/>
                <w:sz w:val="20"/>
                <w:szCs w:val="20"/>
                <w:lang w:val="sq-AL"/>
              </w:rPr>
              <w:t xml:space="preserve">Është përgjegjëse për zbatimin e rregulloreve lidhur me </w:t>
            </w:r>
            <w:r w:rsidRPr="00C4466B">
              <w:rPr>
                <w:rFonts w:ascii="Times New Roman" w:hAnsi="Times New Roman" w:cs="Times New Roman"/>
                <w:b/>
                <w:bCs/>
                <w:sz w:val="20"/>
                <w:szCs w:val="20"/>
                <w:lang w:val="sq-AL"/>
              </w:rPr>
              <w:t>Vlerësimin e Ndikimit në Mjedis (VNM).</w:t>
            </w:r>
          </w:p>
          <w:p w14:paraId="31C448D5" w14:textId="2030A88B" w:rsidR="00E3475A" w:rsidRPr="00E3475A" w:rsidRDefault="00E3475A" w:rsidP="000C0955">
            <w:pPr>
              <w:rPr>
                <w:rFonts w:ascii="Times New Roman" w:hAnsi="Times New Roman" w:cs="Times New Roman"/>
                <w:sz w:val="20"/>
                <w:szCs w:val="20"/>
                <w:lang w:val="sq-AL"/>
              </w:rPr>
            </w:pPr>
            <w:r w:rsidRPr="00E3475A">
              <w:rPr>
                <w:rFonts w:ascii="Times New Roman" w:hAnsi="Times New Roman" w:cs="Times New Roman"/>
                <w:sz w:val="20"/>
                <w:szCs w:val="20"/>
                <w:lang w:val="sq-AL"/>
              </w:rPr>
              <w:t>Monitoron cilësinë e burimeve ujore per parametrat fiziko-kimik, biologjik dhe mikrobiologjik te Zonave te Percaktuara te Akuakultures.</w:t>
            </w:r>
          </w:p>
        </w:tc>
        <w:tc>
          <w:tcPr>
            <w:tcW w:w="3112" w:type="dxa"/>
          </w:tcPr>
          <w:p w14:paraId="31C448D6" w14:textId="77777777" w:rsidR="005819E5" w:rsidRPr="00C4466B" w:rsidRDefault="005819E5" w:rsidP="005819E5">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10440 datë 7.7.2011 Për Vlerësimin e Ndikimit në Mjedis.</w:t>
            </w:r>
          </w:p>
          <w:p w14:paraId="31C448D7" w14:textId="77777777" w:rsidR="005819E5" w:rsidRPr="00C4466B" w:rsidRDefault="005819E5" w:rsidP="005819E5">
            <w:pPr>
              <w:rPr>
                <w:rFonts w:ascii="Times New Roman" w:hAnsi="Times New Roman" w:cs="Times New Roman"/>
                <w:sz w:val="20"/>
                <w:szCs w:val="20"/>
                <w:lang w:val="sq-AL"/>
              </w:rPr>
            </w:pPr>
          </w:p>
          <w:p w14:paraId="31C448D8" w14:textId="77777777" w:rsidR="005819E5" w:rsidRPr="00C4466B" w:rsidRDefault="005819E5" w:rsidP="005819E5">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VKM nr. 686 datë 29.7.2015 Për miratimin e rregullave, të përgjegjësive e të afateve për zhvillimin e procedurës së vlerësimit të ndikimit në mjedis (VNM) dhe procedurës së transferimit të vendimit e deklaratës mjedisore. </w:t>
            </w:r>
          </w:p>
          <w:p w14:paraId="31C448D9" w14:textId="77777777" w:rsidR="0053699C" w:rsidRPr="00C4466B" w:rsidRDefault="0053699C" w:rsidP="00D61F54">
            <w:pPr>
              <w:rPr>
                <w:rFonts w:ascii="Times New Roman" w:hAnsi="Times New Roman" w:cs="Times New Roman"/>
                <w:sz w:val="20"/>
                <w:szCs w:val="20"/>
                <w:lang w:val="sq-AL"/>
              </w:rPr>
            </w:pPr>
          </w:p>
          <w:p w14:paraId="31C448DA" w14:textId="77777777" w:rsidR="00801614" w:rsidRPr="00C4466B" w:rsidRDefault="0058099F" w:rsidP="00D61F54">
            <w:pPr>
              <w:rPr>
                <w:rFonts w:ascii="Times New Roman" w:hAnsi="Times New Roman" w:cs="Times New Roman"/>
                <w:sz w:val="20"/>
                <w:szCs w:val="20"/>
                <w:lang w:val="sq-AL"/>
              </w:rPr>
            </w:pPr>
            <w:hyperlink r:id="rId31" w:history="1">
              <w:r w:rsidR="00E040A4" w:rsidRPr="00C4466B">
                <w:rPr>
                  <w:rStyle w:val="Hyperlink"/>
                  <w:rFonts w:ascii="Times New Roman" w:hAnsi="Times New Roman" w:cs="Times New Roman"/>
                  <w:sz w:val="20"/>
                  <w:szCs w:val="20"/>
                  <w:lang w:val="sq-AL"/>
                </w:rPr>
                <w:t>http://www.akm.gov.al</w:t>
              </w:r>
            </w:hyperlink>
          </w:p>
        </w:tc>
      </w:tr>
      <w:tr w:rsidR="00BF15D1" w:rsidRPr="00C4466B" w14:paraId="31C448E2" w14:textId="77777777" w:rsidTr="003856F9">
        <w:trPr>
          <w:trHeight w:hRule="exact" w:val="1987"/>
        </w:trPr>
        <w:tc>
          <w:tcPr>
            <w:tcW w:w="2547" w:type="dxa"/>
          </w:tcPr>
          <w:p w14:paraId="31C448DC" w14:textId="77777777" w:rsidR="00ED37AD" w:rsidRPr="00C4466B" w:rsidRDefault="00ED37AD" w:rsidP="003856F9">
            <w:pPr>
              <w:pStyle w:val="EndNoteBibliography"/>
              <w:spacing w:after="240"/>
              <w:jc w:val="left"/>
              <w:rPr>
                <w:noProof w:val="0"/>
                <w:sz w:val="20"/>
                <w:szCs w:val="20"/>
                <w:lang w:val="sq-AL"/>
              </w:rPr>
            </w:pPr>
            <w:r w:rsidRPr="00C4466B">
              <w:rPr>
                <w:noProof w:val="0"/>
                <w:sz w:val="20"/>
                <w:szCs w:val="20"/>
                <w:lang w:val="sq-AL"/>
              </w:rPr>
              <w:t>Agjencia Kombëtare e Zonave të Mbrojtura</w:t>
            </w:r>
          </w:p>
          <w:p w14:paraId="31C448DD" w14:textId="77777777" w:rsidR="00385AEF" w:rsidRPr="00C4466B" w:rsidRDefault="0039228D"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Turizmit dhe Mjedisit</w:t>
            </w:r>
            <w:r w:rsidRPr="00C4466B">
              <w:rPr>
                <w:noProof w:val="0"/>
                <w:sz w:val="20"/>
                <w:szCs w:val="20"/>
                <w:lang w:val="sq-AL"/>
              </w:rPr>
              <w:t>)</w:t>
            </w:r>
          </w:p>
        </w:tc>
        <w:tc>
          <w:tcPr>
            <w:tcW w:w="3969" w:type="dxa"/>
          </w:tcPr>
          <w:p w14:paraId="59495A0F" w14:textId="77777777" w:rsidR="00BF15D1" w:rsidRPr="00C4466B" w:rsidRDefault="00492849" w:rsidP="00D61F54">
            <w:pPr>
              <w:rPr>
                <w:rFonts w:ascii="Times New Roman" w:hAnsi="Times New Roman" w:cs="Times New Roman"/>
                <w:b/>
                <w:bCs/>
                <w:sz w:val="20"/>
                <w:szCs w:val="20"/>
                <w:lang w:val="sq-AL"/>
              </w:rPr>
            </w:pPr>
            <w:r w:rsidRPr="00C4466B">
              <w:rPr>
                <w:rFonts w:ascii="Times New Roman" w:hAnsi="Times New Roman" w:cs="Times New Roman"/>
                <w:sz w:val="20"/>
                <w:szCs w:val="20"/>
                <w:lang w:val="sq-AL"/>
              </w:rPr>
              <w:t xml:space="preserve">Menaxhimi, mbrojtja, zhvillimi, zgjerimi dhe funksionimi i zonave të mbrojtura në vend duke përfshirë </w:t>
            </w:r>
            <w:r w:rsidRPr="00C4466B">
              <w:rPr>
                <w:rFonts w:ascii="Times New Roman" w:hAnsi="Times New Roman" w:cs="Times New Roman"/>
                <w:b/>
                <w:bCs/>
                <w:sz w:val="20"/>
                <w:szCs w:val="20"/>
                <w:lang w:val="sq-AL"/>
              </w:rPr>
              <w:t>Zonat e Mbrojtura Detare (ZMD-të)</w:t>
            </w:r>
          </w:p>
          <w:p w14:paraId="31C448DE" w14:textId="09CF7B62" w:rsidR="00475297" w:rsidRPr="00C4466B" w:rsidRDefault="00475297" w:rsidP="00D61F54">
            <w:pPr>
              <w:rPr>
                <w:rFonts w:ascii="Times New Roman" w:hAnsi="Times New Roman" w:cs="Times New Roman"/>
                <w:sz w:val="20"/>
                <w:szCs w:val="20"/>
                <w:lang w:val="sq-AL"/>
              </w:rPr>
            </w:pPr>
          </w:p>
        </w:tc>
        <w:tc>
          <w:tcPr>
            <w:tcW w:w="3112" w:type="dxa"/>
          </w:tcPr>
          <w:p w14:paraId="31C448DF" w14:textId="77777777" w:rsidR="00BF15D1" w:rsidRPr="00C4466B" w:rsidRDefault="00B50549"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Krijuar në shkurt të vitit 2015 nga qeveria e Republikës së Shqipërisë</w:t>
            </w:r>
          </w:p>
          <w:p w14:paraId="31C448E0" w14:textId="77777777" w:rsidR="000B4569" w:rsidRPr="00C4466B" w:rsidRDefault="000B4569" w:rsidP="00D61F54">
            <w:pPr>
              <w:rPr>
                <w:rFonts w:ascii="Times New Roman" w:hAnsi="Times New Roman" w:cs="Times New Roman"/>
                <w:sz w:val="20"/>
                <w:szCs w:val="20"/>
                <w:lang w:val="sq-AL"/>
              </w:rPr>
            </w:pPr>
          </w:p>
          <w:p w14:paraId="31C448E1" w14:textId="77777777" w:rsidR="00245E3E" w:rsidRPr="00C4466B" w:rsidRDefault="0058099F" w:rsidP="00D61F54">
            <w:pPr>
              <w:rPr>
                <w:rFonts w:ascii="Times New Roman" w:hAnsi="Times New Roman" w:cs="Times New Roman"/>
                <w:sz w:val="20"/>
                <w:szCs w:val="20"/>
                <w:lang w:val="sq-AL"/>
              </w:rPr>
            </w:pPr>
            <w:hyperlink r:id="rId32" w:history="1">
              <w:r w:rsidR="00245E3E" w:rsidRPr="00C4466B">
                <w:rPr>
                  <w:rStyle w:val="Hyperlink"/>
                  <w:rFonts w:ascii="Times New Roman" w:hAnsi="Times New Roman" w:cs="Times New Roman"/>
                  <w:sz w:val="20"/>
                  <w:szCs w:val="20"/>
                  <w:lang w:val="sq-AL"/>
                </w:rPr>
                <w:t>http://akzm.gov.al/</w:t>
              </w:r>
            </w:hyperlink>
          </w:p>
        </w:tc>
      </w:tr>
      <w:tr w:rsidR="00945EBB" w:rsidRPr="006C3F74" w14:paraId="31C448E9" w14:textId="77777777" w:rsidTr="003856F9">
        <w:trPr>
          <w:trHeight w:hRule="exact" w:val="1914"/>
        </w:trPr>
        <w:tc>
          <w:tcPr>
            <w:tcW w:w="2547" w:type="dxa"/>
          </w:tcPr>
          <w:p w14:paraId="31C448E3" w14:textId="77777777" w:rsidR="007C00B3" w:rsidRPr="00C4466B" w:rsidRDefault="002C1472" w:rsidP="003856F9">
            <w:pPr>
              <w:pStyle w:val="EndNoteBibliography"/>
              <w:spacing w:after="240"/>
              <w:jc w:val="left"/>
              <w:rPr>
                <w:noProof w:val="0"/>
                <w:sz w:val="20"/>
                <w:szCs w:val="20"/>
                <w:lang w:val="sq-AL"/>
              </w:rPr>
            </w:pPr>
            <w:r w:rsidRPr="00C4466B">
              <w:rPr>
                <w:noProof w:val="0"/>
                <w:sz w:val="20"/>
                <w:szCs w:val="20"/>
                <w:lang w:val="sq-AL"/>
              </w:rPr>
              <w:t>Agjencia Kombëtare e Bregdetit</w:t>
            </w:r>
          </w:p>
          <w:p w14:paraId="31C448E4" w14:textId="77777777" w:rsidR="00451B17" w:rsidRPr="00C4466B" w:rsidRDefault="00451B17"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Turizmit dhe Mjedisit</w:t>
            </w:r>
            <w:r w:rsidRPr="00C4466B">
              <w:rPr>
                <w:noProof w:val="0"/>
                <w:sz w:val="20"/>
                <w:szCs w:val="20"/>
                <w:lang w:val="sq-AL"/>
              </w:rPr>
              <w:t>)</w:t>
            </w:r>
          </w:p>
        </w:tc>
        <w:tc>
          <w:tcPr>
            <w:tcW w:w="3969" w:type="dxa"/>
          </w:tcPr>
          <w:p w14:paraId="31C448E5" w14:textId="77777777" w:rsidR="00037A7F" w:rsidRPr="00C4466B" w:rsidRDefault="003E064B" w:rsidP="003856F9">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Mbrojtja dhe zhvillimi i një </w:t>
            </w:r>
            <w:r w:rsidRPr="00C4466B">
              <w:rPr>
                <w:rFonts w:ascii="Times New Roman" w:hAnsi="Times New Roman" w:cs="Times New Roman"/>
                <w:b/>
                <w:bCs/>
                <w:sz w:val="20"/>
                <w:szCs w:val="20"/>
                <w:lang w:val="sq-AL"/>
              </w:rPr>
              <w:t>ambienti të qëndrueshëm të zonës bregdetare</w:t>
            </w:r>
            <w:r w:rsidRPr="00C4466B">
              <w:rPr>
                <w:rFonts w:ascii="Times New Roman" w:hAnsi="Times New Roman" w:cs="Times New Roman"/>
                <w:sz w:val="20"/>
                <w:szCs w:val="20"/>
                <w:lang w:val="sq-AL"/>
              </w:rPr>
              <w:t>, përmes monitorimit dhe kontrollit të të gjithë potencialit ekzistues të zonës bregdetare dhe detare dhe aseteve mjedisore të përfshira në të, si dhe kontrolli i veprimtarive turistike në të gjithë territorin.</w:t>
            </w:r>
          </w:p>
        </w:tc>
        <w:tc>
          <w:tcPr>
            <w:tcW w:w="3112" w:type="dxa"/>
          </w:tcPr>
          <w:p w14:paraId="31C448E6" w14:textId="47FE87C0" w:rsidR="00945EBB" w:rsidRPr="00C4466B" w:rsidRDefault="00B50549"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Vendimi i Këshillit të Ministrave</w:t>
            </w:r>
            <w:r w:rsidR="00475297" w:rsidRPr="00C4466B">
              <w:rPr>
                <w:rFonts w:ascii="Times New Roman" w:hAnsi="Times New Roman" w:cs="Times New Roman"/>
                <w:sz w:val="20"/>
                <w:szCs w:val="20"/>
                <w:lang w:val="sq-AL"/>
              </w:rPr>
              <w:t xml:space="preserve"> nr.</w:t>
            </w:r>
            <w:r w:rsidRPr="00C4466B">
              <w:rPr>
                <w:rFonts w:ascii="Times New Roman" w:hAnsi="Times New Roman" w:cs="Times New Roman"/>
                <w:sz w:val="20"/>
                <w:szCs w:val="20"/>
                <w:lang w:val="sq-AL"/>
              </w:rPr>
              <w:t xml:space="preserve"> </w:t>
            </w:r>
            <w:r w:rsidR="00475297" w:rsidRPr="00C4466B">
              <w:rPr>
                <w:rFonts w:ascii="Times New Roman" w:hAnsi="Times New Roman" w:cs="Times New Roman"/>
                <w:sz w:val="20"/>
                <w:szCs w:val="20"/>
                <w:lang w:val="sq-AL"/>
              </w:rPr>
              <w:t>569, date 17.7.2019 "Për krijimin dhe mënyren e organizimit dhe të funksionimit të Agjencisë Kombëtare të Bregdetit,”</w:t>
            </w:r>
          </w:p>
          <w:p w14:paraId="31C448E7" w14:textId="77777777" w:rsidR="002D1142" w:rsidRPr="00C4466B" w:rsidRDefault="002D1142" w:rsidP="00D61F54">
            <w:pPr>
              <w:rPr>
                <w:rFonts w:ascii="Times New Roman" w:hAnsi="Times New Roman" w:cs="Times New Roman"/>
                <w:sz w:val="20"/>
                <w:szCs w:val="20"/>
                <w:lang w:val="sq-AL"/>
              </w:rPr>
            </w:pPr>
          </w:p>
          <w:p w14:paraId="31C448E8" w14:textId="77777777" w:rsidR="00726180" w:rsidRPr="00C4466B" w:rsidRDefault="0058099F" w:rsidP="00D61F54">
            <w:pPr>
              <w:rPr>
                <w:rFonts w:ascii="Times New Roman" w:hAnsi="Times New Roman" w:cs="Times New Roman"/>
                <w:sz w:val="20"/>
                <w:szCs w:val="20"/>
                <w:lang w:val="sq-AL"/>
              </w:rPr>
            </w:pPr>
            <w:hyperlink r:id="rId33" w:history="1">
              <w:r w:rsidR="00A128B5" w:rsidRPr="00C4466B">
                <w:rPr>
                  <w:rStyle w:val="Hyperlink"/>
                  <w:rFonts w:ascii="Times New Roman" w:hAnsi="Times New Roman" w:cs="Times New Roman"/>
                  <w:sz w:val="20"/>
                  <w:szCs w:val="20"/>
                  <w:lang w:val="sq-AL"/>
                </w:rPr>
                <w:t>http://www.bregdeti.gov.al/</w:t>
              </w:r>
            </w:hyperlink>
          </w:p>
        </w:tc>
      </w:tr>
      <w:tr w:rsidR="00DF50C8" w:rsidRPr="006C3F74" w14:paraId="31C448F0" w14:textId="77777777" w:rsidTr="003856F9">
        <w:trPr>
          <w:trHeight w:hRule="exact" w:val="2410"/>
        </w:trPr>
        <w:tc>
          <w:tcPr>
            <w:tcW w:w="2547" w:type="dxa"/>
          </w:tcPr>
          <w:p w14:paraId="31C448EA" w14:textId="77777777" w:rsidR="008D298A" w:rsidRPr="00C4466B" w:rsidRDefault="008D298A" w:rsidP="003856F9">
            <w:pPr>
              <w:pStyle w:val="EndNoteBibliography"/>
              <w:spacing w:after="240"/>
              <w:jc w:val="left"/>
              <w:rPr>
                <w:noProof w:val="0"/>
                <w:sz w:val="20"/>
                <w:szCs w:val="20"/>
                <w:lang w:val="sq-AL"/>
              </w:rPr>
            </w:pPr>
            <w:r w:rsidRPr="00C4466B">
              <w:rPr>
                <w:noProof w:val="0"/>
                <w:sz w:val="20"/>
                <w:szCs w:val="20"/>
                <w:lang w:val="sq-AL"/>
              </w:rPr>
              <w:lastRenderedPageBreak/>
              <w:t>Agjencia Kombëtare e Planifikimit të Territorit</w:t>
            </w:r>
          </w:p>
          <w:p w14:paraId="31C448EB" w14:textId="77777777" w:rsidR="008D298A" w:rsidRPr="00C4466B" w:rsidRDefault="00D470E7"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Infrastrukturës dhe Energjisë</w:t>
            </w:r>
            <w:r w:rsidRPr="00C4466B">
              <w:rPr>
                <w:noProof w:val="0"/>
                <w:sz w:val="20"/>
                <w:szCs w:val="20"/>
                <w:lang w:val="sq-AL"/>
              </w:rPr>
              <w:t>)</w:t>
            </w:r>
          </w:p>
        </w:tc>
        <w:tc>
          <w:tcPr>
            <w:tcW w:w="3969" w:type="dxa"/>
          </w:tcPr>
          <w:p w14:paraId="31C448EC" w14:textId="77777777" w:rsidR="00F1072E" w:rsidRPr="00C4466B" w:rsidRDefault="00577C2C"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Koordinon proceset e hartimit të </w:t>
            </w:r>
            <w:r w:rsidRPr="00C4466B">
              <w:rPr>
                <w:rFonts w:ascii="Times New Roman" w:hAnsi="Times New Roman" w:cs="Times New Roman"/>
                <w:b/>
                <w:bCs/>
                <w:sz w:val="20"/>
                <w:szCs w:val="20"/>
                <w:lang w:val="sq-AL"/>
              </w:rPr>
              <w:t>dokumenteve të planifikimit hapësinor</w:t>
            </w:r>
            <w:r w:rsidRPr="00C4466B">
              <w:rPr>
                <w:rFonts w:ascii="Times New Roman" w:hAnsi="Times New Roman" w:cs="Times New Roman"/>
                <w:sz w:val="20"/>
                <w:szCs w:val="20"/>
                <w:lang w:val="sq-AL"/>
              </w:rPr>
              <w:t>, të cilat janë ndërmarrë nga autoritetet e planifikimit në nivelin qendror dhe lokal duke siguruar që ato të jenë në përputhje me dispozitat e legjislacionit në fushën e planifikimit dhe zhvillimit të territorit; siguron ndihmë teknike për autoritetet përgjegjëse për planifikimin hapësinor.</w:t>
            </w:r>
          </w:p>
        </w:tc>
        <w:tc>
          <w:tcPr>
            <w:tcW w:w="3112" w:type="dxa"/>
          </w:tcPr>
          <w:p w14:paraId="31C448ED" w14:textId="77777777" w:rsidR="00F1072E" w:rsidRPr="00C4466B" w:rsidRDefault="003471EC" w:rsidP="00D61F54">
            <w:pPr>
              <w:rPr>
                <w:rFonts w:ascii="Times New Roman" w:hAnsi="Times New Roman" w:cs="Times New Roman"/>
                <w:sz w:val="20"/>
                <w:szCs w:val="20"/>
                <w:lang w:val="sq-AL"/>
              </w:rPr>
            </w:pPr>
            <w:r w:rsidRPr="00C4466B">
              <w:rPr>
                <w:rFonts w:ascii="Times New Roman" w:hAnsi="Times New Roman" w:cs="Times New Roman"/>
                <w:sz w:val="20"/>
                <w:szCs w:val="20"/>
                <w:lang w:val="sq-AL"/>
              </w:rPr>
              <w:t>L</w:t>
            </w:r>
            <w:r w:rsidR="00B50549" w:rsidRPr="00C4466B">
              <w:rPr>
                <w:rFonts w:ascii="Times New Roman" w:hAnsi="Times New Roman" w:cs="Times New Roman"/>
                <w:sz w:val="20"/>
                <w:szCs w:val="20"/>
                <w:lang w:val="sq-AL"/>
              </w:rPr>
              <w:t xml:space="preserve">igji nr. </w:t>
            </w:r>
            <w:r w:rsidRPr="00C4466B">
              <w:rPr>
                <w:rFonts w:ascii="Times New Roman" w:hAnsi="Times New Roman" w:cs="Times New Roman"/>
                <w:sz w:val="20"/>
                <w:szCs w:val="20"/>
                <w:lang w:val="sq-AL"/>
              </w:rPr>
              <w:t>107/2014 “</w:t>
            </w:r>
            <w:r w:rsidR="00B50549" w:rsidRPr="00C4466B">
              <w:rPr>
                <w:rFonts w:ascii="Times New Roman" w:hAnsi="Times New Roman" w:cs="Times New Roman"/>
                <w:sz w:val="20"/>
                <w:szCs w:val="20"/>
                <w:lang w:val="sq-AL"/>
              </w:rPr>
              <w:t>Për Planifikimin dhe Zhvillimin e Territorit</w:t>
            </w:r>
            <w:r w:rsidRPr="00C4466B">
              <w:rPr>
                <w:rFonts w:ascii="Times New Roman" w:hAnsi="Times New Roman" w:cs="Times New Roman"/>
                <w:sz w:val="20"/>
                <w:szCs w:val="20"/>
                <w:lang w:val="sq-AL"/>
              </w:rPr>
              <w:t xml:space="preserve">”, </w:t>
            </w:r>
            <w:r w:rsidR="00B50549" w:rsidRPr="00C4466B">
              <w:rPr>
                <w:rFonts w:ascii="Times New Roman" w:hAnsi="Times New Roman" w:cs="Times New Roman"/>
                <w:sz w:val="20"/>
                <w:szCs w:val="20"/>
                <w:lang w:val="sq-AL"/>
              </w:rPr>
              <w:t>i ndryshuar</w:t>
            </w:r>
            <w:r w:rsidRPr="00C4466B">
              <w:rPr>
                <w:rFonts w:ascii="Times New Roman" w:hAnsi="Times New Roman" w:cs="Times New Roman"/>
                <w:sz w:val="20"/>
                <w:szCs w:val="20"/>
                <w:lang w:val="sq-AL"/>
              </w:rPr>
              <w:t xml:space="preserve">, </w:t>
            </w:r>
            <w:r w:rsidR="00B50549" w:rsidRPr="00C4466B">
              <w:rPr>
                <w:rFonts w:ascii="Times New Roman" w:hAnsi="Times New Roman" w:cs="Times New Roman"/>
                <w:sz w:val="20"/>
                <w:szCs w:val="20"/>
                <w:lang w:val="sq-AL"/>
              </w:rPr>
              <w:t xml:space="preserve">Neni </w:t>
            </w:r>
            <w:r w:rsidRPr="00C4466B">
              <w:rPr>
                <w:rFonts w:ascii="Times New Roman" w:hAnsi="Times New Roman" w:cs="Times New Roman"/>
                <w:sz w:val="20"/>
                <w:szCs w:val="20"/>
                <w:lang w:val="sq-AL"/>
              </w:rPr>
              <w:t xml:space="preserve">9, </w:t>
            </w:r>
            <w:r w:rsidR="00B50549" w:rsidRPr="00C4466B">
              <w:rPr>
                <w:rFonts w:ascii="Times New Roman" w:hAnsi="Times New Roman" w:cs="Times New Roman"/>
                <w:sz w:val="20"/>
                <w:szCs w:val="20"/>
                <w:lang w:val="sq-AL"/>
              </w:rPr>
              <w:t xml:space="preserve">si dhe VKM nr. </w:t>
            </w:r>
            <w:r w:rsidRPr="00C4466B">
              <w:rPr>
                <w:rFonts w:ascii="Times New Roman" w:hAnsi="Times New Roman" w:cs="Times New Roman"/>
                <w:sz w:val="20"/>
                <w:szCs w:val="20"/>
                <w:lang w:val="sq-AL"/>
              </w:rPr>
              <w:t>427, dat</w:t>
            </w:r>
            <w:r w:rsidR="00B50549" w:rsidRPr="00C4466B">
              <w:rPr>
                <w:rFonts w:ascii="Times New Roman" w:hAnsi="Times New Roman" w:cs="Times New Roman"/>
                <w:sz w:val="20"/>
                <w:szCs w:val="20"/>
                <w:lang w:val="sq-AL"/>
              </w:rPr>
              <w:t>ë</w:t>
            </w:r>
            <w:r w:rsidRPr="00C4466B">
              <w:rPr>
                <w:rFonts w:ascii="Times New Roman" w:hAnsi="Times New Roman" w:cs="Times New Roman"/>
                <w:sz w:val="20"/>
                <w:szCs w:val="20"/>
                <w:lang w:val="sq-AL"/>
              </w:rPr>
              <w:t xml:space="preserve"> 08.06.2016</w:t>
            </w:r>
          </w:p>
          <w:p w14:paraId="31C448EE" w14:textId="77777777" w:rsidR="00FF385B" w:rsidRPr="00C4466B" w:rsidRDefault="00FF385B" w:rsidP="00D61F54">
            <w:pPr>
              <w:rPr>
                <w:rFonts w:ascii="Times New Roman" w:hAnsi="Times New Roman" w:cs="Times New Roman"/>
                <w:sz w:val="20"/>
                <w:szCs w:val="20"/>
                <w:lang w:val="sq-AL"/>
              </w:rPr>
            </w:pPr>
          </w:p>
          <w:p w14:paraId="31C448EF" w14:textId="77777777" w:rsidR="00DF50C8" w:rsidRPr="00C4466B" w:rsidRDefault="0058099F" w:rsidP="00D61F54">
            <w:pPr>
              <w:rPr>
                <w:rFonts w:ascii="Times New Roman" w:hAnsi="Times New Roman" w:cs="Times New Roman"/>
                <w:sz w:val="20"/>
                <w:szCs w:val="20"/>
                <w:lang w:val="sq-AL"/>
              </w:rPr>
            </w:pPr>
            <w:hyperlink r:id="rId34" w:history="1">
              <w:r w:rsidR="00DF50C8" w:rsidRPr="00C4466B">
                <w:rPr>
                  <w:rStyle w:val="Hyperlink"/>
                  <w:rFonts w:ascii="Times New Roman" w:hAnsi="Times New Roman" w:cs="Times New Roman"/>
                  <w:sz w:val="20"/>
                  <w:szCs w:val="20"/>
                  <w:lang w:val="sq-AL"/>
                </w:rPr>
                <w:t>http://www.planifikimi.gov.al/</w:t>
              </w:r>
            </w:hyperlink>
          </w:p>
        </w:tc>
      </w:tr>
      <w:tr w:rsidR="00C25EB3" w:rsidRPr="006C3F74" w14:paraId="31C448F6" w14:textId="77777777" w:rsidTr="00823F88">
        <w:trPr>
          <w:trHeight w:hRule="exact" w:val="1848"/>
        </w:trPr>
        <w:tc>
          <w:tcPr>
            <w:tcW w:w="2547" w:type="dxa"/>
          </w:tcPr>
          <w:p w14:paraId="31C448F1" w14:textId="77777777" w:rsidR="00C25EB3" w:rsidRPr="00C4466B" w:rsidRDefault="00C25EB3" w:rsidP="003856F9">
            <w:pPr>
              <w:pStyle w:val="EndNoteBibliography"/>
              <w:spacing w:after="240"/>
              <w:jc w:val="left"/>
              <w:rPr>
                <w:noProof w:val="0"/>
                <w:sz w:val="20"/>
                <w:szCs w:val="20"/>
                <w:lang w:val="sq-AL"/>
              </w:rPr>
            </w:pPr>
            <w:r w:rsidRPr="00C4466B">
              <w:rPr>
                <w:noProof w:val="0"/>
                <w:sz w:val="20"/>
                <w:szCs w:val="20"/>
                <w:lang w:val="sq-AL"/>
              </w:rPr>
              <w:t>Instituti i Sigurisë Ushqimore dhe Veterinarisë</w:t>
            </w:r>
          </w:p>
          <w:p w14:paraId="31C448F2" w14:textId="77777777" w:rsidR="00C25EB3" w:rsidRPr="00C4466B" w:rsidRDefault="00C25EB3"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Bujqësisë dhe Zhvillimit Rural</w:t>
            </w:r>
            <w:r w:rsidRPr="00C4466B">
              <w:rPr>
                <w:noProof w:val="0"/>
                <w:sz w:val="20"/>
                <w:szCs w:val="20"/>
                <w:lang w:val="sq-AL"/>
              </w:rPr>
              <w:t>)</w:t>
            </w:r>
          </w:p>
        </w:tc>
        <w:tc>
          <w:tcPr>
            <w:tcW w:w="3969" w:type="dxa"/>
          </w:tcPr>
          <w:p w14:paraId="31C448F3" w14:textId="77777777" w:rsidR="00B87F60" w:rsidRPr="00C4466B" w:rsidRDefault="00823F88" w:rsidP="00B87F60">
            <w:pPr>
              <w:rPr>
                <w:rFonts w:ascii="Times New Roman" w:hAnsi="Times New Roman" w:cs="Times New Roman"/>
                <w:sz w:val="20"/>
                <w:szCs w:val="20"/>
                <w:lang w:val="sq-AL"/>
              </w:rPr>
            </w:pPr>
            <w:r w:rsidRPr="00C4466B">
              <w:rPr>
                <w:rFonts w:ascii="Times New Roman" w:hAnsi="Times New Roman" w:cs="Times New Roman"/>
                <w:sz w:val="20"/>
                <w:szCs w:val="20"/>
                <w:lang w:val="sq-AL"/>
              </w:rPr>
              <w:t>Instituti është përgjegjëse për marrjen rregullisht të mostrave të midhjeve në impiantet e midhjeve dhe ujërat përreth për analiza mikrobiologjike. Rezultatet e testeve përdoren më pas nga Ministria e Bujqësisë për të klasifikuar ujin në bazë të nivelit të ndotjes, d.m.th. Klasa A, B ose C.</w:t>
            </w:r>
          </w:p>
        </w:tc>
        <w:tc>
          <w:tcPr>
            <w:tcW w:w="3112" w:type="dxa"/>
          </w:tcPr>
          <w:p w14:paraId="31C448F4" w14:textId="77777777" w:rsidR="00C25EB3" w:rsidRPr="00C4466B" w:rsidRDefault="00C25EB3" w:rsidP="00D61F54">
            <w:pPr>
              <w:rPr>
                <w:rFonts w:ascii="Times New Roman" w:hAnsi="Times New Roman" w:cs="Times New Roman"/>
                <w:sz w:val="20"/>
                <w:szCs w:val="20"/>
                <w:lang w:val="sq-AL"/>
              </w:rPr>
            </w:pPr>
          </w:p>
          <w:p w14:paraId="31C448F5" w14:textId="77777777" w:rsidR="007527C5" w:rsidRPr="00C4466B" w:rsidRDefault="0058099F" w:rsidP="00D61F54">
            <w:pPr>
              <w:rPr>
                <w:rFonts w:ascii="Times New Roman" w:hAnsi="Times New Roman" w:cs="Times New Roman"/>
                <w:sz w:val="20"/>
                <w:szCs w:val="20"/>
                <w:lang w:val="sq-AL"/>
              </w:rPr>
            </w:pPr>
            <w:hyperlink r:id="rId35" w:history="1">
              <w:r w:rsidR="005E66B7" w:rsidRPr="00C4466B">
                <w:rPr>
                  <w:rStyle w:val="Hyperlink"/>
                  <w:rFonts w:ascii="Times New Roman" w:hAnsi="Times New Roman" w:cs="Times New Roman"/>
                  <w:sz w:val="20"/>
                  <w:szCs w:val="20"/>
                  <w:lang w:val="sq-AL"/>
                </w:rPr>
                <w:t>http://www.isuv.gov.al/</w:t>
              </w:r>
            </w:hyperlink>
          </w:p>
        </w:tc>
      </w:tr>
      <w:tr w:rsidR="0093042C" w:rsidRPr="00C4466B" w14:paraId="31C448FC" w14:textId="77777777" w:rsidTr="003856F9">
        <w:trPr>
          <w:trHeight w:hRule="exact" w:val="2136"/>
        </w:trPr>
        <w:tc>
          <w:tcPr>
            <w:tcW w:w="2547" w:type="dxa"/>
          </w:tcPr>
          <w:p w14:paraId="31C448F7" w14:textId="77777777" w:rsidR="0093042C" w:rsidRPr="00C4466B" w:rsidRDefault="0093042C" w:rsidP="003856F9">
            <w:pPr>
              <w:pStyle w:val="EndNoteBibliography"/>
              <w:spacing w:after="240"/>
              <w:jc w:val="left"/>
              <w:rPr>
                <w:noProof w:val="0"/>
                <w:sz w:val="20"/>
                <w:szCs w:val="20"/>
                <w:lang w:val="sq-AL"/>
              </w:rPr>
            </w:pPr>
            <w:r w:rsidRPr="00C4466B">
              <w:rPr>
                <w:noProof w:val="0"/>
                <w:sz w:val="20"/>
                <w:szCs w:val="20"/>
                <w:lang w:val="sq-AL"/>
              </w:rPr>
              <w:t>Autoriteti Kombëtar i Ushqimit</w:t>
            </w:r>
          </w:p>
          <w:p w14:paraId="31C448F8" w14:textId="77777777" w:rsidR="0093042C" w:rsidRPr="00C4466B" w:rsidRDefault="0093042C" w:rsidP="003856F9">
            <w:pPr>
              <w:pStyle w:val="EndNoteBibliography"/>
              <w:spacing w:after="240"/>
              <w:jc w:val="left"/>
              <w:rPr>
                <w:noProof w:val="0"/>
                <w:sz w:val="20"/>
                <w:szCs w:val="20"/>
                <w:lang w:val="sq-AL"/>
              </w:rPr>
            </w:pPr>
            <w:r w:rsidRPr="00C4466B">
              <w:rPr>
                <w:noProof w:val="0"/>
                <w:sz w:val="20"/>
                <w:szCs w:val="20"/>
                <w:lang w:val="sq-AL"/>
              </w:rPr>
              <w:t>(</w:t>
            </w:r>
            <w:r w:rsidR="003856F9" w:rsidRPr="00C4466B">
              <w:rPr>
                <w:noProof w:val="0"/>
                <w:sz w:val="20"/>
                <w:szCs w:val="20"/>
                <w:lang w:val="sq-AL"/>
              </w:rPr>
              <w:t>nën Ministrinë e Bujqësisë dhe Zhvillimit Rural</w:t>
            </w:r>
            <w:r w:rsidRPr="00C4466B">
              <w:rPr>
                <w:noProof w:val="0"/>
                <w:sz w:val="20"/>
                <w:szCs w:val="20"/>
                <w:lang w:val="sq-AL"/>
              </w:rPr>
              <w:t>)</w:t>
            </w:r>
          </w:p>
        </w:tc>
        <w:tc>
          <w:tcPr>
            <w:tcW w:w="3969" w:type="dxa"/>
          </w:tcPr>
          <w:p w14:paraId="31C448F9" w14:textId="77777777" w:rsidR="00DA6363" w:rsidRPr="00C4466B" w:rsidRDefault="005123C1" w:rsidP="00172D44">
            <w:pPr>
              <w:rPr>
                <w:rFonts w:ascii="Times New Roman" w:hAnsi="Times New Roman" w:cs="Times New Roman"/>
                <w:sz w:val="20"/>
                <w:szCs w:val="20"/>
                <w:lang w:val="sq-AL"/>
              </w:rPr>
            </w:pPr>
            <w:r w:rsidRPr="00C4466B">
              <w:rPr>
                <w:rFonts w:ascii="Times New Roman" w:hAnsi="Times New Roman" w:cs="Times New Roman"/>
                <w:sz w:val="20"/>
                <w:szCs w:val="20"/>
                <w:lang w:val="sq-AL"/>
              </w:rPr>
              <w:t xml:space="preserve">Autoriteti është përgjegjës për garantimin e sigurisë ushqimore në vend, në mënyrë që vetëm produktet që janë të sigurta për konsum njerëzor të dalin në treg. Për akuakulturën e </w:t>
            </w:r>
            <w:r w:rsidR="0018304D" w:rsidRPr="00C4466B">
              <w:rPr>
                <w:rFonts w:ascii="Times New Roman" w:hAnsi="Times New Roman" w:cs="Times New Roman"/>
                <w:sz w:val="20"/>
                <w:szCs w:val="20"/>
                <w:lang w:val="sq-AL"/>
              </w:rPr>
              <w:t>Molusqe</w:t>
            </w:r>
            <w:r w:rsidRPr="00C4466B">
              <w:rPr>
                <w:rFonts w:ascii="Times New Roman" w:hAnsi="Times New Roman" w:cs="Times New Roman"/>
                <w:sz w:val="20"/>
                <w:szCs w:val="20"/>
                <w:lang w:val="sq-AL"/>
              </w:rPr>
              <w:t xml:space="preserve">ve, siguron që të gjithë </w:t>
            </w:r>
            <w:r w:rsidR="00711AFC" w:rsidRPr="00C4466B">
              <w:rPr>
                <w:rFonts w:ascii="Times New Roman" w:hAnsi="Times New Roman" w:cs="Times New Roman"/>
                <w:sz w:val="20"/>
                <w:szCs w:val="20"/>
                <w:lang w:val="sq-AL"/>
              </w:rPr>
              <w:t>molusqet</w:t>
            </w:r>
            <w:r w:rsidRPr="00C4466B">
              <w:rPr>
                <w:rFonts w:ascii="Times New Roman" w:hAnsi="Times New Roman" w:cs="Times New Roman"/>
                <w:sz w:val="20"/>
                <w:szCs w:val="20"/>
                <w:lang w:val="sq-AL"/>
              </w:rPr>
              <w:t xml:space="preserve"> që shiten në treg </w:t>
            </w:r>
            <w:r w:rsidR="00172D44" w:rsidRPr="00C4466B">
              <w:rPr>
                <w:rFonts w:ascii="Times New Roman" w:hAnsi="Times New Roman" w:cs="Times New Roman"/>
                <w:sz w:val="20"/>
                <w:szCs w:val="20"/>
                <w:lang w:val="sq-AL"/>
              </w:rPr>
              <w:t xml:space="preserve">kanë certifikimet </w:t>
            </w:r>
            <w:r w:rsidRPr="00C4466B">
              <w:rPr>
                <w:rFonts w:ascii="Times New Roman" w:hAnsi="Times New Roman" w:cs="Times New Roman"/>
                <w:sz w:val="20"/>
                <w:szCs w:val="20"/>
                <w:lang w:val="sq-AL"/>
              </w:rPr>
              <w:t>e nevojshme (</w:t>
            </w:r>
            <w:r w:rsidR="00172D44" w:rsidRPr="00C4466B">
              <w:rPr>
                <w:rFonts w:ascii="Times New Roman" w:hAnsi="Times New Roman" w:cs="Times New Roman"/>
                <w:sz w:val="20"/>
                <w:szCs w:val="20"/>
                <w:lang w:val="sq-AL"/>
              </w:rPr>
              <w:t xml:space="preserve">të </w:t>
            </w:r>
            <w:r w:rsidRPr="00C4466B">
              <w:rPr>
                <w:rFonts w:ascii="Times New Roman" w:hAnsi="Times New Roman" w:cs="Times New Roman"/>
                <w:sz w:val="20"/>
                <w:szCs w:val="20"/>
                <w:lang w:val="sq-AL"/>
              </w:rPr>
              <w:t>origjin</w:t>
            </w:r>
            <w:r w:rsidR="00172D44" w:rsidRPr="00C4466B">
              <w:rPr>
                <w:rFonts w:ascii="Times New Roman" w:hAnsi="Times New Roman" w:cs="Times New Roman"/>
                <w:sz w:val="20"/>
                <w:szCs w:val="20"/>
                <w:lang w:val="sq-AL"/>
              </w:rPr>
              <w:t>ës, depurimit</w:t>
            </w:r>
            <w:r w:rsidRPr="00C4466B">
              <w:rPr>
                <w:rFonts w:ascii="Times New Roman" w:hAnsi="Times New Roman" w:cs="Times New Roman"/>
                <w:sz w:val="20"/>
                <w:szCs w:val="20"/>
                <w:lang w:val="sq-AL"/>
              </w:rPr>
              <w:t>)</w:t>
            </w:r>
            <w:r w:rsidR="00172D44" w:rsidRPr="00C4466B">
              <w:rPr>
                <w:rFonts w:ascii="Times New Roman" w:hAnsi="Times New Roman" w:cs="Times New Roman"/>
                <w:sz w:val="20"/>
                <w:szCs w:val="20"/>
                <w:lang w:val="sq-AL"/>
              </w:rPr>
              <w:t>.</w:t>
            </w:r>
          </w:p>
        </w:tc>
        <w:tc>
          <w:tcPr>
            <w:tcW w:w="3112" w:type="dxa"/>
          </w:tcPr>
          <w:p w14:paraId="31C448FA" w14:textId="77777777" w:rsidR="0093042C" w:rsidRPr="00C4466B" w:rsidRDefault="0093042C" w:rsidP="00D61F54">
            <w:pPr>
              <w:rPr>
                <w:rFonts w:ascii="Times New Roman" w:hAnsi="Times New Roman" w:cs="Times New Roman"/>
                <w:sz w:val="20"/>
                <w:szCs w:val="20"/>
                <w:lang w:val="sq-AL"/>
              </w:rPr>
            </w:pPr>
          </w:p>
          <w:p w14:paraId="31C448FB" w14:textId="77777777" w:rsidR="007063AA" w:rsidRPr="00C4466B" w:rsidRDefault="0058099F" w:rsidP="00D61F54">
            <w:pPr>
              <w:rPr>
                <w:rFonts w:ascii="Times New Roman" w:hAnsi="Times New Roman" w:cs="Times New Roman"/>
                <w:sz w:val="20"/>
                <w:szCs w:val="20"/>
                <w:lang w:val="sq-AL"/>
              </w:rPr>
            </w:pPr>
            <w:hyperlink r:id="rId36" w:history="1">
              <w:r w:rsidR="007063AA" w:rsidRPr="00C4466B">
                <w:rPr>
                  <w:rStyle w:val="Hyperlink"/>
                  <w:rFonts w:ascii="Times New Roman" w:hAnsi="Times New Roman" w:cs="Times New Roman"/>
                  <w:sz w:val="20"/>
                  <w:szCs w:val="20"/>
                  <w:lang w:val="sq-AL"/>
                </w:rPr>
                <w:t>https://aku.gov.al/</w:t>
              </w:r>
            </w:hyperlink>
          </w:p>
        </w:tc>
      </w:tr>
      <w:tr w:rsidR="005C36E4" w:rsidRPr="00C4466B" w14:paraId="31C448FE" w14:textId="77777777" w:rsidTr="003F3576">
        <w:trPr>
          <w:trHeight w:hRule="exact" w:val="276"/>
        </w:trPr>
        <w:tc>
          <w:tcPr>
            <w:tcW w:w="9628" w:type="dxa"/>
            <w:gridSpan w:val="3"/>
            <w:shd w:val="clear" w:color="auto" w:fill="D9D9D9" w:themeFill="background1" w:themeFillShade="D9"/>
          </w:tcPr>
          <w:p w14:paraId="31C448FD" w14:textId="77777777" w:rsidR="005C36E4" w:rsidRPr="00C4466B" w:rsidRDefault="003856F9" w:rsidP="00D61F54">
            <w:pPr>
              <w:pStyle w:val="EndNoteBibliography"/>
              <w:spacing w:after="240" w:line="276" w:lineRule="auto"/>
              <w:rPr>
                <w:b/>
                <w:bCs/>
                <w:noProof w:val="0"/>
                <w:sz w:val="22"/>
                <w:lang w:val="sq-AL"/>
              </w:rPr>
            </w:pPr>
            <w:r w:rsidRPr="00C4466B">
              <w:rPr>
                <w:b/>
                <w:bCs/>
                <w:noProof w:val="0"/>
                <w:sz w:val="22"/>
                <w:lang w:val="sq-AL"/>
              </w:rPr>
              <w:t>Institucione rajonale</w:t>
            </w:r>
          </w:p>
        </w:tc>
      </w:tr>
      <w:tr w:rsidR="00B71FF4" w:rsidRPr="006C3F74" w14:paraId="31C44905" w14:textId="77777777" w:rsidTr="00586A92">
        <w:trPr>
          <w:trHeight w:hRule="exact" w:val="2844"/>
        </w:trPr>
        <w:tc>
          <w:tcPr>
            <w:tcW w:w="2547" w:type="dxa"/>
          </w:tcPr>
          <w:p w14:paraId="31C448FF" w14:textId="77777777" w:rsidR="00B71FF4" w:rsidRPr="00C4466B" w:rsidRDefault="003856F9" w:rsidP="00696A36">
            <w:pPr>
              <w:pStyle w:val="EndNoteBibliography"/>
              <w:spacing w:after="240" w:line="276" w:lineRule="auto"/>
              <w:jc w:val="left"/>
              <w:rPr>
                <w:noProof w:val="0"/>
                <w:sz w:val="20"/>
                <w:szCs w:val="20"/>
                <w:lang w:val="sq-AL"/>
              </w:rPr>
            </w:pPr>
            <w:r w:rsidRPr="00C4466B">
              <w:rPr>
                <w:noProof w:val="0"/>
                <w:sz w:val="20"/>
                <w:szCs w:val="20"/>
                <w:lang w:val="sq-AL"/>
              </w:rPr>
              <w:t>Agjencitë Rajonale të Mjedisit</w:t>
            </w:r>
          </w:p>
        </w:tc>
        <w:tc>
          <w:tcPr>
            <w:tcW w:w="3969" w:type="dxa"/>
          </w:tcPr>
          <w:p w14:paraId="31C44900" w14:textId="77777777" w:rsidR="00B71FF4" w:rsidRPr="00C4466B" w:rsidRDefault="00B930DC" w:rsidP="00696A36">
            <w:pPr>
              <w:pStyle w:val="EndNoteBibliography"/>
              <w:spacing w:after="240" w:line="276" w:lineRule="auto"/>
              <w:jc w:val="left"/>
              <w:rPr>
                <w:noProof w:val="0"/>
                <w:sz w:val="20"/>
                <w:szCs w:val="20"/>
                <w:lang w:val="sq-AL"/>
              </w:rPr>
            </w:pPr>
            <w:r w:rsidRPr="00C4466B">
              <w:rPr>
                <w:noProof w:val="0"/>
                <w:sz w:val="20"/>
                <w:szCs w:val="20"/>
                <w:lang w:val="sq-AL"/>
              </w:rPr>
              <w:t xml:space="preserve">Bashkëpunon me Agjencinë Kombëtare të Mjedisit për zbatimin e rregulloreve lidhur me </w:t>
            </w:r>
            <w:r w:rsidRPr="00C4466B">
              <w:rPr>
                <w:b/>
                <w:bCs/>
                <w:noProof w:val="0"/>
                <w:sz w:val="20"/>
                <w:szCs w:val="20"/>
                <w:lang w:val="sq-AL"/>
              </w:rPr>
              <w:t>Vlerësimin e Ndikimit në Mjedis (VNM)</w:t>
            </w:r>
            <w:r w:rsidRPr="00C4466B">
              <w:rPr>
                <w:noProof w:val="0"/>
                <w:sz w:val="20"/>
                <w:szCs w:val="20"/>
                <w:lang w:val="sq-AL"/>
              </w:rPr>
              <w:t>.</w:t>
            </w:r>
          </w:p>
        </w:tc>
        <w:tc>
          <w:tcPr>
            <w:tcW w:w="3112" w:type="dxa"/>
          </w:tcPr>
          <w:p w14:paraId="31C44901" w14:textId="77777777" w:rsidR="00586A92" w:rsidRPr="00C4466B" w:rsidRDefault="00586A92" w:rsidP="00586A92">
            <w:pPr>
              <w:rPr>
                <w:rFonts w:ascii="Times New Roman" w:hAnsi="Times New Roman" w:cs="Times New Roman"/>
                <w:sz w:val="20"/>
                <w:szCs w:val="20"/>
                <w:lang w:val="sq-AL"/>
              </w:rPr>
            </w:pPr>
            <w:r w:rsidRPr="00C4466B">
              <w:rPr>
                <w:rFonts w:ascii="Times New Roman" w:hAnsi="Times New Roman" w:cs="Times New Roman"/>
                <w:sz w:val="20"/>
                <w:szCs w:val="20"/>
                <w:lang w:val="sq-AL"/>
              </w:rPr>
              <w:t>Ligji nr. 10440 datë 7.7.2011 Për Vlerësimin e Ndikimit në Mjedis.</w:t>
            </w:r>
          </w:p>
          <w:p w14:paraId="31C44902" w14:textId="77777777" w:rsidR="00586A92" w:rsidRPr="00C4466B" w:rsidRDefault="00586A92" w:rsidP="00586A92">
            <w:pPr>
              <w:rPr>
                <w:rFonts w:ascii="Times New Roman" w:hAnsi="Times New Roman" w:cs="Times New Roman"/>
                <w:sz w:val="20"/>
                <w:szCs w:val="20"/>
                <w:lang w:val="sq-AL"/>
              </w:rPr>
            </w:pPr>
          </w:p>
          <w:p w14:paraId="31C44903" w14:textId="77777777" w:rsidR="00552E47" w:rsidRPr="00C4466B" w:rsidRDefault="00586A92" w:rsidP="00586A92">
            <w:pPr>
              <w:rPr>
                <w:rFonts w:ascii="Times New Roman" w:hAnsi="Times New Roman" w:cs="Times New Roman"/>
                <w:sz w:val="20"/>
                <w:szCs w:val="20"/>
                <w:lang w:val="sq-AL"/>
              </w:rPr>
            </w:pPr>
            <w:r w:rsidRPr="00C4466B">
              <w:rPr>
                <w:rFonts w:ascii="Times New Roman" w:hAnsi="Times New Roman" w:cs="Times New Roman"/>
                <w:sz w:val="20"/>
                <w:szCs w:val="20"/>
                <w:lang w:val="sq-AL"/>
              </w:rPr>
              <w:t>VKM nr. 686 datë 29.7.2015 Për miratimin e rregullave, të përgjegjësive e të afateve për zhvillimin e procedurës së vlerësimit të ndikimit në mjedis (VNM) dhe procedurës së transferimit të vendimit e deklaratës mjedisore.</w:t>
            </w:r>
          </w:p>
          <w:p w14:paraId="31C44904" w14:textId="77777777" w:rsidR="00B71FF4" w:rsidRPr="00C4466B" w:rsidRDefault="00B71FF4" w:rsidP="00D61F54">
            <w:pPr>
              <w:rPr>
                <w:rFonts w:ascii="Times New Roman" w:hAnsi="Times New Roman" w:cs="Times New Roman"/>
                <w:sz w:val="20"/>
                <w:szCs w:val="20"/>
                <w:lang w:val="sq-AL"/>
              </w:rPr>
            </w:pPr>
          </w:p>
        </w:tc>
      </w:tr>
    </w:tbl>
    <w:p w14:paraId="31C44906" w14:textId="77777777" w:rsidR="00D4623F" w:rsidRPr="00C4466B" w:rsidRDefault="00D4623F" w:rsidP="003F3576">
      <w:pPr>
        <w:pStyle w:val="EndNoteBibliography"/>
        <w:spacing w:after="240" w:line="276" w:lineRule="auto"/>
        <w:rPr>
          <w:noProof w:val="0"/>
          <w:sz w:val="22"/>
          <w:lang w:val="sq-AL"/>
        </w:rPr>
      </w:pPr>
    </w:p>
    <w:p w14:paraId="31C44908" w14:textId="77777777" w:rsidR="00B12202" w:rsidRPr="00C4466B" w:rsidRDefault="00944BE0" w:rsidP="00232B23">
      <w:pPr>
        <w:pStyle w:val="Heading2"/>
        <w:numPr>
          <w:ilvl w:val="1"/>
          <w:numId w:val="17"/>
        </w:numPr>
        <w:ind w:left="450" w:hanging="450"/>
        <w:jc w:val="left"/>
        <w:rPr>
          <w:rFonts w:ascii="Times New Roman" w:hAnsi="Times New Roman" w:cs="Times New Roman"/>
          <w:sz w:val="26"/>
          <w:lang w:val="sq-AL"/>
        </w:rPr>
      </w:pPr>
      <w:bookmarkStart w:id="114" w:name="_Toc137557499"/>
      <w:r w:rsidRPr="00C4466B">
        <w:rPr>
          <w:rFonts w:ascii="Times New Roman" w:hAnsi="Times New Roman" w:cs="Times New Roman"/>
          <w:sz w:val="26"/>
          <w:lang w:val="sq-AL"/>
        </w:rPr>
        <w:t>Metodologjia për përzgjedhjen e ZPA-ve</w:t>
      </w:r>
      <w:bookmarkEnd w:id="114"/>
    </w:p>
    <w:p w14:paraId="31C44909" w14:textId="77777777" w:rsidR="00944BE0" w:rsidRPr="00C4466B" w:rsidRDefault="00944BE0" w:rsidP="48A8381D">
      <w:pPr>
        <w:pStyle w:val="EndNoteBibliography"/>
        <w:spacing w:after="240" w:line="276" w:lineRule="auto"/>
        <w:rPr>
          <w:rFonts w:eastAsiaTheme="minorEastAsia"/>
          <w:noProof w:val="0"/>
          <w:szCs w:val="24"/>
          <w:lang w:val="sq-AL" w:eastAsia="en-US"/>
        </w:rPr>
      </w:pPr>
      <w:r w:rsidRPr="00C4466B">
        <w:rPr>
          <w:rFonts w:eastAsiaTheme="minorEastAsia"/>
          <w:noProof w:val="0"/>
          <w:szCs w:val="24"/>
          <w:lang w:val="sq-AL" w:eastAsia="en-US"/>
        </w:rPr>
        <w:t xml:space="preserve">Procesi i identifikimit të ZPA-ve është realizuar duke integruar metodologjitë e ndryshme që aplikohen aktualisht në Mesdhe, si dhe bazuar në disponueshmërinë e të dhënave në Shqipëri dhe mundësinë e aksesimit të tyre. Jepet informacion edhe mbi përafrimin e ndjekur për përcaktimin e kritereve të përjashtimit, zonave buferike, si dhe mbi parametrat dhe diapazonin e përdorur për llogaritjen e Shkallës së Pajtueshmërisë për ZPA-të. Këto të fundit, kur është e përshtatshme, përqendrohen veçmas në akuakulturën e peshqve dhe atë të </w:t>
      </w:r>
      <w:r w:rsidR="0018304D" w:rsidRPr="00C4466B">
        <w:rPr>
          <w:rFonts w:eastAsiaTheme="minorEastAsia"/>
          <w:noProof w:val="0"/>
          <w:szCs w:val="24"/>
          <w:lang w:val="sq-AL" w:eastAsia="en-US"/>
        </w:rPr>
        <w:t>Molusqe</w:t>
      </w:r>
      <w:r w:rsidRPr="00C4466B">
        <w:rPr>
          <w:rFonts w:eastAsiaTheme="minorEastAsia"/>
          <w:noProof w:val="0"/>
          <w:szCs w:val="24"/>
          <w:lang w:val="sq-AL" w:eastAsia="en-US"/>
        </w:rPr>
        <w:t xml:space="preserve">ve. Gjithashtu, </w:t>
      </w:r>
      <w:r w:rsidR="0018304D" w:rsidRPr="00C4466B">
        <w:rPr>
          <w:rFonts w:eastAsiaTheme="minorEastAsia"/>
          <w:noProof w:val="0"/>
          <w:szCs w:val="24"/>
          <w:lang w:val="sq-AL" w:eastAsia="en-US"/>
        </w:rPr>
        <w:t>jepet</w:t>
      </w:r>
      <w:r w:rsidRPr="00C4466B">
        <w:rPr>
          <w:rFonts w:eastAsiaTheme="minorEastAsia"/>
          <w:noProof w:val="0"/>
          <w:szCs w:val="24"/>
          <w:lang w:val="sq-AL" w:eastAsia="en-US"/>
        </w:rPr>
        <w:t xml:space="preserve"> informacion edhe mbi burimin e të dhënave të grumbulluara.</w:t>
      </w:r>
    </w:p>
    <w:p w14:paraId="31C4490A" w14:textId="77777777" w:rsidR="00944BE0" w:rsidRPr="00C4466B" w:rsidRDefault="00944BE0" w:rsidP="48A8381D">
      <w:pPr>
        <w:pStyle w:val="EndNoteBibliography"/>
        <w:spacing w:after="240" w:line="276" w:lineRule="auto"/>
        <w:rPr>
          <w:noProof w:val="0"/>
          <w:szCs w:val="24"/>
          <w:lang w:val="sq-AL"/>
        </w:rPr>
      </w:pPr>
      <w:r w:rsidRPr="00C4466B">
        <w:rPr>
          <w:noProof w:val="0"/>
          <w:szCs w:val="24"/>
          <w:lang w:val="sq-AL"/>
        </w:rPr>
        <w:t xml:space="preserve">Interesi përgjatë bregdetit shqiptar për një zonë të caktuar për zhvillimin e akuakulturës është bazuar në Shkallën e Përputhshmërisë (SHP) për zhvillimin e këtij aktiviteti. SHP ka mundësuar që të </w:t>
      </w:r>
      <w:r w:rsidRPr="00C4466B">
        <w:rPr>
          <w:noProof w:val="0"/>
          <w:szCs w:val="24"/>
          <w:lang w:val="sq-AL"/>
        </w:rPr>
        <w:lastRenderedPageBreak/>
        <w:t xml:space="preserve">përcaktohen </w:t>
      </w:r>
      <w:r w:rsidR="00830D07" w:rsidRPr="00C4466B">
        <w:rPr>
          <w:noProof w:val="0"/>
          <w:szCs w:val="24"/>
          <w:lang w:val="sq-AL"/>
        </w:rPr>
        <w:t xml:space="preserve">zona të caktuara brendahapësirës së </w:t>
      </w:r>
      <w:r w:rsidRPr="00C4466B">
        <w:rPr>
          <w:noProof w:val="0"/>
          <w:szCs w:val="24"/>
          <w:lang w:val="sq-AL"/>
        </w:rPr>
        <w:t>studimit</w:t>
      </w:r>
      <w:r w:rsidR="00830D07" w:rsidRPr="00C4466B">
        <w:rPr>
          <w:noProof w:val="0"/>
          <w:szCs w:val="24"/>
          <w:lang w:val="sq-AL"/>
        </w:rPr>
        <w:t>,</w:t>
      </w:r>
      <w:r w:rsidRPr="00C4466B">
        <w:rPr>
          <w:noProof w:val="0"/>
          <w:szCs w:val="24"/>
          <w:lang w:val="sq-AL"/>
        </w:rPr>
        <w:t xml:space="preserve"> me qëllim </w:t>
      </w:r>
      <w:r w:rsidR="00830D07" w:rsidRPr="00C4466B">
        <w:rPr>
          <w:noProof w:val="0"/>
          <w:szCs w:val="24"/>
          <w:lang w:val="sq-AL"/>
        </w:rPr>
        <w:t xml:space="preserve">evidentimin e </w:t>
      </w:r>
      <w:r w:rsidRPr="00C4466B">
        <w:rPr>
          <w:noProof w:val="0"/>
          <w:szCs w:val="24"/>
          <w:lang w:val="sq-AL"/>
        </w:rPr>
        <w:t>përshtatshmëri</w:t>
      </w:r>
      <w:r w:rsidR="00830D07" w:rsidRPr="00C4466B">
        <w:rPr>
          <w:noProof w:val="0"/>
          <w:szCs w:val="24"/>
          <w:lang w:val="sq-AL"/>
        </w:rPr>
        <w:t>së së tyre për</w:t>
      </w:r>
      <w:r w:rsidRPr="00C4466B">
        <w:rPr>
          <w:noProof w:val="0"/>
          <w:szCs w:val="24"/>
          <w:lang w:val="sq-AL"/>
        </w:rPr>
        <w:t xml:space="preserve"> zhvillimin e aktiviteteve të akuakulturës.</w:t>
      </w:r>
    </w:p>
    <w:p w14:paraId="31C4490B" w14:textId="77777777" w:rsidR="00944BE0" w:rsidRPr="00C4466B" w:rsidRDefault="00CD3471" w:rsidP="48A8381D">
      <w:pPr>
        <w:pStyle w:val="EndNoteBibliography"/>
        <w:spacing w:after="240" w:line="276" w:lineRule="auto"/>
        <w:rPr>
          <w:noProof w:val="0"/>
          <w:szCs w:val="24"/>
          <w:lang w:val="sq-AL"/>
        </w:rPr>
      </w:pPr>
      <w:r w:rsidRPr="00C4466B">
        <w:rPr>
          <w:noProof w:val="0"/>
          <w:szCs w:val="24"/>
          <w:lang w:val="sq-AL"/>
        </w:rPr>
        <w:t>Parametrat e analizuar, indeksi i përshtatshmërisë (SI) dhe faktori i peshimit (K) i aplikuar për çdo parametër të marrë në konsideratë është bazuar në kontekstin social-ekonomik dhe në specifikat e zonave të marra në konsideratë. Përzgjedhja e këtyre zonave është bërë duke marrë parasysh një sërë parametrash për të evidentuar përshtatshmërinë e tyre për akuakulturë, të cilat përfshijnë mungesën e konflikteve me përdorime të tjera të hapësirës detare, mungesën e burimeve kryesore të ndotjes në afërsi, thellësinë e mjaftueshme, substratin e përshtatshëm për ankorimin e objekteve të akuakulturës dhe praninë e strukturave mbrojtëse nga stuhitë.</w:t>
      </w:r>
    </w:p>
    <w:p w14:paraId="31C4490C" w14:textId="77777777" w:rsidR="00944BE0" w:rsidRPr="00C4466B" w:rsidRDefault="00CD3471" w:rsidP="00941844">
      <w:pPr>
        <w:pStyle w:val="ListParagraph"/>
        <w:spacing w:after="120" w:line="276" w:lineRule="auto"/>
        <w:ind w:left="0"/>
        <w:contextualSpacing w:val="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Zona bregdetare shqiptare u nda në 7,559 njësi/kuadrate prej 0.5 milje detare</w:t>
      </w:r>
      <w:r w:rsidRPr="00C4466B">
        <w:rPr>
          <w:rFonts w:ascii="Times New Roman" w:hAnsi="Times New Roman" w:cs="Times New Roman"/>
          <w:sz w:val="24"/>
          <w:szCs w:val="24"/>
          <w:vertAlign w:val="superscript"/>
          <w:lang w:val="sq-AL"/>
        </w:rPr>
        <w:t>2</w:t>
      </w:r>
      <w:r w:rsidRPr="00C4466B">
        <w:rPr>
          <w:rFonts w:ascii="Times New Roman" w:hAnsi="Times New Roman" w:cs="Times New Roman"/>
          <w:sz w:val="24"/>
          <w:szCs w:val="24"/>
          <w:lang w:val="sq-AL"/>
        </w:rPr>
        <w:t>, në të cilat të gjithë parametrat u shoqëruan në një format specifik për të zbatuar modelin për identifikimin e ZPA-ve.</w:t>
      </w:r>
    </w:p>
    <w:p w14:paraId="31C4490D" w14:textId="77777777" w:rsidR="009274EE" w:rsidRPr="00C4466B" w:rsidRDefault="009274EE" w:rsidP="009274EE">
      <w:pPr>
        <w:pStyle w:val="ListParagraph"/>
        <w:spacing w:line="276" w:lineRule="auto"/>
        <w:ind w:left="0"/>
        <w:contextualSpacing w:val="0"/>
        <w:jc w:val="both"/>
        <w:rPr>
          <w:rFonts w:ascii="Times New Roman" w:eastAsia="Calibri" w:hAnsi="Times New Roman" w:cs="Times New Roman"/>
          <w:sz w:val="24"/>
          <w:szCs w:val="24"/>
          <w:lang w:val="sq-AL" w:eastAsia="nb-NO"/>
        </w:rPr>
      </w:pPr>
      <w:r w:rsidRPr="00C4466B">
        <w:rPr>
          <w:rFonts w:ascii="Times New Roman" w:eastAsia="Calibri" w:hAnsi="Times New Roman" w:cs="Times New Roman"/>
          <w:sz w:val="24"/>
          <w:szCs w:val="24"/>
          <w:lang w:val="sq-AL" w:eastAsia="nb-NO"/>
        </w:rPr>
        <w:t>Bazuar në informacionin e disponueshëm, për çdo kuadrat u analizuan informacionet e mëposhtme: a) përdorimet e tokës, aktivitetet bregdetare dhe parametrat e disponueshëm fizikë dhe mjedisorë; b) Kriteret e Përjashtimit (KP) dhe zonat buferike (ZB), c) Shkalla e përputhshmërisë dhe kapaciteti mbajtës i prodhimit.</w:t>
      </w:r>
    </w:p>
    <w:p w14:paraId="31C4490E" w14:textId="77777777" w:rsidR="009274EE" w:rsidRPr="00C4466B" w:rsidRDefault="009274EE" w:rsidP="00941844">
      <w:pPr>
        <w:pStyle w:val="ListParagraph"/>
        <w:spacing w:after="120" w:line="276" w:lineRule="auto"/>
        <w:ind w:left="0"/>
        <w:contextualSpacing w:val="0"/>
        <w:jc w:val="both"/>
        <w:rPr>
          <w:rFonts w:ascii="Times New Roman" w:hAnsi="Times New Roman" w:cs="Times New Roman"/>
          <w:sz w:val="24"/>
          <w:szCs w:val="24"/>
          <w:lang w:val="sq-AL"/>
        </w:rPr>
      </w:pPr>
    </w:p>
    <w:p w14:paraId="31C4490F" w14:textId="77777777" w:rsidR="00297114" w:rsidRPr="00C4466B" w:rsidRDefault="00297114" w:rsidP="009274EE">
      <w:pPr>
        <w:pStyle w:val="ListParagraph"/>
        <w:spacing w:after="120" w:line="276" w:lineRule="auto"/>
        <w:ind w:left="0"/>
        <w:contextualSpacing w:val="0"/>
        <w:jc w:val="center"/>
        <w:rPr>
          <w:rFonts w:ascii="Times New Roman" w:eastAsia="Calibri" w:hAnsi="Times New Roman" w:cs="Times New Roman"/>
          <w:sz w:val="24"/>
          <w:szCs w:val="24"/>
          <w:lang w:val="sq-AL" w:eastAsia="nb-NO"/>
        </w:rPr>
      </w:pPr>
      <w:r w:rsidRPr="00C4466B">
        <w:rPr>
          <w:rFonts w:ascii="Times New Roman" w:eastAsia="Calibri" w:hAnsi="Times New Roman" w:cs="Times New Roman"/>
          <w:noProof/>
          <w:sz w:val="24"/>
          <w:szCs w:val="24"/>
          <w:lang w:val="en-US"/>
        </w:rPr>
        <w:lastRenderedPageBreak/>
        <w:drawing>
          <wp:inline distT="0" distB="0" distL="0" distR="0" wp14:anchorId="31C44E37" wp14:editId="31C44E38">
            <wp:extent cx="4572000" cy="7547566"/>
            <wp:effectExtent l="0" t="0" r="0" b="0"/>
            <wp:docPr id="3074" name="Picture 2" descr="C:\Users\Arian\Desktop\Grid_Finfish.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C:\Users\Arian\Desktop\Grid_Finfish.jpg"/>
                    <pic:cNvPicPr>
                      <a:picLocks noGrp="1" noChangeAspect="1" noChangeArrowheads="1"/>
                    </pic:cNvPicPr>
                  </pic:nvPicPr>
                  <pic:blipFill>
                    <a:blip r:embed="rId37" cstate="print"/>
                    <a:srcRect/>
                    <a:stretch>
                      <a:fillRect/>
                    </a:stretch>
                  </pic:blipFill>
                  <pic:spPr bwMode="auto">
                    <a:xfrm>
                      <a:off x="0" y="0"/>
                      <a:ext cx="4572000" cy="7547566"/>
                    </a:xfrm>
                    <a:prstGeom prst="rect">
                      <a:avLst/>
                    </a:prstGeom>
                    <a:noFill/>
                  </pic:spPr>
                </pic:pic>
              </a:graphicData>
            </a:graphic>
          </wp:inline>
        </w:drawing>
      </w:r>
    </w:p>
    <w:p w14:paraId="31C44910" w14:textId="77777777" w:rsidR="00297114" w:rsidRPr="00C4466B" w:rsidRDefault="00297114" w:rsidP="00297114">
      <w:pPr>
        <w:pStyle w:val="Caption"/>
        <w:keepNext/>
        <w:spacing w:after="60"/>
        <w:ind w:left="567"/>
        <w:jc w:val="center"/>
        <w:rPr>
          <w:rFonts w:ascii="Times New Roman" w:hAnsi="Times New Roman" w:cs="Times New Roman"/>
          <w:color w:val="auto"/>
          <w:sz w:val="20"/>
          <w:szCs w:val="20"/>
          <w:lang w:val="sq-AL"/>
        </w:rPr>
      </w:pPr>
      <w:r w:rsidRPr="00996AC3">
        <w:rPr>
          <w:rFonts w:ascii="Times New Roman" w:hAnsi="Times New Roman" w:cs="Times New Roman"/>
          <w:color w:val="auto"/>
          <w:sz w:val="20"/>
          <w:szCs w:val="20"/>
          <w:lang w:val="sq-AL"/>
        </w:rPr>
        <w:t>Figura 8:</w:t>
      </w:r>
      <w:r w:rsidRPr="00C4466B">
        <w:rPr>
          <w:rFonts w:ascii="Times New Roman" w:hAnsi="Times New Roman" w:cs="Times New Roman"/>
          <w:color w:val="auto"/>
          <w:sz w:val="20"/>
          <w:szCs w:val="20"/>
          <w:lang w:val="sq-AL"/>
        </w:rPr>
        <w:t xml:space="preserve"> </w:t>
      </w:r>
      <w:r w:rsidR="009274EE" w:rsidRPr="00C4466B">
        <w:rPr>
          <w:rFonts w:ascii="Times New Roman" w:hAnsi="Times New Roman" w:cs="Times New Roman"/>
          <w:color w:val="auto"/>
          <w:sz w:val="20"/>
          <w:szCs w:val="20"/>
          <w:lang w:val="sq-AL"/>
        </w:rPr>
        <w:t>Ndarja e bregdetit shqiptar në njësi kuadrate prej 0.5 milje detare</w:t>
      </w:r>
    </w:p>
    <w:p w14:paraId="31C44911" w14:textId="77777777" w:rsidR="00297114" w:rsidRPr="00C4466B" w:rsidRDefault="00297114" w:rsidP="00941844">
      <w:pPr>
        <w:pStyle w:val="ListParagraph"/>
        <w:spacing w:after="120" w:line="276" w:lineRule="auto"/>
        <w:ind w:left="0"/>
        <w:contextualSpacing w:val="0"/>
        <w:jc w:val="both"/>
        <w:rPr>
          <w:rFonts w:ascii="Times New Roman" w:eastAsia="Calibri" w:hAnsi="Times New Roman" w:cs="Times New Roman"/>
          <w:sz w:val="24"/>
          <w:szCs w:val="24"/>
          <w:lang w:val="sq-AL" w:eastAsia="nb-NO"/>
        </w:rPr>
      </w:pPr>
    </w:p>
    <w:p w14:paraId="31C44912" w14:textId="77777777" w:rsidR="008046F4" w:rsidRPr="00C4466B" w:rsidRDefault="00776EBF" w:rsidP="00232B23">
      <w:pPr>
        <w:pStyle w:val="Heading3"/>
        <w:numPr>
          <w:ilvl w:val="2"/>
          <w:numId w:val="17"/>
        </w:numPr>
        <w:rPr>
          <w:rFonts w:ascii="Times New Roman" w:hAnsi="Times New Roman" w:cs="Times New Roman"/>
          <w:sz w:val="26"/>
          <w:szCs w:val="26"/>
          <w:lang w:val="sq-AL"/>
        </w:rPr>
      </w:pPr>
      <w:bookmarkStart w:id="115" w:name="_Toc137557500"/>
      <w:r w:rsidRPr="00C4466B">
        <w:rPr>
          <w:rFonts w:ascii="Times New Roman" w:hAnsi="Times New Roman" w:cs="Times New Roman"/>
          <w:sz w:val="26"/>
          <w:szCs w:val="26"/>
          <w:lang w:val="sq-AL"/>
        </w:rPr>
        <w:t>Vlerësimi i shkallës së pajtueshmërisë</w:t>
      </w:r>
      <w:bookmarkEnd w:id="115"/>
    </w:p>
    <w:p w14:paraId="31C44913" w14:textId="77777777" w:rsidR="006351AF" w:rsidRPr="00C4466B" w:rsidRDefault="006351AF" w:rsidP="00621EBD">
      <w:pPr>
        <w:pStyle w:val="EndNoteBibliography"/>
        <w:spacing w:after="240" w:line="276" w:lineRule="auto"/>
        <w:rPr>
          <w:noProof w:val="0"/>
          <w:szCs w:val="24"/>
          <w:lang w:val="sq-AL"/>
        </w:rPr>
      </w:pPr>
      <w:r w:rsidRPr="00C4466B">
        <w:rPr>
          <w:noProof w:val="0"/>
          <w:szCs w:val="24"/>
          <w:lang w:val="sq-AL"/>
        </w:rPr>
        <w:t xml:space="preserve">Identifikimi i ZPA-ve rezulton nga proceset e zonimit brenda konceptit të planifikimit hapësinor, i cili plotëson të gjitha parakushtet për zhvillimin e akuakulturës pa shkaktuar presion mbi mjedisin dhe, në të njëjtën kohë, duke u pranuar me vullnet të lirë nga të gjithë përdoruesit e hapësirës detare. Shkalla e pajtueshmërisë (SHP) për aktivitetet e akuakulturës është vlerësuar pas integrimit të </w:t>
      </w:r>
      <w:r w:rsidRPr="00C4466B">
        <w:rPr>
          <w:noProof w:val="0"/>
          <w:szCs w:val="24"/>
          <w:lang w:val="sq-AL"/>
        </w:rPr>
        <w:lastRenderedPageBreak/>
        <w:t xml:space="preserve">informacionit të grumbulluar dhe prodhimit të hartave përshkruese. Modeli i aplikuar për të përcaktuar indeksin e përshtatshmërisë dhe faktorët e peshimit të secilit parametër ishte ai i përshkruar </w:t>
      </w:r>
      <w:r w:rsidR="00FC367D" w:rsidRPr="00C4466B">
        <w:rPr>
          <w:noProof w:val="0"/>
          <w:szCs w:val="24"/>
          <w:lang w:val="sq-AL"/>
        </w:rPr>
        <w:t>nga</w:t>
      </w:r>
      <w:r w:rsidRPr="00C4466B">
        <w:rPr>
          <w:noProof w:val="0"/>
          <w:szCs w:val="24"/>
          <w:lang w:val="sq-AL"/>
        </w:rPr>
        <w:t xml:space="preserve"> Del Castillo y Rey dhe Macías (2006) dhe i përshtatur </w:t>
      </w:r>
      <w:r w:rsidR="00FC367D" w:rsidRPr="00C4466B">
        <w:rPr>
          <w:noProof w:val="0"/>
          <w:szCs w:val="24"/>
          <w:lang w:val="sq-AL"/>
        </w:rPr>
        <w:t>nga</w:t>
      </w:r>
      <w:r w:rsidRPr="00C4466B">
        <w:rPr>
          <w:noProof w:val="0"/>
          <w:szCs w:val="24"/>
          <w:lang w:val="sq-AL"/>
        </w:rPr>
        <w:t xml:space="preserve"> Fourdain (2017) dhe i përshtatur më tej edhe për </w:t>
      </w:r>
      <w:r w:rsidR="00711AFC" w:rsidRPr="00C4466B">
        <w:rPr>
          <w:noProof w:val="0"/>
          <w:szCs w:val="24"/>
          <w:lang w:val="sq-AL"/>
        </w:rPr>
        <w:t>molusqet</w:t>
      </w:r>
      <w:r w:rsidR="00FC367D" w:rsidRPr="00C4466B">
        <w:rPr>
          <w:noProof w:val="0"/>
          <w:szCs w:val="24"/>
          <w:lang w:val="sq-AL"/>
        </w:rPr>
        <w:t xml:space="preserve"> nga </w:t>
      </w:r>
      <w:r w:rsidRPr="00C4466B">
        <w:rPr>
          <w:noProof w:val="0"/>
          <w:szCs w:val="24"/>
          <w:lang w:val="sq-AL"/>
        </w:rPr>
        <w:t xml:space="preserve">Niță et al. (2020) Përveç kësaj, </w:t>
      </w:r>
      <w:r w:rsidR="00FC367D" w:rsidRPr="00C4466B">
        <w:rPr>
          <w:noProof w:val="0"/>
          <w:szCs w:val="24"/>
          <w:lang w:val="sq-AL"/>
        </w:rPr>
        <w:t xml:space="preserve">janë bërë </w:t>
      </w:r>
      <w:r w:rsidRPr="00C4466B">
        <w:rPr>
          <w:noProof w:val="0"/>
          <w:szCs w:val="24"/>
          <w:lang w:val="sq-AL"/>
        </w:rPr>
        <w:t xml:space="preserve">modifikime të mëtejshme të kritereve për të pasur një </w:t>
      </w:r>
      <w:r w:rsidR="00FC367D" w:rsidRPr="00C4466B">
        <w:rPr>
          <w:noProof w:val="0"/>
          <w:szCs w:val="24"/>
          <w:lang w:val="sq-AL"/>
        </w:rPr>
        <w:t xml:space="preserve">qasje specifike </w:t>
      </w:r>
      <w:r w:rsidRPr="00C4466B">
        <w:rPr>
          <w:noProof w:val="0"/>
          <w:szCs w:val="24"/>
          <w:lang w:val="sq-AL"/>
        </w:rPr>
        <w:t>për brigjet shqiptare.</w:t>
      </w:r>
    </w:p>
    <w:p w14:paraId="31C44914" w14:textId="77777777" w:rsidR="008046F4" w:rsidRPr="00C4466B" w:rsidRDefault="009F64D7" w:rsidP="48A8381D">
      <w:pPr>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Në mënyrë specifike, SHP është llogaritur sipas formulës së mëposhtme:</w:t>
      </w:r>
    </w:p>
    <w:p w14:paraId="31C44915" w14:textId="77777777" w:rsidR="008046F4" w:rsidRPr="00C4466B" w:rsidRDefault="00E325DE" w:rsidP="48A8381D">
      <w:pPr>
        <w:jc w:val="center"/>
        <w:rPr>
          <w:rFonts w:ascii="Times New Roman" w:eastAsiaTheme="minorEastAsia" w:hAnsi="Times New Roman" w:cs="Times New Roman"/>
          <w:lang w:val="sq-AL"/>
        </w:rPr>
      </w:pPr>
      <m:oMathPara>
        <m:oMathParaPr>
          <m:jc m:val="center"/>
        </m:oMathParaPr>
        <m:oMath>
          <m:r>
            <w:rPr>
              <w:rFonts w:ascii="Cambria Math" w:hAnsi="Cambria Math" w:cs="Times New Roman"/>
              <w:lang w:val="sq-AL"/>
            </w:rPr>
            <m:t>SHP=100 ×</m:t>
          </m:r>
          <m:f>
            <m:fPr>
              <m:ctrlPr>
                <w:rPr>
                  <w:rFonts w:ascii="Cambria Math" w:hAnsi="Cambria Math" w:cs="Times New Roman"/>
                  <w:i/>
                  <w:lang w:val="sq-AL"/>
                </w:rPr>
              </m:ctrlPr>
            </m:fPr>
            <m:num>
              <m:nary>
                <m:naryPr>
                  <m:chr m:val="∑"/>
                  <m:limLoc m:val="undOvr"/>
                  <m:ctrlPr>
                    <w:rPr>
                      <w:rFonts w:ascii="Cambria Math" w:hAnsi="Cambria Math" w:cs="Times New Roman"/>
                      <w:i/>
                      <w:lang w:val="sq-AL"/>
                    </w:rPr>
                  </m:ctrlPr>
                </m:naryPr>
                <m:sub>
                  <m:r>
                    <w:rPr>
                      <w:rFonts w:ascii="Cambria Math" w:hAnsi="Cambria Math" w:cs="Times New Roman"/>
                      <w:lang w:val="sq-AL"/>
                    </w:rPr>
                    <m:t>i</m:t>
                  </m:r>
                </m:sub>
                <m:sup>
                  <m:r>
                    <w:rPr>
                      <w:rFonts w:ascii="Cambria Math" w:hAnsi="Cambria Math" w:cs="Times New Roman"/>
                      <w:lang w:val="sq-AL"/>
                    </w:rPr>
                    <m:t>n</m:t>
                  </m:r>
                </m:sup>
                <m:e>
                  <m:sSub>
                    <m:sSubPr>
                      <m:ctrlPr>
                        <w:rPr>
                          <w:rFonts w:ascii="Cambria Math" w:hAnsi="Cambria Math" w:cs="Times New Roman"/>
                          <w:i/>
                          <w:lang w:val="sq-AL"/>
                        </w:rPr>
                      </m:ctrlPr>
                    </m:sSubPr>
                    <m:e>
                      <m:r>
                        <w:rPr>
                          <w:rFonts w:ascii="Cambria Math" w:hAnsi="Cambria Math" w:cs="Times New Roman"/>
                          <w:lang w:val="sq-AL"/>
                        </w:rPr>
                        <m:t>K</m:t>
                      </m:r>
                    </m:e>
                    <m:sub>
                      <m:r>
                        <w:rPr>
                          <w:rFonts w:ascii="Cambria Math" w:hAnsi="Cambria Math" w:cs="Times New Roman"/>
                          <w:lang w:val="sq-AL"/>
                        </w:rPr>
                        <m:t>i</m:t>
                      </m:r>
                    </m:sub>
                  </m:sSub>
                  <m:r>
                    <w:rPr>
                      <w:rFonts w:ascii="Cambria Math" w:hAnsi="Cambria Math" w:cs="Times New Roman"/>
                      <w:lang w:val="sq-AL"/>
                    </w:rPr>
                    <m:t>×</m:t>
                  </m:r>
                  <m:sSub>
                    <m:sSubPr>
                      <m:ctrlPr>
                        <w:rPr>
                          <w:rFonts w:ascii="Cambria Math" w:hAnsi="Cambria Math" w:cs="Times New Roman"/>
                          <w:i/>
                          <w:lang w:val="sq-AL"/>
                        </w:rPr>
                      </m:ctrlPr>
                    </m:sSubPr>
                    <m:e>
                      <m:r>
                        <w:rPr>
                          <w:rFonts w:ascii="Cambria Math" w:hAnsi="Cambria Math" w:cs="Times New Roman"/>
                          <w:lang w:val="sq-AL"/>
                        </w:rPr>
                        <m:t>SI</m:t>
                      </m:r>
                    </m:e>
                    <m:sub>
                      <m:r>
                        <w:rPr>
                          <w:rFonts w:ascii="Cambria Math" w:hAnsi="Cambria Math" w:cs="Times New Roman"/>
                          <w:lang w:val="sq-AL"/>
                        </w:rPr>
                        <m:t>i</m:t>
                      </m:r>
                    </m:sub>
                  </m:sSub>
                </m:e>
              </m:nary>
            </m:num>
            <m:den>
              <m:nary>
                <m:naryPr>
                  <m:chr m:val="∑"/>
                  <m:limLoc m:val="undOvr"/>
                  <m:ctrlPr>
                    <w:rPr>
                      <w:rFonts w:ascii="Cambria Math" w:hAnsi="Cambria Math" w:cs="Times New Roman"/>
                      <w:i/>
                      <w:lang w:val="sq-AL"/>
                    </w:rPr>
                  </m:ctrlPr>
                </m:naryPr>
                <m:sub>
                  <m:r>
                    <w:rPr>
                      <w:rFonts w:ascii="Cambria Math" w:hAnsi="Cambria Math" w:cs="Times New Roman"/>
                      <w:lang w:val="sq-AL"/>
                    </w:rPr>
                    <m:t>i</m:t>
                  </m:r>
                </m:sub>
                <m:sup>
                  <m:r>
                    <w:rPr>
                      <w:rFonts w:ascii="Cambria Math" w:hAnsi="Cambria Math" w:cs="Times New Roman"/>
                      <w:lang w:val="sq-AL"/>
                    </w:rPr>
                    <m:t>n</m:t>
                  </m:r>
                </m:sup>
                <m:e>
                  <m:sSub>
                    <m:sSubPr>
                      <m:ctrlPr>
                        <w:rPr>
                          <w:rFonts w:ascii="Cambria Math" w:hAnsi="Cambria Math" w:cs="Times New Roman"/>
                          <w:i/>
                          <w:lang w:val="sq-AL"/>
                        </w:rPr>
                      </m:ctrlPr>
                    </m:sSubPr>
                    <m:e>
                      <m:r>
                        <w:rPr>
                          <w:rFonts w:ascii="Cambria Math" w:hAnsi="Cambria Math" w:cs="Times New Roman"/>
                          <w:lang w:val="sq-AL"/>
                        </w:rPr>
                        <m:t>K</m:t>
                      </m:r>
                    </m:e>
                    <m:sub>
                      <m:r>
                        <w:rPr>
                          <w:rFonts w:ascii="Cambria Math" w:hAnsi="Cambria Math" w:cs="Times New Roman"/>
                          <w:lang w:val="sq-AL"/>
                        </w:rPr>
                        <m:t>i</m:t>
                      </m:r>
                    </m:sub>
                  </m:sSub>
                </m:e>
              </m:nary>
            </m:den>
          </m:f>
        </m:oMath>
      </m:oMathPara>
    </w:p>
    <w:p w14:paraId="31C44916" w14:textId="77777777" w:rsidR="008046F4" w:rsidRPr="00C4466B" w:rsidRDefault="00E325DE" w:rsidP="48A8381D">
      <w:pPr>
        <w:rPr>
          <w:rFonts w:ascii="Times New Roman" w:eastAsiaTheme="minorEastAsia" w:hAnsi="Times New Roman" w:cs="Times New Roman"/>
          <w:sz w:val="24"/>
          <w:szCs w:val="24"/>
          <w:lang w:val="sq-AL"/>
        </w:rPr>
      </w:pPr>
      <w:r w:rsidRPr="00C4466B">
        <w:rPr>
          <w:rFonts w:ascii="Times New Roman" w:eastAsiaTheme="minorEastAsia" w:hAnsi="Times New Roman" w:cs="Times New Roman"/>
          <w:sz w:val="24"/>
          <w:szCs w:val="24"/>
          <w:lang w:val="sq-AL"/>
        </w:rPr>
        <w:t>Ku</w:t>
      </w:r>
      <w:r w:rsidR="008046F4" w:rsidRPr="00C4466B">
        <w:rPr>
          <w:rFonts w:ascii="Times New Roman" w:eastAsiaTheme="minorEastAsia" w:hAnsi="Times New Roman" w:cs="Times New Roman"/>
          <w:sz w:val="24"/>
          <w:szCs w:val="24"/>
          <w:lang w:val="sq-AL"/>
        </w:rPr>
        <w:t>:</w:t>
      </w:r>
    </w:p>
    <w:p w14:paraId="31C44917" w14:textId="77777777" w:rsidR="008046F4" w:rsidRPr="00C4466B" w:rsidRDefault="00E325DE" w:rsidP="48A8381D">
      <w:pPr>
        <w:rPr>
          <w:rFonts w:ascii="Times New Roman" w:eastAsiaTheme="minorEastAsia" w:hAnsi="Times New Roman" w:cs="Times New Roman"/>
          <w:sz w:val="24"/>
          <w:szCs w:val="24"/>
          <w:lang w:val="sq-AL"/>
        </w:rPr>
      </w:pPr>
      <m:oMath>
        <m:r>
          <w:rPr>
            <w:rFonts w:ascii="Cambria Math" w:hAnsi="Cambria Math" w:cs="Times New Roman"/>
            <w:sz w:val="24"/>
            <w:szCs w:val="24"/>
            <w:lang w:val="sq-AL"/>
          </w:rPr>
          <m:t>SHP</m:t>
        </m:r>
      </m:oMath>
      <w:r w:rsidR="008046F4" w:rsidRPr="00C4466B">
        <w:rPr>
          <w:rFonts w:ascii="Times New Roman" w:eastAsiaTheme="minorEastAsia" w:hAnsi="Times New Roman" w:cs="Times New Roman"/>
          <w:sz w:val="24"/>
          <w:szCs w:val="24"/>
          <w:lang w:val="sq-AL"/>
        </w:rPr>
        <w:t xml:space="preserve"> = </w:t>
      </w:r>
      <w:r w:rsidRPr="00C4466B">
        <w:rPr>
          <w:rFonts w:ascii="Times New Roman" w:hAnsi="Times New Roman" w:cs="Times New Roman"/>
          <w:sz w:val="24"/>
          <w:szCs w:val="24"/>
          <w:lang w:val="sq-AL"/>
        </w:rPr>
        <w:t>Shkalla e pajtueshmërisë</w:t>
      </w:r>
      <w:r w:rsidR="008046F4" w:rsidRPr="00C4466B">
        <w:rPr>
          <w:rFonts w:ascii="Times New Roman" w:eastAsiaTheme="minorEastAsia" w:hAnsi="Times New Roman" w:cs="Times New Roman"/>
          <w:sz w:val="24"/>
          <w:szCs w:val="24"/>
          <w:lang w:val="sq-AL"/>
        </w:rPr>
        <w:t>.</w:t>
      </w:r>
    </w:p>
    <w:p w14:paraId="31C44918" w14:textId="77777777" w:rsidR="008046F4" w:rsidRPr="00C4466B" w:rsidRDefault="0058099F" w:rsidP="48A8381D">
      <w:pPr>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K</m:t>
            </m:r>
          </m:e>
          <m:sub>
            <m:r>
              <w:rPr>
                <w:rFonts w:ascii="Cambria Math" w:hAnsi="Cambria Math" w:cs="Times New Roman"/>
                <w:sz w:val="24"/>
                <w:szCs w:val="24"/>
                <w:lang w:val="sq-AL"/>
              </w:rPr>
              <m:t>i</m:t>
            </m:r>
          </m:sub>
        </m:sSub>
      </m:oMath>
      <w:r w:rsidR="008046F4" w:rsidRPr="00C4466B">
        <w:rPr>
          <w:rFonts w:ascii="Times New Roman" w:eastAsiaTheme="minorEastAsia" w:hAnsi="Times New Roman" w:cs="Times New Roman"/>
          <w:sz w:val="24"/>
          <w:szCs w:val="24"/>
          <w:lang w:val="sq-AL"/>
        </w:rPr>
        <w:t xml:space="preserve"> = </w:t>
      </w:r>
      <w:r w:rsidR="00E325DE" w:rsidRPr="00C4466B">
        <w:rPr>
          <w:rFonts w:ascii="Times New Roman" w:eastAsiaTheme="minorEastAsia" w:hAnsi="Times New Roman" w:cs="Times New Roman"/>
          <w:sz w:val="24"/>
          <w:szCs w:val="24"/>
          <w:lang w:val="sq-AL"/>
        </w:rPr>
        <w:t>Faktori i peshimit, i aplikuar për secilin parametër të marrë në konsideratë</w:t>
      </w:r>
      <w:r w:rsidR="008046F4" w:rsidRPr="00C4466B">
        <w:rPr>
          <w:rFonts w:ascii="Times New Roman" w:eastAsiaTheme="minorEastAsia" w:hAnsi="Times New Roman" w:cs="Times New Roman"/>
          <w:sz w:val="24"/>
          <w:szCs w:val="24"/>
          <w:lang w:val="sq-AL"/>
        </w:rPr>
        <w:t xml:space="preserve">. </w:t>
      </w:r>
    </w:p>
    <w:p w14:paraId="31C44919" w14:textId="77777777" w:rsidR="008046F4" w:rsidRPr="007E45A3" w:rsidRDefault="0058099F" w:rsidP="48A8381D">
      <w:pPr>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SI</m:t>
            </m:r>
          </m:e>
          <m:sub>
            <m:r>
              <w:rPr>
                <w:rFonts w:ascii="Cambria Math" w:hAnsi="Cambria Math" w:cs="Times New Roman"/>
                <w:sz w:val="24"/>
                <w:szCs w:val="24"/>
                <w:lang w:val="sq-AL"/>
              </w:rPr>
              <m:t>i</m:t>
            </m:r>
          </m:sub>
        </m:sSub>
      </m:oMath>
      <w:r w:rsidR="008046F4" w:rsidRPr="00C4466B">
        <w:rPr>
          <w:rFonts w:ascii="Times New Roman" w:eastAsiaTheme="minorEastAsia" w:hAnsi="Times New Roman" w:cs="Times New Roman"/>
          <w:sz w:val="24"/>
          <w:szCs w:val="24"/>
          <w:lang w:val="sq-AL"/>
        </w:rPr>
        <w:t xml:space="preserve"> = </w:t>
      </w:r>
      <w:r w:rsidR="007277EF" w:rsidRPr="00C4466B">
        <w:rPr>
          <w:rFonts w:ascii="Times New Roman" w:eastAsiaTheme="minorEastAsia" w:hAnsi="Times New Roman" w:cs="Times New Roman"/>
          <w:sz w:val="24"/>
          <w:szCs w:val="24"/>
          <w:lang w:val="sq-AL"/>
        </w:rPr>
        <w:t xml:space="preserve">Indeksi i përshtatshmërisë i </w:t>
      </w:r>
      <w:r w:rsidR="007277EF" w:rsidRPr="007E45A3">
        <w:rPr>
          <w:rFonts w:ascii="Times New Roman" w:eastAsiaTheme="minorEastAsia" w:hAnsi="Times New Roman" w:cs="Times New Roman"/>
          <w:sz w:val="24"/>
          <w:szCs w:val="24"/>
          <w:lang w:val="sq-AL"/>
        </w:rPr>
        <w:t>aplikuar në zonë në përputhje me ndikimin e mundshëm prej secilit parametër</w:t>
      </w:r>
    </w:p>
    <w:p w14:paraId="31C4491A" w14:textId="77777777" w:rsidR="008046F4" w:rsidRPr="007E45A3" w:rsidRDefault="00171DEB" w:rsidP="48A8381D">
      <w:pPr>
        <w:rPr>
          <w:rFonts w:ascii="Times New Roman" w:eastAsiaTheme="minorEastAsia" w:hAnsi="Times New Roman" w:cs="Times New Roman"/>
          <w:sz w:val="24"/>
          <w:szCs w:val="24"/>
          <w:lang w:val="sq-AL"/>
        </w:rPr>
      </w:pPr>
      <m:oMath>
        <m:r>
          <w:rPr>
            <w:rFonts w:ascii="Cambria Math" w:hAnsi="Cambria Math" w:cs="Times New Roman"/>
            <w:sz w:val="24"/>
            <w:szCs w:val="24"/>
            <w:lang w:val="sq-AL"/>
          </w:rPr>
          <m:t>i</m:t>
        </m:r>
      </m:oMath>
      <w:r w:rsidR="008046F4" w:rsidRPr="007E45A3">
        <w:rPr>
          <w:rFonts w:ascii="Times New Roman" w:eastAsiaTheme="minorEastAsia" w:hAnsi="Times New Roman" w:cs="Times New Roman"/>
          <w:sz w:val="24"/>
          <w:szCs w:val="24"/>
          <w:lang w:val="sq-AL"/>
        </w:rPr>
        <w:t xml:space="preserve"> = Paramet</w:t>
      </w:r>
      <w:r w:rsidR="00CC35E2" w:rsidRPr="007E45A3">
        <w:rPr>
          <w:rFonts w:ascii="Times New Roman" w:eastAsiaTheme="minorEastAsia" w:hAnsi="Times New Roman" w:cs="Times New Roman"/>
          <w:sz w:val="24"/>
          <w:szCs w:val="24"/>
          <w:lang w:val="sq-AL"/>
        </w:rPr>
        <w:t>ri</w:t>
      </w:r>
    </w:p>
    <w:p w14:paraId="31C4491B" w14:textId="77777777" w:rsidR="008046F4" w:rsidRPr="007E45A3" w:rsidRDefault="00171DEB" w:rsidP="48A8381D">
      <w:pPr>
        <w:rPr>
          <w:rFonts w:ascii="Times New Roman" w:eastAsiaTheme="minorEastAsia" w:hAnsi="Times New Roman" w:cs="Times New Roman"/>
          <w:sz w:val="24"/>
          <w:szCs w:val="24"/>
          <w:lang w:val="sq-AL"/>
        </w:rPr>
      </w:pPr>
      <m:oMath>
        <m:r>
          <w:rPr>
            <w:rFonts w:ascii="Cambria Math" w:eastAsiaTheme="minorEastAsia" w:hAnsi="Cambria Math" w:cs="Times New Roman"/>
            <w:sz w:val="24"/>
            <w:szCs w:val="24"/>
            <w:lang w:val="sq-AL"/>
          </w:rPr>
          <m:t>n</m:t>
        </m:r>
      </m:oMath>
      <w:r w:rsidR="008046F4" w:rsidRPr="007E45A3">
        <w:rPr>
          <w:rFonts w:ascii="Times New Roman" w:eastAsiaTheme="minorEastAsia" w:hAnsi="Times New Roman" w:cs="Times New Roman"/>
          <w:sz w:val="24"/>
          <w:szCs w:val="24"/>
          <w:lang w:val="sq-AL"/>
        </w:rPr>
        <w:t xml:space="preserve"> = Num</w:t>
      </w:r>
      <w:r w:rsidR="00CC35E2" w:rsidRPr="007E45A3">
        <w:rPr>
          <w:rFonts w:ascii="Times New Roman" w:eastAsiaTheme="minorEastAsia" w:hAnsi="Times New Roman" w:cs="Times New Roman"/>
          <w:sz w:val="24"/>
          <w:szCs w:val="24"/>
          <w:lang w:val="sq-AL"/>
        </w:rPr>
        <w:t xml:space="preserve">ri i </w:t>
      </w:r>
      <w:r w:rsidR="008046F4" w:rsidRPr="007E45A3">
        <w:rPr>
          <w:rFonts w:ascii="Times New Roman" w:eastAsiaTheme="minorEastAsia" w:hAnsi="Times New Roman" w:cs="Times New Roman"/>
          <w:sz w:val="24"/>
          <w:szCs w:val="24"/>
          <w:lang w:val="sq-AL"/>
        </w:rPr>
        <w:t>paramet</w:t>
      </w:r>
      <w:r w:rsidR="00CC35E2" w:rsidRPr="007E45A3">
        <w:rPr>
          <w:rFonts w:ascii="Times New Roman" w:eastAsiaTheme="minorEastAsia" w:hAnsi="Times New Roman" w:cs="Times New Roman"/>
          <w:sz w:val="24"/>
          <w:szCs w:val="24"/>
          <w:lang w:val="sq-AL"/>
        </w:rPr>
        <w:t>rave</w:t>
      </w:r>
    </w:p>
    <w:p w14:paraId="31C4491C" w14:textId="12C22CE0" w:rsidR="008046F4" w:rsidRPr="007E45A3" w:rsidRDefault="00CC35E2" w:rsidP="48A8381D">
      <w:pPr>
        <w:jc w:val="both"/>
        <w:rPr>
          <w:rFonts w:ascii="Times New Roman" w:hAnsi="Times New Roman" w:cs="Times New Roman"/>
          <w:color w:val="FF0000"/>
          <w:sz w:val="24"/>
          <w:szCs w:val="24"/>
          <w:lang w:val="sq-AL"/>
        </w:rPr>
      </w:pPr>
      <w:r w:rsidRPr="007E45A3">
        <w:rPr>
          <w:rFonts w:ascii="Times New Roman" w:hAnsi="Times New Roman" w:cs="Times New Roman"/>
          <w:sz w:val="24"/>
          <w:szCs w:val="24"/>
          <w:lang w:val="sq-AL"/>
        </w:rPr>
        <w:t xml:space="preserve">Vlera e shkallës së pajtueshmërisë mund të variojë nga </w:t>
      </w:r>
      <w:r w:rsidR="48A8381D" w:rsidRPr="007E45A3">
        <w:rPr>
          <w:rFonts w:ascii="Times New Roman" w:hAnsi="Times New Roman" w:cs="Times New Roman"/>
          <w:sz w:val="24"/>
          <w:szCs w:val="24"/>
          <w:lang w:val="sq-AL"/>
        </w:rPr>
        <w:t xml:space="preserve">-10000 </w:t>
      </w:r>
      <w:r w:rsidRPr="007E45A3">
        <w:rPr>
          <w:rFonts w:ascii="Times New Roman" w:hAnsi="Times New Roman" w:cs="Times New Roman"/>
          <w:sz w:val="24"/>
          <w:szCs w:val="24"/>
          <w:lang w:val="sq-AL"/>
        </w:rPr>
        <w:t>në</w:t>
      </w:r>
      <w:r w:rsidR="48A8381D" w:rsidRPr="007E45A3">
        <w:rPr>
          <w:rFonts w:ascii="Times New Roman" w:hAnsi="Times New Roman" w:cs="Times New Roman"/>
          <w:sz w:val="24"/>
          <w:szCs w:val="24"/>
          <w:lang w:val="sq-AL"/>
        </w:rPr>
        <w:t xml:space="preserve"> 100</w:t>
      </w:r>
      <w:r w:rsidRPr="007E45A3">
        <w:rPr>
          <w:rFonts w:ascii="Times New Roman" w:hAnsi="Times New Roman" w:cs="Times New Roman"/>
          <w:sz w:val="24"/>
          <w:szCs w:val="24"/>
          <w:lang w:val="sq-AL"/>
        </w:rPr>
        <w:t xml:space="preserve">; janë përcaktuar tre kategoritë e mëposhtme të pajtueshmërisë (Tabela </w:t>
      </w:r>
      <w:r w:rsidR="00E9327C" w:rsidRPr="007E45A3">
        <w:rPr>
          <w:rFonts w:ascii="Times New Roman" w:hAnsi="Times New Roman" w:cs="Times New Roman"/>
          <w:sz w:val="24"/>
          <w:szCs w:val="24"/>
          <w:lang w:val="sq-AL"/>
        </w:rPr>
        <w:t>2</w:t>
      </w:r>
      <w:r w:rsidR="00C84A25" w:rsidRPr="007E45A3">
        <w:rPr>
          <w:rFonts w:ascii="Times New Roman" w:hAnsi="Times New Roman" w:cs="Times New Roman"/>
          <w:sz w:val="24"/>
          <w:szCs w:val="24"/>
          <w:lang w:val="sq-AL"/>
        </w:rPr>
        <w:t>0</w:t>
      </w:r>
      <w:r w:rsidR="48A8381D" w:rsidRPr="007E45A3">
        <w:rPr>
          <w:rFonts w:ascii="Times New Roman" w:hAnsi="Times New Roman" w:cs="Times New Roman"/>
          <w:sz w:val="24"/>
          <w:szCs w:val="24"/>
          <w:lang w:val="sq-AL"/>
        </w:rPr>
        <w:t>):</w:t>
      </w:r>
      <w:r w:rsidR="00996AC3" w:rsidRPr="007E45A3">
        <w:rPr>
          <w:rFonts w:ascii="Times New Roman" w:hAnsi="Times New Roman" w:cs="Times New Roman"/>
          <w:sz w:val="24"/>
          <w:szCs w:val="24"/>
          <w:lang w:val="sq-AL"/>
        </w:rPr>
        <w:t xml:space="preserve"> </w:t>
      </w:r>
    </w:p>
    <w:p w14:paraId="31C4491D" w14:textId="70F3C7C8" w:rsidR="00686F3E" w:rsidRPr="007E45A3" w:rsidRDefault="00686F3E" w:rsidP="00686F3E">
      <w:pPr>
        <w:pStyle w:val="Caption"/>
        <w:keepNext/>
        <w:jc w:val="both"/>
        <w:rPr>
          <w:rFonts w:ascii="Times New Roman" w:hAnsi="Times New Roman" w:cs="Times New Roman"/>
          <w:color w:val="auto"/>
          <w:sz w:val="20"/>
          <w:szCs w:val="20"/>
          <w:lang w:val="sq-AL"/>
        </w:rPr>
      </w:pPr>
      <w:bookmarkStart w:id="116" w:name="_Toc55902409"/>
      <w:r w:rsidRPr="007E45A3">
        <w:rPr>
          <w:rFonts w:ascii="Times New Roman" w:hAnsi="Times New Roman" w:cs="Times New Roman"/>
          <w:color w:val="auto"/>
          <w:sz w:val="20"/>
          <w:szCs w:val="20"/>
          <w:lang w:val="sq-AL"/>
        </w:rPr>
        <w:t>Tab</w:t>
      </w:r>
      <w:r w:rsidR="00724528" w:rsidRPr="007E45A3">
        <w:rPr>
          <w:rFonts w:ascii="Times New Roman" w:hAnsi="Times New Roman" w:cs="Times New Roman"/>
          <w:color w:val="auto"/>
          <w:sz w:val="20"/>
          <w:szCs w:val="20"/>
          <w:lang w:val="sq-AL"/>
        </w:rPr>
        <w:t>ela</w:t>
      </w:r>
      <w:r w:rsidR="00C84A25" w:rsidRPr="007E45A3">
        <w:rPr>
          <w:rFonts w:ascii="Times New Roman" w:hAnsi="Times New Roman" w:cs="Times New Roman"/>
          <w:color w:val="auto"/>
          <w:sz w:val="20"/>
          <w:szCs w:val="20"/>
          <w:lang w:val="sq-AL"/>
        </w:rPr>
        <w:t xml:space="preserve"> 20</w:t>
      </w:r>
      <w:r w:rsidRPr="007E45A3">
        <w:rPr>
          <w:rFonts w:ascii="Times New Roman" w:hAnsi="Times New Roman" w:cs="Times New Roman"/>
          <w:color w:val="auto"/>
          <w:sz w:val="20"/>
          <w:szCs w:val="20"/>
          <w:lang w:val="sq-AL"/>
        </w:rPr>
        <w:t xml:space="preserve">: </w:t>
      </w:r>
      <w:r w:rsidR="00724528" w:rsidRPr="007E45A3">
        <w:rPr>
          <w:rFonts w:ascii="Times New Roman" w:hAnsi="Times New Roman" w:cs="Times New Roman"/>
          <w:color w:val="auto"/>
          <w:sz w:val="20"/>
          <w:szCs w:val="20"/>
          <w:lang w:val="sq-AL"/>
        </w:rPr>
        <w:t>Vlerësimi përfundimtar sipas llogaritjes së shkallës së pajtueshmërisë (SHP)</w:t>
      </w:r>
      <w:bookmarkEnd w:id="116"/>
    </w:p>
    <w:tbl>
      <w:tblPr>
        <w:tblStyle w:val="Tabladecuadrcula2-nfasis31"/>
        <w:tblW w:w="7255" w:type="dxa"/>
        <w:jc w:val="center"/>
        <w:tblLook w:val="04A0" w:firstRow="1" w:lastRow="0" w:firstColumn="1" w:lastColumn="0" w:noHBand="0" w:noVBand="1"/>
      </w:tblPr>
      <w:tblGrid>
        <w:gridCol w:w="2610"/>
        <w:gridCol w:w="4645"/>
      </w:tblGrid>
      <w:tr w:rsidR="005D2BE6" w:rsidRPr="007E45A3" w14:paraId="31C44920" w14:textId="77777777" w:rsidTr="48A8381D">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31C4491E" w14:textId="77777777" w:rsidR="005D2BE6" w:rsidRPr="007E45A3" w:rsidRDefault="005D2BE6" w:rsidP="005D2BE6">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w:t>
            </w:r>
          </w:p>
        </w:tc>
        <w:tc>
          <w:tcPr>
            <w:tcW w:w="4645" w:type="dxa"/>
            <w:tcBorders>
              <w:top w:val="single" w:sz="4" w:space="0" w:color="auto"/>
            </w:tcBorders>
            <w:noWrap/>
            <w:hideMark/>
          </w:tcPr>
          <w:p w14:paraId="31C4491F" w14:textId="77777777" w:rsidR="005D2BE6" w:rsidRPr="007E45A3"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ësimi përfundimtar</w:t>
            </w:r>
          </w:p>
        </w:tc>
      </w:tr>
      <w:tr w:rsidR="008046F4" w:rsidRPr="007E45A3" w14:paraId="31C44923" w14:textId="77777777" w:rsidTr="005D2BE6">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10" w:type="dxa"/>
          </w:tcPr>
          <w:p w14:paraId="31C44921" w14:textId="77777777" w:rsidR="008046F4" w:rsidRPr="007E45A3" w:rsidRDefault="48A8381D" w:rsidP="48A8381D">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10000 &lt; DC &lt; -30</w:t>
            </w:r>
          </w:p>
        </w:tc>
        <w:tc>
          <w:tcPr>
            <w:tcW w:w="4645" w:type="dxa"/>
            <w:noWrap/>
            <w:vAlign w:val="center"/>
            <w:hideMark/>
          </w:tcPr>
          <w:p w14:paraId="31C44922" w14:textId="77777777" w:rsidR="008046F4" w:rsidRPr="007E45A3" w:rsidRDefault="007245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ë e papajtueshme</w:t>
            </w:r>
          </w:p>
        </w:tc>
      </w:tr>
      <w:tr w:rsidR="008046F4" w:rsidRPr="007E45A3" w14:paraId="31C44926" w14:textId="77777777" w:rsidTr="005D2BE6">
        <w:trPr>
          <w:trHeight w:val="328"/>
          <w:jc w:val="center"/>
        </w:trPr>
        <w:tc>
          <w:tcPr>
            <w:cnfStyle w:val="001000000000" w:firstRow="0" w:lastRow="0" w:firstColumn="1" w:lastColumn="0" w:oddVBand="0" w:evenVBand="0" w:oddHBand="0" w:evenHBand="0" w:firstRowFirstColumn="0" w:firstRowLastColumn="0" w:lastRowFirstColumn="0" w:lastRowLastColumn="0"/>
            <w:tcW w:w="2610" w:type="dxa"/>
          </w:tcPr>
          <w:p w14:paraId="31C44924" w14:textId="77777777" w:rsidR="008046F4" w:rsidRPr="007E45A3" w:rsidRDefault="008046F4" w:rsidP="48A8381D">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30</w:t>
            </w:r>
            <m:oMath>
              <m:r>
                <m:rPr>
                  <m:sty m:val="bi"/>
                </m:rPr>
                <w:rPr>
                  <w:rFonts w:ascii="Cambria Math" w:eastAsia="Times New Roman" w:hAnsi="Cambria Math" w:cs="Times New Roman"/>
                  <w:color w:val="000000"/>
                  <w:lang w:val="sq-AL" w:eastAsia="es-ES"/>
                </w:rPr>
                <m:t xml:space="preserve"> ≤ </m:t>
              </m:r>
            </m:oMath>
            <w:r w:rsidRPr="007E45A3">
              <w:rPr>
                <w:rFonts w:ascii="Times New Roman" w:eastAsia="Times New Roman" w:hAnsi="Times New Roman" w:cs="Times New Roman"/>
                <w:color w:val="000000"/>
                <w:lang w:val="sq-AL" w:eastAsia="es-ES"/>
              </w:rPr>
              <w:t xml:space="preserve">DC </w:t>
            </w:r>
            <m:oMath>
              <m:r>
                <m:rPr>
                  <m:sty m:val="bi"/>
                </m:rPr>
                <w:rPr>
                  <w:rFonts w:ascii="Cambria Math" w:eastAsia="Times New Roman" w:hAnsi="Cambria Math" w:cs="Times New Roman"/>
                  <w:color w:val="000000"/>
                  <w:lang w:val="sq-AL" w:eastAsia="es-ES"/>
                </w:rPr>
                <m:t>≤</m:t>
              </m:r>
            </m:oMath>
            <w:r w:rsidRPr="007E45A3">
              <w:rPr>
                <w:rFonts w:ascii="Times New Roman" w:eastAsia="Times New Roman" w:hAnsi="Times New Roman" w:cs="Times New Roman"/>
                <w:color w:val="000000"/>
                <w:lang w:val="sq-AL" w:eastAsia="es-ES"/>
              </w:rPr>
              <w:t>30</w:t>
            </w:r>
          </w:p>
        </w:tc>
        <w:tc>
          <w:tcPr>
            <w:tcW w:w="4645" w:type="dxa"/>
            <w:noWrap/>
            <w:vAlign w:val="center"/>
            <w:hideMark/>
          </w:tcPr>
          <w:p w14:paraId="31C44925" w14:textId="77777777" w:rsidR="008046F4" w:rsidRPr="007E45A3" w:rsidRDefault="007245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ë e pajtueshme në mënyrë të moderuar</w:t>
            </w:r>
          </w:p>
        </w:tc>
      </w:tr>
      <w:tr w:rsidR="008046F4" w:rsidRPr="007E45A3" w14:paraId="31C44929" w14:textId="77777777" w:rsidTr="005D2BE6">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2610" w:type="dxa"/>
          </w:tcPr>
          <w:p w14:paraId="31C44927" w14:textId="77777777" w:rsidR="008046F4" w:rsidRPr="007E45A3" w:rsidRDefault="48A8381D" w:rsidP="48A8381D">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30 &lt; DC &lt; 100</w:t>
            </w:r>
          </w:p>
        </w:tc>
        <w:tc>
          <w:tcPr>
            <w:tcW w:w="4645" w:type="dxa"/>
            <w:noWrap/>
            <w:vAlign w:val="center"/>
            <w:hideMark/>
          </w:tcPr>
          <w:p w14:paraId="31C44928" w14:textId="77777777" w:rsidR="008046F4" w:rsidRPr="007E45A3" w:rsidRDefault="007245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ë e pajtueshme</w:t>
            </w:r>
          </w:p>
        </w:tc>
      </w:tr>
    </w:tbl>
    <w:p w14:paraId="31C4492A" w14:textId="77777777" w:rsidR="008046F4" w:rsidRPr="007E45A3" w:rsidRDefault="008046F4" w:rsidP="48A8381D">
      <w:pPr>
        <w:spacing w:after="0" w:line="240" w:lineRule="auto"/>
        <w:contextualSpacing/>
        <w:jc w:val="both"/>
        <w:rPr>
          <w:rFonts w:ascii="Times New Roman" w:hAnsi="Times New Roman" w:cs="Times New Roman"/>
          <w:color w:val="000000" w:themeColor="text1"/>
          <w:lang w:val="sq-AL"/>
        </w:rPr>
      </w:pPr>
    </w:p>
    <w:p w14:paraId="31C4492B" w14:textId="77777777" w:rsidR="006839D9" w:rsidRPr="007E45A3" w:rsidRDefault="006839D9"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Në këtë vlerësim, janë hartëzuar vetëm zonat e pajtueshme (me SHP që varion nga 30 në 100). Zonat e papajtueshme korrespondojnë me zonat ku është aplikuar kriteri i përjashtimit dhe duhet të analizohen dhe hulumtohen më tej për shkak të mungesës së të dhënave të besueshme dhe të krahasueshme.</w:t>
      </w:r>
    </w:p>
    <w:p w14:paraId="31C4492C" w14:textId="77777777" w:rsidR="008046F4" w:rsidRPr="007E45A3" w:rsidRDefault="00C415A0" w:rsidP="00232B23">
      <w:pPr>
        <w:pStyle w:val="Heading3"/>
        <w:numPr>
          <w:ilvl w:val="2"/>
          <w:numId w:val="17"/>
        </w:numPr>
        <w:rPr>
          <w:rFonts w:ascii="Times New Roman" w:hAnsi="Times New Roman" w:cs="Times New Roman"/>
          <w:sz w:val="26"/>
          <w:szCs w:val="26"/>
          <w:lang w:val="sq-AL"/>
        </w:rPr>
      </w:pPr>
      <w:bookmarkStart w:id="117" w:name="_Toc137557501"/>
      <w:r w:rsidRPr="007E45A3">
        <w:rPr>
          <w:rFonts w:ascii="Times New Roman" w:hAnsi="Times New Roman" w:cs="Times New Roman"/>
          <w:sz w:val="26"/>
          <w:szCs w:val="26"/>
          <w:lang w:val="sq-AL"/>
        </w:rPr>
        <w:t>Faktori i peshimit</w:t>
      </w:r>
      <w:r w:rsidR="48A8381D" w:rsidRPr="007E45A3">
        <w:rPr>
          <w:rFonts w:ascii="Times New Roman" w:hAnsi="Times New Roman" w:cs="Times New Roman"/>
          <w:sz w:val="26"/>
          <w:szCs w:val="26"/>
          <w:lang w:val="sq-AL"/>
        </w:rPr>
        <w:t xml:space="preserve"> (Ki)</w:t>
      </w:r>
      <w:bookmarkEnd w:id="117"/>
    </w:p>
    <w:p w14:paraId="31C4492D" w14:textId="77777777" w:rsidR="0035625A" w:rsidRPr="007E45A3" w:rsidRDefault="0058099F" w:rsidP="48A8381D">
      <w:pPr>
        <w:jc w:val="both"/>
        <w:rPr>
          <w:rFonts w:ascii="Times New Roman" w:eastAsiaTheme="minorEastAsia" w:hAnsi="Times New Roman" w:cs="Times New Roman"/>
          <w:sz w:val="24"/>
          <w:szCs w:val="24"/>
          <w:lang w:val="sq-AL"/>
        </w:rPr>
      </w:pP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K</m:t>
            </m:r>
          </m:e>
          <m:sub>
            <m:r>
              <w:rPr>
                <w:rFonts w:ascii="Cambria Math" w:hAnsi="Cambria Math" w:cs="Times New Roman"/>
                <w:sz w:val="24"/>
                <w:szCs w:val="24"/>
                <w:lang w:val="sq-AL"/>
              </w:rPr>
              <m:t>i</m:t>
            </m:r>
          </m:sub>
        </m:sSub>
      </m:oMath>
      <w:r w:rsidR="0035625A" w:rsidRPr="007E45A3">
        <w:rPr>
          <w:rFonts w:ascii="Times New Roman" w:eastAsiaTheme="minorEastAsia" w:hAnsi="Times New Roman" w:cs="Times New Roman"/>
          <w:sz w:val="24"/>
          <w:szCs w:val="24"/>
          <w:lang w:val="sq-AL"/>
        </w:rPr>
        <w:t>mund të ketë vlera që variojnë nga 1 në 10, në përputhje me rëndësinë e secilit parametër dhe ndikimin e tij në sektorin e akuakulturës. Për secilin parametër të marrë në konsideratë në këtë studim janë përcaktuar vlera të ndryshme. Ky faktor luhatet sipas rëndësisë së parametrit lidhur me zhvillimin e qëndrueshëm të akuakulturës. Përveç kësaj, vlera varet nga besueshmëria e të dhënave dhe informacionit, si dhe sipas specifikave të zonës. Sa më e lartë të jetë vlera, aq më e madhe është rëndësia dhe besueshmëria e parametrit.</w:t>
      </w:r>
    </w:p>
    <w:p w14:paraId="31C4492E" w14:textId="77777777" w:rsidR="008046F4" w:rsidRPr="007E45A3" w:rsidRDefault="00776EBF" w:rsidP="00232B23">
      <w:pPr>
        <w:pStyle w:val="Heading3"/>
        <w:numPr>
          <w:ilvl w:val="2"/>
          <w:numId w:val="17"/>
        </w:numPr>
        <w:rPr>
          <w:rFonts w:ascii="Times New Roman" w:hAnsi="Times New Roman" w:cs="Times New Roman"/>
          <w:sz w:val="26"/>
          <w:szCs w:val="26"/>
          <w:lang w:val="sq-AL"/>
        </w:rPr>
      </w:pPr>
      <w:bookmarkStart w:id="118" w:name="_Toc137557502"/>
      <w:r w:rsidRPr="007E45A3">
        <w:rPr>
          <w:rFonts w:ascii="Times New Roman" w:hAnsi="Times New Roman" w:cs="Times New Roman"/>
          <w:sz w:val="26"/>
          <w:szCs w:val="26"/>
          <w:lang w:val="sq-AL"/>
        </w:rPr>
        <w:t xml:space="preserve">Indeksi i përshtatshmërisë </w:t>
      </w:r>
      <w:r w:rsidR="008046F4" w:rsidRPr="007E45A3">
        <w:rPr>
          <w:rFonts w:ascii="Times New Roman" w:hAnsi="Times New Roman" w:cs="Times New Roman"/>
          <w:sz w:val="26"/>
          <w:szCs w:val="26"/>
          <w:lang w:val="sq-AL"/>
        </w:rPr>
        <w:t>(</w:t>
      </w:r>
      <m:oMath>
        <m:sSub>
          <m:sSubPr>
            <m:ctrlPr>
              <w:rPr>
                <w:rFonts w:ascii="Cambria Math" w:hAnsi="Cambria Math" w:cs="Times New Roman"/>
                <w:sz w:val="26"/>
                <w:szCs w:val="26"/>
                <w:lang w:val="sq-AL"/>
              </w:rPr>
            </m:ctrlPr>
          </m:sSubPr>
          <m:e>
            <m:r>
              <m:rPr>
                <m:sty m:val="bi"/>
              </m:rPr>
              <w:rPr>
                <w:rFonts w:ascii="Cambria Math" w:hAnsi="Cambria Math" w:cs="Times New Roman"/>
                <w:sz w:val="26"/>
                <w:szCs w:val="26"/>
                <w:lang w:val="sq-AL"/>
              </w:rPr>
              <m:t>SI</m:t>
            </m:r>
          </m:e>
          <m:sub>
            <m:r>
              <m:rPr>
                <m:sty m:val="bi"/>
              </m:rPr>
              <w:rPr>
                <w:rFonts w:ascii="Cambria Math" w:hAnsi="Cambria Math" w:cs="Times New Roman"/>
                <w:sz w:val="26"/>
                <w:szCs w:val="26"/>
                <w:lang w:val="sq-AL"/>
              </w:rPr>
              <m:t>i</m:t>
            </m:r>
          </m:sub>
        </m:sSub>
      </m:oMath>
      <w:r w:rsidR="008046F4" w:rsidRPr="007E45A3">
        <w:rPr>
          <w:rFonts w:ascii="Times New Roman" w:hAnsi="Times New Roman" w:cs="Times New Roman"/>
          <w:sz w:val="26"/>
          <w:szCs w:val="26"/>
          <w:lang w:val="sq-AL"/>
        </w:rPr>
        <w:t>)</w:t>
      </w:r>
      <w:bookmarkEnd w:id="118"/>
    </w:p>
    <w:p w14:paraId="31C4492F" w14:textId="77777777" w:rsidR="000F6765" w:rsidRPr="007E45A3" w:rsidRDefault="000F6765" w:rsidP="00776EBF">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Parametrat që lidhen me punën e kryer përgjatë bregdetit shqiptar janë klasifikuar sipas diapazoneve ose kategorive (të paktën dy), në të cilat vlerat e caktuara ndryshojnë si më poshtë:</w:t>
      </w:r>
    </w:p>
    <w:p w14:paraId="31C44930" w14:textId="77777777" w:rsidR="00776EBF" w:rsidRPr="007E45A3" w:rsidRDefault="48A8381D" w:rsidP="00232B23">
      <w:pPr>
        <w:pStyle w:val="ListParagraph"/>
        <w:numPr>
          <w:ilvl w:val="0"/>
          <w:numId w:val="2"/>
        </w:num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100: </w:t>
      </w:r>
      <w:r w:rsidR="00776EBF" w:rsidRPr="007E45A3">
        <w:rPr>
          <w:rFonts w:ascii="Times New Roman" w:hAnsi="Times New Roman" w:cs="Times New Roman"/>
          <w:sz w:val="24"/>
          <w:szCs w:val="24"/>
          <w:lang w:val="sq-AL"/>
        </w:rPr>
        <w:t xml:space="preserve">Kjo vlerë përfaqëson një zonë që konsiderohet e përjashtuar për shkak të ndikimit negativ të aktivitetit në mjedis (p.sh. prania e livadheve </w:t>
      </w:r>
      <w:r w:rsidR="00106268" w:rsidRPr="007E45A3">
        <w:rPr>
          <w:rFonts w:ascii="Times New Roman" w:hAnsi="Times New Roman" w:cs="Times New Roman"/>
          <w:sz w:val="24"/>
          <w:szCs w:val="24"/>
          <w:lang w:val="sq-AL"/>
        </w:rPr>
        <w:t xml:space="preserve">të </w:t>
      </w:r>
      <w:r w:rsidR="00776EBF" w:rsidRPr="007E45A3">
        <w:rPr>
          <w:rFonts w:ascii="Times New Roman" w:hAnsi="Times New Roman" w:cs="Times New Roman"/>
          <w:i/>
          <w:iCs/>
          <w:sz w:val="24"/>
          <w:szCs w:val="24"/>
          <w:lang w:val="sq-AL"/>
        </w:rPr>
        <w:t>Posidonia</w:t>
      </w:r>
      <w:r w:rsidR="00106268" w:rsidRPr="007E45A3">
        <w:rPr>
          <w:rFonts w:ascii="Times New Roman" w:hAnsi="Times New Roman" w:cs="Times New Roman"/>
          <w:i/>
          <w:iCs/>
          <w:sz w:val="24"/>
          <w:szCs w:val="24"/>
          <w:lang w:val="sq-AL"/>
        </w:rPr>
        <w:t>s</w:t>
      </w:r>
      <w:r w:rsidR="00776EBF" w:rsidRPr="007E45A3">
        <w:rPr>
          <w:rFonts w:ascii="Times New Roman" w:hAnsi="Times New Roman" w:cs="Times New Roman"/>
          <w:sz w:val="24"/>
          <w:szCs w:val="24"/>
          <w:lang w:val="sq-AL"/>
        </w:rPr>
        <w:t xml:space="preserve">) </w:t>
      </w:r>
      <w:r w:rsidR="00106268" w:rsidRPr="007E45A3">
        <w:rPr>
          <w:rFonts w:ascii="Times New Roman" w:hAnsi="Times New Roman" w:cs="Times New Roman"/>
          <w:sz w:val="24"/>
          <w:szCs w:val="24"/>
          <w:lang w:val="sq-AL"/>
        </w:rPr>
        <w:t xml:space="preserve">apo të mjedisit brenda </w:t>
      </w:r>
      <w:r w:rsidR="00106268" w:rsidRPr="007E45A3">
        <w:rPr>
          <w:rFonts w:ascii="Times New Roman" w:hAnsi="Times New Roman" w:cs="Times New Roman"/>
          <w:sz w:val="24"/>
          <w:szCs w:val="24"/>
          <w:lang w:val="sq-AL"/>
        </w:rPr>
        <w:lastRenderedPageBreak/>
        <w:t xml:space="preserve">vetë aktivitetit </w:t>
      </w:r>
      <w:r w:rsidR="00776EBF" w:rsidRPr="007E45A3">
        <w:rPr>
          <w:rFonts w:ascii="Times New Roman" w:hAnsi="Times New Roman" w:cs="Times New Roman"/>
          <w:sz w:val="24"/>
          <w:szCs w:val="24"/>
          <w:lang w:val="sq-AL"/>
        </w:rPr>
        <w:t xml:space="preserve">(p.sh. lulëzimet e </w:t>
      </w:r>
      <w:r w:rsidR="00106268" w:rsidRPr="007E45A3">
        <w:rPr>
          <w:rFonts w:ascii="Times New Roman" w:hAnsi="Times New Roman" w:cs="Times New Roman"/>
          <w:sz w:val="24"/>
          <w:szCs w:val="24"/>
          <w:lang w:val="sq-AL"/>
        </w:rPr>
        <w:t xml:space="preserve">algave të </w:t>
      </w:r>
      <w:r w:rsidR="00776EBF" w:rsidRPr="007E45A3">
        <w:rPr>
          <w:rFonts w:ascii="Times New Roman" w:hAnsi="Times New Roman" w:cs="Times New Roman"/>
          <w:sz w:val="24"/>
          <w:szCs w:val="24"/>
          <w:lang w:val="sq-AL"/>
        </w:rPr>
        <w:t xml:space="preserve">dëmshme, vendet e ndotura, shkarkimet e ujërave të </w:t>
      </w:r>
      <w:r w:rsidR="00106268" w:rsidRPr="007E45A3">
        <w:rPr>
          <w:rFonts w:ascii="Times New Roman" w:hAnsi="Times New Roman" w:cs="Times New Roman"/>
          <w:sz w:val="24"/>
          <w:szCs w:val="24"/>
          <w:lang w:val="sq-AL"/>
        </w:rPr>
        <w:t>përdorura</w:t>
      </w:r>
      <w:r w:rsidR="00776EBF" w:rsidRPr="007E45A3">
        <w:rPr>
          <w:rFonts w:ascii="Times New Roman" w:hAnsi="Times New Roman" w:cs="Times New Roman"/>
          <w:sz w:val="24"/>
          <w:szCs w:val="24"/>
          <w:lang w:val="sq-AL"/>
        </w:rPr>
        <w:t xml:space="preserve">). Gjithashtu, papajtueshmëria </w:t>
      </w:r>
      <w:r w:rsidR="00106268" w:rsidRPr="007E45A3">
        <w:rPr>
          <w:rFonts w:ascii="Times New Roman" w:hAnsi="Times New Roman" w:cs="Times New Roman"/>
          <w:sz w:val="24"/>
          <w:szCs w:val="24"/>
          <w:lang w:val="sq-AL"/>
        </w:rPr>
        <w:t>mes</w:t>
      </w:r>
      <w:r w:rsidR="00776EBF" w:rsidRPr="007E45A3">
        <w:rPr>
          <w:rFonts w:ascii="Times New Roman" w:hAnsi="Times New Roman" w:cs="Times New Roman"/>
          <w:sz w:val="24"/>
          <w:szCs w:val="24"/>
          <w:lang w:val="sq-AL"/>
        </w:rPr>
        <w:t xml:space="preserve"> aktiviteteve të ndryshme detare dhe përdorimeve të tjera (p.sh. </w:t>
      </w:r>
      <w:r w:rsidR="00106268" w:rsidRPr="007E45A3">
        <w:rPr>
          <w:rFonts w:ascii="Times New Roman" w:hAnsi="Times New Roman" w:cs="Times New Roman"/>
          <w:sz w:val="24"/>
          <w:szCs w:val="24"/>
          <w:lang w:val="sq-AL"/>
        </w:rPr>
        <w:t>korridoret</w:t>
      </w:r>
      <w:r w:rsidR="00776EBF" w:rsidRPr="007E45A3">
        <w:rPr>
          <w:rFonts w:ascii="Times New Roman" w:hAnsi="Times New Roman" w:cs="Times New Roman"/>
          <w:sz w:val="24"/>
          <w:szCs w:val="24"/>
          <w:lang w:val="sq-AL"/>
        </w:rPr>
        <w:t xml:space="preserve"> detare, zonat e mbrojtura detare [</w:t>
      </w:r>
      <w:r w:rsidR="00106268" w:rsidRPr="007E45A3">
        <w:rPr>
          <w:rFonts w:ascii="Times New Roman" w:hAnsi="Times New Roman" w:cs="Times New Roman"/>
          <w:sz w:val="24"/>
          <w:szCs w:val="24"/>
          <w:lang w:val="sq-AL"/>
        </w:rPr>
        <w:t>ZMD</w:t>
      </w:r>
      <w:r w:rsidR="00776EBF" w:rsidRPr="007E45A3">
        <w:rPr>
          <w:rFonts w:ascii="Times New Roman" w:hAnsi="Times New Roman" w:cs="Times New Roman"/>
          <w:sz w:val="24"/>
          <w:szCs w:val="24"/>
          <w:lang w:val="sq-AL"/>
        </w:rPr>
        <w:t xml:space="preserve">] dhe zonat ushtarake) </w:t>
      </w:r>
      <w:r w:rsidR="00106268" w:rsidRPr="007E45A3">
        <w:rPr>
          <w:rFonts w:ascii="Times New Roman" w:hAnsi="Times New Roman" w:cs="Times New Roman"/>
          <w:sz w:val="24"/>
          <w:szCs w:val="24"/>
          <w:lang w:val="sq-AL"/>
        </w:rPr>
        <w:t>nënkupton</w:t>
      </w:r>
      <w:r w:rsidR="00776EBF" w:rsidRPr="007E45A3">
        <w:rPr>
          <w:rFonts w:ascii="Times New Roman" w:hAnsi="Times New Roman" w:cs="Times New Roman"/>
          <w:sz w:val="24"/>
          <w:szCs w:val="24"/>
          <w:lang w:val="sq-AL"/>
        </w:rPr>
        <w:t xml:space="preserve"> se këto </w:t>
      </w:r>
      <w:r w:rsidR="00106268" w:rsidRPr="007E45A3">
        <w:rPr>
          <w:rFonts w:ascii="Times New Roman" w:hAnsi="Times New Roman" w:cs="Times New Roman"/>
          <w:sz w:val="24"/>
          <w:szCs w:val="24"/>
          <w:lang w:val="sq-AL"/>
        </w:rPr>
        <w:t xml:space="preserve">zoan </w:t>
      </w:r>
      <w:r w:rsidR="00776EBF" w:rsidRPr="007E45A3">
        <w:rPr>
          <w:rFonts w:ascii="Times New Roman" w:hAnsi="Times New Roman" w:cs="Times New Roman"/>
          <w:sz w:val="24"/>
          <w:szCs w:val="24"/>
          <w:lang w:val="sq-AL"/>
        </w:rPr>
        <w:t xml:space="preserve">konsiderohen si zona </w:t>
      </w:r>
      <w:r w:rsidR="00106268" w:rsidRPr="007E45A3">
        <w:rPr>
          <w:rFonts w:ascii="Times New Roman" w:hAnsi="Times New Roman" w:cs="Times New Roman"/>
          <w:sz w:val="24"/>
          <w:szCs w:val="24"/>
          <w:lang w:val="sq-AL"/>
        </w:rPr>
        <w:t>të përjashtuara</w:t>
      </w:r>
      <w:r w:rsidR="00776EBF" w:rsidRPr="007E45A3">
        <w:rPr>
          <w:rFonts w:ascii="Times New Roman" w:hAnsi="Times New Roman" w:cs="Times New Roman"/>
          <w:sz w:val="24"/>
          <w:szCs w:val="24"/>
          <w:lang w:val="sq-AL"/>
        </w:rPr>
        <w:t xml:space="preserve">. </w:t>
      </w:r>
      <w:r w:rsidR="00106268" w:rsidRPr="007E45A3">
        <w:rPr>
          <w:rFonts w:ascii="Times New Roman" w:hAnsi="Times New Roman" w:cs="Times New Roman"/>
          <w:sz w:val="24"/>
          <w:szCs w:val="24"/>
          <w:lang w:val="sq-AL"/>
        </w:rPr>
        <w:t>Në këto raste janë aplikuar k</w:t>
      </w:r>
      <w:r w:rsidR="00776EBF" w:rsidRPr="007E45A3">
        <w:rPr>
          <w:rFonts w:ascii="Times New Roman" w:hAnsi="Times New Roman" w:cs="Times New Roman"/>
          <w:sz w:val="24"/>
          <w:szCs w:val="24"/>
          <w:lang w:val="sq-AL"/>
        </w:rPr>
        <w:t>riteret e përjashtimit.</w:t>
      </w:r>
    </w:p>
    <w:p w14:paraId="31C44931" w14:textId="77777777" w:rsidR="008046F4" w:rsidRPr="007E45A3" w:rsidRDefault="008046F4" w:rsidP="48A8381D">
      <w:pPr>
        <w:pStyle w:val="ListParagraph"/>
        <w:jc w:val="both"/>
        <w:rPr>
          <w:rFonts w:ascii="Times New Roman" w:hAnsi="Times New Roman" w:cs="Times New Roman"/>
          <w:sz w:val="24"/>
          <w:szCs w:val="24"/>
          <w:lang w:val="sq-AL"/>
        </w:rPr>
      </w:pPr>
    </w:p>
    <w:p w14:paraId="31C44932" w14:textId="77777777" w:rsidR="008046F4" w:rsidRPr="007E45A3" w:rsidRDefault="48A8381D" w:rsidP="00232B23">
      <w:pPr>
        <w:pStyle w:val="ListParagraph"/>
        <w:numPr>
          <w:ilvl w:val="0"/>
          <w:numId w:val="2"/>
        </w:num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1: </w:t>
      </w:r>
      <w:r w:rsidR="00776EBF" w:rsidRPr="007E45A3">
        <w:rPr>
          <w:rFonts w:ascii="Times New Roman" w:hAnsi="Times New Roman" w:cs="Times New Roman"/>
          <w:sz w:val="24"/>
          <w:szCs w:val="24"/>
          <w:lang w:val="sq-AL"/>
        </w:rPr>
        <w:t xml:space="preserve">Zonë e papërshtatshme për zhvillimin e duhur të akuakulturës. Sidoqoftë, këto zona përfshijnë karakteristika që lejojnë kushte të kufizuara për kultivim, por mbeten zona shumë të papërshtatshme për të aplikuar zhvillimin e akuakulturës si për peshqit, ashtu dhe për </w:t>
      </w:r>
      <w:r w:rsidR="00711AFC" w:rsidRPr="007E45A3">
        <w:rPr>
          <w:rFonts w:ascii="Times New Roman" w:hAnsi="Times New Roman" w:cs="Times New Roman"/>
          <w:sz w:val="24"/>
          <w:szCs w:val="24"/>
          <w:lang w:val="sq-AL"/>
        </w:rPr>
        <w:t>molusqet</w:t>
      </w:r>
      <w:r w:rsidR="00776EBF" w:rsidRPr="007E45A3">
        <w:rPr>
          <w:rFonts w:ascii="Times New Roman" w:hAnsi="Times New Roman" w:cs="Times New Roman"/>
          <w:sz w:val="24"/>
          <w:szCs w:val="24"/>
          <w:lang w:val="sq-AL"/>
        </w:rPr>
        <w:t xml:space="preserve">. </w:t>
      </w:r>
    </w:p>
    <w:p w14:paraId="31C44933" w14:textId="77777777" w:rsidR="008046F4" w:rsidRPr="007E45A3" w:rsidRDefault="008046F4" w:rsidP="48A8381D">
      <w:pPr>
        <w:pStyle w:val="ListParagraph"/>
        <w:rPr>
          <w:rFonts w:ascii="Times New Roman" w:hAnsi="Times New Roman" w:cs="Times New Roman"/>
          <w:sz w:val="24"/>
          <w:szCs w:val="24"/>
          <w:lang w:val="sq-AL"/>
        </w:rPr>
      </w:pPr>
    </w:p>
    <w:p w14:paraId="31C44934" w14:textId="77777777" w:rsidR="008046F4" w:rsidRPr="007E45A3" w:rsidRDefault="48A8381D" w:rsidP="00232B23">
      <w:pPr>
        <w:pStyle w:val="ListParagraph"/>
        <w:numPr>
          <w:ilvl w:val="0"/>
          <w:numId w:val="2"/>
        </w:num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0: </w:t>
      </w:r>
      <w:r w:rsidR="00776EBF" w:rsidRPr="007E45A3">
        <w:rPr>
          <w:rFonts w:ascii="Times New Roman" w:hAnsi="Times New Roman" w:cs="Times New Roman"/>
          <w:sz w:val="24"/>
          <w:szCs w:val="24"/>
          <w:lang w:val="sq-AL"/>
        </w:rPr>
        <w:t>Zonë me përshtatshmëri të moderuar. Përdorimi i këtyre zonave rekomandohet nëse merren masa për të zvogëluar kufizimet dhe që mund të menaxhohen.</w:t>
      </w:r>
    </w:p>
    <w:p w14:paraId="31C44935" w14:textId="77777777" w:rsidR="008046F4" w:rsidRPr="007E45A3" w:rsidRDefault="008046F4" w:rsidP="48A8381D">
      <w:pPr>
        <w:pStyle w:val="ListParagraph"/>
        <w:rPr>
          <w:rFonts w:ascii="Times New Roman" w:hAnsi="Times New Roman" w:cs="Times New Roman"/>
          <w:sz w:val="24"/>
          <w:szCs w:val="24"/>
          <w:lang w:val="sq-AL"/>
        </w:rPr>
      </w:pPr>
    </w:p>
    <w:p w14:paraId="31C44936" w14:textId="77777777" w:rsidR="008046F4" w:rsidRPr="007E45A3" w:rsidRDefault="48A8381D" w:rsidP="00232B23">
      <w:pPr>
        <w:pStyle w:val="ListParagraph"/>
        <w:numPr>
          <w:ilvl w:val="0"/>
          <w:numId w:val="2"/>
        </w:num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1: </w:t>
      </w:r>
      <w:r w:rsidR="00776EBF" w:rsidRPr="007E45A3">
        <w:rPr>
          <w:rFonts w:ascii="Times New Roman" w:hAnsi="Times New Roman" w:cs="Times New Roman"/>
          <w:sz w:val="24"/>
          <w:szCs w:val="24"/>
          <w:lang w:val="sq-AL"/>
        </w:rPr>
        <w:t>Zonë e përshtatshme. Në këtë diapazon shfaqen të gjitha karakteristikat optimale për një zhvillim të qëndrueshëm të akuakulturës.</w:t>
      </w:r>
    </w:p>
    <w:p w14:paraId="31C44937" w14:textId="77777777" w:rsidR="008046F4" w:rsidRPr="007E45A3" w:rsidRDefault="48A8381D" w:rsidP="005D1441">
      <w:pPr>
        <w:pStyle w:val="Heading3"/>
        <w:numPr>
          <w:ilvl w:val="2"/>
          <w:numId w:val="17"/>
        </w:numPr>
        <w:rPr>
          <w:rFonts w:ascii="Times New Roman" w:hAnsi="Times New Roman" w:cs="Times New Roman"/>
          <w:sz w:val="26"/>
          <w:szCs w:val="26"/>
          <w:lang w:val="sq-AL"/>
        </w:rPr>
      </w:pPr>
      <w:bookmarkStart w:id="119" w:name="_Toc137557503"/>
      <w:r w:rsidRPr="007E45A3">
        <w:rPr>
          <w:rFonts w:ascii="Times New Roman" w:hAnsi="Times New Roman" w:cs="Times New Roman"/>
          <w:sz w:val="26"/>
          <w:szCs w:val="26"/>
          <w:lang w:val="sq-AL"/>
        </w:rPr>
        <w:t>S</w:t>
      </w:r>
      <w:r w:rsidR="006609EB" w:rsidRPr="007E45A3">
        <w:rPr>
          <w:rFonts w:ascii="Times New Roman" w:hAnsi="Times New Roman" w:cs="Times New Roman"/>
          <w:sz w:val="26"/>
          <w:szCs w:val="26"/>
          <w:lang w:val="sq-AL"/>
        </w:rPr>
        <w:t>kenar</w:t>
      </w:r>
      <w:r w:rsidR="00AE75F4" w:rsidRPr="007E45A3">
        <w:rPr>
          <w:rFonts w:ascii="Times New Roman" w:hAnsi="Times New Roman" w:cs="Times New Roman"/>
          <w:sz w:val="26"/>
          <w:szCs w:val="26"/>
          <w:lang w:val="sq-AL"/>
        </w:rPr>
        <w:t>i</w:t>
      </w:r>
      <w:r w:rsidR="006609EB" w:rsidRPr="007E45A3">
        <w:rPr>
          <w:rFonts w:ascii="Times New Roman" w:hAnsi="Times New Roman" w:cs="Times New Roman"/>
          <w:sz w:val="26"/>
          <w:szCs w:val="26"/>
          <w:lang w:val="sq-AL"/>
        </w:rPr>
        <w:t xml:space="preserve"> dhe parametrat e marrë në konsideratë</w:t>
      </w:r>
      <w:bookmarkEnd w:id="119"/>
    </w:p>
    <w:p w14:paraId="31C44938" w14:textId="77777777" w:rsidR="00AE75F4" w:rsidRPr="007E45A3" w:rsidRDefault="00AE75F4"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Skenari për ZPA-të e identifikuara ka marrë në konsideratë një sërë kushtesh të vlerësuara si thelbësore për analizën hapësinore me shumë kritere, si dhe duke marrë parasysh kriteret e mëposhtme:</w:t>
      </w:r>
    </w:p>
    <w:p w14:paraId="31C44939" w14:textId="77777777" w:rsidR="008046F4" w:rsidRPr="007E45A3" w:rsidRDefault="48A8381D" w:rsidP="00232B23">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Bat</w:t>
      </w:r>
      <w:r w:rsidR="00AE75F4" w:rsidRPr="007E45A3">
        <w:rPr>
          <w:rFonts w:ascii="Times New Roman" w:hAnsi="Times New Roman" w:cs="Times New Roman"/>
          <w:color w:val="000000" w:themeColor="text1"/>
          <w:sz w:val="24"/>
          <w:szCs w:val="24"/>
          <w:lang w:val="sq-AL"/>
        </w:rPr>
        <w:t>imetria</w:t>
      </w:r>
    </w:p>
    <w:p w14:paraId="31C4493A" w14:textId="77777777" w:rsidR="008046F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Lloji i shtratit të detit</w:t>
      </w:r>
    </w:p>
    <w:p w14:paraId="31C4493B" w14:textId="77777777" w:rsidR="008046F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Zonat e Mbrojtura Detare</w:t>
      </w:r>
    </w:p>
    <w:p w14:paraId="31C4493C" w14:textId="77777777" w:rsidR="00490538"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Zonat e peshkimit a</w:t>
      </w:r>
      <w:r w:rsidR="009273F7" w:rsidRPr="007E45A3">
        <w:rPr>
          <w:rFonts w:ascii="Times New Roman" w:hAnsi="Times New Roman" w:cs="Times New Roman"/>
          <w:color w:val="000000" w:themeColor="text1"/>
          <w:sz w:val="24"/>
          <w:szCs w:val="24"/>
          <w:lang w:val="sq-AL"/>
        </w:rPr>
        <w:t>rti</w:t>
      </w:r>
      <w:r w:rsidRPr="007E45A3">
        <w:rPr>
          <w:rFonts w:ascii="Times New Roman" w:hAnsi="Times New Roman" w:cs="Times New Roman"/>
          <w:color w:val="000000" w:themeColor="text1"/>
          <w:sz w:val="24"/>
          <w:szCs w:val="24"/>
          <w:lang w:val="sq-AL"/>
        </w:rPr>
        <w:t>z</w:t>
      </w:r>
      <w:r w:rsidR="009273F7" w:rsidRPr="007E45A3">
        <w:rPr>
          <w:rFonts w:ascii="Times New Roman" w:hAnsi="Times New Roman" w:cs="Times New Roman"/>
          <w:color w:val="000000" w:themeColor="text1"/>
          <w:sz w:val="24"/>
          <w:szCs w:val="24"/>
          <w:lang w:val="sq-AL"/>
        </w:rPr>
        <w:t>anal</w:t>
      </w:r>
    </w:p>
    <w:p w14:paraId="31C4493D" w14:textId="77777777" w:rsidR="009273F7"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Zonat e zhytjes</w:t>
      </w:r>
    </w:p>
    <w:p w14:paraId="31C4493E" w14:textId="77777777" w:rsidR="008046F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Shkarkimet e ujërave të përdorur</w:t>
      </w:r>
    </w:p>
    <w:p w14:paraId="31C4493F" w14:textId="77777777" w:rsidR="009273F7"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Zonat turistike</w:t>
      </w:r>
    </w:p>
    <w:p w14:paraId="31C44940" w14:textId="77777777" w:rsidR="009273F7"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Largësia nga porti më i afërt</w:t>
      </w:r>
    </w:p>
    <w:p w14:paraId="31C44941" w14:textId="77777777" w:rsidR="00E81FB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Deltat e lumenjve</w:t>
      </w:r>
    </w:p>
    <w:p w14:paraId="31C44942" w14:textId="77777777" w:rsidR="00E81FB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Kanalet e lagunave</w:t>
      </w:r>
    </w:p>
    <w:p w14:paraId="31C44943" w14:textId="77777777" w:rsidR="00E81FB4"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Vija bregdetare</w:t>
      </w:r>
    </w:p>
    <w:p w14:paraId="31C44944" w14:textId="77777777" w:rsidR="009273F7"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Korridoret detare</w:t>
      </w:r>
    </w:p>
    <w:p w14:paraId="31C44945" w14:textId="77777777" w:rsidR="0038649B"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Tubacionet në det dhe kabllot e telekomunikimit</w:t>
      </w:r>
    </w:p>
    <w:p w14:paraId="31C44946" w14:textId="77777777" w:rsidR="00937345"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Dallgëzimi</w:t>
      </w:r>
    </w:p>
    <w:p w14:paraId="31C44947" w14:textId="77777777" w:rsidR="00937345" w:rsidRPr="007E45A3" w:rsidRDefault="00937345"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S</w:t>
      </w:r>
      <w:r w:rsidR="00AE75F4" w:rsidRPr="007E45A3">
        <w:rPr>
          <w:rFonts w:ascii="Times New Roman" w:hAnsi="Times New Roman" w:cs="Times New Roman"/>
          <w:color w:val="000000" w:themeColor="text1"/>
          <w:sz w:val="24"/>
          <w:szCs w:val="24"/>
          <w:lang w:val="sq-AL"/>
        </w:rPr>
        <w:t>hpejtësia e rrymave</w:t>
      </w:r>
    </w:p>
    <w:p w14:paraId="31C44948" w14:textId="77777777" w:rsidR="00A45837"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Temperatura e ujit në sipërfaqe</w:t>
      </w:r>
    </w:p>
    <w:p w14:paraId="31C44949" w14:textId="77777777" w:rsidR="004C14D8" w:rsidRPr="007E45A3" w:rsidRDefault="00AE75F4" w:rsidP="005D1441">
      <w:pPr>
        <w:pStyle w:val="ListParagraph"/>
        <w:numPr>
          <w:ilvl w:val="1"/>
          <w:numId w:val="3"/>
        </w:numPr>
        <w:spacing w:before="120" w:after="120"/>
        <w:jc w:val="both"/>
        <w:rPr>
          <w:rFonts w:ascii="Times New Roman" w:hAnsi="Times New Roman" w:cs="Times New Roman"/>
          <w:color w:val="000000" w:themeColor="text1"/>
          <w:sz w:val="24"/>
          <w:szCs w:val="24"/>
          <w:lang w:val="sq-AL"/>
        </w:rPr>
      </w:pPr>
      <w:r w:rsidRPr="007E45A3">
        <w:rPr>
          <w:rFonts w:ascii="Times New Roman" w:hAnsi="Times New Roman" w:cs="Times New Roman"/>
          <w:color w:val="000000" w:themeColor="text1"/>
          <w:sz w:val="24"/>
          <w:szCs w:val="24"/>
          <w:lang w:val="sq-AL"/>
        </w:rPr>
        <w:t>Klorofili</w:t>
      </w:r>
      <w:r w:rsidR="0027020B" w:rsidRPr="007E45A3">
        <w:rPr>
          <w:rFonts w:ascii="Times New Roman" w:hAnsi="Times New Roman" w:cs="Times New Roman"/>
          <w:color w:val="000000" w:themeColor="text1"/>
          <w:sz w:val="24"/>
          <w:szCs w:val="24"/>
          <w:lang w:val="sq-AL"/>
        </w:rPr>
        <w:t xml:space="preserve"> a</w:t>
      </w:r>
    </w:p>
    <w:p w14:paraId="31C4494A" w14:textId="77777777" w:rsidR="008046F4" w:rsidRPr="007E45A3" w:rsidRDefault="008046F4" w:rsidP="00AF75FC">
      <w:pPr>
        <w:spacing w:after="0"/>
        <w:jc w:val="both"/>
        <w:rPr>
          <w:rFonts w:ascii="Times New Roman" w:hAnsi="Times New Roman" w:cs="Times New Roman"/>
          <w:sz w:val="24"/>
          <w:szCs w:val="24"/>
          <w:lang w:val="sq-AL"/>
        </w:rPr>
      </w:pPr>
    </w:p>
    <w:p w14:paraId="31C4494B" w14:textId="77777777" w:rsidR="008046F4" w:rsidRPr="007E45A3" w:rsidRDefault="48A8381D" w:rsidP="00013DED">
      <w:pPr>
        <w:pStyle w:val="Heading1"/>
        <w:spacing w:before="0" w:line="240" w:lineRule="auto"/>
        <w:rPr>
          <w:rFonts w:ascii="Times New Roman" w:hAnsi="Times New Roman" w:cs="Times New Roman"/>
          <w:i/>
          <w:szCs w:val="24"/>
          <w:lang w:val="sq-AL"/>
        </w:rPr>
      </w:pPr>
      <w:bookmarkStart w:id="120" w:name="_Toc137557504"/>
      <w:r w:rsidRPr="007E45A3">
        <w:rPr>
          <w:rFonts w:ascii="Times New Roman" w:hAnsi="Times New Roman" w:cs="Times New Roman"/>
          <w:i/>
          <w:szCs w:val="24"/>
          <w:lang w:val="sq-AL"/>
        </w:rPr>
        <w:t>Bat</w:t>
      </w:r>
      <w:r w:rsidR="001B381F" w:rsidRPr="007E45A3">
        <w:rPr>
          <w:rFonts w:ascii="Times New Roman" w:hAnsi="Times New Roman" w:cs="Times New Roman"/>
          <w:i/>
          <w:szCs w:val="24"/>
          <w:lang w:val="sq-AL"/>
        </w:rPr>
        <w:t>imetria</w:t>
      </w:r>
      <w:bookmarkEnd w:id="120"/>
    </w:p>
    <w:p w14:paraId="31C4494C" w14:textId="76E5BF87" w:rsidR="00CD0B0F" w:rsidRPr="007E45A3" w:rsidRDefault="00CD0B0F"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Thellësia e përshtatshme për të pozicionuar objektet e akuakulturës së peshkut varion nga 30 deri në 80 metra (Tabela 2</w:t>
      </w:r>
      <w:r w:rsidR="00C84A25" w:rsidRPr="007E45A3">
        <w:rPr>
          <w:rFonts w:ascii="Times New Roman" w:hAnsi="Times New Roman" w:cs="Times New Roman"/>
          <w:sz w:val="24"/>
          <w:szCs w:val="24"/>
          <w:lang w:val="sq-AL"/>
        </w:rPr>
        <w:t>1</w:t>
      </w:r>
      <w:r w:rsidRPr="007E45A3">
        <w:rPr>
          <w:rFonts w:ascii="Times New Roman" w:hAnsi="Times New Roman" w:cs="Times New Roman"/>
          <w:sz w:val="24"/>
          <w:szCs w:val="24"/>
          <w:lang w:val="sq-AL"/>
        </w:rPr>
        <w:t xml:space="preserve">). Këto thellësi mund të kontribuojnë në zbutjen e ndikimeve të mundshme që lidhen me </w:t>
      </w:r>
      <w:r w:rsidR="00496674" w:rsidRPr="007E45A3">
        <w:rPr>
          <w:rFonts w:ascii="Times New Roman" w:hAnsi="Times New Roman" w:cs="Times New Roman"/>
          <w:sz w:val="24"/>
          <w:szCs w:val="24"/>
          <w:lang w:val="sq-AL"/>
        </w:rPr>
        <w:t>aktivitetin e akuakulturës</w:t>
      </w:r>
      <w:r w:rsidRPr="007E45A3">
        <w:rPr>
          <w:rFonts w:ascii="Times New Roman" w:hAnsi="Times New Roman" w:cs="Times New Roman"/>
          <w:sz w:val="24"/>
          <w:szCs w:val="24"/>
          <w:lang w:val="sq-AL"/>
        </w:rPr>
        <w:t xml:space="preserve">, të tilla si </w:t>
      </w:r>
      <w:r w:rsidR="00496674" w:rsidRPr="007E45A3">
        <w:rPr>
          <w:rFonts w:ascii="Times New Roman" w:hAnsi="Times New Roman" w:cs="Times New Roman"/>
          <w:sz w:val="24"/>
          <w:szCs w:val="24"/>
          <w:lang w:val="sq-AL"/>
        </w:rPr>
        <w:t>grumbullimi</w:t>
      </w:r>
      <w:r w:rsidRPr="007E45A3">
        <w:rPr>
          <w:rFonts w:ascii="Times New Roman" w:hAnsi="Times New Roman" w:cs="Times New Roman"/>
          <w:sz w:val="24"/>
          <w:szCs w:val="24"/>
          <w:lang w:val="sq-AL"/>
        </w:rPr>
        <w:t xml:space="preserve"> i mbet</w:t>
      </w:r>
      <w:r w:rsidR="00496674" w:rsidRPr="007E45A3">
        <w:rPr>
          <w:rFonts w:ascii="Times New Roman" w:hAnsi="Times New Roman" w:cs="Times New Roman"/>
          <w:sz w:val="24"/>
          <w:szCs w:val="24"/>
          <w:lang w:val="sq-AL"/>
        </w:rPr>
        <w:t xml:space="preserve">jeve </w:t>
      </w:r>
      <w:r w:rsidRPr="007E45A3">
        <w:rPr>
          <w:rFonts w:ascii="Times New Roman" w:hAnsi="Times New Roman" w:cs="Times New Roman"/>
          <w:sz w:val="24"/>
          <w:szCs w:val="24"/>
          <w:lang w:val="sq-AL"/>
        </w:rPr>
        <w:t xml:space="preserve">në shtratin e detit, dhe mund të parandalojnë humbjet financiare që </w:t>
      </w:r>
      <w:r w:rsidR="00496674" w:rsidRPr="007E45A3">
        <w:rPr>
          <w:rFonts w:ascii="Times New Roman" w:hAnsi="Times New Roman" w:cs="Times New Roman"/>
          <w:sz w:val="24"/>
          <w:szCs w:val="24"/>
          <w:lang w:val="sq-AL"/>
        </w:rPr>
        <w:t xml:space="preserve">shkaktohen nga </w:t>
      </w:r>
      <w:r w:rsidRPr="007E45A3">
        <w:rPr>
          <w:rFonts w:ascii="Times New Roman" w:hAnsi="Times New Roman" w:cs="Times New Roman"/>
          <w:sz w:val="24"/>
          <w:szCs w:val="24"/>
          <w:lang w:val="sq-AL"/>
        </w:rPr>
        <w:t>dëmtimet e rrjetave.</w:t>
      </w:r>
    </w:p>
    <w:p w14:paraId="31C4494D" w14:textId="77777777" w:rsidR="00496674" w:rsidRPr="007E45A3" w:rsidRDefault="00496674"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lastRenderedPageBreak/>
        <w:t>Zonat me thellësi të barabartë ose më pak se 30 metra do të ishin të papërshtatshme nga pikëpamja teknike, ekonomike dhe mjedisore. Rekomandohet që të lihet një distancë të paktën 15 m nga baza e objektit deri në shtratin e detit (FAO, 2015).</w:t>
      </w:r>
    </w:p>
    <w:p w14:paraId="31C4494E" w14:textId="77777777" w:rsidR="00496674" w:rsidRPr="007E45A3" w:rsidRDefault="00496674"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hellësitë 30 - 50 m konsiderohen si opsioni më i mirë për sa i përket </w:t>
      </w:r>
      <w:r w:rsidR="00776672" w:rsidRPr="007E45A3">
        <w:rPr>
          <w:rFonts w:ascii="Times New Roman" w:hAnsi="Times New Roman" w:cs="Times New Roman"/>
          <w:sz w:val="24"/>
          <w:szCs w:val="24"/>
          <w:lang w:val="sq-AL"/>
        </w:rPr>
        <w:t xml:space="preserve">efektshmërisë së </w:t>
      </w:r>
      <w:r w:rsidRPr="007E45A3">
        <w:rPr>
          <w:rFonts w:ascii="Times New Roman" w:hAnsi="Times New Roman" w:cs="Times New Roman"/>
          <w:sz w:val="24"/>
          <w:szCs w:val="24"/>
          <w:lang w:val="sq-AL"/>
        </w:rPr>
        <w:t xml:space="preserve">kostos, megjithëse çdo </w:t>
      </w:r>
      <w:r w:rsidR="00E36ED8" w:rsidRPr="007E45A3">
        <w:rPr>
          <w:rFonts w:ascii="Times New Roman" w:hAnsi="Times New Roman" w:cs="Times New Roman"/>
          <w:sz w:val="24"/>
          <w:szCs w:val="24"/>
          <w:lang w:val="sq-AL"/>
        </w:rPr>
        <w:t xml:space="preserve">thellësimbi </w:t>
      </w:r>
      <w:r w:rsidRPr="007E45A3">
        <w:rPr>
          <w:rFonts w:ascii="Times New Roman" w:hAnsi="Times New Roman" w:cs="Times New Roman"/>
          <w:sz w:val="24"/>
          <w:szCs w:val="24"/>
          <w:lang w:val="sq-AL"/>
        </w:rPr>
        <w:t xml:space="preserve">30 m është e </w:t>
      </w:r>
      <w:r w:rsidR="00257A42" w:rsidRPr="007E45A3">
        <w:rPr>
          <w:rFonts w:ascii="Times New Roman" w:hAnsi="Times New Roman" w:cs="Times New Roman"/>
          <w:sz w:val="24"/>
          <w:szCs w:val="24"/>
          <w:lang w:val="sq-AL"/>
        </w:rPr>
        <w:t xml:space="preserve">preferueshme </w:t>
      </w:r>
      <w:r w:rsidRPr="007E45A3">
        <w:rPr>
          <w:rFonts w:ascii="Times New Roman" w:hAnsi="Times New Roman" w:cs="Times New Roman"/>
          <w:sz w:val="24"/>
          <w:szCs w:val="24"/>
          <w:lang w:val="sq-AL"/>
        </w:rPr>
        <w:t xml:space="preserve">duke marrë parasysh që </w:t>
      </w:r>
      <w:r w:rsidR="00257A42" w:rsidRPr="007E45A3">
        <w:rPr>
          <w:rFonts w:ascii="Times New Roman" w:hAnsi="Times New Roman" w:cs="Times New Roman"/>
          <w:sz w:val="24"/>
          <w:szCs w:val="24"/>
          <w:lang w:val="sq-AL"/>
        </w:rPr>
        <w:t xml:space="preserve">në </w:t>
      </w:r>
      <w:r w:rsidRPr="007E45A3">
        <w:rPr>
          <w:rFonts w:ascii="Times New Roman" w:hAnsi="Times New Roman" w:cs="Times New Roman"/>
          <w:sz w:val="24"/>
          <w:szCs w:val="24"/>
          <w:lang w:val="sq-AL"/>
        </w:rPr>
        <w:t xml:space="preserve">këto </w:t>
      </w:r>
      <w:r w:rsidR="00257A42" w:rsidRPr="007E45A3">
        <w:rPr>
          <w:rFonts w:ascii="Times New Roman" w:hAnsi="Times New Roman" w:cs="Times New Roman"/>
          <w:sz w:val="24"/>
          <w:szCs w:val="24"/>
          <w:lang w:val="sq-AL"/>
        </w:rPr>
        <w:t xml:space="preserve">thellësi është më e lehtë </w:t>
      </w:r>
      <w:r w:rsidRPr="007E45A3">
        <w:rPr>
          <w:rFonts w:ascii="Times New Roman" w:hAnsi="Times New Roman" w:cs="Times New Roman"/>
          <w:sz w:val="24"/>
          <w:szCs w:val="24"/>
          <w:lang w:val="sq-AL"/>
        </w:rPr>
        <w:t>shpërndarj</w:t>
      </w:r>
      <w:r w:rsidR="00257A42" w:rsidRPr="007E45A3">
        <w:rPr>
          <w:rFonts w:ascii="Times New Roman" w:hAnsi="Times New Roman" w:cs="Times New Roman"/>
          <w:sz w:val="24"/>
          <w:szCs w:val="24"/>
          <w:lang w:val="sq-AL"/>
        </w:rPr>
        <w:t>a</w:t>
      </w:r>
      <w:r w:rsidRPr="007E45A3">
        <w:rPr>
          <w:rFonts w:ascii="Times New Roman" w:hAnsi="Times New Roman" w:cs="Times New Roman"/>
          <w:sz w:val="24"/>
          <w:szCs w:val="24"/>
          <w:lang w:val="sq-AL"/>
        </w:rPr>
        <w:t xml:space="preserve"> e lëndëve ushqyese dhe jashtëqitjeve. </w:t>
      </w:r>
      <w:r w:rsidR="00257A42" w:rsidRPr="007E45A3">
        <w:rPr>
          <w:rFonts w:ascii="Times New Roman" w:hAnsi="Times New Roman" w:cs="Times New Roman"/>
          <w:sz w:val="24"/>
          <w:szCs w:val="24"/>
          <w:lang w:val="sq-AL"/>
        </w:rPr>
        <w:t xml:space="preserve">Thellësitë 50 - </w:t>
      </w:r>
      <w:r w:rsidRPr="007E45A3">
        <w:rPr>
          <w:rFonts w:ascii="Times New Roman" w:hAnsi="Times New Roman" w:cs="Times New Roman"/>
          <w:sz w:val="24"/>
          <w:szCs w:val="24"/>
          <w:lang w:val="sq-AL"/>
        </w:rPr>
        <w:t xml:space="preserve">80 m nuk janë ekonomikisht të përshtatshme dhe përtej këtyre </w:t>
      </w:r>
      <w:r w:rsidR="00257A42" w:rsidRPr="007E45A3">
        <w:rPr>
          <w:rFonts w:ascii="Times New Roman" w:hAnsi="Times New Roman" w:cs="Times New Roman"/>
          <w:sz w:val="24"/>
          <w:szCs w:val="24"/>
          <w:lang w:val="sq-AL"/>
        </w:rPr>
        <w:t>thellësive</w:t>
      </w:r>
      <w:r w:rsidRPr="007E45A3">
        <w:rPr>
          <w:rFonts w:ascii="Times New Roman" w:hAnsi="Times New Roman" w:cs="Times New Roman"/>
          <w:sz w:val="24"/>
          <w:szCs w:val="24"/>
          <w:lang w:val="sq-AL"/>
        </w:rPr>
        <w:t xml:space="preserve">, ato fillojnë të jenë </w:t>
      </w:r>
      <w:r w:rsidR="00257A42" w:rsidRPr="007E45A3">
        <w:rPr>
          <w:rFonts w:ascii="Times New Roman" w:hAnsi="Times New Roman" w:cs="Times New Roman"/>
          <w:sz w:val="24"/>
          <w:szCs w:val="24"/>
          <w:lang w:val="sq-AL"/>
        </w:rPr>
        <w:t xml:space="preserve">gjithnjë </w:t>
      </w:r>
      <w:r w:rsidR="000F285F" w:rsidRPr="007E45A3">
        <w:rPr>
          <w:rFonts w:ascii="Times New Roman" w:hAnsi="Times New Roman" w:cs="Times New Roman"/>
          <w:sz w:val="24"/>
          <w:szCs w:val="24"/>
          <w:lang w:val="sq-AL"/>
        </w:rPr>
        <w:t xml:space="preserve">e </w:t>
      </w:r>
      <w:r w:rsidRPr="007E45A3">
        <w:rPr>
          <w:rFonts w:ascii="Times New Roman" w:hAnsi="Times New Roman" w:cs="Times New Roman"/>
          <w:sz w:val="24"/>
          <w:szCs w:val="24"/>
          <w:lang w:val="sq-AL"/>
        </w:rPr>
        <w:t xml:space="preserve">më pak të pranueshme, me përjashtim </w:t>
      </w:r>
      <w:r w:rsidR="000F285F" w:rsidRPr="007E45A3">
        <w:rPr>
          <w:rFonts w:ascii="Times New Roman" w:hAnsi="Times New Roman" w:cs="Times New Roman"/>
          <w:sz w:val="24"/>
          <w:szCs w:val="24"/>
          <w:lang w:val="sq-AL"/>
        </w:rPr>
        <w:t xml:space="preserve">kur ka një </w:t>
      </w:r>
      <w:r w:rsidRPr="007E45A3">
        <w:rPr>
          <w:rFonts w:ascii="Times New Roman" w:hAnsi="Times New Roman" w:cs="Times New Roman"/>
          <w:sz w:val="24"/>
          <w:szCs w:val="24"/>
          <w:lang w:val="sq-AL"/>
        </w:rPr>
        <w:t>platform</w:t>
      </w:r>
      <w:r w:rsidR="000F285F" w:rsidRPr="007E45A3">
        <w:rPr>
          <w:rFonts w:ascii="Times New Roman" w:hAnsi="Times New Roman" w:cs="Times New Roman"/>
          <w:sz w:val="24"/>
          <w:szCs w:val="24"/>
          <w:lang w:val="sq-AL"/>
        </w:rPr>
        <w:t>ë</w:t>
      </w:r>
      <w:r w:rsidRPr="007E45A3">
        <w:rPr>
          <w:rFonts w:ascii="Times New Roman" w:hAnsi="Times New Roman" w:cs="Times New Roman"/>
          <w:sz w:val="24"/>
          <w:szCs w:val="24"/>
          <w:lang w:val="sq-AL"/>
        </w:rPr>
        <w:t xml:space="preserve"> (p.sh. </w:t>
      </w:r>
      <w:r w:rsidR="000F285F" w:rsidRPr="007E45A3">
        <w:rPr>
          <w:rFonts w:ascii="Times New Roman" w:hAnsi="Times New Roman" w:cs="Times New Roman"/>
          <w:sz w:val="24"/>
          <w:szCs w:val="24"/>
          <w:lang w:val="sq-AL"/>
        </w:rPr>
        <w:t xml:space="preserve">objektet për shfrytëzimin e energjisë së erës në det të </w:t>
      </w:r>
      <w:r w:rsidRPr="007E45A3">
        <w:rPr>
          <w:rFonts w:ascii="Times New Roman" w:hAnsi="Times New Roman" w:cs="Times New Roman"/>
          <w:sz w:val="24"/>
          <w:szCs w:val="24"/>
          <w:lang w:val="sq-AL"/>
        </w:rPr>
        <w:t>hapur).</w:t>
      </w:r>
    </w:p>
    <w:p w14:paraId="31C4494F" w14:textId="5D4DF445" w:rsidR="000F285F" w:rsidRPr="007E45A3" w:rsidRDefault="000F285F"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hellësia më e ulët për akuakulturën e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ve konsiderohet 8 m, duke marrë parasysh edhe shërbimin ekologjik të ofruar nga kjo veprimtari në drejtim të sekuestrimit të karbonit dhe largimit të tepricave të lëndëve ushqyese (Tabela 2</w:t>
      </w:r>
      <w:r w:rsidR="00C84A25" w:rsidRPr="007E45A3">
        <w:rPr>
          <w:rFonts w:ascii="Times New Roman" w:hAnsi="Times New Roman" w:cs="Times New Roman"/>
          <w:sz w:val="24"/>
          <w:szCs w:val="24"/>
          <w:lang w:val="sq-AL"/>
        </w:rPr>
        <w:t>1</w:t>
      </w:r>
      <w:r w:rsidRPr="007E45A3">
        <w:rPr>
          <w:rFonts w:ascii="Times New Roman" w:hAnsi="Times New Roman" w:cs="Times New Roman"/>
          <w:sz w:val="24"/>
          <w:szCs w:val="24"/>
          <w:lang w:val="sq-AL"/>
        </w:rPr>
        <w:t>).</w:t>
      </w:r>
    </w:p>
    <w:p w14:paraId="31C44950" w14:textId="3BC10B1E" w:rsidR="00686F3E" w:rsidRPr="007E45A3" w:rsidRDefault="00686F3E" w:rsidP="00686F3E">
      <w:pPr>
        <w:pStyle w:val="Caption"/>
        <w:keepNext/>
        <w:jc w:val="both"/>
        <w:rPr>
          <w:rFonts w:ascii="Times New Roman" w:hAnsi="Times New Roman" w:cs="Times New Roman"/>
          <w:color w:val="auto"/>
          <w:sz w:val="20"/>
          <w:szCs w:val="20"/>
          <w:lang w:val="sq-AL"/>
        </w:rPr>
      </w:pPr>
      <w:bookmarkStart w:id="121" w:name="_Toc55902410"/>
      <w:r w:rsidRPr="007E45A3">
        <w:rPr>
          <w:rFonts w:ascii="Times New Roman" w:hAnsi="Times New Roman" w:cs="Times New Roman"/>
          <w:color w:val="auto"/>
          <w:sz w:val="20"/>
          <w:szCs w:val="20"/>
          <w:lang w:val="sq-AL"/>
        </w:rPr>
        <w:t>Tab</w:t>
      </w:r>
      <w:r w:rsidR="000F285F" w:rsidRPr="007E45A3">
        <w:rPr>
          <w:rFonts w:ascii="Times New Roman" w:hAnsi="Times New Roman" w:cs="Times New Roman"/>
          <w:color w:val="auto"/>
          <w:sz w:val="20"/>
          <w:szCs w:val="20"/>
          <w:lang w:val="sq-AL"/>
        </w:rPr>
        <w:t>ela</w:t>
      </w:r>
      <w:r w:rsidR="00C84A25" w:rsidRPr="007E45A3">
        <w:rPr>
          <w:rFonts w:ascii="Times New Roman" w:hAnsi="Times New Roman" w:cs="Times New Roman"/>
          <w:color w:val="auto"/>
          <w:sz w:val="20"/>
          <w:szCs w:val="20"/>
          <w:lang w:val="sq-AL"/>
        </w:rPr>
        <w:t xml:space="preserve"> 21</w:t>
      </w:r>
      <w:r w:rsidRPr="007E45A3">
        <w:rPr>
          <w:rFonts w:ascii="Times New Roman" w:hAnsi="Times New Roman" w:cs="Times New Roman"/>
          <w:color w:val="auto"/>
          <w:sz w:val="20"/>
          <w:szCs w:val="20"/>
          <w:lang w:val="sq-AL"/>
        </w:rPr>
        <w:t xml:space="preserve">: </w:t>
      </w:r>
      <w:r w:rsidR="000F285F" w:rsidRPr="007E45A3">
        <w:rPr>
          <w:rFonts w:ascii="Times New Roman" w:hAnsi="Times New Roman" w:cs="Times New Roman"/>
          <w:color w:val="auto"/>
          <w:sz w:val="20"/>
          <w:szCs w:val="20"/>
          <w:lang w:val="sq-AL"/>
        </w:rPr>
        <w:t xml:space="preserve">Përcaktimi i indeksit të përshtashmërisë për batimetrinë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bathy</w:t>
      </w:r>
      <w:r w:rsidRPr="007E45A3">
        <w:rPr>
          <w:rFonts w:ascii="Times New Roman" w:hAnsi="Times New Roman" w:cs="Times New Roman"/>
          <w:color w:val="auto"/>
          <w:sz w:val="20"/>
          <w:szCs w:val="20"/>
          <w:lang w:val="sq-AL"/>
        </w:rPr>
        <w:t xml:space="preserve">) </w:t>
      </w:r>
      <w:r w:rsidR="000F285F"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bathy</w:t>
      </w:r>
      <w:r w:rsidR="00C91A63" w:rsidRPr="007E45A3">
        <w:rPr>
          <w:rFonts w:ascii="Times New Roman" w:hAnsi="Times New Roman" w:cs="Times New Roman"/>
          <w:color w:val="auto"/>
          <w:sz w:val="20"/>
          <w:szCs w:val="20"/>
          <w:lang w:val="sq-AL"/>
        </w:rPr>
        <w:t>)</w:t>
      </w:r>
      <w:bookmarkEnd w:id="121"/>
    </w:p>
    <w:tbl>
      <w:tblPr>
        <w:tblW w:w="7654" w:type="dxa"/>
        <w:tblInd w:w="1418" w:type="dxa"/>
        <w:tblCellMar>
          <w:left w:w="70" w:type="dxa"/>
          <w:right w:w="70" w:type="dxa"/>
        </w:tblCellMar>
        <w:tblLook w:val="04A0" w:firstRow="1" w:lastRow="0" w:firstColumn="1" w:lastColumn="0" w:noHBand="0" w:noVBand="1"/>
      </w:tblPr>
      <w:tblGrid>
        <w:gridCol w:w="2268"/>
        <w:gridCol w:w="1984"/>
        <w:gridCol w:w="2127"/>
        <w:gridCol w:w="1275"/>
      </w:tblGrid>
      <w:tr w:rsidR="00C70A12" w:rsidRPr="007E45A3" w14:paraId="31C44954" w14:textId="77777777" w:rsidTr="00DE3CD1">
        <w:trPr>
          <w:trHeight w:val="324"/>
        </w:trPr>
        <w:tc>
          <w:tcPr>
            <w:tcW w:w="4252"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951" w14:textId="77777777" w:rsidR="00C70A12"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bookmarkStart w:id="122" w:name="_Hlk54009253"/>
            <w:r w:rsidRPr="007E45A3">
              <w:rPr>
                <w:rFonts w:ascii="Times New Roman" w:eastAsia="Times New Roman" w:hAnsi="Times New Roman" w:cs="Times New Roman"/>
                <w:b/>
                <w:bCs/>
                <w:color w:val="000000" w:themeColor="text1"/>
                <w:lang w:val="sq-AL" w:eastAsia="es-ES"/>
              </w:rPr>
              <w:t>Paramet</w:t>
            </w:r>
            <w:r w:rsidR="00910C58" w:rsidRPr="007E45A3">
              <w:rPr>
                <w:rFonts w:ascii="Times New Roman" w:eastAsia="Times New Roman" w:hAnsi="Times New Roman" w:cs="Times New Roman"/>
                <w:b/>
                <w:bCs/>
                <w:color w:val="000000" w:themeColor="text1"/>
                <w:lang w:val="sq-AL" w:eastAsia="es-ES"/>
              </w:rPr>
              <w: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952" w14:textId="77777777" w:rsidR="00C70A12" w:rsidRPr="007E45A3" w:rsidRDefault="48A8381D" w:rsidP="00AF75FC">
            <w:pPr>
              <w:spacing w:after="0" w:line="240" w:lineRule="auto"/>
              <w:ind w:left="-18"/>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V</w:t>
            </w:r>
            <w:r w:rsidR="00910C58" w:rsidRPr="007E45A3">
              <w:rPr>
                <w:rFonts w:ascii="Times New Roman" w:eastAsia="Times New Roman" w:hAnsi="Times New Roman" w:cs="Times New Roman"/>
                <w:b/>
                <w:bCs/>
                <w:color w:val="000000" w:themeColor="text1"/>
                <w:lang w:val="sq-AL" w:eastAsia="es-ES"/>
              </w:rPr>
              <w:t>lera për peshqit</w:t>
            </w:r>
          </w:p>
        </w:tc>
        <w:tc>
          <w:tcPr>
            <w:tcW w:w="1275"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953" w14:textId="77777777" w:rsidR="00C70A12"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K</w:t>
            </w:r>
            <w:r w:rsidRPr="007E45A3">
              <w:rPr>
                <w:rFonts w:ascii="Times New Roman" w:eastAsia="Times New Roman" w:hAnsi="Times New Roman" w:cs="Times New Roman"/>
                <w:b/>
                <w:bCs/>
                <w:color w:val="000000" w:themeColor="text1"/>
                <w:vertAlign w:val="subscript"/>
                <w:lang w:val="sq-AL" w:eastAsia="es-ES"/>
              </w:rPr>
              <w:t>bathy</w:t>
            </w:r>
          </w:p>
        </w:tc>
      </w:tr>
      <w:tr w:rsidR="0074596A" w:rsidRPr="007E45A3" w14:paraId="31C44959" w14:textId="77777777" w:rsidTr="0086656A">
        <w:trPr>
          <w:trHeight w:val="336"/>
        </w:trPr>
        <w:tc>
          <w:tcPr>
            <w:tcW w:w="226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55" w14:textId="77777777" w:rsidR="00C70A12"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Bat</w:t>
            </w:r>
            <w:r w:rsidR="00910C58" w:rsidRPr="007E45A3">
              <w:rPr>
                <w:rFonts w:ascii="Times New Roman" w:eastAsia="Times New Roman" w:hAnsi="Times New Roman" w:cs="Times New Roman"/>
                <w:b/>
                <w:bCs/>
                <w:color w:val="000000" w:themeColor="text1"/>
                <w:lang w:val="sq-AL" w:eastAsia="es-ES"/>
              </w:rPr>
              <w:t>imetria</w:t>
            </w:r>
          </w:p>
        </w:tc>
        <w:tc>
          <w:tcPr>
            <w:tcW w:w="1984"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56"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lt; 3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57"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bathy </w:t>
            </w:r>
            <w:r w:rsidRPr="007E45A3">
              <w:rPr>
                <w:rFonts w:ascii="Times New Roman" w:eastAsia="Times New Roman" w:hAnsi="Times New Roman" w:cs="Times New Roman"/>
                <w:color w:val="000000" w:themeColor="text1"/>
                <w:lang w:val="sq-AL" w:eastAsia="es-ES"/>
              </w:rPr>
              <w:t>= -100</w:t>
            </w:r>
          </w:p>
        </w:tc>
        <w:tc>
          <w:tcPr>
            <w:tcW w:w="1275"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958"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9</w:t>
            </w:r>
          </w:p>
        </w:tc>
      </w:tr>
      <w:tr w:rsidR="00146B22" w:rsidRPr="007E45A3" w14:paraId="31C4495E" w14:textId="77777777" w:rsidTr="00B77A48">
        <w:trPr>
          <w:trHeight w:val="324"/>
        </w:trPr>
        <w:tc>
          <w:tcPr>
            <w:tcW w:w="2268" w:type="dxa"/>
            <w:vMerge/>
            <w:vAlign w:val="center"/>
            <w:hideMark/>
          </w:tcPr>
          <w:p w14:paraId="31C4495A" w14:textId="77777777" w:rsidR="00C70A12" w:rsidRPr="007E45A3"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4" w:space="0" w:color="auto"/>
              <w:right w:val="nil"/>
            </w:tcBorders>
            <w:shd w:val="clear" w:color="auto" w:fill="auto"/>
            <w:noWrap/>
            <w:vAlign w:val="bottom"/>
            <w:hideMark/>
          </w:tcPr>
          <w:p w14:paraId="31C4495B" w14:textId="77777777" w:rsidR="00C70A12" w:rsidRPr="007E45A3" w:rsidRDefault="48A8381D" w:rsidP="00AF75FC">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30 - 5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14:paraId="31C4495C"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bathy </w:t>
            </w:r>
            <w:r w:rsidRPr="007E45A3">
              <w:rPr>
                <w:rFonts w:ascii="Times New Roman" w:eastAsia="Times New Roman" w:hAnsi="Times New Roman" w:cs="Times New Roman"/>
                <w:color w:val="000000" w:themeColor="text1"/>
                <w:lang w:val="sq-AL" w:eastAsia="es-ES"/>
              </w:rPr>
              <w:t>= 1</w:t>
            </w:r>
          </w:p>
        </w:tc>
        <w:tc>
          <w:tcPr>
            <w:tcW w:w="1275" w:type="dxa"/>
            <w:vMerge/>
            <w:vAlign w:val="center"/>
            <w:hideMark/>
          </w:tcPr>
          <w:p w14:paraId="31C4495D" w14:textId="77777777" w:rsidR="00C70A12" w:rsidRPr="007E45A3" w:rsidRDefault="00C70A12" w:rsidP="00C70A12">
            <w:pPr>
              <w:spacing w:after="0" w:line="240" w:lineRule="auto"/>
              <w:rPr>
                <w:rFonts w:ascii="Times New Roman" w:eastAsia="Times New Roman" w:hAnsi="Times New Roman" w:cs="Times New Roman"/>
                <w:color w:val="000000"/>
                <w:lang w:val="sq-AL" w:eastAsia="es-ES"/>
              </w:rPr>
            </w:pPr>
          </w:p>
        </w:tc>
      </w:tr>
      <w:tr w:rsidR="00333130" w:rsidRPr="007E45A3" w14:paraId="31C44963" w14:textId="77777777" w:rsidTr="00B77A48">
        <w:trPr>
          <w:trHeight w:val="324"/>
        </w:trPr>
        <w:tc>
          <w:tcPr>
            <w:tcW w:w="2268" w:type="dxa"/>
            <w:vMerge/>
            <w:vAlign w:val="center"/>
            <w:hideMark/>
          </w:tcPr>
          <w:p w14:paraId="31C4495F" w14:textId="77777777" w:rsidR="00C70A12" w:rsidRPr="007E45A3"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4"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14:paraId="31C44960"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0 - 8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14:paraId="31C44961"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bathy </w:t>
            </w:r>
            <w:r w:rsidRPr="007E45A3">
              <w:rPr>
                <w:rFonts w:ascii="Times New Roman" w:eastAsia="Times New Roman" w:hAnsi="Times New Roman" w:cs="Times New Roman"/>
                <w:color w:val="000000" w:themeColor="text1"/>
                <w:lang w:val="sq-AL" w:eastAsia="es-ES"/>
              </w:rPr>
              <w:t>= 0</w:t>
            </w:r>
          </w:p>
        </w:tc>
        <w:tc>
          <w:tcPr>
            <w:tcW w:w="1275" w:type="dxa"/>
            <w:vMerge/>
            <w:vAlign w:val="center"/>
            <w:hideMark/>
          </w:tcPr>
          <w:p w14:paraId="31C44962" w14:textId="77777777" w:rsidR="00C70A12" w:rsidRPr="007E45A3" w:rsidRDefault="00C70A12" w:rsidP="00C70A12">
            <w:pPr>
              <w:spacing w:after="0" w:line="240" w:lineRule="auto"/>
              <w:rPr>
                <w:rFonts w:ascii="Times New Roman" w:eastAsia="Times New Roman" w:hAnsi="Times New Roman" w:cs="Times New Roman"/>
                <w:color w:val="000000"/>
                <w:lang w:val="sq-AL" w:eastAsia="es-ES"/>
              </w:rPr>
            </w:pPr>
          </w:p>
        </w:tc>
      </w:tr>
      <w:tr w:rsidR="00874620" w:rsidRPr="007E45A3" w14:paraId="31C44968" w14:textId="77777777" w:rsidTr="00B77A48">
        <w:trPr>
          <w:trHeight w:val="324"/>
        </w:trPr>
        <w:tc>
          <w:tcPr>
            <w:tcW w:w="2268" w:type="dxa"/>
            <w:vMerge/>
            <w:vAlign w:val="center"/>
            <w:hideMark/>
          </w:tcPr>
          <w:p w14:paraId="31C44964" w14:textId="77777777" w:rsidR="00C70A12" w:rsidRPr="007E45A3" w:rsidRDefault="00C70A12" w:rsidP="00C70A12">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965"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80</w:t>
            </w:r>
            <w:r w:rsidR="004C14D8" w:rsidRPr="007E45A3">
              <w:rPr>
                <w:rFonts w:ascii="Times New Roman" w:eastAsia="Times New Roman" w:hAnsi="Times New Roman" w:cs="Times New Roman"/>
                <w:color w:val="000000" w:themeColor="text1"/>
                <w:lang w:val="sq-AL" w:eastAsia="es-ES"/>
              </w:rPr>
              <w:t xml:space="preserve"> - 125</w:t>
            </w:r>
            <w:r w:rsidRPr="007E45A3">
              <w:rPr>
                <w:rFonts w:ascii="Times New Roman" w:eastAsia="Times New Roman" w:hAnsi="Times New Roman" w:cs="Times New Roman"/>
                <w:color w:val="000000" w:themeColor="text1"/>
                <w:lang w:val="sq-AL" w:eastAsia="es-ES"/>
              </w:rPr>
              <w:t xml:space="preserve">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966" w14:textId="77777777" w:rsidR="00C70A12" w:rsidRPr="007E45A3" w:rsidRDefault="48A8381D"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bathy </w:t>
            </w:r>
            <w:r w:rsidRPr="007E45A3">
              <w:rPr>
                <w:rFonts w:ascii="Times New Roman" w:eastAsia="Times New Roman" w:hAnsi="Times New Roman" w:cs="Times New Roman"/>
                <w:color w:val="000000" w:themeColor="text1"/>
                <w:lang w:val="sq-AL" w:eastAsia="es-ES"/>
              </w:rPr>
              <w:t xml:space="preserve">= -1 </w:t>
            </w:r>
          </w:p>
        </w:tc>
        <w:tc>
          <w:tcPr>
            <w:tcW w:w="1275" w:type="dxa"/>
            <w:vMerge/>
            <w:vAlign w:val="center"/>
            <w:hideMark/>
          </w:tcPr>
          <w:p w14:paraId="31C44967" w14:textId="77777777" w:rsidR="00C70A12" w:rsidRPr="007E45A3" w:rsidRDefault="00C70A12" w:rsidP="00C70A12">
            <w:pPr>
              <w:spacing w:after="0" w:line="240" w:lineRule="auto"/>
              <w:rPr>
                <w:rFonts w:ascii="Times New Roman" w:eastAsia="Times New Roman" w:hAnsi="Times New Roman" w:cs="Times New Roman"/>
                <w:color w:val="000000"/>
                <w:lang w:val="sq-AL" w:eastAsia="es-ES"/>
              </w:rPr>
            </w:pPr>
          </w:p>
        </w:tc>
      </w:tr>
      <w:bookmarkEnd w:id="122"/>
    </w:tbl>
    <w:p w14:paraId="31C44969" w14:textId="77777777" w:rsidR="000A6E57" w:rsidRPr="007E45A3" w:rsidRDefault="000A6E57" w:rsidP="00EF0795">
      <w:pPr>
        <w:rPr>
          <w:rFonts w:ascii="Times New Roman" w:hAnsi="Times New Roman" w:cs="Times New Roman"/>
          <w:sz w:val="20"/>
          <w:szCs w:val="20"/>
          <w:lang w:val="sq-AL"/>
        </w:rPr>
      </w:pPr>
    </w:p>
    <w:tbl>
      <w:tblPr>
        <w:tblW w:w="7654" w:type="dxa"/>
        <w:tblInd w:w="1418" w:type="dxa"/>
        <w:tblCellMar>
          <w:left w:w="70" w:type="dxa"/>
          <w:right w:w="70" w:type="dxa"/>
        </w:tblCellMar>
        <w:tblLook w:val="04A0" w:firstRow="1" w:lastRow="0" w:firstColumn="1" w:lastColumn="0" w:noHBand="0" w:noVBand="1"/>
      </w:tblPr>
      <w:tblGrid>
        <w:gridCol w:w="2268"/>
        <w:gridCol w:w="1984"/>
        <w:gridCol w:w="2127"/>
        <w:gridCol w:w="1275"/>
      </w:tblGrid>
      <w:tr w:rsidR="007A7D47" w:rsidRPr="007E45A3" w14:paraId="31C4496D" w14:textId="77777777" w:rsidTr="00DE3CD1">
        <w:trPr>
          <w:trHeight w:val="324"/>
        </w:trPr>
        <w:tc>
          <w:tcPr>
            <w:tcW w:w="4252"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96A" w14:textId="77777777" w:rsidR="007A7D47" w:rsidRPr="007E45A3" w:rsidRDefault="0092678A" w:rsidP="0026766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Parametër</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96B" w14:textId="77777777" w:rsidR="007A7D47" w:rsidRPr="007E45A3" w:rsidRDefault="007A7D47" w:rsidP="0026766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V</w:t>
            </w:r>
            <w:r w:rsidR="00910C58" w:rsidRPr="007E45A3">
              <w:rPr>
                <w:rFonts w:ascii="Times New Roman" w:eastAsia="Times New Roman" w:hAnsi="Times New Roman" w:cs="Times New Roman"/>
                <w:b/>
                <w:bCs/>
                <w:color w:val="000000" w:themeColor="text1"/>
                <w:lang w:val="sq-AL" w:eastAsia="es-ES"/>
              </w:rPr>
              <w:t xml:space="preserve">lera për </w:t>
            </w:r>
            <w:r w:rsidR="00711AFC" w:rsidRPr="007E45A3">
              <w:rPr>
                <w:rFonts w:ascii="Times New Roman" w:eastAsia="Times New Roman" w:hAnsi="Times New Roman" w:cs="Times New Roman"/>
                <w:b/>
                <w:bCs/>
                <w:color w:val="000000" w:themeColor="text1"/>
                <w:lang w:val="sq-AL" w:eastAsia="es-ES"/>
              </w:rPr>
              <w:t>molusqet</w:t>
            </w:r>
          </w:p>
        </w:tc>
        <w:tc>
          <w:tcPr>
            <w:tcW w:w="1275"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96C" w14:textId="77777777" w:rsidR="007A7D47" w:rsidRPr="007E45A3" w:rsidRDefault="007A7D47" w:rsidP="0026766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K</w:t>
            </w:r>
            <w:r w:rsidRPr="007E45A3">
              <w:rPr>
                <w:rFonts w:ascii="Times New Roman" w:eastAsia="Times New Roman" w:hAnsi="Times New Roman" w:cs="Times New Roman"/>
                <w:b/>
                <w:bCs/>
                <w:color w:val="000000" w:themeColor="text1"/>
                <w:vertAlign w:val="subscript"/>
                <w:lang w:val="sq-AL" w:eastAsia="es-ES"/>
              </w:rPr>
              <w:t>bathy</w:t>
            </w:r>
          </w:p>
        </w:tc>
      </w:tr>
      <w:tr w:rsidR="0074596A" w:rsidRPr="007E45A3" w14:paraId="31C44972" w14:textId="77777777" w:rsidTr="0086656A">
        <w:trPr>
          <w:trHeight w:val="336"/>
        </w:trPr>
        <w:tc>
          <w:tcPr>
            <w:tcW w:w="226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6E" w14:textId="77777777" w:rsidR="007A7D47" w:rsidRPr="007E45A3" w:rsidRDefault="007A7D47" w:rsidP="0026766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Bat</w:t>
            </w:r>
            <w:r w:rsidR="00910C58" w:rsidRPr="007E45A3">
              <w:rPr>
                <w:rFonts w:ascii="Times New Roman" w:eastAsia="Times New Roman" w:hAnsi="Times New Roman" w:cs="Times New Roman"/>
                <w:b/>
                <w:bCs/>
                <w:color w:val="000000" w:themeColor="text1"/>
                <w:lang w:val="sq-AL" w:eastAsia="es-ES"/>
              </w:rPr>
              <w:t>imetria</w:t>
            </w:r>
          </w:p>
        </w:tc>
        <w:tc>
          <w:tcPr>
            <w:tcW w:w="1984"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6F" w14:textId="77777777" w:rsidR="007A7D47" w:rsidRPr="007E45A3" w:rsidRDefault="00E83F4F" w:rsidP="0026766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5; &gt;10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970" w14:textId="77777777" w:rsidR="007A7D47" w:rsidRPr="007E45A3" w:rsidRDefault="007A7D47" w:rsidP="0026766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 xml:space="preserve">bathy </w:t>
            </w:r>
            <w:r w:rsidRPr="007E45A3">
              <w:rPr>
                <w:rFonts w:ascii="Times New Roman" w:eastAsia="Times New Roman" w:hAnsi="Times New Roman" w:cs="Times New Roman"/>
                <w:lang w:val="sq-AL" w:eastAsia="es-ES"/>
              </w:rPr>
              <w:t>= -100</w:t>
            </w:r>
          </w:p>
        </w:tc>
        <w:tc>
          <w:tcPr>
            <w:tcW w:w="1275"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971" w14:textId="77777777" w:rsidR="007A7D47" w:rsidRPr="007E45A3" w:rsidRDefault="007A7D47" w:rsidP="0026766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9</w:t>
            </w:r>
          </w:p>
        </w:tc>
      </w:tr>
      <w:tr w:rsidR="00874620" w:rsidRPr="007E45A3" w14:paraId="31C44977" w14:textId="77777777" w:rsidTr="00B77A48">
        <w:trPr>
          <w:trHeight w:val="324"/>
        </w:trPr>
        <w:tc>
          <w:tcPr>
            <w:tcW w:w="2268" w:type="dxa"/>
            <w:vMerge/>
            <w:vAlign w:val="center"/>
            <w:hideMark/>
          </w:tcPr>
          <w:p w14:paraId="31C44973" w14:textId="77777777" w:rsidR="007A7D47" w:rsidRPr="007E45A3" w:rsidRDefault="007A7D47" w:rsidP="00D56F1D">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8" w:space="0" w:color="C9C9C9" w:themeColor="accent3" w:themeTint="99"/>
              <w:left w:val="nil"/>
              <w:bottom w:val="single" w:sz="6" w:space="0" w:color="auto"/>
              <w:right w:val="single" w:sz="6" w:space="0" w:color="auto"/>
            </w:tcBorders>
            <w:shd w:val="clear" w:color="auto" w:fill="auto"/>
            <w:noWrap/>
            <w:vAlign w:val="bottom"/>
            <w:hideMark/>
          </w:tcPr>
          <w:p w14:paraId="31C44974" w14:textId="77777777" w:rsidR="007A7D47" w:rsidRPr="007E45A3" w:rsidRDefault="00477D8F" w:rsidP="00AF75F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10 - 30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975" w14:textId="77777777" w:rsidR="007A7D47" w:rsidRPr="007E45A3" w:rsidRDefault="007A7D47" w:rsidP="00D56F1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 xml:space="preserve">bathy </w:t>
            </w:r>
            <w:r w:rsidRPr="007E45A3">
              <w:rPr>
                <w:rFonts w:ascii="Times New Roman" w:eastAsia="Times New Roman" w:hAnsi="Times New Roman" w:cs="Times New Roman"/>
                <w:lang w:val="sq-AL" w:eastAsia="es-ES"/>
              </w:rPr>
              <w:t>= 1</w:t>
            </w:r>
          </w:p>
        </w:tc>
        <w:tc>
          <w:tcPr>
            <w:tcW w:w="1275" w:type="dxa"/>
            <w:vMerge/>
            <w:vAlign w:val="center"/>
            <w:hideMark/>
          </w:tcPr>
          <w:p w14:paraId="31C44976" w14:textId="77777777" w:rsidR="007A7D47" w:rsidRPr="007E45A3" w:rsidRDefault="007A7D47" w:rsidP="00D56F1D">
            <w:pPr>
              <w:spacing w:after="0" w:line="240" w:lineRule="auto"/>
              <w:rPr>
                <w:rFonts w:ascii="Times New Roman" w:eastAsia="Times New Roman" w:hAnsi="Times New Roman" w:cs="Times New Roman"/>
                <w:lang w:val="sq-AL" w:eastAsia="es-ES"/>
              </w:rPr>
            </w:pPr>
          </w:p>
        </w:tc>
      </w:tr>
      <w:tr w:rsidR="00A618FD" w:rsidRPr="007E45A3" w14:paraId="31C4497C" w14:textId="77777777" w:rsidTr="00B77A48">
        <w:trPr>
          <w:trHeight w:val="324"/>
        </w:trPr>
        <w:tc>
          <w:tcPr>
            <w:tcW w:w="2268" w:type="dxa"/>
            <w:vMerge/>
            <w:vAlign w:val="center"/>
            <w:hideMark/>
          </w:tcPr>
          <w:p w14:paraId="31C44978" w14:textId="77777777" w:rsidR="007A7D47" w:rsidRPr="007E45A3" w:rsidRDefault="007A7D47" w:rsidP="00894D66">
            <w:pPr>
              <w:spacing w:after="0" w:line="240" w:lineRule="auto"/>
              <w:rPr>
                <w:rFonts w:ascii="Times New Roman" w:eastAsia="Times New Roman" w:hAnsi="Times New Roman" w:cs="Times New Roman"/>
                <w:b/>
                <w:bCs/>
                <w:color w:val="000000"/>
                <w:lang w:val="sq-AL" w:eastAsia="es-ES"/>
              </w:rPr>
            </w:pPr>
          </w:p>
        </w:tc>
        <w:tc>
          <w:tcPr>
            <w:tcW w:w="1984" w:type="dxa"/>
            <w:tcBorders>
              <w:top w:val="single" w:sz="6"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14:paraId="31C44979" w14:textId="77777777" w:rsidR="007A7D47" w:rsidRPr="007E45A3" w:rsidRDefault="005E7048" w:rsidP="00894D6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8 - &lt;10; &gt;30 - 40 m</w:t>
            </w:r>
          </w:p>
        </w:tc>
        <w:tc>
          <w:tcPr>
            <w:tcW w:w="2127"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14:paraId="31C4497A" w14:textId="77777777" w:rsidR="007A7D47" w:rsidRPr="007E45A3" w:rsidRDefault="007A7D47" w:rsidP="00894D6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 xml:space="preserve">bathy </w:t>
            </w:r>
            <w:r w:rsidRPr="007E45A3">
              <w:rPr>
                <w:rFonts w:ascii="Times New Roman" w:eastAsia="Times New Roman" w:hAnsi="Times New Roman" w:cs="Times New Roman"/>
                <w:lang w:val="sq-AL" w:eastAsia="es-ES"/>
              </w:rPr>
              <w:t>= 0</w:t>
            </w:r>
          </w:p>
        </w:tc>
        <w:tc>
          <w:tcPr>
            <w:tcW w:w="1275" w:type="dxa"/>
            <w:vMerge/>
            <w:vAlign w:val="center"/>
            <w:hideMark/>
          </w:tcPr>
          <w:p w14:paraId="31C4497B" w14:textId="77777777" w:rsidR="007A7D47" w:rsidRPr="007E45A3" w:rsidRDefault="007A7D47" w:rsidP="00894D66">
            <w:pPr>
              <w:spacing w:after="0" w:line="240" w:lineRule="auto"/>
              <w:rPr>
                <w:rFonts w:ascii="Times New Roman" w:eastAsia="Times New Roman" w:hAnsi="Times New Roman" w:cs="Times New Roman"/>
                <w:lang w:val="sq-AL" w:eastAsia="es-ES"/>
              </w:rPr>
            </w:pPr>
          </w:p>
        </w:tc>
      </w:tr>
      <w:tr w:rsidR="00874620" w:rsidRPr="007E45A3" w14:paraId="31C44981" w14:textId="77777777" w:rsidTr="00B77A48">
        <w:trPr>
          <w:trHeight w:val="324"/>
        </w:trPr>
        <w:tc>
          <w:tcPr>
            <w:tcW w:w="2268" w:type="dxa"/>
            <w:vMerge/>
            <w:vAlign w:val="center"/>
            <w:hideMark/>
          </w:tcPr>
          <w:p w14:paraId="31C4497D" w14:textId="77777777" w:rsidR="007A7D47" w:rsidRPr="007E45A3" w:rsidRDefault="007A7D47" w:rsidP="0026766D">
            <w:pPr>
              <w:spacing w:after="0" w:line="240" w:lineRule="auto"/>
              <w:rPr>
                <w:rFonts w:ascii="Times New Roman" w:eastAsia="Times New Roman" w:hAnsi="Times New Roman" w:cs="Times New Roman"/>
                <w:b/>
                <w:bCs/>
                <w:color w:val="000000"/>
                <w:lang w:val="sq-AL" w:eastAsia="es-ES"/>
              </w:rPr>
            </w:pPr>
          </w:p>
        </w:tc>
        <w:tc>
          <w:tcPr>
            <w:tcW w:w="1984"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97E" w14:textId="77777777" w:rsidR="007A7D47" w:rsidRPr="007E45A3" w:rsidRDefault="00A441A3" w:rsidP="0026766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5 - &lt;8; &gt;40 – 100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97F" w14:textId="77777777" w:rsidR="007A7D47" w:rsidRPr="007E45A3" w:rsidRDefault="007A7D47" w:rsidP="0026766D">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 xml:space="preserve">bathy </w:t>
            </w:r>
            <w:r w:rsidRPr="007E45A3">
              <w:rPr>
                <w:rFonts w:ascii="Times New Roman" w:eastAsia="Times New Roman" w:hAnsi="Times New Roman" w:cs="Times New Roman"/>
                <w:lang w:val="sq-AL" w:eastAsia="es-ES"/>
              </w:rPr>
              <w:t xml:space="preserve">= -1 </w:t>
            </w:r>
          </w:p>
        </w:tc>
        <w:tc>
          <w:tcPr>
            <w:tcW w:w="1275" w:type="dxa"/>
            <w:vMerge/>
            <w:vAlign w:val="center"/>
            <w:hideMark/>
          </w:tcPr>
          <w:p w14:paraId="31C44980" w14:textId="77777777" w:rsidR="007A7D47" w:rsidRPr="007E45A3" w:rsidRDefault="007A7D47" w:rsidP="0026766D">
            <w:pPr>
              <w:spacing w:after="0" w:line="240" w:lineRule="auto"/>
              <w:rPr>
                <w:rFonts w:ascii="Times New Roman" w:eastAsia="Times New Roman" w:hAnsi="Times New Roman" w:cs="Times New Roman"/>
                <w:lang w:val="sq-AL" w:eastAsia="es-ES"/>
              </w:rPr>
            </w:pPr>
          </w:p>
        </w:tc>
      </w:tr>
    </w:tbl>
    <w:p w14:paraId="31C44982" w14:textId="77777777" w:rsidR="00F80C62" w:rsidRPr="007E45A3" w:rsidRDefault="00F80C62" w:rsidP="48A8381D">
      <w:pPr>
        <w:rPr>
          <w:rFonts w:ascii="Times New Roman" w:hAnsi="Times New Roman" w:cs="Times New Roman"/>
          <w:color w:val="000000" w:themeColor="text1"/>
          <w:lang w:val="sq-AL"/>
        </w:rPr>
      </w:pPr>
    </w:p>
    <w:p w14:paraId="31C44983" w14:textId="77777777" w:rsidR="000F285F" w:rsidRPr="007E45A3" w:rsidRDefault="000F285F" w:rsidP="00563CF5">
      <w:pPr>
        <w:spacing w:after="60"/>
        <w:rPr>
          <w:rFonts w:ascii="Times New Roman" w:hAnsi="Times New Roman" w:cs="Times New Roman"/>
          <w:i/>
          <w:lang w:val="sq-AL"/>
        </w:rPr>
      </w:pPr>
    </w:p>
    <w:p w14:paraId="31C44984" w14:textId="77777777" w:rsidR="008046F4" w:rsidRPr="007E45A3" w:rsidRDefault="00910C58" w:rsidP="00563CF5">
      <w:pPr>
        <w:spacing w:after="60"/>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batimetrinë</w:t>
      </w:r>
    </w:p>
    <w:p w14:paraId="31C44985" w14:textId="77777777" w:rsidR="00ED172A" w:rsidRPr="007E45A3" w:rsidRDefault="00ED172A" w:rsidP="00563CF5">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Harta batimetrike e bregdetit shqiptar u përgatit duke përdorur aplikacionin Map Source Garmin. Koordinatat e pikave të thellësisë për të gjithë zonën e studimit janë marrë/dixhitalizuar nga ky aplikacion në mënyrë që të krijohen shtresat batimetrike duke përdorur GIS. Batimetria për Gjirin e Vlorës u </w:t>
      </w:r>
      <w:r w:rsidR="00057FB7" w:rsidRPr="007E45A3">
        <w:rPr>
          <w:rFonts w:ascii="Times New Roman" w:hAnsi="Times New Roman" w:cs="Times New Roman"/>
          <w:sz w:val="24"/>
          <w:szCs w:val="24"/>
          <w:lang w:val="sq-AL"/>
        </w:rPr>
        <w:t>hartua</w:t>
      </w:r>
      <w:r w:rsidRPr="007E45A3">
        <w:rPr>
          <w:rFonts w:ascii="Times New Roman" w:hAnsi="Times New Roman" w:cs="Times New Roman"/>
          <w:sz w:val="24"/>
          <w:szCs w:val="24"/>
          <w:lang w:val="sq-AL"/>
        </w:rPr>
        <w:t xml:space="preserve"> duke përdorur të dhëna për thellësinë e ujit</w:t>
      </w:r>
      <w:r w:rsidR="00057FB7" w:rsidRPr="007E45A3">
        <w:rPr>
          <w:rFonts w:ascii="Times New Roman" w:hAnsi="Times New Roman" w:cs="Times New Roman"/>
          <w:sz w:val="24"/>
          <w:szCs w:val="24"/>
          <w:lang w:val="sq-AL"/>
        </w:rPr>
        <w:t>, të cilat janë d</w:t>
      </w:r>
      <w:r w:rsidRPr="007E45A3">
        <w:rPr>
          <w:rFonts w:ascii="Times New Roman" w:hAnsi="Times New Roman" w:cs="Times New Roman"/>
          <w:sz w:val="24"/>
          <w:szCs w:val="24"/>
          <w:lang w:val="sq-AL"/>
        </w:rPr>
        <w:t xml:space="preserve">ixhitalizuar nga një </w:t>
      </w:r>
      <w:r w:rsidR="00057FB7" w:rsidRPr="007E45A3">
        <w:rPr>
          <w:rFonts w:ascii="Times New Roman" w:hAnsi="Times New Roman" w:cs="Times New Roman"/>
          <w:sz w:val="24"/>
          <w:szCs w:val="24"/>
          <w:lang w:val="sq-AL"/>
        </w:rPr>
        <w:t>hartë</w:t>
      </w:r>
      <w:r w:rsidRPr="007E45A3">
        <w:rPr>
          <w:rFonts w:ascii="Times New Roman" w:hAnsi="Times New Roman" w:cs="Times New Roman"/>
          <w:sz w:val="24"/>
          <w:szCs w:val="24"/>
          <w:lang w:val="sq-AL"/>
        </w:rPr>
        <w:t xml:space="preserve"> detare në shkallën 1:35</w:t>
      </w:r>
      <w:r w:rsidR="00057FB7" w:rsidRPr="007E45A3">
        <w:rPr>
          <w:rFonts w:ascii="Times New Roman" w:hAnsi="Times New Roman" w:cs="Times New Roman"/>
          <w:sz w:val="24"/>
          <w:szCs w:val="24"/>
          <w:lang w:val="sq-AL"/>
        </w:rPr>
        <w:t>,</w:t>
      </w:r>
      <w:r w:rsidRPr="007E45A3">
        <w:rPr>
          <w:rFonts w:ascii="Times New Roman" w:hAnsi="Times New Roman" w:cs="Times New Roman"/>
          <w:sz w:val="24"/>
          <w:szCs w:val="24"/>
          <w:lang w:val="sq-AL"/>
        </w:rPr>
        <w:t>000 të siguruar nga Instituti Gjeografik Ushtarak në Shqipëri (2002).</w:t>
      </w:r>
    </w:p>
    <w:p w14:paraId="31C44986" w14:textId="77777777" w:rsidR="008046F4" w:rsidRPr="007E45A3" w:rsidRDefault="004712B9" w:rsidP="00013DED">
      <w:pPr>
        <w:pStyle w:val="Heading1"/>
        <w:spacing w:before="0" w:line="240" w:lineRule="auto"/>
        <w:rPr>
          <w:rFonts w:ascii="Times New Roman" w:hAnsi="Times New Roman" w:cs="Times New Roman"/>
          <w:i/>
          <w:szCs w:val="24"/>
          <w:lang w:val="sq-AL"/>
        </w:rPr>
      </w:pPr>
      <w:bookmarkStart w:id="123" w:name="_Toc137557505"/>
      <w:r w:rsidRPr="007E45A3">
        <w:rPr>
          <w:rFonts w:ascii="Times New Roman" w:hAnsi="Times New Roman" w:cs="Times New Roman"/>
          <w:i/>
          <w:szCs w:val="24"/>
          <w:lang w:val="sq-AL"/>
        </w:rPr>
        <w:t>Lloji i shtratit të detit</w:t>
      </w:r>
      <w:bookmarkEnd w:id="123"/>
    </w:p>
    <w:p w14:paraId="31C44987" w14:textId="77777777" w:rsidR="003A67BA" w:rsidRPr="007E45A3" w:rsidRDefault="00AA371B"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Shtrati ranor dhe lymor është më i përshtatshmi për vendosjen e koshave në det, pasi sigurohet ankorim i mirë. Substratet e përziera konsiderohen më pak të përshtatshme (FAO, 2015).</w:t>
      </w:r>
    </w:p>
    <w:p w14:paraId="31C44988" w14:textId="40997E1C" w:rsidR="003A67BA" w:rsidRPr="007E45A3" w:rsidRDefault="00AA371B"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Livadhet e </w:t>
      </w:r>
      <w:r w:rsidRPr="007E45A3">
        <w:rPr>
          <w:rFonts w:ascii="Times New Roman" w:hAnsi="Times New Roman" w:cs="Times New Roman"/>
          <w:i/>
          <w:iCs/>
          <w:sz w:val="24"/>
          <w:szCs w:val="24"/>
          <w:lang w:val="sq-AL"/>
        </w:rPr>
        <w:t>Posidonia oceanica</w:t>
      </w:r>
      <w:r w:rsidRPr="007E45A3">
        <w:rPr>
          <w:rFonts w:ascii="Times New Roman" w:hAnsi="Times New Roman" w:cs="Times New Roman"/>
          <w:sz w:val="24"/>
          <w:szCs w:val="24"/>
          <w:lang w:val="sq-AL"/>
        </w:rPr>
        <w:t xml:space="preserve"> janë zona rreptësisht të paprekshme. Ky lloj shtrati, së bashku me livadhet e fanerogamëve të tjerë, klasifikohen si zona veçanërisht sensitive dhe mjaft të ndjeshme ndaj proceseve të degradimit (Tabela </w:t>
      </w:r>
      <w:r w:rsidR="00C84A25" w:rsidRPr="007E45A3">
        <w:rPr>
          <w:rFonts w:ascii="Times New Roman" w:hAnsi="Times New Roman" w:cs="Times New Roman"/>
          <w:sz w:val="24"/>
          <w:szCs w:val="24"/>
          <w:lang w:val="sq-AL"/>
        </w:rPr>
        <w:t>22</w:t>
      </w:r>
      <w:r w:rsidRPr="007E45A3">
        <w:rPr>
          <w:rFonts w:ascii="Times New Roman" w:hAnsi="Times New Roman" w:cs="Times New Roman"/>
          <w:sz w:val="24"/>
          <w:szCs w:val="24"/>
          <w:lang w:val="sq-AL"/>
        </w:rPr>
        <w:t xml:space="preserve">). Holmer et al. (2008) rekomandon një zonë buferike prej 400 m për mbrojtjen e </w:t>
      </w:r>
      <w:r w:rsidRPr="007E45A3">
        <w:rPr>
          <w:rFonts w:ascii="Times New Roman" w:hAnsi="Times New Roman" w:cs="Times New Roman"/>
          <w:i/>
          <w:iCs/>
          <w:sz w:val="24"/>
          <w:szCs w:val="24"/>
          <w:lang w:val="sq-AL"/>
        </w:rPr>
        <w:t>Posidonia oceanica</w:t>
      </w:r>
      <w:r w:rsidRPr="007E45A3">
        <w:rPr>
          <w:rFonts w:ascii="Times New Roman" w:hAnsi="Times New Roman" w:cs="Times New Roman"/>
          <w:sz w:val="24"/>
          <w:szCs w:val="24"/>
          <w:lang w:val="sq-AL"/>
        </w:rPr>
        <w:t>, si distancë për zhvillimin e aktiviteteve të akuakulturës së peshkut, me qëllim shmangien e efekteve të padëshirueshme që shkaktohen nga këto aktivitete.</w:t>
      </w:r>
    </w:p>
    <w:p w14:paraId="31C44989" w14:textId="55F8E327" w:rsidR="00686F3E" w:rsidRPr="007E45A3" w:rsidRDefault="00686F3E" w:rsidP="00686F3E">
      <w:pPr>
        <w:pStyle w:val="Caption"/>
        <w:keepNext/>
        <w:jc w:val="both"/>
        <w:rPr>
          <w:rFonts w:ascii="Times New Roman" w:hAnsi="Times New Roman" w:cs="Times New Roman"/>
          <w:color w:val="auto"/>
          <w:sz w:val="20"/>
          <w:szCs w:val="20"/>
          <w:lang w:val="sq-AL"/>
        </w:rPr>
      </w:pPr>
      <w:bookmarkStart w:id="124" w:name="_Toc55902411"/>
      <w:r w:rsidRPr="007E45A3">
        <w:rPr>
          <w:rFonts w:ascii="Times New Roman" w:hAnsi="Times New Roman" w:cs="Times New Roman"/>
          <w:color w:val="auto"/>
          <w:sz w:val="20"/>
          <w:szCs w:val="20"/>
          <w:lang w:val="sq-AL"/>
        </w:rPr>
        <w:lastRenderedPageBreak/>
        <w:t>Tab</w:t>
      </w:r>
      <w:r w:rsidR="004712B9" w:rsidRPr="007E45A3">
        <w:rPr>
          <w:rFonts w:ascii="Times New Roman" w:hAnsi="Times New Roman" w:cs="Times New Roman"/>
          <w:color w:val="auto"/>
          <w:sz w:val="20"/>
          <w:szCs w:val="20"/>
          <w:lang w:val="sq-AL"/>
        </w:rPr>
        <w:t>ela</w:t>
      </w:r>
      <w:r w:rsidR="00C84A25" w:rsidRPr="007E45A3">
        <w:rPr>
          <w:rFonts w:ascii="Times New Roman" w:hAnsi="Times New Roman" w:cs="Times New Roman"/>
          <w:color w:val="auto"/>
          <w:sz w:val="20"/>
          <w:szCs w:val="20"/>
          <w:lang w:val="sq-AL"/>
        </w:rPr>
        <w:t xml:space="preserve"> 22</w:t>
      </w:r>
      <w:r w:rsidRPr="007E45A3">
        <w:rPr>
          <w:rFonts w:ascii="Times New Roman" w:hAnsi="Times New Roman" w:cs="Times New Roman"/>
          <w:color w:val="auto"/>
          <w:sz w:val="20"/>
          <w:szCs w:val="20"/>
          <w:lang w:val="sq-AL"/>
        </w:rPr>
        <w:t xml:space="preserve">: </w:t>
      </w:r>
      <w:r w:rsidR="004712B9" w:rsidRPr="007E45A3">
        <w:rPr>
          <w:rFonts w:ascii="Times New Roman" w:hAnsi="Times New Roman" w:cs="Times New Roman"/>
          <w:color w:val="auto"/>
          <w:sz w:val="20"/>
          <w:szCs w:val="20"/>
          <w:lang w:val="sq-AL"/>
        </w:rPr>
        <w:t>Përcaktimi i indeksit të përshtashmërisë për llojin e shtratit të detit</w:t>
      </w:r>
      <w:r w:rsidR="00D326B1" w:rsidRPr="007E45A3">
        <w:rPr>
          <w:rFonts w:ascii="Times New Roman" w:hAnsi="Times New Roman" w:cs="Times New Roman"/>
          <w:color w:val="auto"/>
          <w:sz w:val="20"/>
          <w:szCs w:val="20"/>
          <w:lang w:val="sq-AL"/>
        </w:rPr>
        <w:t xml:space="preserve"> (SI</w:t>
      </w:r>
      <w:r w:rsidR="00D326B1" w:rsidRPr="007E45A3">
        <w:rPr>
          <w:rFonts w:ascii="Times New Roman" w:hAnsi="Times New Roman" w:cs="Times New Roman"/>
          <w:color w:val="auto"/>
          <w:sz w:val="20"/>
          <w:szCs w:val="20"/>
          <w:vertAlign w:val="subscript"/>
          <w:lang w:val="sq-AL"/>
        </w:rPr>
        <w:t>bt</w:t>
      </w:r>
      <w:r w:rsidR="00D326B1" w:rsidRPr="007E45A3">
        <w:rPr>
          <w:rFonts w:ascii="Times New Roman" w:hAnsi="Times New Roman" w:cs="Times New Roman"/>
          <w:color w:val="auto"/>
          <w:sz w:val="20"/>
          <w:szCs w:val="20"/>
          <w:lang w:val="sq-AL"/>
        </w:rPr>
        <w:t xml:space="preserve">) </w:t>
      </w:r>
      <w:r w:rsidR="004712B9" w:rsidRPr="007E45A3">
        <w:rPr>
          <w:rFonts w:ascii="Times New Roman" w:hAnsi="Times New Roman" w:cs="Times New Roman"/>
          <w:color w:val="auto"/>
          <w:sz w:val="20"/>
          <w:szCs w:val="20"/>
          <w:lang w:val="sq-AL"/>
        </w:rPr>
        <w:t xml:space="preserve">dhe faktori i tij i peshimit </w:t>
      </w:r>
      <w:r w:rsidR="00D326B1" w:rsidRPr="007E45A3">
        <w:rPr>
          <w:rFonts w:ascii="Times New Roman" w:hAnsi="Times New Roman" w:cs="Times New Roman"/>
          <w:color w:val="auto"/>
          <w:sz w:val="20"/>
          <w:szCs w:val="20"/>
          <w:lang w:val="sq-AL"/>
        </w:rPr>
        <w:t>(K</w:t>
      </w:r>
      <w:r w:rsidR="00D326B1" w:rsidRPr="007E45A3">
        <w:rPr>
          <w:rFonts w:ascii="Times New Roman" w:hAnsi="Times New Roman" w:cs="Times New Roman"/>
          <w:color w:val="auto"/>
          <w:sz w:val="20"/>
          <w:szCs w:val="20"/>
          <w:vertAlign w:val="subscript"/>
          <w:lang w:val="sq-AL"/>
        </w:rPr>
        <w:t>bt</w:t>
      </w:r>
      <w:r w:rsidR="00D326B1" w:rsidRPr="007E45A3">
        <w:rPr>
          <w:rFonts w:ascii="Times New Roman" w:hAnsi="Times New Roman" w:cs="Times New Roman"/>
          <w:color w:val="auto"/>
          <w:sz w:val="20"/>
          <w:szCs w:val="20"/>
          <w:lang w:val="sq-AL"/>
        </w:rPr>
        <w:t>)</w:t>
      </w:r>
      <w:bookmarkEnd w:id="124"/>
    </w:p>
    <w:tbl>
      <w:tblPr>
        <w:tblStyle w:val="Tabladecuadrcula2-nfasis31"/>
        <w:tblW w:w="8222" w:type="dxa"/>
        <w:jc w:val="center"/>
        <w:tblLook w:val="04A0" w:firstRow="1" w:lastRow="0" w:firstColumn="1" w:lastColumn="0" w:noHBand="0" w:noVBand="1"/>
      </w:tblPr>
      <w:tblGrid>
        <w:gridCol w:w="1134"/>
        <w:gridCol w:w="4446"/>
        <w:gridCol w:w="1985"/>
        <w:gridCol w:w="657"/>
      </w:tblGrid>
      <w:tr w:rsidR="008046F4" w:rsidRPr="007E45A3" w14:paraId="31C4498D" w14:textId="77777777" w:rsidTr="00D326B1">
        <w:trPr>
          <w:cnfStyle w:val="100000000000" w:firstRow="1" w:lastRow="0" w:firstColumn="0" w:lastColumn="0" w:oddVBand="0" w:evenVBand="0" w:oddHBand="0" w:evenHBand="0" w:firstRowFirstColumn="0" w:firstRowLastColumn="0" w:lastRowFirstColumn="0" w:lastRowLastColumn="0"/>
          <w:trHeight w:val="446"/>
          <w:jc w:val="center"/>
        </w:trPr>
        <w:tc>
          <w:tcPr>
            <w:cnfStyle w:val="001000000000" w:firstRow="0" w:lastRow="0" w:firstColumn="1" w:lastColumn="0" w:oddVBand="0" w:evenVBand="0" w:oddHBand="0" w:evenHBand="0" w:firstRowFirstColumn="0" w:firstRowLastColumn="0" w:lastRowFirstColumn="0" w:lastRowLastColumn="0"/>
            <w:tcW w:w="5580" w:type="dxa"/>
            <w:gridSpan w:val="2"/>
            <w:tcBorders>
              <w:top w:val="single" w:sz="4" w:space="0" w:color="auto"/>
            </w:tcBorders>
            <w:noWrap/>
            <w:vAlign w:val="center"/>
            <w:hideMark/>
          </w:tcPr>
          <w:p w14:paraId="31C4498A" w14:textId="77777777" w:rsidR="008046F4" w:rsidRPr="007E45A3" w:rsidRDefault="48A8381D" w:rsidP="48A8381D">
            <w:pPr>
              <w:keepNext/>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4712B9" w:rsidRPr="007E45A3">
              <w:rPr>
                <w:rFonts w:ascii="Times New Roman" w:eastAsia="Times New Roman" w:hAnsi="Times New Roman" w:cs="Times New Roman"/>
                <w:color w:val="000000" w:themeColor="text1"/>
                <w:lang w:val="sq-AL" w:eastAsia="es-ES"/>
              </w:rPr>
              <w:t>ri</w:t>
            </w:r>
          </w:p>
        </w:tc>
        <w:tc>
          <w:tcPr>
            <w:tcW w:w="1985" w:type="dxa"/>
            <w:tcBorders>
              <w:top w:val="single" w:sz="4" w:space="0" w:color="auto"/>
            </w:tcBorders>
            <w:noWrap/>
            <w:vAlign w:val="center"/>
            <w:hideMark/>
          </w:tcPr>
          <w:p w14:paraId="31C4498B" w14:textId="77777777" w:rsidR="008046F4" w:rsidRPr="007E45A3" w:rsidRDefault="48A8381D" w:rsidP="48A8381D">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4712B9" w:rsidRPr="007E45A3">
              <w:rPr>
                <w:rFonts w:ascii="Times New Roman" w:eastAsia="Times New Roman" w:hAnsi="Times New Roman" w:cs="Times New Roman"/>
                <w:color w:val="000000" w:themeColor="text1"/>
                <w:lang w:val="sq-AL" w:eastAsia="es-ES"/>
              </w:rPr>
              <w:t>lera për peshqit</w:t>
            </w:r>
          </w:p>
        </w:tc>
        <w:tc>
          <w:tcPr>
            <w:tcW w:w="657" w:type="dxa"/>
            <w:tcBorders>
              <w:top w:val="single" w:sz="4" w:space="0" w:color="auto"/>
            </w:tcBorders>
            <w:vAlign w:val="center"/>
          </w:tcPr>
          <w:p w14:paraId="31C4498C" w14:textId="77777777" w:rsidR="008046F4" w:rsidRPr="007E45A3" w:rsidRDefault="48A8381D" w:rsidP="48A8381D">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bt</w:t>
            </w:r>
          </w:p>
        </w:tc>
      </w:tr>
      <w:tr w:rsidR="008046F4" w:rsidRPr="007E45A3" w14:paraId="31C44992" w14:textId="77777777" w:rsidTr="004712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noWrap/>
            <w:vAlign w:val="center"/>
            <w:hideMark/>
          </w:tcPr>
          <w:p w14:paraId="31C4498E" w14:textId="77777777" w:rsidR="008046F4" w:rsidRPr="007E45A3" w:rsidRDefault="004712B9" w:rsidP="48A8381D">
            <w:pPr>
              <w:keepNext/>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Lloji i shtratit të detit</w:t>
            </w:r>
          </w:p>
        </w:tc>
        <w:tc>
          <w:tcPr>
            <w:tcW w:w="4446" w:type="dxa"/>
            <w:noWrap/>
            <w:vAlign w:val="center"/>
            <w:hideMark/>
          </w:tcPr>
          <w:p w14:paraId="31C4498F" w14:textId="77777777" w:rsidR="008046F4" w:rsidRPr="007E45A3" w:rsidRDefault="004712B9"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 xml:space="preserve">Livadhet e </w:t>
            </w:r>
            <w:r w:rsidRPr="007E45A3">
              <w:rPr>
                <w:rFonts w:ascii="Times New Roman" w:eastAsia="Times New Roman" w:hAnsi="Times New Roman" w:cs="Times New Roman"/>
                <w:i/>
                <w:iCs/>
                <w:color w:val="000000" w:themeColor="text1"/>
                <w:lang w:val="sq-AL" w:eastAsia="es-ES"/>
              </w:rPr>
              <w:t>Posidonia oceanica</w:t>
            </w:r>
            <w:r w:rsidRPr="007E45A3">
              <w:rPr>
                <w:rFonts w:ascii="Times New Roman" w:eastAsia="Times New Roman" w:hAnsi="Times New Roman" w:cs="Times New Roman"/>
                <w:color w:val="000000" w:themeColor="text1"/>
                <w:lang w:val="sq-AL" w:eastAsia="es-ES"/>
              </w:rPr>
              <w:t xml:space="preserve"> dhe zona të tjera të ndjeshme, psh. koraligjenët</w:t>
            </w:r>
          </w:p>
        </w:tc>
        <w:tc>
          <w:tcPr>
            <w:tcW w:w="1985" w:type="dxa"/>
            <w:noWrap/>
            <w:vAlign w:val="center"/>
            <w:hideMark/>
          </w:tcPr>
          <w:p w14:paraId="31C44990" w14:textId="77777777" w:rsidR="008046F4" w:rsidRPr="007E45A3"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00</w:t>
            </w:r>
          </w:p>
        </w:tc>
        <w:tc>
          <w:tcPr>
            <w:tcW w:w="657" w:type="dxa"/>
            <w:vMerge w:val="restart"/>
            <w:vAlign w:val="center"/>
          </w:tcPr>
          <w:p w14:paraId="31C44991" w14:textId="77777777" w:rsidR="008046F4" w:rsidRPr="007E45A3"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6</w:t>
            </w:r>
          </w:p>
        </w:tc>
      </w:tr>
      <w:tr w:rsidR="004C14D8" w:rsidRPr="007E45A3" w14:paraId="31C44997" w14:textId="77777777" w:rsidTr="004712B9">
        <w:trPr>
          <w:jc w:val="center"/>
        </w:trPr>
        <w:tc>
          <w:tcPr>
            <w:cnfStyle w:val="001000000000" w:firstRow="0" w:lastRow="0" w:firstColumn="1" w:lastColumn="0" w:oddVBand="0" w:evenVBand="0" w:oddHBand="0" w:evenHBand="0" w:firstRowFirstColumn="0" w:firstRowLastColumn="0" w:lastRowFirstColumn="0" w:lastRowLastColumn="0"/>
            <w:tcW w:w="1134" w:type="dxa"/>
            <w:vMerge/>
            <w:noWrap/>
            <w:vAlign w:val="center"/>
          </w:tcPr>
          <w:p w14:paraId="31C44993" w14:textId="77777777" w:rsidR="004C14D8" w:rsidRPr="007E45A3" w:rsidRDefault="004C14D8" w:rsidP="48A8381D">
            <w:pPr>
              <w:keepNext/>
              <w:jc w:val="center"/>
              <w:rPr>
                <w:rFonts w:ascii="Times New Roman" w:eastAsia="Times New Roman" w:hAnsi="Times New Roman" w:cs="Times New Roman"/>
                <w:color w:val="000000" w:themeColor="text1"/>
                <w:lang w:val="sq-AL" w:eastAsia="es-ES"/>
              </w:rPr>
            </w:pPr>
          </w:p>
        </w:tc>
        <w:tc>
          <w:tcPr>
            <w:tcW w:w="4446" w:type="dxa"/>
            <w:noWrap/>
            <w:vAlign w:val="center"/>
          </w:tcPr>
          <w:p w14:paraId="31C44994" w14:textId="77777777" w:rsidR="004C14D8" w:rsidRPr="007E45A3" w:rsidRDefault="004712B9"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Livadhet e </w:t>
            </w:r>
            <w:r w:rsidRPr="007E45A3">
              <w:rPr>
                <w:rFonts w:ascii="Times New Roman" w:eastAsia="Times New Roman" w:hAnsi="Times New Roman" w:cs="Times New Roman"/>
                <w:i/>
                <w:iCs/>
                <w:color w:val="000000" w:themeColor="text1"/>
                <w:lang w:val="sq-AL" w:eastAsia="es-ES"/>
              </w:rPr>
              <w:t>Posidonia oceanica</w:t>
            </w:r>
            <w:r w:rsidR="004C14D8" w:rsidRPr="007E45A3">
              <w:rPr>
                <w:rFonts w:ascii="Times New Roman" w:eastAsia="Times New Roman" w:hAnsi="Times New Roman" w:cs="Times New Roman"/>
                <w:color w:val="000000" w:themeColor="text1"/>
                <w:lang w:val="sq-AL" w:eastAsia="es-ES"/>
              </w:rPr>
              <w:t>(≤ 400 m)</w:t>
            </w:r>
          </w:p>
        </w:tc>
        <w:tc>
          <w:tcPr>
            <w:tcW w:w="1985" w:type="dxa"/>
            <w:noWrap/>
            <w:vAlign w:val="center"/>
          </w:tcPr>
          <w:p w14:paraId="31C44995" w14:textId="77777777" w:rsidR="004C14D8" w:rsidRPr="007E45A3" w:rsidRDefault="004C14D8"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00</w:t>
            </w:r>
          </w:p>
        </w:tc>
        <w:tc>
          <w:tcPr>
            <w:tcW w:w="657" w:type="dxa"/>
            <w:vMerge/>
            <w:vAlign w:val="center"/>
          </w:tcPr>
          <w:p w14:paraId="31C44996" w14:textId="77777777" w:rsidR="004C14D8" w:rsidRPr="007E45A3" w:rsidRDefault="004C14D8"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p>
        </w:tc>
      </w:tr>
      <w:tr w:rsidR="008046F4" w:rsidRPr="007E45A3" w14:paraId="31C4499C" w14:textId="77777777" w:rsidTr="004712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hideMark/>
          </w:tcPr>
          <w:p w14:paraId="31C44998" w14:textId="77777777" w:rsidR="008046F4" w:rsidRPr="007E45A3" w:rsidRDefault="008046F4" w:rsidP="008046F4">
            <w:pPr>
              <w:keepNext/>
              <w:jc w:val="center"/>
              <w:rPr>
                <w:rFonts w:ascii="Times New Roman" w:eastAsia="Times New Roman" w:hAnsi="Times New Roman" w:cs="Times New Roman"/>
                <w:color w:val="000000"/>
                <w:lang w:val="sq-AL" w:eastAsia="es-ES"/>
              </w:rPr>
            </w:pPr>
          </w:p>
        </w:tc>
        <w:tc>
          <w:tcPr>
            <w:tcW w:w="4446" w:type="dxa"/>
            <w:noWrap/>
            <w:vAlign w:val="center"/>
            <w:hideMark/>
          </w:tcPr>
          <w:p w14:paraId="31C44999" w14:textId="77777777" w:rsidR="008046F4" w:rsidRPr="007E45A3"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w:t>
            </w:r>
            <w:r w:rsidR="004712B9" w:rsidRPr="007E45A3">
              <w:rPr>
                <w:rFonts w:ascii="Times New Roman" w:eastAsia="Times New Roman" w:hAnsi="Times New Roman" w:cs="Times New Roman"/>
                <w:color w:val="000000" w:themeColor="text1"/>
                <w:lang w:val="sq-AL" w:eastAsia="es-ES"/>
              </w:rPr>
              <w:t>htrat ranor dhe lymor</w:t>
            </w:r>
          </w:p>
        </w:tc>
        <w:tc>
          <w:tcPr>
            <w:tcW w:w="1985" w:type="dxa"/>
            <w:noWrap/>
            <w:vAlign w:val="center"/>
            <w:hideMark/>
          </w:tcPr>
          <w:p w14:paraId="31C4499A" w14:textId="77777777" w:rsidR="008046F4" w:rsidRPr="007E45A3" w:rsidRDefault="48A8381D" w:rsidP="48A8381D">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w:t>
            </w:r>
          </w:p>
        </w:tc>
        <w:tc>
          <w:tcPr>
            <w:tcW w:w="657" w:type="dxa"/>
            <w:vMerge/>
            <w:vAlign w:val="center"/>
          </w:tcPr>
          <w:p w14:paraId="31C4499B" w14:textId="77777777" w:rsidR="008046F4" w:rsidRPr="007E45A3" w:rsidRDefault="008046F4" w:rsidP="008046F4">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r w:rsidR="008046F4" w:rsidRPr="007E45A3" w14:paraId="31C449A1" w14:textId="77777777" w:rsidTr="004712B9">
        <w:trPr>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hideMark/>
          </w:tcPr>
          <w:p w14:paraId="31C4499D" w14:textId="77777777" w:rsidR="008046F4" w:rsidRPr="007E45A3" w:rsidRDefault="008046F4" w:rsidP="008046F4">
            <w:pPr>
              <w:keepNext/>
              <w:jc w:val="center"/>
              <w:rPr>
                <w:rFonts w:ascii="Times New Roman" w:eastAsia="Times New Roman" w:hAnsi="Times New Roman" w:cs="Times New Roman"/>
                <w:color w:val="000000"/>
                <w:lang w:val="sq-AL" w:eastAsia="es-ES"/>
              </w:rPr>
            </w:pPr>
          </w:p>
        </w:tc>
        <w:tc>
          <w:tcPr>
            <w:tcW w:w="4446" w:type="dxa"/>
            <w:tcBorders>
              <w:bottom w:val="single" w:sz="4" w:space="0" w:color="auto"/>
            </w:tcBorders>
            <w:noWrap/>
            <w:vAlign w:val="center"/>
            <w:hideMark/>
          </w:tcPr>
          <w:p w14:paraId="31C4499E" w14:textId="77777777" w:rsidR="008046F4" w:rsidRPr="007E45A3" w:rsidRDefault="004712B9"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ubstrat i përzier</w:t>
            </w:r>
          </w:p>
        </w:tc>
        <w:tc>
          <w:tcPr>
            <w:tcW w:w="1985" w:type="dxa"/>
            <w:tcBorders>
              <w:bottom w:val="single" w:sz="4" w:space="0" w:color="auto"/>
            </w:tcBorders>
            <w:noWrap/>
            <w:vAlign w:val="center"/>
            <w:hideMark/>
          </w:tcPr>
          <w:p w14:paraId="31C4499F" w14:textId="77777777" w:rsidR="008046F4" w:rsidRPr="007E45A3" w:rsidRDefault="48A8381D" w:rsidP="48A8381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0</w:t>
            </w:r>
          </w:p>
        </w:tc>
        <w:tc>
          <w:tcPr>
            <w:tcW w:w="657" w:type="dxa"/>
            <w:vMerge/>
            <w:vAlign w:val="center"/>
          </w:tcPr>
          <w:p w14:paraId="31C449A0" w14:textId="77777777" w:rsidR="008046F4" w:rsidRPr="007E45A3" w:rsidRDefault="008046F4" w:rsidP="008046F4">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9A2" w14:textId="77777777" w:rsidR="0025681B" w:rsidRPr="007E45A3" w:rsidRDefault="0025681B" w:rsidP="48A8381D">
      <w:pPr>
        <w:jc w:val="both"/>
        <w:rPr>
          <w:rFonts w:ascii="Times New Roman" w:hAnsi="Times New Roman" w:cs="Times New Roman"/>
          <w:lang w:val="sq-AL"/>
        </w:rPr>
      </w:pPr>
    </w:p>
    <w:tbl>
      <w:tblPr>
        <w:tblStyle w:val="Tabladecuadrcula2-nfasis31"/>
        <w:tblW w:w="8222" w:type="dxa"/>
        <w:jc w:val="center"/>
        <w:tblLook w:val="04A0" w:firstRow="1" w:lastRow="0" w:firstColumn="1" w:lastColumn="0" w:noHBand="0" w:noVBand="1"/>
      </w:tblPr>
      <w:tblGrid>
        <w:gridCol w:w="1176"/>
        <w:gridCol w:w="4069"/>
        <w:gridCol w:w="1985"/>
        <w:gridCol w:w="863"/>
        <w:gridCol w:w="129"/>
      </w:tblGrid>
      <w:tr w:rsidR="0025681B" w:rsidRPr="007E45A3" w14:paraId="31C449A6" w14:textId="77777777" w:rsidTr="004712B9">
        <w:trPr>
          <w:cnfStyle w:val="100000000000" w:firstRow="1" w:lastRow="0" w:firstColumn="0" w:lastColumn="0" w:oddVBand="0" w:evenVBand="0" w:oddHBand="0"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5245" w:type="dxa"/>
            <w:gridSpan w:val="2"/>
            <w:tcBorders>
              <w:top w:val="single" w:sz="4" w:space="0" w:color="auto"/>
            </w:tcBorders>
            <w:noWrap/>
            <w:vAlign w:val="center"/>
            <w:hideMark/>
          </w:tcPr>
          <w:p w14:paraId="31C449A3" w14:textId="77777777" w:rsidR="0025681B" w:rsidRPr="007E45A3" w:rsidRDefault="0025681B" w:rsidP="003E00C8">
            <w:pPr>
              <w:keepNext/>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4712B9" w:rsidRPr="007E45A3">
              <w:rPr>
                <w:rFonts w:ascii="Times New Roman" w:eastAsia="Times New Roman" w:hAnsi="Times New Roman" w:cs="Times New Roman"/>
                <w:color w:val="000000" w:themeColor="text1"/>
                <w:lang w:val="sq-AL" w:eastAsia="es-ES"/>
              </w:rPr>
              <w:t>ri</w:t>
            </w:r>
          </w:p>
        </w:tc>
        <w:tc>
          <w:tcPr>
            <w:tcW w:w="1985" w:type="dxa"/>
            <w:tcBorders>
              <w:top w:val="single" w:sz="4" w:space="0" w:color="auto"/>
            </w:tcBorders>
            <w:noWrap/>
            <w:vAlign w:val="center"/>
            <w:hideMark/>
          </w:tcPr>
          <w:p w14:paraId="31C449A4" w14:textId="77777777" w:rsidR="0025681B" w:rsidRPr="007E45A3" w:rsidRDefault="0025681B" w:rsidP="003E00C8">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4712B9" w:rsidRPr="007E45A3">
              <w:rPr>
                <w:rFonts w:ascii="Times New Roman" w:eastAsia="Times New Roman" w:hAnsi="Times New Roman" w:cs="Times New Roman"/>
                <w:color w:val="000000" w:themeColor="text1"/>
                <w:lang w:val="sq-AL" w:eastAsia="es-ES"/>
              </w:rPr>
              <w:t xml:space="preserve">lera për </w:t>
            </w:r>
            <w:r w:rsidR="00711AFC" w:rsidRPr="007E45A3">
              <w:rPr>
                <w:rFonts w:ascii="Times New Roman" w:eastAsia="Times New Roman" w:hAnsi="Times New Roman" w:cs="Times New Roman"/>
                <w:color w:val="000000" w:themeColor="text1"/>
                <w:lang w:val="sq-AL" w:eastAsia="es-ES"/>
              </w:rPr>
              <w:t>molusqet</w:t>
            </w:r>
          </w:p>
        </w:tc>
        <w:tc>
          <w:tcPr>
            <w:tcW w:w="992" w:type="dxa"/>
            <w:gridSpan w:val="2"/>
            <w:tcBorders>
              <w:top w:val="single" w:sz="4" w:space="0" w:color="auto"/>
            </w:tcBorders>
            <w:vAlign w:val="center"/>
          </w:tcPr>
          <w:p w14:paraId="31C449A5" w14:textId="77777777" w:rsidR="0025681B" w:rsidRPr="007E45A3" w:rsidRDefault="0025681B" w:rsidP="003E00C8">
            <w:pPr>
              <w:keepNex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bt</w:t>
            </w:r>
          </w:p>
        </w:tc>
      </w:tr>
      <w:tr w:rsidR="004712B9" w:rsidRPr="007E45A3" w14:paraId="31C449AB" w14:textId="77777777"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6" w:type="dxa"/>
            <w:vMerge w:val="restart"/>
            <w:noWrap/>
            <w:vAlign w:val="center"/>
            <w:hideMark/>
          </w:tcPr>
          <w:p w14:paraId="31C449A7" w14:textId="77777777" w:rsidR="004712B9" w:rsidRPr="007E45A3" w:rsidRDefault="004712B9" w:rsidP="004712B9">
            <w:pPr>
              <w:keepNext/>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Lloji i shtratit të detit</w:t>
            </w:r>
          </w:p>
        </w:tc>
        <w:tc>
          <w:tcPr>
            <w:tcW w:w="4069" w:type="dxa"/>
            <w:noWrap/>
            <w:vAlign w:val="bottom"/>
            <w:hideMark/>
          </w:tcPr>
          <w:p w14:paraId="31C449A8"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Livadhet e </w:t>
            </w:r>
            <w:r w:rsidRPr="007E45A3">
              <w:rPr>
                <w:rFonts w:ascii="Times New Roman" w:eastAsia="Times New Roman" w:hAnsi="Times New Roman" w:cs="Times New Roman"/>
                <w:i/>
                <w:iCs/>
                <w:color w:val="000000" w:themeColor="text1"/>
                <w:lang w:val="sq-AL" w:eastAsia="es-ES"/>
              </w:rPr>
              <w:t>Posidonia oceanica</w:t>
            </w:r>
            <w:r w:rsidRPr="007E45A3">
              <w:rPr>
                <w:rFonts w:ascii="Times New Roman" w:eastAsia="Times New Roman" w:hAnsi="Times New Roman" w:cs="Times New Roman"/>
                <w:color w:val="000000" w:themeColor="text1"/>
                <w:lang w:val="sq-AL" w:eastAsia="es-ES"/>
              </w:rPr>
              <w:t xml:space="preserve"> dhe zona të tjera të ndjeshme, psh. koraligjenët</w:t>
            </w:r>
          </w:p>
        </w:tc>
        <w:tc>
          <w:tcPr>
            <w:tcW w:w="1985" w:type="dxa"/>
            <w:noWrap/>
            <w:vAlign w:val="center"/>
            <w:hideMark/>
          </w:tcPr>
          <w:p w14:paraId="31C449A9"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00</w:t>
            </w:r>
          </w:p>
        </w:tc>
        <w:tc>
          <w:tcPr>
            <w:tcW w:w="992" w:type="dxa"/>
            <w:gridSpan w:val="2"/>
            <w:vMerge w:val="restart"/>
            <w:vAlign w:val="center"/>
          </w:tcPr>
          <w:p w14:paraId="31C449AA"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6</w:t>
            </w:r>
          </w:p>
        </w:tc>
      </w:tr>
      <w:tr w:rsidR="004712B9" w:rsidRPr="007E45A3" w14:paraId="31C449B0" w14:textId="77777777" w:rsidTr="003A67BA">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C449AC" w14:textId="77777777" w:rsidR="004712B9" w:rsidRPr="007E45A3"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hideMark/>
          </w:tcPr>
          <w:p w14:paraId="31C449AD"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Livadhet e </w:t>
            </w:r>
            <w:r w:rsidRPr="007E45A3">
              <w:rPr>
                <w:rFonts w:ascii="Times New Roman" w:eastAsia="Times New Roman" w:hAnsi="Times New Roman" w:cs="Times New Roman"/>
                <w:i/>
                <w:iCs/>
                <w:color w:val="000000" w:themeColor="text1"/>
                <w:lang w:val="sq-AL" w:eastAsia="es-ES"/>
              </w:rPr>
              <w:t>Posidonia oceanica</w:t>
            </w:r>
            <w:r w:rsidRPr="007E45A3">
              <w:rPr>
                <w:rFonts w:ascii="Times New Roman" w:eastAsia="Times New Roman" w:hAnsi="Times New Roman" w:cs="Times New Roman"/>
                <w:color w:val="000000" w:themeColor="text1"/>
                <w:lang w:val="sq-AL" w:eastAsia="es-ES"/>
              </w:rPr>
              <w:t xml:space="preserve"> (≤ 100 m)</w:t>
            </w:r>
          </w:p>
        </w:tc>
        <w:tc>
          <w:tcPr>
            <w:tcW w:w="1985" w:type="dxa"/>
            <w:noWrap/>
            <w:vAlign w:val="center"/>
            <w:hideMark/>
          </w:tcPr>
          <w:p w14:paraId="31C449AE"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00</w:t>
            </w:r>
          </w:p>
        </w:tc>
        <w:tc>
          <w:tcPr>
            <w:tcW w:w="992" w:type="dxa"/>
            <w:gridSpan w:val="2"/>
            <w:vMerge/>
            <w:vAlign w:val="center"/>
          </w:tcPr>
          <w:p w14:paraId="31C449AF"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7E45A3" w14:paraId="31C449B5" w14:textId="77777777"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C449B1" w14:textId="77777777" w:rsidR="004712B9" w:rsidRPr="007E45A3"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hideMark/>
          </w:tcPr>
          <w:p w14:paraId="31C449B2"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Ranor</w:t>
            </w:r>
          </w:p>
        </w:tc>
        <w:tc>
          <w:tcPr>
            <w:tcW w:w="1985" w:type="dxa"/>
            <w:noWrap/>
            <w:vAlign w:val="center"/>
            <w:hideMark/>
          </w:tcPr>
          <w:p w14:paraId="31C449B3"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w:t>
            </w:r>
          </w:p>
        </w:tc>
        <w:tc>
          <w:tcPr>
            <w:tcW w:w="992" w:type="dxa"/>
            <w:gridSpan w:val="2"/>
            <w:vMerge/>
            <w:vAlign w:val="center"/>
          </w:tcPr>
          <w:p w14:paraId="31C449B4"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7E45A3" w14:paraId="31C449BA" w14:textId="77777777" w:rsidTr="004712B9">
        <w:trPr>
          <w:gridAfter w:val="1"/>
          <w:wAfter w:w="129" w:type="dxa"/>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1C449B6" w14:textId="77777777" w:rsidR="004712B9" w:rsidRPr="007E45A3" w:rsidRDefault="004712B9" w:rsidP="004712B9">
            <w:pPr>
              <w:keepNext/>
              <w:jc w:val="center"/>
              <w:rPr>
                <w:rFonts w:ascii="Times New Roman" w:eastAsia="Times New Roman" w:hAnsi="Times New Roman" w:cs="Times New Roman"/>
                <w:color w:val="000000"/>
                <w:lang w:val="sq-AL" w:eastAsia="es-ES"/>
              </w:rPr>
            </w:pPr>
          </w:p>
        </w:tc>
        <w:tc>
          <w:tcPr>
            <w:tcW w:w="4069" w:type="dxa"/>
            <w:noWrap/>
            <w:vAlign w:val="bottom"/>
          </w:tcPr>
          <w:p w14:paraId="31C449B7"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ubstrat i përzier</w:t>
            </w:r>
          </w:p>
        </w:tc>
        <w:tc>
          <w:tcPr>
            <w:tcW w:w="1985" w:type="dxa"/>
            <w:noWrap/>
            <w:vAlign w:val="center"/>
          </w:tcPr>
          <w:p w14:paraId="31C449B8"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0</w:t>
            </w:r>
          </w:p>
        </w:tc>
        <w:tc>
          <w:tcPr>
            <w:tcW w:w="863" w:type="dxa"/>
            <w:vAlign w:val="center"/>
          </w:tcPr>
          <w:p w14:paraId="31C449B9" w14:textId="77777777" w:rsidR="004712B9" w:rsidRPr="007E45A3" w:rsidRDefault="004712B9" w:rsidP="004712B9">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4712B9" w:rsidRPr="007E45A3" w14:paraId="31C449BF" w14:textId="77777777" w:rsidTr="003A6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1C449BB" w14:textId="77777777" w:rsidR="004712B9" w:rsidRPr="007E45A3" w:rsidRDefault="004712B9" w:rsidP="004712B9">
            <w:pPr>
              <w:keepNext/>
              <w:jc w:val="center"/>
              <w:rPr>
                <w:rFonts w:ascii="Times New Roman" w:eastAsia="Times New Roman" w:hAnsi="Times New Roman" w:cs="Times New Roman"/>
                <w:color w:val="000000"/>
                <w:lang w:val="sq-AL" w:eastAsia="es-ES"/>
              </w:rPr>
            </w:pPr>
          </w:p>
        </w:tc>
        <w:tc>
          <w:tcPr>
            <w:tcW w:w="4069" w:type="dxa"/>
            <w:tcBorders>
              <w:bottom w:val="single" w:sz="4" w:space="0" w:color="auto"/>
            </w:tcBorders>
            <w:noWrap/>
            <w:vAlign w:val="bottom"/>
          </w:tcPr>
          <w:p w14:paraId="31C449BC"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hkëmbor, argjilor, lymor</w:t>
            </w:r>
          </w:p>
        </w:tc>
        <w:tc>
          <w:tcPr>
            <w:tcW w:w="1985" w:type="dxa"/>
            <w:tcBorders>
              <w:bottom w:val="single" w:sz="4" w:space="0" w:color="auto"/>
            </w:tcBorders>
            <w:noWrap/>
            <w:vAlign w:val="center"/>
          </w:tcPr>
          <w:p w14:paraId="31C449BD"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bt</w:t>
            </w:r>
            <w:r w:rsidRPr="007E45A3">
              <w:rPr>
                <w:rFonts w:ascii="Times New Roman" w:eastAsia="Times New Roman" w:hAnsi="Times New Roman" w:cs="Times New Roman"/>
                <w:color w:val="000000" w:themeColor="text1"/>
                <w:lang w:val="sq-AL" w:eastAsia="es-ES"/>
              </w:rPr>
              <w:t xml:space="preserve"> = -1</w:t>
            </w:r>
          </w:p>
        </w:tc>
        <w:tc>
          <w:tcPr>
            <w:tcW w:w="992" w:type="dxa"/>
            <w:gridSpan w:val="2"/>
            <w:vAlign w:val="center"/>
          </w:tcPr>
          <w:p w14:paraId="31C449BE" w14:textId="77777777" w:rsidR="004712B9" w:rsidRPr="007E45A3" w:rsidRDefault="004712B9" w:rsidP="004712B9">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9C0" w14:textId="77777777" w:rsidR="0025681B" w:rsidRPr="007E45A3" w:rsidRDefault="0025681B" w:rsidP="48A8381D">
      <w:pPr>
        <w:jc w:val="both"/>
        <w:rPr>
          <w:rFonts w:ascii="Times New Roman" w:hAnsi="Times New Roman" w:cs="Times New Roman"/>
          <w:lang w:val="sq-AL"/>
        </w:rPr>
      </w:pPr>
    </w:p>
    <w:p w14:paraId="31C449C1" w14:textId="77777777" w:rsidR="002C1FEB" w:rsidRPr="007E45A3" w:rsidRDefault="00AA371B" w:rsidP="00C22244">
      <w:pPr>
        <w:spacing w:after="60"/>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llojin e shtratit të detit</w:t>
      </w:r>
    </w:p>
    <w:p w14:paraId="31C449C2" w14:textId="77777777" w:rsidR="008231D9" w:rsidRPr="007E45A3" w:rsidRDefault="008231D9" w:rsidP="00C22244">
      <w:pPr>
        <w:spacing w:after="200" w:line="276" w:lineRule="auto"/>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Livadhet e Posidonias dhe shkëmbinjtë koralorë u përcaktuan bazuar në “Planin Strategjik për Zonat e Mbrojtura Detare dhe Bregdetare” të përgatitur nga Instituti për Ruajtjen e Natyrës në Shqipëri (INCA) dhe zhvilluar me mbështetjen e UNDP-së në kuadrin e Projektit “Përmirësimi i Mbulimit dhe Efikasitetit të Menaxhimit të Zonave të Mbrojtura Detare dhe Bregdetare”(INCA, 2013).</w:t>
      </w:r>
    </w:p>
    <w:p w14:paraId="31C449C3" w14:textId="77777777" w:rsidR="008231D9" w:rsidRPr="007E45A3" w:rsidRDefault="008231D9"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Shtretërit ranorë dhe lymorë si dhe substratet e përzier, nuk u klasifikuan për të gjithë zonën për shkak të mungesës së të dhënave. Disa informacione mbi komunitetet bentike u mblodhën në kontekstin e aktiviteteve kërkimore. Në këtë drejtim, zonat përtej livadheve të </w:t>
      </w:r>
      <w:r w:rsidRPr="007E45A3">
        <w:rPr>
          <w:rFonts w:ascii="Times New Roman" w:hAnsi="Times New Roman" w:cs="Times New Roman"/>
          <w:i/>
          <w:iCs/>
          <w:sz w:val="24"/>
          <w:szCs w:val="24"/>
          <w:lang w:val="sq-AL"/>
        </w:rPr>
        <w:t>Posidonias</w:t>
      </w:r>
      <w:r w:rsidRPr="007E45A3">
        <w:rPr>
          <w:rFonts w:ascii="Times New Roman" w:hAnsi="Times New Roman" w:cs="Times New Roman"/>
          <w:sz w:val="24"/>
          <w:szCs w:val="24"/>
          <w:lang w:val="sq-AL"/>
        </w:rPr>
        <w:t xml:space="preserve"> u konsideruan si substrate të përzier.</w:t>
      </w:r>
    </w:p>
    <w:p w14:paraId="31C449C4" w14:textId="77777777" w:rsidR="008046F4" w:rsidRPr="007E45A3" w:rsidRDefault="00743A59" w:rsidP="00013DED">
      <w:pPr>
        <w:pStyle w:val="Heading1"/>
        <w:spacing w:before="0" w:line="240" w:lineRule="auto"/>
        <w:rPr>
          <w:rFonts w:ascii="Times New Roman" w:hAnsi="Times New Roman" w:cs="Times New Roman"/>
          <w:i/>
          <w:szCs w:val="24"/>
          <w:lang w:val="sq-AL"/>
        </w:rPr>
      </w:pPr>
      <w:bookmarkStart w:id="125" w:name="_Toc137557506"/>
      <w:r w:rsidRPr="007E45A3">
        <w:rPr>
          <w:rFonts w:ascii="Times New Roman" w:hAnsi="Times New Roman" w:cs="Times New Roman"/>
          <w:i/>
          <w:szCs w:val="24"/>
          <w:lang w:val="sq-AL"/>
        </w:rPr>
        <w:t>Zonat e Mbrojtura Detare</w:t>
      </w:r>
      <w:bookmarkEnd w:id="125"/>
    </w:p>
    <w:p w14:paraId="31C449C5" w14:textId="77777777" w:rsidR="00743A59" w:rsidRPr="007E45A3" w:rsidRDefault="00743A59"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Në lidhje me zonat e veçanta të mbrojtura siç janë ZMD-të, indeksi i përshtatshmërisë u caktua sipas kategorive të IUCN-së</w:t>
      </w:r>
      <w:r w:rsidRPr="007E45A3">
        <w:rPr>
          <w:rStyle w:val="FootnoteReference"/>
          <w:rFonts w:ascii="Times New Roman" w:hAnsi="Times New Roman" w:cs="Times New Roman"/>
          <w:sz w:val="24"/>
          <w:szCs w:val="24"/>
          <w:lang w:val="sq-AL"/>
        </w:rPr>
        <w:footnoteReference w:id="4"/>
      </w:r>
      <w:r w:rsidRPr="007E45A3">
        <w:rPr>
          <w:rFonts w:ascii="Times New Roman" w:hAnsi="Times New Roman" w:cs="Times New Roman"/>
          <w:sz w:val="24"/>
          <w:szCs w:val="24"/>
          <w:lang w:val="sq-AL"/>
        </w:rPr>
        <w:t xml:space="preserve"> (Tabela 31) dhe duke marrë parasysh shembujt e ndërveprimeve mes aktiviteteve të akuakulturës dhe ZMD-ve, siç raportohet nga Le Gouvello et al. (2017) Sidoqoftë, në pak raste, aktivitetet e qëndrueshme të akuakulturës mund të kryhen në ZMD, për shembull kultivimi i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ve që luan një rol në sekuestrimin e CO</w:t>
      </w:r>
      <w:r w:rsidRPr="007E45A3">
        <w:rPr>
          <w:rFonts w:ascii="Times New Roman" w:hAnsi="Times New Roman" w:cs="Times New Roman"/>
          <w:sz w:val="24"/>
          <w:szCs w:val="24"/>
          <w:vertAlign w:val="subscript"/>
          <w:lang w:val="sq-AL"/>
        </w:rPr>
        <w:t>2</w:t>
      </w:r>
      <w:r w:rsidRPr="007E45A3">
        <w:rPr>
          <w:rFonts w:ascii="Times New Roman" w:hAnsi="Times New Roman" w:cs="Times New Roman"/>
          <w:sz w:val="24"/>
          <w:szCs w:val="24"/>
          <w:lang w:val="sq-AL"/>
        </w:rPr>
        <w:t xml:space="preserve"> dhe bio-rehabilitimin; ose akuakultura për ripopullim me qëllim ruajtjen e biodiversitetit - megjithatë, këto nuk janë marrë parasysh në këtë studim.</w:t>
      </w:r>
    </w:p>
    <w:p w14:paraId="31C449C6" w14:textId="56E0EE80" w:rsidR="00D326B1" w:rsidRPr="007E45A3" w:rsidRDefault="00D326B1" w:rsidP="00D326B1">
      <w:pPr>
        <w:pStyle w:val="Caption"/>
        <w:keepNext/>
        <w:jc w:val="both"/>
        <w:rPr>
          <w:rFonts w:ascii="Times New Roman" w:hAnsi="Times New Roman" w:cs="Times New Roman"/>
          <w:color w:val="auto"/>
          <w:sz w:val="20"/>
          <w:szCs w:val="20"/>
          <w:lang w:val="sq-AL"/>
        </w:rPr>
      </w:pPr>
      <w:bookmarkStart w:id="126" w:name="_Toc55902412"/>
      <w:r w:rsidRPr="007E45A3">
        <w:rPr>
          <w:rFonts w:ascii="Times New Roman" w:hAnsi="Times New Roman" w:cs="Times New Roman"/>
          <w:color w:val="auto"/>
          <w:sz w:val="20"/>
          <w:szCs w:val="20"/>
          <w:lang w:val="sq-AL"/>
        </w:rPr>
        <w:t>Tab</w:t>
      </w:r>
      <w:r w:rsidR="00743A59" w:rsidRPr="007E45A3">
        <w:rPr>
          <w:rFonts w:ascii="Times New Roman" w:hAnsi="Times New Roman" w:cs="Times New Roman"/>
          <w:color w:val="auto"/>
          <w:sz w:val="20"/>
          <w:szCs w:val="20"/>
          <w:lang w:val="sq-AL"/>
        </w:rPr>
        <w:t>ela</w:t>
      </w:r>
      <w:r w:rsidR="00C84A25" w:rsidRPr="007E45A3">
        <w:rPr>
          <w:rFonts w:ascii="Times New Roman" w:hAnsi="Times New Roman" w:cs="Times New Roman"/>
          <w:color w:val="auto"/>
          <w:sz w:val="20"/>
          <w:szCs w:val="20"/>
          <w:lang w:val="sq-AL"/>
        </w:rPr>
        <w:t xml:space="preserve"> 23</w:t>
      </w:r>
      <w:r w:rsidRPr="007E45A3">
        <w:rPr>
          <w:rFonts w:ascii="Times New Roman" w:hAnsi="Times New Roman" w:cs="Times New Roman"/>
          <w:color w:val="auto"/>
          <w:sz w:val="20"/>
          <w:szCs w:val="20"/>
          <w:lang w:val="sq-AL"/>
        </w:rPr>
        <w:t xml:space="preserve">: </w:t>
      </w:r>
      <w:r w:rsidR="00743A59" w:rsidRPr="007E45A3">
        <w:rPr>
          <w:rFonts w:ascii="Times New Roman" w:hAnsi="Times New Roman" w:cs="Times New Roman"/>
          <w:color w:val="auto"/>
          <w:sz w:val="20"/>
          <w:szCs w:val="20"/>
          <w:lang w:val="sq-AL"/>
        </w:rPr>
        <w:t>Përcaktimi i indeksit të përshtashmërisë për Zonat e Mbrojtura Detare</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MPA</w:t>
      </w:r>
      <w:r w:rsidRPr="007E45A3">
        <w:rPr>
          <w:rFonts w:ascii="Times New Roman" w:hAnsi="Times New Roman" w:cs="Times New Roman"/>
          <w:color w:val="auto"/>
          <w:sz w:val="20"/>
          <w:szCs w:val="20"/>
          <w:lang w:val="sq-AL"/>
        </w:rPr>
        <w:t xml:space="preserve">) </w:t>
      </w:r>
      <w:r w:rsidR="00743A59"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MPA</w:t>
      </w:r>
      <w:r w:rsidRPr="007E45A3">
        <w:rPr>
          <w:rFonts w:ascii="Times New Roman" w:hAnsi="Times New Roman" w:cs="Times New Roman"/>
          <w:color w:val="auto"/>
          <w:sz w:val="20"/>
          <w:szCs w:val="20"/>
          <w:lang w:val="sq-AL"/>
        </w:rPr>
        <w:t>)</w:t>
      </w:r>
      <w:bookmarkEnd w:id="126"/>
    </w:p>
    <w:tbl>
      <w:tblPr>
        <w:tblStyle w:val="Tabladecuadrcula2-nfasis31"/>
        <w:tblW w:w="8080" w:type="dxa"/>
        <w:jc w:val="center"/>
        <w:tblLook w:val="04A0" w:firstRow="1" w:lastRow="0" w:firstColumn="1" w:lastColumn="0" w:noHBand="0" w:noVBand="1"/>
      </w:tblPr>
      <w:tblGrid>
        <w:gridCol w:w="2410"/>
        <w:gridCol w:w="2977"/>
        <w:gridCol w:w="1843"/>
        <w:gridCol w:w="850"/>
      </w:tblGrid>
      <w:tr w:rsidR="008046F4" w:rsidRPr="007E45A3" w14:paraId="31C449CA" w14:textId="77777777" w:rsidTr="0073010B">
        <w:trPr>
          <w:cnfStyle w:val="100000000000" w:firstRow="1" w:lastRow="0" w:firstColumn="0" w:lastColumn="0" w:oddVBand="0" w:evenVBand="0" w:oddHBand="0"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5387" w:type="dxa"/>
            <w:gridSpan w:val="2"/>
            <w:tcBorders>
              <w:top w:val="single" w:sz="4" w:space="0" w:color="auto"/>
            </w:tcBorders>
            <w:noWrap/>
            <w:vAlign w:val="center"/>
            <w:hideMark/>
          </w:tcPr>
          <w:p w14:paraId="31C449C7" w14:textId="77777777" w:rsidR="008046F4" w:rsidRPr="007E45A3" w:rsidRDefault="48A8381D" w:rsidP="48A8381D">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231609" w:rsidRPr="007E45A3">
              <w:rPr>
                <w:rFonts w:ascii="Times New Roman" w:eastAsia="Times New Roman" w:hAnsi="Times New Roman" w:cs="Times New Roman"/>
                <w:color w:val="000000" w:themeColor="text1"/>
                <w:lang w:val="sq-AL" w:eastAsia="es-ES"/>
              </w:rPr>
              <w:t>ri</w:t>
            </w:r>
          </w:p>
        </w:tc>
        <w:tc>
          <w:tcPr>
            <w:tcW w:w="1843" w:type="dxa"/>
            <w:tcBorders>
              <w:top w:val="single" w:sz="4" w:space="0" w:color="auto"/>
            </w:tcBorders>
            <w:noWrap/>
            <w:vAlign w:val="center"/>
            <w:hideMark/>
          </w:tcPr>
          <w:p w14:paraId="31C449C8" w14:textId="77777777" w:rsidR="008046F4" w:rsidRPr="007E45A3"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231609" w:rsidRPr="007E45A3">
              <w:rPr>
                <w:rFonts w:ascii="Times New Roman" w:eastAsia="Times New Roman" w:hAnsi="Times New Roman" w:cs="Times New Roman"/>
                <w:color w:val="000000" w:themeColor="text1"/>
                <w:lang w:val="sq-AL" w:eastAsia="es-ES"/>
              </w:rPr>
              <w:t>lera</w:t>
            </w:r>
          </w:p>
        </w:tc>
        <w:tc>
          <w:tcPr>
            <w:tcW w:w="850" w:type="dxa"/>
            <w:tcBorders>
              <w:top w:val="single" w:sz="4" w:space="0" w:color="auto"/>
            </w:tcBorders>
            <w:vAlign w:val="center"/>
          </w:tcPr>
          <w:p w14:paraId="31C449C9" w14:textId="77777777" w:rsidR="008046F4" w:rsidRPr="007E45A3"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MPA</w:t>
            </w:r>
          </w:p>
        </w:tc>
      </w:tr>
      <w:tr w:rsidR="008046F4" w:rsidRPr="007E45A3" w14:paraId="31C449CF" w14:textId="77777777" w:rsidTr="007301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Merge w:val="restart"/>
            <w:noWrap/>
            <w:vAlign w:val="center"/>
            <w:hideMark/>
          </w:tcPr>
          <w:p w14:paraId="31C449CB" w14:textId="77777777" w:rsidR="008046F4" w:rsidRPr="007E45A3" w:rsidRDefault="00231609" w:rsidP="48A8381D">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at e Mbrojtura Detare</w:t>
            </w:r>
          </w:p>
        </w:tc>
        <w:tc>
          <w:tcPr>
            <w:tcW w:w="2977" w:type="dxa"/>
            <w:noWrap/>
            <w:vAlign w:val="center"/>
            <w:hideMark/>
          </w:tcPr>
          <w:p w14:paraId="31C449CC" w14:textId="77777777" w:rsidR="008046F4" w:rsidRPr="007E45A3" w:rsidRDefault="00743A59"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htrirja e ZMD-së (kategoria II)</w:t>
            </w:r>
          </w:p>
        </w:tc>
        <w:tc>
          <w:tcPr>
            <w:tcW w:w="1843" w:type="dxa"/>
            <w:vAlign w:val="center"/>
          </w:tcPr>
          <w:p w14:paraId="31C449CD" w14:textId="77777777" w:rsidR="008046F4" w:rsidRPr="007E45A3"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MPA</w:t>
            </w:r>
            <w:r w:rsidRPr="007E45A3">
              <w:rPr>
                <w:rFonts w:ascii="Times New Roman" w:eastAsia="Times New Roman" w:hAnsi="Times New Roman" w:cs="Times New Roman"/>
                <w:color w:val="000000" w:themeColor="text1"/>
                <w:lang w:val="sq-AL" w:eastAsia="es-ES"/>
              </w:rPr>
              <w:t>= -100</w:t>
            </w:r>
          </w:p>
        </w:tc>
        <w:tc>
          <w:tcPr>
            <w:tcW w:w="850" w:type="dxa"/>
            <w:vMerge w:val="restart"/>
            <w:noWrap/>
            <w:vAlign w:val="center"/>
          </w:tcPr>
          <w:p w14:paraId="31C449CE" w14:textId="77777777" w:rsidR="008046F4" w:rsidRPr="007E45A3"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7</w:t>
            </w:r>
          </w:p>
        </w:tc>
      </w:tr>
      <w:tr w:rsidR="008046F4" w:rsidRPr="007E45A3" w14:paraId="31C449D4" w14:textId="77777777" w:rsidTr="0073010B">
        <w:trPr>
          <w:jc w:val="center"/>
        </w:trPr>
        <w:tc>
          <w:tcPr>
            <w:cnfStyle w:val="001000000000" w:firstRow="0" w:lastRow="0" w:firstColumn="1" w:lastColumn="0" w:oddVBand="0" w:evenVBand="0" w:oddHBand="0" w:evenHBand="0" w:firstRowFirstColumn="0" w:firstRowLastColumn="0" w:lastRowFirstColumn="0" w:lastRowLastColumn="0"/>
            <w:tcW w:w="2410" w:type="dxa"/>
            <w:vMerge/>
            <w:vAlign w:val="center"/>
            <w:hideMark/>
          </w:tcPr>
          <w:p w14:paraId="31C449D0" w14:textId="77777777" w:rsidR="008046F4" w:rsidRPr="007E45A3" w:rsidRDefault="008046F4" w:rsidP="008046F4">
            <w:pPr>
              <w:keepNext/>
              <w:keepLines/>
              <w:jc w:val="center"/>
              <w:rPr>
                <w:rFonts w:ascii="Times New Roman" w:eastAsia="Times New Roman" w:hAnsi="Times New Roman" w:cs="Times New Roman"/>
                <w:color w:val="000000"/>
                <w:lang w:val="sq-AL" w:eastAsia="es-ES"/>
              </w:rPr>
            </w:pPr>
          </w:p>
        </w:tc>
        <w:tc>
          <w:tcPr>
            <w:tcW w:w="2977" w:type="dxa"/>
            <w:noWrap/>
            <w:vAlign w:val="center"/>
            <w:hideMark/>
          </w:tcPr>
          <w:p w14:paraId="31C449D1" w14:textId="77777777" w:rsidR="008046F4" w:rsidRPr="007E45A3" w:rsidRDefault="00743A59"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a e influencës</w:t>
            </w:r>
            <w:r w:rsidR="00C75DDC" w:rsidRPr="007E45A3">
              <w:rPr>
                <w:rFonts w:ascii="Times New Roman" w:eastAsia="Times New Roman" w:hAnsi="Times New Roman" w:cs="Times New Roman"/>
                <w:color w:val="000000" w:themeColor="text1"/>
                <w:lang w:val="sq-AL" w:eastAsia="es-ES"/>
              </w:rPr>
              <w:t xml:space="preserve"> (≤ 1 km)</w:t>
            </w:r>
          </w:p>
        </w:tc>
        <w:tc>
          <w:tcPr>
            <w:tcW w:w="1843" w:type="dxa"/>
            <w:vAlign w:val="center"/>
          </w:tcPr>
          <w:p w14:paraId="31C449D2" w14:textId="77777777" w:rsidR="008046F4" w:rsidRPr="007E45A3" w:rsidRDefault="48A8381D"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MPA</w:t>
            </w:r>
            <w:r w:rsidRPr="007E45A3">
              <w:rPr>
                <w:rFonts w:ascii="Times New Roman" w:eastAsia="Times New Roman" w:hAnsi="Times New Roman" w:cs="Times New Roman"/>
                <w:color w:val="000000" w:themeColor="text1"/>
                <w:lang w:val="sq-AL" w:eastAsia="es-ES"/>
              </w:rPr>
              <w:t>= 0</w:t>
            </w:r>
          </w:p>
        </w:tc>
        <w:tc>
          <w:tcPr>
            <w:tcW w:w="850" w:type="dxa"/>
            <w:vMerge/>
            <w:vAlign w:val="center"/>
          </w:tcPr>
          <w:p w14:paraId="31C449D3" w14:textId="77777777" w:rsidR="008046F4" w:rsidRPr="007E45A3" w:rsidRDefault="008046F4" w:rsidP="008046F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8046F4" w:rsidRPr="007E45A3" w14:paraId="31C449D9" w14:textId="77777777" w:rsidTr="007301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vMerge/>
            <w:vAlign w:val="center"/>
            <w:hideMark/>
          </w:tcPr>
          <w:p w14:paraId="31C449D5" w14:textId="77777777" w:rsidR="008046F4" w:rsidRPr="007E45A3" w:rsidRDefault="008046F4" w:rsidP="008046F4">
            <w:pPr>
              <w:keepNext/>
              <w:keepLines/>
              <w:jc w:val="center"/>
              <w:rPr>
                <w:rFonts w:ascii="Times New Roman" w:eastAsia="Times New Roman" w:hAnsi="Times New Roman" w:cs="Times New Roman"/>
                <w:color w:val="000000"/>
                <w:lang w:val="sq-AL" w:eastAsia="es-ES"/>
              </w:rPr>
            </w:pPr>
          </w:p>
        </w:tc>
        <w:tc>
          <w:tcPr>
            <w:tcW w:w="2977" w:type="dxa"/>
            <w:tcBorders>
              <w:bottom w:val="single" w:sz="4" w:space="0" w:color="auto"/>
            </w:tcBorders>
            <w:noWrap/>
            <w:vAlign w:val="center"/>
            <w:hideMark/>
          </w:tcPr>
          <w:p w14:paraId="31C449D6" w14:textId="77777777" w:rsidR="008046F4" w:rsidRPr="007E45A3" w:rsidRDefault="00743A59"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Jashtë ZMD-së</w:t>
            </w:r>
          </w:p>
        </w:tc>
        <w:tc>
          <w:tcPr>
            <w:tcW w:w="1843" w:type="dxa"/>
            <w:tcBorders>
              <w:bottom w:val="single" w:sz="4" w:space="0" w:color="auto"/>
            </w:tcBorders>
            <w:vAlign w:val="center"/>
          </w:tcPr>
          <w:p w14:paraId="31C449D7" w14:textId="77777777" w:rsidR="008046F4" w:rsidRPr="007E45A3"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MPA</w:t>
            </w:r>
            <w:r w:rsidRPr="007E45A3">
              <w:rPr>
                <w:rFonts w:ascii="Times New Roman" w:eastAsia="Times New Roman" w:hAnsi="Times New Roman" w:cs="Times New Roman"/>
                <w:color w:val="000000" w:themeColor="text1"/>
                <w:lang w:val="sq-AL" w:eastAsia="es-ES"/>
              </w:rPr>
              <w:t>= 1</w:t>
            </w:r>
          </w:p>
        </w:tc>
        <w:tc>
          <w:tcPr>
            <w:tcW w:w="850" w:type="dxa"/>
            <w:vMerge/>
            <w:vAlign w:val="center"/>
          </w:tcPr>
          <w:p w14:paraId="31C449D8" w14:textId="77777777" w:rsidR="008046F4" w:rsidRPr="007E45A3" w:rsidRDefault="008046F4" w:rsidP="008046F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9DA" w14:textId="77777777" w:rsidR="00EF0795" w:rsidRPr="007E45A3" w:rsidRDefault="00EF0795" w:rsidP="00EF0795">
      <w:pPr>
        <w:jc w:val="both"/>
        <w:rPr>
          <w:rFonts w:ascii="Times New Roman" w:hAnsi="Times New Roman" w:cs="Times New Roman"/>
          <w:color w:val="000000" w:themeColor="text1"/>
          <w:lang w:val="sq-AL"/>
        </w:rPr>
      </w:pPr>
    </w:p>
    <w:p w14:paraId="31C449DB" w14:textId="77777777" w:rsidR="007A7D47" w:rsidRPr="007E45A3" w:rsidRDefault="003278D5" w:rsidP="00AF70D1">
      <w:pPr>
        <w:jc w:val="both"/>
        <w:rPr>
          <w:rFonts w:ascii="Times New Roman" w:hAnsi="Times New Roman" w:cs="Times New Roman"/>
          <w:color w:val="000000" w:themeColor="text1"/>
          <w:sz w:val="24"/>
          <w:szCs w:val="24"/>
          <w:lang w:val="sq-AL"/>
        </w:rPr>
      </w:pPr>
      <w:r w:rsidRPr="007E45A3">
        <w:rPr>
          <w:rFonts w:ascii="Times New Roman" w:hAnsi="Times New Roman" w:cs="Times New Roman"/>
          <w:sz w:val="24"/>
          <w:szCs w:val="24"/>
          <w:lang w:val="sq-AL"/>
        </w:rPr>
        <w:lastRenderedPageBreak/>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9DC" w14:textId="77777777" w:rsidR="00401417" w:rsidRPr="007E45A3" w:rsidRDefault="00975A46" w:rsidP="002240CE">
      <w:pPr>
        <w:spacing w:after="60"/>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Zonat e Mbrojtura Detare</w:t>
      </w:r>
    </w:p>
    <w:p w14:paraId="31C449DD" w14:textId="199109F1" w:rsidR="0021340C" w:rsidRPr="007E45A3" w:rsidRDefault="00975A46" w:rsidP="00975A46">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Janë marrë në konsideratë hapësirat brendaZonës së Mbrojtur Detare dhe Parqeve Kombëtare sipas kategorive të IUCN-së dhe siç paraqiten në Tabelën </w:t>
      </w:r>
      <w:r w:rsidR="004803FE" w:rsidRPr="007E45A3">
        <w:rPr>
          <w:rFonts w:ascii="Times New Roman" w:hAnsi="Times New Roman" w:cs="Times New Roman"/>
          <w:sz w:val="24"/>
          <w:szCs w:val="24"/>
          <w:lang w:val="sq-AL"/>
        </w:rPr>
        <w:t>24</w:t>
      </w:r>
      <w:r w:rsidR="00E9327C" w:rsidRPr="007E45A3">
        <w:rPr>
          <w:rFonts w:ascii="Times New Roman" w:hAnsi="Times New Roman" w:cs="Times New Roman"/>
          <w:sz w:val="24"/>
          <w:szCs w:val="24"/>
          <w:lang w:val="sq-AL"/>
        </w:rPr>
        <w:t>.</w:t>
      </w:r>
    </w:p>
    <w:p w14:paraId="31C449DE" w14:textId="77777777" w:rsidR="00234028" w:rsidRPr="007E45A3" w:rsidRDefault="00234028" w:rsidP="00D46390">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Zonat administrohen nga Ministria e Mjedisit dhe Turizmit përmes Agjencisë Kombëtare të Zonave të Mbrojtura në Shqipëri (AKZM). Në veçanti, Parku Kombëtar Detar Karaburun-Sazan (Gjiri i Vlorës) dhe Parku Kombëtar i Butrintit (në zonën e Sarandës), u konsideruan si rreptësisht </w:t>
      </w:r>
      <w:r w:rsidR="00AA371B" w:rsidRPr="007E45A3">
        <w:rPr>
          <w:rFonts w:ascii="Times New Roman" w:hAnsi="Times New Roman" w:cs="Times New Roman"/>
          <w:sz w:val="24"/>
          <w:szCs w:val="24"/>
          <w:lang w:val="sq-AL"/>
        </w:rPr>
        <w:t>të paprekshëm</w:t>
      </w:r>
      <w:r w:rsidRPr="007E45A3">
        <w:rPr>
          <w:rFonts w:ascii="Times New Roman" w:hAnsi="Times New Roman" w:cs="Times New Roman"/>
          <w:sz w:val="24"/>
          <w:szCs w:val="24"/>
          <w:lang w:val="sq-AL"/>
        </w:rPr>
        <w:t xml:space="preserve"> dhe të papajtueshëm me aktivitetet e akuakulturës intensive të peshqve. Për më tepër, u </w:t>
      </w:r>
      <w:r w:rsidR="0018304D" w:rsidRPr="007E45A3">
        <w:rPr>
          <w:rFonts w:ascii="Times New Roman" w:hAnsi="Times New Roman" w:cs="Times New Roman"/>
          <w:sz w:val="24"/>
          <w:szCs w:val="24"/>
          <w:lang w:val="sq-AL"/>
        </w:rPr>
        <w:t>morën</w:t>
      </w:r>
      <w:r w:rsidRPr="007E45A3">
        <w:rPr>
          <w:rFonts w:ascii="Times New Roman" w:hAnsi="Times New Roman" w:cs="Times New Roman"/>
          <w:sz w:val="24"/>
          <w:szCs w:val="24"/>
          <w:lang w:val="sq-AL"/>
        </w:rPr>
        <w:t xml:space="preserve"> në konsideratë edhe Zonat Detare dhe Bregdetare të propozuara për Zona të Mbrojtura, siç sugjerohet në dokumentet e UNEP/MAP-RAC/SPA</w:t>
      </w:r>
      <w:r w:rsidRPr="007E45A3">
        <w:rPr>
          <w:rStyle w:val="FootnoteReference"/>
          <w:rFonts w:ascii="Times New Roman" w:hAnsi="Times New Roman" w:cs="Times New Roman"/>
          <w:sz w:val="24"/>
          <w:szCs w:val="24"/>
          <w:lang w:val="sq-AL"/>
        </w:rPr>
        <w:footnoteReference w:id="5"/>
      </w:r>
      <w:r w:rsidRPr="007E45A3">
        <w:rPr>
          <w:rFonts w:ascii="Times New Roman" w:hAnsi="Times New Roman" w:cs="Times New Roman"/>
          <w:sz w:val="24"/>
          <w:szCs w:val="24"/>
          <w:lang w:val="sq-AL"/>
        </w:rPr>
        <w:t xml:space="preserve"> dhe IUCN</w:t>
      </w:r>
      <w:r w:rsidRPr="007E45A3">
        <w:rPr>
          <w:rStyle w:val="FootnoteReference"/>
          <w:rFonts w:ascii="Times New Roman" w:hAnsi="Times New Roman" w:cs="Times New Roman"/>
          <w:sz w:val="24"/>
          <w:szCs w:val="24"/>
          <w:lang w:val="sq-AL"/>
        </w:rPr>
        <w:footnoteReference w:id="6"/>
      </w:r>
      <w:r w:rsidRPr="007E45A3">
        <w:rPr>
          <w:rFonts w:ascii="Times New Roman" w:hAnsi="Times New Roman" w:cs="Times New Roman"/>
          <w:sz w:val="24"/>
          <w:szCs w:val="24"/>
          <w:lang w:val="sq-AL"/>
        </w:rPr>
        <w:t>.</w:t>
      </w:r>
    </w:p>
    <w:p w14:paraId="31C449DF" w14:textId="6C4A50BD" w:rsidR="0038772D" w:rsidRPr="007E45A3" w:rsidRDefault="0038772D" w:rsidP="0038772D">
      <w:pPr>
        <w:pStyle w:val="Caption"/>
        <w:keepNext/>
        <w:jc w:val="both"/>
        <w:rPr>
          <w:rFonts w:ascii="Times New Roman" w:hAnsi="Times New Roman" w:cs="Times New Roman"/>
          <w:sz w:val="24"/>
          <w:szCs w:val="24"/>
          <w:lang w:val="sq-AL"/>
        </w:rPr>
      </w:pPr>
      <w:bookmarkStart w:id="127" w:name="_Toc55902413"/>
      <w:r w:rsidRPr="007E45A3">
        <w:rPr>
          <w:rFonts w:ascii="Times New Roman" w:hAnsi="Times New Roman" w:cs="Times New Roman"/>
          <w:color w:val="auto"/>
          <w:sz w:val="24"/>
          <w:szCs w:val="24"/>
          <w:lang w:val="sq-AL"/>
        </w:rPr>
        <w:t>Tab</w:t>
      </w:r>
      <w:r w:rsidR="00AE75F4" w:rsidRPr="007E45A3">
        <w:rPr>
          <w:rFonts w:ascii="Times New Roman" w:hAnsi="Times New Roman" w:cs="Times New Roman"/>
          <w:color w:val="auto"/>
          <w:sz w:val="24"/>
          <w:szCs w:val="24"/>
          <w:lang w:val="sq-AL"/>
        </w:rPr>
        <w:t>ela</w:t>
      </w:r>
      <w:r w:rsidR="004803FE" w:rsidRPr="007E45A3">
        <w:rPr>
          <w:rFonts w:ascii="Times New Roman" w:hAnsi="Times New Roman" w:cs="Times New Roman"/>
          <w:color w:val="auto"/>
          <w:sz w:val="24"/>
          <w:szCs w:val="24"/>
          <w:lang w:val="sq-AL"/>
        </w:rPr>
        <w:t xml:space="preserve"> 24</w:t>
      </w:r>
      <w:r w:rsidRPr="007E45A3">
        <w:rPr>
          <w:rFonts w:ascii="Times New Roman" w:hAnsi="Times New Roman" w:cs="Times New Roman"/>
          <w:color w:val="auto"/>
          <w:sz w:val="24"/>
          <w:szCs w:val="24"/>
          <w:lang w:val="sq-AL"/>
        </w:rPr>
        <w:t xml:space="preserve">: </w:t>
      </w:r>
      <w:r w:rsidR="00AE75F4" w:rsidRPr="007E45A3">
        <w:rPr>
          <w:rFonts w:ascii="Times New Roman" w:hAnsi="Times New Roman" w:cs="Times New Roman"/>
          <w:color w:val="auto"/>
          <w:sz w:val="24"/>
          <w:szCs w:val="24"/>
          <w:lang w:val="sq-AL"/>
        </w:rPr>
        <w:t>Zona e Mbrojtur Detare dhe Parqet Kombëtare në Shqipëri sipas kategorizimit të IUCN</w:t>
      </w:r>
      <w:r w:rsidRPr="007E45A3">
        <w:rPr>
          <w:rFonts w:ascii="Times New Roman" w:hAnsi="Times New Roman" w:cs="Times New Roman"/>
          <w:color w:val="auto"/>
          <w:sz w:val="24"/>
          <w:szCs w:val="24"/>
          <w:lang w:val="sq-AL"/>
        </w:rPr>
        <w:t xml:space="preserve"> (</w:t>
      </w:r>
      <w:r w:rsidR="00AE75F4" w:rsidRPr="007E45A3">
        <w:rPr>
          <w:rFonts w:ascii="Times New Roman" w:hAnsi="Times New Roman" w:cs="Times New Roman"/>
          <w:color w:val="auto"/>
          <w:sz w:val="24"/>
          <w:szCs w:val="24"/>
          <w:lang w:val="sq-AL"/>
        </w:rPr>
        <w:t>Burimi</w:t>
      </w:r>
      <w:r w:rsidR="005F1A9A" w:rsidRPr="007E45A3">
        <w:rPr>
          <w:rFonts w:ascii="Times New Roman" w:hAnsi="Times New Roman" w:cs="Times New Roman"/>
          <w:color w:val="auto"/>
          <w:sz w:val="24"/>
          <w:szCs w:val="24"/>
          <w:lang w:val="sq-AL"/>
        </w:rPr>
        <w:t>: Kashta, 2010</w:t>
      </w:r>
      <w:r w:rsidRPr="007E45A3">
        <w:rPr>
          <w:rFonts w:ascii="Times New Roman" w:hAnsi="Times New Roman" w:cs="Times New Roman"/>
          <w:color w:val="auto"/>
          <w:sz w:val="24"/>
          <w:szCs w:val="24"/>
          <w:lang w:val="sq-AL"/>
        </w:rPr>
        <w:t>)</w:t>
      </w:r>
      <w:bookmarkEnd w:id="127"/>
    </w:p>
    <w:tbl>
      <w:tblPr>
        <w:tblStyle w:val="TableGrid"/>
        <w:tblW w:w="9634" w:type="dxa"/>
        <w:tblLayout w:type="fixed"/>
        <w:tblLook w:val="04A0" w:firstRow="1" w:lastRow="0" w:firstColumn="1" w:lastColumn="0" w:noHBand="0" w:noVBand="1"/>
      </w:tblPr>
      <w:tblGrid>
        <w:gridCol w:w="1696"/>
        <w:gridCol w:w="3969"/>
        <w:gridCol w:w="3969"/>
      </w:tblGrid>
      <w:tr w:rsidR="005D2BE6" w:rsidRPr="007E45A3" w14:paraId="31C449E3" w14:textId="77777777" w:rsidTr="00AA453B">
        <w:tc>
          <w:tcPr>
            <w:tcW w:w="1696" w:type="dxa"/>
          </w:tcPr>
          <w:p w14:paraId="31C449E0" w14:textId="77777777" w:rsidR="005D2BE6" w:rsidRPr="007E45A3" w:rsidRDefault="005D2BE6" w:rsidP="005D2BE6">
            <w:pPr>
              <w:jc w:val="both"/>
              <w:rPr>
                <w:rFonts w:ascii="Times New Roman" w:eastAsia="Calibri" w:hAnsi="Times New Roman" w:cs="Times New Roman"/>
                <w:b/>
                <w:bCs/>
                <w:sz w:val="24"/>
                <w:szCs w:val="24"/>
                <w:lang w:val="sq-AL"/>
              </w:rPr>
            </w:pPr>
            <w:r w:rsidRPr="007E45A3">
              <w:rPr>
                <w:rFonts w:ascii="Times New Roman" w:eastAsia="Calibri" w:hAnsi="Times New Roman" w:cs="Times New Roman"/>
                <w:b/>
                <w:bCs/>
                <w:sz w:val="24"/>
                <w:szCs w:val="24"/>
                <w:lang w:val="sq-AL"/>
              </w:rPr>
              <w:t xml:space="preserve">Kategoria e IUCN </w:t>
            </w:r>
          </w:p>
        </w:tc>
        <w:tc>
          <w:tcPr>
            <w:tcW w:w="3969" w:type="dxa"/>
          </w:tcPr>
          <w:p w14:paraId="31C449E1" w14:textId="77777777" w:rsidR="005D2BE6" w:rsidRPr="007E45A3" w:rsidRDefault="005D2BE6" w:rsidP="005D2BE6">
            <w:pPr>
              <w:jc w:val="both"/>
              <w:rPr>
                <w:rFonts w:ascii="Times New Roman" w:eastAsia="Calibri" w:hAnsi="Times New Roman" w:cs="Times New Roman"/>
                <w:b/>
                <w:bCs/>
                <w:sz w:val="24"/>
                <w:szCs w:val="24"/>
                <w:lang w:val="sq-AL"/>
              </w:rPr>
            </w:pPr>
            <w:r w:rsidRPr="007E45A3">
              <w:rPr>
                <w:rFonts w:ascii="Times New Roman" w:eastAsia="Calibri" w:hAnsi="Times New Roman" w:cs="Times New Roman"/>
                <w:b/>
                <w:bCs/>
                <w:sz w:val="24"/>
                <w:szCs w:val="24"/>
                <w:lang w:val="sq-AL"/>
              </w:rPr>
              <w:t>Emri i zonës</w:t>
            </w:r>
          </w:p>
        </w:tc>
        <w:tc>
          <w:tcPr>
            <w:tcW w:w="3969" w:type="dxa"/>
          </w:tcPr>
          <w:p w14:paraId="31C449E2" w14:textId="77777777" w:rsidR="005D2BE6" w:rsidRPr="007E45A3" w:rsidRDefault="005D2BE6" w:rsidP="005D2BE6">
            <w:pPr>
              <w:jc w:val="both"/>
              <w:rPr>
                <w:rFonts w:ascii="Times New Roman" w:eastAsia="Calibri" w:hAnsi="Times New Roman" w:cs="Times New Roman"/>
                <w:b/>
                <w:bCs/>
                <w:sz w:val="24"/>
                <w:szCs w:val="24"/>
                <w:lang w:val="sq-AL"/>
              </w:rPr>
            </w:pPr>
            <w:r w:rsidRPr="007E45A3">
              <w:rPr>
                <w:rFonts w:ascii="Times New Roman" w:eastAsia="Calibri" w:hAnsi="Times New Roman" w:cs="Times New Roman"/>
                <w:b/>
                <w:bCs/>
                <w:sz w:val="24"/>
                <w:szCs w:val="24"/>
                <w:lang w:val="sq-AL"/>
              </w:rPr>
              <w:t>Viti i shpalljes</w:t>
            </w:r>
          </w:p>
        </w:tc>
      </w:tr>
      <w:tr w:rsidR="005D2BE6" w:rsidRPr="007E45A3" w14:paraId="31C449E7" w14:textId="77777777" w:rsidTr="00AA453B">
        <w:tc>
          <w:tcPr>
            <w:tcW w:w="1696" w:type="dxa"/>
          </w:tcPr>
          <w:p w14:paraId="31C449E4"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I</w:t>
            </w:r>
          </w:p>
        </w:tc>
        <w:tc>
          <w:tcPr>
            <w:tcW w:w="3969" w:type="dxa"/>
          </w:tcPr>
          <w:p w14:paraId="31C449E5"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Parku Kombëtar </w:t>
            </w:r>
            <w:r w:rsidR="005D2BE6" w:rsidRPr="007E45A3">
              <w:rPr>
                <w:rFonts w:ascii="Times New Roman" w:eastAsia="Calibri" w:hAnsi="Times New Roman" w:cs="Times New Roman"/>
                <w:sz w:val="24"/>
                <w:szCs w:val="24"/>
                <w:lang w:val="sq-AL"/>
              </w:rPr>
              <w:t>Llogara</w:t>
            </w:r>
          </w:p>
        </w:tc>
        <w:tc>
          <w:tcPr>
            <w:tcW w:w="3969" w:type="dxa"/>
          </w:tcPr>
          <w:p w14:paraId="31C449E6"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96, datë 21.11.1966</w:t>
            </w:r>
          </w:p>
        </w:tc>
      </w:tr>
      <w:tr w:rsidR="005D2BE6" w:rsidRPr="007E45A3" w14:paraId="31C449EB" w14:textId="77777777" w:rsidTr="00AA453B">
        <w:tc>
          <w:tcPr>
            <w:tcW w:w="1696" w:type="dxa"/>
          </w:tcPr>
          <w:p w14:paraId="31C449E8"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I</w:t>
            </w:r>
          </w:p>
        </w:tc>
        <w:tc>
          <w:tcPr>
            <w:tcW w:w="3969" w:type="dxa"/>
          </w:tcPr>
          <w:p w14:paraId="31C449E9"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Parku Kombëtar </w:t>
            </w:r>
            <w:r w:rsidR="005D2BE6" w:rsidRPr="007E45A3">
              <w:rPr>
                <w:rFonts w:ascii="Times New Roman" w:eastAsia="Calibri" w:hAnsi="Times New Roman" w:cs="Times New Roman"/>
                <w:sz w:val="24"/>
                <w:szCs w:val="24"/>
                <w:lang w:val="sq-AL"/>
              </w:rPr>
              <w:t>Butrint</w:t>
            </w:r>
          </w:p>
        </w:tc>
        <w:tc>
          <w:tcPr>
            <w:tcW w:w="3969" w:type="dxa"/>
          </w:tcPr>
          <w:p w14:paraId="31C449EA"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693, datë 10.11.2005</w:t>
            </w:r>
          </w:p>
        </w:tc>
      </w:tr>
      <w:tr w:rsidR="005D2BE6" w:rsidRPr="007E45A3" w14:paraId="31C449EF" w14:textId="77777777" w:rsidTr="00AA453B">
        <w:tc>
          <w:tcPr>
            <w:tcW w:w="1696" w:type="dxa"/>
          </w:tcPr>
          <w:p w14:paraId="31C449EC"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I</w:t>
            </w:r>
          </w:p>
        </w:tc>
        <w:tc>
          <w:tcPr>
            <w:tcW w:w="3969" w:type="dxa"/>
          </w:tcPr>
          <w:p w14:paraId="31C449ED"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Parku Kombëtar </w:t>
            </w:r>
            <w:r w:rsidR="005D2BE6" w:rsidRPr="007E45A3">
              <w:rPr>
                <w:rFonts w:ascii="Times New Roman" w:eastAsia="Calibri" w:hAnsi="Times New Roman" w:cs="Times New Roman"/>
                <w:sz w:val="24"/>
                <w:szCs w:val="24"/>
                <w:lang w:val="sq-AL"/>
              </w:rPr>
              <w:t>Divjak</w:t>
            </w:r>
            <w:r w:rsidRPr="007E45A3">
              <w:rPr>
                <w:rFonts w:ascii="Times New Roman" w:eastAsia="Calibri" w:hAnsi="Times New Roman" w:cs="Times New Roman"/>
                <w:sz w:val="24"/>
                <w:szCs w:val="24"/>
                <w:lang w:val="sq-AL"/>
              </w:rPr>
              <w:t>ë</w:t>
            </w:r>
            <w:r w:rsidR="005D2BE6" w:rsidRPr="007E45A3">
              <w:rPr>
                <w:rFonts w:ascii="Times New Roman" w:eastAsia="Calibri" w:hAnsi="Times New Roman" w:cs="Times New Roman"/>
                <w:sz w:val="24"/>
                <w:szCs w:val="24"/>
                <w:lang w:val="sq-AL"/>
              </w:rPr>
              <w:t>-Karavasta</w:t>
            </w:r>
          </w:p>
        </w:tc>
        <w:tc>
          <w:tcPr>
            <w:tcW w:w="3969" w:type="dxa"/>
          </w:tcPr>
          <w:p w14:paraId="31C449EE"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687, datë 19.10.2007</w:t>
            </w:r>
          </w:p>
        </w:tc>
      </w:tr>
      <w:tr w:rsidR="005D2BE6" w:rsidRPr="007E45A3" w14:paraId="31C449F3" w14:textId="77777777" w:rsidTr="00AA453B">
        <w:tc>
          <w:tcPr>
            <w:tcW w:w="1696" w:type="dxa"/>
          </w:tcPr>
          <w:p w14:paraId="31C449F0"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I</w:t>
            </w:r>
          </w:p>
        </w:tc>
        <w:tc>
          <w:tcPr>
            <w:tcW w:w="3969" w:type="dxa"/>
          </w:tcPr>
          <w:p w14:paraId="31C449F1"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Parku Kombëtar Detar Karaburun-</w:t>
            </w:r>
            <w:r w:rsidR="005D2BE6" w:rsidRPr="007E45A3">
              <w:rPr>
                <w:rFonts w:ascii="Times New Roman" w:eastAsia="Calibri" w:hAnsi="Times New Roman" w:cs="Times New Roman"/>
                <w:sz w:val="24"/>
                <w:szCs w:val="24"/>
                <w:lang w:val="sq-AL"/>
              </w:rPr>
              <w:t>Sazan</w:t>
            </w:r>
          </w:p>
        </w:tc>
        <w:tc>
          <w:tcPr>
            <w:tcW w:w="3969" w:type="dxa"/>
          </w:tcPr>
          <w:p w14:paraId="31C449F2"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289, datë 28.04.2010</w:t>
            </w:r>
          </w:p>
        </w:tc>
      </w:tr>
      <w:tr w:rsidR="005D2BE6" w:rsidRPr="007E45A3" w14:paraId="31C449F7" w14:textId="77777777" w:rsidTr="00AA453B">
        <w:tc>
          <w:tcPr>
            <w:tcW w:w="1696" w:type="dxa"/>
          </w:tcPr>
          <w:p w14:paraId="31C449F4"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V</w:t>
            </w:r>
          </w:p>
        </w:tc>
        <w:tc>
          <w:tcPr>
            <w:tcW w:w="3969" w:type="dxa"/>
          </w:tcPr>
          <w:p w14:paraId="31C449F5" w14:textId="77777777" w:rsidR="005D2BE6" w:rsidRPr="007E45A3" w:rsidRDefault="00586C5C"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Rezervat natyror i menaxhuar </w:t>
            </w:r>
            <w:r w:rsidR="005D2BE6" w:rsidRPr="007E45A3">
              <w:rPr>
                <w:rFonts w:ascii="Times New Roman" w:eastAsia="Calibri" w:hAnsi="Times New Roman" w:cs="Times New Roman"/>
                <w:sz w:val="24"/>
                <w:szCs w:val="24"/>
                <w:lang w:val="sq-AL"/>
              </w:rPr>
              <w:t>Kune-Vain-Tale</w:t>
            </w:r>
          </w:p>
        </w:tc>
        <w:tc>
          <w:tcPr>
            <w:tcW w:w="3969" w:type="dxa"/>
          </w:tcPr>
          <w:p w14:paraId="31C449F6"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432, datë 28.04.2010</w:t>
            </w:r>
          </w:p>
        </w:tc>
      </w:tr>
      <w:tr w:rsidR="005D2BE6" w:rsidRPr="007E45A3" w14:paraId="31C449FB" w14:textId="77777777" w:rsidTr="00AA453B">
        <w:tc>
          <w:tcPr>
            <w:tcW w:w="1696" w:type="dxa"/>
          </w:tcPr>
          <w:p w14:paraId="31C449F8"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V</w:t>
            </w:r>
          </w:p>
        </w:tc>
        <w:tc>
          <w:tcPr>
            <w:tcW w:w="3969" w:type="dxa"/>
          </w:tcPr>
          <w:p w14:paraId="31C449F9"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Rezervat natyror i menaxhuar </w:t>
            </w:r>
            <w:r w:rsidR="005D2BE6" w:rsidRPr="007E45A3">
              <w:rPr>
                <w:rFonts w:ascii="Times New Roman" w:eastAsia="Calibri" w:hAnsi="Times New Roman" w:cs="Times New Roman"/>
                <w:sz w:val="24"/>
                <w:szCs w:val="24"/>
                <w:lang w:val="sq-AL"/>
              </w:rPr>
              <w:t>Karaburun</w:t>
            </w:r>
          </w:p>
        </w:tc>
        <w:tc>
          <w:tcPr>
            <w:tcW w:w="3969" w:type="dxa"/>
          </w:tcPr>
          <w:p w14:paraId="31C449FA"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Rregullore e Ministrisë së Bujqësisë nr. 1, datë 27.7.1977</w:t>
            </w:r>
          </w:p>
        </w:tc>
      </w:tr>
      <w:tr w:rsidR="005D2BE6" w:rsidRPr="007E45A3" w14:paraId="31C449FF" w14:textId="77777777" w:rsidTr="00AA453B">
        <w:tc>
          <w:tcPr>
            <w:tcW w:w="1696" w:type="dxa"/>
          </w:tcPr>
          <w:p w14:paraId="31C449FC"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V</w:t>
            </w:r>
          </w:p>
        </w:tc>
        <w:tc>
          <w:tcPr>
            <w:tcW w:w="3969" w:type="dxa"/>
          </w:tcPr>
          <w:p w14:paraId="31C449FD"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Rezervat natyror i menaxhuar </w:t>
            </w:r>
            <w:r w:rsidR="005D2BE6" w:rsidRPr="007E45A3">
              <w:rPr>
                <w:rFonts w:ascii="Times New Roman" w:eastAsia="Calibri" w:hAnsi="Times New Roman" w:cs="Times New Roman"/>
                <w:sz w:val="24"/>
                <w:szCs w:val="24"/>
                <w:lang w:val="sq-AL"/>
              </w:rPr>
              <w:t>Patok-Fush</w:t>
            </w:r>
            <w:r w:rsidRPr="007E45A3">
              <w:rPr>
                <w:rFonts w:ascii="Times New Roman" w:eastAsia="Calibri" w:hAnsi="Times New Roman" w:cs="Times New Roman"/>
                <w:sz w:val="24"/>
                <w:szCs w:val="24"/>
                <w:lang w:val="sq-AL"/>
              </w:rPr>
              <w:t>ë</w:t>
            </w:r>
            <w:r w:rsidR="005D2BE6" w:rsidRPr="007E45A3">
              <w:rPr>
                <w:rFonts w:ascii="Times New Roman" w:eastAsia="Calibri" w:hAnsi="Times New Roman" w:cs="Times New Roman"/>
                <w:sz w:val="24"/>
                <w:szCs w:val="24"/>
                <w:lang w:val="sq-AL"/>
              </w:rPr>
              <w:t xml:space="preserve"> Kuqe-</w:t>
            </w:r>
            <w:r w:rsidR="00E861C7" w:rsidRPr="007E45A3">
              <w:rPr>
                <w:rFonts w:ascii="Times New Roman" w:eastAsia="Calibri" w:hAnsi="Times New Roman" w:cs="Times New Roman"/>
                <w:sz w:val="24"/>
                <w:szCs w:val="24"/>
                <w:lang w:val="sq-AL"/>
              </w:rPr>
              <w:t>Ishëm</w:t>
            </w:r>
          </w:p>
        </w:tc>
        <w:tc>
          <w:tcPr>
            <w:tcW w:w="3969" w:type="dxa"/>
          </w:tcPr>
          <w:p w14:paraId="31C449FE"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995, datë 03.11.2010</w:t>
            </w:r>
          </w:p>
        </w:tc>
      </w:tr>
      <w:tr w:rsidR="005D2BE6" w:rsidRPr="007E45A3" w14:paraId="31C44A03" w14:textId="77777777" w:rsidTr="00AA453B">
        <w:tc>
          <w:tcPr>
            <w:tcW w:w="1696" w:type="dxa"/>
          </w:tcPr>
          <w:p w14:paraId="31C44A00"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IV</w:t>
            </w:r>
          </w:p>
        </w:tc>
        <w:tc>
          <w:tcPr>
            <w:tcW w:w="3969" w:type="dxa"/>
          </w:tcPr>
          <w:p w14:paraId="31C44A01"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Rezervat natyror i menaxhuar </w:t>
            </w:r>
            <w:r w:rsidR="005D2BE6" w:rsidRPr="007E45A3">
              <w:rPr>
                <w:rFonts w:ascii="Times New Roman" w:eastAsia="Calibri" w:hAnsi="Times New Roman" w:cs="Times New Roman"/>
                <w:sz w:val="24"/>
                <w:szCs w:val="24"/>
                <w:lang w:val="sq-AL"/>
              </w:rPr>
              <w:t>Rrushkull</w:t>
            </w:r>
          </w:p>
        </w:tc>
        <w:tc>
          <w:tcPr>
            <w:tcW w:w="3969" w:type="dxa"/>
          </w:tcPr>
          <w:p w14:paraId="31C44A02"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Rregullore e Ministrisë së Bujqësisë nr. 2, datë 26.12.1995</w:t>
            </w:r>
          </w:p>
        </w:tc>
      </w:tr>
      <w:tr w:rsidR="005D2BE6" w:rsidRPr="007E45A3" w14:paraId="31C44A07" w14:textId="77777777" w:rsidTr="00AA453B">
        <w:tc>
          <w:tcPr>
            <w:tcW w:w="1696" w:type="dxa"/>
          </w:tcPr>
          <w:p w14:paraId="31C44A04"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w:t>
            </w:r>
          </w:p>
        </w:tc>
        <w:tc>
          <w:tcPr>
            <w:tcW w:w="3969" w:type="dxa"/>
          </w:tcPr>
          <w:p w14:paraId="31C44A05"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Peizazh i Mbrojtur </w:t>
            </w:r>
            <w:r w:rsidR="005D2BE6" w:rsidRPr="007E45A3">
              <w:rPr>
                <w:rFonts w:ascii="Times New Roman" w:eastAsia="Calibri" w:hAnsi="Times New Roman" w:cs="Times New Roman"/>
                <w:sz w:val="24"/>
                <w:szCs w:val="24"/>
                <w:lang w:val="sq-AL"/>
              </w:rPr>
              <w:t>Vjose-Nart</w:t>
            </w:r>
            <w:r w:rsidRPr="007E45A3">
              <w:rPr>
                <w:rFonts w:ascii="Times New Roman" w:eastAsia="Calibri" w:hAnsi="Times New Roman" w:cs="Times New Roman"/>
                <w:sz w:val="24"/>
                <w:szCs w:val="24"/>
                <w:lang w:val="sq-AL"/>
              </w:rPr>
              <w:t>ë</w:t>
            </w:r>
          </w:p>
        </w:tc>
        <w:tc>
          <w:tcPr>
            <w:tcW w:w="3969" w:type="dxa"/>
          </w:tcPr>
          <w:p w14:paraId="31C44A06"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680, datë 22.10.2004</w:t>
            </w:r>
          </w:p>
        </w:tc>
      </w:tr>
      <w:tr w:rsidR="005D2BE6" w:rsidRPr="007E45A3" w14:paraId="31C44A0B" w14:textId="77777777" w:rsidTr="00AA453B">
        <w:tc>
          <w:tcPr>
            <w:tcW w:w="1696" w:type="dxa"/>
          </w:tcPr>
          <w:p w14:paraId="31C44A08"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w:t>
            </w:r>
          </w:p>
        </w:tc>
        <w:tc>
          <w:tcPr>
            <w:tcW w:w="3969" w:type="dxa"/>
          </w:tcPr>
          <w:p w14:paraId="31C44A09" w14:textId="77777777" w:rsidR="005D2BE6" w:rsidRPr="007E45A3" w:rsidRDefault="00AA453B"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 xml:space="preserve">Peizazh i Mbrojtur Lumi i </w:t>
            </w:r>
            <w:r w:rsidR="005D2BE6" w:rsidRPr="007E45A3">
              <w:rPr>
                <w:rFonts w:ascii="Times New Roman" w:eastAsia="Calibri" w:hAnsi="Times New Roman" w:cs="Times New Roman"/>
                <w:sz w:val="24"/>
                <w:szCs w:val="24"/>
                <w:lang w:val="sq-AL"/>
              </w:rPr>
              <w:t>Bun</w:t>
            </w:r>
            <w:r w:rsidRPr="007E45A3">
              <w:rPr>
                <w:rFonts w:ascii="Times New Roman" w:eastAsia="Calibri" w:hAnsi="Times New Roman" w:cs="Times New Roman"/>
                <w:sz w:val="24"/>
                <w:szCs w:val="24"/>
                <w:lang w:val="sq-AL"/>
              </w:rPr>
              <w:t>ës</w:t>
            </w:r>
            <w:r w:rsidR="005D2BE6" w:rsidRPr="007E45A3">
              <w:rPr>
                <w:rFonts w:ascii="Times New Roman" w:eastAsia="Calibri" w:hAnsi="Times New Roman" w:cs="Times New Roman"/>
                <w:sz w:val="24"/>
                <w:szCs w:val="24"/>
                <w:lang w:val="sq-AL"/>
              </w:rPr>
              <w:t>-Velipoj</w:t>
            </w:r>
            <w:r w:rsidRPr="007E45A3">
              <w:rPr>
                <w:rFonts w:ascii="Times New Roman" w:eastAsia="Calibri" w:hAnsi="Times New Roman" w:cs="Times New Roman"/>
                <w:sz w:val="24"/>
                <w:szCs w:val="24"/>
                <w:lang w:val="sq-AL"/>
              </w:rPr>
              <w:t>ë</w:t>
            </w:r>
          </w:p>
        </w:tc>
        <w:tc>
          <w:tcPr>
            <w:tcW w:w="3969" w:type="dxa"/>
          </w:tcPr>
          <w:p w14:paraId="31C44A0A" w14:textId="77777777" w:rsidR="005D2BE6" w:rsidRPr="007E45A3" w:rsidRDefault="005D2BE6" w:rsidP="005D2BE6">
            <w:pPr>
              <w:jc w:val="both"/>
              <w:rPr>
                <w:rFonts w:ascii="Times New Roman" w:eastAsia="Calibri" w:hAnsi="Times New Roman" w:cs="Times New Roman"/>
                <w:sz w:val="24"/>
                <w:szCs w:val="24"/>
                <w:lang w:val="sq-AL"/>
              </w:rPr>
            </w:pPr>
            <w:r w:rsidRPr="007E45A3">
              <w:rPr>
                <w:rFonts w:ascii="Times New Roman" w:eastAsia="Calibri" w:hAnsi="Times New Roman" w:cs="Times New Roman"/>
                <w:sz w:val="24"/>
                <w:szCs w:val="24"/>
                <w:lang w:val="sq-AL"/>
              </w:rPr>
              <w:t>VKM nr. 682, datë 02.11.2005</w:t>
            </w:r>
          </w:p>
        </w:tc>
      </w:tr>
    </w:tbl>
    <w:p w14:paraId="31C44A0C" w14:textId="77777777" w:rsidR="00E9327C" w:rsidRPr="007E45A3" w:rsidRDefault="00E9327C" w:rsidP="00BB309C">
      <w:pPr>
        <w:spacing w:after="0"/>
        <w:jc w:val="both"/>
        <w:rPr>
          <w:rFonts w:ascii="Times New Roman" w:eastAsia="Calibri" w:hAnsi="Times New Roman" w:cs="Times New Roman"/>
          <w:sz w:val="24"/>
          <w:szCs w:val="24"/>
          <w:lang w:val="sq-AL"/>
        </w:rPr>
      </w:pPr>
    </w:p>
    <w:p w14:paraId="31C44A0D" w14:textId="77777777" w:rsidR="008046F4" w:rsidRPr="007E45A3" w:rsidRDefault="00606264" w:rsidP="00013DED">
      <w:pPr>
        <w:pStyle w:val="Heading1"/>
        <w:spacing w:before="0" w:line="240" w:lineRule="auto"/>
        <w:rPr>
          <w:rFonts w:ascii="Times New Roman" w:hAnsi="Times New Roman" w:cs="Times New Roman"/>
          <w:i/>
          <w:szCs w:val="24"/>
          <w:lang w:val="sq-AL"/>
        </w:rPr>
      </w:pPr>
      <w:bookmarkStart w:id="128" w:name="_Toc137557507"/>
      <w:r w:rsidRPr="007E45A3">
        <w:rPr>
          <w:rFonts w:ascii="Times New Roman" w:hAnsi="Times New Roman" w:cs="Times New Roman"/>
          <w:i/>
          <w:szCs w:val="24"/>
          <w:lang w:val="sq-AL"/>
        </w:rPr>
        <w:t>Zonat e peshkimit artizanal</w:t>
      </w:r>
      <w:bookmarkEnd w:id="128"/>
    </w:p>
    <w:p w14:paraId="31C44A0E" w14:textId="77777777" w:rsidR="00511CB4" w:rsidRPr="007E45A3" w:rsidRDefault="00511CB4"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Në Mesdhe janë regjistruar disa ndërveprime mes akuakulturës në kosha dhe burimeve të peshkimit, disa prej të cilave raportojnë një rritje të popullatave fundore (demersale). Peshkatarët artizanalë të zonës lejohen të peshkojnë përreth koshave, falë një marrëveshje joformale me </w:t>
      </w:r>
      <w:r w:rsidR="00BF0C60" w:rsidRPr="007E45A3">
        <w:rPr>
          <w:rFonts w:ascii="Times New Roman" w:hAnsi="Times New Roman" w:cs="Times New Roman"/>
          <w:sz w:val="24"/>
          <w:szCs w:val="24"/>
          <w:lang w:val="sq-AL"/>
        </w:rPr>
        <w:t xml:space="preserve">akuakultorët </w:t>
      </w:r>
      <w:r w:rsidRPr="007E45A3">
        <w:rPr>
          <w:rFonts w:ascii="Times New Roman" w:hAnsi="Times New Roman" w:cs="Times New Roman"/>
          <w:sz w:val="24"/>
          <w:szCs w:val="24"/>
          <w:lang w:val="sq-AL"/>
        </w:rPr>
        <w:t>në Gjirin e Vlorës dhe me disa në zonën e Sarandës. Në Gjirin e Vlorës është i ndaluar peshkimi (fund</w:t>
      </w:r>
      <w:r w:rsidR="00BF0C60" w:rsidRPr="007E45A3">
        <w:rPr>
          <w:rFonts w:ascii="Times New Roman" w:hAnsi="Times New Roman" w:cs="Times New Roman"/>
          <w:sz w:val="24"/>
          <w:szCs w:val="24"/>
          <w:lang w:val="sq-AL"/>
        </w:rPr>
        <w:t xml:space="preserve">or </w:t>
      </w:r>
      <w:r w:rsidRPr="007E45A3">
        <w:rPr>
          <w:rFonts w:ascii="Times New Roman" w:hAnsi="Times New Roman" w:cs="Times New Roman"/>
          <w:sz w:val="24"/>
          <w:szCs w:val="24"/>
          <w:lang w:val="sq-AL"/>
        </w:rPr>
        <w:t xml:space="preserve">dhe pelagjik) (kufizohet në </w:t>
      </w:r>
      <w:r w:rsidR="00BF0C60" w:rsidRPr="007E45A3">
        <w:rPr>
          <w:rFonts w:ascii="Times New Roman" w:hAnsi="Times New Roman" w:cs="Times New Roman"/>
          <w:sz w:val="24"/>
          <w:szCs w:val="24"/>
          <w:lang w:val="sq-AL"/>
        </w:rPr>
        <w:t>v</w:t>
      </w:r>
      <w:r w:rsidRPr="007E45A3">
        <w:rPr>
          <w:rFonts w:ascii="Times New Roman" w:hAnsi="Times New Roman" w:cs="Times New Roman"/>
          <w:sz w:val="24"/>
          <w:szCs w:val="24"/>
          <w:lang w:val="sq-AL"/>
        </w:rPr>
        <w:t xml:space="preserve">eri nga linja </w:t>
      </w:r>
      <w:r w:rsidR="00BF0C60" w:rsidRPr="007E45A3">
        <w:rPr>
          <w:rFonts w:ascii="Times New Roman" w:hAnsi="Times New Roman" w:cs="Times New Roman"/>
          <w:sz w:val="24"/>
          <w:szCs w:val="24"/>
          <w:lang w:val="sq-AL"/>
        </w:rPr>
        <w:t xml:space="preserve">prej </w:t>
      </w:r>
      <w:r w:rsidRPr="007E45A3">
        <w:rPr>
          <w:rFonts w:ascii="Times New Roman" w:hAnsi="Times New Roman" w:cs="Times New Roman"/>
          <w:sz w:val="24"/>
          <w:szCs w:val="24"/>
          <w:lang w:val="sq-AL"/>
        </w:rPr>
        <w:t>nga Kepi</w:t>
      </w:r>
      <w:r w:rsidR="00BF0C60" w:rsidRPr="007E45A3">
        <w:rPr>
          <w:rFonts w:ascii="Times New Roman" w:hAnsi="Times New Roman" w:cs="Times New Roman"/>
          <w:sz w:val="24"/>
          <w:szCs w:val="24"/>
          <w:lang w:val="sq-AL"/>
        </w:rPr>
        <w:t>t të Gjuhëzës-</w:t>
      </w:r>
      <w:r w:rsidRPr="007E45A3">
        <w:rPr>
          <w:rFonts w:ascii="Times New Roman" w:hAnsi="Times New Roman" w:cs="Times New Roman"/>
          <w:sz w:val="24"/>
          <w:szCs w:val="24"/>
          <w:lang w:val="sq-AL"/>
        </w:rPr>
        <w:t>Karaburun</w:t>
      </w:r>
      <w:r w:rsidR="00BF0C60" w:rsidRPr="007E45A3">
        <w:rPr>
          <w:rFonts w:ascii="Times New Roman" w:hAnsi="Times New Roman" w:cs="Times New Roman"/>
          <w:sz w:val="24"/>
          <w:szCs w:val="24"/>
          <w:lang w:val="sq-AL"/>
        </w:rPr>
        <w:t xml:space="preserve"> deri në </w:t>
      </w:r>
      <w:r w:rsidRPr="007E45A3">
        <w:rPr>
          <w:rFonts w:ascii="Times New Roman" w:hAnsi="Times New Roman" w:cs="Times New Roman"/>
          <w:sz w:val="24"/>
          <w:szCs w:val="24"/>
          <w:lang w:val="sq-AL"/>
        </w:rPr>
        <w:t xml:space="preserve">Treport). Në përgjithësi, </w:t>
      </w:r>
      <w:r w:rsidR="00A66116" w:rsidRPr="007E45A3">
        <w:rPr>
          <w:rFonts w:ascii="Times New Roman" w:hAnsi="Times New Roman" w:cs="Times New Roman"/>
          <w:sz w:val="24"/>
          <w:szCs w:val="24"/>
          <w:lang w:val="sq-AL"/>
        </w:rPr>
        <w:t xml:space="preserve">ndalohet përdorimi i </w:t>
      </w:r>
      <w:r w:rsidRPr="007E45A3">
        <w:rPr>
          <w:rFonts w:ascii="Times New Roman" w:hAnsi="Times New Roman" w:cs="Times New Roman"/>
          <w:sz w:val="24"/>
          <w:szCs w:val="24"/>
          <w:lang w:val="sq-AL"/>
        </w:rPr>
        <w:t>mjete</w:t>
      </w:r>
      <w:r w:rsidR="00A66116" w:rsidRPr="007E45A3">
        <w:rPr>
          <w:rFonts w:ascii="Times New Roman" w:hAnsi="Times New Roman" w:cs="Times New Roman"/>
          <w:sz w:val="24"/>
          <w:szCs w:val="24"/>
          <w:lang w:val="sq-AL"/>
        </w:rPr>
        <w:t>ve të</w:t>
      </w:r>
      <w:r w:rsidRPr="007E45A3">
        <w:rPr>
          <w:rFonts w:ascii="Times New Roman" w:hAnsi="Times New Roman" w:cs="Times New Roman"/>
          <w:sz w:val="24"/>
          <w:szCs w:val="24"/>
          <w:lang w:val="sq-AL"/>
        </w:rPr>
        <w:t xml:space="preserve"> peshkimi</w:t>
      </w:r>
      <w:r w:rsidR="00A66116" w:rsidRPr="007E45A3">
        <w:rPr>
          <w:rFonts w:ascii="Times New Roman" w:hAnsi="Times New Roman" w:cs="Times New Roman"/>
          <w:sz w:val="24"/>
          <w:szCs w:val="24"/>
          <w:lang w:val="sq-AL"/>
        </w:rPr>
        <w:t>t me tërheqje në largësi</w:t>
      </w:r>
      <w:r w:rsidRPr="007E45A3">
        <w:rPr>
          <w:rFonts w:ascii="Times New Roman" w:hAnsi="Times New Roman" w:cs="Times New Roman"/>
          <w:sz w:val="24"/>
          <w:szCs w:val="24"/>
          <w:lang w:val="sq-AL"/>
        </w:rPr>
        <w:t xml:space="preserve"> më pak se 3 milje detare nga bregu ose </w:t>
      </w:r>
      <w:r w:rsidR="00A66116" w:rsidRPr="007E45A3">
        <w:rPr>
          <w:rFonts w:ascii="Times New Roman" w:hAnsi="Times New Roman" w:cs="Times New Roman"/>
          <w:sz w:val="24"/>
          <w:szCs w:val="24"/>
          <w:lang w:val="sq-AL"/>
        </w:rPr>
        <w:t>deri</w:t>
      </w:r>
      <w:r w:rsidRPr="007E45A3">
        <w:rPr>
          <w:rFonts w:ascii="Times New Roman" w:hAnsi="Times New Roman" w:cs="Times New Roman"/>
          <w:sz w:val="24"/>
          <w:szCs w:val="24"/>
          <w:lang w:val="sq-AL"/>
        </w:rPr>
        <w:t xml:space="preserve"> 50 metra thellësi. Përveç kësaj, aktivitetet e peshkimit janë të ndaluara në zonat e mëposhtme: </w:t>
      </w:r>
      <w:r w:rsidR="00A66116" w:rsidRPr="007E45A3">
        <w:rPr>
          <w:rFonts w:ascii="Times New Roman" w:hAnsi="Times New Roman" w:cs="Times New Roman"/>
          <w:sz w:val="24"/>
          <w:szCs w:val="24"/>
          <w:lang w:val="sq-AL"/>
        </w:rPr>
        <w:t xml:space="preserve">në zonën me rreze 2 km nga grykëderdhja e Lumit të Bunës dhe 1 km nga grykëderdhjet e të gjithë lumenjve të tjerë të vendit, si dhe </w:t>
      </w:r>
      <w:r w:rsidRPr="007E45A3">
        <w:rPr>
          <w:rFonts w:ascii="Times New Roman" w:hAnsi="Times New Roman" w:cs="Times New Roman"/>
          <w:sz w:val="24"/>
          <w:szCs w:val="24"/>
          <w:lang w:val="sq-AL"/>
        </w:rPr>
        <w:t xml:space="preserve">në </w:t>
      </w:r>
      <w:r w:rsidR="00A66116" w:rsidRPr="007E45A3">
        <w:rPr>
          <w:rFonts w:ascii="Times New Roman" w:hAnsi="Times New Roman" w:cs="Times New Roman"/>
          <w:sz w:val="24"/>
          <w:szCs w:val="24"/>
          <w:lang w:val="sq-AL"/>
        </w:rPr>
        <w:t>zonën bregdetare të përfshirë brenda harkut me rreze prej 2 km me qendër në vendin e derdhjes së kanaleve të lagunave në det</w:t>
      </w:r>
      <w:r w:rsidRPr="007E45A3">
        <w:rPr>
          <w:rFonts w:ascii="Times New Roman" w:hAnsi="Times New Roman" w:cs="Times New Roman"/>
          <w:sz w:val="24"/>
          <w:szCs w:val="24"/>
          <w:lang w:val="sq-AL"/>
        </w:rPr>
        <w:t>.</w:t>
      </w:r>
    </w:p>
    <w:p w14:paraId="31C44A0F" w14:textId="042B0B76" w:rsidR="00A66116" w:rsidRPr="007E45A3" w:rsidRDefault="00A66116" w:rsidP="48A8381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lastRenderedPageBreak/>
        <w:t xml:space="preserve">Sipas informacionit të </w:t>
      </w:r>
      <w:r w:rsidR="00EF5B9A" w:rsidRPr="007E45A3">
        <w:rPr>
          <w:rFonts w:ascii="Times New Roman" w:hAnsi="Times New Roman" w:cs="Times New Roman"/>
          <w:sz w:val="24"/>
          <w:szCs w:val="24"/>
          <w:lang w:val="sq-AL"/>
        </w:rPr>
        <w:t>grumbulluar</w:t>
      </w:r>
      <w:r w:rsidRPr="007E45A3">
        <w:rPr>
          <w:rFonts w:ascii="Times New Roman" w:hAnsi="Times New Roman" w:cs="Times New Roman"/>
          <w:sz w:val="24"/>
          <w:szCs w:val="24"/>
          <w:lang w:val="sq-AL"/>
        </w:rPr>
        <w:t xml:space="preserve"> dhe nivelit të të dhënave, në këtë studim janë marrë në konsideratë dy </w:t>
      </w:r>
      <w:r w:rsidR="00EF5B9A" w:rsidRPr="007E45A3">
        <w:rPr>
          <w:rFonts w:ascii="Times New Roman" w:hAnsi="Times New Roman" w:cs="Times New Roman"/>
          <w:sz w:val="24"/>
          <w:szCs w:val="24"/>
          <w:lang w:val="sq-AL"/>
        </w:rPr>
        <w:t>kategorizime</w:t>
      </w:r>
      <w:r w:rsidRPr="007E45A3">
        <w:rPr>
          <w:rFonts w:ascii="Times New Roman" w:hAnsi="Times New Roman" w:cs="Times New Roman"/>
          <w:sz w:val="24"/>
          <w:szCs w:val="24"/>
          <w:lang w:val="sq-AL"/>
        </w:rPr>
        <w:t xml:space="preserve"> për të </w:t>
      </w:r>
      <w:r w:rsidR="00EF5B9A" w:rsidRPr="007E45A3">
        <w:rPr>
          <w:rFonts w:ascii="Times New Roman" w:hAnsi="Times New Roman" w:cs="Times New Roman"/>
          <w:sz w:val="24"/>
          <w:szCs w:val="24"/>
          <w:lang w:val="sq-AL"/>
        </w:rPr>
        <w:t>përcaktuar</w:t>
      </w:r>
      <w:r w:rsidRPr="007E45A3">
        <w:rPr>
          <w:rFonts w:ascii="Times New Roman" w:hAnsi="Times New Roman" w:cs="Times New Roman"/>
          <w:sz w:val="24"/>
          <w:szCs w:val="24"/>
          <w:lang w:val="sq-AL"/>
        </w:rPr>
        <w:t xml:space="preserve"> indeksin e përshtatshmërisë së </w:t>
      </w:r>
      <w:r w:rsidR="00EF5B9A" w:rsidRPr="007E45A3">
        <w:rPr>
          <w:rFonts w:ascii="Times New Roman" w:hAnsi="Times New Roman" w:cs="Times New Roman"/>
          <w:sz w:val="24"/>
          <w:szCs w:val="24"/>
          <w:lang w:val="sq-AL"/>
        </w:rPr>
        <w:t>zonave</w:t>
      </w:r>
      <w:r w:rsidRPr="007E45A3">
        <w:rPr>
          <w:rFonts w:ascii="Times New Roman" w:hAnsi="Times New Roman" w:cs="Times New Roman"/>
          <w:sz w:val="24"/>
          <w:szCs w:val="24"/>
          <w:lang w:val="sq-AL"/>
        </w:rPr>
        <w:t xml:space="preserve"> të peshkimit artizanal (Tabela </w:t>
      </w:r>
      <w:r w:rsidR="004803FE" w:rsidRPr="007E45A3">
        <w:rPr>
          <w:rFonts w:ascii="Times New Roman" w:hAnsi="Times New Roman" w:cs="Times New Roman"/>
          <w:sz w:val="24"/>
          <w:szCs w:val="24"/>
          <w:lang w:val="sq-AL"/>
        </w:rPr>
        <w:t>25</w:t>
      </w:r>
      <w:r w:rsidRPr="007E45A3">
        <w:rPr>
          <w:rFonts w:ascii="Times New Roman" w:hAnsi="Times New Roman" w:cs="Times New Roman"/>
          <w:sz w:val="24"/>
          <w:szCs w:val="24"/>
          <w:lang w:val="sq-AL"/>
        </w:rPr>
        <w:t>):</w:t>
      </w:r>
    </w:p>
    <w:p w14:paraId="31C44A10" w14:textId="1BD02D29" w:rsidR="0038772D" w:rsidRPr="007E45A3" w:rsidRDefault="0038772D" w:rsidP="00EF5B9A">
      <w:pPr>
        <w:pStyle w:val="Caption"/>
        <w:keepNext/>
        <w:ind w:right="-143"/>
        <w:jc w:val="both"/>
        <w:rPr>
          <w:rFonts w:ascii="Times New Roman" w:hAnsi="Times New Roman" w:cs="Times New Roman"/>
          <w:lang w:val="sq-AL"/>
        </w:rPr>
      </w:pPr>
      <w:bookmarkStart w:id="129" w:name="_Toc55902414"/>
      <w:r w:rsidRPr="007E45A3">
        <w:rPr>
          <w:rFonts w:ascii="Times New Roman" w:hAnsi="Times New Roman" w:cs="Times New Roman"/>
          <w:color w:val="auto"/>
          <w:sz w:val="20"/>
          <w:szCs w:val="20"/>
          <w:lang w:val="sq-AL"/>
        </w:rPr>
        <w:t>Tab</w:t>
      </w:r>
      <w:r w:rsidR="00EF5B9A"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25</w:t>
      </w:r>
      <w:r w:rsidRPr="007E45A3">
        <w:rPr>
          <w:rFonts w:ascii="Times New Roman" w:hAnsi="Times New Roman" w:cs="Times New Roman"/>
          <w:color w:val="auto"/>
          <w:sz w:val="20"/>
          <w:szCs w:val="20"/>
          <w:lang w:val="sq-AL"/>
        </w:rPr>
        <w:t xml:space="preserve">: </w:t>
      </w:r>
      <w:r w:rsidR="00EF5B9A" w:rsidRPr="007E45A3">
        <w:rPr>
          <w:rFonts w:ascii="Times New Roman" w:hAnsi="Times New Roman" w:cs="Times New Roman"/>
          <w:color w:val="auto"/>
          <w:sz w:val="20"/>
          <w:szCs w:val="20"/>
          <w:lang w:val="sq-AL"/>
        </w:rPr>
        <w:t>Përcaktimi i indeksit të përshtashmërisë për zonat e peshkimit artizanal</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fish</w:t>
      </w:r>
      <w:r w:rsidRPr="007E45A3">
        <w:rPr>
          <w:rFonts w:ascii="Times New Roman" w:hAnsi="Times New Roman" w:cs="Times New Roman"/>
          <w:color w:val="auto"/>
          <w:sz w:val="20"/>
          <w:szCs w:val="20"/>
          <w:lang w:val="sq-AL"/>
        </w:rPr>
        <w:t xml:space="preserve">) </w:t>
      </w:r>
      <w:r w:rsidR="00EF5B9A"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fish</w:t>
      </w:r>
      <w:r w:rsidRPr="007E45A3">
        <w:rPr>
          <w:rFonts w:ascii="Times New Roman" w:hAnsi="Times New Roman" w:cs="Times New Roman"/>
          <w:color w:val="auto"/>
          <w:sz w:val="20"/>
          <w:szCs w:val="20"/>
          <w:lang w:val="sq-AL"/>
        </w:rPr>
        <w:t>)</w:t>
      </w:r>
      <w:bookmarkEnd w:id="129"/>
    </w:p>
    <w:tbl>
      <w:tblPr>
        <w:tblW w:w="9355" w:type="dxa"/>
        <w:tblInd w:w="284" w:type="dxa"/>
        <w:tblCellMar>
          <w:left w:w="70" w:type="dxa"/>
          <w:right w:w="70" w:type="dxa"/>
        </w:tblCellMar>
        <w:tblLook w:val="04A0" w:firstRow="1" w:lastRow="0" w:firstColumn="1" w:lastColumn="0" w:noHBand="0" w:noVBand="1"/>
      </w:tblPr>
      <w:tblGrid>
        <w:gridCol w:w="1984"/>
        <w:gridCol w:w="4962"/>
        <w:gridCol w:w="1417"/>
        <w:gridCol w:w="992"/>
      </w:tblGrid>
      <w:tr w:rsidR="007D4FAB" w:rsidRPr="007E45A3" w14:paraId="31C44A14" w14:textId="77777777" w:rsidTr="009753D8">
        <w:trPr>
          <w:trHeight w:val="324"/>
        </w:trPr>
        <w:tc>
          <w:tcPr>
            <w:tcW w:w="6946"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11" w14:textId="77777777" w:rsidR="007D4FAB"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Paramet</w:t>
            </w:r>
            <w:r w:rsidR="009753D8" w:rsidRPr="007E45A3">
              <w:rPr>
                <w:rFonts w:ascii="Times New Roman" w:eastAsia="Times New Roman" w:hAnsi="Times New Roman" w:cs="Times New Roman"/>
                <w:b/>
                <w:bCs/>
                <w:color w:val="000000" w:themeColor="text1"/>
                <w:lang w:val="sq-AL" w:eastAsia="es-ES"/>
              </w:rPr>
              <w:t>ri</w:t>
            </w:r>
          </w:p>
        </w:tc>
        <w:tc>
          <w:tcPr>
            <w:tcW w:w="141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12" w14:textId="77777777" w:rsidR="007D4FAB"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V</w:t>
            </w:r>
            <w:r w:rsidR="009753D8" w:rsidRPr="007E45A3">
              <w:rPr>
                <w:rFonts w:ascii="Times New Roman" w:eastAsia="Times New Roman" w:hAnsi="Times New Roman" w:cs="Times New Roman"/>
                <w:b/>
                <w:bCs/>
                <w:color w:val="000000" w:themeColor="text1"/>
                <w:lang w:val="sq-AL" w:eastAsia="es-ES"/>
              </w:rPr>
              <w:t>lera</w:t>
            </w:r>
          </w:p>
        </w:tc>
        <w:tc>
          <w:tcPr>
            <w:tcW w:w="992"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A13" w14:textId="77777777" w:rsidR="007D4FAB" w:rsidRPr="007E45A3" w:rsidRDefault="48A8381D" w:rsidP="48A8381D">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K</w:t>
            </w:r>
            <w:r w:rsidRPr="007E45A3">
              <w:rPr>
                <w:rFonts w:ascii="Times New Roman" w:eastAsia="Times New Roman" w:hAnsi="Times New Roman" w:cs="Times New Roman"/>
                <w:b/>
                <w:bCs/>
                <w:color w:val="000000" w:themeColor="text1"/>
                <w:vertAlign w:val="subscript"/>
                <w:lang w:val="sq-AL" w:eastAsia="es-ES"/>
              </w:rPr>
              <w:t>fish</w:t>
            </w:r>
          </w:p>
        </w:tc>
      </w:tr>
      <w:tr w:rsidR="000E649D" w:rsidRPr="007E45A3" w14:paraId="31C44A19" w14:textId="77777777" w:rsidTr="009753D8">
        <w:trPr>
          <w:trHeight w:val="368"/>
        </w:trPr>
        <w:tc>
          <w:tcPr>
            <w:tcW w:w="1984" w:type="dxa"/>
            <w:vMerge w:val="restart"/>
            <w:shd w:val="clear" w:color="auto" w:fill="EDEDED" w:themeFill="accent3" w:themeFillTint="33"/>
            <w:vAlign w:val="center"/>
            <w:hideMark/>
          </w:tcPr>
          <w:p w14:paraId="31C44A15" w14:textId="77777777" w:rsidR="00E33365" w:rsidRPr="007E45A3" w:rsidRDefault="009753D8" w:rsidP="007D4FAB">
            <w:pPr>
              <w:spacing w:after="0" w:line="240" w:lineRule="auto"/>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Zonat e peshkimit artizanal</w:t>
            </w:r>
          </w:p>
        </w:tc>
        <w:tc>
          <w:tcPr>
            <w:tcW w:w="4962"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vAlign w:val="center"/>
            <w:hideMark/>
          </w:tcPr>
          <w:p w14:paraId="31C44A16" w14:textId="77777777" w:rsidR="00E33365" w:rsidRPr="007E45A3" w:rsidRDefault="009753D8" w:rsidP="48A8381D">
            <w:pPr>
              <w:spacing w:after="0" w:line="240" w:lineRule="auto"/>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at e peshkimit arti</w:t>
            </w:r>
            <w:r w:rsidR="00743A59" w:rsidRPr="007E45A3">
              <w:rPr>
                <w:rFonts w:ascii="Times New Roman" w:eastAsia="Times New Roman" w:hAnsi="Times New Roman" w:cs="Times New Roman"/>
                <w:color w:val="000000" w:themeColor="text1"/>
                <w:lang w:val="sq-AL" w:eastAsia="es-ES"/>
              </w:rPr>
              <w:t>z</w:t>
            </w:r>
            <w:r w:rsidRPr="007E45A3">
              <w:rPr>
                <w:rFonts w:ascii="Times New Roman" w:eastAsia="Times New Roman" w:hAnsi="Times New Roman" w:cs="Times New Roman"/>
                <w:color w:val="000000" w:themeColor="text1"/>
                <w:lang w:val="sq-AL" w:eastAsia="es-ES"/>
              </w:rPr>
              <w:t>anal për aktivitetet e reja</w:t>
            </w:r>
          </w:p>
        </w:tc>
        <w:tc>
          <w:tcPr>
            <w:tcW w:w="141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A17" w14:textId="77777777" w:rsidR="00E33365" w:rsidRPr="007E45A3" w:rsidRDefault="00E33365"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fish </w:t>
            </w:r>
            <w:r w:rsidRPr="007E45A3">
              <w:rPr>
                <w:rFonts w:ascii="Times New Roman" w:eastAsia="Times New Roman" w:hAnsi="Times New Roman" w:cs="Times New Roman"/>
                <w:color w:val="000000" w:themeColor="text1"/>
                <w:lang w:val="sq-AL" w:eastAsia="es-ES"/>
              </w:rPr>
              <w:t>= -1</w:t>
            </w:r>
          </w:p>
        </w:tc>
        <w:tc>
          <w:tcPr>
            <w:tcW w:w="992" w:type="dxa"/>
            <w:vMerge w:val="restart"/>
            <w:tcBorders>
              <w:top w:val="single" w:sz="12" w:space="0" w:color="C9C9C9" w:themeColor="accent3" w:themeTint="99"/>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A18" w14:textId="77777777" w:rsidR="00E33365" w:rsidRPr="007E45A3" w:rsidRDefault="00E33365"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w:t>
            </w:r>
          </w:p>
        </w:tc>
      </w:tr>
      <w:tr w:rsidR="00874620" w:rsidRPr="007E45A3" w14:paraId="31C44A1E" w14:textId="77777777" w:rsidTr="009753D8">
        <w:trPr>
          <w:trHeight w:val="470"/>
        </w:trPr>
        <w:tc>
          <w:tcPr>
            <w:tcW w:w="1984" w:type="dxa"/>
            <w:vMerge/>
            <w:shd w:val="clear" w:color="auto" w:fill="EDEDED" w:themeFill="accent3" w:themeFillTint="33"/>
            <w:vAlign w:val="center"/>
            <w:hideMark/>
          </w:tcPr>
          <w:p w14:paraId="31C44A1A" w14:textId="77777777" w:rsidR="00E33365" w:rsidRPr="007E45A3" w:rsidRDefault="00E33365" w:rsidP="007D4FAB">
            <w:pPr>
              <w:spacing w:after="0" w:line="240" w:lineRule="auto"/>
              <w:rPr>
                <w:rFonts w:ascii="Times New Roman" w:eastAsia="Times New Roman" w:hAnsi="Times New Roman" w:cs="Times New Roman"/>
                <w:b/>
                <w:bCs/>
                <w:color w:val="000000"/>
                <w:lang w:val="sq-AL" w:eastAsia="es-ES"/>
              </w:rPr>
            </w:pPr>
          </w:p>
        </w:tc>
        <w:tc>
          <w:tcPr>
            <w:tcW w:w="4962"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vAlign w:val="center"/>
            <w:hideMark/>
          </w:tcPr>
          <w:p w14:paraId="31C44A1B" w14:textId="77777777" w:rsidR="00E33365" w:rsidRPr="007E45A3" w:rsidRDefault="009753D8" w:rsidP="48A8381D">
            <w:pPr>
              <w:spacing w:after="0" w:line="240" w:lineRule="auto"/>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at e peshkimit artizanal për aktivitetet ekzistuese</w:t>
            </w:r>
          </w:p>
        </w:tc>
        <w:tc>
          <w:tcPr>
            <w:tcW w:w="141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A1C" w14:textId="77777777" w:rsidR="00E33365" w:rsidRPr="007E45A3" w:rsidRDefault="00E33365"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fish </w:t>
            </w:r>
            <w:r w:rsidRPr="007E45A3">
              <w:rPr>
                <w:rFonts w:ascii="Times New Roman" w:eastAsia="Times New Roman" w:hAnsi="Times New Roman" w:cs="Times New Roman"/>
                <w:color w:val="000000" w:themeColor="text1"/>
                <w:lang w:val="sq-AL" w:eastAsia="es-ES"/>
              </w:rPr>
              <w:t xml:space="preserve">= 1 </w:t>
            </w:r>
          </w:p>
        </w:tc>
        <w:tc>
          <w:tcPr>
            <w:tcW w:w="992" w:type="dxa"/>
            <w:vMerge/>
            <w:vAlign w:val="center"/>
            <w:hideMark/>
          </w:tcPr>
          <w:p w14:paraId="31C44A1D" w14:textId="77777777" w:rsidR="00E33365" w:rsidRPr="007E45A3" w:rsidRDefault="00E33365" w:rsidP="007D4FAB">
            <w:pPr>
              <w:spacing w:after="0" w:line="240" w:lineRule="auto"/>
              <w:rPr>
                <w:rFonts w:ascii="Times New Roman" w:eastAsia="Times New Roman" w:hAnsi="Times New Roman" w:cs="Times New Roman"/>
                <w:color w:val="000000"/>
                <w:lang w:val="sq-AL" w:eastAsia="es-ES"/>
              </w:rPr>
            </w:pPr>
          </w:p>
        </w:tc>
      </w:tr>
      <w:tr w:rsidR="00E33365" w:rsidRPr="007E45A3" w14:paraId="31C44A23" w14:textId="77777777" w:rsidTr="009753D8">
        <w:trPr>
          <w:trHeight w:val="324"/>
        </w:trPr>
        <w:tc>
          <w:tcPr>
            <w:tcW w:w="1984" w:type="dxa"/>
            <w:vMerge/>
            <w:shd w:val="clear" w:color="auto" w:fill="EDEDED" w:themeFill="accent3" w:themeFillTint="33"/>
            <w:vAlign w:val="center"/>
            <w:hideMark/>
          </w:tcPr>
          <w:p w14:paraId="31C44A1F" w14:textId="77777777" w:rsidR="00E33365" w:rsidRPr="007E45A3" w:rsidRDefault="00E33365" w:rsidP="007D4FAB">
            <w:pPr>
              <w:spacing w:after="0" w:line="240" w:lineRule="auto"/>
              <w:rPr>
                <w:rFonts w:ascii="Times New Roman" w:eastAsia="Times New Roman" w:hAnsi="Times New Roman" w:cs="Times New Roman"/>
                <w:b/>
                <w:bCs/>
                <w:color w:val="000000"/>
                <w:lang w:val="sq-AL" w:eastAsia="es-ES"/>
              </w:rPr>
            </w:pPr>
          </w:p>
        </w:tc>
        <w:tc>
          <w:tcPr>
            <w:tcW w:w="4962" w:type="dxa"/>
            <w:tcBorders>
              <w:top w:val="nil"/>
              <w:left w:val="nil"/>
              <w:bottom w:val="single" w:sz="8" w:space="0" w:color="auto"/>
              <w:right w:val="single" w:sz="8" w:space="0" w:color="C9C9C9" w:themeColor="accent3" w:themeTint="99"/>
            </w:tcBorders>
            <w:shd w:val="clear" w:color="auto" w:fill="auto"/>
            <w:vAlign w:val="center"/>
            <w:hideMark/>
          </w:tcPr>
          <w:p w14:paraId="31C44A20" w14:textId="77777777" w:rsidR="00E33365" w:rsidRPr="007E45A3" w:rsidRDefault="009753D8" w:rsidP="48A8381D">
            <w:pPr>
              <w:spacing w:after="0" w:line="240" w:lineRule="auto"/>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Jashtë zonave të peshkimit</w:t>
            </w:r>
          </w:p>
        </w:tc>
        <w:tc>
          <w:tcPr>
            <w:tcW w:w="1417" w:type="dxa"/>
            <w:tcBorders>
              <w:top w:val="nil"/>
              <w:left w:val="nil"/>
              <w:bottom w:val="single" w:sz="8" w:space="0" w:color="auto"/>
              <w:right w:val="single" w:sz="8" w:space="0" w:color="C9C9C9" w:themeColor="accent3" w:themeTint="99"/>
            </w:tcBorders>
            <w:shd w:val="clear" w:color="auto" w:fill="auto"/>
            <w:noWrap/>
            <w:vAlign w:val="center"/>
            <w:hideMark/>
          </w:tcPr>
          <w:p w14:paraId="31C44A21" w14:textId="77777777" w:rsidR="00E33365" w:rsidRPr="007E45A3" w:rsidRDefault="00E33365" w:rsidP="48A8381D">
            <w:pPr>
              <w:spacing w:after="0" w:line="240" w:lineRule="auto"/>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 xml:space="preserve">fish </w:t>
            </w:r>
            <w:r w:rsidRPr="007E45A3">
              <w:rPr>
                <w:rFonts w:ascii="Times New Roman" w:eastAsia="Times New Roman" w:hAnsi="Times New Roman" w:cs="Times New Roman"/>
                <w:color w:val="000000" w:themeColor="text1"/>
                <w:lang w:val="sq-AL" w:eastAsia="es-ES"/>
              </w:rPr>
              <w:t>= 1</w:t>
            </w:r>
          </w:p>
        </w:tc>
        <w:tc>
          <w:tcPr>
            <w:tcW w:w="992" w:type="dxa"/>
            <w:vMerge/>
            <w:vAlign w:val="center"/>
            <w:hideMark/>
          </w:tcPr>
          <w:p w14:paraId="31C44A22" w14:textId="77777777" w:rsidR="00E33365" w:rsidRPr="007E45A3" w:rsidRDefault="00E33365" w:rsidP="007D4FAB">
            <w:pPr>
              <w:spacing w:after="0" w:line="240" w:lineRule="auto"/>
              <w:rPr>
                <w:rFonts w:ascii="Times New Roman" w:eastAsia="Times New Roman" w:hAnsi="Times New Roman" w:cs="Times New Roman"/>
                <w:color w:val="000000"/>
                <w:lang w:val="sq-AL" w:eastAsia="es-ES"/>
              </w:rPr>
            </w:pPr>
          </w:p>
        </w:tc>
      </w:tr>
    </w:tbl>
    <w:p w14:paraId="31C44A24" w14:textId="77777777" w:rsidR="007914AA" w:rsidRPr="007E45A3" w:rsidRDefault="007914AA" w:rsidP="0050616D">
      <w:pPr>
        <w:jc w:val="both"/>
        <w:rPr>
          <w:rFonts w:ascii="Times New Roman" w:hAnsi="Times New Roman" w:cs="Times New Roman"/>
          <w:lang w:val="sq-AL"/>
        </w:rPr>
      </w:pPr>
    </w:p>
    <w:p w14:paraId="31C44A25" w14:textId="77777777" w:rsidR="0050616D" w:rsidRPr="007E45A3" w:rsidRDefault="003278D5" w:rsidP="0050616D">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A26" w14:textId="77777777" w:rsidR="007D4FAB" w:rsidRPr="007E45A3" w:rsidRDefault="00EF5B9A" w:rsidP="00595B8A">
      <w:pPr>
        <w:spacing w:after="60"/>
        <w:rPr>
          <w:rFonts w:ascii="Times New Roman" w:hAnsi="Times New Roman" w:cs="Times New Roman"/>
          <w:i/>
          <w:sz w:val="24"/>
          <w:szCs w:val="24"/>
          <w:lang w:val="sq-AL"/>
        </w:rPr>
      </w:pPr>
      <w:bookmarkStart w:id="130" w:name="_Hlk53935947"/>
      <w:r w:rsidRPr="007E45A3">
        <w:rPr>
          <w:rFonts w:ascii="Times New Roman" w:hAnsi="Times New Roman" w:cs="Times New Roman"/>
          <w:i/>
          <w:sz w:val="24"/>
          <w:szCs w:val="24"/>
          <w:lang w:val="sq-AL"/>
        </w:rPr>
        <w:t>Burimi i informacionit për zonat e peshkimit artizanal</w:t>
      </w:r>
      <w:bookmarkEnd w:id="130"/>
    </w:p>
    <w:p w14:paraId="31C44A27" w14:textId="77777777" w:rsidR="00EF5B9A" w:rsidRPr="007E45A3" w:rsidRDefault="00EF5B9A" w:rsidP="00AF03C7">
      <w:pPr>
        <w:jc w:val="both"/>
        <w:rPr>
          <w:rFonts w:ascii="Times New Roman" w:hAnsi="Times New Roman" w:cs="Times New Roman"/>
          <w:iCs/>
          <w:sz w:val="24"/>
          <w:szCs w:val="24"/>
          <w:lang w:val="sq-AL"/>
        </w:rPr>
      </w:pPr>
      <w:r w:rsidRPr="007E45A3">
        <w:rPr>
          <w:rFonts w:ascii="Times New Roman" w:hAnsi="Times New Roman" w:cs="Times New Roman"/>
          <w:iCs/>
          <w:sz w:val="24"/>
          <w:szCs w:val="24"/>
          <w:lang w:val="sq-AL"/>
        </w:rPr>
        <w:t xml:space="preserve">Informacioni mbi aktivitetin dhe zonat e peshkimit artizanal u mor nga raporti i </w:t>
      </w:r>
      <w:r w:rsidRPr="007E45A3">
        <w:rPr>
          <w:rFonts w:ascii="Times New Roman" w:hAnsi="Times New Roman" w:cs="Times New Roman"/>
          <w:i/>
          <w:sz w:val="24"/>
          <w:szCs w:val="24"/>
          <w:lang w:val="sq-AL"/>
        </w:rPr>
        <w:t>censusit dhe analizës së aktivitetit të peshkimit në shkallë të vogël (artizanal) (2019)</w:t>
      </w:r>
      <w:r w:rsidRPr="007E45A3">
        <w:rPr>
          <w:rFonts w:ascii="Times New Roman" w:hAnsi="Times New Roman" w:cs="Times New Roman"/>
          <w:iCs/>
          <w:sz w:val="24"/>
          <w:szCs w:val="24"/>
          <w:lang w:val="sq-AL"/>
        </w:rPr>
        <w:t>. Raporti dhe aktivitetet përkatëse u paraqitën nga OJQ-ja shqiptare Hydra dhe u mundësuan me mbështetjen e projektit “Asistencë Institucionale për Zhvillimin e Ekonomisë Detare dhe Bregdetare në Shqipëri – MARE”, Ministrisë së Bujqësisë dhe Zhvillimit Rural (MBZHR) dhe Qendra Ndërkombëtare e Studimeve të Avancuara Agronomike Mesdhetare në Bari, Itali (CIHEAM / IAMB) në bashkëpunim me Këshillin Kombëtar Italian të Kërkimit (CNR) dhe financuar nga Agjencia Italiane e Bashkëpunimit për Zhvillim (AICS).</w:t>
      </w:r>
    </w:p>
    <w:p w14:paraId="31C44A28" w14:textId="77777777" w:rsidR="00147F67" w:rsidRPr="007E45A3" w:rsidRDefault="00740CD9" w:rsidP="00013DED">
      <w:pPr>
        <w:pStyle w:val="Heading1"/>
        <w:spacing w:before="0" w:line="240" w:lineRule="auto"/>
        <w:rPr>
          <w:rFonts w:ascii="Times New Roman" w:hAnsi="Times New Roman" w:cs="Times New Roman"/>
          <w:i/>
          <w:szCs w:val="24"/>
          <w:lang w:val="sq-AL"/>
        </w:rPr>
      </w:pPr>
      <w:bookmarkStart w:id="131" w:name="_Toc137557508"/>
      <w:r w:rsidRPr="007E45A3">
        <w:rPr>
          <w:rFonts w:ascii="Times New Roman" w:hAnsi="Times New Roman" w:cs="Times New Roman"/>
          <w:i/>
          <w:szCs w:val="24"/>
          <w:lang w:val="sq-AL"/>
        </w:rPr>
        <w:t>Zonat e zhytjes</w:t>
      </w:r>
      <w:bookmarkEnd w:id="131"/>
    </w:p>
    <w:p w14:paraId="31C44A29" w14:textId="56571085" w:rsidR="00606264" w:rsidRPr="007E45A3" w:rsidRDefault="00606264" w:rsidP="009B12CA">
      <w:pPr>
        <w:spacing w:after="0"/>
        <w:jc w:val="both"/>
        <w:rPr>
          <w:rFonts w:ascii="Times New Roman" w:hAnsi="Times New Roman" w:cs="Times New Roman"/>
          <w:iCs/>
          <w:sz w:val="24"/>
          <w:szCs w:val="24"/>
          <w:lang w:val="sq-AL"/>
        </w:rPr>
      </w:pPr>
      <w:r w:rsidRPr="007E45A3">
        <w:rPr>
          <w:rFonts w:ascii="Times New Roman" w:hAnsi="Times New Roman" w:cs="Times New Roman"/>
          <w:iCs/>
          <w:sz w:val="24"/>
          <w:szCs w:val="24"/>
          <w:lang w:val="sq-AL"/>
        </w:rPr>
        <w:t xml:space="preserve">Objektet e akuakulturës mund të jenë një vend tërheqës për organizimin e aktiviteteve të zhytjes siç po ndodh tashmë në disa vende. Për më tepër, aktivitetet edukative për jetën detare dhe mjedisin përreth mund të kombinohen me aktivitete zhytjeje me maskë dhe me bombola përreth koshave dhe/ose impianteve të midhjeve (akuaturizmi) (Tabela </w:t>
      </w:r>
      <w:r w:rsidR="004803FE" w:rsidRPr="007E45A3">
        <w:rPr>
          <w:rFonts w:ascii="Times New Roman" w:hAnsi="Times New Roman" w:cs="Times New Roman"/>
          <w:iCs/>
          <w:sz w:val="24"/>
          <w:szCs w:val="24"/>
          <w:lang w:val="sq-AL"/>
        </w:rPr>
        <w:t>26</w:t>
      </w:r>
      <w:r w:rsidRPr="007E45A3">
        <w:rPr>
          <w:rFonts w:ascii="Times New Roman" w:hAnsi="Times New Roman" w:cs="Times New Roman"/>
          <w:iCs/>
          <w:sz w:val="24"/>
          <w:szCs w:val="24"/>
          <w:lang w:val="sq-AL"/>
        </w:rPr>
        <w:t>).</w:t>
      </w:r>
    </w:p>
    <w:p w14:paraId="31C44A2A" w14:textId="77777777" w:rsidR="00147F67" w:rsidRPr="007E45A3" w:rsidRDefault="00147F67" w:rsidP="00595B8A">
      <w:pPr>
        <w:spacing w:after="0"/>
        <w:rPr>
          <w:rFonts w:ascii="Times New Roman" w:hAnsi="Times New Roman" w:cs="Times New Roman"/>
          <w:iCs/>
          <w:lang w:val="sq-AL"/>
        </w:rPr>
      </w:pPr>
    </w:p>
    <w:p w14:paraId="31C44A2B" w14:textId="37F1C22C" w:rsidR="0038772D" w:rsidRPr="007E45A3" w:rsidRDefault="0038772D" w:rsidP="0038772D">
      <w:pPr>
        <w:pStyle w:val="Caption"/>
        <w:keepNext/>
        <w:jc w:val="both"/>
        <w:rPr>
          <w:rFonts w:ascii="Times New Roman" w:hAnsi="Times New Roman" w:cs="Times New Roman"/>
          <w:lang w:val="sq-AL"/>
        </w:rPr>
      </w:pPr>
      <w:bookmarkStart w:id="132" w:name="_Toc55902415"/>
      <w:r w:rsidRPr="007E45A3">
        <w:rPr>
          <w:rFonts w:ascii="Times New Roman" w:hAnsi="Times New Roman" w:cs="Times New Roman"/>
          <w:color w:val="auto"/>
          <w:sz w:val="20"/>
          <w:szCs w:val="20"/>
          <w:lang w:val="sq-AL"/>
        </w:rPr>
        <w:t>Tab</w:t>
      </w:r>
      <w:r w:rsidR="00606264"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26</w:t>
      </w:r>
      <w:r w:rsidRPr="007E45A3">
        <w:rPr>
          <w:rFonts w:ascii="Times New Roman" w:hAnsi="Times New Roman" w:cs="Times New Roman"/>
          <w:color w:val="auto"/>
          <w:sz w:val="20"/>
          <w:szCs w:val="20"/>
          <w:lang w:val="sq-AL"/>
        </w:rPr>
        <w:t xml:space="preserve">: </w:t>
      </w:r>
      <w:r w:rsidR="00740CD9" w:rsidRPr="007E45A3">
        <w:rPr>
          <w:rFonts w:ascii="Times New Roman" w:hAnsi="Times New Roman" w:cs="Times New Roman"/>
          <w:color w:val="auto"/>
          <w:sz w:val="20"/>
          <w:szCs w:val="20"/>
          <w:lang w:val="sq-AL"/>
        </w:rPr>
        <w:t xml:space="preserve">Përcaktimi i indeksit të përshtashmërisë për zonat e zhytjes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Dive</w:t>
      </w:r>
      <w:r w:rsidRPr="007E45A3">
        <w:rPr>
          <w:rFonts w:ascii="Times New Roman" w:hAnsi="Times New Roman" w:cs="Times New Roman"/>
          <w:color w:val="auto"/>
          <w:sz w:val="20"/>
          <w:szCs w:val="20"/>
          <w:lang w:val="sq-AL"/>
        </w:rPr>
        <w:t xml:space="preserve">) </w:t>
      </w:r>
      <w:r w:rsidR="00740CD9"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Dive</w:t>
      </w:r>
      <w:r w:rsidRPr="007E45A3">
        <w:rPr>
          <w:rFonts w:ascii="Times New Roman" w:hAnsi="Times New Roman" w:cs="Times New Roman"/>
          <w:color w:val="auto"/>
          <w:sz w:val="20"/>
          <w:szCs w:val="20"/>
          <w:lang w:val="sq-AL"/>
        </w:rPr>
        <w:t>)</w:t>
      </w:r>
      <w:bookmarkEnd w:id="132"/>
    </w:p>
    <w:tbl>
      <w:tblPr>
        <w:tblStyle w:val="Tabladecuadrcula2-nfasis31"/>
        <w:tblW w:w="8364" w:type="dxa"/>
        <w:jc w:val="center"/>
        <w:tblLook w:val="04A0" w:firstRow="1" w:lastRow="0" w:firstColumn="1" w:lastColumn="0" w:noHBand="0" w:noVBand="1"/>
      </w:tblPr>
      <w:tblGrid>
        <w:gridCol w:w="2127"/>
        <w:gridCol w:w="4110"/>
        <w:gridCol w:w="1276"/>
        <w:gridCol w:w="851"/>
      </w:tblGrid>
      <w:tr w:rsidR="00201F36" w:rsidRPr="007E45A3" w14:paraId="31C44A2F" w14:textId="77777777" w:rsidTr="0093193A">
        <w:trPr>
          <w:cnfStyle w:val="100000000000" w:firstRow="1" w:lastRow="0" w:firstColumn="0" w:lastColumn="0" w:oddVBand="0" w:evenVBand="0" w:oddHBand="0"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6237" w:type="dxa"/>
            <w:gridSpan w:val="2"/>
            <w:tcBorders>
              <w:top w:val="single" w:sz="4" w:space="0" w:color="auto"/>
            </w:tcBorders>
            <w:noWrap/>
            <w:vAlign w:val="center"/>
            <w:hideMark/>
          </w:tcPr>
          <w:p w14:paraId="31C44A2C" w14:textId="77777777" w:rsidR="00147F67" w:rsidRPr="007E45A3" w:rsidRDefault="00147F67"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606264" w:rsidRPr="007E45A3">
              <w:rPr>
                <w:rFonts w:ascii="Times New Roman" w:eastAsia="Times New Roman" w:hAnsi="Times New Roman" w:cs="Times New Roman"/>
                <w:color w:val="000000" w:themeColor="text1"/>
                <w:lang w:val="sq-AL" w:eastAsia="es-ES"/>
              </w:rPr>
              <w:t>ri</w:t>
            </w:r>
          </w:p>
        </w:tc>
        <w:tc>
          <w:tcPr>
            <w:tcW w:w="1276" w:type="dxa"/>
            <w:tcBorders>
              <w:top w:val="single" w:sz="4" w:space="0" w:color="auto"/>
            </w:tcBorders>
            <w:noWrap/>
            <w:vAlign w:val="center"/>
            <w:hideMark/>
          </w:tcPr>
          <w:p w14:paraId="31C44A2D" w14:textId="77777777" w:rsidR="00147F67" w:rsidRPr="007E45A3" w:rsidRDefault="00147F67"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606264" w:rsidRPr="007E45A3">
              <w:rPr>
                <w:rFonts w:ascii="Times New Roman" w:eastAsia="Times New Roman" w:hAnsi="Times New Roman" w:cs="Times New Roman"/>
                <w:color w:val="000000" w:themeColor="text1"/>
                <w:lang w:val="sq-AL" w:eastAsia="es-ES"/>
              </w:rPr>
              <w:t>lera</w:t>
            </w:r>
          </w:p>
        </w:tc>
        <w:tc>
          <w:tcPr>
            <w:tcW w:w="851" w:type="dxa"/>
            <w:tcBorders>
              <w:top w:val="single" w:sz="4" w:space="0" w:color="auto"/>
            </w:tcBorders>
            <w:vAlign w:val="center"/>
          </w:tcPr>
          <w:p w14:paraId="31C44A2E" w14:textId="77777777" w:rsidR="00147F67" w:rsidRPr="007E45A3" w:rsidRDefault="00147F67"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00244E91" w:rsidRPr="007E45A3">
              <w:rPr>
                <w:rFonts w:ascii="Times New Roman" w:hAnsi="Times New Roman" w:cs="Times New Roman"/>
                <w:sz w:val="20"/>
                <w:szCs w:val="20"/>
                <w:vertAlign w:val="subscript"/>
                <w:lang w:val="sq-AL"/>
              </w:rPr>
              <w:t>Dive</w:t>
            </w:r>
          </w:p>
        </w:tc>
      </w:tr>
      <w:tr w:rsidR="000D6AE6" w:rsidRPr="007E45A3" w14:paraId="31C44A34" w14:textId="77777777" w:rsidTr="000D6AE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127" w:type="dxa"/>
            <w:noWrap/>
            <w:vAlign w:val="center"/>
            <w:hideMark/>
          </w:tcPr>
          <w:p w14:paraId="31C44A30" w14:textId="77777777" w:rsidR="00147F67" w:rsidRPr="007E45A3" w:rsidRDefault="00606264"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Zonat e zhytjes</w:t>
            </w:r>
          </w:p>
        </w:tc>
        <w:tc>
          <w:tcPr>
            <w:tcW w:w="4110" w:type="dxa"/>
            <w:noWrap/>
            <w:vAlign w:val="center"/>
            <w:hideMark/>
          </w:tcPr>
          <w:p w14:paraId="31C44A31" w14:textId="77777777" w:rsidR="00147F67" w:rsidRPr="007E45A3" w:rsidRDefault="00606264"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 xml:space="preserve">Në zonat e zhytjes dhe rreth tyre </w:t>
            </w:r>
            <w:r w:rsidR="0064368A" w:rsidRPr="007E45A3">
              <w:rPr>
                <w:rFonts w:ascii="Times New Roman" w:eastAsia="Times New Roman" w:hAnsi="Times New Roman" w:cs="Times New Roman"/>
                <w:color w:val="000000"/>
                <w:lang w:val="sq-AL" w:eastAsia="es-ES"/>
              </w:rPr>
              <w:t>(≤500 m)</w:t>
            </w:r>
          </w:p>
        </w:tc>
        <w:tc>
          <w:tcPr>
            <w:tcW w:w="1276" w:type="dxa"/>
            <w:noWrap/>
            <w:vAlign w:val="center"/>
            <w:hideMark/>
          </w:tcPr>
          <w:p w14:paraId="31C44A32" w14:textId="77777777" w:rsidR="00147F67" w:rsidRPr="007E45A3" w:rsidRDefault="00147F67"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00244E91" w:rsidRPr="007E45A3">
              <w:rPr>
                <w:rFonts w:ascii="Times New Roman" w:hAnsi="Times New Roman" w:cs="Times New Roman"/>
                <w:sz w:val="20"/>
                <w:szCs w:val="20"/>
                <w:vertAlign w:val="subscript"/>
                <w:lang w:val="sq-AL"/>
              </w:rPr>
              <w:t>Dive</w:t>
            </w:r>
            <w:r w:rsidRPr="007E45A3">
              <w:rPr>
                <w:rFonts w:ascii="Times New Roman" w:eastAsia="Times New Roman" w:hAnsi="Times New Roman" w:cs="Times New Roman"/>
                <w:color w:val="000000" w:themeColor="text1"/>
                <w:lang w:val="sq-AL" w:eastAsia="es-ES"/>
              </w:rPr>
              <w:t>= 1</w:t>
            </w:r>
          </w:p>
        </w:tc>
        <w:tc>
          <w:tcPr>
            <w:tcW w:w="851" w:type="dxa"/>
            <w:vAlign w:val="center"/>
          </w:tcPr>
          <w:p w14:paraId="31C44A33" w14:textId="77777777" w:rsidR="00147F67" w:rsidRPr="007E45A3" w:rsidRDefault="0081008F"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6</w:t>
            </w:r>
            <w:r w:rsidR="00062A48" w:rsidRPr="007E45A3">
              <w:rPr>
                <w:rFonts w:ascii="Times New Roman" w:eastAsia="Times New Roman" w:hAnsi="Times New Roman" w:cs="Times New Roman"/>
                <w:color w:val="000000"/>
                <w:lang w:val="sq-AL" w:eastAsia="es-ES"/>
              </w:rPr>
              <w:t xml:space="preserve"> (na)</w:t>
            </w:r>
          </w:p>
        </w:tc>
      </w:tr>
    </w:tbl>
    <w:p w14:paraId="31C44A35" w14:textId="77777777" w:rsidR="00147F67" w:rsidRPr="007E45A3" w:rsidRDefault="00147F67" w:rsidP="00595B8A">
      <w:pPr>
        <w:spacing w:after="0"/>
        <w:rPr>
          <w:rFonts w:ascii="Times New Roman" w:hAnsi="Times New Roman" w:cs="Times New Roman"/>
          <w:iCs/>
          <w:lang w:val="sq-AL"/>
        </w:rPr>
      </w:pPr>
    </w:p>
    <w:p w14:paraId="31C44A36" w14:textId="77777777" w:rsidR="00244E91" w:rsidRPr="007E45A3" w:rsidRDefault="003278D5" w:rsidP="00244E91">
      <w:pPr>
        <w:jc w:val="both"/>
        <w:rPr>
          <w:rFonts w:ascii="Times New Roman" w:hAnsi="Times New Roman" w:cs="Times New Roman"/>
          <w:color w:val="000000" w:themeColor="text1"/>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A37" w14:textId="77777777" w:rsidR="00147F67" w:rsidRPr="007E45A3" w:rsidRDefault="00606264" w:rsidP="00147F67">
      <w:pPr>
        <w:spacing w:after="60"/>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zonat e zhytjes</w:t>
      </w:r>
    </w:p>
    <w:p w14:paraId="31C44A38" w14:textId="77777777" w:rsidR="00147F67" w:rsidRPr="007E45A3" w:rsidRDefault="00606264" w:rsidP="00595B8A">
      <w:pPr>
        <w:spacing w:after="0"/>
        <w:rPr>
          <w:rFonts w:ascii="Times New Roman" w:hAnsi="Times New Roman" w:cs="Times New Roman"/>
          <w:iCs/>
          <w:sz w:val="24"/>
          <w:szCs w:val="24"/>
          <w:lang w:val="sq-AL"/>
        </w:rPr>
      </w:pPr>
      <w:r w:rsidRPr="007E45A3">
        <w:rPr>
          <w:rFonts w:ascii="Times New Roman" w:hAnsi="Times New Roman" w:cs="Times New Roman"/>
          <w:iCs/>
          <w:sz w:val="24"/>
          <w:szCs w:val="24"/>
          <w:lang w:val="sq-AL"/>
        </w:rPr>
        <w:t>Janë marrë në konsideratë zonat kryesore të zhytjes dhe që janë të disponueshme në internet.</w:t>
      </w:r>
    </w:p>
    <w:p w14:paraId="31C44A39" w14:textId="77777777" w:rsidR="00147F67" w:rsidRPr="007E45A3" w:rsidRDefault="00147F67" w:rsidP="00595B8A">
      <w:pPr>
        <w:spacing w:after="0"/>
        <w:rPr>
          <w:rFonts w:ascii="Times New Roman" w:hAnsi="Times New Roman" w:cs="Times New Roman"/>
          <w:iCs/>
          <w:sz w:val="24"/>
          <w:szCs w:val="24"/>
          <w:lang w:val="sq-AL"/>
        </w:rPr>
      </w:pPr>
    </w:p>
    <w:p w14:paraId="31C44A3A" w14:textId="77777777" w:rsidR="008046F4" w:rsidRPr="007E45A3" w:rsidRDefault="00411211" w:rsidP="00013DED">
      <w:pPr>
        <w:pStyle w:val="Heading1"/>
        <w:spacing w:before="0" w:line="240" w:lineRule="auto"/>
        <w:rPr>
          <w:rFonts w:ascii="Times New Roman" w:hAnsi="Times New Roman" w:cs="Times New Roman"/>
          <w:i/>
          <w:szCs w:val="24"/>
          <w:lang w:val="sq-AL"/>
        </w:rPr>
      </w:pPr>
      <w:bookmarkStart w:id="133" w:name="_Toc137557509"/>
      <w:r w:rsidRPr="007E45A3">
        <w:rPr>
          <w:rFonts w:ascii="Times New Roman" w:hAnsi="Times New Roman" w:cs="Times New Roman"/>
          <w:i/>
          <w:szCs w:val="24"/>
          <w:lang w:val="sq-AL"/>
        </w:rPr>
        <w:t>Shkarkimet e ujërave të përdorur</w:t>
      </w:r>
      <w:bookmarkEnd w:id="133"/>
    </w:p>
    <w:p w14:paraId="31C44A3B" w14:textId="6FCFEF88" w:rsidR="00411211" w:rsidRPr="007E45A3" w:rsidRDefault="00411211" w:rsidP="00510913">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Pikat e shkarkimit të pozicionuara përgjatë vijës bregdetare, të cilat shkarkojnë në një thellësi të caktuar mund të kenë një efekt negativ, si në zhvillimin e aktiviteteve prodhuese ashtu dhe në mjedis. Objektet e akuakulturës duhet të pozicionohen duke marrë parasysh këto shkarkime përgjatë bregdetit, në mënyrë që cilësia e ujit të shkarkuar të mos ndikojë në cilësinë e prodhimit. Ky parametër mund të shkaktojë ndikime ekonomike negative dhe afatgjata në aktivitetet e akuakulturës (Macias et al., 2019) (Tabela </w:t>
      </w:r>
      <w:r w:rsidR="004803FE" w:rsidRPr="007E45A3">
        <w:rPr>
          <w:rFonts w:ascii="Times New Roman" w:hAnsi="Times New Roman" w:cs="Times New Roman"/>
          <w:sz w:val="24"/>
          <w:szCs w:val="24"/>
          <w:lang w:val="sq-AL"/>
        </w:rPr>
        <w:t>27</w:t>
      </w:r>
      <w:r w:rsidRPr="007E45A3">
        <w:rPr>
          <w:rFonts w:ascii="Times New Roman" w:hAnsi="Times New Roman" w:cs="Times New Roman"/>
          <w:sz w:val="24"/>
          <w:szCs w:val="24"/>
          <w:lang w:val="sq-AL"/>
        </w:rPr>
        <w:t>).</w:t>
      </w:r>
    </w:p>
    <w:p w14:paraId="31C44A3C" w14:textId="60FC742B" w:rsidR="00784D50" w:rsidRPr="007E45A3" w:rsidRDefault="00784D50" w:rsidP="00784D50">
      <w:pPr>
        <w:pStyle w:val="Caption"/>
        <w:keepNext/>
        <w:jc w:val="both"/>
        <w:rPr>
          <w:rFonts w:ascii="Times New Roman" w:hAnsi="Times New Roman" w:cs="Times New Roman"/>
          <w:lang w:val="sq-AL"/>
        </w:rPr>
      </w:pPr>
      <w:bookmarkStart w:id="134" w:name="_Toc55902416"/>
      <w:r w:rsidRPr="007E45A3">
        <w:rPr>
          <w:rFonts w:ascii="Times New Roman" w:hAnsi="Times New Roman" w:cs="Times New Roman"/>
          <w:color w:val="auto"/>
          <w:sz w:val="20"/>
          <w:szCs w:val="20"/>
          <w:lang w:val="sq-AL"/>
        </w:rPr>
        <w:lastRenderedPageBreak/>
        <w:t>Tab</w:t>
      </w:r>
      <w:r w:rsidR="00E10345"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27</w:t>
      </w:r>
      <w:r w:rsidRPr="007E45A3">
        <w:rPr>
          <w:rFonts w:ascii="Times New Roman" w:hAnsi="Times New Roman" w:cs="Times New Roman"/>
          <w:color w:val="auto"/>
          <w:sz w:val="20"/>
          <w:szCs w:val="20"/>
          <w:lang w:val="sq-AL"/>
        </w:rPr>
        <w:t xml:space="preserve">: </w:t>
      </w:r>
      <w:r w:rsidR="00E10345" w:rsidRPr="007E45A3">
        <w:rPr>
          <w:rFonts w:ascii="Times New Roman" w:hAnsi="Times New Roman" w:cs="Times New Roman"/>
          <w:color w:val="auto"/>
          <w:sz w:val="20"/>
          <w:szCs w:val="20"/>
          <w:lang w:val="sq-AL"/>
        </w:rPr>
        <w:t xml:space="preserve">Përcaktimi i indeksit të përshtashmërisë për shkarkimet e ujërave të përdorur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ww</w:t>
      </w:r>
      <w:r w:rsidRPr="007E45A3">
        <w:rPr>
          <w:rFonts w:ascii="Times New Roman" w:hAnsi="Times New Roman" w:cs="Times New Roman"/>
          <w:color w:val="auto"/>
          <w:sz w:val="20"/>
          <w:szCs w:val="20"/>
          <w:lang w:val="sq-AL"/>
        </w:rPr>
        <w:t xml:space="preserve">) </w:t>
      </w:r>
      <w:r w:rsidR="00740CD9" w:rsidRPr="007E45A3">
        <w:rPr>
          <w:rFonts w:ascii="Times New Roman" w:hAnsi="Times New Roman" w:cs="Times New Roman"/>
          <w:color w:val="auto"/>
          <w:sz w:val="20"/>
          <w:szCs w:val="20"/>
          <w:lang w:val="sq-AL"/>
        </w:rPr>
        <w:t xml:space="preserve">dhe </w:t>
      </w:r>
      <w:r w:rsidR="00E10345" w:rsidRPr="007E45A3">
        <w:rPr>
          <w:rFonts w:ascii="Times New Roman" w:hAnsi="Times New Roman" w:cs="Times New Roman"/>
          <w:color w:val="auto"/>
          <w:sz w:val="20"/>
          <w:szCs w:val="20"/>
          <w:lang w:val="sq-AL"/>
        </w:rPr>
        <w:t xml:space="preserve">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ww</w:t>
      </w:r>
      <w:r w:rsidRPr="007E45A3">
        <w:rPr>
          <w:rFonts w:ascii="Times New Roman" w:hAnsi="Times New Roman" w:cs="Times New Roman"/>
          <w:color w:val="auto"/>
          <w:sz w:val="20"/>
          <w:szCs w:val="20"/>
          <w:lang w:val="sq-AL"/>
        </w:rPr>
        <w:t>)</w:t>
      </w:r>
      <w:bookmarkEnd w:id="134"/>
    </w:p>
    <w:tbl>
      <w:tblPr>
        <w:tblStyle w:val="Tabladecuadrcula2-nfasis31"/>
        <w:tblW w:w="7797" w:type="dxa"/>
        <w:jc w:val="center"/>
        <w:tblLook w:val="04A0" w:firstRow="1" w:lastRow="0" w:firstColumn="1" w:lastColumn="0" w:noHBand="0" w:noVBand="1"/>
      </w:tblPr>
      <w:tblGrid>
        <w:gridCol w:w="2335"/>
        <w:gridCol w:w="2910"/>
        <w:gridCol w:w="1276"/>
        <w:gridCol w:w="1276"/>
      </w:tblGrid>
      <w:tr w:rsidR="008046F4" w:rsidRPr="007E45A3" w14:paraId="31C44A40" w14:textId="77777777" w:rsidTr="004112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5" w:type="dxa"/>
            <w:gridSpan w:val="2"/>
            <w:tcBorders>
              <w:top w:val="single" w:sz="4" w:space="0" w:color="auto"/>
            </w:tcBorders>
            <w:noWrap/>
            <w:vAlign w:val="center"/>
            <w:hideMark/>
          </w:tcPr>
          <w:p w14:paraId="31C44A3D" w14:textId="77777777" w:rsidR="008046F4" w:rsidRPr="007E45A3" w:rsidRDefault="48A8381D" w:rsidP="48A8381D">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E10345" w:rsidRPr="007E45A3">
              <w:rPr>
                <w:rFonts w:ascii="Times New Roman" w:eastAsia="Times New Roman" w:hAnsi="Times New Roman" w:cs="Times New Roman"/>
                <w:color w:val="000000" w:themeColor="text1"/>
                <w:lang w:val="sq-AL" w:eastAsia="es-ES"/>
              </w:rPr>
              <w:t>ri</w:t>
            </w:r>
          </w:p>
        </w:tc>
        <w:tc>
          <w:tcPr>
            <w:tcW w:w="1276" w:type="dxa"/>
            <w:tcBorders>
              <w:top w:val="single" w:sz="4" w:space="0" w:color="auto"/>
            </w:tcBorders>
            <w:noWrap/>
            <w:vAlign w:val="center"/>
            <w:hideMark/>
          </w:tcPr>
          <w:p w14:paraId="31C44A3E" w14:textId="77777777" w:rsidR="008046F4" w:rsidRPr="007E45A3"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E10345" w:rsidRPr="007E45A3">
              <w:rPr>
                <w:rFonts w:ascii="Times New Roman" w:eastAsia="Times New Roman" w:hAnsi="Times New Roman" w:cs="Times New Roman"/>
                <w:color w:val="000000" w:themeColor="text1"/>
                <w:lang w:val="sq-AL" w:eastAsia="es-ES"/>
              </w:rPr>
              <w:t>lera</w:t>
            </w:r>
          </w:p>
        </w:tc>
        <w:tc>
          <w:tcPr>
            <w:tcW w:w="1276" w:type="dxa"/>
            <w:tcBorders>
              <w:top w:val="single" w:sz="4" w:space="0" w:color="auto"/>
            </w:tcBorders>
            <w:vAlign w:val="center"/>
          </w:tcPr>
          <w:p w14:paraId="31C44A3F" w14:textId="77777777" w:rsidR="008046F4" w:rsidRPr="007E45A3" w:rsidRDefault="48A8381D" w:rsidP="48A838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ww</w:t>
            </w:r>
          </w:p>
        </w:tc>
      </w:tr>
      <w:tr w:rsidR="008046F4" w:rsidRPr="007E45A3" w14:paraId="31C44A45" w14:textId="77777777" w:rsidTr="004112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vMerge w:val="restart"/>
            <w:noWrap/>
            <w:vAlign w:val="center"/>
            <w:hideMark/>
          </w:tcPr>
          <w:p w14:paraId="31C44A41" w14:textId="77777777" w:rsidR="008046F4" w:rsidRPr="007E45A3" w:rsidRDefault="00606264" w:rsidP="48A8381D">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hkarkimet e ujërave të përdorur</w:t>
            </w:r>
          </w:p>
        </w:tc>
        <w:tc>
          <w:tcPr>
            <w:tcW w:w="2910" w:type="dxa"/>
            <w:noWrap/>
            <w:vAlign w:val="center"/>
            <w:hideMark/>
          </w:tcPr>
          <w:p w14:paraId="31C44A42" w14:textId="77777777" w:rsidR="008046F4" w:rsidRPr="007E45A3" w:rsidRDefault="00411211"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Shpërndarja e ndotësve ndikon tek aktiviteti</w:t>
            </w:r>
            <w:r w:rsidR="48A8381D" w:rsidRPr="007E45A3">
              <w:rPr>
                <w:rFonts w:ascii="Times New Roman" w:hAnsi="Times New Roman" w:cs="Times New Roman"/>
                <w:lang w:val="sq-AL"/>
              </w:rPr>
              <w:t>(</w:t>
            </w:r>
            <w:r w:rsidR="007E7344" w:rsidRPr="007E45A3">
              <w:rPr>
                <w:rFonts w:ascii="Times New Roman" w:hAnsi="Times New Roman" w:cs="Times New Roman"/>
                <w:lang w:val="sq-AL"/>
              </w:rPr>
              <w:t>≤</w:t>
            </w:r>
            <w:r w:rsidR="48A8381D" w:rsidRPr="007E45A3">
              <w:rPr>
                <w:rFonts w:ascii="Times New Roman" w:hAnsi="Times New Roman" w:cs="Times New Roman"/>
                <w:lang w:val="sq-AL"/>
              </w:rPr>
              <w:t xml:space="preserve"> 2 km)</w:t>
            </w:r>
          </w:p>
        </w:tc>
        <w:tc>
          <w:tcPr>
            <w:tcW w:w="1276" w:type="dxa"/>
            <w:noWrap/>
            <w:vAlign w:val="center"/>
            <w:hideMark/>
          </w:tcPr>
          <w:p w14:paraId="31C44A43" w14:textId="77777777" w:rsidR="008046F4" w:rsidRPr="007E45A3"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ww</w:t>
            </w:r>
            <w:r w:rsidRPr="007E45A3">
              <w:rPr>
                <w:rFonts w:ascii="Times New Roman" w:eastAsia="Times New Roman" w:hAnsi="Times New Roman" w:cs="Times New Roman"/>
                <w:color w:val="000000" w:themeColor="text1"/>
                <w:lang w:val="sq-AL" w:eastAsia="es-ES"/>
              </w:rPr>
              <w:t>= -100</w:t>
            </w:r>
          </w:p>
        </w:tc>
        <w:tc>
          <w:tcPr>
            <w:tcW w:w="1276" w:type="dxa"/>
            <w:vMerge w:val="restart"/>
            <w:vAlign w:val="center"/>
          </w:tcPr>
          <w:p w14:paraId="31C44A44" w14:textId="77777777" w:rsidR="008046F4" w:rsidRPr="007E45A3" w:rsidRDefault="48A8381D" w:rsidP="48A8381D">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w:t>
            </w:r>
          </w:p>
        </w:tc>
      </w:tr>
      <w:tr w:rsidR="008046F4" w:rsidRPr="007E45A3" w14:paraId="31C44A4A" w14:textId="77777777" w:rsidTr="00411211">
        <w:trPr>
          <w:jc w:val="center"/>
        </w:trPr>
        <w:tc>
          <w:tcPr>
            <w:cnfStyle w:val="001000000000" w:firstRow="0" w:lastRow="0" w:firstColumn="1" w:lastColumn="0" w:oddVBand="0" w:evenVBand="0" w:oddHBand="0" w:evenHBand="0" w:firstRowFirstColumn="0" w:firstRowLastColumn="0" w:lastRowFirstColumn="0" w:lastRowLastColumn="0"/>
            <w:tcW w:w="2335" w:type="dxa"/>
            <w:vMerge/>
            <w:vAlign w:val="center"/>
          </w:tcPr>
          <w:p w14:paraId="31C44A46" w14:textId="77777777" w:rsidR="008046F4" w:rsidRPr="007E45A3" w:rsidRDefault="008046F4" w:rsidP="008046F4">
            <w:pPr>
              <w:keepNext/>
              <w:keepLines/>
              <w:jc w:val="center"/>
              <w:rPr>
                <w:rFonts w:ascii="Times New Roman" w:eastAsia="Times New Roman" w:hAnsi="Times New Roman" w:cs="Times New Roman"/>
                <w:color w:val="000000"/>
                <w:lang w:val="sq-AL" w:eastAsia="es-ES"/>
              </w:rPr>
            </w:pPr>
          </w:p>
        </w:tc>
        <w:tc>
          <w:tcPr>
            <w:tcW w:w="2910" w:type="dxa"/>
            <w:tcBorders>
              <w:bottom w:val="single" w:sz="4" w:space="0" w:color="auto"/>
            </w:tcBorders>
            <w:noWrap/>
            <w:vAlign w:val="center"/>
          </w:tcPr>
          <w:p w14:paraId="31C44A47" w14:textId="77777777" w:rsidR="008046F4" w:rsidRPr="007E45A3" w:rsidRDefault="00411211"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Më shumë se 2 km larg pikës së shkarkimit</w:t>
            </w:r>
          </w:p>
        </w:tc>
        <w:tc>
          <w:tcPr>
            <w:tcW w:w="1276" w:type="dxa"/>
            <w:tcBorders>
              <w:bottom w:val="single" w:sz="4" w:space="0" w:color="auto"/>
            </w:tcBorders>
            <w:noWrap/>
            <w:vAlign w:val="center"/>
          </w:tcPr>
          <w:p w14:paraId="31C44A48" w14:textId="77777777" w:rsidR="008046F4" w:rsidRPr="007E45A3" w:rsidRDefault="48A8381D" w:rsidP="48A8381D">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ww</w:t>
            </w:r>
            <w:r w:rsidRPr="007E45A3">
              <w:rPr>
                <w:rFonts w:ascii="Times New Roman" w:eastAsia="Times New Roman" w:hAnsi="Times New Roman" w:cs="Times New Roman"/>
                <w:color w:val="000000" w:themeColor="text1"/>
                <w:lang w:val="sq-AL" w:eastAsia="es-ES"/>
              </w:rPr>
              <w:t>= 1</w:t>
            </w:r>
          </w:p>
        </w:tc>
        <w:tc>
          <w:tcPr>
            <w:tcW w:w="1276" w:type="dxa"/>
            <w:vMerge/>
            <w:vAlign w:val="center"/>
          </w:tcPr>
          <w:p w14:paraId="31C44A49" w14:textId="77777777" w:rsidR="008046F4" w:rsidRPr="007E45A3" w:rsidRDefault="008046F4" w:rsidP="008046F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A4B" w14:textId="77777777" w:rsidR="008046F4" w:rsidRPr="007E45A3" w:rsidRDefault="008046F4" w:rsidP="48A8381D">
      <w:pPr>
        <w:rPr>
          <w:rStyle w:val="SubtleEmphasis"/>
          <w:rFonts w:cs="Times New Roman"/>
          <w:i w:val="0"/>
          <w:iCs w:val="0"/>
          <w:lang w:val="sq-AL"/>
        </w:rPr>
      </w:pPr>
    </w:p>
    <w:p w14:paraId="31C44A4C" w14:textId="77777777" w:rsidR="000970A6" w:rsidRPr="007E45A3" w:rsidRDefault="003278D5" w:rsidP="000970A6">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A4D" w14:textId="77777777" w:rsidR="006C7190" w:rsidRPr="007E45A3" w:rsidRDefault="00411211" w:rsidP="0093193A">
      <w:pPr>
        <w:spacing w:after="60"/>
        <w:rPr>
          <w:rFonts w:ascii="Times New Roman" w:hAnsi="Times New Roman" w:cs="Times New Roman"/>
          <w:sz w:val="24"/>
          <w:szCs w:val="24"/>
          <w:lang w:val="sq-AL"/>
        </w:rPr>
      </w:pPr>
      <w:r w:rsidRPr="007E45A3">
        <w:rPr>
          <w:rFonts w:ascii="Times New Roman" w:hAnsi="Times New Roman" w:cs="Times New Roman"/>
          <w:i/>
          <w:sz w:val="24"/>
          <w:szCs w:val="24"/>
          <w:lang w:val="sq-AL"/>
        </w:rPr>
        <w:t>Burimi i informacionit për shkarkimet e ujërave të përdorur</w:t>
      </w:r>
    </w:p>
    <w:p w14:paraId="31C44A4E" w14:textId="4F11F4C2" w:rsidR="00017443" w:rsidRPr="007E45A3" w:rsidRDefault="00475297" w:rsidP="00017443">
      <w:pPr>
        <w:jc w:val="both"/>
        <w:rPr>
          <w:rFonts w:ascii="Times New Roman" w:hAnsi="Times New Roman" w:cs="Times New Roman"/>
          <w:iCs/>
          <w:sz w:val="24"/>
          <w:szCs w:val="24"/>
          <w:lang w:val="sq-AL"/>
        </w:rPr>
      </w:pPr>
      <w:r w:rsidRPr="007E45A3">
        <w:rPr>
          <w:rFonts w:ascii="Times New Roman" w:hAnsi="Times New Roman" w:cs="Times New Roman"/>
          <w:iCs/>
          <w:sz w:val="24"/>
          <w:szCs w:val="24"/>
          <w:lang w:val="sq-AL"/>
        </w:rPr>
        <w:t>Të dhënat më të fundit për pozicionet e stacioneve të kampionimit të zonave bregdetare për monitorimin e parametrave fiziko-kimik të ndikimit të shkarkimeve të ujërave urbane në këto zona paraqiten në Raportin e Gjendjes në Mjedis 2021</w:t>
      </w:r>
      <w:r w:rsidR="00017443" w:rsidRPr="007E45A3">
        <w:rPr>
          <w:rFonts w:ascii="Times New Roman" w:hAnsi="Times New Roman" w:cs="Times New Roman"/>
          <w:iCs/>
          <w:sz w:val="24"/>
          <w:szCs w:val="24"/>
          <w:lang w:val="sq-AL"/>
        </w:rPr>
        <w:t>”</w:t>
      </w:r>
      <w:r w:rsidR="00017443" w:rsidRPr="007E45A3">
        <w:rPr>
          <w:rStyle w:val="FootnoteReference"/>
          <w:rFonts w:ascii="Times New Roman" w:hAnsi="Times New Roman" w:cs="Times New Roman"/>
          <w:color w:val="000000"/>
          <w:sz w:val="24"/>
          <w:szCs w:val="24"/>
          <w:lang w:val="sq-AL"/>
        </w:rPr>
        <w:footnoteReference w:id="7"/>
      </w:r>
      <w:r w:rsidR="00017443" w:rsidRPr="007E45A3">
        <w:rPr>
          <w:rFonts w:ascii="Times New Roman" w:hAnsi="Times New Roman" w:cs="Times New Roman"/>
          <w:iCs/>
          <w:sz w:val="24"/>
          <w:szCs w:val="24"/>
          <w:lang w:val="sq-AL"/>
        </w:rPr>
        <w:t>. Ky raport vjetor përgatitet nga Agjencia Kombëtare e Mjedisit (AKM) nën mbikëqyrjen e Ministrisë së Turizmit dhe Mjedisit. Pozicionet e stacioneve të kampionimit për të monitoruar parametrat fiziko-kimikë për zonën bregdetare u përcaktuan nga “Harta e Stacioneve të Monitorimit në Detet Adriatik dhe Jon, Viti 2018” të raportit të mjedisit.</w:t>
      </w:r>
    </w:p>
    <w:p w14:paraId="31C44A4F" w14:textId="77777777" w:rsidR="0081008F" w:rsidRPr="007E45A3" w:rsidRDefault="0052315C" w:rsidP="00013DED">
      <w:pPr>
        <w:pStyle w:val="Heading1"/>
        <w:spacing w:before="0" w:line="240" w:lineRule="auto"/>
        <w:rPr>
          <w:rFonts w:ascii="Times New Roman" w:hAnsi="Times New Roman" w:cs="Times New Roman"/>
          <w:i/>
          <w:szCs w:val="24"/>
          <w:lang w:val="sq-AL"/>
        </w:rPr>
      </w:pPr>
      <w:bookmarkStart w:id="135" w:name="_Toc137557510"/>
      <w:r w:rsidRPr="007E45A3">
        <w:rPr>
          <w:rFonts w:ascii="Times New Roman" w:hAnsi="Times New Roman" w:cs="Times New Roman"/>
          <w:i/>
          <w:szCs w:val="24"/>
          <w:lang w:val="sq-AL"/>
        </w:rPr>
        <w:t>Zonat turistike</w:t>
      </w:r>
      <w:bookmarkEnd w:id="135"/>
    </w:p>
    <w:p w14:paraId="31C44A50" w14:textId="77777777" w:rsidR="00F04976" w:rsidRPr="007E45A3" w:rsidRDefault="00F04976" w:rsidP="0081008F">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Zonat me interes turistik janë pjesë e elementëve administrativë të analizuar në këtë studim. Akuakultura mund të ndikojë negativisht në sektorin e turizmit, për shkak të ndikimit të saj negativ vizual. Sidoqoftë, në disa zona, ekziston ndërveprimi pozitiv kur organizohen aktivitetet e turizmit të akuakulturës (p.sh. vizita në objektet e akuakulturës).</w:t>
      </w:r>
    </w:p>
    <w:p w14:paraId="31C44A51" w14:textId="77777777" w:rsidR="00F04976" w:rsidRPr="007E45A3" w:rsidRDefault="00F04976" w:rsidP="0081008F">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Në këtë studim, është krijuar një bazë e të dhënave gjeografike, në të cilën, plazhet turistike dhe zonat e hoteleve janë konsideruar si zona turistike përgjatë b</w:t>
      </w:r>
      <w:r w:rsidR="00E861C7" w:rsidRPr="007E45A3">
        <w:rPr>
          <w:rFonts w:ascii="Times New Roman" w:hAnsi="Times New Roman" w:cs="Times New Roman"/>
          <w:sz w:val="24"/>
          <w:szCs w:val="24"/>
          <w:lang w:val="sq-AL"/>
        </w:rPr>
        <w:t>regdetit. Për më tepër, në zona</w:t>
      </w:r>
      <w:r w:rsidRPr="007E45A3">
        <w:rPr>
          <w:rFonts w:ascii="Times New Roman" w:hAnsi="Times New Roman" w:cs="Times New Roman"/>
          <w:sz w:val="24"/>
          <w:szCs w:val="24"/>
          <w:lang w:val="sq-AL"/>
        </w:rPr>
        <w:t>t ku turizmi ka një intensitet të lartë (si në Vlorë), një zonë buferike deri në 2 km larg bregdetit është përcaktuar si zonë e papërshtatshme për akuakulturë. Për më tepër, një zonë tjetër buferike 2 - 4 km është konsideruar si e përshtatshme në mënyrë të moderuar, aty ku turizmi është shumë i zhvilluar.</w:t>
      </w:r>
    </w:p>
    <w:p w14:paraId="31C44A52" w14:textId="441B86CC" w:rsidR="00F04976" w:rsidRPr="007E45A3" w:rsidRDefault="00F04976" w:rsidP="0081008F">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Ndërkohë, për zonat ku turizmi përgjatë bregdetit është më pak intensiv (siç është rasti i Sarandës), zhvillimi i akuakulturës në hapësirat brenda zonës buferike prej 2 km janë konsideruar si zona të pranueshme për shkak të: (i) klasifikimit si aktivitete të vogla që prodhojnë më pak se 250 ton në vit (Barazi-Yeroulanos, 2010), dhe (ii) janë aktivitete që kontribuojnë në ekonominë lokale, pasi furnizojnë restorantet në zonë dhe shitësit me pakicë (Tabela </w:t>
      </w:r>
      <w:r w:rsidR="004803FE" w:rsidRPr="007E45A3">
        <w:rPr>
          <w:rFonts w:ascii="Times New Roman" w:hAnsi="Times New Roman" w:cs="Times New Roman"/>
          <w:sz w:val="24"/>
          <w:szCs w:val="24"/>
          <w:lang w:val="sq-AL"/>
        </w:rPr>
        <w:t>28</w:t>
      </w:r>
      <w:r w:rsidRPr="007E45A3">
        <w:rPr>
          <w:rFonts w:ascii="Times New Roman" w:hAnsi="Times New Roman" w:cs="Times New Roman"/>
          <w:sz w:val="24"/>
          <w:szCs w:val="24"/>
          <w:lang w:val="sq-AL"/>
        </w:rPr>
        <w:t>).</w:t>
      </w:r>
    </w:p>
    <w:p w14:paraId="31C44A53" w14:textId="7D512C04" w:rsidR="00CB7DBA" w:rsidRPr="007E45A3" w:rsidRDefault="00CB7DBA" w:rsidP="00CB7DBA">
      <w:pPr>
        <w:pStyle w:val="Caption"/>
        <w:keepNext/>
        <w:jc w:val="both"/>
        <w:rPr>
          <w:rFonts w:ascii="Times New Roman" w:hAnsi="Times New Roman" w:cs="Times New Roman"/>
          <w:lang w:val="sq-AL"/>
        </w:rPr>
      </w:pPr>
      <w:bookmarkStart w:id="136" w:name="_Toc55902417"/>
      <w:r w:rsidRPr="007E45A3">
        <w:rPr>
          <w:rFonts w:ascii="Times New Roman" w:hAnsi="Times New Roman" w:cs="Times New Roman"/>
          <w:color w:val="auto"/>
          <w:sz w:val="20"/>
          <w:szCs w:val="20"/>
          <w:lang w:val="sq-AL"/>
        </w:rPr>
        <w:t>Tab</w:t>
      </w:r>
      <w:r w:rsidR="00F04976"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28</w:t>
      </w:r>
      <w:r w:rsidRPr="007E45A3">
        <w:rPr>
          <w:rFonts w:ascii="Times New Roman" w:hAnsi="Times New Roman" w:cs="Times New Roman"/>
          <w:color w:val="auto"/>
          <w:sz w:val="20"/>
          <w:szCs w:val="20"/>
          <w:lang w:val="sq-AL"/>
        </w:rPr>
        <w:t xml:space="preserve">: </w:t>
      </w:r>
      <w:r w:rsidR="00F04976" w:rsidRPr="007E45A3">
        <w:rPr>
          <w:rFonts w:ascii="Times New Roman" w:hAnsi="Times New Roman" w:cs="Times New Roman"/>
          <w:color w:val="auto"/>
          <w:sz w:val="20"/>
          <w:szCs w:val="20"/>
          <w:lang w:val="sq-AL"/>
        </w:rPr>
        <w:t xml:space="preserve">Përcaktimi i indeksit të përshtashmërisë për zonat turistike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tour</w:t>
      </w:r>
      <w:r w:rsidRPr="007E45A3">
        <w:rPr>
          <w:rFonts w:ascii="Times New Roman" w:hAnsi="Times New Roman" w:cs="Times New Roman"/>
          <w:color w:val="auto"/>
          <w:sz w:val="20"/>
          <w:szCs w:val="20"/>
          <w:lang w:val="sq-AL"/>
        </w:rPr>
        <w:t xml:space="preserve">) </w:t>
      </w:r>
      <w:r w:rsidR="00F04976"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tour</w:t>
      </w:r>
      <w:r w:rsidRPr="007E45A3">
        <w:rPr>
          <w:rFonts w:ascii="Times New Roman" w:hAnsi="Times New Roman" w:cs="Times New Roman"/>
          <w:color w:val="auto"/>
          <w:sz w:val="20"/>
          <w:szCs w:val="20"/>
          <w:lang w:val="sq-AL"/>
        </w:rPr>
        <w:t>)</w:t>
      </w:r>
      <w:bookmarkEnd w:id="136"/>
    </w:p>
    <w:tbl>
      <w:tblPr>
        <w:tblStyle w:val="Tabladecuadrcula2-nfasis31"/>
        <w:tblW w:w="7797" w:type="dxa"/>
        <w:jc w:val="center"/>
        <w:tblLook w:val="04A0" w:firstRow="1" w:lastRow="0" w:firstColumn="1" w:lastColumn="0" w:noHBand="0" w:noVBand="1"/>
      </w:tblPr>
      <w:tblGrid>
        <w:gridCol w:w="1418"/>
        <w:gridCol w:w="1134"/>
        <w:gridCol w:w="4252"/>
        <w:gridCol w:w="993"/>
      </w:tblGrid>
      <w:tr w:rsidR="00201F36" w:rsidRPr="007E45A3" w14:paraId="31C44A57" w14:textId="77777777" w:rsidTr="00E238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gridSpan w:val="2"/>
            <w:tcBorders>
              <w:top w:val="single" w:sz="4" w:space="0" w:color="auto"/>
            </w:tcBorders>
            <w:noWrap/>
            <w:vAlign w:val="center"/>
            <w:hideMark/>
          </w:tcPr>
          <w:p w14:paraId="31C44A54" w14:textId="77777777" w:rsidR="0081008F" w:rsidRPr="007E45A3" w:rsidRDefault="0081008F" w:rsidP="00822109">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F04976" w:rsidRPr="007E45A3">
              <w:rPr>
                <w:rFonts w:ascii="Times New Roman" w:eastAsia="Times New Roman" w:hAnsi="Times New Roman" w:cs="Times New Roman"/>
                <w:color w:val="000000" w:themeColor="text1"/>
                <w:lang w:val="sq-AL" w:eastAsia="es-ES"/>
              </w:rPr>
              <w:t>ri</w:t>
            </w:r>
          </w:p>
        </w:tc>
        <w:tc>
          <w:tcPr>
            <w:tcW w:w="4252" w:type="dxa"/>
            <w:tcBorders>
              <w:top w:val="single" w:sz="4" w:space="0" w:color="auto"/>
            </w:tcBorders>
            <w:noWrap/>
            <w:vAlign w:val="center"/>
            <w:hideMark/>
          </w:tcPr>
          <w:p w14:paraId="31C44A55" w14:textId="77777777" w:rsidR="0081008F" w:rsidRPr="007E45A3" w:rsidRDefault="00F04976" w:rsidP="0082210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 për peshqit</w:t>
            </w:r>
          </w:p>
        </w:tc>
        <w:tc>
          <w:tcPr>
            <w:tcW w:w="993" w:type="dxa"/>
            <w:tcBorders>
              <w:top w:val="single" w:sz="4" w:space="0" w:color="auto"/>
            </w:tcBorders>
            <w:vAlign w:val="center"/>
          </w:tcPr>
          <w:p w14:paraId="31C44A56" w14:textId="77777777" w:rsidR="0081008F" w:rsidRPr="007E45A3" w:rsidRDefault="0081008F" w:rsidP="0082210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tour</w:t>
            </w:r>
          </w:p>
        </w:tc>
      </w:tr>
      <w:tr w:rsidR="00201F36" w:rsidRPr="007E45A3" w14:paraId="31C44A5C" w14:textId="77777777" w:rsidTr="00FC73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noWrap/>
            <w:vAlign w:val="center"/>
            <w:hideMark/>
          </w:tcPr>
          <w:p w14:paraId="31C44A58" w14:textId="77777777" w:rsidR="0081008F" w:rsidRPr="007E45A3" w:rsidRDefault="00F04976" w:rsidP="00822109">
            <w:pPr>
              <w:jc w:val="center"/>
              <w:rPr>
                <w:rFonts w:ascii="Times New Roman" w:eastAsia="Times New Roman" w:hAnsi="Times New Roman" w:cs="Times New Roman"/>
                <w:b w:val="0"/>
                <w:lang w:val="sq-AL" w:eastAsia="es-ES"/>
              </w:rPr>
            </w:pPr>
            <w:r w:rsidRPr="007E45A3">
              <w:rPr>
                <w:rFonts w:ascii="Times New Roman" w:eastAsia="Times New Roman" w:hAnsi="Times New Roman" w:cs="Times New Roman"/>
                <w:lang w:val="sq-AL" w:eastAsia="es-ES"/>
              </w:rPr>
              <w:t>Zonat turistike</w:t>
            </w:r>
          </w:p>
        </w:tc>
        <w:tc>
          <w:tcPr>
            <w:tcW w:w="1134" w:type="dxa"/>
            <w:vMerge w:val="restart"/>
            <w:noWrap/>
            <w:vAlign w:val="center"/>
            <w:hideMark/>
          </w:tcPr>
          <w:p w14:paraId="31C44A59"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2 km</w:t>
            </w:r>
          </w:p>
        </w:tc>
        <w:tc>
          <w:tcPr>
            <w:tcW w:w="4252" w:type="dxa"/>
            <w:noWrap/>
            <w:vAlign w:val="center"/>
            <w:hideMark/>
          </w:tcPr>
          <w:p w14:paraId="31C44A5A"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1</w:t>
            </w:r>
          </w:p>
        </w:tc>
        <w:tc>
          <w:tcPr>
            <w:tcW w:w="993" w:type="dxa"/>
            <w:vMerge w:val="restart"/>
            <w:vAlign w:val="center"/>
          </w:tcPr>
          <w:p w14:paraId="31C44A5B"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81008F" w:rsidRPr="007E45A3" w14:paraId="31C44A61" w14:textId="77777777" w:rsidTr="00FC7302">
        <w:trPr>
          <w:trHeight w:val="210"/>
          <w:jc w:val="center"/>
        </w:trPr>
        <w:tc>
          <w:tcPr>
            <w:cnfStyle w:val="001000000000" w:firstRow="0" w:lastRow="0" w:firstColumn="1" w:lastColumn="0" w:oddVBand="0" w:evenVBand="0" w:oddHBand="0" w:evenHBand="0" w:firstRowFirstColumn="0" w:firstRowLastColumn="0" w:lastRowFirstColumn="0" w:lastRowLastColumn="0"/>
            <w:tcW w:w="1418" w:type="dxa"/>
            <w:vMerge/>
            <w:noWrap/>
            <w:vAlign w:val="center"/>
          </w:tcPr>
          <w:p w14:paraId="31C44A5D" w14:textId="77777777" w:rsidR="0081008F" w:rsidRPr="007E45A3" w:rsidRDefault="0081008F" w:rsidP="00822109">
            <w:pPr>
              <w:jc w:val="center"/>
              <w:rPr>
                <w:rFonts w:ascii="Times New Roman" w:eastAsia="Times New Roman" w:hAnsi="Times New Roman" w:cs="Times New Roman"/>
                <w:color w:val="000000"/>
                <w:lang w:val="sq-AL" w:eastAsia="es-ES"/>
              </w:rPr>
            </w:pPr>
          </w:p>
        </w:tc>
        <w:tc>
          <w:tcPr>
            <w:tcW w:w="1134" w:type="dxa"/>
            <w:vMerge/>
            <w:noWrap/>
            <w:vAlign w:val="center"/>
          </w:tcPr>
          <w:p w14:paraId="31C44A5E"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p>
        </w:tc>
        <w:tc>
          <w:tcPr>
            <w:tcW w:w="4252" w:type="dxa"/>
            <w:noWrap/>
            <w:vAlign w:val="center"/>
          </w:tcPr>
          <w:p w14:paraId="31C44A5F"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xml:space="preserve">= 0 </w:t>
            </w:r>
            <w:r w:rsidR="00493DFA" w:rsidRPr="007E45A3">
              <w:rPr>
                <w:rFonts w:ascii="Times New Roman" w:eastAsia="Times New Roman" w:hAnsi="Times New Roman" w:cs="Times New Roman"/>
                <w:lang w:val="sq-AL" w:eastAsia="es-ES"/>
              </w:rPr>
              <w:t>për aktivitete të vogla</w:t>
            </w:r>
          </w:p>
        </w:tc>
        <w:tc>
          <w:tcPr>
            <w:tcW w:w="993" w:type="dxa"/>
            <w:vMerge/>
            <w:vAlign w:val="center"/>
          </w:tcPr>
          <w:p w14:paraId="31C44A60"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val="sq-AL" w:eastAsia="es-ES"/>
              </w:rPr>
            </w:pPr>
          </w:p>
        </w:tc>
      </w:tr>
      <w:tr w:rsidR="00201F36" w:rsidRPr="007E45A3" w14:paraId="31C44A66" w14:textId="77777777" w:rsidTr="00FC7302">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hideMark/>
          </w:tcPr>
          <w:p w14:paraId="31C44A62" w14:textId="77777777" w:rsidR="0081008F" w:rsidRPr="007E45A3" w:rsidRDefault="0081008F" w:rsidP="00822109">
            <w:pPr>
              <w:jc w:val="center"/>
              <w:rPr>
                <w:rFonts w:ascii="Times New Roman" w:eastAsia="Times New Roman" w:hAnsi="Times New Roman" w:cs="Times New Roman"/>
                <w:color w:val="000000"/>
                <w:lang w:val="sq-AL" w:eastAsia="es-ES"/>
              </w:rPr>
            </w:pPr>
          </w:p>
        </w:tc>
        <w:tc>
          <w:tcPr>
            <w:tcW w:w="1134" w:type="dxa"/>
            <w:noWrap/>
            <w:vAlign w:val="center"/>
            <w:hideMark/>
          </w:tcPr>
          <w:p w14:paraId="31C44A63"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2-4 Km</w:t>
            </w:r>
          </w:p>
        </w:tc>
        <w:tc>
          <w:tcPr>
            <w:tcW w:w="4252" w:type="dxa"/>
            <w:noWrap/>
            <w:vAlign w:val="center"/>
            <w:hideMark/>
          </w:tcPr>
          <w:p w14:paraId="31C44A64"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0</w:t>
            </w:r>
          </w:p>
        </w:tc>
        <w:tc>
          <w:tcPr>
            <w:tcW w:w="993" w:type="dxa"/>
            <w:vMerge/>
            <w:vAlign w:val="center"/>
          </w:tcPr>
          <w:p w14:paraId="31C44A65" w14:textId="77777777" w:rsidR="0081008F" w:rsidRPr="007E45A3" w:rsidRDefault="0081008F" w:rsidP="008221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lang w:val="sq-AL" w:eastAsia="es-ES"/>
              </w:rPr>
            </w:pPr>
          </w:p>
        </w:tc>
      </w:tr>
      <w:tr w:rsidR="0081008F" w:rsidRPr="007E45A3" w14:paraId="31C44A6B" w14:textId="77777777" w:rsidTr="00FC7302">
        <w:trPr>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31C44A67" w14:textId="77777777" w:rsidR="0081008F" w:rsidRPr="007E45A3" w:rsidRDefault="0081008F" w:rsidP="00822109">
            <w:pPr>
              <w:jc w:val="center"/>
              <w:rPr>
                <w:rFonts w:ascii="Times New Roman" w:eastAsia="Times New Roman" w:hAnsi="Times New Roman" w:cs="Times New Roman"/>
                <w:color w:val="000000"/>
                <w:lang w:val="sq-AL" w:eastAsia="es-ES"/>
              </w:rPr>
            </w:pPr>
          </w:p>
        </w:tc>
        <w:tc>
          <w:tcPr>
            <w:tcW w:w="1134" w:type="dxa"/>
            <w:noWrap/>
            <w:vAlign w:val="center"/>
          </w:tcPr>
          <w:p w14:paraId="31C44A68"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4 km</w:t>
            </w:r>
          </w:p>
        </w:tc>
        <w:tc>
          <w:tcPr>
            <w:tcW w:w="4252" w:type="dxa"/>
            <w:noWrap/>
            <w:vAlign w:val="center"/>
          </w:tcPr>
          <w:p w14:paraId="31C44A69"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1</w:t>
            </w:r>
          </w:p>
        </w:tc>
        <w:tc>
          <w:tcPr>
            <w:tcW w:w="993" w:type="dxa"/>
            <w:vMerge/>
            <w:vAlign w:val="center"/>
          </w:tcPr>
          <w:p w14:paraId="31C44A6A" w14:textId="77777777" w:rsidR="0081008F" w:rsidRPr="007E45A3" w:rsidRDefault="0081008F" w:rsidP="008221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0000"/>
                <w:lang w:val="sq-AL" w:eastAsia="es-ES"/>
              </w:rPr>
            </w:pPr>
          </w:p>
        </w:tc>
      </w:tr>
    </w:tbl>
    <w:p w14:paraId="31C44A6C" w14:textId="77777777" w:rsidR="0081008F" w:rsidRPr="007E45A3" w:rsidRDefault="0081008F" w:rsidP="0081008F">
      <w:pPr>
        <w:jc w:val="both"/>
        <w:rPr>
          <w:rFonts w:ascii="Times New Roman" w:hAnsi="Times New Roman" w:cs="Times New Roman"/>
          <w:lang w:val="sq-AL"/>
        </w:rPr>
      </w:pPr>
    </w:p>
    <w:tbl>
      <w:tblPr>
        <w:tblStyle w:val="Tabladecuadrcula2-nfasis31"/>
        <w:tblW w:w="7513" w:type="dxa"/>
        <w:jc w:val="center"/>
        <w:tblLook w:val="04A0" w:firstRow="1" w:lastRow="0" w:firstColumn="1" w:lastColumn="0" w:noHBand="0" w:noVBand="1"/>
      </w:tblPr>
      <w:tblGrid>
        <w:gridCol w:w="1276"/>
        <w:gridCol w:w="1760"/>
        <w:gridCol w:w="3627"/>
        <w:gridCol w:w="850"/>
      </w:tblGrid>
      <w:tr w:rsidR="0024472C" w:rsidRPr="007E45A3" w14:paraId="31C44A70" w14:textId="77777777" w:rsidTr="00FC73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6" w:type="dxa"/>
            <w:gridSpan w:val="2"/>
            <w:tcBorders>
              <w:top w:val="single" w:sz="4" w:space="0" w:color="auto"/>
            </w:tcBorders>
            <w:noWrap/>
            <w:vAlign w:val="center"/>
            <w:hideMark/>
          </w:tcPr>
          <w:p w14:paraId="31C44A6D" w14:textId="77777777" w:rsidR="0024472C" w:rsidRPr="007E45A3" w:rsidRDefault="00F04976" w:rsidP="009C274D">
            <w:pPr>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ri</w:t>
            </w:r>
          </w:p>
        </w:tc>
        <w:tc>
          <w:tcPr>
            <w:tcW w:w="3627" w:type="dxa"/>
            <w:tcBorders>
              <w:top w:val="single" w:sz="4" w:space="0" w:color="auto"/>
            </w:tcBorders>
            <w:noWrap/>
            <w:vAlign w:val="center"/>
            <w:hideMark/>
          </w:tcPr>
          <w:p w14:paraId="31C44A6E" w14:textId="77777777" w:rsidR="0024472C" w:rsidRPr="007E45A3" w:rsidRDefault="00F04976" w:rsidP="009C27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 xml:space="preserve">Vlera për </w:t>
            </w:r>
            <w:r w:rsidR="00711AFC" w:rsidRPr="007E45A3">
              <w:rPr>
                <w:rFonts w:ascii="Times New Roman" w:eastAsia="Times New Roman" w:hAnsi="Times New Roman" w:cs="Times New Roman"/>
                <w:color w:val="000000" w:themeColor="text1"/>
                <w:lang w:val="sq-AL" w:eastAsia="es-ES"/>
              </w:rPr>
              <w:t>molusqet</w:t>
            </w:r>
          </w:p>
        </w:tc>
        <w:tc>
          <w:tcPr>
            <w:tcW w:w="850" w:type="dxa"/>
            <w:tcBorders>
              <w:top w:val="single" w:sz="4" w:space="0" w:color="auto"/>
            </w:tcBorders>
            <w:vAlign w:val="center"/>
          </w:tcPr>
          <w:p w14:paraId="31C44A6F" w14:textId="77777777" w:rsidR="0024472C" w:rsidRPr="007E45A3" w:rsidRDefault="0024472C" w:rsidP="009C27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K</w:t>
            </w:r>
            <w:r w:rsidRPr="007E45A3">
              <w:rPr>
                <w:rFonts w:ascii="Times New Roman" w:eastAsia="Times New Roman" w:hAnsi="Times New Roman" w:cs="Times New Roman"/>
                <w:vertAlign w:val="subscript"/>
                <w:lang w:val="sq-AL" w:eastAsia="es-ES"/>
              </w:rPr>
              <w:t>tour</w:t>
            </w:r>
          </w:p>
        </w:tc>
      </w:tr>
      <w:tr w:rsidR="0024472C" w:rsidRPr="007E45A3" w14:paraId="31C44A75" w14:textId="77777777" w:rsidTr="00FC73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noWrap/>
            <w:vAlign w:val="center"/>
            <w:hideMark/>
          </w:tcPr>
          <w:p w14:paraId="31C44A71" w14:textId="77777777" w:rsidR="0024472C" w:rsidRPr="007E45A3" w:rsidRDefault="00F04976" w:rsidP="009C274D">
            <w:pPr>
              <w:jc w:val="center"/>
              <w:rPr>
                <w:rFonts w:ascii="Times New Roman" w:eastAsia="Times New Roman" w:hAnsi="Times New Roman" w:cs="Times New Roman"/>
                <w:b w:val="0"/>
                <w:bCs w:val="0"/>
                <w:color w:val="000000"/>
                <w:lang w:val="sq-AL" w:eastAsia="es-ES"/>
              </w:rPr>
            </w:pPr>
            <w:r w:rsidRPr="007E45A3">
              <w:rPr>
                <w:rFonts w:ascii="Times New Roman" w:eastAsia="Times New Roman" w:hAnsi="Times New Roman" w:cs="Times New Roman"/>
                <w:lang w:val="sq-AL" w:eastAsia="es-ES"/>
              </w:rPr>
              <w:t>Zonat turistike</w:t>
            </w:r>
          </w:p>
        </w:tc>
        <w:tc>
          <w:tcPr>
            <w:tcW w:w="1760" w:type="dxa"/>
            <w:noWrap/>
            <w:vAlign w:val="center"/>
            <w:hideMark/>
          </w:tcPr>
          <w:p w14:paraId="31C44A72" w14:textId="77777777" w:rsidR="0024472C" w:rsidRPr="007E45A3"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2 km</w:t>
            </w:r>
          </w:p>
        </w:tc>
        <w:tc>
          <w:tcPr>
            <w:tcW w:w="3627" w:type="dxa"/>
            <w:noWrap/>
            <w:vAlign w:val="center"/>
            <w:hideMark/>
          </w:tcPr>
          <w:p w14:paraId="31C44A73" w14:textId="77777777" w:rsidR="0024472C" w:rsidRPr="007E45A3"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xml:space="preserve">= </w:t>
            </w:r>
            <w:r w:rsidR="00E10427" w:rsidRPr="007E45A3">
              <w:rPr>
                <w:rFonts w:ascii="Times New Roman" w:eastAsia="Times New Roman" w:hAnsi="Times New Roman" w:cs="Times New Roman"/>
                <w:lang w:val="sq-AL" w:eastAsia="es-ES"/>
              </w:rPr>
              <w:t>0</w:t>
            </w:r>
          </w:p>
        </w:tc>
        <w:tc>
          <w:tcPr>
            <w:tcW w:w="850" w:type="dxa"/>
            <w:vMerge w:val="restart"/>
            <w:vAlign w:val="center"/>
          </w:tcPr>
          <w:p w14:paraId="31C44A74" w14:textId="77777777" w:rsidR="0024472C" w:rsidRPr="007E45A3" w:rsidRDefault="0024472C" w:rsidP="009C27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24472C" w:rsidRPr="007E45A3" w14:paraId="31C44A7A" w14:textId="77777777" w:rsidTr="00FC7302">
        <w:trPr>
          <w:jc w:val="center"/>
        </w:trPr>
        <w:tc>
          <w:tcPr>
            <w:cnfStyle w:val="001000000000" w:firstRow="0" w:lastRow="0" w:firstColumn="1" w:lastColumn="0" w:oddVBand="0" w:evenVBand="0" w:oddHBand="0" w:evenHBand="0" w:firstRowFirstColumn="0" w:firstRowLastColumn="0" w:lastRowFirstColumn="0" w:lastRowLastColumn="0"/>
            <w:tcW w:w="1276" w:type="dxa"/>
            <w:vMerge/>
            <w:noWrap/>
            <w:vAlign w:val="center"/>
          </w:tcPr>
          <w:p w14:paraId="31C44A76" w14:textId="77777777" w:rsidR="0024472C" w:rsidRPr="007E45A3" w:rsidRDefault="0024472C" w:rsidP="009C274D">
            <w:pPr>
              <w:jc w:val="center"/>
              <w:rPr>
                <w:rFonts w:ascii="Times New Roman" w:eastAsia="Times New Roman" w:hAnsi="Times New Roman" w:cs="Times New Roman"/>
                <w:color w:val="000000"/>
                <w:lang w:val="sq-AL" w:eastAsia="es-ES"/>
              </w:rPr>
            </w:pPr>
          </w:p>
        </w:tc>
        <w:tc>
          <w:tcPr>
            <w:tcW w:w="1760" w:type="dxa"/>
            <w:noWrap/>
            <w:vAlign w:val="center"/>
          </w:tcPr>
          <w:p w14:paraId="31C44A77" w14:textId="77777777" w:rsidR="0024472C" w:rsidRPr="007E45A3" w:rsidRDefault="00E10427" w:rsidP="009C27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2 km</w:t>
            </w:r>
          </w:p>
        </w:tc>
        <w:tc>
          <w:tcPr>
            <w:tcW w:w="3627" w:type="dxa"/>
            <w:noWrap/>
            <w:vAlign w:val="center"/>
          </w:tcPr>
          <w:p w14:paraId="31C44A78" w14:textId="77777777" w:rsidR="0024472C" w:rsidRPr="007E45A3" w:rsidRDefault="0024472C" w:rsidP="00E104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SI</w:t>
            </w:r>
            <w:r w:rsidRPr="007E45A3">
              <w:rPr>
                <w:rFonts w:ascii="Times New Roman" w:eastAsia="Times New Roman" w:hAnsi="Times New Roman" w:cs="Times New Roman"/>
                <w:vertAlign w:val="subscript"/>
                <w:lang w:val="sq-AL" w:eastAsia="es-ES"/>
              </w:rPr>
              <w:t>tour</w:t>
            </w:r>
            <w:r w:rsidRPr="007E45A3">
              <w:rPr>
                <w:rFonts w:ascii="Times New Roman" w:eastAsia="Times New Roman" w:hAnsi="Times New Roman" w:cs="Times New Roman"/>
                <w:lang w:val="sq-AL" w:eastAsia="es-ES"/>
              </w:rPr>
              <w:t xml:space="preserve">= </w:t>
            </w:r>
            <w:r w:rsidR="00E10427" w:rsidRPr="007E45A3">
              <w:rPr>
                <w:rFonts w:ascii="Times New Roman" w:eastAsia="Times New Roman" w:hAnsi="Times New Roman" w:cs="Times New Roman"/>
                <w:lang w:val="sq-AL" w:eastAsia="es-ES"/>
              </w:rPr>
              <w:t>1</w:t>
            </w:r>
          </w:p>
        </w:tc>
        <w:tc>
          <w:tcPr>
            <w:tcW w:w="850" w:type="dxa"/>
            <w:vMerge/>
            <w:vAlign w:val="center"/>
          </w:tcPr>
          <w:p w14:paraId="31C44A79" w14:textId="77777777" w:rsidR="0024472C" w:rsidRPr="007E45A3" w:rsidRDefault="0024472C" w:rsidP="009C27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q-AL" w:eastAsia="es-ES"/>
              </w:rPr>
            </w:pPr>
          </w:p>
        </w:tc>
      </w:tr>
    </w:tbl>
    <w:p w14:paraId="31C44A7B" w14:textId="77777777" w:rsidR="0024472C" w:rsidRPr="007E45A3" w:rsidRDefault="0024472C" w:rsidP="0081008F">
      <w:pPr>
        <w:jc w:val="both"/>
        <w:rPr>
          <w:rFonts w:ascii="Times New Roman" w:hAnsi="Times New Roman" w:cs="Times New Roman"/>
          <w:lang w:val="sq-AL"/>
        </w:rPr>
      </w:pPr>
    </w:p>
    <w:p w14:paraId="31C44A7C" w14:textId="77777777" w:rsidR="0081008F" w:rsidRPr="007E45A3" w:rsidRDefault="006A6762" w:rsidP="0081008F">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zonat turistike</w:t>
      </w:r>
    </w:p>
    <w:p w14:paraId="31C44A7D" w14:textId="7AC58ECF" w:rsidR="0081008F" w:rsidRPr="007E45A3" w:rsidRDefault="006A6762" w:rsidP="00E52583">
      <w:pPr>
        <w:spacing w:after="0" w:line="240" w:lineRule="auto"/>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Zonat kryesore të zhvillimit urban dhe turistik janë përcaktuar bazuar në “Planin Strategjik për Zonat e Mbrojtura Detare dhe Bregdetare” të përgatitur nga INCA (2013).</w:t>
      </w:r>
    </w:p>
    <w:p w14:paraId="0D3F16ED" w14:textId="06AB6A96" w:rsidR="00E52583" w:rsidRPr="007E45A3" w:rsidRDefault="00E52583" w:rsidP="00E52583">
      <w:pPr>
        <w:pStyle w:val="ListParagraph"/>
        <w:numPr>
          <w:ilvl w:val="8"/>
          <w:numId w:val="21"/>
        </w:numPr>
        <w:spacing w:after="0" w:line="240" w:lineRule="auto"/>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Plani i Integruar Ndërsektorial për Bregdetin (PINS - Bregdeti);</w:t>
      </w:r>
    </w:p>
    <w:p w14:paraId="485F49A7" w14:textId="3B9F4177" w:rsidR="00E52583" w:rsidRPr="007E45A3" w:rsidRDefault="00E52583" w:rsidP="00E52583">
      <w:pPr>
        <w:pStyle w:val="ListParagraph"/>
        <w:numPr>
          <w:ilvl w:val="8"/>
          <w:numId w:val="21"/>
        </w:numPr>
        <w:spacing w:after="0" w:line="240" w:lineRule="auto"/>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Vendimi i Këshillit Kombëtar të Territorit nr. 1, datë 26.07.2018 “Për shpalljen e Zonave me Përparësi Zhvillimin e Turizmit në territorin e Republikës së Shqipërisë”, i ndryshuar, dhe në veçanti me:</w:t>
      </w:r>
    </w:p>
    <w:p w14:paraId="080494E3" w14:textId="6DF9B127" w:rsidR="00E52583" w:rsidRPr="007E45A3" w:rsidRDefault="00E52583" w:rsidP="00E52583">
      <w:pPr>
        <w:pStyle w:val="ListParagraph"/>
        <w:numPr>
          <w:ilvl w:val="8"/>
          <w:numId w:val="21"/>
        </w:numPr>
        <w:spacing w:after="0" w:line="240" w:lineRule="auto"/>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Vendimin e Këshillit Kombëtar të Territorit nr. 2, datë 28.07.2020 "Për përcaktimin e Zonës me Përparësi Zhvillimin e Turizmit Detar dhe miratimin e Hartës së Aktiviteteve", si dokument i hartuar në përputhje me Ligjin nr. 43/2020, datë 23.04.2020 “Për aktivitetet e turizmit detar”.</w:t>
      </w:r>
    </w:p>
    <w:p w14:paraId="31C44A7E" w14:textId="77777777" w:rsidR="0081008F" w:rsidRPr="007E45A3" w:rsidRDefault="00A22B4C" w:rsidP="00013DED">
      <w:pPr>
        <w:pStyle w:val="Heading1"/>
        <w:spacing w:before="0" w:line="240" w:lineRule="auto"/>
        <w:rPr>
          <w:rFonts w:ascii="Times New Roman" w:hAnsi="Times New Roman" w:cs="Times New Roman"/>
          <w:i/>
          <w:szCs w:val="24"/>
          <w:lang w:val="sq-AL"/>
        </w:rPr>
      </w:pPr>
      <w:bookmarkStart w:id="137" w:name="_Toc137557511"/>
      <w:r w:rsidRPr="007E45A3">
        <w:rPr>
          <w:rFonts w:ascii="Times New Roman" w:hAnsi="Times New Roman" w:cs="Times New Roman"/>
          <w:i/>
          <w:szCs w:val="24"/>
          <w:lang w:val="sq-AL"/>
        </w:rPr>
        <w:t>Largësia nga porti më i afërt</w:t>
      </w:r>
      <w:bookmarkEnd w:id="137"/>
    </w:p>
    <w:p w14:paraId="31C44A7F" w14:textId="7BBD432B" w:rsidR="00A22B4C" w:rsidRPr="007E45A3" w:rsidRDefault="00A22B4C" w:rsidP="0081008F">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Largësia mes koshave të akuakulturës dhe portit më të afërt është një element thelbësor që duhet marrë parasysh. Ky element duhet vlerësuar për shkak të ndikimit të tij ekonomik dhe financiar në aktivitetet e akuakulturës. Në këtë studim, largësia maksimale e përshtatshme për të ngritur një objekt akuakulture është vlerësuar 10 milje detare. Më shumë se 10 milje detare mund të sjellë humbje financiare që lidhen me kostot e karburantit (Tabela </w:t>
      </w:r>
      <w:r w:rsidR="004803FE" w:rsidRPr="007E45A3">
        <w:rPr>
          <w:rFonts w:ascii="Times New Roman" w:hAnsi="Times New Roman" w:cs="Times New Roman"/>
          <w:sz w:val="24"/>
          <w:szCs w:val="24"/>
          <w:lang w:val="sq-AL"/>
        </w:rPr>
        <w:t>29</w:t>
      </w:r>
      <w:r w:rsidRPr="007E45A3">
        <w:rPr>
          <w:rFonts w:ascii="Times New Roman" w:hAnsi="Times New Roman" w:cs="Times New Roman"/>
          <w:sz w:val="24"/>
          <w:szCs w:val="24"/>
          <w:lang w:val="sq-AL"/>
        </w:rPr>
        <w:t>).</w:t>
      </w:r>
    </w:p>
    <w:p w14:paraId="31C44A80" w14:textId="785169E0" w:rsidR="00CB7DBA" w:rsidRPr="007E45A3" w:rsidRDefault="00CB7DBA" w:rsidP="00CB7DBA">
      <w:pPr>
        <w:pStyle w:val="Caption"/>
        <w:keepNext/>
        <w:jc w:val="both"/>
        <w:rPr>
          <w:rFonts w:ascii="Times New Roman" w:hAnsi="Times New Roman" w:cs="Times New Roman"/>
          <w:lang w:val="sq-AL"/>
        </w:rPr>
      </w:pPr>
      <w:bookmarkStart w:id="138" w:name="_Toc55902418"/>
      <w:r w:rsidRPr="007E45A3">
        <w:rPr>
          <w:rFonts w:ascii="Times New Roman" w:hAnsi="Times New Roman" w:cs="Times New Roman"/>
          <w:color w:val="auto"/>
          <w:sz w:val="20"/>
          <w:szCs w:val="20"/>
          <w:lang w:val="sq-AL"/>
        </w:rPr>
        <w:t>Tab</w:t>
      </w:r>
      <w:r w:rsidR="00A22B4C"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29</w:t>
      </w:r>
      <w:r w:rsidRPr="007E45A3">
        <w:rPr>
          <w:rFonts w:ascii="Times New Roman" w:hAnsi="Times New Roman" w:cs="Times New Roman"/>
          <w:color w:val="auto"/>
          <w:sz w:val="20"/>
          <w:szCs w:val="20"/>
          <w:lang w:val="sq-AL"/>
        </w:rPr>
        <w:t xml:space="preserve">: </w:t>
      </w:r>
      <w:r w:rsidR="00A22B4C" w:rsidRPr="007E45A3">
        <w:rPr>
          <w:rFonts w:ascii="Times New Roman" w:hAnsi="Times New Roman" w:cs="Times New Roman"/>
          <w:color w:val="auto"/>
          <w:sz w:val="20"/>
          <w:szCs w:val="20"/>
          <w:lang w:val="sq-AL"/>
        </w:rPr>
        <w:t>Përcaktimi i indeksit të përshtashmërisë për largësinë nga porti më i afërt</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port</w:t>
      </w:r>
      <w:r w:rsidRPr="007E45A3">
        <w:rPr>
          <w:rFonts w:ascii="Times New Roman" w:hAnsi="Times New Roman" w:cs="Times New Roman"/>
          <w:color w:val="auto"/>
          <w:sz w:val="20"/>
          <w:szCs w:val="20"/>
          <w:lang w:val="sq-AL"/>
        </w:rPr>
        <w:t xml:space="preserve">) </w:t>
      </w:r>
      <w:r w:rsidR="00A22B4C"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port</w:t>
      </w:r>
      <w:r w:rsidRPr="007E45A3">
        <w:rPr>
          <w:rFonts w:ascii="Times New Roman" w:hAnsi="Times New Roman" w:cs="Times New Roman"/>
          <w:color w:val="auto"/>
          <w:sz w:val="20"/>
          <w:szCs w:val="20"/>
          <w:lang w:val="sq-AL"/>
        </w:rPr>
        <w:t>)</w:t>
      </w:r>
      <w:bookmarkEnd w:id="138"/>
    </w:p>
    <w:tbl>
      <w:tblPr>
        <w:tblStyle w:val="Tabladecuadrcula2-nfasis31"/>
        <w:tblW w:w="7371" w:type="dxa"/>
        <w:jc w:val="center"/>
        <w:tblLook w:val="04A0" w:firstRow="1" w:lastRow="0" w:firstColumn="1" w:lastColumn="0" w:noHBand="0" w:noVBand="1"/>
      </w:tblPr>
      <w:tblGrid>
        <w:gridCol w:w="2268"/>
        <w:gridCol w:w="2552"/>
        <w:gridCol w:w="1417"/>
        <w:gridCol w:w="1134"/>
      </w:tblGrid>
      <w:tr w:rsidR="001C5E18" w:rsidRPr="007E45A3" w14:paraId="31C44A84" w14:textId="77777777" w:rsidTr="001A0E68">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4820" w:type="dxa"/>
            <w:gridSpan w:val="2"/>
            <w:tcBorders>
              <w:top w:val="single" w:sz="4" w:space="0" w:color="auto"/>
            </w:tcBorders>
            <w:noWrap/>
            <w:hideMark/>
          </w:tcPr>
          <w:p w14:paraId="31C44A81" w14:textId="77777777" w:rsidR="0081008F" w:rsidRPr="007E45A3" w:rsidRDefault="0081008F"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A22B4C" w:rsidRPr="007E45A3">
              <w:rPr>
                <w:rFonts w:ascii="Times New Roman" w:eastAsia="Times New Roman" w:hAnsi="Times New Roman" w:cs="Times New Roman"/>
                <w:color w:val="000000" w:themeColor="text1"/>
                <w:lang w:val="sq-AL" w:eastAsia="es-ES"/>
              </w:rPr>
              <w:t>ri</w:t>
            </w:r>
          </w:p>
        </w:tc>
        <w:tc>
          <w:tcPr>
            <w:tcW w:w="1417" w:type="dxa"/>
            <w:tcBorders>
              <w:top w:val="single" w:sz="4" w:space="0" w:color="auto"/>
            </w:tcBorders>
            <w:noWrap/>
            <w:hideMark/>
          </w:tcPr>
          <w:p w14:paraId="31C44A82" w14:textId="77777777" w:rsidR="0081008F" w:rsidRPr="007E45A3" w:rsidRDefault="00A22B4C"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w:t>
            </w:r>
          </w:p>
        </w:tc>
        <w:tc>
          <w:tcPr>
            <w:tcW w:w="1134" w:type="dxa"/>
            <w:tcBorders>
              <w:top w:val="single" w:sz="4" w:space="0" w:color="auto"/>
            </w:tcBorders>
          </w:tcPr>
          <w:p w14:paraId="31C44A83" w14:textId="77777777" w:rsidR="0081008F" w:rsidRPr="007E45A3" w:rsidRDefault="0081008F"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eastAsia="Times New Roman" w:hAnsi="Times New Roman" w:cs="Times New Roman"/>
                <w:color w:val="000000" w:themeColor="text1"/>
                <w:vertAlign w:val="subscript"/>
                <w:lang w:val="sq-AL" w:eastAsia="es-ES"/>
              </w:rPr>
              <w:t>port</w:t>
            </w:r>
          </w:p>
        </w:tc>
      </w:tr>
      <w:tr w:rsidR="001C5E18" w:rsidRPr="007E45A3" w14:paraId="31C44A89" w14:textId="77777777" w:rsidTr="001A0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noWrap/>
            <w:vAlign w:val="center"/>
            <w:hideMark/>
          </w:tcPr>
          <w:p w14:paraId="31C44A85" w14:textId="77777777" w:rsidR="001C5E18" w:rsidRPr="007E45A3" w:rsidRDefault="00A22B4C" w:rsidP="001C5E18">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Largësia nga porti më i afërt</w:t>
            </w:r>
          </w:p>
        </w:tc>
        <w:tc>
          <w:tcPr>
            <w:tcW w:w="2552" w:type="dxa"/>
            <w:noWrap/>
            <w:hideMark/>
          </w:tcPr>
          <w:p w14:paraId="31C44A86" w14:textId="77777777" w:rsidR="001C5E18" w:rsidRPr="007E45A3"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 </w:t>
            </w:r>
            <w:r w:rsidR="008D7547" w:rsidRPr="007E45A3">
              <w:rPr>
                <w:rFonts w:ascii="Times New Roman" w:hAnsi="Times New Roman" w:cs="Times New Roman"/>
                <w:lang w:val="sq-AL"/>
              </w:rPr>
              <w:t xml:space="preserve">0.54 </w:t>
            </w:r>
            <w:r w:rsidR="00A22B4C" w:rsidRPr="007E45A3">
              <w:rPr>
                <w:rFonts w:ascii="Times New Roman" w:hAnsi="Times New Roman" w:cs="Times New Roman"/>
                <w:lang w:val="sq-AL"/>
              </w:rPr>
              <w:t>milje detare</w:t>
            </w:r>
          </w:p>
        </w:tc>
        <w:tc>
          <w:tcPr>
            <w:tcW w:w="1417" w:type="dxa"/>
            <w:noWrap/>
            <w:hideMark/>
          </w:tcPr>
          <w:p w14:paraId="31C44A87" w14:textId="77777777" w:rsidR="001C5E18" w:rsidRPr="007E45A3"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port</w:t>
            </w:r>
            <w:r w:rsidRPr="007E45A3">
              <w:rPr>
                <w:rFonts w:ascii="Times New Roman" w:eastAsia="Times New Roman" w:hAnsi="Times New Roman" w:cs="Times New Roman"/>
                <w:color w:val="000000" w:themeColor="text1"/>
                <w:lang w:val="sq-AL" w:eastAsia="es-ES"/>
              </w:rPr>
              <w:t>= -100</w:t>
            </w:r>
          </w:p>
        </w:tc>
        <w:tc>
          <w:tcPr>
            <w:tcW w:w="1134" w:type="dxa"/>
            <w:vMerge w:val="restart"/>
            <w:vAlign w:val="center"/>
          </w:tcPr>
          <w:p w14:paraId="31C44A88" w14:textId="77777777" w:rsidR="001C5E18" w:rsidRPr="007E45A3" w:rsidRDefault="001C5E18" w:rsidP="001C5E1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w:t>
            </w:r>
          </w:p>
        </w:tc>
      </w:tr>
      <w:tr w:rsidR="001C5E18" w:rsidRPr="007E45A3" w14:paraId="31C44A8E" w14:textId="77777777" w:rsidTr="001A0E68">
        <w:trPr>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31C44A8A" w14:textId="77777777" w:rsidR="001C5E18" w:rsidRPr="007E45A3" w:rsidRDefault="001C5E18" w:rsidP="001C5E18">
            <w:pPr>
              <w:keepNext/>
              <w:keepLines/>
              <w:rPr>
                <w:rFonts w:ascii="Times New Roman" w:eastAsia="Times New Roman" w:hAnsi="Times New Roman" w:cs="Times New Roman"/>
                <w:color w:val="000000"/>
                <w:lang w:val="sq-AL" w:eastAsia="es-ES"/>
              </w:rPr>
            </w:pPr>
          </w:p>
        </w:tc>
        <w:tc>
          <w:tcPr>
            <w:tcW w:w="2552" w:type="dxa"/>
            <w:noWrap/>
            <w:hideMark/>
          </w:tcPr>
          <w:p w14:paraId="31C44A8B" w14:textId="77777777" w:rsidR="001C5E18" w:rsidRPr="007E45A3"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 10 </w:t>
            </w:r>
            <w:r w:rsidR="00A22B4C" w:rsidRPr="007E45A3">
              <w:rPr>
                <w:rFonts w:ascii="Times New Roman" w:hAnsi="Times New Roman" w:cs="Times New Roman"/>
                <w:lang w:val="sq-AL"/>
              </w:rPr>
              <w:t>milje detare</w:t>
            </w:r>
          </w:p>
        </w:tc>
        <w:tc>
          <w:tcPr>
            <w:tcW w:w="1417" w:type="dxa"/>
            <w:noWrap/>
            <w:hideMark/>
          </w:tcPr>
          <w:p w14:paraId="31C44A8C" w14:textId="77777777" w:rsidR="001C5E18" w:rsidRPr="007E45A3"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port</w:t>
            </w:r>
            <w:r w:rsidRPr="007E45A3">
              <w:rPr>
                <w:rFonts w:ascii="Times New Roman" w:eastAsia="Times New Roman" w:hAnsi="Times New Roman" w:cs="Times New Roman"/>
                <w:color w:val="000000" w:themeColor="text1"/>
                <w:lang w:val="sq-AL" w:eastAsia="es-ES"/>
              </w:rPr>
              <w:t>= 0</w:t>
            </w:r>
          </w:p>
        </w:tc>
        <w:tc>
          <w:tcPr>
            <w:tcW w:w="1134" w:type="dxa"/>
            <w:vMerge/>
          </w:tcPr>
          <w:p w14:paraId="31C44A8D" w14:textId="77777777" w:rsidR="001C5E18" w:rsidRPr="007E45A3" w:rsidRDefault="001C5E18" w:rsidP="001C5E18">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1C5E18" w:rsidRPr="007E45A3" w14:paraId="31C44A93" w14:textId="77777777" w:rsidTr="001A0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31C44A8F" w14:textId="77777777" w:rsidR="001C5E18" w:rsidRPr="007E45A3" w:rsidRDefault="001C5E18" w:rsidP="001C5E18">
            <w:pPr>
              <w:keepNext/>
              <w:keepLines/>
              <w:rPr>
                <w:rFonts w:ascii="Times New Roman" w:eastAsia="Times New Roman" w:hAnsi="Times New Roman" w:cs="Times New Roman"/>
                <w:color w:val="000000"/>
                <w:lang w:val="sq-AL" w:eastAsia="es-ES"/>
              </w:rPr>
            </w:pPr>
          </w:p>
        </w:tc>
        <w:tc>
          <w:tcPr>
            <w:tcW w:w="2552" w:type="dxa"/>
            <w:tcBorders>
              <w:bottom w:val="single" w:sz="4" w:space="0" w:color="auto"/>
            </w:tcBorders>
            <w:noWrap/>
          </w:tcPr>
          <w:p w14:paraId="31C44A90" w14:textId="77777777" w:rsidR="001C5E18" w:rsidRPr="007E45A3" w:rsidRDefault="008D7547"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hAnsi="Times New Roman" w:cs="Times New Roman"/>
                <w:lang w:val="sq-AL"/>
              </w:rPr>
              <w:t xml:space="preserve">0.54 </w:t>
            </w:r>
            <w:r w:rsidR="001C5E18" w:rsidRPr="007E45A3">
              <w:rPr>
                <w:rFonts w:ascii="Times New Roman" w:hAnsi="Times New Roman" w:cs="Times New Roman"/>
                <w:lang w:val="sq-AL"/>
              </w:rPr>
              <w:t xml:space="preserve">- 10 </w:t>
            </w:r>
            <w:r w:rsidR="00A22B4C" w:rsidRPr="007E45A3">
              <w:rPr>
                <w:rFonts w:ascii="Times New Roman" w:hAnsi="Times New Roman" w:cs="Times New Roman"/>
                <w:lang w:val="sq-AL"/>
              </w:rPr>
              <w:t>milje detare</w:t>
            </w:r>
          </w:p>
        </w:tc>
        <w:tc>
          <w:tcPr>
            <w:tcW w:w="1417" w:type="dxa"/>
            <w:tcBorders>
              <w:bottom w:val="single" w:sz="4" w:space="0" w:color="auto"/>
            </w:tcBorders>
            <w:noWrap/>
          </w:tcPr>
          <w:p w14:paraId="31C44A91" w14:textId="77777777" w:rsidR="001C5E18" w:rsidRPr="007E45A3"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Pr="007E45A3">
              <w:rPr>
                <w:rFonts w:ascii="Times New Roman" w:eastAsia="Times New Roman" w:hAnsi="Times New Roman" w:cs="Times New Roman"/>
                <w:color w:val="000000" w:themeColor="text1"/>
                <w:vertAlign w:val="subscript"/>
                <w:lang w:val="sq-AL" w:eastAsia="es-ES"/>
              </w:rPr>
              <w:t>port</w:t>
            </w:r>
            <w:r w:rsidRPr="007E45A3">
              <w:rPr>
                <w:rFonts w:ascii="Times New Roman" w:eastAsia="Times New Roman" w:hAnsi="Times New Roman" w:cs="Times New Roman"/>
                <w:color w:val="000000" w:themeColor="text1"/>
                <w:lang w:val="sq-AL" w:eastAsia="es-ES"/>
              </w:rPr>
              <w:t>= 1</w:t>
            </w:r>
          </w:p>
        </w:tc>
        <w:tc>
          <w:tcPr>
            <w:tcW w:w="1134" w:type="dxa"/>
            <w:vMerge/>
          </w:tcPr>
          <w:p w14:paraId="31C44A92" w14:textId="77777777" w:rsidR="001C5E18" w:rsidRPr="007E45A3" w:rsidRDefault="001C5E18" w:rsidP="001C5E18">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A94" w14:textId="77777777" w:rsidR="0081008F" w:rsidRPr="007E45A3" w:rsidRDefault="0081008F" w:rsidP="0081008F">
      <w:pPr>
        <w:rPr>
          <w:rFonts w:ascii="Times New Roman" w:hAnsi="Times New Roman" w:cs="Times New Roman"/>
          <w:lang w:val="sq-AL"/>
        </w:rPr>
      </w:pPr>
    </w:p>
    <w:p w14:paraId="31C44A95" w14:textId="77777777" w:rsidR="0034174A" w:rsidRPr="007E45A3" w:rsidRDefault="003278D5" w:rsidP="0034174A">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A96" w14:textId="77777777" w:rsidR="0081008F" w:rsidRPr="007E45A3" w:rsidRDefault="00A22B4C" w:rsidP="0081008F">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largësinë nga porti më i afërt</w:t>
      </w:r>
    </w:p>
    <w:p w14:paraId="31C44A97" w14:textId="77777777" w:rsidR="0095116C" w:rsidRPr="007E45A3" w:rsidRDefault="0095116C" w:rsidP="00F1619A">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Vendndodhjet e porteve në Shqipëri janë nxjerrë nga baza e të dhënave e Komitetit Drejtues Ndërkombëtar për Hartëzimin Global. Më pas, u vlerësua largësia nga porti më i afërt dhe </w:t>
      </w:r>
      <w:r w:rsidR="00240438" w:rsidRPr="007E45A3">
        <w:rPr>
          <w:rFonts w:ascii="Times New Roman" w:hAnsi="Times New Roman" w:cs="Times New Roman"/>
          <w:sz w:val="24"/>
          <w:szCs w:val="24"/>
          <w:lang w:val="sq-AL"/>
        </w:rPr>
        <w:t xml:space="preserve">pastaj, me anë të softuerit QGIS </w:t>
      </w:r>
      <w:r w:rsidRPr="007E45A3">
        <w:rPr>
          <w:rFonts w:ascii="Times New Roman" w:hAnsi="Times New Roman" w:cs="Times New Roman"/>
          <w:sz w:val="24"/>
          <w:szCs w:val="24"/>
          <w:lang w:val="sq-AL"/>
        </w:rPr>
        <w:t xml:space="preserve">u krijuan tre zona buferike përmes </w:t>
      </w:r>
      <w:r w:rsidR="00240438" w:rsidRPr="007E45A3">
        <w:rPr>
          <w:rFonts w:ascii="Times New Roman" w:hAnsi="Times New Roman" w:cs="Times New Roman"/>
          <w:sz w:val="24"/>
          <w:szCs w:val="24"/>
          <w:lang w:val="sq-AL"/>
        </w:rPr>
        <w:t>programit “</w:t>
      </w:r>
      <w:r w:rsidR="00AC7070" w:rsidRPr="007E45A3">
        <w:rPr>
          <w:rFonts w:ascii="Times New Roman" w:hAnsi="Times New Roman" w:cs="Times New Roman"/>
          <w:sz w:val="24"/>
          <w:szCs w:val="24"/>
          <w:lang w:val="sq-AL"/>
        </w:rPr>
        <w:t>Fixed distance buffer</w:t>
      </w:r>
      <w:r w:rsidR="00240438" w:rsidRPr="007E45A3">
        <w:rPr>
          <w:rFonts w:ascii="Times New Roman" w:hAnsi="Times New Roman" w:cs="Times New Roman"/>
          <w:sz w:val="24"/>
          <w:szCs w:val="24"/>
          <w:lang w:val="sq-AL"/>
        </w:rPr>
        <w:t>”</w:t>
      </w:r>
      <w:r w:rsidR="00346D09" w:rsidRPr="007E45A3">
        <w:rPr>
          <w:rFonts w:ascii="Times New Roman" w:hAnsi="Times New Roman" w:cs="Times New Roman"/>
          <w:sz w:val="24"/>
          <w:szCs w:val="24"/>
          <w:lang w:val="sq-AL"/>
        </w:rPr>
        <w:t>.</w:t>
      </w:r>
    </w:p>
    <w:p w14:paraId="31C44A98" w14:textId="77777777" w:rsidR="006B2D4C" w:rsidRPr="007E45A3" w:rsidRDefault="006843D7" w:rsidP="00013DED">
      <w:pPr>
        <w:pStyle w:val="Heading1"/>
        <w:spacing w:before="0" w:line="240" w:lineRule="auto"/>
        <w:rPr>
          <w:rFonts w:ascii="Times New Roman" w:hAnsi="Times New Roman" w:cs="Times New Roman"/>
          <w:i/>
          <w:szCs w:val="24"/>
          <w:lang w:val="sq-AL"/>
        </w:rPr>
      </w:pPr>
      <w:bookmarkStart w:id="139" w:name="_Toc137557512"/>
      <w:r w:rsidRPr="007E45A3">
        <w:rPr>
          <w:rFonts w:ascii="Times New Roman" w:hAnsi="Times New Roman" w:cs="Times New Roman"/>
          <w:i/>
          <w:szCs w:val="24"/>
          <w:lang w:val="sq-AL"/>
        </w:rPr>
        <w:t>Grykëderdhjet e lumenjve</w:t>
      </w:r>
      <w:bookmarkEnd w:id="139"/>
    </w:p>
    <w:p w14:paraId="31C44A99" w14:textId="18598BB4" w:rsidR="00391DF2" w:rsidRPr="007E45A3" w:rsidRDefault="00A424C7" w:rsidP="001C5E18">
      <w:pPr>
        <w:jc w:val="both"/>
        <w:rPr>
          <w:rFonts w:ascii="Times New Roman" w:hAnsi="Times New Roman" w:cs="Times New Roman"/>
          <w:color w:val="000000"/>
          <w:sz w:val="24"/>
          <w:szCs w:val="24"/>
          <w:lang w:val="sq-AL"/>
        </w:rPr>
      </w:pPr>
      <w:r w:rsidRPr="007E45A3">
        <w:rPr>
          <w:rFonts w:ascii="Times New Roman" w:hAnsi="Times New Roman" w:cs="Times New Roman"/>
          <w:color w:val="000000"/>
          <w:sz w:val="24"/>
          <w:szCs w:val="24"/>
          <w:lang w:val="sq-AL"/>
        </w:rPr>
        <w:t xml:space="preserve">Grykëderdhja e një lumi është shpesh e rëndësishme në aspektin mjedisor të faunës së saj dhe për karakteristikat hidrologjike dhe ekologjike. Ajo është një habitat i rëndësishëm ku, ndër të tjera, edhe falë rrymave dhe reotropizmit dhe në veçanti pranisë së llojeve eurihaline, peshqit tërhiqen në këtë zonë ose për riprodhim, ose </w:t>
      </w:r>
      <w:r w:rsidR="00926BD8" w:rsidRPr="007E45A3">
        <w:rPr>
          <w:rFonts w:ascii="Times New Roman" w:hAnsi="Times New Roman" w:cs="Times New Roman"/>
          <w:color w:val="000000"/>
          <w:sz w:val="24"/>
          <w:szCs w:val="24"/>
          <w:lang w:val="sq-AL"/>
        </w:rPr>
        <w:t>për</w:t>
      </w:r>
      <w:r w:rsidRPr="007E45A3">
        <w:rPr>
          <w:rFonts w:ascii="Times New Roman" w:hAnsi="Times New Roman" w:cs="Times New Roman"/>
          <w:color w:val="000000"/>
          <w:sz w:val="24"/>
          <w:szCs w:val="24"/>
          <w:lang w:val="sq-AL"/>
        </w:rPr>
        <w:t xml:space="preserve"> t’u ushqyer dhe, si në rastin e lagunave bregdetare, është një korridor i rëndësishëm i migrimit dhe i biodiversitetit (Tabela 3</w:t>
      </w:r>
      <w:r w:rsidR="004803FE" w:rsidRPr="007E45A3">
        <w:rPr>
          <w:rFonts w:ascii="Times New Roman" w:hAnsi="Times New Roman" w:cs="Times New Roman"/>
          <w:color w:val="000000"/>
          <w:sz w:val="24"/>
          <w:szCs w:val="24"/>
          <w:lang w:val="sq-AL"/>
        </w:rPr>
        <w:t>0</w:t>
      </w:r>
      <w:r w:rsidRPr="007E45A3">
        <w:rPr>
          <w:rFonts w:ascii="Times New Roman" w:hAnsi="Times New Roman" w:cs="Times New Roman"/>
          <w:color w:val="000000"/>
          <w:sz w:val="24"/>
          <w:szCs w:val="24"/>
          <w:lang w:val="sq-AL"/>
        </w:rPr>
        <w:t>).</w:t>
      </w:r>
    </w:p>
    <w:p w14:paraId="31C44A9A" w14:textId="7020E4F1" w:rsidR="00CB7DBA" w:rsidRPr="007E45A3" w:rsidRDefault="00CB7DBA" w:rsidP="00CB7DBA">
      <w:pPr>
        <w:pStyle w:val="Caption"/>
        <w:keepNext/>
        <w:jc w:val="both"/>
        <w:rPr>
          <w:rFonts w:ascii="Times New Roman" w:hAnsi="Times New Roman" w:cs="Times New Roman"/>
          <w:lang w:val="sq-AL"/>
        </w:rPr>
      </w:pPr>
      <w:bookmarkStart w:id="140" w:name="_Toc55902419"/>
      <w:r w:rsidRPr="007E45A3">
        <w:rPr>
          <w:rFonts w:ascii="Times New Roman" w:hAnsi="Times New Roman" w:cs="Times New Roman"/>
          <w:color w:val="auto"/>
          <w:sz w:val="20"/>
          <w:szCs w:val="20"/>
          <w:lang w:val="sq-AL"/>
        </w:rPr>
        <w:t>Tab</w:t>
      </w:r>
      <w:r w:rsidR="00A424C7"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0</w:t>
      </w:r>
      <w:r w:rsidRPr="007E45A3">
        <w:rPr>
          <w:rFonts w:ascii="Times New Roman" w:hAnsi="Times New Roman" w:cs="Times New Roman"/>
          <w:color w:val="auto"/>
          <w:sz w:val="20"/>
          <w:szCs w:val="20"/>
          <w:lang w:val="sq-AL"/>
        </w:rPr>
        <w:t xml:space="preserve">: </w:t>
      </w:r>
      <w:r w:rsidR="00A424C7" w:rsidRPr="007E45A3">
        <w:rPr>
          <w:rFonts w:ascii="Times New Roman" w:hAnsi="Times New Roman" w:cs="Times New Roman"/>
          <w:color w:val="auto"/>
          <w:sz w:val="20"/>
          <w:szCs w:val="20"/>
          <w:lang w:val="sq-AL"/>
        </w:rPr>
        <w:t xml:space="preserve">Përcaktimi i indeksit të përshtashmërisë për grykëderdhjet e lumenjve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Rimo</w:t>
      </w:r>
      <w:r w:rsidRPr="007E45A3">
        <w:rPr>
          <w:rFonts w:ascii="Times New Roman" w:hAnsi="Times New Roman" w:cs="Times New Roman"/>
          <w:color w:val="auto"/>
          <w:sz w:val="20"/>
          <w:szCs w:val="20"/>
          <w:lang w:val="sq-AL"/>
        </w:rPr>
        <w:t xml:space="preserve">) </w:t>
      </w:r>
      <w:r w:rsidR="00A424C7"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Rimo</w:t>
      </w:r>
      <w:r w:rsidRPr="007E45A3">
        <w:rPr>
          <w:rFonts w:ascii="Times New Roman" w:hAnsi="Times New Roman" w:cs="Times New Roman"/>
          <w:color w:val="auto"/>
          <w:sz w:val="20"/>
          <w:szCs w:val="20"/>
          <w:lang w:val="sq-AL"/>
        </w:rPr>
        <w:t>)</w:t>
      </w:r>
      <w:bookmarkEnd w:id="140"/>
    </w:p>
    <w:tbl>
      <w:tblPr>
        <w:tblW w:w="8136" w:type="dxa"/>
        <w:tblInd w:w="709" w:type="dxa"/>
        <w:tblCellMar>
          <w:left w:w="70" w:type="dxa"/>
          <w:right w:w="70" w:type="dxa"/>
        </w:tblCellMar>
        <w:tblLook w:val="04A0" w:firstRow="1" w:lastRow="0" w:firstColumn="1" w:lastColumn="0" w:noHBand="0" w:noVBand="1"/>
      </w:tblPr>
      <w:tblGrid>
        <w:gridCol w:w="1418"/>
        <w:gridCol w:w="3969"/>
        <w:gridCol w:w="1843"/>
        <w:gridCol w:w="906"/>
      </w:tblGrid>
      <w:tr w:rsidR="002E69B1" w:rsidRPr="007E45A3" w14:paraId="31C44A9E" w14:textId="77777777" w:rsidTr="003278D5">
        <w:trPr>
          <w:trHeight w:val="324"/>
        </w:trPr>
        <w:tc>
          <w:tcPr>
            <w:tcW w:w="538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9B" w14:textId="77777777" w:rsidR="002E69B1" w:rsidRPr="007E45A3" w:rsidRDefault="002E69B1" w:rsidP="00C70EFE">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Parametr</w:t>
            </w:r>
            <w:r w:rsidR="00906B5B" w:rsidRPr="007E45A3">
              <w:rPr>
                <w:rFonts w:ascii="Times New Roman" w:eastAsia="Times New Roman" w:hAnsi="Times New Roman" w:cs="Times New Roman"/>
                <w:b/>
                <w:bCs/>
                <w:color w:val="000000" w:themeColor="text1"/>
                <w:lang w:val="sq-AL" w:eastAsia="es-ES"/>
              </w:rPr>
              <w:t>i</w:t>
            </w:r>
          </w:p>
        </w:tc>
        <w:tc>
          <w:tcPr>
            <w:tcW w:w="1843"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9C" w14:textId="77777777" w:rsidR="002E69B1" w:rsidRPr="007E45A3" w:rsidRDefault="00906B5B" w:rsidP="00C70EFE">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Vlera</w:t>
            </w:r>
          </w:p>
        </w:tc>
        <w:tc>
          <w:tcPr>
            <w:tcW w:w="906"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A9D" w14:textId="77777777" w:rsidR="002E69B1" w:rsidRPr="007E45A3" w:rsidRDefault="002E69B1" w:rsidP="00C70EFE">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themeColor="text1"/>
                <w:lang w:val="sq-AL" w:eastAsia="es-ES"/>
              </w:rPr>
              <w:t>K</w:t>
            </w:r>
            <w:r w:rsidR="0034174A" w:rsidRPr="007E45A3">
              <w:rPr>
                <w:rFonts w:ascii="Times New Roman" w:hAnsi="Times New Roman" w:cs="Times New Roman"/>
                <w:b/>
                <w:bCs/>
                <w:sz w:val="20"/>
                <w:szCs w:val="20"/>
                <w:vertAlign w:val="subscript"/>
                <w:lang w:val="sq-AL"/>
              </w:rPr>
              <w:t>Rimo</w:t>
            </w:r>
          </w:p>
        </w:tc>
      </w:tr>
      <w:tr w:rsidR="0074596A" w:rsidRPr="007E45A3" w14:paraId="31C44AA3" w14:textId="77777777" w:rsidTr="003278D5">
        <w:trPr>
          <w:trHeight w:val="336"/>
        </w:trPr>
        <w:tc>
          <w:tcPr>
            <w:tcW w:w="1418"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A9F" w14:textId="77777777" w:rsidR="002E69B1" w:rsidRPr="007E45A3" w:rsidRDefault="00906B5B" w:rsidP="00C70EFE">
            <w:pPr>
              <w:spacing w:after="0" w:line="240" w:lineRule="auto"/>
              <w:jc w:val="center"/>
              <w:rPr>
                <w:rFonts w:ascii="Times New Roman" w:eastAsia="Times New Roman" w:hAnsi="Times New Roman" w:cs="Times New Roman"/>
                <w:b/>
                <w:bCs/>
                <w:color w:val="000000"/>
                <w:lang w:val="sq-AL" w:eastAsia="es-ES"/>
              </w:rPr>
            </w:pPr>
            <w:r w:rsidRPr="007E45A3">
              <w:rPr>
                <w:rFonts w:ascii="Times New Roman" w:eastAsia="Times New Roman" w:hAnsi="Times New Roman" w:cs="Times New Roman"/>
                <w:b/>
                <w:bCs/>
                <w:color w:val="000000"/>
                <w:sz w:val="20"/>
                <w:szCs w:val="20"/>
                <w:lang w:val="sq-AL" w:eastAsia="es-ES"/>
              </w:rPr>
              <w:t>Grykëderdhjet e lumenjve</w:t>
            </w:r>
          </w:p>
        </w:tc>
        <w:tc>
          <w:tcPr>
            <w:tcW w:w="3969"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AA0" w14:textId="77777777" w:rsidR="002E69B1" w:rsidRPr="007E45A3" w:rsidRDefault="00552EF8"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 2km </w:t>
            </w:r>
            <w:r w:rsidR="003278D5" w:rsidRPr="007E45A3">
              <w:rPr>
                <w:rFonts w:ascii="Times New Roman" w:eastAsia="Times New Roman" w:hAnsi="Times New Roman" w:cs="Times New Roman"/>
                <w:color w:val="000000" w:themeColor="text1"/>
                <w:lang w:val="sq-AL" w:eastAsia="es-ES"/>
              </w:rPr>
              <w:t>nga Lumi i Bunës</w:t>
            </w:r>
          </w:p>
        </w:tc>
        <w:tc>
          <w:tcPr>
            <w:tcW w:w="1843"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AA1" w14:textId="77777777" w:rsidR="002E69B1" w:rsidRPr="007E45A3"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0034174A" w:rsidRPr="007E45A3">
              <w:rPr>
                <w:rFonts w:ascii="Times New Roman" w:hAnsi="Times New Roman" w:cs="Times New Roman"/>
                <w:sz w:val="20"/>
                <w:szCs w:val="20"/>
                <w:vertAlign w:val="subscript"/>
                <w:lang w:val="sq-AL"/>
              </w:rPr>
              <w:t>Rimo</w:t>
            </w:r>
            <w:r w:rsidRPr="007E45A3">
              <w:rPr>
                <w:rFonts w:ascii="Times New Roman" w:eastAsia="Times New Roman" w:hAnsi="Times New Roman" w:cs="Times New Roman"/>
                <w:color w:val="000000" w:themeColor="text1"/>
                <w:lang w:val="sq-AL" w:eastAsia="es-ES"/>
              </w:rPr>
              <w:t>= -100</w:t>
            </w:r>
          </w:p>
        </w:tc>
        <w:tc>
          <w:tcPr>
            <w:tcW w:w="906"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AA2" w14:textId="77777777" w:rsidR="002E69B1" w:rsidRPr="007E45A3" w:rsidRDefault="00790355" w:rsidP="00C70EFE">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5</w:t>
            </w:r>
          </w:p>
        </w:tc>
      </w:tr>
      <w:tr w:rsidR="00874620" w:rsidRPr="007E45A3" w14:paraId="31C44AA8" w14:textId="77777777" w:rsidTr="003278D5">
        <w:trPr>
          <w:trHeight w:val="324"/>
        </w:trPr>
        <w:tc>
          <w:tcPr>
            <w:tcW w:w="1418" w:type="dxa"/>
            <w:vMerge/>
            <w:vAlign w:val="center"/>
            <w:hideMark/>
          </w:tcPr>
          <w:p w14:paraId="31C44AA4" w14:textId="77777777" w:rsidR="002E69B1" w:rsidRPr="007E45A3"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single" w:sz="8" w:space="0" w:color="C9C9C9" w:themeColor="accent3" w:themeTint="99"/>
              <w:left w:val="nil"/>
              <w:bottom w:val="single" w:sz="4" w:space="0" w:color="auto"/>
              <w:right w:val="single" w:sz="4" w:space="0" w:color="auto"/>
            </w:tcBorders>
            <w:shd w:val="clear" w:color="auto" w:fill="auto"/>
            <w:noWrap/>
            <w:vAlign w:val="bottom"/>
            <w:hideMark/>
          </w:tcPr>
          <w:p w14:paraId="31C44AA5" w14:textId="77777777" w:rsidR="002E69B1" w:rsidRPr="007E45A3" w:rsidRDefault="003561AA"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 1 </w:t>
            </w:r>
            <w:r w:rsidR="004A3E32" w:rsidRPr="007E45A3">
              <w:rPr>
                <w:rFonts w:ascii="Times New Roman" w:eastAsia="Times New Roman" w:hAnsi="Times New Roman" w:cs="Times New Roman"/>
                <w:color w:val="000000" w:themeColor="text1"/>
                <w:lang w:val="sq-AL" w:eastAsia="es-ES"/>
              </w:rPr>
              <w:t>km</w:t>
            </w:r>
            <w:r w:rsidR="003278D5" w:rsidRPr="007E45A3">
              <w:rPr>
                <w:rFonts w:ascii="Times New Roman" w:eastAsia="Times New Roman" w:hAnsi="Times New Roman" w:cs="Times New Roman"/>
                <w:color w:val="000000" w:themeColor="text1"/>
                <w:lang w:val="sq-AL" w:eastAsia="es-ES"/>
              </w:rPr>
              <w:t>nga lumenjtë e tjerë të Shqipërisë</w:t>
            </w:r>
          </w:p>
        </w:tc>
        <w:tc>
          <w:tcPr>
            <w:tcW w:w="1843" w:type="dxa"/>
            <w:tcBorders>
              <w:top w:val="nil"/>
              <w:left w:val="single" w:sz="4"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AA6" w14:textId="77777777" w:rsidR="002E69B1" w:rsidRPr="007E45A3"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0034174A" w:rsidRPr="007E45A3">
              <w:rPr>
                <w:rFonts w:ascii="Times New Roman" w:hAnsi="Times New Roman" w:cs="Times New Roman"/>
                <w:sz w:val="20"/>
                <w:szCs w:val="20"/>
                <w:vertAlign w:val="subscript"/>
                <w:lang w:val="sq-AL"/>
              </w:rPr>
              <w:t>Rimo</w:t>
            </w:r>
            <w:r w:rsidRPr="007E45A3">
              <w:rPr>
                <w:rFonts w:ascii="Times New Roman" w:eastAsia="Times New Roman" w:hAnsi="Times New Roman" w:cs="Times New Roman"/>
                <w:color w:val="000000" w:themeColor="text1"/>
                <w:lang w:val="sq-AL" w:eastAsia="es-ES"/>
              </w:rPr>
              <w:t>=</w:t>
            </w:r>
            <w:r w:rsidR="00616956" w:rsidRPr="007E45A3">
              <w:rPr>
                <w:rFonts w:ascii="Times New Roman" w:eastAsia="Times New Roman" w:hAnsi="Times New Roman" w:cs="Times New Roman"/>
                <w:color w:val="000000" w:themeColor="text1"/>
                <w:lang w:val="sq-AL" w:eastAsia="es-ES"/>
              </w:rPr>
              <w:t>-</w:t>
            </w:r>
            <w:r w:rsidRPr="007E45A3">
              <w:rPr>
                <w:rFonts w:ascii="Times New Roman" w:eastAsia="Times New Roman" w:hAnsi="Times New Roman" w:cs="Times New Roman"/>
                <w:color w:val="000000" w:themeColor="text1"/>
                <w:lang w:val="sq-AL" w:eastAsia="es-ES"/>
              </w:rPr>
              <w:t>1</w:t>
            </w:r>
            <w:r w:rsidR="00616956" w:rsidRPr="007E45A3">
              <w:rPr>
                <w:rFonts w:ascii="Times New Roman" w:eastAsia="Times New Roman" w:hAnsi="Times New Roman" w:cs="Times New Roman"/>
                <w:color w:val="000000" w:themeColor="text1"/>
                <w:lang w:val="sq-AL" w:eastAsia="es-ES"/>
              </w:rPr>
              <w:t>00</w:t>
            </w:r>
          </w:p>
        </w:tc>
        <w:tc>
          <w:tcPr>
            <w:tcW w:w="906" w:type="dxa"/>
            <w:vMerge/>
            <w:vAlign w:val="center"/>
            <w:hideMark/>
          </w:tcPr>
          <w:p w14:paraId="31C44AA7" w14:textId="77777777" w:rsidR="002E69B1" w:rsidRPr="007E45A3" w:rsidRDefault="002E69B1" w:rsidP="00C70EFE">
            <w:pPr>
              <w:spacing w:after="0" w:line="240" w:lineRule="auto"/>
              <w:rPr>
                <w:rFonts w:ascii="Times New Roman" w:eastAsia="Times New Roman" w:hAnsi="Times New Roman" w:cs="Times New Roman"/>
                <w:lang w:val="sq-AL" w:eastAsia="es-ES"/>
              </w:rPr>
            </w:pPr>
          </w:p>
        </w:tc>
      </w:tr>
      <w:tr w:rsidR="002E69B1" w:rsidRPr="007E45A3" w14:paraId="31C44AAD" w14:textId="77777777" w:rsidTr="003278D5">
        <w:trPr>
          <w:trHeight w:val="324"/>
        </w:trPr>
        <w:tc>
          <w:tcPr>
            <w:tcW w:w="1418" w:type="dxa"/>
            <w:vMerge/>
            <w:vAlign w:val="center"/>
            <w:hideMark/>
          </w:tcPr>
          <w:p w14:paraId="31C44AA9" w14:textId="77777777" w:rsidR="002E69B1" w:rsidRPr="007E45A3"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single" w:sz="4" w:space="0" w:color="auto"/>
              <w:left w:val="nil"/>
              <w:bottom w:val="single" w:sz="8" w:space="0" w:color="C9C9C9" w:themeColor="accent3" w:themeTint="99"/>
              <w:right w:val="single" w:sz="8" w:space="0" w:color="C9C9C9" w:themeColor="accent3" w:themeTint="99"/>
            </w:tcBorders>
            <w:shd w:val="clear" w:color="auto" w:fill="auto"/>
            <w:noWrap/>
            <w:vAlign w:val="center"/>
            <w:hideMark/>
          </w:tcPr>
          <w:p w14:paraId="31C44AAA" w14:textId="77777777" w:rsidR="002E69B1" w:rsidRPr="007E45A3" w:rsidRDefault="009710DD"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gt; 2 km </w:t>
            </w:r>
            <w:r w:rsidR="003278D5" w:rsidRPr="007E45A3">
              <w:rPr>
                <w:rFonts w:ascii="Times New Roman" w:eastAsia="Times New Roman" w:hAnsi="Times New Roman" w:cs="Times New Roman"/>
                <w:color w:val="000000" w:themeColor="text1"/>
                <w:lang w:val="sq-AL" w:eastAsia="es-ES"/>
              </w:rPr>
              <w:t>nga Lumi i Bunës</w:t>
            </w:r>
          </w:p>
        </w:tc>
        <w:tc>
          <w:tcPr>
            <w:tcW w:w="1843" w:type="dxa"/>
            <w:tcBorders>
              <w:top w:val="nil"/>
              <w:left w:val="nil"/>
              <w:bottom w:val="single" w:sz="8" w:space="0" w:color="C9C9C9" w:themeColor="accent3" w:themeTint="99"/>
              <w:right w:val="single" w:sz="8" w:space="0" w:color="C9C9C9" w:themeColor="accent3" w:themeTint="99"/>
            </w:tcBorders>
            <w:shd w:val="clear" w:color="auto" w:fill="auto"/>
            <w:noWrap/>
            <w:vAlign w:val="center"/>
            <w:hideMark/>
          </w:tcPr>
          <w:p w14:paraId="31C44AAB" w14:textId="77777777" w:rsidR="002E69B1" w:rsidRPr="007E45A3"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0034174A" w:rsidRPr="007E45A3">
              <w:rPr>
                <w:rFonts w:ascii="Times New Roman" w:hAnsi="Times New Roman" w:cs="Times New Roman"/>
                <w:sz w:val="20"/>
                <w:szCs w:val="20"/>
                <w:vertAlign w:val="subscript"/>
                <w:lang w:val="sq-AL"/>
              </w:rPr>
              <w:t>Rimo</w:t>
            </w:r>
            <w:r w:rsidRPr="007E45A3">
              <w:rPr>
                <w:rFonts w:ascii="Times New Roman" w:eastAsia="Times New Roman" w:hAnsi="Times New Roman" w:cs="Times New Roman"/>
                <w:color w:val="000000" w:themeColor="text1"/>
                <w:lang w:val="sq-AL" w:eastAsia="es-ES"/>
              </w:rPr>
              <w:t xml:space="preserve">= </w:t>
            </w:r>
            <w:r w:rsidR="00765FC3" w:rsidRPr="007E45A3">
              <w:rPr>
                <w:rFonts w:ascii="Times New Roman" w:eastAsia="Times New Roman" w:hAnsi="Times New Roman" w:cs="Times New Roman"/>
                <w:color w:val="000000" w:themeColor="text1"/>
                <w:lang w:val="sq-AL" w:eastAsia="es-ES"/>
              </w:rPr>
              <w:t>1</w:t>
            </w:r>
          </w:p>
        </w:tc>
        <w:tc>
          <w:tcPr>
            <w:tcW w:w="906" w:type="dxa"/>
            <w:vMerge/>
            <w:vAlign w:val="center"/>
            <w:hideMark/>
          </w:tcPr>
          <w:p w14:paraId="31C44AAC" w14:textId="77777777" w:rsidR="002E69B1" w:rsidRPr="007E45A3" w:rsidRDefault="002E69B1" w:rsidP="00C70EFE">
            <w:pPr>
              <w:spacing w:after="0" w:line="240" w:lineRule="auto"/>
              <w:rPr>
                <w:rFonts w:ascii="Times New Roman" w:eastAsia="Times New Roman" w:hAnsi="Times New Roman" w:cs="Times New Roman"/>
                <w:lang w:val="sq-AL" w:eastAsia="es-ES"/>
              </w:rPr>
            </w:pPr>
          </w:p>
        </w:tc>
      </w:tr>
      <w:tr w:rsidR="00874620" w:rsidRPr="007E45A3" w14:paraId="31C44AB2" w14:textId="77777777" w:rsidTr="003278D5">
        <w:trPr>
          <w:trHeight w:val="324"/>
        </w:trPr>
        <w:tc>
          <w:tcPr>
            <w:tcW w:w="1418" w:type="dxa"/>
            <w:vMerge/>
            <w:vAlign w:val="center"/>
            <w:hideMark/>
          </w:tcPr>
          <w:p w14:paraId="31C44AAE" w14:textId="77777777" w:rsidR="002E69B1" w:rsidRPr="007E45A3" w:rsidRDefault="002E69B1" w:rsidP="00C70EFE">
            <w:pPr>
              <w:spacing w:after="0" w:line="240" w:lineRule="auto"/>
              <w:rPr>
                <w:rFonts w:ascii="Times New Roman" w:eastAsia="Times New Roman" w:hAnsi="Times New Roman" w:cs="Times New Roman"/>
                <w:b/>
                <w:bCs/>
                <w:color w:val="000000"/>
                <w:lang w:val="sq-AL" w:eastAsia="es-ES"/>
              </w:rPr>
            </w:pPr>
          </w:p>
        </w:tc>
        <w:tc>
          <w:tcPr>
            <w:tcW w:w="3969"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AAF" w14:textId="77777777" w:rsidR="002E69B1" w:rsidRPr="007E45A3" w:rsidRDefault="005E117E"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 xml:space="preserve">&gt; 1 </w:t>
            </w:r>
            <w:r w:rsidR="00915804" w:rsidRPr="007E45A3">
              <w:rPr>
                <w:rFonts w:ascii="Times New Roman" w:eastAsia="Times New Roman" w:hAnsi="Times New Roman" w:cs="Times New Roman"/>
                <w:color w:val="000000" w:themeColor="text1"/>
                <w:lang w:val="sq-AL" w:eastAsia="es-ES"/>
              </w:rPr>
              <w:t>k</w:t>
            </w:r>
            <w:r w:rsidR="00B73758" w:rsidRPr="007E45A3">
              <w:rPr>
                <w:rFonts w:ascii="Times New Roman" w:eastAsia="Times New Roman" w:hAnsi="Times New Roman" w:cs="Times New Roman"/>
                <w:color w:val="000000" w:themeColor="text1"/>
                <w:lang w:val="sq-AL" w:eastAsia="es-ES"/>
              </w:rPr>
              <w:t>m</w:t>
            </w:r>
            <w:r w:rsidR="003278D5" w:rsidRPr="007E45A3">
              <w:rPr>
                <w:rFonts w:ascii="Times New Roman" w:eastAsia="Times New Roman" w:hAnsi="Times New Roman" w:cs="Times New Roman"/>
                <w:color w:val="000000" w:themeColor="text1"/>
                <w:lang w:val="sq-AL" w:eastAsia="es-ES"/>
              </w:rPr>
              <w:t>nga lumenjtë e tjerë të Shqipërisë</w:t>
            </w:r>
          </w:p>
        </w:tc>
        <w:tc>
          <w:tcPr>
            <w:tcW w:w="1843"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AB0" w14:textId="77777777" w:rsidR="002E69B1" w:rsidRPr="007E45A3" w:rsidRDefault="002E69B1" w:rsidP="00C70EFE">
            <w:pPr>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SI</w:t>
            </w:r>
            <w:r w:rsidR="0034174A" w:rsidRPr="007E45A3">
              <w:rPr>
                <w:rFonts w:ascii="Times New Roman" w:hAnsi="Times New Roman" w:cs="Times New Roman"/>
                <w:sz w:val="20"/>
                <w:szCs w:val="20"/>
                <w:vertAlign w:val="subscript"/>
                <w:lang w:val="sq-AL"/>
              </w:rPr>
              <w:t>Rimo</w:t>
            </w:r>
            <w:r w:rsidRPr="007E45A3">
              <w:rPr>
                <w:rFonts w:ascii="Times New Roman" w:eastAsia="Times New Roman" w:hAnsi="Times New Roman" w:cs="Times New Roman"/>
                <w:color w:val="000000" w:themeColor="text1"/>
                <w:lang w:val="sq-AL" w:eastAsia="es-ES"/>
              </w:rPr>
              <w:t xml:space="preserve">= </w:t>
            </w:r>
            <w:r w:rsidR="005E117E" w:rsidRPr="007E45A3">
              <w:rPr>
                <w:rFonts w:ascii="Times New Roman" w:eastAsia="Times New Roman" w:hAnsi="Times New Roman" w:cs="Times New Roman"/>
                <w:color w:val="000000" w:themeColor="text1"/>
                <w:lang w:val="sq-AL" w:eastAsia="es-ES"/>
              </w:rPr>
              <w:t>1</w:t>
            </w:r>
          </w:p>
        </w:tc>
        <w:tc>
          <w:tcPr>
            <w:tcW w:w="906" w:type="dxa"/>
            <w:vMerge/>
            <w:vAlign w:val="center"/>
            <w:hideMark/>
          </w:tcPr>
          <w:p w14:paraId="31C44AB1" w14:textId="77777777" w:rsidR="002E69B1" w:rsidRPr="007E45A3" w:rsidRDefault="002E69B1" w:rsidP="00C70EFE">
            <w:pPr>
              <w:spacing w:after="0" w:line="240" w:lineRule="auto"/>
              <w:rPr>
                <w:rFonts w:ascii="Times New Roman" w:eastAsia="Times New Roman" w:hAnsi="Times New Roman" w:cs="Times New Roman"/>
                <w:lang w:val="sq-AL" w:eastAsia="es-ES"/>
              </w:rPr>
            </w:pPr>
          </w:p>
        </w:tc>
      </w:tr>
    </w:tbl>
    <w:p w14:paraId="31C44AB3" w14:textId="77777777" w:rsidR="00CC2731" w:rsidRPr="007E45A3" w:rsidRDefault="00CC2731" w:rsidP="48A8381D">
      <w:pPr>
        <w:rPr>
          <w:rStyle w:val="SubtleEmphasis"/>
          <w:rFonts w:cs="Times New Roman"/>
          <w:i w:val="0"/>
          <w:iCs w:val="0"/>
          <w:lang w:val="sq-AL"/>
        </w:rPr>
      </w:pPr>
    </w:p>
    <w:p w14:paraId="31C44AB4" w14:textId="77777777" w:rsidR="0016657E" w:rsidRPr="007E45A3" w:rsidRDefault="003278D5" w:rsidP="00F76172">
      <w:pPr>
        <w:shd w:val="clear" w:color="auto" w:fill="FFFFFF"/>
        <w:spacing w:after="0" w:line="240" w:lineRule="auto"/>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AB5" w14:textId="77777777" w:rsidR="00BF2FF5" w:rsidRPr="007E45A3" w:rsidRDefault="00BF2FF5" w:rsidP="00F76172">
      <w:pPr>
        <w:shd w:val="clear" w:color="auto" w:fill="FFFFFF"/>
        <w:spacing w:after="0" w:line="240" w:lineRule="auto"/>
        <w:jc w:val="both"/>
        <w:rPr>
          <w:rFonts w:ascii="Times New Roman" w:hAnsi="Times New Roman" w:cs="Times New Roman"/>
          <w:color w:val="000000"/>
          <w:sz w:val="24"/>
          <w:szCs w:val="24"/>
          <w:shd w:val="clear" w:color="auto" w:fill="FFFFFF"/>
          <w:lang w:val="sq-AL"/>
        </w:rPr>
      </w:pPr>
    </w:p>
    <w:p w14:paraId="31C44AB6" w14:textId="77777777" w:rsidR="00BF2FF5" w:rsidRPr="007E45A3" w:rsidRDefault="00391DF2" w:rsidP="00F76172">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grykëderdhjet e lumenjve</w:t>
      </w:r>
    </w:p>
    <w:p w14:paraId="31C44AB7" w14:textId="77777777" w:rsidR="00F2741B" w:rsidRPr="007E45A3" w:rsidRDefault="00F2741B" w:rsidP="00F76172">
      <w:pPr>
        <w:shd w:val="clear" w:color="auto" w:fill="FFFFFF"/>
        <w:spacing w:after="120" w:line="240" w:lineRule="auto"/>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Kufizimi i aplikuar për peshkimin në grykëderdhjet e lumenjve, aplikohet edhe për akuakulturën. Në mënyrë specifike, vlerat janë përcaktuar sipas Nenit 43/2 të Rregullores nr. 1 (Republika e Shqipërisë, 2005) “Për zbatimin e legjislacionit për peshkimin dhe akuakulturën” dhe i referohen zonave buferike me rreze 2 km nga grykëderdhja e Lumit të Bunës dhe rreze 1 km nga grykëderdhjet e lumenjve të tjerë të Shqipërisë, ku peshkimi është i ndaluar. Ky ndalim aplikohet edhe në pjesën e jashtme të Karaburunit (deri në 1 nm ose deri në 50 m thellësi).</w:t>
      </w:r>
    </w:p>
    <w:p w14:paraId="31C44AB8" w14:textId="77777777" w:rsidR="00CC2731" w:rsidRPr="007E45A3" w:rsidRDefault="00583A86" w:rsidP="00013DED">
      <w:pPr>
        <w:pStyle w:val="Heading1"/>
        <w:spacing w:before="0" w:line="240" w:lineRule="auto"/>
        <w:rPr>
          <w:rFonts w:ascii="Times New Roman" w:hAnsi="Times New Roman" w:cs="Times New Roman"/>
          <w:i/>
          <w:szCs w:val="24"/>
          <w:lang w:val="sq-AL"/>
        </w:rPr>
      </w:pPr>
      <w:bookmarkStart w:id="141" w:name="_Toc137557513"/>
      <w:r w:rsidRPr="007E45A3">
        <w:rPr>
          <w:rFonts w:ascii="Times New Roman" w:hAnsi="Times New Roman" w:cs="Times New Roman"/>
          <w:i/>
          <w:szCs w:val="24"/>
          <w:lang w:val="sq-AL"/>
        </w:rPr>
        <w:t>Kanalet e lagunave</w:t>
      </w:r>
      <w:bookmarkEnd w:id="141"/>
    </w:p>
    <w:p w14:paraId="31C44AB9" w14:textId="34BB5EAF" w:rsidR="00F004CE" w:rsidRPr="007E45A3" w:rsidRDefault="00F004CE" w:rsidP="00963155">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Peshkimi dhe forma të ndryshme të akuakulturës janë kryer në lagunat mesdhetare që nga kohërat antike. Duke marrë parasysh tiparet ekologjike dhe brishtësinë e ekosistemeve lagunore, është i nevojshëm hartimi i planeve të duhura të menaxhimit, për të siguruar ruajtjen e biodiversitetit dhe mjediseve përkatëse (Cataudella et al., 2015). Mbrojtja e kanaleve të lagunave është thelbësore veçanërisht përsa i përket ruajtjes së biodiversitetit, lejimit të migrimit të llojeve të ndryshme në laguna dhe garantimin e shkëmbimeve. Duhet të garantohet edhe shkëmbimi i ujit mes detit dhe lagunave. Duhet të ndalohet zbatimi i aktiviteteve të akuakulturës intensive të peshqve në kanalet e laguna, ndërkohë që ndalim nuk duhet të merret parasysh për akuakulturën e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ve duke pasur parasysh aftësinë e tyre për të larguar tepricën e lëndëve ushqyese nga mjedisi (Tabela 3</w:t>
      </w:r>
      <w:r w:rsidR="004803FE" w:rsidRPr="007E45A3">
        <w:rPr>
          <w:rFonts w:ascii="Times New Roman" w:hAnsi="Times New Roman" w:cs="Times New Roman"/>
          <w:sz w:val="24"/>
          <w:szCs w:val="24"/>
          <w:lang w:val="sq-AL"/>
        </w:rPr>
        <w:t>1</w:t>
      </w:r>
      <w:r w:rsidRPr="007E45A3">
        <w:rPr>
          <w:rFonts w:ascii="Times New Roman" w:hAnsi="Times New Roman" w:cs="Times New Roman"/>
          <w:sz w:val="24"/>
          <w:szCs w:val="24"/>
          <w:lang w:val="sq-AL"/>
        </w:rPr>
        <w:t>).</w:t>
      </w:r>
    </w:p>
    <w:p w14:paraId="31C44ABA" w14:textId="32CB0CB8" w:rsidR="008248D7" w:rsidRPr="007E45A3" w:rsidRDefault="008248D7" w:rsidP="008248D7">
      <w:pPr>
        <w:pStyle w:val="Caption"/>
        <w:keepNext/>
        <w:jc w:val="both"/>
        <w:rPr>
          <w:rFonts w:ascii="Times New Roman" w:hAnsi="Times New Roman" w:cs="Times New Roman"/>
          <w:lang w:val="sq-AL"/>
        </w:rPr>
      </w:pPr>
      <w:bookmarkStart w:id="142" w:name="_Toc55902420"/>
      <w:r w:rsidRPr="007E45A3">
        <w:rPr>
          <w:rFonts w:ascii="Times New Roman" w:hAnsi="Times New Roman" w:cs="Times New Roman"/>
          <w:color w:val="auto"/>
          <w:sz w:val="20"/>
          <w:szCs w:val="20"/>
          <w:lang w:val="sq-AL"/>
        </w:rPr>
        <w:t>Tab</w:t>
      </w:r>
      <w:r w:rsidR="00F004CE"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1</w:t>
      </w:r>
      <w:r w:rsidRPr="007E45A3">
        <w:rPr>
          <w:rFonts w:ascii="Times New Roman" w:hAnsi="Times New Roman" w:cs="Times New Roman"/>
          <w:color w:val="auto"/>
          <w:sz w:val="20"/>
          <w:szCs w:val="20"/>
          <w:lang w:val="sq-AL"/>
        </w:rPr>
        <w:t xml:space="preserve">: </w:t>
      </w:r>
      <w:r w:rsidR="00F004CE" w:rsidRPr="007E45A3">
        <w:rPr>
          <w:rFonts w:ascii="Times New Roman" w:hAnsi="Times New Roman" w:cs="Times New Roman"/>
          <w:color w:val="auto"/>
          <w:sz w:val="20"/>
          <w:szCs w:val="20"/>
          <w:lang w:val="sq-AL"/>
        </w:rPr>
        <w:t>Përcaktimi i indeksit të përshtashmërisë për kanalet e lagunave</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Lag</w:t>
      </w:r>
      <w:r w:rsidRPr="007E45A3">
        <w:rPr>
          <w:rFonts w:ascii="Times New Roman" w:hAnsi="Times New Roman" w:cs="Times New Roman"/>
          <w:color w:val="auto"/>
          <w:sz w:val="20"/>
          <w:szCs w:val="20"/>
          <w:lang w:val="sq-AL"/>
        </w:rPr>
        <w:t xml:space="preserve">) </w:t>
      </w:r>
      <w:r w:rsidR="00F004CE"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Lag</w:t>
      </w:r>
      <w:r w:rsidRPr="007E45A3">
        <w:rPr>
          <w:rFonts w:ascii="Times New Roman" w:hAnsi="Times New Roman" w:cs="Times New Roman"/>
          <w:color w:val="auto"/>
          <w:sz w:val="20"/>
          <w:szCs w:val="20"/>
          <w:lang w:val="sq-AL"/>
        </w:rPr>
        <w:t>)</w:t>
      </w:r>
      <w:bookmarkEnd w:id="142"/>
    </w:p>
    <w:tbl>
      <w:tblPr>
        <w:tblStyle w:val="Tabladecuadrcula2-nfasis31"/>
        <w:tblW w:w="6663" w:type="dxa"/>
        <w:jc w:val="center"/>
        <w:tblLook w:val="04A0" w:firstRow="1" w:lastRow="0" w:firstColumn="1" w:lastColumn="0" w:noHBand="0" w:noVBand="1"/>
      </w:tblPr>
      <w:tblGrid>
        <w:gridCol w:w="1622"/>
        <w:gridCol w:w="1639"/>
        <w:gridCol w:w="2268"/>
        <w:gridCol w:w="1134"/>
      </w:tblGrid>
      <w:tr w:rsidR="00787DF6" w:rsidRPr="007E45A3" w14:paraId="31C44ABE" w14:textId="77777777" w:rsidTr="00C75A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gridSpan w:val="2"/>
            <w:tcBorders>
              <w:top w:val="single" w:sz="4" w:space="0" w:color="auto"/>
            </w:tcBorders>
            <w:noWrap/>
            <w:vAlign w:val="center"/>
            <w:hideMark/>
          </w:tcPr>
          <w:p w14:paraId="31C44ABB" w14:textId="77777777" w:rsidR="00787DF6" w:rsidRPr="007E45A3" w:rsidRDefault="00787DF6" w:rsidP="00D56F1D">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F004CE" w:rsidRPr="007E45A3">
              <w:rPr>
                <w:rFonts w:ascii="Times New Roman" w:eastAsia="Times New Roman" w:hAnsi="Times New Roman" w:cs="Times New Roman"/>
                <w:color w:val="000000" w:themeColor="text1"/>
                <w:lang w:val="sq-AL" w:eastAsia="es-ES"/>
              </w:rPr>
              <w:t>ri</w:t>
            </w:r>
          </w:p>
        </w:tc>
        <w:tc>
          <w:tcPr>
            <w:tcW w:w="2268" w:type="dxa"/>
            <w:tcBorders>
              <w:top w:val="single" w:sz="4" w:space="0" w:color="auto"/>
            </w:tcBorders>
            <w:noWrap/>
            <w:vAlign w:val="center"/>
            <w:hideMark/>
          </w:tcPr>
          <w:p w14:paraId="31C44ABC" w14:textId="77777777" w:rsidR="00787DF6" w:rsidRPr="007E45A3" w:rsidRDefault="00F004CE" w:rsidP="00D56F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 për peshqit</w:t>
            </w:r>
          </w:p>
        </w:tc>
        <w:tc>
          <w:tcPr>
            <w:tcW w:w="1134" w:type="dxa"/>
            <w:tcBorders>
              <w:top w:val="single" w:sz="4" w:space="0" w:color="auto"/>
            </w:tcBorders>
            <w:vAlign w:val="center"/>
          </w:tcPr>
          <w:p w14:paraId="31C44ABD" w14:textId="77777777" w:rsidR="00787DF6" w:rsidRPr="007E45A3" w:rsidRDefault="00787DF6" w:rsidP="00D56F1D">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00B60C1A" w:rsidRPr="007E45A3">
              <w:rPr>
                <w:rFonts w:ascii="Times New Roman" w:eastAsia="Times New Roman" w:hAnsi="Times New Roman" w:cs="Times New Roman"/>
                <w:color w:val="000000" w:themeColor="text1"/>
                <w:vertAlign w:val="subscript"/>
                <w:lang w:val="sq-AL" w:eastAsia="es-ES"/>
              </w:rPr>
              <w:t>Lag</w:t>
            </w:r>
          </w:p>
        </w:tc>
      </w:tr>
      <w:tr w:rsidR="00B60C1A" w:rsidRPr="007E45A3" w14:paraId="31C44AC3" w14:textId="77777777" w:rsidTr="00C75A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2" w:type="dxa"/>
            <w:vMerge w:val="restart"/>
            <w:noWrap/>
            <w:vAlign w:val="center"/>
            <w:hideMark/>
          </w:tcPr>
          <w:p w14:paraId="31C44ABF" w14:textId="77777777" w:rsidR="00B60C1A" w:rsidRPr="007E45A3" w:rsidRDefault="00F004CE" w:rsidP="00B60C1A">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analet e lagunave</w:t>
            </w:r>
          </w:p>
        </w:tc>
        <w:tc>
          <w:tcPr>
            <w:tcW w:w="1639" w:type="dxa"/>
            <w:noWrap/>
            <w:hideMark/>
          </w:tcPr>
          <w:p w14:paraId="31C44AC0" w14:textId="77777777" w:rsidR="00B60C1A" w:rsidRPr="007E45A3" w:rsidRDefault="00B60C1A"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 2 km </w:t>
            </w:r>
          </w:p>
        </w:tc>
        <w:tc>
          <w:tcPr>
            <w:tcW w:w="2268" w:type="dxa"/>
            <w:noWrap/>
            <w:vAlign w:val="center"/>
            <w:hideMark/>
          </w:tcPr>
          <w:p w14:paraId="31C44AC1" w14:textId="77777777" w:rsidR="00B60C1A" w:rsidRPr="007E45A3" w:rsidRDefault="00175568"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00C75AAA" w:rsidRPr="007E45A3">
              <w:rPr>
                <w:rFonts w:ascii="Times New Roman" w:hAnsi="Times New Roman" w:cs="Times New Roman"/>
                <w:sz w:val="20"/>
                <w:szCs w:val="20"/>
                <w:vertAlign w:val="subscript"/>
                <w:lang w:val="sq-AL"/>
              </w:rPr>
              <w:t>Lag</w:t>
            </w:r>
            <w:r w:rsidR="00077CA0" w:rsidRPr="007E45A3">
              <w:rPr>
                <w:rFonts w:ascii="Times New Roman" w:eastAsia="Times New Roman" w:hAnsi="Times New Roman" w:cs="Times New Roman"/>
                <w:color w:val="000000" w:themeColor="text1"/>
                <w:vertAlign w:val="subscript"/>
                <w:lang w:val="sq-AL" w:eastAsia="es-ES"/>
              </w:rPr>
              <w:t xml:space="preserve"> = </w:t>
            </w:r>
            <w:r w:rsidR="00B60C1A" w:rsidRPr="007E45A3">
              <w:rPr>
                <w:rFonts w:ascii="Times New Roman" w:eastAsia="Times New Roman" w:hAnsi="Times New Roman" w:cs="Times New Roman"/>
                <w:color w:val="000000" w:themeColor="text1"/>
                <w:lang w:val="sq-AL" w:eastAsia="es-ES"/>
              </w:rPr>
              <w:t>-100</w:t>
            </w:r>
          </w:p>
        </w:tc>
        <w:tc>
          <w:tcPr>
            <w:tcW w:w="1134" w:type="dxa"/>
            <w:vMerge w:val="restart"/>
            <w:vAlign w:val="center"/>
          </w:tcPr>
          <w:p w14:paraId="31C44AC2" w14:textId="77777777" w:rsidR="00B60C1A" w:rsidRPr="007E45A3" w:rsidRDefault="00B60C1A" w:rsidP="00B60C1A">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w:t>
            </w:r>
          </w:p>
        </w:tc>
      </w:tr>
      <w:tr w:rsidR="00B60C1A" w:rsidRPr="007E45A3" w14:paraId="31C44AC8" w14:textId="77777777" w:rsidTr="00C75AAA">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1C44AC4" w14:textId="77777777" w:rsidR="00B60C1A" w:rsidRPr="007E45A3" w:rsidRDefault="00B60C1A" w:rsidP="00B60C1A">
            <w:pPr>
              <w:keepNext/>
              <w:keepLines/>
              <w:jc w:val="center"/>
              <w:rPr>
                <w:rFonts w:ascii="Times New Roman" w:eastAsia="Times New Roman" w:hAnsi="Times New Roman" w:cs="Times New Roman"/>
                <w:color w:val="000000"/>
                <w:lang w:val="sq-AL" w:eastAsia="es-ES"/>
              </w:rPr>
            </w:pPr>
          </w:p>
        </w:tc>
        <w:tc>
          <w:tcPr>
            <w:tcW w:w="1639" w:type="dxa"/>
            <w:tcBorders>
              <w:bottom w:val="single" w:sz="4" w:space="0" w:color="auto"/>
            </w:tcBorders>
            <w:noWrap/>
          </w:tcPr>
          <w:p w14:paraId="31C44AC5" w14:textId="77777777" w:rsidR="00B60C1A" w:rsidRPr="007E45A3" w:rsidRDefault="00B60C1A"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gt; 2 km </w:t>
            </w:r>
          </w:p>
        </w:tc>
        <w:tc>
          <w:tcPr>
            <w:tcW w:w="2268" w:type="dxa"/>
            <w:tcBorders>
              <w:bottom w:val="single" w:sz="4" w:space="0" w:color="auto"/>
            </w:tcBorders>
            <w:noWrap/>
            <w:vAlign w:val="center"/>
          </w:tcPr>
          <w:p w14:paraId="31C44AC6" w14:textId="77777777" w:rsidR="00B60C1A" w:rsidRPr="007E45A3" w:rsidRDefault="00077CA0"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I</w:t>
            </w:r>
            <w:r w:rsidR="00C75AAA" w:rsidRPr="007E45A3">
              <w:rPr>
                <w:rFonts w:ascii="Times New Roman" w:hAnsi="Times New Roman" w:cs="Times New Roman"/>
                <w:sz w:val="20"/>
                <w:szCs w:val="20"/>
                <w:vertAlign w:val="subscript"/>
                <w:lang w:val="sq-AL"/>
              </w:rPr>
              <w:t>Lag</w:t>
            </w:r>
            <w:r w:rsidRPr="007E45A3">
              <w:rPr>
                <w:rFonts w:ascii="Times New Roman" w:eastAsia="Times New Roman" w:hAnsi="Times New Roman" w:cs="Times New Roman"/>
                <w:color w:val="000000" w:themeColor="text1"/>
                <w:vertAlign w:val="subscript"/>
                <w:lang w:val="sq-AL" w:eastAsia="es-ES"/>
              </w:rPr>
              <w:t xml:space="preserve">= </w:t>
            </w:r>
            <w:r w:rsidR="00B60C1A" w:rsidRPr="007E45A3">
              <w:rPr>
                <w:rFonts w:ascii="Times New Roman" w:eastAsia="Times New Roman" w:hAnsi="Times New Roman" w:cs="Times New Roman"/>
                <w:color w:val="000000" w:themeColor="text1"/>
                <w:lang w:val="sq-AL" w:eastAsia="es-ES"/>
              </w:rPr>
              <w:t>1</w:t>
            </w:r>
          </w:p>
        </w:tc>
        <w:tc>
          <w:tcPr>
            <w:tcW w:w="1134" w:type="dxa"/>
            <w:vMerge/>
            <w:vAlign w:val="center"/>
          </w:tcPr>
          <w:p w14:paraId="31C44AC7" w14:textId="77777777" w:rsidR="00B60C1A" w:rsidRPr="007E45A3" w:rsidRDefault="00B60C1A" w:rsidP="00B60C1A">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AC9" w14:textId="77777777" w:rsidR="00E75AC8" w:rsidRPr="007E45A3" w:rsidRDefault="00E75AC8" w:rsidP="00963155">
      <w:pPr>
        <w:jc w:val="both"/>
        <w:rPr>
          <w:rFonts w:ascii="Times New Roman" w:hAnsi="Times New Roman" w:cs="Times New Roman"/>
          <w:color w:val="003B43"/>
          <w:sz w:val="20"/>
          <w:szCs w:val="20"/>
          <w:shd w:val="clear" w:color="auto" w:fill="FFFFFF"/>
          <w:lang w:val="sq-AL"/>
        </w:rPr>
      </w:pPr>
    </w:p>
    <w:p w14:paraId="31C44ACA" w14:textId="77777777" w:rsidR="00BF2FF5" w:rsidRPr="007E45A3" w:rsidRDefault="00F004CE" w:rsidP="00F76172">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kanalet e lagunave</w:t>
      </w:r>
    </w:p>
    <w:p w14:paraId="31C44ACB" w14:textId="77777777" w:rsidR="00F004CE" w:rsidRPr="007E45A3" w:rsidRDefault="00F004CE" w:rsidP="00C902FA">
      <w:pPr>
        <w:jc w:val="both"/>
        <w:rPr>
          <w:rFonts w:ascii="Times New Roman" w:hAnsi="Times New Roman" w:cs="Times New Roman"/>
          <w:iCs/>
          <w:sz w:val="24"/>
          <w:szCs w:val="24"/>
          <w:lang w:val="sq-AL"/>
        </w:rPr>
      </w:pPr>
      <w:r w:rsidRPr="007E45A3">
        <w:rPr>
          <w:rFonts w:ascii="Times New Roman" w:hAnsi="Times New Roman" w:cs="Times New Roman"/>
          <w:iCs/>
          <w:sz w:val="24"/>
          <w:szCs w:val="24"/>
          <w:lang w:val="sq-AL"/>
        </w:rPr>
        <w:t xml:space="preserve">Kufizimi i aplikuar për peshkimin në një zonë buferike me rreze 2 km nga gryka e kanaleve të komunikimit të lagunave </w:t>
      </w:r>
      <w:r w:rsidR="00F2741B" w:rsidRPr="007E45A3">
        <w:rPr>
          <w:rFonts w:ascii="Times New Roman" w:hAnsi="Times New Roman" w:cs="Times New Roman"/>
          <w:iCs/>
          <w:sz w:val="24"/>
          <w:szCs w:val="24"/>
          <w:lang w:val="sq-AL"/>
        </w:rPr>
        <w:t xml:space="preserve">me </w:t>
      </w:r>
      <w:r w:rsidRPr="007E45A3">
        <w:rPr>
          <w:rFonts w:ascii="Times New Roman" w:hAnsi="Times New Roman" w:cs="Times New Roman"/>
          <w:iCs/>
          <w:sz w:val="24"/>
          <w:szCs w:val="24"/>
          <w:lang w:val="sq-AL"/>
        </w:rPr>
        <w:t>deti</w:t>
      </w:r>
      <w:r w:rsidR="00F2741B" w:rsidRPr="007E45A3">
        <w:rPr>
          <w:rFonts w:ascii="Times New Roman" w:hAnsi="Times New Roman" w:cs="Times New Roman"/>
          <w:iCs/>
          <w:sz w:val="24"/>
          <w:szCs w:val="24"/>
          <w:lang w:val="sq-AL"/>
        </w:rPr>
        <w:t>n,</w:t>
      </w:r>
      <w:r w:rsidRPr="007E45A3">
        <w:rPr>
          <w:rFonts w:ascii="Times New Roman" w:hAnsi="Times New Roman" w:cs="Times New Roman"/>
          <w:iCs/>
          <w:sz w:val="24"/>
          <w:szCs w:val="24"/>
          <w:lang w:val="sq-AL"/>
        </w:rPr>
        <w:t xml:space="preserve"> bazohet në Rregulloren nr. 1 (Republika e Shqipërisë, 2005) për zbatimin e legjislacionit për peshkimin dhe akuakulturën.</w:t>
      </w:r>
    </w:p>
    <w:p w14:paraId="31C44ACC" w14:textId="77777777" w:rsidR="00B81045" w:rsidRPr="007E45A3" w:rsidRDefault="00DF016A" w:rsidP="00013DED">
      <w:pPr>
        <w:pStyle w:val="Heading1"/>
        <w:spacing w:before="0" w:line="240" w:lineRule="auto"/>
        <w:rPr>
          <w:rFonts w:ascii="Times New Roman" w:hAnsi="Times New Roman" w:cs="Times New Roman"/>
          <w:i/>
          <w:szCs w:val="24"/>
          <w:lang w:val="sq-AL"/>
        </w:rPr>
      </w:pPr>
      <w:bookmarkStart w:id="143" w:name="_Toc137557514"/>
      <w:r w:rsidRPr="007E45A3">
        <w:rPr>
          <w:rFonts w:ascii="Times New Roman" w:hAnsi="Times New Roman" w:cs="Times New Roman"/>
          <w:i/>
          <w:szCs w:val="24"/>
          <w:lang w:val="sq-AL"/>
        </w:rPr>
        <w:t>Vija bregdetare</w:t>
      </w:r>
      <w:bookmarkEnd w:id="143"/>
    </w:p>
    <w:p w14:paraId="31C44ACD" w14:textId="654563BE" w:rsidR="00B74B04" w:rsidRPr="007E45A3" w:rsidRDefault="00CE5DEC" w:rsidP="00595B8A">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Vija bregdetare është një nga zonat më produktive nga këndvështrimi ekologjik, në Tokë. Ajo përbën një pjesë të zonës bregdetare ku ka një përqendrim të lartë të aktiviteteve njerëzore dhe siguron habitatin për shumë lloje. Çdo aktivitet i akuakulturës për peshqit duhet të pozicionohet në një largësi të përshtatshme nga vija bregdetare, në përputhje me ligjin dhe rregulloret (Tabela </w:t>
      </w:r>
      <w:r w:rsidR="00010B39" w:rsidRPr="007E45A3">
        <w:rPr>
          <w:rFonts w:ascii="Times New Roman" w:hAnsi="Times New Roman" w:cs="Times New Roman"/>
          <w:sz w:val="24"/>
          <w:szCs w:val="24"/>
          <w:lang w:val="sq-AL"/>
        </w:rPr>
        <w:t>3</w:t>
      </w:r>
      <w:r w:rsidR="004803FE" w:rsidRPr="007E45A3">
        <w:rPr>
          <w:rFonts w:ascii="Times New Roman" w:hAnsi="Times New Roman" w:cs="Times New Roman"/>
          <w:sz w:val="24"/>
          <w:szCs w:val="24"/>
          <w:lang w:val="sq-AL"/>
        </w:rPr>
        <w:t>2</w:t>
      </w:r>
      <w:r w:rsidRPr="007E45A3">
        <w:rPr>
          <w:rFonts w:ascii="Times New Roman" w:hAnsi="Times New Roman" w:cs="Times New Roman"/>
          <w:sz w:val="24"/>
          <w:szCs w:val="24"/>
          <w:lang w:val="sq-AL"/>
        </w:rPr>
        <w:t>).</w:t>
      </w:r>
    </w:p>
    <w:p w14:paraId="31C44ACE" w14:textId="43B79363" w:rsidR="00DC0723" w:rsidRPr="007E45A3" w:rsidRDefault="00DC0723" w:rsidP="00DC0723">
      <w:pPr>
        <w:pStyle w:val="Caption"/>
        <w:keepNext/>
        <w:jc w:val="both"/>
        <w:rPr>
          <w:rFonts w:ascii="Times New Roman" w:hAnsi="Times New Roman" w:cs="Times New Roman"/>
          <w:lang w:val="sq-AL"/>
        </w:rPr>
      </w:pPr>
      <w:bookmarkStart w:id="144" w:name="_Toc55902421"/>
      <w:r w:rsidRPr="007E45A3">
        <w:rPr>
          <w:rFonts w:ascii="Times New Roman" w:hAnsi="Times New Roman" w:cs="Times New Roman"/>
          <w:color w:val="auto"/>
          <w:sz w:val="20"/>
          <w:szCs w:val="20"/>
          <w:lang w:val="sq-AL"/>
        </w:rPr>
        <w:t>Tab</w:t>
      </w:r>
      <w:r w:rsidR="00DF016A"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2</w:t>
      </w:r>
      <w:r w:rsidRPr="007E45A3">
        <w:rPr>
          <w:rFonts w:ascii="Times New Roman" w:hAnsi="Times New Roman" w:cs="Times New Roman"/>
          <w:color w:val="auto"/>
          <w:sz w:val="20"/>
          <w:szCs w:val="20"/>
          <w:lang w:val="sq-AL"/>
        </w:rPr>
        <w:t xml:space="preserve">: </w:t>
      </w:r>
      <w:r w:rsidR="00DF016A" w:rsidRPr="007E45A3">
        <w:rPr>
          <w:rFonts w:ascii="Times New Roman" w:hAnsi="Times New Roman" w:cs="Times New Roman"/>
          <w:color w:val="auto"/>
          <w:sz w:val="20"/>
          <w:szCs w:val="20"/>
          <w:lang w:val="sq-AL"/>
        </w:rPr>
        <w:t>Përcaktimi i indeksit të përshtashmërisë për vijën bregdetare</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Sho</w:t>
      </w:r>
      <w:r w:rsidRPr="007E45A3">
        <w:rPr>
          <w:rFonts w:ascii="Times New Roman" w:hAnsi="Times New Roman" w:cs="Times New Roman"/>
          <w:color w:val="auto"/>
          <w:sz w:val="20"/>
          <w:szCs w:val="20"/>
          <w:lang w:val="sq-AL"/>
        </w:rPr>
        <w:t xml:space="preserve">) </w:t>
      </w:r>
      <w:r w:rsidR="00B74B04"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Sho</w:t>
      </w:r>
      <w:r w:rsidRPr="007E45A3">
        <w:rPr>
          <w:rFonts w:ascii="Times New Roman" w:hAnsi="Times New Roman" w:cs="Times New Roman"/>
          <w:color w:val="auto"/>
          <w:sz w:val="20"/>
          <w:szCs w:val="20"/>
          <w:lang w:val="sq-AL"/>
        </w:rPr>
        <w:t>)</w:t>
      </w:r>
      <w:bookmarkEnd w:id="144"/>
    </w:p>
    <w:tbl>
      <w:tblPr>
        <w:tblStyle w:val="Tabladecuadrcula2-nfasis31"/>
        <w:tblW w:w="6521" w:type="dxa"/>
        <w:jc w:val="center"/>
        <w:tblLook w:val="04A0" w:firstRow="1" w:lastRow="0" w:firstColumn="1" w:lastColumn="0" w:noHBand="0" w:noVBand="1"/>
      </w:tblPr>
      <w:tblGrid>
        <w:gridCol w:w="1787"/>
        <w:gridCol w:w="1474"/>
        <w:gridCol w:w="2126"/>
        <w:gridCol w:w="1134"/>
      </w:tblGrid>
      <w:tr w:rsidR="00D632AE" w:rsidRPr="007E45A3" w14:paraId="31C44AD2" w14:textId="77777777" w:rsidTr="001852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gridSpan w:val="2"/>
            <w:tcBorders>
              <w:top w:val="single" w:sz="4" w:space="0" w:color="auto"/>
            </w:tcBorders>
            <w:noWrap/>
            <w:vAlign w:val="center"/>
            <w:hideMark/>
          </w:tcPr>
          <w:p w14:paraId="31C44ACF" w14:textId="77777777" w:rsidR="00D632AE" w:rsidRPr="007E45A3" w:rsidRDefault="00D632AE" w:rsidP="00EC1B24">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w:t>
            </w:r>
            <w:r w:rsidR="00B74B04" w:rsidRPr="007E45A3">
              <w:rPr>
                <w:rFonts w:ascii="Times New Roman" w:eastAsia="Times New Roman" w:hAnsi="Times New Roman" w:cs="Times New Roman"/>
                <w:color w:val="000000" w:themeColor="text1"/>
                <w:lang w:val="sq-AL" w:eastAsia="es-ES"/>
              </w:rPr>
              <w:t>ri</w:t>
            </w:r>
          </w:p>
        </w:tc>
        <w:tc>
          <w:tcPr>
            <w:tcW w:w="2126" w:type="dxa"/>
            <w:tcBorders>
              <w:top w:val="single" w:sz="4" w:space="0" w:color="auto"/>
            </w:tcBorders>
            <w:noWrap/>
            <w:vAlign w:val="center"/>
            <w:hideMark/>
          </w:tcPr>
          <w:p w14:paraId="31C44AD0" w14:textId="77777777" w:rsidR="00D632AE" w:rsidRPr="007E45A3" w:rsidRDefault="00B74B04" w:rsidP="00EC1B24">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Vlera për peshqit</w:t>
            </w:r>
          </w:p>
        </w:tc>
        <w:tc>
          <w:tcPr>
            <w:tcW w:w="1134" w:type="dxa"/>
            <w:tcBorders>
              <w:top w:val="single" w:sz="4" w:space="0" w:color="auto"/>
            </w:tcBorders>
            <w:vAlign w:val="center"/>
          </w:tcPr>
          <w:p w14:paraId="31C44AD1" w14:textId="77777777" w:rsidR="00D632AE" w:rsidRPr="007E45A3" w:rsidRDefault="00D632AE" w:rsidP="00EC1B24">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00B60C1A" w:rsidRPr="007E45A3">
              <w:rPr>
                <w:rFonts w:ascii="Times New Roman" w:hAnsi="Times New Roman" w:cs="Times New Roman"/>
                <w:sz w:val="20"/>
                <w:szCs w:val="20"/>
                <w:vertAlign w:val="subscript"/>
                <w:lang w:val="sq-AL"/>
              </w:rPr>
              <w:t>Sho</w:t>
            </w:r>
          </w:p>
        </w:tc>
      </w:tr>
      <w:tr w:rsidR="003811C5" w:rsidRPr="007E45A3" w14:paraId="31C44AD7" w14:textId="77777777" w:rsidTr="00954F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7" w:type="dxa"/>
            <w:vMerge w:val="restart"/>
            <w:noWrap/>
            <w:vAlign w:val="center"/>
            <w:hideMark/>
          </w:tcPr>
          <w:p w14:paraId="31C44AD3" w14:textId="77777777" w:rsidR="00D632AE" w:rsidRPr="007E45A3" w:rsidRDefault="00B74B04" w:rsidP="00EC1B24">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ija bregdetare</w:t>
            </w:r>
          </w:p>
        </w:tc>
        <w:tc>
          <w:tcPr>
            <w:tcW w:w="1474" w:type="dxa"/>
            <w:noWrap/>
            <w:vAlign w:val="center"/>
            <w:hideMark/>
          </w:tcPr>
          <w:p w14:paraId="31C44AD4" w14:textId="77777777" w:rsidR="00D632AE" w:rsidRPr="007E45A3" w:rsidRDefault="00F109D5"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w:t>
            </w:r>
            <w:r w:rsidR="00541F7F" w:rsidRPr="007E45A3">
              <w:rPr>
                <w:rFonts w:ascii="Times New Roman" w:hAnsi="Times New Roman" w:cs="Times New Roman"/>
                <w:lang w:val="sq-AL"/>
              </w:rPr>
              <w:t>300</w:t>
            </w:r>
            <w:r w:rsidR="00D632AE" w:rsidRPr="007E45A3">
              <w:rPr>
                <w:rFonts w:ascii="Times New Roman" w:hAnsi="Times New Roman" w:cs="Times New Roman"/>
                <w:lang w:val="sq-AL"/>
              </w:rPr>
              <w:t xml:space="preserve"> m</w:t>
            </w:r>
          </w:p>
        </w:tc>
        <w:tc>
          <w:tcPr>
            <w:tcW w:w="2126" w:type="dxa"/>
            <w:noWrap/>
            <w:vAlign w:val="center"/>
            <w:hideMark/>
          </w:tcPr>
          <w:p w14:paraId="31C44AD5" w14:textId="77777777" w:rsidR="00D632AE" w:rsidRPr="007E45A3" w:rsidRDefault="00912582"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ho</w:t>
            </w:r>
            <w:r w:rsidR="00C75AAA" w:rsidRPr="007E45A3">
              <w:rPr>
                <w:rFonts w:ascii="Times New Roman" w:eastAsia="Times New Roman" w:hAnsi="Times New Roman" w:cs="Times New Roman"/>
                <w:color w:val="000000" w:themeColor="text1"/>
                <w:lang w:val="sq-AL" w:eastAsia="es-ES"/>
              </w:rPr>
              <w:t xml:space="preserve">= </w:t>
            </w:r>
            <w:r w:rsidR="00D632AE" w:rsidRPr="007E45A3">
              <w:rPr>
                <w:rFonts w:ascii="Times New Roman" w:eastAsia="Times New Roman" w:hAnsi="Times New Roman" w:cs="Times New Roman"/>
                <w:color w:val="000000" w:themeColor="text1"/>
                <w:lang w:val="sq-AL" w:eastAsia="es-ES"/>
              </w:rPr>
              <w:t>-100</w:t>
            </w:r>
          </w:p>
        </w:tc>
        <w:tc>
          <w:tcPr>
            <w:tcW w:w="1134" w:type="dxa"/>
            <w:vMerge w:val="restart"/>
            <w:vAlign w:val="center"/>
          </w:tcPr>
          <w:p w14:paraId="31C44AD6" w14:textId="77777777" w:rsidR="00D632AE" w:rsidRPr="007E45A3" w:rsidRDefault="00D632AE" w:rsidP="00EC1B24">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5</w:t>
            </w:r>
          </w:p>
        </w:tc>
      </w:tr>
      <w:tr w:rsidR="00D632AE" w:rsidRPr="007E45A3" w14:paraId="31C44ADC" w14:textId="77777777" w:rsidTr="00185205">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1C44AD8" w14:textId="77777777" w:rsidR="00D632AE" w:rsidRPr="007E45A3" w:rsidRDefault="00D632AE" w:rsidP="00EC1B24">
            <w:pPr>
              <w:keepNext/>
              <w:keepLines/>
              <w:jc w:val="center"/>
              <w:rPr>
                <w:rFonts w:ascii="Times New Roman" w:eastAsia="Times New Roman" w:hAnsi="Times New Roman" w:cs="Times New Roman"/>
                <w:color w:val="000000"/>
                <w:lang w:val="sq-AL" w:eastAsia="es-ES"/>
              </w:rPr>
            </w:pPr>
          </w:p>
        </w:tc>
        <w:tc>
          <w:tcPr>
            <w:tcW w:w="1474" w:type="dxa"/>
            <w:tcBorders>
              <w:bottom w:val="single" w:sz="4" w:space="0" w:color="auto"/>
            </w:tcBorders>
            <w:noWrap/>
            <w:vAlign w:val="center"/>
          </w:tcPr>
          <w:p w14:paraId="31C44AD9" w14:textId="77777777" w:rsidR="00D632AE" w:rsidRPr="007E45A3" w:rsidRDefault="00971D7B" w:rsidP="00971D7B">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gt;</w:t>
            </w:r>
            <w:r w:rsidR="00541F7F" w:rsidRPr="007E45A3">
              <w:rPr>
                <w:rFonts w:ascii="Times New Roman" w:eastAsia="Times New Roman" w:hAnsi="Times New Roman" w:cs="Times New Roman"/>
                <w:color w:val="000000"/>
                <w:lang w:val="sq-AL" w:eastAsia="es-ES"/>
              </w:rPr>
              <w:t>300</w:t>
            </w:r>
            <w:r w:rsidR="00D632AE" w:rsidRPr="007E45A3">
              <w:rPr>
                <w:rFonts w:ascii="Times New Roman" w:eastAsia="Times New Roman" w:hAnsi="Times New Roman" w:cs="Times New Roman"/>
                <w:color w:val="000000"/>
                <w:lang w:val="sq-AL" w:eastAsia="es-ES"/>
              </w:rPr>
              <w:t xml:space="preserve"> m</w:t>
            </w:r>
          </w:p>
        </w:tc>
        <w:tc>
          <w:tcPr>
            <w:tcW w:w="2126" w:type="dxa"/>
            <w:tcBorders>
              <w:bottom w:val="single" w:sz="4" w:space="0" w:color="auto"/>
            </w:tcBorders>
            <w:noWrap/>
            <w:vAlign w:val="center"/>
          </w:tcPr>
          <w:p w14:paraId="31C44ADA" w14:textId="77777777" w:rsidR="00D632AE" w:rsidRPr="007E45A3" w:rsidRDefault="00C75AAA" w:rsidP="00EC1B2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ho</w:t>
            </w:r>
            <w:r w:rsidRPr="007E45A3">
              <w:rPr>
                <w:rFonts w:ascii="Times New Roman" w:eastAsia="Times New Roman" w:hAnsi="Times New Roman" w:cs="Times New Roman"/>
                <w:color w:val="000000" w:themeColor="text1"/>
                <w:lang w:val="sq-AL" w:eastAsia="es-ES"/>
              </w:rPr>
              <w:t xml:space="preserve"> = </w:t>
            </w:r>
            <w:r w:rsidR="00D632AE" w:rsidRPr="007E45A3">
              <w:rPr>
                <w:rFonts w:ascii="Times New Roman" w:eastAsia="Times New Roman" w:hAnsi="Times New Roman" w:cs="Times New Roman"/>
                <w:color w:val="000000" w:themeColor="text1"/>
                <w:lang w:val="sq-AL" w:eastAsia="es-ES"/>
              </w:rPr>
              <w:t>1</w:t>
            </w:r>
          </w:p>
        </w:tc>
        <w:tc>
          <w:tcPr>
            <w:tcW w:w="1134" w:type="dxa"/>
            <w:vMerge/>
            <w:vAlign w:val="center"/>
          </w:tcPr>
          <w:p w14:paraId="31C44ADB" w14:textId="77777777" w:rsidR="00D632AE" w:rsidRPr="007E45A3" w:rsidRDefault="00D632AE" w:rsidP="00EC1B24">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ADD" w14:textId="77777777" w:rsidR="00C419E0" w:rsidRPr="007E45A3" w:rsidRDefault="00C419E0" w:rsidP="48A8381D">
      <w:pPr>
        <w:rPr>
          <w:rStyle w:val="SubtleEmphasis"/>
          <w:rFonts w:cs="Times New Roman"/>
          <w:i w:val="0"/>
          <w:lang w:val="sq-AL"/>
        </w:rPr>
      </w:pPr>
    </w:p>
    <w:p w14:paraId="31C44ADE" w14:textId="77777777" w:rsidR="00170228" w:rsidRPr="007E45A3" w:rsidRDefault="00B74B04" w:rsidP="00595B8A">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vijën bregdetare</w:t>
      </w:r>
    </w:p>
    <w:p w14:paraId="31C44ADF" w14:textId="77777777" w:rsidR="00CE5DEC" w:rsidRPr="007E45A3" w:rsidRDefault="00CE5DEC" w:rsidP="00D32A2A">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Kufizimi i aplikuar për peshkimin në një zonë buferike prej 300 m nga kufiri i vijës bregdetare është ai që përcakton Rregullorja nr. 8 (Republika e Shqipërisë, 2009c), Neni 12/3 “Është i ndaluar përdorimi i koshilokëve në largësi më të vogël se 300 metra nga vija bregdetare…”. Disa distanca kërkohen nga Ministria dhe zbatohen kur jepet një </w:t>
      </w:r>
      <w:r w:rsidR="00583A86" w:rsidRPr="007E45A3">
        <w:rPr>
          <w:rFonts w:ascii="Times New Roman" w:hAnsi="Times New Roman" w:cs="Times New Roman"/>
          <w:sz w:val="24"/>
          <w:szCs w:val="24"/>
          <w:lang w:val="sq-AL"/>
        </w:rPr>
        <w:t>leje zhvillimi</w:t>
      </w:r>
      <w:r w:rsidRPr="007E45A3">
        <w:rPr>
          <w:rFonts w:ascii="Times New Roman" w:hAnsi="Times New Roman" w:cs="Times New Roman"/>
          <w:sz w:val="24"/>
          <w:szCs w:val="24"/>
          <w:lang w:val="sq-AL"/>
        </w:rPr>
        <w:t xml:space="preserve"> për </w:t>
      </w:r>
      <w:r w:rsidR="0056197D" w:rsidRPr="007E45A3">
        <w:rPr>
          <w:rFonts w:ascii="Times New Roman" w:hAnsi="Times New Roman" w:cs="Times New Roman"/>
          <w:sz w:val="24"/>
          <w:szCs w:val="24"/>
          <w:lang w:val="sq-AL"/>
        </w:rPr>
        <w:t>aktivitetin e akuakulturës së peshqve.</w:t>
      </w:r>
    </w:p>
    <w:p w14:paraId="31C44AE0" w14:textId="77777777" w:rsidR="00B81045" w:rsidRPr="007E45A3" w:rsidRDefault="007136FA" w:rsidP="00013DED">
      <w:pPr>
        <w:pStyle w:val="Heading1"/>
        <w:spacing w:before="0" w:line="240" w:lineRule="auto"/>
        <w:rPr>
          <w:rFonts w:ascii="Times New Roman" w:hAnsi="Times New Roman" w:cs="Times New Roman"/>
          <w:i/>
          <w:szCs w:val="24"/>
          <w:lang w:val="sq-AL"/>
        </w:rPr>
      </w:pPr>
      <w:bookmarkStart w:id="145" w:name="_Toc137557515"/>
      <w:r w:rsidRPr="007E45A3">
        <w:rPr>
          <w:rFonts w:ascii="Times New Roman" w:hAnsi="Times New Roman" w:cs="Times New Roman"/>
          <w:i/>
          <w:szCs w:val="24"/>
          <w:lang w:val="sq-AL"/>
        </w:rPr>
        <w:lastRenderedPageBreak/>
        <w:t>Korridoret detare</w:t>
      </w:r>
      <w:bookmarkEnd w:id="145"/>
    </w:p>
    <w:p w14:paraId="31C44AE1" w14:textId="4846B8B9" w:rsidR="007136FA" w:rsidRPr="007E45A3" w:rsidRDefault="00AB0C73" w:rsidP="00595B8A">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Aktivitetet e akuakulturës, si për peshqit dhe për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 xml:space="preserve">, duhet të pozicionohen në zona që nuk ndërhyjnë në korridoret detare. Përderisa këto korridore, në mënyrë strikte, janë pranë ose brenda porteve, ka një shkallë më të lartë tolerance në det të hapur ku mjetet lundruese mund të ndjekin një korridor më të gjerë sipas vendimit të Kapitenit (Tabela </w:t>
      </w:r>
      <w:r w:rsidR="004803FE" w:rsidRPr="007E45A3">
        <w:rPr>
          <w:rFonts w:ascii="Times New Roman" w:hAnsi="Times New Roman" w:cs="Times New Roman"/>
          <w:sz w:val="24"/>
          <w:szCs w:val="24"/>
          <w:lang w:val="sq-AL"/>
        </w:rPr>
        <w:t>33</w:t>
      </w:r>
      <w:r w:rsidRPr="007E45A3">
        <w:rPr>
          <w:rFonts w:ascii="Times New Roman" w:hAnsi="Times New Roman" w:cs="Times New Roman"/>
          <w:sz w:val="24"/>
          <w:szCs w:val="24"/>
          <w:lang w:val="sq-AL"/>
        </w:rPr>
        <w:t>).</w:t>
      </w:r>
    </w:p>
    <w:p w14:paraId="31C44AE2" w14:textId="0856DF5B" w:rsidR="00DC0723" w:rsidRPr="007E45A3" w:rsidRDefault="00DC0723" w:rsidP="00DC0723">
      <w:pPr>
        <w:pStyle w:val="Caption"/>
        <w:keepNext/>
        <w:jc w:val="both"/>
        <w:rPr>
          <w:rFonts w:ascii="Times New Roman" w:hAnsi="Times New Roman" w:cs="Times New Roman"/>
          <w:lang w:val="sq-AL"/>
        </w:rPr>
      </w:pPr>
      <w:bookmarkStart w:id="146" w:name="_Toc55902422"/>
      <w:r w:rsidRPr="007E45A3">
        <w:rPr>
          <w:rFonts w:ascii="Times New Roman" w:hAnsi="Times New Roman" w:cs="Times New Roman"/>
          <w:color w:val="auto"/>
          <w:sz w:val="20"/>
          <w:szCs w:val="20"/>
          <w:lang w:val="sq-AL"/>
        </w:rPr>
        <w:t>Tab</w:t>
      </w:r>
      <w:r w:rsidR="007136FA"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3</w:t>
      </w:r>
      <w:r w:rsidRPr="007E45A3">
        <w:rPr>
          <w:rFonts w:ascii="Times New Roman" w:hAnsi="Times New Roman" w:cs="Times New Roman"/>
          <w:color w:val="auto"/>
          <w:sz w:val="20"/>
          <w:szCs w:val="20"/>
          <w:lang w:val="sq-AL"/>
        </w:rPr>
        <w:t xml:space="preserve">: </w:t>
      </w:r>
      <w:r w:rsidR="007136FA" w:rsidRPr="007E45A3">
        <w:rPr>
          <w:rFonts w:ascii="Times New Roman" w:hAnsi="Times New Roman" w:cs="Times New Roman"/>
          <w:color w:val="auto"/>
          <w:sz w:val="20"/>
          <w:szCs w:val="20"/>
          <w:lang w:val="sq-AL"/>
        </w:rPr>
        <w:t xml:space="preserve">Përcaktimi i indeksit të përshtashmërisë për korridoret detare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Maro</w:t>
      </w:r>
      <w:r w:rsidRPr="007E45A3">
        <w:rPr>
          <w:rFonts w:ascii="Times New Roman" w:hAnsi="Times New Roman" w:cs="Times New Roman"/>
          <w:color w:val="auto"/>
          <w:sz w:val="20"/>
          <w:szCs w:val="20"/>
          <w:lang w:val="sq-AL"/>
        </w:rPr>
        <w:t xml:space="preserve">) </w:t>
      </w:r>
      <w:r w:rsidR="007136FA" w:rsidRPr="007E45A3">
        <w:rPr>
          <w:rFonts w:ascii="Times New Roman" w:hAnsi="Times New Roman" w:cs="Times New Roman"/>
          <w:color w:val="auto"/>
          <w:sz w:val="20"/>
          <w:szCs w:val="20"/>
          <w:lang w:val="sq-AL"/>
        </w:rPr>
        <w:t xml:space="preserve">faktori i </w:t>
      </w:r>
      <w:r w:rsidR="004712B9" w:rsidRPr="007E45A3">
        <w:rPr>
          <w:rFonts w:ascii="Times New Roman" w:hAnsi="Times New Roman" w:cs="Times New Roman"/>
          <w:color w:val="auto"/>
          <w:sz w:val="20"/>
          <w:szCs w:val="20"/>
          <w:lang w:val="sq-AL"/>
        </w:rPr>
        <w:t>tij</w:t>
      </w:r>
      <w:r w:rsidR="007136FA" w:rsidRPr="007E45A3">
        <w:rPr>
          <w:rFonts w:ascii="Times New Roman" w:hAnsi="Times New Roman" w:cs="Times New Roman"/>
          <w:color w:val="auto"/>
          <w:sz w:val="20"/>
          <w:szCs w:val="20"/>
          <w:lang w:val="sq-AL"/>
        </w:rPr>
        <w:t xml:space="preserve">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Maro</w:t>
      </w:r>
      <w:r w:rsidRPr="007E45A3">
        <w:rPr>
          <w:rFonts w:ascii="Times New Roman" w:hAnsi="Times New Roman" w:cs="Times New Roman"/>
          <w:color w:val="auto"/>
          <w:sz w:val="20"/>
          <w:szCs w:val="20"/>
          <w:lang w:val="sq-AL"/>
        </w:rPr>
        <w:t>)</w:t>
      </w:r>
      <w:bookmarkEnd w:id="146"/>
    </w:p>
    <w:tbl>
      <w:tblPr>
        <w:tblW w:w="7568" w:type="dxa"/>
        <w:tblInd w:w="993" w:type="dxa"/>
        <w:tblCellMar>
          <w:left w:w="70" w:type="dxa"/>
          <w:right w:w="70" w:type="dxa"/>
        </w:tblCellMar>
        <w:tblLook w:val="04A0" w:firstRow="1" w:lastRow="0" w:firstColumn="1" w:lastColumn="0" w:noHBand="0" w:noVBand="1"/>
      </w:tblPr>
      <w:tblGrid>
        <w:gridCol w:w="2126"/>
        <w:gridCol w:w="2551"/>
        <w:gridCol w:w="1985"/>
        <w:gridCol w:w="906"/>
      </w:tblGrid>
      <w:tr w:rsidR="009F1A25" w:rsidRPr="007E45A3" w14:paraId="31C44AE6" w14:textId="77777777" w:rsidTr="00A2709A">
        <w:trPr>
          <w:trHeight w:val="324"/>
        </w:trPr>
        <w:tc>
          <w:tcPr>
            <w:tcW w:w="467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E3" w14:textId="77777777" w:rsidR="00127F87" w:rsidRPr="007E45A3" w:rsidRDefault="00127F87"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Paramet</w:t>
            </w:r>
            <w:r w:rsidR="007136FA" w:rsidRPr="007E45A3">
              <w:rPr>
                <w:rFonts w:ascii="Times New Roman" w:eastAsia="Times New Roman" w:hAnsi="Times New Roman" w:cs="Times New Roman"/>
                <w:b/>
                <w:lang w:val="sq-AL" w:eastAsia="es-ES"/>
              </w:rPr>
              <w:t>ri</w:t>
            </w:r>
          </w:p>
        </w:tc>
        <w:tc>
          <w:tcPr>
            <w:tcW w:w="1985"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E4" w14:textId="77777777" w:rsidR="00127F87" w:rsidRPr="007E45A3" w:rsidRDefault="00127F87"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V</w:t>
            </w:r>
            <w:r w:rsidR="007136FA" w:rsidRPr="007E45A3">
              <w:rPr>
                <w:rFonts w:ascii="Times New Roman" w:eastAsia="Times New Roman" w:hAnsi="Times New Roman" w:cs="Times New Roman"/>
                <w:b/>
                <w:lang w:val="sq-AL" w:eastAsia="es-ES"/>
              </w:rPr>
              <w:t>lera</w:t>
            </w:r>
          </w:p>
        </w:tc>
        <w:tc>
          <w:tcPr>
            <w:tcW w:w="906" w:type="dxa"/>
            <w:tcBorders>
              <w:top w:val="single" w:sz="8" w:space="0" w:color="auto"/>
              <w:left w:val="nil"/>
              <w:right w:val="nil"/>
            </w:tcBorders>
            <w:shd w:val="clear" w:color="auto" w:fill="FFFFFF" w:themeFill="background1"/>
            <w:vAlign w:val="center"/>
            <w:hideMark/>
          </w:tcPr>
          <w:p w14:paraId="31C44AE5" w14:textId="77777777" w:rsidR="00127F87" w:rsidRPr="007E45A3" w:rsidRDefault="00127F87"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K</w:t>
            </w:r>
            <w:r w:rsidR="00020A75" w:rsidRPr="007E45A3">
              <w:rPr>
                <w:rFonts w:ascii="Times New Roman" w:hAnsi="Times New Roman" w:cs="Times New Roman"/>
                <w:b/>
                <w:bCs/>
                <w:sz w:val="20"/>
                <w:szCs w:val="20"/>
                <w:vertAlign w:val="subscript"/>
                <w:lang w:val="sq-AL"/>
              </w:rPr>
              <w:t>Maro</w:t>
            </w:r>
          </w:p>
        </w:tc>
      </w:tr>
      <w:tr w:rsidR="00AB3685" w:rsidRPr="007E45A3" w14:paraId="31C44AEB" w14:textId="77777777" w:rsidTr="00B10446">
        <w:trPr>
          <w:trHeight w:val="336"/>
        </w:trPr>
        <w:tc>
          <w:tcPr>
            <w:tcW w:w="2126" w:type="dxa"/>
            <w:vMerge w:val="restart"/>
            <w:tcBorders>
              <w:top w:val="nil"/>
              <w:left w:val="nil"/>
              <w:bottom w:val="single" w:sz="4" w:space="0" w:color="auto"/>
              <w:right w:val="single" w:sz="8" w:space="0" w:color="C9C9C9" w:themeColor="accent3" w:themeTint="99"/>
            </w:tcBorders>
            <w:shd w:val="clear" w:color="auto" w:fill="EDEDED" w:themeFill="accent3" w:themeFillTint="33"/>
            <w:noWrap/>
            <w:vAlign w:val="center"/>
            <w:hideMark/>
          </w:tcPr>
          <w:p w14:paraId="31C44AE7" w14:textId="77777777" w:rsidR="00127F87" w:rsidRPr="007E45A3" w:rsidRDefault="007136FA"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sz w:val="18"/>
                <w:szCs w:val="18"/>
                <w:lang w:val="sq-AL" w:eastAsia="es-ES"/>
              </w:rPr>
              <w:t>Korridoret detare</w:t>
            </w:r>
          </w:p>
        </w:tc>
        <w:tc>
          <w:tcPr>
            <w:tcW w:w="2551" w:type="dxa"/>
            <w:tcBorders>
              <w:top w:val="nil"/>
              <w:left w:val="nil"/>
              <w:bottom w:val="single" w:sz="8" w:space="0" w:color="C9C9C9" w:themeColor="accent3" w:themeTint="99"/>
              <w:right w:val="single" w:sz="8" w:space="0" w:color="C9C9C9" w:themeColor="accent3" w:themeTint="99"/>
            </w:tcBorders>
            <w:shd w:val="clear" w:color="auto" w:fill="F2F2F2" w:themeFill="background1" w:themeFillShade="F2"/>
            <w:noWrap/>
            <w:vAlign w:val="center"/>
            <w:hideMark/>
          </w:tcPr>
          <w:p w14:paraId="31C44AE8" w14:textId="77777777" w:rsidR="00127F87" w:rsidRPr="007E45A3" w:rsidRDefault="00ED113B" w:rsidP="00971D7B">
            <w:pPr>
              <w:keepNext/>
              <w:keepLines/>
              <w:spacing w:after="0" w:line="240" w:lineRule="auto"/>
              <w:jc w:val="center"/>
              <w:rPr>
                <w:rFonts w:ascii="Times New Roman" w:hAnsi="Times New Roman" w:cs="Times New Roman"/>
                <w:lang w:val="sq-AL"/>
              </w:rPr>
            </w:pPr>
            <w:r w:rsidRPr="007E45A3">
              <w:rPr>
                <w:rFonts w:ascii="Times New Roman" w:hAnsi="Times New Roman" w:cs="Times New Roman"/>
                <w:lang w:val="sq-AL"/>
              </w:rPr>
              <w:t xml:space="preserve">≤ </w:t>
            </w:r>
            <w:r w:rsidR="00020A75" w:rsidRPr="007E45A3">
              <w:rPr>
                <w:rFonts w:ascii="Times New Roman" w:hAnsi="Times New Roman" w:cs="Times New Roman"/>
                <w:lang w:val="sq-AL"/>
              </w:rPr>
              <w:t>2</w:t>
            </w:r>
            <w:r w:rsidR="00127F87" w:rsidRPr="007E45A3">
              <w:rPr>
                <w:rFonts w:ascii="Times New Roman" w:hAnsi="Times New Roman" w:cs="Times New Roman"/>
                <w:lang w:val="sq-AL"/>
              </w:rPr>
              <w:t>00 m</w:t>
            </w:r>
          </w:p>
        </w:tc>
        <w:tc>
          <w:tcPr>
            <w:tcW w:w="1985" w:type="dxa"/>
            <w:tcBorders>
              <w:top w:val="nil"/>
              <w:left w:val="nil"/>
              <w:bottom w:val="single" w:sz="8" w:space="0" w:color="C9C9C9" w:themeColor="accent3" w:themeTint="99"/>
              <w:right w:val="single" w:sz="8" w:space="0" w:color="C9C9C9" w:themeColor="accent3" w:themeTint="99"/>
            </w:tcBorders>
            <w:shd w:val="clear" w:color="auto" w:fill="F2F2F2" w:themeFill="background1" w:themeFillShade="F2"/>
            <w:noWrap/>
            <w:vAlign w:val="center"/>
            <w:hideMark/>
          </w:tcPr>
          <w:p w14:paraId="31C44AE9" w14:textId="77777777" w:rsidR="00127F87" w:rsidRPr="007E45A3" w:rsidRDefault="00041B59"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Maro</w:t>
            </w:r>
            <w:r w:rsidR="00B10446" w:rsidRPr="007E45A3">
              <w:rPr>
                <w:rFonts w:ascii="Times New Roman" w:eastAsia="Times New Roman" w:hAnsi="Times New Roman" w:cs="Times New Roman"/>
                <w:color w:val="000000" w:themeColor="text1"/>
                <w:lang w:val="sq-AL" w:eastAsia="es-ES"/>
              </w:rPr>
              <w:t xml:space="preserve">= </w:t>
            </w:r>
            <w:r w:rsidR="00127F87" w:rsidRPr="007E45A3">
              <w:rPr>
                <w:rFonts w:ascii="Times New Roman" w:eastAsia="Times New Roman" w:hAnsi="Times New Roman" w:cs="Times New Roman"/>
                <w:color w:val="000000" w:themeColor="text1"/>
                <w:lang w:val="sq-AL" w:eastAsia="es-ES"/>
              </w:rPr>
              <w:t>-100</w:t>
            </w:r>
          </w:p>
        </w:tc>
        <w:tc>
          <w:tcPr>
            <w:tcW w:w="906" w:type="dxa"/>
            <w:vMerge w:val="restart"/>
            <w:tcBorders>
              <w:top w:val="nil"/>
              <w:left w:val="single" w:sz="8" w:space="0" w:color="C9C9C9" w:themeColor="accent3" w:themeTint="99"/>
              <w:bottom w:val="single" w:sz="4" w:space="0" w:color="auto"/>
              <w:right w:val="nil"/>
            </w:tcBorders>
            <w:shd w:val="clear" w:color="auto" w:fill="EDEDED" w:themeFill="accent3" w:themeFillTint="33"/>
            <w:vAlign w:val="center"/>
            <w:hideMark/>
          </w:tcPr>
          <w:p w14:paraId="31C44AEA" w14:textId="77777777" w:rsidR="00127F87" w:rsidRPr="007E45A3" w:rsidRDefault="00127F87"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5</w:t>
            </w:r>
          </w:p>
        </w:tc>
      </w:tr>
      <w:tr w:rsidR="00416795" w:rsidRPr="007E45A3" w14:paraId="31C44AF0" w14:textId="77777777" w:rsidTr="00B10446">
        <w:trPr>
          <w:trHeight w:val="324"/>
        </w:trPr>
        <w:tc>
          <w:tcPr>
            <w:tcW w:w="2126" w:type="dxa"/>
            <w:vMerge/>
            <w:tcBorders>
              <w:top w:val="single" w:sz="8" w:space="0" w:color="C9C9C9" w:themeColor="accent3" w:themeTint="99"/>
              <w:bottom w:val="single" w:sz="4" w:space="0" w:color="auto"/>
              <w:right w:val="single" w:sz="4" w:space="0" w:color="auto"/>
            </w:tcBorders>
            <w:vAlign w:val="center"/>
            <w:hideMark/>
          </w:tcPr>
          <w:p w14:paraId="31C44AEC" w14:textId="77777777" w:rsidR="00127F87" w:rsidRPr="007E45A3" w:rsidRDefault="00127F87" w:rsidP="00822109">
            <w:pPr>
              <w:spacing w:after="0" w:line="240" w:lineRule="auto"/>
              <w:rPr>
                <w:rFonts w:ascii="Times New Roman" w:eastAsia="Times New Roman" w:hAnsi="Times New Roman" w:cs="Times New Roman"/>
                <w:b/>
                <w:lang w:val="sq-AL" w:eastAsia="es-ES"/>
              </w:rPr>
            </w:pPr>
          </w:p>
        </w:tc>
        <w:tc>
          <w:tcPr>
            <w:tcW w:w="2551" w:type="dxa"/>
            <w:tcBorders>
              <w:top w:val="single" w:sz="8" w:space="0" w:color="C9C9C9" w:themeColor="accent3" w:themeTint="99"/>
              <w:left w:val="single" w:sz="4" w:space="0" w:color="auto"/>
              <w:bottom w:val="single" w:sz="4" w:space="0" w:color="auto"/>
              <w:right w:val="single" w:sz="4" w:space="0" w:color="auto"/>
            </w:tcBorders>
            <w:shd w:val="clear" w:color="auto" w:fill="auto"/>
            <w:noWrap/>
            <w:vAlign w:val="bottom"/>
            <w:hideMark/>
          </w:tcPr>
          <w:p w14:paraId="31C44AED" w14:textId="77777777" w:rsidR="00127F87" w:rsidRPr="007E45A3" w:rsidRDefault="00ED113B"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gt;</w:t>
            </w:r>
            <w:r w:rsidR="00020A75" w:rsidRPr="007E45A3">
              <w:rPr>
                <w:rFonts w:ascii="Times New Roman" w:eastAsia="Times New Roman" w:hAnsi="Times New Roman" w:cs="Times New Roman"/>
                <w:color w:val="000000" w:themeColor="text1"/>
                <w:lang w:val="sq-AL" w:eastAsia="es-ES"/>
              </w:rPr>
              <w:t>2</w:t>
            </w:r>
            <w:r w:rsidR="00127F87" w:rsidRPr="007E45A3">
              <w:rPr>
                <w:rFonts w:ascii="Times New Roman" w:eastAsia="Times New Roman" w:hAnsi="Times New Roman" w:cs="Times New Roman"/>
                <w:color w:val="000000" w:themeColor="text1"/>
                <w:lang w:val="sq-AL" w:eastAsia="es-ES"/>
              </w:rPr>
              <w:t>00 m</w:t>
            </w:r>
          </w:p>
        </w:tc>
        <w:tc>
          <w:tcPr>
            <w:tcW w:w="1985" w:type="dxa"/>
            <w:tcBorders>
              <w:top w:val="single" w:sz="8" w:space="0" w:color="C9C9C9" w:themeColor="accent3" w:themeTint="99"/>
              <w:left w:val="single" w:sz="4" w:space="0" w:color="auto"/>
              <w:bottom w:val="single" w:sz="4" w:space="0" w:color="auto"/>
              <w:right w:val="single" w:sz="8" w:space="0" w:color="C9C9C9" w:themeColor="accent3" w:themeTint="99"/>
            </w:tcBorders>
            <w:shd w:val="clear" w:color="auto" w:fill="auto"/>
            <w:noWrap/>
            <w:vAlign w:val="center"/>
            <w:hideMark/>
          </w:tcPr>
          <w:p w14:paraId="31C44AEE" w14:textId="77777777" w:rsidR="00127F87" w:rsidRPr="007E45A3" w:rsidRDefault="00B10446" w:rsidP="00971D7B">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Maro</w:t>
            </w:r>
            <w:r w:rsidRPr="007E45A3">
              <w:rPr>
                <w:rFonts w:ascii="Times New Roman" w:eastAsia="Times New Roman" w:hAnsi="Times New Roman" w:cs="Times New Roman"/>
                <w:color w:val="000000" w:themeColor="text1"/>
                <w:lang w:val="sq-AL" w:eastAsia="es-ES"/>
              </w:rPr>
              <w:t xml:space="preserve"> = </w:t>
            </w:r>
            <w:r w:rsidR="00127F87" w:rsidRPr="007E45A3">
              <w:rPr>
                <w:rFonts w:ascii="Times New Roman" w:eastAsia="Times New Roman" w:hAnsi="Times New Roman" w:cs="Times New Roman"/>
                <w:color w:val="000000" w:themeColor="text1"/>
                <w:lang w:val="sq-AL" w:eastAsia="es-ES"/>
              </w:rPr>
              <w:t xml:space="preserve">1 </w:t>
            </w:r>
          </w:p>
        </w:tc>
        <w:tc>
          <w:tcPr>
            <w:tcW w:w="906" w:type="dxa"/>
            <w:vMerge/>
            <w:tcBorders>
              <w:top w:val="single" w:sz="8" w:space="0" w:color="C9C9C9" w:themeColor="accent3" w:themeTint="99"/>
              <w:bottom w:val="single" w:sz="4" w:space="0" w:color="auto"/>
            </w:tcBorders>
            <w:vAlign w:val="center"/>
            <w:hideMark/>
          </w:tcPr>
          <w:p w14:paraId="31C44AEF" w14:textId="77777777" w:rsidR="00127F87" w:rsidRPr="007E45A3" w:rsidRDefault="00127F87" w:rsidP="00822109">
            <w:pPr>
              <w:spacing w:after="0" w:line="240" w:lineRule="auto"/>
              <w:rPr>
                <w:rFonts w:ascii="Times New Roman" w:eastAsia="Times New Roman" w:hAnsi="Times New Roman" w:cs="Times New Roman"/>
                <w:lang w:val="sq-AL" w:eastAsia="es-ES"/>
              </w:rPr>
            </w:pPr>
          </w:p>
        </w:tc>
      </w:tr>
    </w:tbl>
    <w:p w14:paraId="31C44AF1" w14:textId="77777777" w:rsidR="005252F3" w:rsidRPr="007E45A3" w:rsidRDefault="005252F3" w:rsidP="005252F3">
      <w:pPr>
        <w:spacing w:after="60"/>
        <w:jc w:val="both"/>
        <w:rPr>
          <w:rFonts w:ascii="Times New Roman" w:hAnsi="Times New Roman" w:cs="Times New Roman"/>
          <w:lang w:val="sq-AL"/>
        </w:rPr>
      </w:pPr>
    </w:p>
    <w:p w14:paraId="31C44AF2" w14:textId="77777777" w:rsidR="004001FD" w:rsidRPr="007E45A3" w:rsidRDefault="007136FA" w:rsidP="007136FA">
      <w:pPr>
        <w:spacing w:after="6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004001FD" w:rsidRPr="007E45A3">
        <w:rPr>
          <w:rFonts w:ascii="Times New Roman" w:hAnsi="Times New Roman" w:cs="Times New Roman"/>
          <w:sz w:val="24"/>
          <w:szCs w:val="24"/>
          <w:lang w:val="sq-AL"/>
        </w:rPr>
        <w:t>.</w:t>
      </w:r>
    </w:p>
    <w:p w14:paraId="31C44AF3" w14:textId="77777777" w:rsidR="00ED591C" w:rsidRPr="007E45A3" w:rsidRDefault="007136FA" w:rsidP="00595B8A">
      <w:pPr>
        <w:spacing w:after="60"/>
        <w:jc w:val="both"/>
        <w:rPr>
          <w:rFonts w:ascii="Times New Roman" w:hAnsi="Times New Roman" w:cs="Times New Roman"/>
          <w:i/>
          <w:iCs/>
          <w:sz w:val="24"/>
          <w:szCs w:val="24"/>
          <w:lang w:val="sq-AL"/>
        </w:rPr>
      </w:pPr>
      <w:r w:rsidRPr="007E45A3">
        <w:rPr>
          <w:rFonts w:ascii="Times New Roman" w:hAnsi="Times New Roman" w:cs="Times New Roman"/>
          <w:i/>
          <w:iCs/>
          <w:sz w:val="24"/>
          <w:szCs w:val="24"/>
          <w:lang w:val="sq-AL"/>
        </w:rPr>
        <w:t>Burimi i informacionit për korridoret detare</w:t>
      </w:r>
    </w:p>
    <w:p w14:paraId="31C44AF4" w14:textId="77777777" w:rsidR="00351688" w:rsidRPr="007E45A3" w:rsidRDefault="007136FA" w:rsidP="00595B8A">
      <w:pPr>
        <w:spacing w:after="200" w:line="276" w:lineRule="auto"/>
        <w:jc w:val="both"/>
        <w:rPr>
          <w:rFonts w:ascii="Times New Roman" w:hAnsi="Times New Roman" w:cs="Times New Roman"/>
          <w:sz w:val="24"/>
          <w:szCs w:val="24"/>
          <w:lang w:val="sq-AL"/>
        </w:rPr>
      </w:pPr>
      <w:r w:rsidRPr="007E45A3">
        <w:rPr>
          <w:rFonts w:ascii="Times New Roman" w:hAnsi="Times New Roman" w:cs="Times New Roman"/>
          <w:color w:val="000000" w:themeColor="text1"/>
          <w:sz w:val="24"/>
          <w:szCs w:val="24"/>
          <w:lang w:val="sq-AL"/>
        </w:rPr>
        <w:t xml:space="preserve">Të dhënat dhe informacioni lidhur me korridoret detare janë marrë nga </w:t>
      </w:r>
      <w:r w:rsidR="00B95358" w:rsidRPr="007E45A3">
        <w:rPr>
          <w:rFonts w:ascii="Times New Roman" w:hAnsi="Times New Roman" w:cs="Times New Roman"/>
          <w:color w:val="000000" w:themeColor="text1"/>
          <w:sz w:val="24"/>
          <w:szCs w:val="24"/>
          <w:lang w:val="sq-AL"/>
        </w:rPr>
        <w:t xml:space="preserve">Rrjeti Evropian i Vëzhgimit </w:t>
      </w:r>
      <w:r w:rsidR="009D0649" w:rsidRPr="007E45A3">
        <w:rPr>
          <w:rFonts w:ascii="Times New Roman" w:hAnsi="Times New Roman" w:cs="Times New Roman"/>
          <w:color w:val="000000" w:themeColor="text1"/>
          <w:sz w:val="24"/>
          <w:szCs w:val="24"/>
          <w:lang w:val="sq-AL"/>
        </w:rPr>
        <w:t>dhe Të Dhënave Detare</w:t>
      </w:r>
      <w:r w:rsidR="006625BE" w:rsidRPr="007E45A3">
        <w:rPr>
          <w:rFonts w:ascii="Times New Roman" w:hAnsi="Times New Roman" w:cs="Times New Roman"/>
          <w:color w:val="000000" w:themeColor="text1"/>
          <w:sz w:val="24"/>
          <w:szCs w:val="24"/>
          <w:lang w:val="sq-AL"/>
        </w:rPr>
        <w:t xml:space="preserve"> (EMODnet)</w:t>
      </w:r>
      <w:r w:rsidR="00FE0746" w:rsidRPr="007E45A3">
        <w:rPr>
          <w:rStyle w:val="FootnoteReference"/>
          <w:rFonts w:ascii="Times New Roman" w:hAnsi="Times New Roman" w:cs="Times New Roman"/>
          <w:color w:val="000000" w:themeColor="text1"/>
          <w:sz w:val="24"/>
          <w:szCs w:val="24"/>
          <w:lang w:val="sq-AL"/>
        </w:rPr>
        <w:footnoteReference w:id="8"/>
      </w:r>
      <w:r w:rsidR="0072663D" w:rsidRPr="007E45A3">
        <w:rPr>
          <w:rFonts w:ascii="Times New Roman" w:hAnsi="Times New Roman" w:cs="Times New Roman"/>
          <w:color w:val="000000" w:themeColor="text1"/>
          <w:sz w:val="24"/>
          <w:szCs w:val="24"/>
          <w:lang w:val="sq-AL"/>
        </w:rPr>
        <w:t xml:space="preserve"> - </w:t>
      </w:r>
      <w:r w:rsidRPr="007E45A3">
        <w:rPr>
          <w:rFonts w:ascii="Times New Roman" w:hAnsi="Times New Roman" w:cs="Times New Roman"/>
          <w:color w:val="000000" w:themeColor="text1"/>
          <w:sz w:val="24"/>
          <w:szCs w:val="24"/>
          <w:lang w:val="sq-AL"/>
        </w:rPr>
        <w:t>– Portalet e Të Dhënave – Aktiviteti i Njeriut</w:t>
      </w:r>
      <w:r w:rsidR="0072663D" w:rsidRPr="007E45A3">
        <w:rPr>
          <w:rFonts w:ascii="Times New Roman" w:hAnsi="Times New Roman" w:cs="Times New Roman"/>
          <w:sz w:val="24"/>
          <w:szCs w:val="24"/>
          <w:lang w:val="sq-AL"/>
        </w:rPr>
        <w:t>.</w:t>
      </w:r>
    </w:p>
    <w:p w14:paraId="31C44AF5" w14:textId="77777777" w:rsidR="003D3553" w:rsidRPr="007E45A3" w:rsidRDefault="007E2A4A" w:rsidP="00013DED">
      <w:pPr>
        <w:pStyle w:val="Heading1"/>
        <w:spacing w:before="0" w:line="240" w:lineRule="auto"/>
        <w:rPr>
          <w:rFonts w:ascii="Times New Roman" w:hAnsi="Times New Roman" w:cs="Times New Roman"/>
          <w:i/>
          <w:szCs w:val="24"/>
          <w:lang w:val="sq-AL"/>
        </w:rPr>
      </w:pPr>
      <w:bookmarkStart w:id="147" w:name="_Toc137557516"/>
      <w:r w:rsidRPr="007E45A3">
        <w:rPr>
          <w:rFonts w:ascii="Times New Roman" w:hAnsi="Times New Roman" w:cs="Times New Roman"/>
          <w:i/>
          <w:szCs w:val="24"/>
          <w:lang w:val="sq-AL"/>
        </w:rPr>
        <w:t>Tubacionet në det dhe kabllot e telekomunikimit</w:t>
      </w:r>
      <w:bookmarkEnd w:id="147"/>
    </w:p>
    <w:p w14:paraId="31C44AF6" w14:textId="56F3C40C" w:rsidR="00C01758" w:rsidRPr="007E45A3" w:rsidRDefault="00C01758" w:rsidP="007F061C">
      <w:pPr>
        <w:jc w:val="both"/>
        <w:rPr>
          <w:rStyle w:val="SubtleEmphasis"/>
          <w:rFonts w:cs="Times New Roman"/>
          <w:i w:val="0"/>
          <w:color w:val="auto"/>
          <w:szCs w:val="24"/>
          <w:lang w:val="sq-AL"/>
        </w:rPr>
      </w:pPr>
      <w:r w:rsidRPr="007E45A3">
        <w:rPr>
          <w:rStyle w:val="SubtleEmphasis"/>
          <w:rFonts w:cs="Times New Roman"/>
          <w:i w:val="0"/>
          <w:color w:val="auto"/>
          <w:szCs w:val="24"/>
          <w:lang w:val="sq-AL"/>
        </w:rPr>
        <w:t xml:space="preserve">Aktivitetet e akuakulturës, si të peshqve ashtu dhe të </w:t>
      </w:r>
      <w:r w:rsidR="0018304D" w:rsidRPr="007E45A3">
        <w:rPr>
          <w:rStyle w:val="SubtleEmphasis"/>
          <w:rFonts w:cs="Times New Roman"/>
          <w:i w:val="0"/>
          <w:color w:val="auto"/>
          <w:szCs w:val="24"/>
          <w:lang w:val="sq-AL"/>
        </w:rPr>
        <w:t>Molusqe</w:t>
      </w:r>
      <w:r w:rsidRPr="007E45A3">
        <w:rPr>
          <w:rStyle w:val="SubtleEmphasis"/>
          <w:rFonts w:cs="Times New Roman"/>
          <w:i w:val="0"/>
          <w:color w:val="auto"/>
          <w:szCs w:val="24"/>
          <w:lang w:val="sq-AL"/>
        </w:rPr>
        <w:t xml:space="preserve">ve, ndërveprojnë me kolonën e ujit, si dhe me shtratin e detit, ku shtrihen tubacionet dhe kabllot e telekomunikimit. Gjithashtu, mirëmbajtja periodike e objekteve të akuakulturës kërkon mbajtjen e një distance të përshtatshme nga struktura të tilla (d.m.th. &gt; 500 m) për të shmangur ndonjë dëmtim eventual (Tabela </w:t>
      </w:r>
      <w:r w:rsidR="004803FE" w:rsidRPr="007E45A3">
        <w:rPr>
          <w:rStyle w:val="SubtleEmphasis"/>
          <w:rFonts w:cs="Times New Roman"/>
          <w:i w:val="0"/>
          <w:color w:val="auto"/>
          <w:szCs w:val="24"/>
          <w:lang w:val="sq-AL"/>
        </w:rPr>
        <w:t>34</w:t>
      </w:r>
      <w:r w:rsidRPr="007E45A3">
        <w:rPr>
          <w:rStyle w:val="SubtleEmphasis"/>
          <w:rFonts w:cs="Times New Roman"/>
          <w:i w:val="0"/>
          <w:color w:val="auto"/>
          <w:szCs w:val="24"/>
          <w:lang w:val="sq-AL"/>
        </w:rPr>
        <w:t>).</w:t>
      </w:r>
    </w:p>
    <w:p w14:paraId="31C44AF7" w14:textId="53A9C67C" w:rsidR="00DC0723" w:rsidRPr="007E45A3" w:rsidRDefault="00DC0723" w:rsidP="00DC0723">
      <w:pPr>
        <w:pStyle w:val="Caption"/>
        <w:keepNext/>
        <w:jc w:val="both"/>
        <w:rPr>
          <w:rFonts w:ascii="Times New Roman" w:hAnsi="Times New Roman" w:cs="Times New Roman"/>
          <w:lang w:val="sq-AL"/>
        </w:rPr>
      </w:pPr>
      <w:bookmarkStart w:id="148" w:name="_Toc55902423"/>
      <w:r w:rsidRPr="007E45A3">
        <w:rPr>
          <w:rFonts w:ascii="Times New Roman" w:hAnsi="Times New Roman" w:cs="Times New Roman"/>
          <w:color w:val="auto"/>
          <w:sz w:val="20"/>
          <w:szCs w:val="20"/>
          <w:lang w:val="sq-AL"/>
        </w:rPr>
        <w:t>Tab</w:t>
      </w:r>
      <w:r w:rsidR="00C01758"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5</w:t>
      </w:r>
      <w:r w:rsidRPr="007E45A3">
        <w:rPr>
          <w:rFonts w:ascii="Times New Roman" w:hAnsi="Times New Roman" w:cs="Times New Roman"/>
          <w:color w:val="auto"/>
          <w:sz w:val="20"/>
          <w:szCs w:val="20"/>
          <w:lang w:val="sq-AL"/>
        </w:rPr>
        <w:t xml:space="preserve">: </w:t>
      </w:r>
      <w:r w:rsidR="00C01758" w:rsidRPr="007E45A3">
        <w:rPr>
          <w:rFonts w:ascii="Times New Roman" w:hAnsi="Times New Roman" w:cs="Times New Roman"/>
          <w:color w:val="auto"/>
          <w:sz w:val="20"/>
          <w:szCs w:val="20"/>
          <w:lang w:val="sq-AL"/>
        </w:rPr>
        <w:t>Përcaktimi i indeksit të përshtashmërisë për tubacionet në det dhe kabllot e telekomunikimit</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Pipe</w:t>
      </w:r>
      <w:r w:rsidRPr="007E45A3">
        <w:rPr>
          <w:rFonts w:ascii="Times New Roman" w:hAnsi="Times New Roman" w:cs="Times New Roman"/>
          <w:color w:val="auto"/>
          <w:sz w:val="20"/>
          <w:szCs w:val="20"/>
          <w:lang w:val="sq-AL"/>
        </w:rPr>
        <w:t xml:space="preserve">) </w:t>
      </w:r>
      <w:r w:rsidR="00C01758" w:rsidRPr="007E45A3">
        <w:rPr>
          <w:rFonts w:ascii="Times New Roman" w:hAnsi="Times New Roman" w:cs="Times New Roman"/>
          <w:color w:val="auto"/>
          <w:sz w:val="20"/>
          <w:szCs w:val="20"/>
          <w:lang w:val="sq-AL"/>
        </w:rPr>
        <w:t xml:space="preserve">dhe faktori i </w:t>
      </w:r>
      <w:r w:rsidR="004712B9" w:rsidRPr="007E45A3">
        <w:rPr>
          <w:rFonts w:ascii="Times New Roman" w:hAnsi="Times New Roman" w:cs="Times New Roman"/>
          <w:color w:val="auto"/>
          <w:sz w:val="20"/>
          <w:szCs w:val="20"/>
          <w:lang w:val="sq-AL"/>
        </w:rPr>
        <w:t>tij</w:t>
      </w:r>
      <w:r w:rsidR="00C01758" w:rsidRPr="007E45A3">
        <w:rPr>
          <w:rFonts w:ascii="Times New Roman" w:hAnsi="Times New Roman" w:cs="Times New Roman"/>
          <w:color w:val="auto"/>
          <w:sz w:val="20"/>
          <w:szCs w:val="20"/>
          <w:lang w:val="sq-AL"/>
        </w:rPr>
        <w:t xml:space="preserve"> i peshimit</w:t>
      </w:r>
      <w:r w:rsidRPr="007E45A3">
        <w:rPr>
          <w:rFonts w:ascii="Times New Roman" w:hAnsi="Times New Roman" w:cs="Times New Roman"/>
          <w:color w:val="auto"/>
          <w:sz w:val="20"/>
          <w:szCs w:val="20"/>
          <w:lang w:val="sq-AL"/>
        </w:rPr>
        <w:t xml:space="preserve"> (K</w:t>
      </w:r>
      <w:r w:rsidRPr="007E45A3">
        <w:rPr>
          <w:rFonts w:ascii="Times New Roman" w:hAnsi="Times New Roman" w:cs="Times New Roman"/>
          <w:color w:val="auto"/>
          <w:sz w:val="20"/>
          <w:szCs w:val="20"/>
          <w:vertAlign w:val="subscript"/>
          <w:lang w:val="sq-AL"/>
        </w:rPr>
        <w:t>Pipe</w:t>
      </w:r>
      <w:r w:rsidRPr="007E45A3">
        <w:rPr>
          <w:rFonts w:ascii="Times New Roman" w:hAnsi="Times New Roman" w:cs="Times New Roman"/>
          <w:color w:val="auto"/>
          <w:sz w:val="20"/>
          <w:szCs w:val="20"/>
          <w:lang w:val="sq-AL"/>
        </w:rPr>
        <w:t>)</w:t>
      </w:r>
      <w:bookmarkEnd w:id="148"/>
    </w:p>
    <w:tbl>
      <w:tblPr>
        <w:tblW w:w="7568" w:type="dxa"/>
        <w:tblInd w:w="993" w:type="dxa"/>
        <w:tblCellMar>
          <w:left w:w="70" w:type="dxa"/>
          <w:right w:w="70" w:type="dxa"/>
        </w:tblCellMar>
        <w:tblLook w:val="04A0" w:firstRow="1" w:lastRow="0" w:firstColumn="1" w:lastColumn="0" w:noHBand="0" w:noVBand="1"/>
      </w:tblPr>
      <w:tblGrid>
        <w:gridCol w:w="2551"/>
        <w:gridCol w:w="2126"/>
        <w:gridCol w:w="1985"/>
        <w:gridCol w:w="906"/>
      </w:tblGrid>
      <w:tr w:rsidR="00444CF4" w:rsidRPr="007E45A3" w14:paraId="31C44AFB" w14:textId="77777777" w:rsidTr="00A2709A">
        <w:trPr>
          <w:trHeight w:val="324"/>
        </w:trPr>
        <w:tc>
          <w:tcPr>
            <w:tcW w:w="467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F8" w14:textId="77777777" w:rsidR="00444CF4" w:rsidRPr="007E45A3" w:rsidRDefault="00444CF4"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Paramet</w:t>
            </w:r>
            <w:r w:rsidR="00C01758" w:rsidRPr="007E45A3">
              <w:rPr>
                <w:rFonts w:ascii="Times New Roman" w:eastAsia="Times New Roman" w:hAnsi="Times New Roman" w:cs="Times New Roman"/>
                <w:b/>
                <w:lang w:val="sq-AL" w:eastAsia="es-ES"/>
              </w:rPr>
              <w:t>ri</w:t>
            </w:r>
          </w:p>
        </w:tc>
        <w:tc>
          <w:tcPr>
            <w:tcW w:w="1985"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AF9" w14:textId="77777777" w:rsidR="00444CF4" w:rsidRPr="007E45A3" w:rsidRDefault="00444CF4"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V</w:t>
            </w:r>
            <w:r w:rsidR="00C01758" w:rsidRPr="007E45A3">
              <w:rPr>
                <w:rFonts w:ascii="Times New Roman" w:eastAsia="Times New Roman" w:hAnsi="Times New Roman" w:cs="Times New Roman"/>
                <w:b/>
                <w:lang w:val="sq-AL" w:eastAsia="es-ES"/>
              </w:rPr>
              <w:t>lera</w:t>
            </w:r>
          </w:p>
        </w:tc>
        <w:tc>
          <w:tcPr>
            <w:tcW w:w="906" w:type="dxa"/>
            <w:tcBorders>
              <w:top w:val="single" w:sz="8" w:space="0" w:color="auto"/>
              <w:left w:val="nil"/>
              <w:right w:val="nil"/>
            </w:tcBorders>
            <w:shd w:val="clear" w:color="auto" w:fill="FFFFFF" w:themeFill="background1"/>
            <w:vAlign w:val="center"/>
            <w:hideMark/>
          </w:tcPr>
          <w:p w14:paraId="31C44AFA" w14:textId="77777777" w:rsidR="00444CF4" w:rsidRPr="007E45A3" w:rsidRDefault="00444CF4" w:rsidP="00822109">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K</w:t>
            </w:r>
            <w:r w:rsidR="009F1A25" w:rsidRPr="007E45A3">
              <w:rPr>
                <w:rFonts w:ascii="Times New Roman" w:hAnsi="Times New Roman" w:cs="Times New Roman"/>
                <w:sz w:val="20"/>
                <w:szCs w:val="20"/>
                <w:vertAlign w:val="subscript"/>
                <w:lang w:val="sq-AL"/>
              </w:rPr>
              <w:t>Pipe</w:t>
            </w:r>
          </w:p>
        </w:tc>
      </w:tr>
      <w:tr w:rsidR="009F1A25" w:rsidRPr="007E45A3" w14:paraId="31C44B00" w14:textId="77777777" w:rsidTr="00F07200">
        <w:trPr>
          <w:trHeight w:val="336"/>
        </w:trPr>
        <w:tc>
          <w:tcPr>
            <w:tcW w:w="2551" w:type="dxa"/>
            <w:vMerge w:val="restart"/>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14:paraId="31C44AFC" w14:textId="77777777" w:rsidR="00444CF4" w:rsidRPr="007E45A3" w:rsidRDefault="00C01758" w:rsidP="00822109">
            <w:pPr>
              <w:spacing w:after="0" w:line="240" w:lineRule="auto"/>
              <w:jc w:val="center"/>
              <w:rPr>
                <w:rFonts w:ascii="Times New Roman" w:eastAsia="Times New Roman" w:hAnsi="Times New Roman" w:cs="Times New Roman"/>
                <w:b/>
                <w:sz w:val="18"/>
                <w:szCs w:val="18"/>
                <w:lang w:val="sq-AL" w:eastAsia="es-ES"/>
              </w:rPr>
            </w:pPr>
            <w:r w:rsidRPr="007E45A3">
              <w:rPr>
                <w:rFonts w:ascii="Times New Roman" w:eastAsia="Times New Roman" w:hAnsi="Times New Roman" w:cs="Times New Roman"/>
                <w:b/>
                <w:sz w:val="18"/>
                <w:szCs w:val="18"/>
                <w:lang w:val="sq-AL" w:eastAsia="es-ES"/>
              </w:rPr>
              <w:t>Tubacionet në det dhe kabllot e telekomunikimit</w:t>
            </w:r>
          </w:p>
        </w:tc>
        <w:tc>
          <w:tcPr>
            <w:tcW w:w="2126" w:type="dxa"/>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14:paraId="31C44AFD" w14:textId="77777777" w:rsidR="00444CF4" w:rsidRPr="007E45A3" w:rsidRDefault="00444CF4" w:rsidP="00822109">
            <w:pPr>
              <w:keepNext/>
              <w:keepLines/>
              <w:spacing w:after="0" w:line="240" w:lineRule="auto"/>
              <w:jc w:val="center"/>
              <w:rPr>
                <w:rFonts w:ascii="Times New Roman" w:hAnsi="Times New Roman" w:cs="Times New Roman"/>
                <w:lang w:val="sq-AL"/>
              </w:rPr>
            </w:pPr>
            <w:r w:rsidRPr="007E45A3">
              <w:rPr>
                <w:rFonts w:ascii="Times New Roman" w:hAnsi="Times New Roman" w:cs="Times New Roman"/>
                <w:lang w:val="sq-AL"/>
              </w:rPr>
              <w:t>≤ 500 m</w:t>
            </w:r>
          </w:p>
        </w:tc>
        <w:tc>
          <w:tcPr>
            <w:tcW w:w="1985" w:type="dxa"/>
            <w:tcBorders>
              <w:top w:val="single" w:sz="4" w:space="0" w:color="auto"/>
              <w:left w:val="nil"/>
              <w:bottom w:val="single" w:sz="4" w:space="0" w:color="auto"/>
              <w:right w:val="single" w:sz="8" w:space="0" w:color="C9C9C9" w:themeColor="accent3" w:themeTint="99"/>
            </w:tcBorders>
            <w:shd w:val="clear" w:color="auto" w:fill="EDEDED" w:themeFill="accent3" w:themeFillTint="33"/>
            <w:noWrap/>
            <w:vAlign w:val="center"/>
            <w:hideMark/>
          </w:tcPr>
          <w:p w14:paraId="31C44AFE" w14:textId="77777777" w:rsidR="00444CF4" w:rsidRPr="007E45A3" w:rsidRDefault="003C5A8A"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Pipe</w:t>
            </w:r>
            <w:r w:rsidR="00F07200" w:rsidRPr="007E45A3">
              <w:rPr>
                <w:rFonts w:ascii="Times New Roman" w:hAnsi="Times New Roman" w:cs="Times New Roman"/>
                <w:lang w:val="sq-AL"/>
              </w:rPr>
              <w:t xml:space="preserve"> =</w:t>
            </w:r>
            <w:r w:rsidR="00444CF4" w:rsidRPr="007E45A3">
              <w:rPr>
                <w:rFonts w:ascii="Times New Roman" w:eastAsia="Times New Roman" w:hAnsi="Times New Roman" w:cs="Times New Roman"/>
                <w:color w:val="000000" w:themeColor="text1"/>
                <w:lang w:val="sq-AL" w:eastAsia="es-ES"/>
              </w:rPr>
              <w:t xml:space="preserve"> -100 </w:t>
            </w:r>
          </w:p>
        </w:tc>
        <w:tc>
          <w:tcPr>
            <w:tcW w:w="906" w:type="dxa"/>
            <w:vMerge w:val="restart"/>
            <w:tcBorders>
              <w:top w:val="single" w:sz="4" w:space="0" w:color="auto"/>
              <w:left w:val="single" w:sz="8" w:space="0" w:color="C9C9C9" w:themeColor="accent3" w:themeTint="99"/>
              <w:bottom w:val="single" w:sz="4" w:space="0" w:color="auto"/>
              <w:right w:val="nil"/>
            </w:tcBorders>
            <w:shd w:val="clear" w:color="auto" w:fill="EDEDED" w:themeFill="accent3" w:themeFillTint="33"/>
            <w:vAlign w:val="center"/>
            <w:hideMark/>
          </w:tcPr>
          <w:p w14:paraId="31C44AFF" w14:textId="77777777" w:rsidR="00444CF4" w:rsidRPr="007E45A3" w:rsidRDefault="00444CF4"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5</w:t>
            </w:r>
          </w:p>
        </w:tc>
      </w:tr>
      <w:tr w:rsidR="001A0E70" w:rsidRPr="007E45A3" w14:paraId="31C44B05" w14:textId="77777777" w:rsidTr="00F07200">
        <w:trPr>
          <w:trHeight w:val="324"/>
        </w:trPr>
        <w:tc>
          <w:tcPr>
            <w:tcW w:w="2551" w:type="dxa"/>
            <w:vMerge/>
            <w:tcBorders>
              <w:top w:val="single" w:sz="4" w:space="0" w:color="auto"/>
              <w:bottom w:val="single" w:sz="4" w:space="0" w:color="auto"/>
              <w:right w:val="single" w:sz="8" w:space="0" w:color="C9C9C9" w:themeColor="accent3" w:themeTint="99"/>
            </w:tcBorders>
            <w:vAlign w:val="center"/>
            <w:hideMark/>
          </w:tcPr>
          <w:p w14:paraId="31C44B01" w14:textId="77777777" w:rsidR="00444CF4" w:rsidRPr="007E45A3" w:rsidRDefault="00444CF4" w:rsidP="00822109">
            <w:pPr>
              <w:spacing w:after="0" w:line="240" w:lineRule="auto"/>
              <w:jc w:val="center"/>
              <w:rPr>
                <w:rFonts w:ascii="Times New Roman" w:eastAsia="Times New Roman" w:hAnsi="Times New Roman" w:cs="Times New Roman"/>
                <w:lang w:val="sq-AL" w:eastAsia="es-ES"/>
              </w:rPr>
            </w:pPr>
          </w:p>
        </w:tc>
        <w:tc>
          <w:tcPr>
            <w:tcW w:w="2126" w:type="dxa"/>
            <w:tcBorders>
              <w:top w:val="single" w:sz="4" w:space="0" w:color="auto"/>
              <w:left w:val="single" w:sz="8" w:space="0" w:color="C9C9C9" w:themeColor="accent3" w:themeTint="99"/>
              <w:bottom w:val="single" w:sz="4" w:space="0" w:color="auto"/>
              <w:right w:val="single" w:sz="4" w:space="0" w:color="auto"/>
            </w:tcBorders>
            <w:shd w:val="clear" w:color="auto" w:fill="auto"/>
            <w:noWrap/>
            <w:vAlign w:val="bottom"/>
            <w:hideMark/>
          </w:tcPr>
          <w:p w14:paraId="31C44B02" w14:textId="77777777" w:rsidR="00444CF4" w:rsidRPr="007E45A3" w:rsidRDefault="00444CF4"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eastAsia="Times New Roman" w:hAnsi="Times New Roman" w:cs="Times New Roman"/>
                <w:color w:val="000000" w:themeColor="text1"/>
                <w:lang w:val="sq-AL" w:eastAsia="es-ES"/>
              </w:rPr>
              <w:t>&gt;500 m</w:t>
            </w:r>
          </w:p>
        </w:tc>
        <w:tc>
          <w:tcPr>
            <w:tcW w:w="1985" w:type="dxa"/>
            <w:tcBorders>
              <w:top w:val="single" w:sz="4" w:space="0" w:color="auto"/>
              <w:left w:val="single" w:sz="4" w:space="0" w:color="auto"/>
              <w:bottom w:val="single" w:sz="4" w:space="0" w:color="auto"/>
              <w:right w:val="single" w:sz="8" w:space="0" w:color="C9C9C9" w:themeColor="accent3" w:themeTint="99"/>
            </w:tcBorders>
            <w:shd w:val="clear" w:color="auto" w:fill="auto"/>
            <w:noWrap/>
            <w:vAlign w:val="center"/>
            <w:hideMark/>
          </w:tcPr>
          <w:p w14:paraId="31C44B03" w14:textId="77777777" w:rsidR="00444CF4" w:rsidRPr="007E45A3" w:rsidRDefault="00F07200" w:rsidP="00822109">
            <w:pPr>
              <w:keepNext/>
              <w:keepLines/>
              <w:spacing w:after="0" w:line="240" w:lineRule="auto"/>
              <w:jc w:val="center"/>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Pipe</w:t>
            </w:r>
            <w:r w:rsidRPr="007E45A3">
              <w:rPr>
                <w:rFonts w:ascii="Times New Roman" w:eastAsia="Times New Roman" w:hAnsi="Times New Roman" w:cs="Times New Roman"/>
                <w:color w:val="000000" w:themeColor="text1"/>
                <w:lang w:val="sq-AL" w:eastAsia="es-ES"/>
              </w:rPr>
              <w:t xml:space="preserve"> = </w:t>
            </w:r>
            <w:r w:rsidR="00444CF4" w:rsidRPr="007E45A3">
              <w:rPr>
                <w:rFonts w:ascii="Times New Roman" w:eastAsia="Times New Roman" w:hAnsi="Times New Roman" w:cs="Times New Roman"/>
                <w:color w:val="000000" w:themeColor="text1"/>
                <w:lang w:val="sq-AL" w:eastAsia="es-ES"/>
              </w:rPr>
              <w:t>1</w:t>
            </w:r>
          </w:p>
        </w:tc>
        <w:tc>
          <w:tcPr>
            <w:tcW w:w="906" w:type="dxa"/>
            <w:vMerge/>
            <w:tcBorders>
              <w:top w:val="single" w:sz="4" w:space="0" w:color="auto"/>
              <w:bottom w:val="single" w:sz="4" w:space="0" w:color="auto"/>
            </w:tcBorders>
            <w:vAlign w:val="center"/>
            <w:hideMark/>
          </w:tcPr>
          <w:p w14:paraId="31C44B04" w14:textId="77777777" w:rsidR="00444CF4" w:rsidRPr="007E45A3" w:rsidRDefault="00444CF4" w:rsidP="00822109">
            <w:pPr>
              <w:spacing w:after="0" w:line="240" w:lineRule="auto"/>
              <w:jc w:val="center"/>
              <w:rPr>
                <w:rFonts w:ascii="Times New Roman" w:eastAsia="Times New Roman" w:hAnsi="Times New Roman" w:cs="Times New Roman"/>
                <w:lang w:val="sq-AL" w:eastAsia="es-ES"/>
              </w:rPr>
            </w:pPr>
          </w:p>
        </w:tc>
      </w:tr>
    </w:tbl>
    <w:p w14:paraId="31C44B06" w14:textId="77777777" w:rsidR="00444CF4" w:rsidRPr="007E45A3" w:rsidRDefault="00444CF4" w:rsidP="00444CF4">
      <w:pPr>
        <w:spacing w:after="60"/>
        <w:jc w:val="both"/>
        <w:rPr>
          <w:rFonts w:ascii="Times New Roman" w:hAnsi="Times New Roman" w:cs="Times New Roman"/>
          <w:lang w:val="sq-AL"/>
        </w:rPr>
      </w:pPr>
    </w:p>
    <w:p w14:paraId="31C44B07" w14:textId="77777777" w:rsidR="00C01758" w:rsidRPr="007E45A3" w:rsidRDefault="00C01758" w:rsidP="00DA0BC2">
      <w:pPr>
        <w:spacing w:after="6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njëjtat vlera aplikohen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p>
    <w:p w14:paraId="31C44B08" w14:textId="77777777" w:rsidR="00444CF4" w:rsidRPr="007E45A3" w:rsidRDefault="00C01758" w:rsidP="00444CF4">
      <w:pPr>
        <w:spacing w:after="60"/>
        <w:jc w:val="both"/>
        <w:rPr>
          <w:rFonts w:ascii="Times New Roman" w:hAnsi="Times New Roman" w:cs="Times New Roman"/>
          <w:i/>
          <w:iCs/>
          <w:sz w:val="24"/>
          <w:szCs w:val="24"/>
          <w:lang w:val="sq-AL"/>
        </w:rPr>
      </w:pPr>
      <w:r w:rsidRPr="007E45A3">
        <w:rPr>
          <w:rFonts w:ascii="Times New Roman" w:hAnsi="Times New Roman" w:cs="Times New Roman"/>
          <w:i/>
          <w:iCs/>
          <w:sz w:val="24"/>
          <w:szCs w:val="24"/>
          <w:lang w:val="sq-AL"/>
        </w:rPr>
        <w:t xml:space="preserve">Burimi i informacionit për </w:t>
      </w:r>
      <w:r w:rsidRPr="007E45A3">
        <w:rPr>
          <w:rFonts w:ascii="Times New Roman" w:hAnsi="Times New Roman" w:cs="Times New Roman"/>
          <w:i/>
          <w:sz w:val="24"/>
          <w:szCs w:val="24"/>
          <w:lang w:val="sq-AL"/>
        </w:rPr>
        <w:t>tubacionet në det dhe kabllot e telekomunikimit</w:t>
      </w:r>
    </w:p>
    <w:p w14:paraId="31C44B09" w14:textId="77777777" w:rsidR="00444CF4" w:rsidRPr="007E45A3" w:rsidRDefault="00C01758" w:rsidP="00444CF4">
      <w:pPr>
        <w:spacing w:after="200" w:line="276" w:lineRule="auto"/>
        <w:jc w:val="both"/>
        <w:rPr>
          <w:rFonts w:ascii="Times New Roman" w:hAnsi="Times New Roman" w:cs="Times New Roman"/>
          <w:sz w:val="24"/>
          <w:szCs w:val="24"/>
          <w:lang w:val="sq-AL"/>
        </w:rPr>
      </w:pPr>
      <w:r w:rsidRPr="007E45A3">
        <w:rPr>
          <w:rFonts w:ascii="Times New Roman" w:hAnsi="Times New Roman" w:cs="Times New Roman"/>
          <w:color w:val="000000" w:themeColor="text1"/>
          <w:sz w:val="24"/>
          <w:szCs w:val="24"/>
          <w:lang w:val="sq-AL"/>
        </w:rPr>
        <w:t>Të dhënat dhe informacioni lidhur me tubacionet në det dhe kabllot telekomunikimit janë marrë nga Rrjeti Evropian i Vëzhgimit dhe Të Dhënave Detare (EMODnet</w:t>
      </w:r>
      <w:r w:rsidR="00444CF4" w:rsidRPr="007E45A3">
        <w:rPr>
          <w:rFonts w:ascii="Times New Roman" w:hAnsi="Times New Roman" w:cs="Times New Roman"/>
          <w:color w:val="000000" w:themeColor="text1"/>
          <w:sz w:val="24"/>
          <w:szCs w:val="24"/>
          <w:lang w:val="sq-AL"/>
        </w:rPr>
        <w:t xml:space="preserve">) </w:t>
      </w:r>
      <w:r w:rsidRPr="007E45A3">
        <w:rPr>
          <w:rFonts w:ascii="Times New Roman" w:hAnsi="Times New Roman" w:cs="Times New Roman"/>
          <w:color w:val="000000" w:themeColor="text1"/>
          <w:sz w:val="24"/>
          <w:szCs w:val="24"/>
          <w:lang w:val="sq-AL"/>
        </w:rPr>
        <w:t>–Portalet e Të Dhënave</w:t>
      </w:r>
      <w:r w:rsidR="007136FA" w:rsidRPr="007E45A3">
        <w:rPr>
          <w:rFonts w:ascii="Times New Roman" w:hAnsi="Times New Roman" w:cs="Times New Roman"/>
          <w:color w:val="000000" w:themeColor="text1"/>
          <w:sz w:val="24"/>
          <w:szCs w:val="24"/>
          <w:lang w:val="sq-AL"/>
        </w:rPr>
        <w:t>–Aktiviteti i Njeriut</w:t>
      </w:r>
      <w:r w:rsidR="00444CF4" w:rsidRPr="007E45A3">
        <w:rPr>
          <w:rFonts w:ascii="Times New Roman" w:hAnsi="Times New Roman" w:cs="Times New Roman"/>
          <w:sz w:val="24"/>
          <w:szCs w:val="24"/>
          <w:lang w:val="sq-AL"/>
        </w:rPr>
        <w:t>.</w:t>
      </w:r>
    </w:p>
    <w:p w14:paraId="31C44B0A" w14:textId="77777777" w:rsidR="0023705E" w:rsidRPr="007E45A3" w:rsidRDefault="001530DD" w:rsidP="00013DED">
      <w:pPr>
        <w:pStyle w:val="Heading1"/>
        <w:spacing w:before="0" w:line="240" w:lineRule="auto"/>
        <w:rPr>
          <w:rFonts w:ascii="Times New Roman" w:hAnsi="Times New Roman" w:cs="Times New Roman"/>
          <w:i/>
          <w:szCs w:val="24"/>
          <w:lang w:val="sq-AL"/>
        </w:rPr>
      </w:pPr>
      <w:bookmarkStart w:id="149" w:name="_Toc137557517"/>
      <w:r w:rsidRPr="007E45A3">
        <w:rPr>
          <w:rFonts w:ascii="Times New Roman" w:hAnsi="Times New Roman" w:cs="Times New Roman"/>
          <w:i/>
          <w:szCs w:val="24"/>
          <w:lang w:val="sq-AL"/>
        </w:rPr>
        <w:t>Dallgëzimi</w:t>
      </w:r>
      <w:bookmarkEnd w:id="149"/>
    </w:p>
    <w:p w14:paraId="31C44B0B" w14:textId="62BBF44A" w:rsidR="001530DD" w:rsidRPr="007E45A3" w:rsidRDefault="001530DD" w:rsidP="005B0172">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Dallgët janë valë mekanike të gjeneruara nga </w:t>
      </w:r>
      <w:r w:rsidR="00DA0BC2" w:rsidRPr="007E45A3">
        <w:rPr>
          <w:rFonts w:ascii="Times New Roman" w:hAnsi="Times New Roman" w:cs="Times New Roman"/>
          <w:sz w:val="24"/>
          <w:szCs w:val="24"/>
          <w:lang w:val="sq-AL"/>
        </w:rPr>
        <w:t>ndryshimet</w:t>
      </w:r>
      <w:r w:rsidRPr="007E45A3">
        <w:rPr>
          <w:rFonts w:ascii="Times New Roman" w:hAnsi="Times New Roman" w:cs="Times New Roman"/>
          <w:sz w:val="24"/>
          <w:szCs w:val="24"/>
          <w:lang w:val="sq-AL"/>
        </w:rPr>
        <w:t xml:space="preserve"> e motit dhe që shpesh kanë një gjatësi vale të gjatë. </w:t>
      </w:r>
      <w:r w:rsidR="00DA0BC2" w:rsidRPr="007E45A3">
        <w:rPr>
          <w:rFonts w:ascii="Times New Roman" w:hAnsi="Times New Roman" w:cs="Times New Roman"/>
          <w:sz w:val="24"/>
          <w:szCs w:val="24"/>
          <w:lang w:val="sq-AL"/>
        </w:rPr>
        <w:t xml:space="preserve">Dallgëzimi luan </w:t>
      </w:r>
      <w:r w:rsidRPr="007E45A3">
        <w:rPr>
          <w:rFonts w:ascii="Times New Roman" w:hAnsi="Times New Roman" w:cs="Times New Roman"/>
          <w:sz w:val="24"/>
          <w:szCs w:val="24"/>
          <w:lang w:val="sq-AL"/>
        </w:rPr>
        <w:t xml:space="preserve">një rol të rëndësishëm në aspektet hidrodinamike dhe strukturore të </w:t>
      </w:r>
      <w:r w:rsidR="00DA0BC2" w:rsidRPr="007E45A3">
        <w:rPr>
          <w:rFonts w:ascii="Times New Roman" w:hAnsi="Times New Roman" w:cs="Times New Roman"/>
          <w:sz w:val="24"/>
          <w:szCs w:val="24"/>
          <w:lang w:val="sq-AL"/>
        </w:rPr>
        <w:t xml:space="preserve">akuakulturës së peshqve në kosha </w:t>
      </w:r>
      <w:r w:rsidRPr="007E45A3">
        <w:rPr>
          <w:rFonts w:ascii="Times New Roman" w:hAnsi="Times New Roman" w:cs="Times New Roman"/>
          <w:sz w:val="24"/>
          <w:szCs w:val="24"/>
          <w:lang w:val="sq-AL"/>
        </w:rPr>
        <w:t xml:space="preserve">lundrues. </w:t>
      </w:r>
      <w:r w:rsidR="00DA0BC2" w:rsidRPr="007E45A3">
        <w:rPr>
          <w:rFonts w:ascii="Times New Roman" w:hAnsi="Times New Roman" w:cs="Times New Roman"/>
          <w:sz w:val="24"/>
          <w:szCs w:val="24"/>
          <w:lang w:val="sq-AL"/>
        </w:rPr>
        <w:t xml:space="preserve">Dallgëzimi </w:t>
      </w:r>
      <w:r w:rsidRPr="007E45A3">
        <w:rPr>
          <w:rFonts w:ascii="Times New Roman" w:hAnsi="Times New Roman" w:cs="Times New Roman"/>
          <w:sz w:val="24"/>
          <w:szCs w:val="24"/>
          <w:lang w:val="sq-AL"/>
        </w:rPr>
        <w:t xml:space="preserve">ekstrem </w:t>
      </w:r>
      <w:r w:rsidR="00DA0BC2" w:rsidRPr="007E45A3">
        <w:rPr>
          <w:rFonts w:ascii="Times New Roman" w:hAnsi="Times New Roman" w:cs="Times New Roman"/>
          <w:sz w:val="24"/>
          <w:szCs w:val="24"/>
          <w:lang w:val="sq-AL"/>
        </w:rPr>
        <w:t>i</w:t>
      </w:r>
      <w:r w:rsidRPr="007E45A3">
        <w:rPr>
          <w:rFonts w:ascii="Times New Roman" w:hAnsi="Times New Roman" w:cs="Times New Roman"/>
          <w:sz w:val="24"/>
          <w:szCs w:val="24"/>
          <w:lang w:val="sq-AL"/>
        </w:rPr>
        <w:t xml:space="preserve"> shkaktuar nga stuhitë mund të shkaktojë dëme në </w:t>
      </w:r>
      <w:r w:rsidR="00DA0BC2" w:rsidRPr="007E45A3">
        <w:rPr>
          <w:rFonts w:ascii="Times New Roman" w:hAnsi="Times New Roman" w:cs="Times New Roman"/>
          <w:sz w:val="24"/>
          <w:szCs w:val="24"/>
          <w:lang w:val="sq-AL"/>
        </w:rPr>
        <w:t>unazën</w:t>
      </w:r>
      <w:r w:rsidRPr="007E45A3">
        <w:rPr>
          <w:rFonts w:ascii="Times New Roman" w:hAnsi="Times New Roman" w:cs="Times New Roman"/>
          <w:sz w:val="24"/>
          <w:szCs w:val="24"/>
          <w:lang w:val="sq-AL"/>
        </w:rPr>
        <w:t xml:space="preserve"> lundruese, rrjetën, sistemin e ankorimit dhe pjesët e tjera mekanike të objekteve të akuakulturës (Tabela </w:t>
      </w:r>
      <w:r w:rsidR="004803FE" w:rsidRPr="007E45A3">
        <w:rPr>
          <w:rFonts w:ascii="Times New Roman" w:hAnsi="Times New Roman" w:cs="Times New Roman"/>
          <w:sz w:val="24"/>
          <w:szCs w:val="24"/>
          <w:lang w:val="sq-AL"/>
        </w:rPr>
        <w:t>36</w:t>
      </w:r>
      <w:r w:rsidRPr="007E45A3">
        <w:rPr>
          <w:rFonts w:ascii="Times New Roman" w:hAnsi="Times New Roman" w:cs="Times New Roman"/>
          <w:sz w:val="24"/>
          <w:szCs w:val="24"/>
          <w:lang w:val="sq-AL"/>
        </w:rPr>
        <w:t>).</w:t>
      </w:r>
    </w:p>
    <w:p w14:paraId="31C44B0C" w14:textId="153D3D22" w:rsidR="00DC0723" w:rsidRPr="007E45A3" w:rsidRDefault="00DC0723" w:rsidP="00DC0723">
      <w:pPr>
        <w:pStyle w:val="Caption"/>
        <w:keepNext/>
        <w:jc w:val="both"/>
        <w:rPr>
          <w:rFonts w:ascii="Times New Roman" w:hAnsi="Times New Roman" w:cs="Times New Roman"/>
          <w:lang w:val="sq-AL"/>
        </w:rPr>
      </w:pPr>
      <w:bookmarkStart w:id="150" w:name="_Toc55902424"/>
      <w:r w:rsidRPr="007E45A3">
        <w:rPr>
          <w:rFonts w:ascii="Times New Roman" w:hAnsi="Times New Roman" w:cs="Times New Roman"/>
          <w:color w:val="auto"/>
          <w:sz w:val="20"/>
          <w:szCs w:val="20"/>
          <w:lang w:val="sq-AL"/>
        </w:rPr>
        <w:t>Tab</w:t>
      </w:r>
      <w:r w:rsidR="00DA0BC2"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6</w:t>
      </w:r>
      <w:r w:rsidRPr="007E45A3">
        <w:rPr>
          <w:rFonts w:ascii="Times New Roman" w:hAnsi="Times New Roman" w:cs="Times New Roman"/>
          <w:color w:val="auto"/>
          <w:sz w:val="20"/>
          <w:szCs w:val="20"/>
          <w:lang w:val="sq-AL"/>
        </w:rPr>
        <w:t xml:space="preserve">: </w:t>
      </w:r>
      <w:r w:rsidR="00DA0BC2" w:rsidRPr="007E45A3">
        <w:rPr>
          <w:rFonts w:ascii="Times New Roman" w:hAnsi="Times New Roman" w:cs="Times New Roman"/>
          <w:color w:val="auto"/>
          <w:sz w:val="20"/>
          <w:szCs w:val="20"/>
          <w:lang w:val="sq-AL"/>
        </w:rPr>
        <w:t>Përcaktimi i indeksit të përshtashmërisë së dallgëzimit</w:t>
      </w:r>
      <w:r w:rsidRPr="007E45A3">
        <w:rPr>
          <w:rFonts w:ascii="Times New Roman" w:hAnsi="Times New Roman" w:cs="Times New Roman"/>
          <w:color w:val="auto"/>
          <w:sz w:val="20"/>
          <w:szCs w:val="20"/>
          <w:lang w:val="sq-AL"/>
        </w:rPr>
        <w:t xml:space="preserve"> (SI</w:t>
      </w:r>
      <w:r w:rsidRPr="007E45A3">
        <w:rPr>
          <w:rFonts w:ascii="Times New Roman" w:hAnsi="Times New Roman" w:cs="Times New Roman"/>
          <w:color w:val="auto"/>
          <w:sz w:val="20"/>
          <w:szCs w:val="20"/>
          <w:vertAlign w:val="subscript"/>
          <w:lang w:val="sq-AL"/>
        </w:rPr>
        <w:t>Swe</w:t>
      </w:r>
      <w:r w:rsidRPr="007E45A3">
        <w:rPr>
          <w:rFonts w:ascii="Times New Roman" w:hAnsi="Times New Roman" w:cs="Times New Roman"/>
          <w:color w:val="auto"/>
          <w:sz w:val="20"/>
          <w:szCs w:val="20"/>
          <w:lang w:val="sq-AL"/>
        </w:rPr>
        <w:t xml:space="preserve">) </w:t>
      </w:r>
      <w:r w:rsidR="00DA0BC2"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Swe</w:t>
      </w:r>
      <w:r w:rsidRPr="007E45A3">
        <w:rPr>
          <w:rFonts w:ascii="Times New Roman" w:hAnsi="Times New Roman" w:cs="Times New Roman"/>
          <w:color w:val="auto"/>
          <w:sz w:val="20"/>
          <w:szCs w:val="20"/>
          <w:lang w:val="sq-AL"/>
        </w:rPr>
        <w:t>)</w:t>
      </w:r>
      <w:bookmarkEnd w:id="150"/>
    </w:p>
    <w:tbl>
      <w:tblPr>
        <w:tblW w:w="7088" w:type="dxa"/>
        <w:tblInd w:w="1843" w:type="dxa"/>
        <w:tblCellMar>
          <w:left w:w="70" w:type="dxa"/>
          <w:right w:w="70" w:type="dxa"/>
        </w:tblCellMar>
        <w:tblLook w:val="04A0" w:firstRow="1" w:lastRow="0" w:firstColumn="1" w:lastColumn="0" w:noHBand="0" w:noVBand="1"/>
      </w:tblPr>
      <w:tblGrid>
        <w:gridCol w:w="1701"/>
        <w:gridCol w:w="2126"/>
        <w:gridCol w:w="2127"/>
        <w:gridCol w:w="1134"/>
      </w:tblGrid>
      <w:tr w:rsidR="00524E72" w:rsidRPr="007E45A3" w14:paraId="31C44B10" w14:textId="77777777" w:rsidTr="008B196E">
        <w:trPr>
          <w:trHeight w:val="324"/>
        </w:trPr>
        <w:tc>
          <w:tcPr>
            <w:tcW w:w="382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B0D" w14:textId="77777777" w:rsidR="00524E72" w:rsidRPr="007E45A3" w:rsidRDefault="00524E72" w:rsidP="005F244C">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Paramet</w:t>
            </w:r>
            <w:r w:rsidR="001530DD" w:rsidRPr="007E45A3">
              <w:rPr>
                <w:rFonts w:ascii="Times New Roman" w:eastAsia="Times New Roman" w:hAnsi="Times New Roman" w:cs="Times New Roman"/>
                <w:b/>
                <w:lang w:val="sq-AL" w:eastAsia="es-ES"/>
              </w:rPr>
              <w: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B0E" w14:textId="77777777" w:rsidR="00524E72" w:rsidRPr="007E45A3" w:rsidRDefault="00524E72" w:rsidP="005F244C">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V</w:t>
            </w:r>
            <w:r w:rsidR="001530DD" w:rsidRPr="007E45A3">
              <w:rPr>
                <w:rFonts w:ascii="Times New Roman" w:eastAsia="Times New Roman" w:hAnsi="Times New Roman" w:cs="Times New Roman"/>
                <w:b/>
                <w:lang w:val="sq-AL" w:eastAsia="es-ES"/>
              </w:rPr>
              <w:t>lera për peshqit</w:t>
            </w:r>
          </w:p>
        </w:tc>
        <w:tc>
          <w:tcPr>
            <w:tcW w:w="1134"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B0F" w14:textId="77777777" w:rsidR="00524E72" w:rsidRPr="007E45A3" w:rsidRDefault="00524E72" w:rsidP="005F244C">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K</w:t>
            </w:r>
            <w:r w:rsidR="005B0172" w:rsidRPr="007E45A3">
              <w:rPr>
                <w:rFonts w:ascii="Times New Roman" w:hAnsi="Times New Roman" w:cs="Times New Roman"/>
                <w:sz w:val="20"/>
                <w:szCs w:val="20"/>
                <w:vertAlign w:val="subscript"/>
                <w:lang w:val="sq-AL"/>
              </w:rPr>
              <w:t>Swe</w:t>
            </w:r>
          </w:p>
        </w:tc>
      </w:tr>
      <w:tr w:rsidR="0074596A" w:rsidRPr="007E45A3" w14:paraId="31C44B15" w14:textId="77777777" w:rsidTr="00BE2ACA">
        <w:trPr>
          <w:trHeight w:val="336"/>
        </w:trPr>
        <w:tc>
          <w:tcPr>
            <w:tcW w:w="1701"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11" w14:textId="77777777" w:rsidR="00524E72" w:rsidRPr="007E45A3" w:rsidRDefault="00DA0BC2" w:rsidP="005F244C">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sz w:val="18"/>
                <w:szCs w:val="18"/>
                <w:lang w:val="sq-AL" w:eastAsia="es-ES"/>
              </w:rPr>
              <w:lastRenderedPageBreak/>
              <w:t>Dallgëzim mesatar</w:t>
            </w:r>
            <w:r w:rsidR="00944D4E" w:rsidRPr="007E45A3">
              <w:rPr>
                <w:rStyle w:val="EndnoteReference"/>
                <w:rFonts w:ascii="Times New Roman" w:hAnsi="Times New Roman" w:cs="Times New Roman"/>
                <w:sz w:val="18"/>
                <w:szCs w:val="18"/>
                <w:lang w:val="sq-AL" w:eastAsia="es-ES"/>
              </w:rPr>
              <w:endnoteReference w:id="2"/>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12" w14:textId="77777777" w:rsidR="00524E72" w:rsidRPr="007E45A3" w:rsidRDefault="000B631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3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13" w14:textId="77777777" w:rsidR="00524E72" w:rsidRPr="007E45A3" w:rsidRDefault="0001050A"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w:t>
            </w:r>
            <w:r w:rsidR="00291D22" w:rsidRPr="007E45A3">
              <w:rPr>
                <w:rFonts w:ascii="Times New Roman" w:eastAsia="Times New Roman" w:hAnsi="Times New Roman" w:cs="Times New Roman"/>
                <w:lang w:val="sq-AL" w:eastAsia="es-ES"/>
              </w:rPr>
              <w:t>-1</w:t>
            </w:r>
          </w:p>
        </w:tc>
        <w:tc>
          <w:tcPr>
            <w:tcW w:w="1134"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B14" w14:textId="77777777" w:rsidR="00524E72" w:rsidRPr="007E45A3" w:rsidRDefault="00051C70"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874620" w:rsidRPr="007E45A3" w14:paraId="31C44B1A" w14:textId="77777777" w:rsidTr="00DA573B">
        <w:trPr>
          <w:trHeight w:val="324"/>
        </w:trPr>
        <w:tc>
          <w:tcPr>
            <w:tcW w:w="1701" w:type="dxa"/>
            <w:vMerge/>
            <w:vAlign w:val="center"/>
            <w:hideMark/>
          </w:tcPr>
          <w:p w14:paraId="31C44B16" w14:textId="77777777" w:rsidR="00524E72" w:rsidRPr="007E45A3" w:rsidRDefault="00524E72" w:rsidP="005F244C">
            <w:pPr>
              <w:spacing w:after="0" w:line="240" w:lineRule="auto"/>
              <w:rPr>
                <w:rFonts w:ascii="Times New Roman" w:eastAsia="Times New Roman" w:hAnsi="Times New Roman" w:cs="Times New Roman"/>
                <w:b/>
                <w:lang w:val="sq-AL" w:eastAsia="es-ES"/>
              </w:rPr>
            </w:pPr>
          </w:p>
        </w:tc>
        <w:tc>
          <w:tcPr>
            <w:tcW w:w="2126" w:type="dxa"/>
            <w:tcBorders>
              <w:top w:val="single" w:sz="8" w:space="0" w:color="C9C9C9" w:themeColor="accent3" w:themeTint="99"/>
              <w:left w:val="nil"/>
              <w:bottom w:val="nil"/>
              <w:right w:val="single" w:sz="6" w:space="0" w:color="auto"/>
            </w:tcBorders>
            <w:shd w:val="clear" w:color="auto" w:fill="auto"/>
            <w:noWrap/>
            <w:vAlign w:val="bottom"/>
            <w:hideMark/>
          </w:tcPr>
          <w:p w14:paraId="31C44B17" w14:textId="77777777" w:rsidR="00524E72" w:rsidRPr="007E45A3" w:rsidRDefault="000B631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1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B18" w14:textId="77777777" w:rsidR="00524E72" w:rsidRPr="007E45A3" w:rsidRDefault="0001050A"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007F5FE9" w:rsidRPr="007E45A3">
              <w:rPr>
                <w:rFonts w:ascii="Times New Roman" w:eastAsia="Times New Roman" w:hAnsi="Times New Roman" w:cs="Times New Roman"/>
                <w:lang w:val="sq-AL" w:eastAsia="es-ES"/>
              </w:rPr>
              <w:t xml:space="preserve">= </w:t>
            </w:r>
            <w:r w:rsidR="00291D22" w:rsidRPr="007E45A3">
              <w:rPr>
                <w:rFonts w:ascii="Times New Roman" w:eastAsia="Times New Roman" w:hAnsi="Times New Roman" w:cs="Times New Roman"/>
                <w:lang w:val="sq-AL" w:eastAsia="es-ES"/>
              </w:rPr>
              <w:t xml:space="preserve">0 </w:t>
            </w:r>
          </w:p>
        </w:tc>
        <w:tc>
          <w:tcPr>
            <w:tcW w:w="1134" w:type="dxa"/>
            <w:vMerge/>
            <w:vAlign w:val="center"/>
            <w:hideMark/>
          </w:tcPr>
          <w:p w14:paraId="31C44B19" w14:textId="77777777" w:rsidR="00524E72" w:rsidRPr="007E45A3" w:rsidRDefault="00524E72" w:rsidP="005F244C">
            <w:pPr>
              <w:spacing w:after="0" w:line="240" w:lineRule="auto"/>
              <w:rPr>
                <w:rFonts w:ascii="Times New Roman" w:eastAsia="Times New Roman" w:hAnsi="Times New Roman" w:cs="Times New Roman"/>
                <w:lang w:val="sq-AL" w:eastAsia="es-ES"/>
              </w:rPr>
            </w:pPr>
          </w:p>
        </w:tc>
      </w:tr>
      <w:tr w:rsidR="00416795" w:rsidRPr="007E45A3" w14:paraId="31C44B1F" w14:textId="77777777" w:rsidTr="00BE2ACA">
        <w:trPr>
          <w:trHeight w:val="324"/>
        </w:trPr>
        <w:tc>
          <w:tcPr>
            <w:tcW w:w="1701" w:type="dxa"/>
            <w:vMerge/>
            <w:tcBorders>
              <w:bottom w:val="single" w:sz="4" w:space="0" w:color="auto"/>
            </w:tcBorders>
            <w:vAlign w:val="center"/>
            <w:hideMark/>
          </w:tcPr>
          <w:p w14:paraId="31C44B1B" w14:textId="77777777" w:rsidR="00524E72" w:rsidRPr="007E45A3" w:rsidRDefault="00524E72" w:rsidP="005F244C">
            <w:pPr>
              <w:spacing w:after="0" w:line="240" w:lineRule="auto"/>
              <w:rPr>
                <w:rFonts w:ascii="Times New Roman" w:eastAsia="Times New Roman" w:hAnsi="Times New Roman" w:cs="Times New Roman"/>
                <w:b/>
                <w:lang w:val="sq-AL" w:eastAsia="es-ES"/>
              </w:rPr>
            </w:pPr>
          </w:p>
        </w:tc>
        <w:tc>
          <w:tcPr>
            <w:tcW w:w="2126"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1C" w14:textId="77777777" w:rsidR="00524E72" w:rsidRPr="007E45A3" w:rsidRDefault="000B631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1 -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1D" w14:textId="77777777" w:rsidR="00524E72" w:rsidRPr="007E45A3" w:rsidRDefault="007F5FE9"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w:t>
            </w:r>
            <w:r w:rsidR="00291D22" w:rsidRPr="007E45A3">
              <w:rPr>
                <w:rFonts w:ascii="Times New Roman" w:eastAsia="Times New Roman" w:hAnsi="Times New Roman" w:cs="Times New Roman"/>
                <w:lang w:val="sq-AL" w:eastAsia="es-ES"/>
              </w:rPr>
              <w:t>1</w:t>
            </w:r>
          </w:p>
        </w:tc>
        <w:tc>
          <w:tcPr>
            <w:tcW w:w="1134" w:type="dxa"/>
            <w:vMerge/>
            <w:tcBorders>
              <w:bottom w:val="single" w:sz="6" w:space="0" w:color="auto"/>
            </w:tcBorders>
            <w:vAlign w:val="center"/>
            <w:hideMark/>
          </w:tcPr>
          <w:p w14:paraId="31C44B1E" w14:textId="77777777" w:rsidR="00524E72" w:rsidRPr="007E45A3" w:rsidRDefault="00524E72" w:rsidP="005F244C">
            <w:pPr>
              <w:spacing w:after="0" w:line="240" w:lineRule="auto"/>
              <w:rPr>
                <w:rFonts w:ascii="Times New Roman" w:eastAsia="Times New Roman" w:hAnsi="Times New Roman" w:cs="Times New Roman"/>
                <w:lang w:val="sq-AL" w:eastAsia="es-ES"/>
              </w:rPr>
            </w:pPr>
          </w:p>
        </w:tc>
      </w:tr>
      <w:tr w:rsidR="00AB3685" w:rsidRPr="007E45A3" w14:paraId="31C44B24" w14:textId="77777777" w:rsidTr="00BE2ACA">
        <w:trPr>
          <w:trHeight w:val="336"/>
        </w:trPr>
        <w:tc>
          <w:tcPr>
            <w:tcW w:w="1701" w:type="dxa"/>
            <w:vMerge w:val="restart"/>
            <w:tcBorders>
              <w:top w:val="single" w:sz="4" w:space="0" w:color="auto"/>
              <w:left w:val="nil"/>
              <w:right w:val="single" w:sz="8" w:space="0" w:color="C9C9C9" w:themeColor="accent3" w:themeTint="99"/>
            </w:tcBorders>
            <w:shd w:val="clear" w:color="auto" w:fill="EDEDED" w:themeFill="accent3" w:themeFillTint="33"/>
            <w:noWrap/>
            <w:vAlign w:val="center"/>
            <w:hideMark/>
          </w:tcPr>
          <w:p w14:paraId="31C44B20" w14:textId="77777777" w:rsidR="00291D22" w:rsidRPr="007E45A3" w:rsidRDefault="00DA0BC2" w:rsidP="005F244C">
            <w:pPr>
              <w:spacing w:after="0" w:line="240" w:lineRule="auto"/>
              <w:jc w:val="center"/>
              <w:rPr>
                <w:rFonts w:ascii="Times New Roman" w:eastAsia="Times New Roman" w:hAnsi="Times New Roman" w:cs="Times New Roman"/>
                <w:b/>
                <w:sz w:val="18"/>
                <w:szCs w:val="18"/>
                <w:lang w:val="sq-AL" w:eastAsia="es-ES"/>
              </w:rPr>
            </w:pPr>
            <w:r w:rsidRPr="007E45A3">
              <w:rPr>
                <w:rFonts w:ascii="Times New Roman" w:eastAsia="Times New Roman" w:hAnsi="Times New Roman" w:cs="Times New Roman"/>
                <w:b/>
                <w:sz w:val="18"/>
                <w:szCs w:val="18"/>
                <w:lang w:val="sq-AL" w:eastAsia="es-ES"/>
              </w:rPr>
              <w:t>Dallgëzim ekstrem (stuhi</w:t>
            </w:r>
            <w:r w:rsidR="00291D22" w:rsidRPr="007E45A3">
              <w:rPr>
                <w:rFonts w:ascii="Times New Roman" w:eastAsia="Times New Roman" w:hAnsi="Times New Roman" w:cs="Times New Roman"/>
                <w:b/>
                <w:sz w:val="18"/>
                <w:szCs w:val="18"/>
                <w:lang w:val="sq-AL" w:eastAsia="es-ES"/>
              </w:rPr>
              <w:t>)</w:t>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21" w14:textId="77777777" w:rsidR="00291D22" w:rsidRPr="007E45A3" w:rsidRDefault="00291D2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6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22" w14:textId="77777777" w:rsidR="00291D22" w:rsidRPr="007E45A3" w:rsidRDefault="007F5FE9"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w:t>
            </w:r>
            <w:r w:rsidR="00291D22" w:rsidRPr="007E45A3">
              <w:rPr>
                <w:rFonts w:ascii="Times New Roman" w:eastAsia="Times New Roman" w:hAnsi="Times New Roman" w:cs="Times New Roman"/>
                <w:lang w:val="sq-AL" w:eastAsia="es-ES"/>
              </w:rPr>
              <w:t xml:space="preserve">-1 </w:t>
            </w:r>
          </w:p>
        </w:tc>
        <w:tc>
          <w:tcPr>
            <w:tcW w:w="1134" w:type="dxa"/>
            <w:vMerge w:val="restart"/>
            <w:tcBorders>
              <w:top w:val="single" w:sz="6" w:space="0" w:color="auto"/>
              <w:left w:val="single" w:sz="8" w:space="0" w:color="C9C9C9" w:themeColor="accent3" w:themeTint="99"/>
              <w:right w:val="nil"/>
            </w:tcBorders>
            <w:shd w:val="clear" w:color="auto" w:fill="EDEDED" w:themeFill="accent3" w:themeFillTint="33"/>
            <w:vAlign w:val="center"/>
            <w:hideMark/>
          </w:tcPr>
          <w:p w14:paraId="31C44B23" w14:textId="77777777" w:rsidR="00291D22" w:rsidRPr="007E45A3" w:rsidRDefault="00051C70"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416795" w:rsidRPr="007E45A3" w14:paraId="31C44B29" w14:textId="77777777" w:rsidTr="00BE2ACA">
        <w:trPr>
          <w:trHeight w:val="324"/>
        </w:trPr>
        <w:tc>
          <w:tcPr>
            <w:tcW w:w="1701" w:type="dxa"/>
            <w:vMerge/>
            <w:tcBorders>
              <w:right w:val="single" w:sz="8" w:space="0" w:color="C9C9C9" w:themeColor="accent3" w:themeTint="99"/>
            </w:tcBorders>
            <w:vAlign w:val="center"/>
            <w:hideMark/>
          </w:tcPr>
          <w:p w14:paraId="31C44B25" w14:textId="77777777" w:rsidR="00291D22" w:rsidRPr="007E45A3" w:rsidRDefault="00291D22" w:rsidP="00DA573B">
            <w:pPr>
              <w:spacing w:after="0" w:line="240" w:lineRule="auto"/>
              <w:jc w:val="center"/>
              <w:rPr>
                <w:rFonts w:ascii="Times New Roman" w:eastAsia="Times New Roman" w:hAnsi="Times New Roman" w:cs="Times New Roman"/>
                <w:lang w:val="sq-AL" w:eastAsia="es-ES"/>
              </w:rPr>
            </w:pPr>
          </w:p>
        </w:tc>
        <w:tc>
          <w:tcPr>
            <w:tcW w:w="2126" w:type="dxa"/>
            <w:tcBorders>
              <w:top w:val="single" w:sz="8" w:space="0" w:color="C9C9C9" w:themeColor="accent3" w:themeTint="99"/>
              <w:left w:val="single" w:sz="8" w:space="0" w:color="C9C9C9" w:themeColor="accent3" w:themeTint="99"/>
              <w:bottom w:val="nil"/>
              <w:right w:val="single" w:sz="6" w:space="0" w:color="auto"/>
            </w:tcBorders>
            <w:shd w:val="clear" w:color="auto" w:fill="auto"/>
            <w:noWrap/>
            <w:vAlign w:val="bottom"/>
            <w:hideMark/>
          </w:tcPr>
          <w:p w14:paraId="31C44B26" w14:textId="77777777" w:rsidR="00291D22" w:rsidRPr="007E45A3" w:rsidRDefault="00291D2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3-6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B27" w14:textId="77777777" w:rsidR="00291D22" w:rsidRPr="007E45A3" w:rsidRDefault="007F5FE9"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w:t>
            </w:r>
            <w:r w:rsidR="00291D22" w:rsidRPr="007E45A3">
              <w:rPr>
                <w:rFonts w:ascii="Times New Roman" w:eastAsia="Times New Roman" w:hAnsi="Times New Roman" w:cs="Times New Roman"/>
                <w:lang w:val="sq-AL" w:eastAsia="es-ES"/>
              </w:rPr>
              <w:t>0</w:t>
            </w:r>
          </w:p>
        </w:tc>
        <w:tc>
          <w:tcPr>
            <w:tcW w:w="1134" w:type="dxa"/>
            <w:vMerge/>
            <w:vAlign w:val="center"/>
            <w:hideMark/>
          </w:tcPr>
          <w:p w14:paraId="31C44B28" w14:textId="77777777" w:rsidR="00291D22" w:rsidRPr="007E45A3" w:rsidRDefault="00291D22" w:rsidP="00DA573B">
            <w:pPr>
              <w:spacing w:after="0" w:line="240" w:lineRule="auto"/>
              <w:jc w:val="center"/>
              <w:rPr>
                <w:rFonts w:ascii="Times New Roman" w:eastAsia="Times New Roman" w:hAnsi="Times New Roman" w:cs="Times New Roman"/>
                <w:lang w:val="sq-AL" w:eastAsia="es-ES"/>
              </w:rPr>
            </w:pPr>
          </w:p>
        </w:tc>
      </w:tr>
      <w:tr w:rsidR="00416795" w:rsidRPr="007E45A3" w14:paraId="31C44B2E" w14:textId="77777777" w:rsidTr="00BE2ACA">
        <w:trPr>
          <w:trHeight w:val="424"/>
        </w:trPr>
        <w:tc>
          <w:tcPr>
            <w:tcW w:w="1701" w:type="dxa"/>
            <w:vMerge/>
            <w:tcBorders>
              <w:right w:val="single" w:sz="8" w:space="0" w:color="C9C9C9" w:themeColor="accent3" w:themeTint="99"/>
            </w:tcBorders>
            <w:vAlign w:val="center"/>
            <w:hideMark/>
          </w:tcPr>
          <w:p w14:paraId="31C44B2A" w14:textId="77777777" w:rsidR="00291D22" w:rsidRPr="007E45A3" w:rsidRDefault="00291D22" w:rsidP="00DA573B">
            <w:pPr>
              <w:spacing w:after="0" w:line="240" w:lineRule="auto"/>
              <w:jc w:val="center"/>
              <w:rPr>
                <w:rFonts w:ascii="Times New Roman" w:eastAsia="Times New Roman" w:hAnsi="Times New Roman" w:cs="Times New Roman"/>
                <w:lang w:val="sq-AL" w:eastAsia="es-ES"/>
              </w:rPr>
            </w:pPr>
          </w:p>
        </w:tc>
        <w:tc>
          <w:tcPr>
            <w:tcW w:w="2126" w:type="dxa"/>
            <w:tcBorders>
              <w:top w:val="nil"/>
              <w:left w:val="single" w:sz="8" w:space="0" w:color="C9C9C9" w:themeColor="accent3" w:themeTint="99"/>
              <w:bottom w:val="single" w:sz="8" w:space="0" w:color="auto"/>
              <w:right w:val="single" w:sz="8" w:space="0" w:color="C9C9C9" w:themeColor="accent3" w:themeTint="99"/>
            </w:tcBorders>
            <w:shd w:val="clear" w:color="auto" w:fill="EDEDED" w:themeFill="accent3" w:themeFillTint="33"/>
            <w:noWrap/>
            <w:vAlign w:val="center"/>
            <w:hideMark/>
          </w:tcPr>
          <w:p w14:paraId="31C44B2B" w14:textId="77777777" w:rsidR="00291D22" w:rsidRPr="007E45A3" w:rsidRDefault="00291D22" w:rsidP="005F244C">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2C" w14:textId="77777777" w:rsidR="00291D22" w:rsidRPr="007E45A3" w:rsidRDefault="007F5FE9" w:rsidP="005F244C">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w:t>
            </w:r>
            <w:r w:rsidR="00291D22" w:rsidRPr="007E45A3">
              <w:rPr>
                <w:rFonts w:ascii="Times New Roman" w:eastAsia="Times New Roman" w:hAnsi="Times New Roman" w:cs="Times New Roman"/>
                <w:lang w:val="sq-AL" w:eastAsia="es-ES"/>
              </w:rPr>
              <w:t>1</w:t>
            </w:r>
          </w:p>
        </w:tc>
        <w:tc>
          <w:tcPr>
            <w:tcW w:w="1134" w:type="dxa"/>
            <w:vMerge/>
            <w:vAlign w:val="center"/>
            <w:hideMark/>
          </w:tcPr>
          <w:p w14:paraId="31C44B2D" w14:textId="77777777" w:rsidR="00291D22" w:rsidRPr="007E45A3" w:rsidRDefault="00291D22" w:rsidP="00DA573B">
            <w:pPr>
              <w:spacing w:after="0" w:line="240" w:lineRule="auto"/>
              <w:jc w:val="center"/>
              <w:rPr>
                <w:rFonts w:ascii="Times New Roman" w:eastAsia="Times New Roman" w:hAnsi="Times New Roman" w:cs="Times New Roman"/>
                <w:lang w:val="sq-AL" w:eastAsia="es-ES"/>
              </w:rPr>
            </w:pPr>
          </w:p>
        </w:tc>
      </w:tr>
    </w:tbl>
    <w:p w14:paraId="31C44B2F" w14:textId="77777777" w:rsidR="00BE2ACA" w:rsidRPr="007E45A3" w:rsidRDefault="00BE2ACA">
      <w:pPr>
        <w:spacing w:after="60"/>
        <w:jc w:val="both"/>
        <w:rPr>
          <w:rFonts w:ascii="Times New Roman" w:hAnsi="Times New Roman" w:cs="Times New Roman"/>
          <w:lang w:val="sq-AL"/>
        </w:rPr>
      </w:pPr>
    </w:p>
    <w:tbl>
      <w:tblPr>
        <w:tblW w:w="7088" w:type="dxa"/>
        <w:tblInd w:w="1843" w:type="dxa"/>
        <w:tblCellMar>
          <w:left w:w="70" w:type="dxa"/>
          <w:right w:w="70" w:type="dxa"/>
        </w:tblCellMar>
        <w:tblLook w:val="04A0" w:firstRow="1" w:lastRow="0" w:firstColumn="1" w:lastColumn="0" w:noHBand="0" w:noVBand="1"/>
      </w:tblPr>
      <w:tblGrid>
        <w:gridCol w:w="1701"/>
        <w:gridCol w:w="2126"/>
        <w:gridCol w:w="2127"/>
        <w:gridCol w:w="1134"/>
      </w:tblGrid>
      <w:tr w:rsidR="00BE2ACA" w:rsidRPr="007E45A3" w14:paraId="31C44B33" w14:textId="77777777" w:rsidTr="008B196E">
        <w:trPr>
          <w:trHeight w:val="324"/>
        </w:trPr>
        <w:tc>
          <w:tcPr>
            <w:tcW w:w="3827" w:type="dxa"/>
            <w:gridSpan w:val="2"/>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B30" w14:textId="77777777" w:rsidR="00BE2ACA" w:rsidRPr="007E45A3" w:rsidRDefault="001530DD" w:rsidP="000D6AE6">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Parametri</w:t>
            </w:r>
          </w:p>
        </w:tc>
        <w:tc>
          <w:tcPr>
            <w:tcW w:w="2127" w:type="dxa"/>
            <w:tcBorders>
              <w:top w:val="single" w:sz="8" w:space="0" w:color="auto"/>
              <w:left w:val="nil"/>
              <w:bottom w:val="single" w:sz="12" w:space="0" w:color="C9C9C9" w:themeColor="accent3" w:themeTint="99"/>
              <w:right w:val="nil"/>
            </w:tcBorders>
            <w:shd w:val="clear" w:color="auto" w:fill="FFFFFF" w:themeFill="background1"/>
            <w:noWrap/>
            <w:vAlign w:val="center"/>
            <w:hideMark/>
          </w:tcPr>
          <w:p w14:paraId="31C44B31" w14:textId="77777777" w:rsidR="00BE2ACA" w:rsidRPr="007E45A3" w:rsidRDefault="001530DD" w:rsidP="000D6AE6">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 xml:space="preserve">Vlera për </w:t>
            </w:r>
            <w:r w:rsidR="00711AFC" w:rsidRPr="007E45A3">
              <w:rPr>
                <w:rFonts w:ascii="Times New Roman" w:eastAsia="Times New Roman" w:hAnsi="Times New Roman" w:cs="Times New Roman"/>
                <w:b/>
                <w:lang w:val="sq-AL" w:eastAsia="es-ES"/>
              </w:rPr>
              <w:t>molusqet</w:t>
            </w:r>
          </w:p>
        </w:tc>
        <w:tc>
          <w:tcPr>
            <w:tcW w:w="1134" w:type="dxa"/>
            <w:tcBorders>
              <w:top w:val="single" w:sz="8" w:space="0" w:color="auto"/>
              <w:left w:val="nil"/>
              <w:bottom w:val="single" w:sz="12" w:space="0" w:color="C9C9C9" w:themeColor="accent3" w:themeTint="99"/>
              <w:right w:val="nil"/>
            </w:tcBorders>
            <w:shd w:val="clear" w:color="auto" w:fill="FFFFFF" w:themeFill="background1"/>
            <w:vAlign w:val="center"/>
            <w:hideMark/>
          </w:tcPr>
          <w:p w14:paraId="31C44B32" w14:textId="77777777" w:rsidR="00BE2ACA" w:rsidRPr="007E45A3" w:rsidRDefault="00BE2ACA" w:rsidP="000D6AE6">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lang w:val="sq-AL" w:eastAsia="es-ES"/>
              </w:rPr>
              <w:t>K</w:t>
            </w:r>
            <w:r w:rsidRPr="007E45A3">
              <w:rPr>
                <w:rFonts w:ascii="Times New Roman" w:hAnsi="Times New Roman" w:cs="Times New Roman"/>
                <w:sz w:val="20"/>
                <w:szCs w:val="20"/>
                <w:vertAlign w:val="subscript"/>
                <w:lang w:val="sq-AL"/>
              </w:rPr>
              <w:t>Swe</w:t>
            </w:r>
          </w:p>
        </w:tc>
      </w:tr>
      <w:tr w:rsidR="0074596A" w:rsidRPr="007E45A3" w14:paraId="31C44B38" w14:textId="77777777" w:rsidTr="00BE2ACA">
        <w:trPr>
          <w:trHeight w:val="336"/>
        </w:trPr>
        <w:tc>
          <w:tcPr>
            <w:tcW w:w="1701" w:type="dxa"/>
            <w:vMerge w:val="restart"/>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34" w14:textId="77777777" w:rsidR="00BE2ACA" w:rsidRPr="007E45A3" w:rsidRDefault="00DA0BC2" w:rsidP="000D6AE6">
            <w:pPr>
              <w:spacing w:after="0" w:line="240" w:lineRule="auto"/>
              <w:jc w:val="center"/>
              <w:rPr>
                <w:rFonts w:ascii="Times New Roman" w:eastAsia="Times New Roman" w:hAnsi="Times New Roman" w:cs="Times New Roman"/>
                <w:b/>
                <w:lang w:val="sq-AL" w:eastAsia="es-ES"/>
              </w:rPr>
            </w:pPr>
            <w:r w:rsidRPr="007E45A3">
              <w:rPr>
                <w:rFonts w:ascii="Times New Roman" w:eastAsia="Times New Roman" w:hAnsi="Times New Roman" w:cs="Times New Roman"/>
                <w:b/>
                <w:sz w:val="18"/>
                <w:szCs w:val="18"/>
                <w:lang w:val="sq-AL" w:eastAsia="es-ES"/>
              </w:rPr>
              <w:t xml:space="preserve">Dallgëzim mesatar </w:t>
            </w:r>
            <w:r w:rsidR="00BE2ACA" w:rsidRPr="007E45A3">
              <w:rPr>
                <w:rStyle w:val="EndnoteReference"/>
                <w:rFonts w:ascii="Times New Roman" w:hAnsi="Times New Roman" w:cs="Times New Roman"/>
                <w:sz w:val="18"/>
                <w:szCs w:val="18"/>
                <w:lang w:val="sq-AL" w:eastAsia="es-ES"/>
              </w:rPr>
              <w:endnoteReference w:id="3"/>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35"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3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36"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1</w:t>
            </w:r>
          </w:p>
        </w:tc>
        <w:tc>
          <w:tcPr>
            <w:tcW w:w="1134" w:type="dxa"/>
            <w:vMerge w:val="restart"/>
            <w:tcBorders>
              <w:top w:val="nil"/>
              <w:left w:val="single" w:sz="8" w:space="0" w:color="C9C9C9" w:themeColor="accent3" w:themeTint="99"/>
              <w:bottom w:val="single" w:sz="8" w:space="0" w:color="C9C9C9" w:themeColor="accent3" w:themeTint="99"/>
              <w:right w:val="nil"/>
            </w:tcBorders>
            <w:shd w:val="clear" w:color="auto" w:fill="EDEDED" w:themeFill="accent3" w:themeFillTint="33"/>
            <w:vAlign w:val="center"/>
            <w:hideMark/>
          </w:tcPr>
          <w:p w14:paraId="31C44B37"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BE2ACA" w:rsidRPr="007E45A3" w14:paraId="31C44B3D" w14:textId="77777777" w:rsidTr="00BE2ACA">
        <w:trPr>
          <w:trHeight w:val="324"/>
        </w:trPr>
        <w:tc>
          <w:tcPr>
            <w:tcW w:w="1701" w:type="dxa"/>
            <w:vMerge/>
            <w:vAlign w:val="center"/>
            <w:hideMark/>
          </w:tcPr>
          <w:p w14:paraId="31C44B39" w14:textId="77777777" w:rsidR="00BE2ACA" w:rsidRPr="007E45A3" w:rsidRDefault="00BE2ACA" w:rsidP="000D6AE6">
            <w:pPr>
              <w:spacing w:after="0" w:line="240" w:lineRule="auto"/>
              <w:rPr>
                <w:rFonts w:ascii="Times New Roman" w:eastAsia="Times New Roman" w:hAnsi="Times New Roman" w:cs="Times New Roman"/>
                <w:b/>
                <w:lang w:val="sq-AL" w:eastAsia="es-ES"/>
              </w:rPr>
            </w:pPr>
          </w:p>
        </w:tc>
        <w:tc>
          <w:tcPr>
            <w:tcW w:w="2126" w:type="dxa"/>
            <w:tcBorders>
              <w:top w:val="single" w:sz="8" w:space="0" w:color="C9C9C9" w:themeColor="accent3" w:themeTint="99"/>
              <w:left w:val="nil"/>
              <w:bottom w:val="nil"/>
              <w:right w:val="single" w:sz="6" w:space="0" w:color="auto"/>
            </w:tcBorders>
            <w:shd w:val="clear" w:color="auto" w:fill="auto"/>
            <w:noWrap/>
            <w:vAlign w:val="bottom"/>
            <w:hideMark/>
          </w:tcPr>
          <w:p w14:paraId="31C44B3A"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1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B3B"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0 </w:t>
            </w:r>
          </w:p>
        </w:tc>
        <w:tc>
          <w:tcPr>
            <w:tcW w:w="1134" w:type="dxa"/>
            <w:vMerge/>
            <w:vAlign w:val="center"/>
            <w:hideMark/>
          </w:tcPr>
          <w:p w14:paraId="31C44B3C" w14:textId="77777777" w:rsidR="00BE2ACA" w:rsidRPr="007E45A3" w:rsidRDefault="00BE2ACA" w:rsidP="000D6AE6">
            <w:pPr>
              <w:spacing w:after="0" w:line="240" w:lineRule="auto"/>
              <w:rPr>
                <w:rFonts w:ascii="Times New Roman" w:eastAsia="Times New Roman" w:hAnsi="Times New Roman" w:cs="Times New Roman"/>
                <w:lang w:val="sq-AL" w:eastAsia="es-ES"/>
              </w:rPr>
            </w:pPr>
          </w:p>
        </w:tc>
      </w:tr>
      <w:tr w:rsidR="0074596A" w:rsidRPr="007E45A3" w14:paraId="31C44B42" w14:textId="77777777" w:rsidTr="00BE2ACA">
        <w:trPr>
          <w:trHeight w:val="324"/>
        </w:trPr>
        <w:tc>
          <w:tcPr>
            <w:tcW w:w="1701" w:type="dxa"/>
            <w:vMerge/>
            <w:tcBorders>
              <w:bottom w:val="single" w:sz="4" w:space="0" w:color="auto"/>
            </w:tcBorders>
            <w:vAlign w:val="center"/>
            <w:hideMark/>
          </w:tcPr>
          <w:p w14:paraId="31C44B3E" w14:textId="77777777" w:rsidR="00BE2ACA" w:rsidRPr="007E45A3" w:rsidRDefault="00BE2ACA" w:rsidP="000D6AE6">
            <w:pPr>
              <w:spacing w:after="0" w:line="240" w:lineRule="auto"/>
              <w:rPr>
                <w:rFonts w:ascii="Times New Roman" w:eastAsia="Times New Roman" w:hAnsi="Times New Roman" w:cs="Times New Roman"/>
                <w:b/>
                <w:lang w:val="sq-AL" w:eastAsia="es-ES"/>
              </w:rPr>
            </w:pPr>
          </w:p>
        </w:tc>
        <w:tc>
          <w:tcPr>
            <w:tcW w:w="2126"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3F"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1 -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40"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1</w:t>
            </w:r>
          </w:p>
        </w:tc>
        <w:tc>
          <w:tcPr>
            <w:tcW w:w="1134" w:type="dxa"/>
            <w:vMerge/>
            <w:tcBorders>
              <w:bottom w:val="single" w:sz="6" w:space="0" w:color="auto"/>
            </w:tcBorders>
            <w:vAlign w:val="center"/>
            <w:hideMark/>
          </w:tcPr>
          <w:p w14:paraId="31C44B41" w14:textId="77777777" w:rsidR="00BE2ACA" w:rsidRPr="007E45A3" w:rsidRDefault="00BE2ACA" w:rsidP="000D6AE6">
            <w:pPr>
              <w:spacing w:after="0" w:line="240" w:lineRule="auto"/>
              <w:rPr>
                <w:rFonts w:ascii="Times New Roman" w:eastAsia="Times New Roman" w:hAnsi="Times New Roman" w:cs="Times New Roman"/>
                <w:lang w:val="sq-AL" w:eastAsia="es-ES"/>
              </w:rPr>
            </w:pPr>
          </w:p>
        </w:tc>
      </w:tr>
      <w:tr w:rsidR="00BE2ACA" w:rsidRPr="007E45A3" w14:paraId="31C44B47" w14:textId="77777777" w:rsidTr="00895A7A">
        <w:trPr>
          <w:trHeight w:val="336"/>
        </w:trPr>
        <w:tc>
          <w:tcPr>
            <w:tcW w:w="1701" w:type="dxa"/>
            <w:vMerge w:val="restart"/>
            <w:tcBorders>
              <w:top w:val="single" w:sz="4" w:space="0" w:color="auto"/>
              <w:left w:val="nil"/>
              <w:right w:val="single" w:sz="8" w:space="0" w:color="C9C9C9" w:themeColor="accent3" w:themeTint="99"/>
            </w:tcBorders>
            <w:shd w:val="clear" w:color="auto" w:fill="EDEDED" w:themeFill="accent3" w:themeFillTint="33"/>
            <w:noWrap/>
            <w:vAlign w:val="center"/>
            <w:hideMark/>
          </w:tcPr>
          <w:p w14:paraId="31C44B43" w14:textId="77777777" w:rsidR="00BE2ACA" w:rsidRPr="007E45A3" w:rsidRDefault="00DA0BC2" w:rsidP="000D6AE6">
            <w:pPr>
              <w:spacing w:after="0" w:line="240" w:lineRule="auto"/>
              <w:jc w:val="center"/>
              <w:rPr>
                <w:rFonts w:ascii="Times New Roman" w:eastAsia="Times New Roman" w:hAnsi="Times New Roman" w:cs="Times New Roman"/>
                <w:b/>
                <w:sz w:val="18"/>
                <w:szCs w:val="18"/>
                <w:lang w:val="sq-AL" w:eastAsia="es-ES"/>
              </w:rPr>
            </w:pPr>
            <w:r w:rsidRPr="007E45A3">
              <w:rPr>
                <w:rFonts w:ascii="Times New Roman" w:eastAsia="Times New Roman" w:hAnsi="Times New Roman" w:cs="Times New Roman"/>
                <w:b/>
                <w:sz w:val="18"/>
                <w:szCs w:val="18"/>
                <w:lang w:val="sq-AL" w:eastAsia="es-ES"/>
              </w:rPr>
              <w:t>Dallgëzim ekstrem (stuhi)</w:t>
            </w:r>
          </w:p>
        </w:tc>
        <w:tc>
          <w:tcPr>
            <w:tcW w:w="2126"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44"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gt; 6</w:t>
            </w:r>
            <w:r w:rsidR="00895A7A" w:rsidRPr="007E45A3">
              <w:rPr>
                <w:rFonts w:ascii="Times New Roman" w:eastAsia="Times New Roman" w:hAnsi="Times New Roman" w:cs="Times New Roman"/>
                <w:lang w:val="sq-AL" w:eastAsia="es-ES"/>
              </w:rPr>
              <w:t>.4</w:t>
            </w:r>
            <w:r w:rsidRPr="007E45A3">
              <w:rPr>
                <w:rFonts w:ascii="Times New Roman" w:eastAsia="Times New Roman" w:hAnsi="Times New Roman" w:cs="Times New Roman"/>
                <w:lang w:val="sq-AL" w:eastAsia="es-ES"/>
              </w:rPr>
              <w:t xml:space="preserve"> m</w:t>
            </w:r>
          </w:p>
        </w:tc>
        <w:tc>
          <w:tcPr>
            <w:tcW w:w="2127" w:type="dxa"/>
            <w:tcBorders>
              <w:top w:val="nil"/>
              <w:left w:val="nil"/>
              <w:bottom w:val="single" w:sz="8" w:space="0" w:color="C9C9C9" w:themeColor="accent3" w:themeTint="99"/>
              <w:right w:val="single" w:sz="8" w:space="0" w:color="C9C9C9" w:themeColor="accent3" w:themeTint="99"/>
            </w:tcBorders>
            <w:shd w:val="clear" w:color="auto" w:fill="EDEDED" w:themeFill="accent3" w:themeFillTint="33"/>
            <w:noWrap/>
            <w:vAlign w:val="center"/>
            <w:hideMark/>
          </w:tcPr>
          <w:p w14:paraId="31C44B45"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1 </w:t>
            </w:r>
          </w:p>
        </w:tc>
        <w:tc>
          <w:tcPr>
            <w:tcW w:w="1134" w:type="dxa"/>
            <w:vMerge w:val="restart"/>
            <w:tcBorders>
              <w:top w:val="single" w:sz="6" w:space="0" w:color="auto"/>
              <w:left w:val="single" w:sz="8" w:space="0" w:color="C9C9C9" w:themeColor="accent3" w:themeTint="99"/>
              <w:right w:val="nil"/>
            </w:tcBorders>
            <w:shd w:val="clear" w:color="auto" w:fill="EDEDED" w:themeFill="accent3" w:themeFillTint="33"/>
            <w:vAlign w:val="center"/>
            <w:hideMark/>
          </w:tcPr>
          <w:p w14:paraId="31C44B46"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4</w:t>
            </w:r>
          </w:p>
        </w:tc>
      </w:tr>
      <w:tr w:rsidR="00BE2ACA" w:rsidRPr="007E45A3" w14:paraId="31C44B4C" w14:textId="77777777" w:rsidTr="00895A7A">
        <w:trPr>
          <w:trHeight w:val="324"/>
        </w:trPr>
        <w:tc>
          <w:tcPr>
            <w:tcW w:w="1701" w:type="dxa"/>
            <w:vMerge/>
            <w:tcBorders>
              <w:right w:val="single" w:sz="8" w:space="0" w:color="C9C9C9" w:themeColor="accent3" w:themeTint="99"/>
            </w:tcBorders>
            <w:vAlign w:val="center"/>
            <w:hideMark/>
          </w:tcPr>
          <w:p w14:paraId="31C44B48"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p>
        </w:tc>
        <w:tc>
          <w:tcPr>
            <w:tcW w:w="2126" w:type="dxa"/>
            <w:tcBorders>
              <w:top w:val="single" w:sz="8" w:space="0" w:color="C9C9C9" w:themeColor="accent3" w:themeTint="99"/>
              <w:left w:val="single" w:sz="8" w:space="0" w:color="C9C9C9" w:themeColor="accent3" w:themeTint="99"/>
              <w:bottom w:val="nil"/>
              <w:right w:val="single" w:sz="6" w:space="0" w:color="auto"/>
            </w:tcBorders>
            <w:shd w:val="clear" w:color="auto" w:fill="auto"/>
            <w:noWrap/>
            <w:vAlign w:val="bottom"/>
            <w:hideMark/>
          </w:tcPr>
          <w:p w14:paraId="31C44B49"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3-6</w:t>
            </w:r>
            <w:r w:rsidR="00895A7A" w:rsidRPr="007E45A3">
              <w:rPr>
                <w:rFonts w:ascii="Times New Roman" w:eastAsia="Times New Roman" w:hAnsi="Times New Roman" w:cs="Times New Roman"/>
                <w:lang w:val="sq-AL" w:eastAsia="es-ES"/>
              </w:rPr>
              <w:t>.4</w:t>
            </w:r>
            <w:r w:rsidRPr="007E45A3">
              <w:rPr>
                <w:rFonts w:ascii="Times New Roman" w:eastAsia="Times New Roman" w:hAnsi="Times New Roman" w:cs="Times New Roman"/>
                <w:lang w:val="sq-AL" w:eastAsia="es-ES"/>
              </w:rPr>
              <w:t xml:space="preserve"> m</w:t>
            </w:r>
          </w:p>
        </w:tc>
        <w:tc>
          <w:tcPr>
            <w:tcW w:w="2127" w:type="dxa"/>
            <w:tcBorders>
              <w:top w:val="nil"/>
              <w:left w:val="single" w:sz="6" w:space="0" w:color="auto"/>
              <w:bottom w:val="single" w:sz="8" w:space="0" w:color="C9C9C9" w:themeColor="accent3" w:themeTint="99"/>
              <w:right w:val="single" w:sz="8" w:space="0" w:color="C9C9C9" w:themeColor="accent3" w:themeTint="99"/>
            </w:tcBorders>
            <w:shd w:val="clear" w:color="auto" w:fill="auto"/>
            <w:noWrap/>
            <w:vAlign w:val="center"/>
            <w:hideMark/>
          </w:tcPr>
          <w:p w14:paraId="31C44B4A"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0</w:t>
            </w:r>
          </w:p>
        </w:tc>
        <w:tc>
          <w:tcPr>
            <w:tcW w:w="1134" w:type="dxa"/>
            <w:vMerge/>
            <w:vAlign w:val="center"/>
            <w:hideMark/>
          </w:tcPr>
          <w:p w14:paraId="31C44B4B"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p>
        </w:tc>
      </w:tr>
      <w:tr w:rsidR="00BE2ACA" w:rsidRPr="007E45A3" w14:paraId="31C44B51" w14:textId="77777777" w:rsidTr="00895A7A">
        <w:trPr>
          <w:trHeight w:val="424"/>
        </w:trPr>
        <w:tc>
          <w:tcPr>
            <w:tcW w:w="1701" w:type="dxa"/>
            <w:vMerge/>
            <w:tcBorders>
              <w:right w:val="single" w:sz="8" w:space="0" w:color="C9C9C9" w:themeColor="accent3" w:themeTint="99"/>
            </w:tcBorders>
            <w:vAlign w:val="center"/>
            <w:hideMark/>
          </w:tcPr>
          <w:p w14:paraId="31C44B4D"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p>
        </w:tc>
        <w:tc>
          <w:tcPr>
            <w:tcW w:w="2126" w:type="dxa"/>
            <w:tcBorders>
              <w:top w:val="nil"/>
              <w:left w:val="single" w:sz="8" w:space="0" w:color="C9C9C9" w:themeColor="accent3" w:themeTint="99"/>
              <w:bottom w:val="single" w:sz="8" w:space="0" w:color="auto"/>
              <w:right w:val="single" w:sz="8" w:space="0" w:color="C9C9C9" w:themeColor="accent3" w:themeTint="99"/>
            </w:tcBorders>
            <w:shd w:val="clear" w:color="auto" w:fill="EDEDED" w:themeFill="accent3" w:themeFillTint="33"/>
            <w:noWrap/>
            <w:vAlign w:val="center"/>
            <w:hideMark/>
          </w:tcPr>
          <w:p w14:paraId="31C44B4E"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eastAsia="Times New Roman" w:hAnsi="Times New Roman" w:cs="Times New Roman"/>
                <w:lang w:val="sq-AL" w:eastAsia="es-ES"/>
              </w:rPr>
              <w:t>&lt; 3 m</w:t>
            </w:r>
          </w:p>
        </w:tc>
        <w:tc>
          <w:tcPr>
            <w:tcW w:w="2127" w:type="dxa"/>
            <w:tcBorders>
              <w:top w:val="nil"/>
              <w:left w:val="nil"/>
              <w:bottom w:val="single" w:sz="8" w:space="0" w:color="auto"/>
              <w:right w:val="single" w:sz="8" w:space="0" w:color="C9C9C9" w:themeColor="accent3" w:themeTint="99"/>
            </w:tcBorders>
            <w:shd w:val="clear" w:color="auto" w:fill="EDEDED" w:themeFill="accent3" w:themeFillTint="33"/>
            <w:noWrap/>
            <w:vAlign w:val="center"/>
            <w:hideMark/>
          </w:tcPr>
          <w:p w14:paraId="31C44B4F"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we</w:t>
            </w:r>
            <w:r w:rsidRPr="007E45A3">
              <w:rPr>
                <w:rFonts w:ascii="Times New Roman" w:eastAsia="Times New Roman" w:hAnsi="Times New Roman" w:cs="Times New Roman"/>
                <w:lang w:val="sq-AL" w:eastAsia="es-ES"/>
              </w:rPr>
              <w:t xml:space="preserve"> = 1</w:t>
            </w:r>
          </w:p>
        </w:tc>
        <w:tc>
          <w:tcPr>
            <w:tcW w:w="1134" w:type="dxa"/>
            <w:vMerge/>
            <w:vAlign w:val="center"/>
            <w:hideMark/>
          </w:tcPr>
          <w:p w14:paraId="31C44B50" w14:textId="77777777" w:rsidR="00BE2ACA" w:rsidRPr="007E45A3" w:rsidRDefault="00BE2ACA" w:rsidP="000D6AE6">
            <w:pPr>
              <w:spacing w:after="0" w:line="240" w:lineRule="auto"/>
              <w:jc w:val="center"/>
              <w:rPr>
                <w:rFonts w:ascii="Times New Roman" w:eastAsia="Times New Roman" w:hAnsi="Times New Roman" w:cs="Times New Roman"/>
                <w:lang w:val="sq-AL" w:eastAsia="es-ES"/>
              </w:rPr>
            </w:pPr>
          </w:p>
        </w:tc>
      </w:tr>
    </w:tbl>
    <w:p w14:paraId="31C44B52" w14:textId="77777777" w:rsidR="00BE2ACA" w:rsidRPr="007E45A3" w:rsidRDefault="00BE2ACA">
      <w:pPr>
        <w:spacing w:after="60"/>
        <w:jc w:val="both"/>
        <w:rPr>
          <w:rFonts w:ascii="Times New Roman" w:hAnsi="Times New Roman" w:cs="Times New Roman"/>
          <w:lang w:val="sq-AL"/>
        </w:rPr>
      </w:pPr>
    </w:p>
    <w:p w14:paraId="31C44B53" w14:textId="77777777" w:rsidR="008327F3" w:rsidRPr="007E45A3" w:rsidRDefault="00DA0BC2" w:rsidP="008B196E">
      <w:pPr>
        <w:spacing w:after="60"/>
        <w:jc w:val="both"/>
        <w:rPr>
          <w:rFonts w:ascii="Times New Roman" w:hAnsi="Times New Roman" w:cs="Times New Roman"/>
          <w:i/>
          <w:iCs/>
          <w:sz w:val="24"/>
          <w:szCs w:val="24"/>
          <w:lang w:val="sq-AL"/>
        </w:rPr>
      </w:pPr>
      <w:r w:rsidRPr="007E45A3">
        <w:rPr>
          <w:rFonts w:ascii="Times New Roman" w:hAnsi="Times New Roman" w:cs="Times New Roman"/>
          <w:i/>
          <w:sz w:val="24"/>
          <w:szCs w:val="24"/>
          <w:lang w:val="sq-AL"/>
        </w:rPr>
        <w:t>Burimi i informacionit për dallgëzimin</w:t>
      </w:r>
    </w:p>
    <w:p w14:paraId="31C44B54" w14:textId="77777777" w:rsidR="00D57D7F" w:rsidRPr="007E45A3" w:rsidRDefault="00DA0BC2" w:rsidP="00635D63">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Të dhënat dhe informacioni mbi dallgëzimin u morën nga komponenti hapësinor "Sentinel" i Shërbimit të Monitorimit të Mjedisit Detar Copernicus, në formatin NetCDF. U përdor baza e të dhënave orare për Detin Mesdhe, në një rezolucion hapësinor prej rreth 4 km</w:t>
      </w:r>
      <w:r w:rsidRPr="007E45A3">
        <w:rPr>
          <w:rFonts w:ascii="Times New Roman" w:hAnsi="Times New Roman" w:cs="Times New Roman"/>
          <w:sz w:val="24"/>
          <w:szCs w:val="24"/>
          <w:vertAlign w:val="superscript"/>
          <w:lang w:val="sq-AL"/>
        </w:rPr>
        <w:t>2</w:t>
      </w:r>
      <w:r w:rsidRPr="007E45A3">
        <w:rPr>
          <w:rFonts w:ascii="Times New Roman" w:hAnsi="Times New Roman" w:cs="Times New Roman"/>
          <w:sz w:val="24"/>
          <w:szCs w:val="24"/>
          <w:lang w:val="sq-AL"/>
        </w:rPr>
        <w:t xml:space="preserve"> për periudhën nga viti 2010 deri në 2020, prodhuar në kuadër të projektit CMEMS duke zbatuar një model të bashkuar të valës hidrodinamike, të zbatuar në Detin Mesdhe dhe bazuar në </w:t>
      </w:r>
      <w:r w:rsidR="00D57D7F" w:rsidRPr="007E45A3">
        <w:rPr>
          <w:rFonts w:ascii="Times New Roman" w:hAnsi="Times New Roman" w:cs="Times New Roman"/>
          <w:sz w:val="24"/>
          <w:szCs w:val="24"/>
          <w:lang w:val="sq-AL"/>
        </w:rPr>
        <w:t xml:space="preserve">modelin e valës </w:t>
      </w:r>
      <w:r w:rsidRPr="007E45A3">
        <w:rPr>
          <w:rFonts w:ascii="Times New Roman" w:hAnsi="Times New Roman" w:cs="Times New Roman"/>
          <w:sz w:val="24"/>
          <w:szCs w:val="24"/>
          <w:lang w:val="sq-AL"/>
        </w:rPr>
        <w:t xml:space="preserve">WAM </w:t>
      </w:r>
      <w:r w:rsidR="00D57D7F" w:rsidRPr="007E45A3">
        <w:rPr>
          <w:rFonts w:ascii="Times New Roman" w:hAnsi="Times New Roman" w:cs="Times New Roman"/>
          <w:sz w:val="24"/>
          <w:szCs w:val="24"/>
          <w:lang w:val="sq-AL"/>
        </w:rPr>
        <w:t xml:space="preserve">Cycle </w:t>
      </w:r>
      <w:r w:rsidRPr="007E45A3">
        <w:rPr>
          <w:rFonts w:ascii="Times New Roman" w:hAnsi="Times New Roman" w:cs="Times New Roman"/>
          <w:sz w:val="24"/>
          <w:szCs w:val="24"/>
          <w:lang w:val="sq-AL"/>
        </w:rPr>
        <w:t>4.5.4.</w:t>
      </w:r>
    </w:p>
    <w:p w14:paraId="31C44B55" w14:textId="77777777" w:rsidR="0023705E" w:rsidRPr="007E45A3" w:rsidRDefault="002A491D" w:rsidP="00013DED">
      <w:pPr>
        <w:pStyle w:val="Heading1"/>
        <w:spacing w:before="0" w:line="240" w:lineRule="auto"/>
        <w:rPr>
          <w:rFonts w:ascii="Times New Roman" w:hAnsi="Times New Roman" w:cs="Times New Roman"/>
          <w:i/>
          <w:szCs w:val="24"/>
          <w:lang w:val="sq-AL"/>
        </w:rPr>
      </w:pPr>
      <w:bookmarkStart w:id="151" w:name="_Toc137557518"/>
      <w:r w:rsidRPr="007E45A3">
        <w:rPr>
          <w:rFonts w:ascii="Times New Roman" w:hAnsi="Times New Roman" w:cs="Times New Roman"/>
          <w:i/>
          <w:szCs w:val="24"/>
          <w:lang w:val="sq-AL"/>
        </w:rPr>
        <w:t>S</w:t>
      </w:r>
      <w:r w:rsidR="00502CE0" w:rsidRPr="007E45A3">
        <w:rPr>
          <w:rFonts w:ascii="Times New Roman" w:hAnsi="Times New Roman" w:cs="Times New Roman"/>
          <w:i/>
          <w:szCs w:val="24"/>
          <w:lang w:val="sq-AL"/>
        </w:rPr>
        <w:t>hpejtësia e rrymave</w:t>
      </w:r>
      <w:bookmarkEnd w:id="151"/>
    </w:p>
    <w:p w14:paraId="31C44B56" w14:textId="6A815C97" w:rsidR="00502CE0" w:rsidRPr="007E45A3" w:rsidRDefault="00502CE0" w:rsidP="00F76172">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Shpejtësia aktuale është një parametër me rëndësi të madhe në planifikimin hapësinor detar për akuakulturën me kosha në det. Kjo ndikon në kapacitetin e shpërndarjes së mbetjeve ushqimore dhe jashtëqitjeve të peshkut të kultivuar dhe kështu ka ndikim potencial në komunitetin bentik dhe mjedisin rrethues. Diapazoni më i përshtatshëm i shpejtësisë aktuale është midis 15 dhe 60 cm/s. Nga ana tjetër, sa i takon kultivimit të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 xml:space="preserve">ve, shpejtësia e rrymave lidhet drejtpërdrejt me aftësinë për të mbajtur një furnizim të mjaftueshëm me grimca ushqimore në pezulli dhe me oksigjen. Kështu, diapazoni optimal për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 xml:space="preserve"> do të ishte midis 3 dhe 10 cm/s. Detajet janë dhënë në Tabelën </w:t>
      </w:r>
      <w:r w:rsidR="004803FE" w:rsidRPr="007E45A3">
        <w:rPr>
          <w:rFonts w:ascii="Times New Roman" w:hAnsi="Times New Roman" w:cs="Times New Roman"/>
          <w:sz w:val="24"/>
          <w:szCs w:val="24"/>
          <w:lang w:val="sq-AL"/>
        </w:rPr>
        <w:t>37</w:t>
      </w:r>
      <w:r w:rsidRPr="007E45A3">
        <w:rPr>
          <w:rFonts w:ascii="Times New Roman" w:hAnsi="Times New Roman" w:cs="Times New Roman"/>
          <w:sz w:val="24"/>
          <w:szCs w:val="24"/>
          <w:lang w:val="sq-AL"/>
        </w:rPr>
        <w:t>.</w:t>
      </w:r>
    </w:p>
    <w:p w14:paraId="31C44B57" w14:textId="4A108882" w:rsidR="00830C4D" w:rsidRPr="007E45A3" w:rsidRDefault="00830C4D" w:rsidP="00830C4D">
      <w:pPr>
        <w:pStyle w:val="Caption"/>
        <w:keepNext/>
        <w:jc w:val="both"/>
        <w:rPr>
          <w:rFonts w:ascii="Times New Roman" w:hAnsi="Times New Roman" w:cs="Times New Roman"/>
          <w:lang w:val="sq-AL"/>
        </w:rPr>
      </w:pPr>
      <w:bookmarkStart w:id="152" w:name="_Toc55902425"/>
      <w:r w:rsidRPr="007E45A3">
        <w:rPr>
          <w:rFonts w:ascii="Times New Roman" w:hAnsi="Times New Roman" w:cs="Times New Roman"/>
          <w:color w:val="auto"/>
          <w:sz w:val="20"/>
          <w:szCs w:val="20"/>
          <w:lang w:val="sq-AL"/>
        </w:rPr>
        <w:t>Tab</w:t>
      </w:r>
      <w:r w:rsidR="00502CE0"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7</w:t>
      </w:r>
      <w:r w:rsidRPr="007E45A3">
        <w:rPr>
          <w:rFonts w:ascii="Times New Roman" w:hAnsi="Times New Roman" w:cs="Times New Roman"/>
          <w:color w:val="auto"/>
          <w:sz w:val="20"/>
          <w:szCs w:val="20"/>
          <w:lang w:val="sq-AL"/>
        </w:rPr>
        <w:t xml:space="preserve">: </w:t>
      </w:r>
      <w:r w:rsidR="008C2FD9" w:rsidRPr="007E45A3">
        <w:rPr>
          <w:rFonts w:ascii="Times New Roman" w:hAnsi="Times New Roman" w:cs="Times New Roman"/>
          <w:color w:val="auto"/>
          <w:sz w:val="20"/>
          <w:szCs w:val="20"/>
          <w:lang w:val="sq-AL"/>
        </w:rPr>
        <w:t xml:space="preserve">Përcaktimi i indeksit të përshtashmërisë së shpejtësisë së rrymave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Spcu</w:t>
      </w:r>
      <w:r w:rsidRPr="007E45A3">
        <w:rPr>
          <w:rFonts w:ascii="Times New Roman" w:hAnsi="Times New Roman" w:cs="Times New Roman"/>
          <w:color w:val="auto"/>
          <w:sz w:val="20"/>
          <w:szCs w:val="20"/>
          <w:lang w:val="sq-AL"/>
        </w:rPr>
        <w:t xml:space="preserve">) </w:t>
      </w:r>
      <w:r w:rsidR="008C2FD9"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Spcu</w:t>
      </w:r>
      <w:r w:rsidRPr="007E45A3">
        <w:rPr>
          <w:rFonts w:ascii="Times New Roman" w:hAnsi="Times New Roman" w:cs="Times New Roman"/>
          <w:color w:val="auto"/>
          <w:sz w:val="20"/>
          <w:szCs w:val="20"/>
          <w:lang w:val="sq-AL"/>
        </w:rPr>
        <w:t>)</w:t>
      </w:r>
      <w:bookmarkEnd w:id="152"/>
    </w:p>
    <w:tbl>
      <w:tblPr>
        <w:tblStyle w:val="Tabladecuadrcula2-nfasis31"/>
        <w:tblW w:w="7656" w:type="dxa"/>
        <w:jc w:val="center"/>
        <w:tblLook w:val="04A0" w:firstRow="1" w:lastRow="0" w:firstColumn="1" w:lastColumn="0" w:noHBand="0" w:noVBand="1"/>
      </w:tblPr>
      <w:tblGrid>
        <w:gridCol w:w="1740"/>
        <w:gridCol w:w="2796"/>
        <w:gridCol w:w="2269"/>
        <w:gridCol w:w="851"/>
      </w:tblGrid>
      <w:tr w:rsidR="008C2FD9" w:rsidRPr="007E45A3" w14:paraId="31C44B5B" w14:textId="77777777" w:rsidTr="00635D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6" w:type="dxa"/>
            <w:gridSpan w:val="2"/>
            <w:tcBorders>
              <w:top w:val="single" w:sz="4" w:space="0" w:color="auto"/>
            </w:tcBorders>
            <w:noWrap/>
            <w:vAlign w:val="center"/>
            <w:hideMark/>
          </w:tcPr>
          <w:p w14:paraId="31C44B58" w14:textId="77777777" w:rsidR="008C2FD9" w:rsidRPr="007E45A3" w:rsidRDefault="008C2FD9" w:rsidP="008C2FD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ri</w:t>
            </w:r>
          </w:p>
        </w:tc>
        <w:tc>
          <w:tcPr>
            <w:tcW w:w="2269" w:type="dxa"/>
            <w:tcBorders>
              <w:top w:val="single" w:sz="4" w:space="0" w:color="auto"/>
            </w:tcBorders>
            <w:noWrap/>
            <w:vAlign w:val="center"/>
            <w:hideMark/>
          </w:tcPr>
          <w:p w14:paraId="31C44B59" w14:textId="77777777" w:rsidR="008C2FD9" w:rsidRPr="007E45A3"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 për peshqit</w:t>
            </w:r>
          </w:p>
        </w:tc>
        <w:tc>
          <w:tcPr>
            <w:tcW w:w="851" w:type="dxa"/>
            <w:tcBorders>
              <w:top w:val="single" w:sz="4" w:space="0" w:color="auto"/>
            </w:tcBorders>
            <w:vAlign w:val="center"/>
          </w:tcPr>
          <w:p w14:paraId="31C44B5A" w14:textId="77777777" w:rsidR="008C2FD9" w:rsidRPr="007E45A3"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hAnsi="Times New Roman" w:cs="Times New Roman"/>
                <w:sz w:val="20"/>
                <w:szCs w:val="20"/>
                <w:vertAlign w:val="subscript"/>
                <w:lang w:val="sq-AL"/>
              </w:rPr>
              <w:t>Spcu</w:t>
            </w:r>
          </w:p>
        </w:tc>
      </w:tr>
      <w:tr w:rsidR="00854A03" w:rsidRPr="007E45A3" w14:paraId="31C44B60" w14:textId="77777777" w:rsidTr="00832C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restart"/>
            <w:noWrap/>
            <w:vAlign w:val="center"/>
            <w:hideMark/>
          </w:tcPr>
          <w:p w14:paraId="31C44B5C" w14:textId="77777777" w:rsidR="000C3C08" w:rsidRPr="007E45A3" w:rsidRDefault="000C3C08" w:rsidP="000C3C08">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w:t>
            </w:r>
            <w:r w:rsidR="008C2FD9" w:rsidRPr="007E45A3">
              <w:rPr>
                <w:rFonts w:ascii="Times New Roman" w:eastAsia="Times New Roman" w:hAnsi="Times New Roman" w:cs="Times New Roman"/>
                <w:color w:val="000000" w:themeColor="text1"/>
                <w:lang w:val="sq-AL" w:eastAsia="es-ES"/>
              </w:rPr>
              <w:t>hpejtësia e rrymave</w:t>
            </w:r>
          </w:p>
        </w:tc>
        <w:tc>
          <w:tcPr>
            <w:tcW w:w="2796" w:type="dxa"/>
            <w:noWrap/>
          </w:tcPr>
          <w:p w14:paraId="31C44B5D" w14:textId="77777777" w:rsidR="000C3C08" w:rsidRPr="007E45A3"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 5 cm/s; ≥ 60 cm/s</w:t>
            </w:r>
          </w:p>
        </w:tc>
        <w:tc>
          <w:tcPr>
            <w:tcW w:w="2269" w:type="dxa"/>
            <w:noWrap/>
            <w:vAlign w:val="center"/>
            <w:hideMark/>
          </w:tcPr>
          <w:p w14:paraId="31C44B5E" w14:textId="77777777" w:rsidR="000C3C08" w:rsidRPr="007E45A3" w:rsidRDefault="00D476BF"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Pr="007E45A3">
              <w:rPr>
                <w:rFonts w:ascii="Times New Roman" w:eastAsia="Times New Roman" w:hAnsi="Times New Roman" w:cs="Times New Roman"/>
                <w:color w:val="000000" w:themeColor="text1"/>
                <w:lang w:val="sq-AL" w:eastAsia="es-ES"/>
              </w:rPr>
              <w:t xml:space="preserve"> = </w:t>
            </w:r>
            <w:r w:rsidR="000C3C08" w:rsidRPr="007E45A3">
              <w:rPr>
                <w:rFonts w:ascii="Times New Roman" w:eastAsia="Times New Roman" w:hAnsi="Times New Roman" w:cs="Times New Roman"/>
                <w:color w:val="000000" w:themeColor="text1"/>
                <w:lang w:val="sq-AL" w:eastAsia="es-ES"/>
              </w:rPr>
              <w:t>-1</w:t>
            </w:r>
          </w:p>
        </w:tc>
        <w:tc>
          <w:tcPr>
            <w:tcW w:w="851" w:type="dxa"/>
            <w:vMerge w:val="restart"/>
            <w:vAlign w:val="center"/>
          </w:tcPr>
          <w:p w14:paraId="31C44B5F" w14:textId="77777777" w:rsidR="000C3C08" w:rsidRPr="007E45A3"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8</w:t>
            </w:r>
          </w:p>
        </w:tc>
      </w:tr>
      <w:tr w:rsidR="000C3C08" w:rsidRPr="007E45A3" w14:paraId="31C44B65" w14:textId="77777777" w:rsidTr="000B60A9">
        <w:trPr>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14:paraId="31C44B61" w14:textId="77777777" w:rsidR="000C3C08" w:rsidRPr="007E45A3" w:rsidRDefault="000C3C08" w:rsidP="000C3C08">
            <w:pPr>
              <w:keepNext/>
              <w:keepLines/>
              <w:jc w:val="center"/>
              <w:rPr>
                <w:rFonts w:ascii="Times New Roman" w:eastAsia="Times New Roman" w:hAnsi="Times New Roman" w:cs="Times New Roman"/>
                <w:color w:val="000000"/>
                <w:lang w:val="sq-AL" w:eastAsia="es-ES"/>
              </w:rPr>
            </w:pPr>
          </w:p>
        </w:tc>
        <w:tc>
          <w:tcPr>
            <w:tcW w:w="2796" w:type="dxa"/>
            <w:noWrap/>
          </w:tcPr>
          <w:p w14:paraId="31C44B62" w14:textId="77777777" w:rsidR="000C3C08" w:rsidRPr="007E45A3" w:rsidRDefault="000C3C08"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5 - 15 cm/s </w:t>
            </w:r>
          </w:p>
        </w:tc>
        <w:tc>
          <w:tcPr>
            <w:tcW w:w="2269" w:type="dxa"/>
            <w:noWrap/>
            <w:vAlign w:val="center"/>
          </w:tcPr>
          <w:p w14:paraId="31C44B63" w14:textId="77777777" w:rsidR="000C3C08" w:rsidRPr="007E45A3" w:rsidRDefault="00D476BF"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Pr="007E45A3">
              <w:rPr>
                <w:rFonts w:ascii="Times New Roman" w:eastAsia="Times New Roman" w:hAnsi="Times New Roman" w:cs="Times New Roman"/>
                <w:color w:val="000000"/>
                <w:lang w:val="sq-AL" w:eastAsia="es-ES"/>
              </w:rPr>
              <w:t xml:space="preserve"> = </w:t>
            </w:r>
            <w:r w:rsidR="000C3C08" w:rsidRPr="007E45A3">
              <w:rPr>
                <w:rFonts w:ascii="Times New Roman" w:eastAsia="Times New Roman" w:hAnsi="Times New Roman" w:cs="Times New Roman"/>
                <w:color w:val="000000"/>
                <w:lang w:val="sq-AL" w:eastAsia="es-ES"/>
              </w:rPr>
              <w:t>0</w:t>
            </w:r>
          </w:p>
        </w:tc>
        <w:tc>
          <w:tcPr>
            <w:tcW w:w="851" w:type="dxa"/>
            <w:vMerge/>
            <w:vAlign w:val="center"/>
          </w:tcPr>
          <w:p w14:paraId="31C44B64" w14:textId="77777777" w:rsidR="000C3C08" w:rsidRPr="007E45A3" w:rsidRDefault="000C3C08" w:rsidP="000C3C08">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854A03" w:rsidRPr="007E45A3" w14:paraId="31C44B6A" w14:textId="77777777" w:rsidTr="00832C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14:paraId="31C44B66" w14:textId="77777777" w:rsidR="000C3C08" w:rsidRPr="007E45A3" w:rsidRDefault="000C3C08" w:rsidP="000C3C08">
            <w:pPr>
              <w:keepNext/>
              <w:keepLines/>
              <w:jc w:val="center"/>
              <w:rPr>
                <w:rFonts w:ascii="Times New Roman" w:eastAsia="Times New Roman" w:hAnsi="Times New Roman" w:cs="Times New Roman"/>
                <w:color w:val="000000"/>
                <w:lang w:val="sq-AL" w:eastAsia="es-ES"/>
              </w:rPr>
            </w:pPr>
          </w:p>
        </w:tc>
        <w:tc>
          <w:tcPr>
            <w:tcW w:w="2796" w:type="dxa"/>
            <w:tcBorders>
              <w:bottom w:val="single" w:sz="4" w:space="0" w:color="auto"/>
            </w:tcBorders>
            <w:noWrap/>
          </w:tcPr>
          <w:p w14:paraId="31C44B67" w14:textId="77777777" w:rsidR="000C3C08" w:rsidRPr="007E45A3"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15 - 60 cm/s </w:t>
            </w:r>
          </w:p>
        </w:tc>
        <w:tc>
          <w:tcPr>
            <w:tcW w:w="2269" w:type="dxa"/>
            <w:tcBorders>
              <w:bottom w:val="single" w:sz="4" w:space="0" w:color="auto"/>
            </w:tcBorders>
            <w:noWrap/>
            <w:vAlign w:val="center"/>
          </w:tcPr>
          <w:p w14:paraId="31C44B68" w14:textId="77777777" w:rsidR="000C3C08" w:rsidRPr="007E45A3" w:rsidRDefault="00D476BF"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0008234D" w:rsidRPr="007E45A3">
              <w:rPr>
                <w:rFonts w:ascii="Times New Roman" w:eastAsia="Times New Roman" w:hAnsi="Times New Roman" w:cs="Times New Roman"/>
                <w:color w:val="000000" w:themeColor="text1"/>
                <w:lang w:val="sq-AL" w:eastAsia="es-ES"/>
              </w:rPr>
              <w:t xml:space="preserve">= </w:t>
            </w:r>
            <w:r w:rsidR="000C3C08" w:rsidRPr="007E45A3">
              <w:rPr>
                <w:rFonts w:ascii="Times New Roman" w:eastAsia="Times New Roman" w:hAnsi="Times New Roman" w:cs="Times New Roman"/>
                <w:color w:val="000000" w:themeColor="text1"/>
                <w:lang w:val="sq-AL" w:eastAsia="es-ES"/>
              </w:rPr>
              <w:t>1</w:t>
            </w:r>
          </w:p>
        </w:tc>
        <w:tc>
          <w:tcPr>
            <w:tcW w:w="851" w:type="dxa"/>
            <w:vMerge/>
            <w:vAlign w:val="center"/>
          </w:tcPr>
          <w:p w14:paraId="31C44B69" w14:textId="77777777" w:rsidR="000C3C08" w:rsidRPr="007E45A3" w:rsidRDefault="000C3C08" w:rsidP="000C3C08">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B6B" w14:textId="77777777" w:rsidR="00F560BE" w:rsidRPr="007E45A3" w:rsidRDefault="00F560BE" w:rsidP="00E75BC7">
      <w:pPr>
        <w:spacing w:after="60"/>
        <w:jc w:val="both"/>
        <w:rPr>
          <w:rFonts w:ascii="Times New Roman" w:hAnsi="Times New Roman" w:cs="Times New Roman"/>
          <w:iCs/>
          <w:lang w:val="sq-AL"/>
        </w:rPr>
      </w:pPr>
    </w:p>
    <w:tbl>
      <w:tblPr>
        <w:tblStyle w:val="Tabladecuadrcula2-nfasis31"/>
        <w:tblW w:w="7656" w:type="dxa"/>
        <w:jc w:val="center"/>
        <w:tblLook w:val="04A0" w:firstRow="1" w:lastRow="0" w:firstColumn="1" w:lastColumn="0" w:noHBand="0" w:noVBand="1"/>
      </w:tblPr>
      <w:tblGrid>
        <w:gridCol w:w="1740"/>
        <w:gridCol w:w="2796"/>
        <w:gridCol w:w="2269"/>
        <w:gridCol w:w="851"/>
      </w:tblGrid>
      <w:tr w:rsidR="008C2FD9" w:rsidRPr="007E45A3" w14:paraId="31C44B6F" w14:textId="77777777" w:rsidTr="000D6A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6" w:type="dxa"/>
            <w:gridSpan w:val="2"/>
            <w:tcBorders>
              <w:top w:val="single" w:sz="4" w:space="0" w:color="auto"/>
            </w:tcBorders>
            <w:noWrap/>
            <w:vAlign w:val="center"/>
            <w:hideMark/>
          </w:tcPr>
          <w:p w14:paraId="31C44B6C" w14:textId="77777777" w:rsidR="008C2FD9" w:rsidRPr="007E45A3" w:rsidRDefault="008C2FD9" w:rsidP="008C2FD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ri</w:t>
            </w:r>
          </w:p>
        </w:tc>
        <w:tc>
          <w:tcPr>
            <w:tcW w:w="2269" w:type="dxa"/>
            <w:tcBorders>
              <w:top w:val="single" w:sz="4" w:space="0" w:color="auto"/>
            </w:tcBorders>
            <w:noWrap/>
            <w:vAlign w:val="center"/>
            <w:hideMark/>
          </w:tcPr>
          <w:p w14:paraId="31C44B6D" w14:textId="77777777" w:rsidR="008C2FD9" w:rsidRPr="007E45A3"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 xml:space="preserve">Vlera për </w:t>
            </w:r>
            <w:r w:rsidR="00711AFC" w:rsidRPr="007E45A3">
              <w:rPr>
                <w:rFonts w:ascii="Times New Roman" w:eastAsia="Times New Roman" w:hAnsi="Times New Roman" w:cs="Times New Roman"/>
                <w:color w:val="000000" w:themeColor="text1"/>
                <w:lang w:val="sq-AL" w:eastAsia="es-ES"/>
              </w:rPr>
              <w:t>molusqet</w:t>
            </w:r>
          </w:p>
        </w:tc>
        <w:tc>
          <w:tcPr>
            <w:tcW w:w="851" w:type="dxa"/>
            <w:tcBorders>
              <w:top w:val="single" w:sz="4" w:space="0" w:color="auto"/>
            </w:tcBorders>
            <w:vAlign w:val="center"/>
          </w:tcPr>
          <w:p w14:paraId="31C44B6E" w14:textId="77777777" w:rsidR="008C2FD9" w:rsidRPr="007E45A3" w:rsidRDefault="008C2FD9" w:rsidP="008C2FD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hAnsi="Times New Roman" w:cs="Times New Roman"/>
                <w:sz w:val="20"/>
                <w:szCs w:val="20"/>
                <w:vertAlign w:val="subscript"/>
                <w:lang w:val="sq-AL"/>
              </w:rPr>
              <w:t>Spcu</w:t>
            </w:r>
          </w:p>
        </w:tc>
      </w:tr>
      <w:tr w:rsidR="00635D63" w:rsidRPr="007E45A3" w14:paraId="31C44B74" w14:textId="77777777"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restart"/>
            <w:noWrap/>
            <w:vAlign w:val="center"/>
            <w:hideMark/>
          </w:tcPr>
          <w:p w14:paraId="31C44B70" w14:textId="77777777" w:rsidR="00635D63" w:rsidRPr="007E45A3" w:rsidRDefault="008C2FD9" w:rsidP="00635D63">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Shpejtësia e rrymave</w:t>
            </w:r>
          </w:p>
        </w:tc>
        <w:tc>
          <w:tcPr>
            <w:tcW w:w="2796" w:type="dxa"/>
            <w:noWrap/>
          </w:tcPr>
          <w:p w14:paraId="31C44B71"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gt; 50 cm/s</w:t>
            </w:r>
          </w:p>
        </w:tc>
        <w:tc>
          <w:tcPr>
            <w:tcW w:w="2269" w:type="dxa"/>
            <w:noWrap/>
            <w:vAlign w:val="center"/>
            <w:hideMark/>
          </w:tcPr>
          <w:p w14:paraId="31C44B72"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Pr="007E45A3">
              <w:rPr>
                <w:rFonts w:ascii="Times New Roman" w:eastAsia="Times New Roman" w:hAnsi="Times New Roman" w:cs="Times New Roman"/>
                <w:color w:val="000000" w:themeColor="text1"/>
                <w:lang w:val="sq-AL" w:eastAsia="es-ES"/>
              </w:rPr>
              <w:t xml:space="preserve"> = -1</w:t>
            </w:r>
          </w:p>
        </w:tc>
        <w:tc>
          <w:tcPr>
            <w:tcW w:w="851" w:type="dxa"/>
            <w:vMerge w:val="restart"/>
            <w:vAlign w:val="center"/>
          </w:tcPr>
          <w:p w14:paraId="31C44B73"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6</w:t>
            </w:r>
          </w:p>
        </w:tc>
      </w:tr>
      <w:tr w:rsidR="00635D63" w:rsidRPr="007E45A3" w14:paraId="31C44B79" w14:textId="77777777" w:rsidTr="000D6AE6">
        <w:trPr>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14:paraId="31C44B75" w14:textId="77777777" w:rsidR="00635D63" w:rsidRPr="007E45A3" w:rsidRDefault="00635D63" w:rsidP="00635D63">
            <w:pPr>
              <w:keepNext/>
              <w:keepLines/>
              <w:jc w:val="center"/>
              <w:rPr>
                <w:rFonts w:ascii="Times New Roman" w:eastAsia="Times New Roman" w:hAnsi="Times New Roman" w:cs="Times New Roman"/>
                <w:color w:val="000000"/>
                <w:lang w:val="sq-AL" w:eastAsia="es-ES"/>
              </w:rPr>
            </w:pPr>
          </w:p>
        </w:tc>
        <w:tc>
          <w:tcPr>
            <w:tcW w:w="2796" w:type="dxa"/>
            <w:noWrap/>
          </w:tcPr>
          <w:p w14:paraId="31C44B76" w14:textId="77777777" w:rsidR="00635D63" w:rsidRPr="007E45A3"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2 - &lt;3; &gt;10 - 5 cm/s </w:t>
            </w:r>
          </w:p>
        </w:tc>
        <w:tc>
          <w:tcPr>
            <w:tcW w:w="2269" w:type="dxa"/>
            <w:noWrap/>
            <w:vAlign w:val="center"/>
          </w:tcPr>
          <w:p w14:paraId="31C44B77" w14:textId="77777777" w:rsidR="00635D63" w:rsidRPr="007E45A3"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Pr="007E45A3">
              <w:rPr>
                <w:rFonts w:ascii="Times New Roman" w:eastAsia="Times New Roman" w:hAnsi="Times New Roman" w:cs="Times New Roman"/>
                <w:color w:val="000000"/>
                <w:lang w:val="sq-AL" w:eastAsia="es-ES"/>
              </w:rPr>
              <w:t xml:space="preserve"> = 0</w:t>
            </w:r>
          </w:p>
        </w:tc>
        <w:tc>
          <w:tcPr>
            <w:tcW w:w="851" w:type="dxa"/>
            <w:vMerge/>
            <w:vAlign w:val="center"/>
          </w:tcPr>
          <w:p w14:paraId="31C44B78" w14:textId="77777777" w:rsidR="00635D63" w:rsidRPr="007E45A3" w:rsidRDefault="00635D63" w:rsidP="00635D63">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635D63" w:rsidRPr="007E45A3" w14:paraId="31C44B7E" w14:textId="77777777"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0" w:type="dxa"/>
            <w:vMerge/>
            <w:vAlign w:val="center"/>
          </w:tcPr>
          <w:p w14:paraId="31C44B7A" w14:textId="77777777" w:rsidR="00635D63" w:rsidRPr="007E45A3" w:rsidRDefault="00635D63" w:rsidP="00635D63">
            <w:pPr>
              <w:keepNext/>
              <w:keepLines/>
              <w:jc w:val="center"/>
              <w:rPr>
                <w:rFonts w:ascii="Times New Roman" w:eastAsia="Times New Roman" w:hAnsi="Times New Roman" w:cs="Times New Roman"/>
                <w:color w:val="000000"/>
                <w:lang w:val="sq-AL" w:eastAsia="es-ES"/>
              </w:rPr>
            </w:pPr>
          </w:p>
        </w:tc>
        <w:tc>
          <w:tcPr>
            <w:tcW w:w="2796" w:type="dxa"/>
            <w:tcBorders>
              <w:bottom w:val="single" w:sz="4" w:space="0" w:color="auto"/>
            </w:tcBorders>
            <w:noWrap/>
          </w:tcPr>
          <w:p w14:paraId="31C44B7B"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3-10 cm/s </w:t>
            </w:r>
          </w:p>
        </w:tc>
        <w:tc>
          <w:tcPr>
            <w:tcW w:w="2269" w:type="dxa"/>
            <w:tcBorders>
              <w:bottom w:val="single" w:sz="4" w:space="0" w:color="auto"/>
            </w:tcBorders>
            <w:noWrap/>
            <w:vAlign w:val="center"/>
          </w:tcPr>
          <w:p w14:paraId="31C44B7C"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pcu</w:t>
            </w:r>
            <w:r w:rsidRPr="007E45A3">
              <w:rPr>
                <w:rFonts w:ascii="Times New Roman" w:eastAsia="Times New Roman" w:hAnsi="Times New Roman" w:cs="Times New Roman"/>
                <w:color w:val="000000" w:themeColor="text1"/>
                <w:lang w:val="sq-AL" w:eastAsia="es-ES"/>
              </w:rPr>
              <w:t xml:space="preserve"> = 1</w:t>
            </w:r>
          </w:p>
        </w:tc>
        <w:tc>
          <w:tcPr>
            <w:tcW w:w="851" w:type="dxa"/>
            <w:vMerge/>
            <w:vAlign w:val="center"/>
          </w:tcPr>
          <w:p w14:paraId="31C44B7D" w14:textId="77777777" w:rsidR="00635D63" w:rsidRPr="007E45A3" w:rsidRDefault="00635D63" w:rsidP="00635D6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B7F" w14:textId="77777777" w:rsidR="00832CEE" w:rsidRPr="007E45A3" w:rsidRDefault="00832CEE" w:rsidP="00E75BC7">
      <w:pPr>
        <w:spacing w:after="60"/>
        <w:jc w:val="both"/>
        <w:rPr>
          <w:rFonts w:ascii="Times New Roman" w:hAnsi="Times New Roman" w:cs="Times New Roman"/>
          <w:iCs/>
          <w:lang w:val="sq-AL"/>
        </w:rPr>
      </w:pPr>
    </w:p>
    <w:p w14:paraId="31C44B80" w14:textId="77777777" w:rsidR="00E75BC7" w:rsidRPr="007E45A3" w:rsidRDefault="008C2FD9" w:rsidP="00E75BC7">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shpejtësinë e rrymave</w:t>
      </w:r>
    </w:p>
    <w:p w14:paraId="31C44B81" w14:textId="77777777" w:rsidR="008C2FD9" w:rsidRPr="007E45A3" w:rsidRDefault="008C2FD9" w:rsidP="00635D63">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dhënat e shpejtësisë mesatare ditore në formatin NetCDF u siguruan nga projekti Evropian CMEMS EU, prodhuar me anë të modelit NEMO ocean versioni 3.1 në një rrjet të rregullt me </w:t>
      </w:r>
      <w:r w:rsidRPr="007E45A3">
        <w:rPr>
          <w:rFonts w:ascii="Times New Roman" w:hAnsi="Times New Roman" w:cs="Times New Roman"/>
          <w:sz w:val="24"/>
          <w:szCs w:val="24"/>
          <w:lang w:val="sq-AL"/>
        </w:rPr>
        <w:lastRenderedPageBreak/>
        <w:t>rezolucion hapësinor prej 6 km. Të dhënat e shpejtësisë aktuale drejt lindjes (u) dhe veriut (v) (m s</w:t>
      </w:r>
      <w:r w:rsidRPr="007E45A3">
        <w:rPr>
          <w:rFonts w:ascii="Times New Roman" w:hAnsi="Times New Roman" w:cs="Times New Roman"/>
          <w:sz w:val="24"/>
          <w:szCs w:val="24"/>
          <w:vertAlign w:val="superscript"/>
          <w:lang w:val="sq-AL"/>
        </w:rPr>
        <w:t>-1</w:t>
      </w:r>
      <w:r w:rsidRPr="007E45A3">
        <w:rPr>
          <w:rFonts w:ascii="Times New Roman" w:hAnsi="Times New Roman" w:cs="Times New Roman"/>
          <w:sz w:val="24"/>
          <w:szCs w:val="24"/>
          <w:lang w:val="sq-AL"/>
        </w:rPr>
        <w:t>) u shkarkuan për periudhën nga viti 2010 deri në 2020.</w:t>
      </w:r>
    </w:p>
    <w:p w14:paraId="31C44B82" w14:textId="77777777" w:rsidR="0023705E" w:rsidRPr="007E45A3" w:rsidRDefault="001A54B5" w:rsidP="00013DED">
      <w:pPr>
        <w:pStyle w:val="Heading1"/>
        <w:spacing w:before="0" w:line="240" w:lineRule="auto"/>
        <w:rPr>
          <w:rFonts w:ascii="Times New Roman" w:hAnsi="Times New Roman" w:cs="Times New Roman"/>
          <w:i/>
          <w:szCs w:val="24"/>
          <w:lang w:val="sq-AL"/>
        </w:rPr>
      </w:pPr>
      <w:bookmarkStart w:id="153" w:name="_Toc137557519"/>
      <w:r w:rsidRPr="007E45A3">
        <w:rPr>
          <w:rFonts w:ascii="Times New Roman" w:hAnsi="Times New Roman" w:cs="Times New Roman"/>
          <w:i/>
          <w:szCs w:val="24"/>
          <w:lang w:val="sq-AL"/>
        </w:rPr>
        <w:t>Temperatura e ujit në sipërfaqe</w:t>
      </w:r>
      <w:bookmarkEnd w:id="153"/>
    </w:p>
    <w:p w14:paraId="31C44B83" w14:textId="76D0F275" w:rsidR="001A54B5" w:rsidRPr="007E45A3" w:rsidRDefault="001A54B5" w:rsidP="00886D87">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emperatura e Ujit në Sipërfaqe (TUS) mund të përdoret si një </w:t>
      </w:r>
      <w:r w:rsidR="00DE31F9" w:rsidRPr="007E45A3">
        <w:rPr>
          <w:rFonts w:ascii="Times New Roman" w:hAnsi="Times New Roman" w:cs="Times New Roman"/>
          <w:sz w:val="24"/>
          <w:szCs w:val="24"/>
          <w:lang w:val="sq-AL"/>
        </w:rPr>
        <w:t>tregues</w:t>
      </w:r>
      <w:r w:rsidRPr="007E45A3">
        <w:rPr>
          <w:rFonts w:ascii="Times New Roman" w:hAnsi="Times New Roman" w:cs="Times New Roman"/>
          <w:sz w:val="24"/>
          <w:szCs w:val="24"/>
          <w:lang w:val="sq-AL"/>
        </w:rPr>
        <w:t xml:space="preserve"> i temperaturës së detit, </w:t>
      </w:r>
      <w:r w:rsidR="00DE31F9" w:rsidRPr="007E45A3">
        <w:rPr>
          <w:rFonts w:ascii="Times New Roman" w:hAnsi="Times New Roman" w:cs="Times New Roman"/>
          <w:sz w:val="24"/>
          <w:szCs w:val="24"/>
          <w:lang w:val="sq-AL"/>
        </w:rPr>
        <w:t xml:space="preserve">e cila është një variabël kyç që </w:t>
      </w:r>
      <w:r w:rsidRPr="007E45A3">
        <w:rPr>
          <w:rFonts w:ascii="Times New Roman" w:hAnsi="Times New Roman" w:cs="Times New Roman"/>
          <w:sz w:val="24"/>
          <w:szCs w:val="24"/>
          <w:lang w:val="sq-AL"/>
        </w:rPr>
        <w:t>ndikon, ndër të tjera: (i) aktiviteti</w:t>
      </w:r>
      <w:r w:rsidR="00DE31F9" w:rsidRPr="007E45A3">
        <w:rPr>
          <w:rFonts w:ascii="Times New Roman" w:hAnsi="Times New Roman" w:cs="Times New Roman"/>
          <w:sz w:val="24"/>
          <w:szCs w:val="24"/>
          <w:lang w:val="sq-AL"/>
        </w:rPr>
        <w:t>n</w:t>
      </w:r>
      <w:r w:rsidRPr="007E45A3">
        <w:rPr>
          <w:rFonts w:ascii="Times New Roman" w:hAnsi="Times New Roman" w:cs="Times New Roman"/>
          <w:sz w:val="24"/>
          <w:szCs w:val="24"/>
          <w:lang w:val="sq-AL"/>
        </w:rPr>
        <w:t xml:space="preserve"> metabolik </w:t>
      </w:r>
      <w:r w:rsidR="00DE31F9" w:rsidRPr="007E45A3">
        <w:rPr>
          <w:rFonts w:ascii="Times New Roman" w:hAnsi="Times New Roman" w:cs="Times New Roman"/>
          <w:sz w:val="24"/>
          <w:szCs w:val="24"/>
          <w:lang w:val="sq-AL"/>
        </w:rPr>
        <w:t>të</w:t>
      </w:r>
      <w:r w:rsidRPr="007E45A3">
        <w:rPr>
          <w:rFonts w:ascii="Times New Roman" w:hAnsi="Times New Roman" w:cs="Times New Roman"/>
          <w:sz w:val="24"/>
          <w:szCs w:val="24"/>
          <w:lang w:val="sq-AL"/>
        </w:rPr>
        <w:t xml:space="preserve"> peshqve dhe </w:t>
      </w:r>
      <w:r w:rsidR="0018304D" w:rsidRPr="007E45A3">
        <w:rPr>
          <w:rFonts w:ascii="Times New Roman" w:hAnsi="Times New Roman" w:cs="Times New Roman"/>
          <w:sz w:val="24"/>
          <w:szCs w:val="24"/>
          <w:lang w:val="sq-AL"/>
        </w:rPr>
        <w:t>Molusqe</w:t>
      </w:r>
      <w:r w:rsidR="00DE31F9" w:rsidRPr="007E45A3">
        <w:rPr>
          <w:rFonts w:ascii="Times New Roman" w:hAnsi="Times New Roman" w:cs="Times New Roman"/>
          <w:sz w:val="24"/>
          <w:szCs w:val="24"/>
          <w:lang w:val="sq-AL"/>
        </w:rPr>
        <w:t>ve</w:t>
      </w:r>
      <w:r w:rsidRPr="007E45A3">
        <w:rPr>
          <w:rFonts w:ascii="Times New Roman" w:hAnsi="Times New Roman" w:cs="Times New Roman"/>
          <w:sz w:val="24"/>
          <w:szCs w:val="24"/>
          <w:lang w:val="sq-AL"/>
        </w:rPr>
        <w:t>(</w:t>
      </w:r>
      <w:r w:rsidR="00DE31F9" w:rsidRPr="007E45A3">
        <w:rPr>
          <w:rFonts w:ascii="Times New Roman" w:hAnsi="Times New Roman" w:cs="Times New Roman"/>
          <w:sz w:val="24"/>
          <w:szCs w:val="24"/>
          <w:lang w:val="sq-AL"/>
        </w:rPr>
        <w:t>raste</w:t>
      </w:r>
      <w:r w:rsidRPr="007E45A3">
        <w:rPr>
          <w:rFonts w:ascii="Times New Roman" w:hAnsi="Times New Roman" w:cs="Times New Roman"/>
          <w:sz w:val="24"/>
          <w:szCs w:val="24"/>
          <w:lang w:val="sq-AL"/>
        </w:rPr>
        <w:t xml:space="preserve"> ekstreme); (ii) prani</w:t>
      </w:r>
      <w:r w:rsidR="00DE31F9" w:rsidRPr="007E45A3">
        <w:rPr>
          <w:rFonts w:ascii="Times New Roman" w:hAnsi="Times New Roman" w:cs="Times New Roman"/>
          <w:sz w:val="24"/>
          <w:szCs w:val="24"/>
          <w:lang w:val="sq-AL"/>
        </w:rPr>
        <w:t>në</w:t>
      </w:r>
      <w:r w:rsidRPr="007E45A3">
        <w:rPr>
          <w:rFonts w:ascii="Times New Roman" w:hAnsi="Times New Roman" w:cs="Times New Roman"/>
          <w:sz w:val="24"/>
          <w:szCs w:val="24"/>
          <w:lang w:val="sq-AL"/>
        </w:rPr>
        <w:t xml:space="preserve"> dhe cikli</w:t>
      </w:r>
      <w:r w:rsidR="00DE31F9" w:rsidRPr="007E45A3">
        <w:rPr>
          <w:rFonts w:ascii="Times New Roman" w:hAnsi="Times New Roman" w:cs="Times New Roman"/>
          <w:sz w:val="24"/>
          <w:szCs w:val="24"/>
          <w:lang w:val="sq-AL"/>
        </w:rPr>
        <w:t xml:space="preserve">ne jetës së </w:t>
      </w:r>
      <w:r w:rsidRPr="007E45A3">
        <w:rPr>
          <w:rFonts w:ascii="Times New Roman" w:hAnsi="Times New Roman" w:cs="Times New Roman"/>
          <w:sz w:val="24"/>
          <w:szCs w:val="24"/>
          <w:lang w:val="sq-AL"/>
        </w:rPr>
        <w:t xml:space="preserve">parazitëve dhe patogjenëve; (iii) </w:t>
      </w:r>
      <w:r w:rsidR="00DE31F9" w:rsidRPr="007E45A3">
        <w:rPr>
          <w:rFonts w:ascii="Times New Roman" w:hAnsi="Times New Roman" w:cs="Times New Roman"/>
          <w:sz w:val="24"/>
          <w:szCs w:val="24"/>
          <w:lang w:val="sq-AL"/>
        </w:rPr>
        <w:t>vulnerabilitetin</w:t>
      </w:r>
      <w:r w:rsidRPr="007E45A3">
        <w:rPr>
          <w:rFonts w:ascii="Times New Roman" w:hAnsi="Times New Roman" w:cs="Times New Roman"/>
          <w:sz w:val="24"/>
          <w:szCs w:val="24"/>
          <w:lang w:val="sq-AL"/>
        </w:rPr>
        <w:t xml:space="preserve"> e peshqve dhe </w:t>
      </w:r>
      <w:r w:rsidR="0018304D" w:rsidRPr="007E45A3">
        <w:rPr>
          <w:rFonts w:ascii="Times New Roman" w:hAnsi="Times New Roman" w:cs="Times New Roman"/>
          <w:sz w:val="24"/>
          <w:szCs w:val="24"/>
          <w:lang w:val="sq-AL"/>
        </w:rPr>
        <w:t>Molusqe</w:t>
      </w:r>
      <w:r w:rsidR="00DE31F9" w:rsidRPr="007E45A3">
        <w:rPr>
          <w:rFonts w:ascii="Times New Roman" w:hAnsi="Times New Roman" w:cs="Times New Roman"/>
          <w:sz w:val="24"/>
          <w:szCs w:val="24"/>
          <w:lang w:val="sq-AL"/>
        </w:rPr>
        <w:t>ve</w:t>
      </w:r>
      <w:r w:rsidRPr="007E45A3">
        <w:rPr>
          <w:rFonts w:ascii="Times New Roman" w:hAnsi="Times New Roman" w:cs="Times New Roman"/>
          <w:sz w:val="24"/>
          <w:szCs w:val="24"/>
          <w:lang w:val="sq-AL"/>
        </w:rPr>
        <w:t xml:space="preserve"> ndaj patogjenëve; dhe (iv) </w:t>
      </w:r>
      <w:r w:rsidR="00DE31F9" w:rsidRPr="007E45A3">
        <w:rPr>
          <w:rFonts w:ascii="Times New Roman" w:hAnsi="Times New Roman" w:cs="Times New Roman"/>
          <w:sz w:val="24"/>
          <w:szCs w:val="24"/>
          <w:lang w:val="sq-AL"/>
        </w:rPr>
        <w:t>prodhimtarinë</w:t>
      </w:r>
      <w:r w:rsidRPr="007E45A3">
        <w:rPr>
          <w:rFonts w:ascii="Times New Roman" w:hAnsi="Times New Roman" w:cs="Times New Roman"/>
          <w:sz w:val="24"/>
          <w:szCs w:val="24"/>
          <w:lang w:val="sq-AL"/>
        </w:rPr>
        <w:t xml:space="preserve"> primar</w:t>
      </w:r>
      <w:r w:rsidR="00DE31F9" w:rsidRPr="007E45A3">
        <w:rPr>
          <w:rFonts w:ascii="Times New Roman" w:hAnsi="Times New Roman" w:cs="Times New Roman"/>
          <w:sz w:val="24"/>
          <w:szCs w:val="24"/>
          <w:lang w:val="sq-AL"/>
        </w:rPr>
        <w:t>e</w:t>
      </w:r>
      <w:r w:rsidRPr="007E45A3">
        <w:rPr>
          <w:rFonts w:ascii="Times New Roman" w:hAnsi="Times New Roman" w:cs="Times New Roman"/>
          <w:sz w:val="24"/>
          <w:szCs w:val="24"/>
          <w:lang w:val="sq-AL"/>
        </w:rPr>
        <w:t xml:space="preserve"> dhe lulëzimet e algave, duke përfshirë </w:t>
      </w:r>
      <w:r w:rsidR="00DE31F9" w:rsidRPr="007E45A3">
        <w:rPr>
          <w:rFonts w:ascii="Times New Roman" w:hAnsi="Times New Roman" w:cs="Times New Roman"/>
          <w:sz w:val="24"/>
          <w:szCs w:val="24"/>
          <w:lang w:val="sq-AL"/>
        </w:rPr>
        <w:t xml:space="preserve">edhe </w:t>
      </w:r>
      <w:r w:rsidRPr="007E45A3">
        <w:rPr>
          <w:rFonts w:ascii="Times New Roman" w:hAnsi="Times New Roman" w:cs="Times New Roman"/>
          <w:sz w:val="24"/>
          <w:szCs w:val="24"/>
          <w:lang w:val="sq-AL"/>
        </w:rPr>
        <w:t xml:space="preserve">lulëzimet e algave </w:t>
      </w:r>
      <w:r w:rsidR="00DE31F9" w:rsidRPr="007E45A3">
        <w:rPr>
          <w:rFonts w:ascii="Times New Roman" w:hAnsi="Times New Roman" w:cs="Times New Roman"/>
          <w:sz w:val="24"/>
          <w:szCs w:val="24"/>
          <w:lang w:val="sq-AL"/>
        </w:rPr>
        <w:t xml:space="preserve">të dëmshme </w:t>
      </w:r>
      <w:r w:rsidRPr="007E45A3">
        <w:rPr>
          <w:rFonts w:ascii="Times New Roman" w:hAnsi="Times New Roman" w:cs="Times New Roman"/>
          <w:sz w:val="24"/>
          <w:szCs w:val="24"/>
          <w:lang w:val="sq-AL"/>
        </w:rPr>
        <w:t>(</w:t>
      </w:r>
      <w:r w:rsidR="00DE31F9" w:rsidRPr="007E45A3">
        <w:rPr>
          <w:rFonts w:ascii="Times New Roman" w:hAnsi="Times New Roman" w:cs="Times New Roman"/>
          <w:sz w:val="24"/>
          <w:szCs w:val="24"/>
          <w:lang w:val="sq-AL"/>
        </w:rPr>
        <w:t>LAD</w:t>
      </w:r>
      <w:r w:rsidRPr="007E45A3">
        <w:rPr>
          <w:rFonts w:ascii="Times New Roman" w:hAnsi="Times New Roman" w:cs="Times New Roman"/>
          <w:sz w:val="24"/>
          <w:szCs w:val="24"/>
          <w:lang w:val="sq-AL"/>
        </w:rPr>
        <w:t xml:space="preserve">). Tabela </w:t>
      </w:r>
      <w:r w:rsidR="004803FE" w:rsidRPr="007E45A3">
        <w:rPr>
          <w:rFonts w:ascii="Times New Roman" w:hAnsi="Times New Roman" w:cs="Times New Roman"/>
          <w:sz w:val="24"/>
          <w:szCs w:val="24"/>
          <w:lang w:val="sq-AL"/>
        </w:rPr>
        <w:t>38</w:t>
      </w:r>
      <w:r w:rsidRPr="007E45A3">
        <w:rPr>
          <w:rFonts w:ascii="Times New Roman" w:hAnsi="Times New Roman" w:cs="Times New Roman"/>
          <w:sz w:val="24"/>
          <w:szCs w:val="24"/>
          <w:lang w:val="sq-AL"/>
        </w:rPr>
        <w:t xml:space="preserve"> </w:t>
      </w:r>
      <w:r w:rsidR="00DE31F9" w:rsidRPr="007E45A3">
        <w:rPr>
          <w:rFonts w:ascii="Times New Roman" w:hAnsi="Times New Roman" w:cs="Times New Roman"/>
          <w:sz w:val="24"/>
          <w:szCs w:val="24"/>
          <w:lang w:val="sq-AL"/>
        </w:rPr>
        <w:t>paraqet</w:t>
      </w:r>
      <w:r w:rsidRPr="007E45A3">
        <w:rPr>
          <w:rFonts w:ascii="Times New Roman" w:hAnsi="Times New Roman" w:cs="Times New Roman"/>
          <w:sz w:val="24"/>
          <w:szCs w:val="24"/>
          <w:lang w:val="sq-AL"/>
        </w:rPr>
        <w:t xml:space="preserve"> detajet për </w:t>
      </w:r>
      <w:r w:rsidR="00DE31F9" w:rsidRPr="007E45A3">
        <w:rPr>
          <w:rFonts w:ascii="Times New Roman" w:hAnsi="Times New Roman" w:cs="Times New Roman"/>
          <w:sz w:val="24"/>
          <w:szCs w:val="24"/>
          <w:lang w:val="sq-AL"/>
        </w:rPr>
        <w:t xml:space="preserve">peshqit dhe </w:t>
      </w:r>
      <w:r w:rsidR="00711AFC" w:rsidRPr="007E45A3">
        <w:rPr>
          <w:rFonts w:ascii="Times New Roman" w:hAnsi="Times New Roman" w:cs="Times New Roman"/>
          <w:sz w:val="24"/>
          <w:szCs w:val="24"/>
          <w:lang w:val="sq-AL"/>
        </w:rPr>
        <w:t>molusqet</w:t>
      </w:r>
      <w:r w:rsidR="00DE31F9" w:rsidRPr="007E45A3">
        <w:rPr>
          <w:rFonts w:ascii="Times New Roman" w:hAnsi="Times New Roman" w:cs="Times New Roman"/>
          <w:sz w:val="24"/>
          <w:szCs w:val="24"/>
          <w:lang w:val="sq-AL"/>
        </w:rPr>
        <w:t>.</w:t>
      </w:r>
    </w:p>
    <w:p w14:paraId="31C44B84" w14:textId="345A83C4" w:rsidR="00830C4D" w:rsidRPr="007E45A3" w:rsidRDefault="00830C4D" w:rsidP="00830C4D">
      <w:pPr>
        <w:pStyle w:val="Caption"/>
        <w:keepNext/>
        <w:jc w:val="both"/>
        <w:rPr>
          <w:rFonts w:ascii="Times New Roman" w:hAnsi="Times New Roman" w:cs="Times New Roman"/>
          <w:color w:val="auto"/>
          <w:sz w:val="20"/>
          <w:szCs w:val="20"/>
          <w:lang w:val="sq-AL"/>
        </w:rPr>
      </w:pPr>
      <w:bookmarkStart w:id="154" w:name="_Toc55902426"/>
      <w:r w:rsidRPr="007E45A3">
        <w:rPr>
          <w:rFonts w:ascii="Times New Roman" w:hAnsi="Times New Roman" w:cs="Times New Roman"/>
          <w:color w:val="auto"/>
          <w:sz w:val="20"/>
          <w:szCs w:val="20"/>
          <w:lang w:val="sq-AL"/>
        </w:rPr>
        <w:t>Tab</w:t>
      </w:r>
      <w:r w:rsidR="00DE31F9"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8</w:t>
      </w:r>
      <w:r w:rsidRPr="007E45A3">
        <w:rPr>
          <w:rFonts w:ascii="Times New Roman" w:hAnsi="Times New Roman" w:cs="Times New Roman"/>
          <w:color w:val="auto"/>
          <w:sz w:val="20"/>
          <w:szCs w:val="20"/>
          <w:lang w:val="sq-AL"/>
        </w:rPr>
        <w:t xml:space="preserve">: </w:t>
      </w:r>
      <w:r w:rsidR="00DE31F9" w:rsidRPr="007E45A3">
        <w:rPr>
          <w:rFonts w:ascii="Times New Roman" w:hAnsi="Times New Roman" w:cs="Times New Roman"/>
          <w:color w:val="auto"/>
          <w:sz w:val="20"/>
          <w:szCs w:val="20"/>
          <w:lang w:val="sq-AL"/>
        </w:rPr>
        <w:t xml:space="preserve">Përcaktimi i indeksit të temperaturës së ujit në sipërfaqe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Sst</w:t>
      </w:r>
      <w:r w:rsidRPr="007E45A3">
        <w:rPr>
          <w:rFonts w:ascii="Times New Roman" w:hAnsi="Times New Roman" w:cs="Times New Roman"/>
          <w:color w:val="auto"/>
          <w:sz w:val="20"/>
          <w:szCs w:val="20"/>
          <w:lang w:val="sq-AL"/>
        </w:rPr>
        <w:t xml:space="preserve">) </w:t>
      </w:r>
      <w:r w:rsidR="00DE31F9" w:rsidRPr="007E45A3">
        <w:rPr>
          <w:rFonts w:ascii="Times New Roman" w:hAnsi="Times New Roman" w:cs="Times New Roman"/>
          <w:color w:val="auto"/>
          <w:sz w:val="20"/>
          <w:szCs w:val="20"/>
          <w:lang w:val="sq-AL"/>
        </w:rPr>
        <w:t xml:space="preserve">dhe faktori i tij i peshimit </w:t>
      </w:r>
      <w:r w:rsidRPr="007E45A3">
        <w:rPr>
          <w:rFonts w:ascii="Times New Roman" w:hAnsi="Times New Roman" w:cs="Times New Roman"/>
          <w:color w:val="auto"/>
          <w:sz w:val="20"/>
          <w:szCs w:val="20"/>
          <w:lang w:val="sq-AL"/>
        </w:rPr>
        <w:t>(K</w:t>
      </w:r>
      <w:r w:rsidRPr="007E45A3">
        <w:rPr>
          <w:rFonts w:ascii="Times New Roman" w:hAnsi="Times New Roman" w:cs="Times New Roman"/>
          <w:color w:val="auto"/>
          <w:sz w:val="20"/>
          <w:szCs w:val="20"/>
          <w:vertAlign w:val="subscript"/>
          <w:lang w:val="sq-AL"/>
        </w:rPr>
        <w:t>Sst</w:t>
      </w:r>
      <w:r w:rsidRPr="007E45A3">
        <w:rPr>
          <w:rFonts w:ascii="Times New Roman" w:hAnsi="Times New Roman" w:cs="Times New Roman"/>
          <w:color w:val="auto"/>
          <w:sz w:val="20"/>
          <w:szCs w:val="20"/>
          <w:lang w:val="sq-AL"/>
        </w:rPr>
        <w:t>)</w:t>
      </w:r>
      <w:bookmarkEnd w:id="154"/>
    </w:p>
    <w:tbl>
      <w:tblPr>
        <w:tblStyle w:val="Tabladecuadrcula2-nfasis31"/>
        <w:tblW w:w="8222" w:type="dxa"/>
        <w:jc w:val="center"/>
        <w:tblLook w:val="04A0" w:firstRow="1" w:lastRow="0" w:firstColumn="1" w:lastColumn="0" w:noHBand="0" w:noVBand="1"/>
      </w:tblPr>
      <w:tblGrid>
        <w:gridCol w:w="2941"/>
        <w:gridCol w:w="2446"/>
        <w:gridCol w:w="1984"/>
        <w:gridCol w:w="851"/>
      </w:tblGrid>
      <w:tr w:rsidR="00AC4B2F" w:rsidRPr="007E45A3" w14:paraId="31C44B88" w14:textId="77777777" w:rsidTr="00AE61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gridSpan w:val="2"/>
            <w:tcBorders>
              <w:top w:val="single" w:sz="4" w:space="0" w:color="auto"/>
            </w:tcBorders>
            <w:noWrap/>
            <w:vAlign w:val="center"/>
            <w:hideMark/>
          </w:tcPr>
          <w:p w14:paraId="31C44B85" w14:textId="77777777" w:rsidR="00AC4B2F" w:rsidRPr="007E45A3" w:rsidRDefault="00DE31F9"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ri</w:t>
            </w:r>
          </w:p>
        </w:tc>
        <w:tc>
          <w:tcPr>
            <w:tcW w:w="1984" w:type="dxa"/>
            <w:tcBorders>
              <w:top w:val="single" w:sz="4" w:space="0" w:color="auto"/>
            </w:tcBorders>
            <w:noWrap/>
            <w:vAlign w:val="center"/>
            <w:hideMark/>
          </w:tcPr>
          <w:p w14:paraId="31C44B86" w14:textId="77777777" w:rsidR="00AC4B2F" w:rsidRPr="007E45A3" w:rsidRDefault="00DE31F9"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 për peshqit</w:t>
            </w:r>
          </w:p>
        </w:tc>
        <w:tc>
          <w:tcPr>
            <w:tcW w:w="851" w:type="dxa"/>
            <w:tcBorders>
              <w:top w:val="single" w:sz="4" w:space="0" w:color="auto"/>
            </w:tcBorders>
            <w:vAlign w:val="center"/>
          </w:tcPr>
          <w:p w14:paraId="31C44B87" w14:textId="77777777" w:rsidR="00AC4B2F" w:rsidRPr="007E45A3" w:rsidRDefault="00AC4B2F"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00854A03" w:rsidRPr="007E45A3">
              <w:rPr>
                <w:rFonts w:ascii="Times New Roman" w:hAnsi="Times New Roman" w:cs="Times New Roman"/>
                <w:sz w:val="20"/>
                <w:szCs w:val="20"/>
                <w:vertAlign w:val="subscript"/>
                <w:lang w:val="sq-AL"/>
              </w:rPr>
              <w:t>Sst</w:t>
            </w:r>
          </w:p>
        </w:tc>
      </w:tr>
      <w:tr w:rsidR="00201F36" w:rsidRPr="007E45A3" w14:paraId="31C44B8D" w14:textId="77777777" w:rsidTr="00AE61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1" w:type="dxa"/>
            <w:vMerge w:val="restart"/>
            <w:noWrap/>
            <w:vAlign w:val="center"/>
            <w:hideMark/>
          </w:tcPr>
          <w:p w14:paraId="31C44B89" w14:textId="77777777" w:rsidR="00AC4B2F" w:rsidRPr="007E45A3" w:rsidRDefault="00DE31F9" w:rsidP="00AC4B2F">
            <w:pPr>
              <w:keepNext/>
              <w:keepLines/>
              <w:jc w:val="center"/>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Temperatura e Ujit në Sipërfaqe </w:t>
            </w:r>
            <w:r w:rsidR="00AC4B2F" w:rsidRPr="007E45A3">
              <w:rPr>
                <w:rFonts w:ascii="Times New Roman" w:eastAsia="Times New Roman" w:hAnsi="Times New Roman" w:cs="Times New Roman"/>
                <w:color w:val="000000" w:themeColor="text1"/>
                <w:lang w:val="sq-AL" w:eastAsia="es-ES"/>
              </w:rPr>
              <w:t>(°C)</w:t>
            </w:r>
          </w:p>
        </w:tc>
        <w:tc>
          <w:tcPr>
            <w:tcW w:w="2446" w:type="dxa"/>
            <w:shd w:val="clear" w:color="auto" w:fill="F2F2F2" w:themeFill="background1" w:themeFillShade="F2"/>
            <w:noWrap/>
          </w:tcPr>
          <w:p w14:paraId="31C44B8A" w14:textId="77777777" w:rsidR="00AC4B2F" w:rsidRPr="007E45A3"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11; ≥ 30</w:t>
            </w:r>
          </w:p>
        </w:tc>
        <w:tc>
          <w:tcPr>
            <w:tcW w:w="1984" w:type="dxa"/>
            <w:noWrap/>
            <w:vAlign w:val="center"/>
            <w:hideMark/>
          </w:tcPr>
          <w:p w14:paraId="31C44B8B" w14:textId="77777777" w:rsidR="00AC4B2F" w:rsidRPr="007E45A3" w:rsidRDefault="00635D63"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themeColor="text1"/>
                <w:lang w:val="sq-AL" w:eastAsia="es-ES"/>
              </w:rPr>
              <w:t xml:space="preserve"> = </w:t>
            </w:r>
            <w:r w:rsidR="00AC4B2F" w:rsidRPr="007E45A3">
              <w:rPr>
                <w:rFonts w:ascii="Times New Roman" w:eastAsia="Times New Roman" w:hAnsi="Times New Roman" w:cs="Times New Roman"/>
                <w:color w:val="000000" w:themeColor="text1"/>
                <w:lang w:val="sq-AL" w:eastAsia="es-ES"/>
              </w:rPr>
              <w:t>-1</w:t>
            </w:r>
          </w:p>
        </w:tc>
        <w:tc>
          <w:tcPr>
            <w:tcW w:w="851" w:type="dxa"/>
            <w:vMerge w:val="restart"/>
            <w:vAlign w:val="center"/>
          </w:tcPr>
          <w:p w14:paraId="31C44B8C" w14:textId="77777777" w:rsidR="00AC4B2F" w:rsidRPr="007E45A3"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5</w:t>
            </w:r>
          </w:p>
        </w:tc>
      </w:tr>
      <w:tr w:rsidR="00AC4B2F" w:rsidRPr="007E45A3" w14:paraId="31C44B92" w14:textId="77777777" w:rsidTr="00AE6190">
        <w:trPr>
          <w:jc w:val="center"/>
        </w:trPr>
        <w:tc>
          <w:tcPr>
            <w:cnfStyle w:val="001000000000" w:firstRow="0" w:lastRow="0" w:firstColumn="1" w:lastColumn="0" w:oddVBand="0" w:evenVBand="0" w:oddHBand="0" w:evenHBand="0" w:firstRowFirstColumn="0" w:firstRowLastColumn="0" w:lastRowFirstColumn="0" w:lastRowLastColumn="0"/>
            <w:tcW w:w="2941" w:type="dxa"/>
            <w:vMerge/>
            <w:vAlign w:val="center"/>
          </w:tcPr>
          <w:p w14:paraId="31C44B8E" w14:textId="77777777" w:rsidR="00AC4B2F" w:rsidRPr="007E45A3" w:rsidRDefault="00AC4B2F" w:rsidP="00AC4B2F">
            <w:pPr>
              <w:keepNext/>
              <w:keepLines/>
              <w:jc w:val="center"/>
              <w:rPr>
                <w:rFonts w:ascii="Times New Roman" w:eastAsia="Times New Roman" w:hAnsi="Times New Roman" w:cs="Times New Roman"/>
                <w:color w:val="000000"/>
                <w:lang w:val="sq-AL" w:eastAsia="es-ES"/>
              </w:rPr>
            </w:pPr>
          </w:p>
        </w:tc>
        <w:tc>
          <w:tcPr>
            <w:tcW w:w="2446" w:type="dxa"/>
            <w:noWrap/>
          </w:tcPr>
          <w:p w14:paraId="31C44B8F" w14:textId="77777777" w:rsidR="00AC4B2F" w:rsidRPr="007E45A3" w:rsidRDefault="00AC4B2F"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11-&lt;18; &gt;26-≤30</w:t>
            </w:r>
          </w:p>
        </w:tc>
        <w:tc>
          <w:tcPr>
            <w:tcW w:w="1984" w:type="dxa"/>
            <w:noWrap/>
            <w:vAlign w:val="center"/>
          </w:tcPr>
          <w:p w14:paraId="31C44B90" w14:textId="77777777" w:rsidR="00AC4B2F" w:rsidRPr="007E45A3" w:rsidRDefault="00635D63"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lang w:val="sq-AL" w:eastAsia="es-ES"/>
              </w:rPr>
              <w:t xml:space="preserve"> = </w:t>
            </w:r>
            <w:r w:rsidR="00AC4B2F" w:rsidRPr="007E45A3">
              <w:rPr>
                <w:rFonts w:ascii="Times New Roman" w:eastAsia="Times New Roman" w:hAnsi="Times New Roman" w:cs="Times New Roman"/>
                <w:color w:val="000000"/>
                <w:lang w:val="sq-AL" w:eastAsia="es-ES"/>
              </w:rPr>
              <w:t>0</w:t>
            </w:r>
          </w:p>
        </w:tc>
        <w:tc>
          <w:tcPr>
            <w:tcW w:w="851" w:type="dxa"/>
            <w:vMerge/>
            <w:vAlign w:val="center"/>
          </w:tcPr>
          <w:p w14:paraId="31C44B91" w14:textId="77777777" w:rsidR="00AC4B2F" w:rsidRPr="007E45A3" w:rsidRDefault="00AC4B2F" w:rsidP="00AC4B2F">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AC4B2F" w:rsidRPr="007E45A3" w14:paraId="31C44B97" w14:textId="77777777" w:rsidTr="00AE61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41" w:type="dxa"/>
            <w:vMerge/>
            <w:vAlign w:val="center"/>
          </w:tcPr>
          <w:p w14:paraId="31C44B93" w14:textId="77777777" w:rsidR="00AC4B2F" w:rsidRPr="007E45A3" w:rsidRDefault="00AC4B2F" w:rsidP="00AC4B2F">
            <w:pPr>
              <w:keepNext/>
              <w:keepLines/>
              <w:jc w:val="center"/>
              <w:rPr>
                <w:rFonts w:ascii="Times New Roman" w:eastAsia="Times New Roman" w:hAnsi="Times New Roman" w:cs="Times New Roman"/>
                <w:color w:val="000000"/>
                <w:lang w:val="sq-AL" w:eastAsia="es-ES"/>
              </w:rPr>
            </w:pPr>
          </w:p>
        </w:tc>
        <w:tc>
          <w:tcPr>
            <w:tcW w:w="2446" w:type="dxa"/>
            <w:tcBorders>
              <w:bottom w:val="single" w:sz="4" w:space="0" w:color="auto"/>
            </w:tcBorders>
            <w:noWrap/>
          </w:tcPr>
          <w:p w14:paraId="31C44B94" w14:textId="77777777" w:rsidR="00AC4B2F" w:rsidRPr="007E45A3"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18-26</w:t>
            </w:r>
          </w:p>
        </w:tc>
        <w:tc>
          <w:tcPr>
            <w:tcW w:w="1984" w:type="dxa"/>
            <w:tcBorders>
              <w:bottom w:val="single" w:sz="4" w:space="0" w:color="auto"/>
            </w:tcBorders>
            <w:noWrap/>
            <w:vAlign w:val="center"/>
          </w:tcPr>
          <w:p w14:paraId="31C44B95" w14:textId="77777777" w:rsidR="00AC4B2F" w:rsidRPr="007E45A3" w:rsidRDefault="00635D63"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themeColor="text1"/>
                <w:lang w:val="sq-AL" w:eastAsia="es-ES"/>
              </w:rPr>
              <w:t xml:space="preserve"> = </w:t>
            </w:r>
            <w:r w:rsidR="00AC4B2F" w:rsidRPr="007E45A3">
              <w:rPr>
                <w:rFonts w:ascii="Times New Roman" w:eastAsia="Times New Roman" w:hAnsi="Times New Roman" w:cs="Times New Roman"/>
                <w:color w:val="000000" w:themeColor="text1"/>
                <w:lang w:val="sq-AL" w:eastAsia="es-ES"/>
              </w:rPr>
              <w:t>1</w:t>
            </w:r>
          </w:p>
        </w:tc>
        <w:tc>
          <w:tcPr>
            <w:tcW w:w="851" w:type="dxa"/>
            <w:vMerge/>
            <w:vAlign w:val="center"/>
          </w:tcPr>
          <w:p w14:paraId="31C44B96" w14:textId="77777777" w:rsidR="00AC4B2F" w:rsidRPr="007E45A3" w:rsidRDefault="00AC4B2F" w:rsidP="00AC4B2F">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B98" w14:textId="77777777" w:rsidR="00AC4B2F" w:rsidRPr="007E45A3" w:rsidRDefault="00AC4B2F" w:rsidP="00AC4B2F">
      <w:pPr>
        <w:spacing w:after="60"/>
        <w:jc w:val="both"/>
        <w:rPr>
          <w:rFonts w:ascii="Times New Roman" w:hAnsi="Times New Roman" w:cs="Times New Roman"/>
          <w:iCs/>
          <w:lang w:val="sq-AL"/>
        </w:rPr>
      </w:pPr>
    </w:p>
    <w:tbl>
      <w:tblPr>
        <w:tblStyle w:val="Tabladecuadrcula2-nfasis31"/>
        <w:tblW w:w="8222" w:type="dxa"/>
        <w:jc w:val="center"/>
        <w:tblLook w:val="04A0" w:firstRow="1" w:lastRow="0" w:firstColumn="1" w:lastColumn="0" w:noHBand="0" w:noVBand="1"/>
      </w:tblPr>
      <w:tblGrid>
        <w:gridCol w:w="2977"/>
        <w:gridCol w:w="2693"/>
        <w:gridCol w:w="1984"/>
        <w:gridCol w:w="568"/>
      </w:tblGrid>
      <w:tr w:rsidR="00635D63" w:rsidRPr="007E45A3" w14:paraId="31C44B9C" w14:textId="77777777" w:rsidTr="00DE31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0" w:type="dxa"/>
            <w:gridSpan w:val="2"/>
            <w:tcBorders>
              <w:top w:val="single" w:sz="4" w:space="0" w:color="auto"/>
            </w:tcBorders>
            <w:noWrap/>
            <w:vAlign w:val="center"/>
            <w:hideMark/>
          </w:tcPr>
          <w:p w14:paraId="31C44B99" w14:textId="77777777" w:rsidR="00635D63" w:rsidRPr="007E45A3" w:rsidRDefault="00DE31F9" w:rsidP="000D6AE6">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tri</w:t>
            </w:r>
          </w:p>
        </w:tc>
        <w:tc>
          <w:tcPr>
            <w:tcW w:w="1984" w:type="dxa"/>
            <w:tcBorders>
              <w:top w:val="single" w:sz="4" w:space="0" w:color="auto"/>
            </w:tcBorders>
            <w:noWrap/>
            <w:vAlign w:val="center"/>
            <w:hideMark/>
          </w:tcPr>
          <w:p w14:paraId="31C44B9A" w14:textId="77777777" w:rsidR="00635D63" w:rsidRPr="007E45A3" w:rsidRDefault="00DE31F9" w:rsidP="000D6AE6">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lera për</w:t>
            </w:r>
            <w:r w:rsidR="00711AFC" w:rsidRPr="007E45A3">
              <w:rPr>
                <w:rFonts w:ascii="Times New Roman" w:eastAsia="Times New Roman" w:hAnsi="Times New Roman" w:cs="Times New Roman"/>
                <w:color w:val="000000" w:themeColor="text1"/>
                <w:lang w:val="sq-AL" w:eastAsia="es-ES"/>
              </w:rPr>
              <w:t>molusqet</w:t>
            </w:r>
          </w:p>
        </w:tc>
        <w:tc>
          <w:tcPr>
            <w:tcW w:w="568" w:type="dxa"/>
            <w:tcBorders>
              <w:top w:val="single" w:sz="4" w:space="0" w:color="auto"/>
            </w:tcBorders>
            <w:vAlign w:val="center"/>
          </w:tcPr>
          <w:p w14:paraId="31C44B9B" w14:textId="77777777" w:rsidR="00635D63" w:rsidRPr="007E45A3" w:rsidRDefault="00635D63" w:rsidP="000D6AE6">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Pr="007E45A3">
              <w:rPr>
                <w:rFonts w:ascii="Times New Roman" w:hAnsi="Times New Roman" w:cs="Times New Roman"/>
                <w:sz w:val="20"/>
                <w:szCs w:val="20"/>
                <w:vertAlign w:val="subscript"/>
                <w:lang w:val="sq-AL"/>
              </w:rPr>
              <w:t>Sst</w:t>
            </w:r>
          </w:p>
        </w:tc>
      </w:tr>
      <w:tr w:rsidR="00AE6190" w:rsidRPr="007E45A3" w14:paraId="31C44BA1" w14:textId="77777777" w:rsidTr="00DE31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vMerge w:val="restart"/>
            <w:noWrap/>
            <w:vAlign w:val="center"/>
            <w:hideMark/>
          </w:tcPr>
          <w:p w14:paraId="31C44B9D" w14:textId="77777777" w:rsidR="00AE6190" w:rsidRPr="007E45A3" w:rsidRDefault="00DE31F9" w:rsidP="00AE6190">
            <w:pPr>
              <w:keepNext/>
              <w:keepLines/>
              <w:jc w:val="center"/>
              <w:rPr>
                <w:rFonts w:ascii="Times New Roman" w:eastAsia="Times New Roman" w:hAnsi="Times New Roman" w:cs="Times New Roman"/>
                <w:color w:val="000000"/>
                <w:lang w:val="sq-AL" w:eastAsia="es-ES"/>
              </w:rPr>
            </w:pPr>
            <w:r w:rsidRPr="007E45A3">
              <w:rPr>
                <w:rFonts w:ascii="Times New Roman" w:hAnsi="Times New Roman" w:cs="Times New Roman"/>
                <w:lang w:val="sq-AL"/>
              </w:rPr>
              <w:t xml:space="preserve">Temperatura e Ujit në Sipërfaqe </w:t>
            </w:r>
            <w:r w:rsidR="00AE6190" w:rsidRPr="007E45A3">
              <w:rPr>
                <w:rFonts w:ascii="Times New Roman" w:eastAsia="Times New Roman" w:hAnsi="Times New Roman" w:cs="Times New Roman"/>
                <w:color w:val="000000" w:themeColor="text1"/>
                <w:lang w:val="sq-AL" w:eastAsia="es-ES"/>
              </w:rPr>
              <w:t>(°C)</w:t>
            </w:r>
          </w:p>
        </w:tc>
        <w:tc>
          <w:tcPr>
            <w:tcW w:w="2693" w:type="dxa"/>
            <w:shd w:val="clear" w:color="auto" w:fill="F2F2F2" w:themeFill="background1" w:themeFillShade="F2"/>
            <w:noWrap/>
          </w:tcPr>
          <w:p w14:paraId="31C44B9E"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lt;5; &gt;29</w:t>
            </w:r>
          </w:p>
        </w:tc>
        <w:tc>
          <w:tcPr>
            <w:tcW w:w="1984" w:type="dxa"/>
            <w:noWrap/>
            <w:vAlign w:val="center"/>
            <w:hideMark/>
          </w:tcPr>
          <w:p w14:paraId="31C44B9F"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themeColor="text1"/>
                <w:lang w:val="sq-AL" w:eastAsia="es-ES"/>
              </w:rPr>
              <w:t xml:space="preserve"> = -1</w:t>
            </w:r>
          </w:p>
        </w:tc>
        <w:tc>
          <w:tcPr>
            <w:tcW w:w="568" w:type="dxa"/>
            <w:vMerge w:val="restart"/>
            <w:vAlign w:val="center"/>
          </w:tcPr>
          <w:p w14:paraId="31C44BA0"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5</w:t>
            </w:r>
          </w:p>
        </w:tc>
      </w:tr>
      <w:tr w:rsidR="00AE6190" w:rsidRPr="007E45A3" w14:paraId="31C44BA6" w14:textId="77777777" w:rsidTr="00DE31F9">
        <w:trPr>
          <w:jc w:val="center"/>
        </w:trPr>
        <w:tc>
          <w:tcPr>
            <w:cnfStyle w:val="001000000000" w:firstRow="0" w:lastRow="0" w:firstColumn="1" w:lastColumn="0" w:oddVBand="0" w:evenVBand="0" w:oddHBand="0" w:evenHBand="0" w:firstRowFirstColumn="0" w:firstRowLastColumn="0" w:lastRowFirstColumn="0" w:lastRowLastColumn="0"/>
            <w:tcW w:w="2977" w:type="dxa"/>
            <w:vMerge/>
            <w:vAlign w:val="center"/>
          </w:tcPr>
          <w:p w14:paraId="31C44BA2" w14:textId="77777777" w:rsidR="00AE6190" w:rsidRPr="007E45A3" w:rsidRDefault="00AE6190" w:rsidP="00AE6190">
            <w:pPr>
              <w:keepNext/>
              <w:keepLines/>
              <w:jc w:val="center"/>
              <w:rPr>
                <w:rFonts w:ascii="Times New Roman" w:eastAsia="Times New Roman" w:hAnsi="Times New Roman" w:cs="Times New Roman"/>
                <w:color w:val="000000"/>
                <w:lang w:val="sq-AL" w:eastAsia="es-ES"/>
              </w:rPr>
            </w:pPr>
          </w:p>
        </w:tc>
        <w:tc>
          <w:tcPr>
            <w:tcW w:w="2693" w:type="dxa"/>
            <w:noWrap/>
          </w:tcPr>
          <w:p w14:paraId="31C44BA3" w14:textId="77777777" w:rsidR="00AE6190" w:rsidRPr="007E45A3"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5 - &lt;10; &gt;20 - 29</w:t>
            </w:r>
          </w:p>
        </w:tc>
        <w:tc>
          <w:tcPr>
            <w:tcW w:w="1984" w:type="dxa"/>
            <w:noWrap/>
            <w:vAlign w:val="center"/>
          </w:tcPr>
          <w:p w14:paraId="31C44BA4" w14:textId="77777777" w:rsidR="00AE6190" w:rsidRPr="007E45A3"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lang w:val="sq-AL" w:eastAsia="es-ES"/>
              </w:rPr>
              <w:t xml:space="preserve"> = 0</w:t>
            </w:r>
          </w:p>
        </w:tc>
        <w:tc>
          <w:tcPr>
            <w:tcW w:w="568" w:type="dxa"/>
            <w:vMerge/>
            <w:vAlign w:val="center"/>
          </w:tcPr>
          <w:p w14:paraId="31C44BA5" w14:textId="77777777" w:rsidR="00AE6190" w:rsidRPr="007E45A3" w:rsidRDefault="00AE6190" w:rsidP="00AE6190">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r w:rsidR="00AE6190" w:rsidRPr="007E45A3" w14:paraId="31C44BAB" w14:textId="77777777" w:rsidTr="00DE31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vMerge/>
            <w:vAlign w:val="center"/>
          </w:tcPr>
          <w:p w14:paraId="31C44BA7" w14:textId="77777777" w:rsidR="00AE6190" w:rsidRPr="007E45A3" w:rsidRDefault="00AE6190" w:rsidP="00AE6190">
            <w:pPr>
              <w:keepNext/>
              <w:keepLines/>
              <w:jc w:val="center"/>
              <w:rPr>
                <w:rFonts w:ascii="Times New Roman" w:eastAsia="Times New Roman" w:hAnsi="Times New Roman" w:cs="Times New Roman"/>
                <w:color w:val="000000"/>
                <w:lang w:val="sq-AL" w:eastAsia="es-ES"/>
              </w:rPr>
            </w:pPr>
          </w:p>
        </w:tc>
        <w:tc>
          <w:tcPr>
            <w:tcW w:w="2693" w:type="dxa"/>
            <w:tcBorders>
              <w:bottom w:val="single" w:sz="4" w:space="0" w:color="auto"/>
            </w:tcBorders>
            <w:noWrap/>
          </w:tcPr>
          <w:p w14:paraId="31C44BA8"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q-AL"/>
              </w:rPr>
            </w:pPr>
            <w:r w:rsidRPr="007E45A3">
              <w:rPr>
                <w:rFonts w:ascii="Times New Roman" w:hAnsi="Times New Roman" w:cs="Times New Roman"/>
                <w:lang w:val="sq-AL"/>
              </w:rPr>
              <w:t>10 - 20</w:t>
            </w:r>
          </w:p>
        </w:tc>
        <w:tc>
          <w:tcPr>
            <w:tcW w:w="1984" w:type="dxa"/>
            <w:tcBorders>
              <w:bottom w:val="single" w:sz="4" w:space="0" w:color="auto"/>
            </w:tcBorders>
            <w:noWrap/>
            <w:vAlign w:val="center"/>
          </w:tcPr>
          <w:p w14:paraId="31C44BA9"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sq-AL" w:eastAsia="es-ES"/>
              </w:rPr>
            </w:pPr>
            <w:r w:rsidRPr="007E45A3">
              <w:rPr>
                <w:rFonts w:ascii="Times New Roman" w:hAnsi="Times New Roman" w:cs="Times New Roman"/>
                <w:sz w:val="20"/>
                <w:szCs w:val="20"/>
                <w:lang w:val="sq-AL"/>
              </w:rPr>
              <w:t>SI</w:t>
            </w:r>
            <w:r w:rsidRPr="007E45A3">
              <w:rPr>
                <w:rFonts w:ascii="Times New Roman" w:hAnsi="Times New Roman" w:cs="Times New Roman"/>
                <w:sz w:val="20"/>
                <w:szCs w:val="20"/>
                <w:vertAlign w:val="subscript"/>
                <w:lang w:val="sq-AL"/>
              </w:rPr>
              <w:t>Sst</w:t>
            </w:r>
            <w:r w:rsidRPr="007E45A3">
              <w:rPr>
                <w:rFonts w:ascii="Times New Roman" w:eastAsia="Times New Roman" w:hAnsi="Times New Roman" w:cs="Times New Roman"/>
                <w:color w:val="000000" w:themeColor="text1"/>
                <w:lang w:val="sq-AL" w:eastAsia="es-ES"/>
              </w:rPr>
              <w:t xml:space="preserve"> = 1</w:t>
            </w:r>
          </w:p>
        </w:tc>
        <w:tc>
          <w:tcPr>
            <w:tcW w:w="568" w:type="dxa"/>
            <w:vMerge/>
            <w:vAlign w:val="center"/>
          </w:tcPr>
          <w:p w14:paraId="31C44BAA" w14:textId="77777777" w:rsidR="00AE6190" w:rsidRPr="007E45A3" w:rsidRDefault="00AE6190" w:rsidP="00AE6190">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BAC" w14:textId="77777777" w:rsidR="00635D63" w:rsidRPr="007E45A3" w:rsidRDefault="00635D63" w:rsidP="00AC4B2F">
      <w:pPr>
        <w:spacing w:after="60"/>
        <w:jc w:val="both"/>
        <w:rPr>
          <w:rFonts w:ascii="Times New Roman" w:hAnsi="Times New Roman" w:cs="Times New Roman"/>
          <w:iCs/>
          <w:lang w:val="sq-AL"/>
        </w:rPr>
      </w:pPr>
    </w:p>
    <w:p w14:paraId="31C44BAD" w14:textId="77777777" w:rsidR="0066084E" w:rsidRPr="007E45A3" w:rsidRDefault="00DE31F9" w:rsidP="0066084E">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Temperaturën e Ujit në Sipërfaqe</w:t>
      </w:r>
    </w:p>
    <w:p w14:paraId="31C44BAE" w14:textId="77777777" w:rsidR="00DE31F9" w:rsidRPr="007E45A3" w:rsidRDefault="00DE31F9" w:rsidP="00562B12">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Të dhënat dhe informacioni mbi TUS a janë marrë nga Programi Copernicus</w:t>
      </w:r>
      <w:r w:rsidRPr="007E45A3">
        <w:rPr>
          <w:rStyle w:val="FootnoteReference"/>
          <w:rFonts w:ascii="Times New Roman" w:hAnsi="Times New Roman" w:cs="Times New Roman"/>
          <w:sz w:val="24"/>
          <w:szCs w:val="24"/>
          <w:lang w:val="sq-AL"/>
        </w:rPr>
        <w:footnoteReference w:id="9"/>
      </w:r>
      <w:r w:rsidRPr="007E45A3">
        <w:rPr>
          <w:rFonts w:ascii="Times New Roman" w:hAnsi="Times New Roman" w:cs="Times New Roman"/>
          <w:sz w:val="24"/>
          <w:szCs w:val="24"/>
          <w:lang w:val="sq-AL"/>
        </w:rPr>
        <w:t>, i cili mbështetet nga Bashkimi Evropian dhe synon zhvillimin e shërbimeve evropiane të informacionit bazuar në Satelitin e Vëzhgimit të Tokës dhe të dhëna në vend (jo-hapësinore). Konkretisht, u konsultua Shërbimi i Monitorimit të Mjedisit Detar Copernicus (CMEMS) i cili përdor satelitë "Sentinel" për pjesën hapësinore dhe të dhënat u siguruan në formatin NetCDF. U përzgjodh një bazë e të dhënave për TUS me rezolucion hapësinor 1 km</w:t>
      </w:r>
      <w:r w:rsidRPr="007E45A3">
        <w:rPr>
          <w:rFonts w:ascii="Times New Roman" w:hAnsi="Times New Roman" w:cs="Times New Roman"/>
          <w:sz w:val="24"/>
          <w:szCs w:val="24"/>
          <w:vertAlign w:val="superscript"/>
          <w:lang w:val="sq-AL"/>
        </w:rPr>
        <w:t>2</w:t>
      </w:r>
      <w:r w:rsidRPr="007E45A3">
        <w:rPr>
          <w:rFonts w:ascii="Times New Roman" w:hAnsi="Times New Roman" w:cs="Times New Roman"/>
          <w:sz w:val="24"/>
          <w:szCs w:val="24"/>
          <w:lang w:val="sq-AL"/>
        </w:rPr>
        <w:t xml:space="preserve">, nga viti 2010 </w:t>
      </w:r>
      <w:r w:rsidR="008C2FD9" w:rsidRPr="007E45A3">
        <w:rPr>
          <w:rFonts w:ascii="Times New Roman" w:hAnsi="Times New Roman" w:cs="Times New Roman"/>
          <w:sz w:val="24"/>
          <w:szCs w:val="24"/>
          <w:lang w:val="sq-AL"/>
        </w:rPr>
        <w:t xml:space="preserve">deri </w:t>
      </w:r>
      <w:r w:rsidRPr="007E45A3">
        <w:rPr>
          <w:rFonts w:ascii="Times New Roman" w:hAnsi="Times New Roman" w:cs="Times New Roman"/>
          <w:sz w:val="24"/>
          <w:szCs w:val="24"/>
          <w:lang w:val="sq-AL"/>
        </w:rPr>
        <w:t>në 2020.</w:t>
      </w:r>
    </w:p>
    <w:p w14:paraId="31C44BAF" w14:textId="77777777" w:rsidR="004C14D8" w:rsidRPr="007E45A3" w:rsidRDefault="001B3046" w:rsidP="00013DED">
      <w:pPr>
        <w:pStyle w:val="Heading1"/>
        <w:spacing w:before="0" w:line="240" w:lineRule="auto"/>
        <w:rPr>
          <w:rFonts w:ascii="Times New Roman" w:hAnsi="Times New Roman" w:cs="Times New Roman"/>
          <w:i/>
          <w:szCs w:val="24"/>
          <w:lang w:val="sq-AL"/>
        </w:rPr>
      </w:pPr>
      <w:bookmarkStart w:id="155" w:name="_Toc137557520"/>
      <w:r w:rsidRPr="007E45A3">
        <w:rPr>
          <w:rFonts w:ascii="Times New Roman" w:hAnsi="Times New Roman" w:cs="Times New Roman"/>
          <w:i/>
          <w:szCs w:val="24"/>
          <w:lang w:val="sq-AL"/>
        </w:rPr>
        <w:t>K</w:t>
      </w:r>
      <w:r w:rsidR="004C14D8" w:rsidRPr="007E45A3">
        <w:rPr>
          <w:rFonts w:ascii="Times New Roman" w:hAnsi="Times New Roman" w:cs="Times New Roman"/>
          <w:i/>
          <w:szCs w:val="24"/>
          <w:lang w:val="sq-AL"/>
        </w:rPr>
        <w:t>loro</w:t>
      </w:r>
      <w:r w:rsidRPr="007E45A3">
        <w:rPr>
          <w:rFonts w:ascii="Times New Roman" w:hAnsi="Times New Roman" w:cs="Times New Roman"/>
          <w:i/>
          <w:szCs w:val="24"/>
          <w:lang w:val="sq-AL"/>
        </w:rPr>
        <w:t xml:space="preserve">fili </w:t>
      </w:r>
      <w:r w:rsidR="0050066F" w:rsidRPr="007E45A3">
        <w:rPr>
          <w:rFonts w:ascii="Times New Roman" w:hAnsi="Times New Roman" w:cs="Times New Roman"/>
          <w:i/>
          <w:szCs w:val="24"/>
          <w:lang w:val="sq-AL"/>
        </w:rPr>
        <w:t>a</w:t>
      </w:r>
      <w:bookmarkEnd w:id="155"/>
    </w:p>
    <w:p w14:paraId="31C44BB0" w14:textId="3F469A07" w:rsidR="001B3046" w:rsidRPr="007E45A3" w:rsidRDefault="001B3046" w:rsidP="0087389C">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Klorofili a është një tregues i densitetit të fitoplanktonit, i cili është një variab</w:t>
      </w:r>
      <w:r w:rsidR="00DE31F9" w:rsidRPr="007E45A3">
        <w:rPr>
          <w:rFonts w:ascii="Times New Roman" w:hAnsi="Times New Roman" w:cs="Times New Roman"/>
          <w:sz w:val="24"/>
          <w:szCs w:val="24"/>
          <w:lang w:val="sq-AL"/>
        </w:rPr>
        <w:t>ël</w:t>
      </w:r>
      <w:r w:rsidRPr="007E45A3">
        <w:rPr>
          <w:rFonts w:ascii="Times New Roman" w:hAnsi="Times New Roman" w:cs="Times New Roman"/>
          <w:sz w:val="24"/>
          <w:szCs w:val="24"/>
          <w:lang w:val="sq-AL"/>
        </w:rPr>
        <w:t xml:space="preserve"> kyç që ndikon: (i) të gjithë rrjetën ushqimore pelagjike, e cila bazohet në produktivitetin e fitoplanktonit; (ii) rritjen e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 xml:space="preserve">ve, pasi fitoplanktoni është burimi kryesor i energjisë; (iii) statusin trofik dhe dinamikën e oksigjenit të tretur, veçanërisht në zonat e pasuruara me azot (N) dhe fosfor (P). Disponueshmëria e ushqimit shpesh lidhet me dinamikën e fitoplanktonit, ndaj aktiviteti i akuakulturës së </w:t>
      </w:r>
      <w:r w:rsidR="0018304D" w:rsidRPr="007E45A3">
        <w:rPr>
          <w:rFonts w:ascii="Times New Roman" w:hAnsi="Times New Roman" w:cs="Times New Roman"/>
          <w:sz w:val="24"/>
          <w:szCs w:val="24"/>
          <w:lang w:val="sq-AL"/>
        </w:rPr>
        <w:t>Molusqe</w:t>
      </w:r>
      <w:r w:rsidRPr="007E45A3">
        <w:rPr>
          <w:rFonts w:ascii="Times New Roman" w:hAnsi="Times New Roman" w:cs="Times New Roman"/>
          <w:sz w:val="24"/>
          <w:szCs w:val="24"/>
          <w:lang w:val="sq-AL"/>
        </w:rPr>
        <w:t xml:space="preserve">ve duhet të zhvillohet në zona me përqendrim të lartë të fitoplanktonit (Tabela </w:t>
      </w:r>
      <w:r w:rsidR="004803FE" w:rsidRPr="007E45A3">
        <w:rPr>
          <w:rFonts w:ascii="Times New Roman" w:hAnsi="Times New Roman" w:cs="Times New Roman"/>
          <w:sz w:val="24"/>
          <w:szCs w:val="24"/>
          <w:lang w:val="sq-AL"/>
        </w:rPr>
        <w:t>39</w:t>
      </w:r>
      <w:r w:rsidRPr="007E45A3">
        <w:rPr>
          <w:rFonts w:ascii="Times New Roman" w:hAnsi="Times New Roman" w:cs="Times New Roman"/>
          <w:sz w:val="24"/>
          <w:szCs w:val="24"/>
          <w:lang w:val="sq-AL"/>
        </w:rPr>
        <w:t>).</w:t>
      </w:r>
    </w:p>
    <w:p w14:paraId="31C44BB1" w14:textId="2A82203A" w:rsidR="00CD4FBC" w:rsidRPr="007E45A3" w:rsidRDefault="00CD4FBC" w:rsidP="00CD4FBC">
      <w:pPr>
        <w:pStyle w:val="Caption"/>
        <w:keepNext/>
        <w:jc w:val="both"/>
        <w:rPr>
          <w:rFonts w:ascii="Times New Roman" w:hAnsi="Times New Roman" w:cs="Times New Roman"/>
          <w:sz w:val="20"/>
          <w:szCs w:val="20"/>
          <w:lang w:val="sq-AL"/>
        </w:rPr>
      </w:pPr>
      <w:bookmarkStart w:id="156" w:name="_Toc55902427"/>
      <w:r w:rsidRPr="007E45A3">
        <w:rPr>
          <w:rFonts w:ascii="Times New Roman" w:hAnsi="Times New Roman" w:cs="Times New Roman"/>
          <w:color w:val="auto"/>
          <w:sz w:val="20"/>
          <w:szCs w:val="20"/>
          <w:lang w:val="sq-AL"/>
        </w:rPr>
        <w:t>Tab</w:t>
      </w:r>
      <w:r w:rsidR="001B3046"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39</w:t>
      </w:r>
      <w:r w:rsidRPr="007E45A3">
        <w:rPr>
          <w:rFonts w:ascii="Times New Roman" w:hAnsi="Times New Roman" w:cs="Times New Roman"/>
          <w:color w:val="auto"/>
          <w:sz w:val="20"/>
          <w:szCs w:val="20"/>
          <w:lang w:val="sq-AL"/>
        </w:rPr>
        <w:t xml:space="preserve">: </w:t>
      </w:r>
      <w:r w:rsidR="001B3046" w:rsidRPr="007E45A3">
        <w:rPr>
          <w:rFonts w:ascii="Times New Roman" w:hAnsi="Times New Roman" w:cs="Times New Roman"/>
          <w:color w:val="auto"/>
          <w:sz w:val="20"/>
          <w:szCs w:val="20"/>
          <w:lang w:val="sq-AL"/>
        </w:rPr>
        <w:t xml:space="preserve">Përcaktimi i indeksit të klorofilit a </w:t>
      </w:r>
      <w:r w:rsidRPr="007E45A3">
        <w:rPr>
          <w:rFonts w:ascii="Times New Roman" w:hAnsi="Times New Roman" w:cs="Times New Roman"/>
          <w:color w:val="auto"/>
          <w:sz w:val="20"/>
          <w:szCs w:val="20"/>
          <w:lang w:val="sq-AL"/>
        </w:rPr>
        <w:t>(SI</w:t>
      </w:r>
      <w:r w:rsidRPr="007E45A3">
        <w:rPr>
          <w:rFonts w:ascii="Times New Roman" w:hAnsi="Times New Roman" w:cs="Times New Roman"/>
          <w:color w:val="auto"/>
          <w:sz w:val="20"/>
          <w:szCs w:val="20"/>
          <w:vertAlign w:val="subscript"/>
          <w:lang w:val="sq-AL"/>
        </w:rPr>
        <w:t>Chlo</w:t>
      </w:r>
      <w:r w:rsidRPr="007E45A3">
        <w:rPr>
          <w:rFonts w:ascii="Times New Roman" w:hAnsi="Times New Roman" w:cs="Times New Roman"/>
          <w:color w:val="auto"/>
          <w:sz w:val="20"/>
          <w:szCs w:val="20"/>
          <w:lang w:val="sq-AL"/>
        </w:rPr>
        <w:t xml:space="preserve">) </w:t>
      </w:r>
      <w:r w:rsidR="001B3046" w:rsidRPr="007E45A3">
        <w:rPr>
          <w:rFonts w:ascii="Times New Roman" w:hAnsi="Times New Roman" w:cs="Times New Roman"/>
          <w:color w:val="auto"/>
          <w:sz w:val="20"/>
          <w:szCs w:val="20"/>
          <w:lang w:val="sq-AL"/>
        </w:rPr>
        <w:t>dhe faktori i tij i peshimit</w:t>
      </w:r>
      <w:r w:rsidRPr="007E45A3">
        <w:rPr>
          <w:rFonts w:ascii="Times New Roman" w:hAnsi="Times New Roman" w:cs="Times New Roman"/>
          <w:color w:val="auto"/>
          <w:sz w:val="20"/>
          <w:szCs w:val="20"/>
          <w:lang w:val="sq-AL"/>
        </w:rPr>
        <w:t xml:space="preserve"> (K</w:t>
      </w:r>
      <w:r w:rsidRPr="007E45A3">
        <w:rPr>
          <w:rFonts w:ascii="Times New Roman" w:hAnsi="Times New Roman" w:cs="Times New Roman"/>
          <w:color w:val="auto"/>
          <w:sz w:val="20"/>
          <w:szCs w:val="20"/>
          <w:vertAlign w:val="subscript"/>
          <w:lang w:val="sq-AL"/>
        </w:rPr>
        <w:t>Chlo</w:t>
      </w:r>
      <w:r w:rsidRPr="007E45A3">
        <w:rPr>
          <w:rFonts w:ascii="Times New Roman" w:hAnsi="Times New Roman" w:cs="Times New Roman"/>
          <w:color w:val="auto"/>
          <w:sz w:val="20"/>
          <w:szCs w:val="20"/>
          <w:lang w:val="sq-AL"/>
        </w:rPr>
        <w:t>)</w:t>
      </w:r>
      <w:bookmarkEnd w:id="156"/>
    </w:p>
    <w:tbl>
      <w:tblPr>
        <w:tblStyle w:val="Tabladecuadrcula2-nfasis31"/>
        <w:tblW w:w="8080" w:type="dxa"/>
        <w:jc w:val="center"/>
        <w:tblLook w:val="04A0" w:firstRow="1" w:lastRow="0" w:firstColumn="1" w:lastColumn="0" w:noHBand="0" w:noVBand="1"/>
      </w:tblPr>
      <w:tblGrid>
        <w:gridCol w:w="2552"/>
        <w:gridCol w:w="2143"/>
        <w:gridCol w:w="2109"/>
        <w:gridCol w:w="1276"/>
      </w:tblGrid>
      <w:tr w:rsidR="004C14D8" w:rsidRPr="007E45A3" w14:paraId="31C44BB5" w14:textId="77777777" w:rsidTr="00AE61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95" w:type="dxa"/>
            <w:gridSpan w:val="2"/>
            <w:tcBorders>
              <w:top w:val="single" w:sz="4" w:space="0" w:color="auto"/>
            </w:tcBorders>
            <w:noWrap/>
            <w:vAlign w:val="center"/>
            <w:hideMark/>
          </w:tcPr>
          <w:p w14:paraId="31C44BB2" w14:textId="77777777" w:rsidR="004C14D8" w:rsidRPr="007E45A3" w:rsidRDefault="004C14D8"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Parame</w:t>
            </w:r>
            <w:r w:rsidR="001B3046" w:rsidRPr="007E45A3">
              <w:rPr>
                <w:rFonts w:ascii="Times New Roman" w:eastAsia="Times New Roman" w:hAnsi="Times New Roman" w:cs="Times New Roman"/>
                <w:color w:val="000000" w:themeColor="text1"/>
                <w:lang w:val="sq-AL" w:eastAsia="es-ES"/>
              </w:rPr>
              <w:t>tri</w:t>
            </w:r>
          </w:p>
        </w:tc>
        <w:tc>
          <w:tcPr>
            <w:tcW w:w="2109" w:type="dxa"/>
            <w:tcBorders>
              <w:top w:val="single" w:sz="4" w:space="0" w:color="auto"/>
            </w:tcBorders>
            <w:noWrap/>
            <w:vAlign w:val="center"/>
            <w:hideMark/>
          </w:tcPr>
          <w:p w14:paraId="31C44BB3" w14:textId="77777777" w:rsidR="004C14D8" w:rsidRPr="007E45A3" w:rsidRDefault="004C14D8"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V</w:t>
            </w:r>
            <w:r w:rsidR="001B3046" w:rsidRPr="007E45A3">
              <w:rPr>
                <w:rFonts w:ascii="Times New Roman" w:eastAsia="Times New Roman" w:hAnsi="Times New Roman" w:cs="Times New Roman"/>
                <w:color w:val="000000" w:themeColor="text1"/>
                <w:lang w:val="sq-AL" w:eastAsia="es-ES"/>
              </w:rPr>
              <w:t xml:space="preserve">lera për </w:t>
            </w:r>
            <w:r w:rsidR="00711AFC" w:rsidRPr="007E45A3">
              <w:rPr>
                <w:rFonts w:ascii="Times New Roman" w:eastAsia="Times New Roman" w:hAnsi="Times New Roman" w:cs="Times New Roman"/>
                <w:color w:val="000000" w:themeColor="text1"/>
                <w:lang w:val="sq-AL" w:eastAsia="es-ES"/>
              </w:rPr>
              <w:t>molusqet</w:t>
            </w:r>
          </w:p>
        </w:tc>
        <w:tc>
          <w:tcPr>
            <w:tcW w:w="1276" w:type="dxa"/>
            <w:tcBorders>
              <w:top w:val="single" w:sz="4" w:space="0" w:color="auto"/>
            </w:tcBorders>
            <w:vAlign w:val="center"/>
          </w:tcPr>
          <w:p w14:paraId="31C44BB4" w14:textId="77777777" w:rsidR="004C14D8" w:rsidRPr="007E45A3" w:rsidRDefault="004C14D8" w:rsidP="00822109">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w:t>
            </w:r>
            <w:r w:rsidR="00AE6190" w:rsidRPr="007E45A3">
              <w:rPr>
                <w:rFonts w:ascii="Times New Roman" w:hAnsi="Times New Roman" w:cs="Times New Roman"/>
                <w:sz w:val="20"/>
                <w:szCs w:val="20"/>
                <w:vertAlign w:val="subscript"/>
                <w:lang w:val="sq-AL"/>
              </w:rPr>
              <w:t>Chlo</w:t>
            </w:r>
          </w:p>
        </w:tc>
      </w:tr>
      <w:tr w:rsidR="00AE6190" w:rsidRPr="007E45A3" w14:paraId="31C44BBA" w14:textId="77777777" w:rsidTr="000D6A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vMerge w:val="restart"/>
            <w:noWrap/>
            <w:vAlign w:val="center"/>
            <w:hideMark/>
          </w:tcPr>
          <w:p w14:paraId="31C44BB6" w14:textId="77777777" w:rsidR="00AE6190" w:rsidRPr="007E45A3" w:rsidRDefault="001B3046" w:rsidP="00822109">
            <w:pPr>
              <w:keepNext/>
              <w:keepLines/>
              <w:jc w:val="center"/>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themeColor="text1"/>
                <w:lang w:val="sq-AL" w:eastAsia="es-ES"/>
              </w:rPr>
              <w:t>Klorofili</w:t>
            </w:r>
            <w:r w:rsidR="00AE6190" w:rsidRPr="007E45A3">
              <w:rPr>
                <w:rFonts w:ascii="Times New Roman" w:eastAsia="Times New Roman" w:hAnsi="Times New Roman" w:cs="Times New Roman"/>
                <w:color w:val="000000" w:themeColor="text1"/>
                <w:lang w:val="sq-AL" w:eastAsia="es-ES"/>
              </w:rPr>
              <w:t xml:space="preserve"> a (μg/l)</w:t>
            </w:r>
          </w:p>
        </w:tc>
        <w:tc>
          <w:tcPr>
            <w:tcW w:w="2143" w:type="dxa"/>
            <w:noWrap/>
          </w:tcPr>
          <w:p w14:paraId="31C44BB7" w14:textId="77777777" w:rsidR="00AE6190" w:rsidRPr="007E45A3"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lt; 0.5</w:t>
            </w:r>
          </w:p>
        </w:tc>
        <w:tc>
          <w:tcPr>
            <w:tcW w:w="2109" w:type="dxa"/>
            <w:noWrap/>
            <w:vAlign w:val="center"/>
          </w:tcPr>
          <w:p w14:paraId="31C44BB8" w14:textId="77777777" w:rsidR="00AE6190" w:rsidRPr="007E45A3"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SI</w:t>
            </w:r>
            <w:r w:rsidRPr="007E45A3">
              <w:rPr>
                <w:rFonts w:ascii="Times New Roman" w:hAnsi="Times New Roman" w:cs="Times New Roman"/>
                <w:vertAlign w:val="subscript"/>
                <w:lang w:val="sq-AL"/>
              </w:rPr>
              <w:t>Chlo</w:t>
            </w:r>
            <w:r w:rsidRPr="007E45A3">
              <w:rPr>
                <w:rFonts w:ascii="Times New Roman" w:hAnsi="Times New Roman" w:cs="Times New Roman"/>
                <w:lang w:val="sq-AL"/>
              </w:rPr>
              <w:t xml:space="preserve"> =-1</w:t>
            </w:r>
          </w:p>
        </w:tc>
        <w:tc>
          <w:tcPr>
            <w:tcW w:w="1276" w:type="dxa"/>
            <w:vMerge w:val="restart"/>
            <w:vAlign w:val="center"/>
          </w:tcPr>
          <w:p w14:paraId="31C44BB9" w14:textId="77777777" w:rsidR="00AE6190" w:rsidRPr="007E45A3" w:rsidRDefault="00AE6190" w:rsidP="00822109">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9</w:t>
            </w:r>
          </w:p>
        </w:tc>
      </w:tr>
      <w:tr w:rsidR="00AE6190" w:rsidRPr="007E45A3" w14:paraId="31C44BBF" w14:textId="77777777" w:rsidTr="000D6AE6">
        <w:trPr>
          <w:jc w:val="center"/>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31C44BBB" w14:textId="77777777" w:rsidR="00AE6190" w:rsidRPr="007E45A3" w:rsidRDefault="00AE6190" w:rsidP="00822109">
            <w:pPr>
              <w:keepNext/>
              <w:keepLines/>
              <w:jc w:val="center"/>
              <w:rPr>
                <w:rFonts w:ascii="Times New Roman" w:eastAsia="Times New Roman" w:hAnsi="Times New Roman" w:cs="Times New Roman"/>
                <w:color w:val="000000"/>
                <w:lang w:val="sq-AL" w:eastAsia="es-ES"/>
              </w:rPr>
            </w:pPr>
          </w:p>
        </w:tc>
        <w:tc>
          <w:tcPr>
            <w:tcW w:w="2143" w:type="dxa"/>
            <w:noWrap/>
          </w:tcPr>
          <w:p w14:paraId="31C44BBC" w14:textId="77777777" w:rsidR="00AE6190" w:rsidRPr="007E45A3"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eastAsia="Times New Roman" w:hAnsi="Times New Roman" w:cs="Times New Roman"/>
                <w:color w:val="000000"/>
                <w:lang w:val="sq-AL" w:eastAsia="es-ES"/>
              </w:rPr>
              <w:t>&gt; 0.5</w:t>
            </w:r>
          </w:p>
        </w:tc>
        <w:tc>
          <w:tcPr>
            <w:tcW w:w="2109" w:type="dxa"/>
            <w:noWrap/>
            <w:vAlign w:val="center"/>
          </w:tcPr>
          <w:p w14:paraId="31C44BBD" w14:textId="77777777" w:rsidR="00AE6190" w:rsidRPr="007E45A3"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r w:rsidRPr="007E45A3">
              <w:rPr>
                <w:rFonts w:ascii="Times New Roman" w:hAnsi="Times New Roman" w:cs="Times New Roman"/>
                <w:lang w:val="sq-AL"/>
              </w:rPr>
              <w:t>SI</w:t>
            </w:r>
            <w:r w:rsidRPr="007E45A3">
              <w:rPr>
                <w:rFonts w:ascii="Times New Roman" w:hAnsi="Times New Roman" w:cs="Times New Roman"/>
                <w:vertAlign w:val="subscript"/>
                <w:lang w:val="sq-AL"/>
              </w:rPr>
              <w:t xml:space="preserve">Chlo </w:t>
            </w:r>
            <w:r w:rsidRPr="007E45A3">
              <w:rPr>
                <w:rFonts w:ascii="Times New Roman" w:hAnsi="Times New Roman" w:cs="Times New Roman"/>
                <w:lang w:val="sq-AL"/>
              </w:rPr>
              <w:t>= 1</w:t>
            </w:r>
          </w:p>
        </w:tc>
        <w:tc>
          <w:tcPr>
            <w:tcW w:w="1276" w:type="dxa"/>
            <w:vMerge/>
            <w:vAlign w:val="center"/>
          </w:tcPr>
          <w:p w14:paraId="31C44BBE" w14:textId="77777777" w:rsidR="00AE6190" w:rsidRPr="007E45A3" w:rsidRDefault="00AE6190" w:rsidP="00822109">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sq-AL" w:eastAsia="es-ES"/>
              </w:rPr>
            </w:pPr>
          </w:p>
        </w:tc>
      </w:tr>
    </w:tbl>
    <w:p w14:paraId="31C44BC0" w14:textId="77777777" w:rsidR="004C14D8" w:rsidRPr="007E45A3" w:rsidRDefault="004C14D8" w:rsidP="004C14D8">
      <w:pPr>
        <w:spacing w:after="60"/>
        <w:jc w:val="both"/>
        <w:rPr>
          <w:rFonts w:ascii="Times New Roman" w:hAnsi="Times New Roman" w:cs="Times New Roman"/>
          <w:iCs/>
          <w:lang w:val="sq-AL"/>
        </w:rPr>
      </w:pPr>
    </w:p>
    <w:p w14:paraId="31C44BC1" w14:textId="77777777" w:rsidR="004C14D8" w:rsidRPr="007E45A3" w:rsidRDefault="00C412FA" w:rsidP="004C14D8">
      <w:pPr>
        <w:spacing w:after="60"/>
        <w:jc w:val="both"/>
        <w:rPr>
          <w:rFonts w:ascii="Times New Roman" w:hAnsi="Times New Roman" w:cs="Times New Roman"/>
          <w:i/>
          <w:sz w:val="24"/>
          <w:szCs w:val="24"/>
          <w:lang w:val="sq-AL"/>
        </w:rPr>
      </w:pPr>
      <w:r w:rsidRPr="007E45A3">
        <w:rPr>
          <w:rFonts w:ascii="Times New Roman" w:hAnsi="Times New Roman" w:cs="Times New Roman"/>
          <w:i/>
          <w:sz w:val="24"/>
          <w:szCs w:val="24"/>
          <w:lang w:val="sq-AL"/>
        </w:rPr>
        <w:t>Burimi i informacionit për klorofilin a</w:t>
      </w:r>
    </w:p>
    <w:p w14:paraId="31C44BC2" w14:textId="77777777" w:rsidR="001B3046" w:rsidRPr="007E45A3" w:rsidRDefault="00C412FA" w:rsidP="004C14D8">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Të dhënat dhe informacioni mbi klorofilin a janë marrë nga Programi Copernicus, i cili mbështetet nga Bashkimi Evropian dhe synon zhvillimin e shërbimeve evropiane të informacionit bazuar në Satelitin e Vëzhgimit të Tokës dhe të dhëna në vend (jo-hapësinore). Konkretisht, u konsultua </w:t>
      </w:r>
      <w:r w:rsidRPr="007E45A3">
        <w:rPr>
          <w:rFonts w:ascii="Times New Roman" w:hAnsi="Times New Roman" w:cs="Times New Roman"/>
          <w:sz w:val="24"/>
          <w:szCs w:val="24"/>
          <w:lang w:val="sq-AL"/>
        </w:rPr>
        <w:lastRenderedPageBreak/>
        <w:t>Shërbimi i Monitorimit të Mjedisit Detar Copernicus (CMEMS) i cili përdor satelitë "Sentinel" për pjesën hapësinore dhe të dhënat u siguruan në formatin shapefile. U përzgjodh një bazë e të dhënave ditore për klorofilin a e interpoluar me rezolucion hapësinor 1 km</w:t>
      </w:r>
      <w:r w:rsidRPr="007E45A3">
        <w:rPr>
          <w:rFonts w:ascii="Times New Roman" w:hAnsi="Times New Roman" w:cs="Times New Roman"/>
          <w:sz w:val="24"/>
          <w:szCs w:val="24"/>
          <w:vertAlign w:val="superscript"/>
          <w:lang w:val="sq-AL"/>
        </w:rPr>
        <w:t>2</w:t>
      </w:r>
      <w:r w:rsidRPr="007E45A3">
        <w:rPr>
          <w:rFonts w:ascii="Times New Roman" w:hAnsi="Times New Roman" w:cs="Times New Roman"/>
          <w:sz w:val="24"/>
          <w:szCs w:val="24"/>
          <w:lang w:val="sq-AL"/>
        </w:rPr>
        <w:t xml:space="preserve">, nga viti 2010 në 2020, e nxjerrë nga sensorë të shumëfishtë (MODIS-Aqua, NPP-VIIRS, Sentinel3-OLCI) dhe sensori i vetëm Sentinel3-OLCI Niveli-3 </w:t>
      </w:r>
      <w:r w:rsidR="00DE31F9" w:rsidRPr="007E45A3">
        <w:rPr>
          <w:rFonts w:ascii="Times New Roman" w:hAnsi="Times New Roman" w:cs="Times New Roman"/>
          <w:sz w:val="24"/>
          <w:szCs w:val="24"/>
          <w:lang w:val="sq-AL"/>
        </w:rPr>
        <w:t>P</w:t>
      </w:r>
      <w:r w:rsidRPr="007E45A3">
        <w:rPr>
          <w:rFonts w:ascii="Times New Roman" w:hAnsi="Times New Roman" w:cs="Times New Roman"/>
          <w:sz w:val="24"/>
          <w:szCs w:val="24"/>
          <w:lang w:val="sq-AL"/>
        </w:rPr>
        <w:t xml:space="preserve">ërqendrimi i </w:t>
      </w:r>
      <w:r w:rsidR="00DE31F9" w:rsidRPr="007E45A3">
        <w:rPr>
          <w:rFonts w:ascii="Times New Roman" w:hAnsi="Times New Roman" w:cs="Times New Roman"/>
          <w:sz w:val="24"/>
          <w:szCs w:val="24"/>
          <w:lang w:val="sq-AL"/>
        </w:rPr>
        <w:t>K</w:t>
      </w:r>
      <w:r w:rsidRPr="007E45A3">
        <w:rPr>
          <w:rFonts w:ascii="Times New Roman" w:hAnsi="Times New Roman" w:cs="Times New Roman"/>
          <w:sz w:val="24"/>
          <w:szCs w:val="24"/>
          <w:lang w:val="sq-AL"/>
        </w:rPr>
        <w:t>lorofilit.</w:t>
      </w:r>
    </w:p>
    <w:p w14:paraId="31C44BC3" w14:textId="77777777" w:rsidR="008046F4" w:rsidRPr="007E45A3" w:rsidRDefault="008247C0" w:rsidP="00232B23">
      <w:pPr>
        <w:pStyle w:val="Heading3"/>
        <w:numPr>
          <w:ilvl w:val="2"/>
          <w:numId w:val="17"/>
        </w:numPr>
        <w:rPr>
          <w:rFonts w:ascii="Times New Roman" w:hAnsi="Times New Roman" w:cs="Times New Roman"/>
          <w:lang w:val="sq-AL"/>
        </w:rPr>
      </w:pPr>
      <w:bookmarkStart w:id="157" w:name="_Toc137557521"/>
      <w:r w:rsidRPr="007E45A3">
        <w:rPr>
          <w:rFonts w:ascii="Times New Roman" w:hAnsi="Times New Roman" w:cs="Times New Roman"/>
          <w:lang w:val="sq-AL"/>
        </w:rPr>
        <w:t xml:space="preserve">Përmbledhje e parametrave të marrë në konsideratë për akuakulturën e peshqve dhe </w:t>
      </w:r>
      <w:r w:rsidR="0018304D" w:rsidRPr="007E45A3">
        <w:rPr>
          <w:rFonts w:ascii="Times New Roman" w:hAnsi="Times New Roman" w:cs="Times New Roman"/>
          <w:lang w:val="sq-AL"/>
        </w:rPr>
        <w:t>Molusqe</w:t>
      </w:r>
      <w:r w:rsidRPr="007E45A3">
        <w:rPr>
          <w:rFonts w:ascii="Times New Roman" w:hAnsi="Times New Roman" w:cs="Times New Roman"/>
          <w:lang w:val="sq-AL"/>
        </w:rPr>
        <w:t>ve</w:t>
      </w:r>
      <w:bookmarkEnd w:id="157"/>
    </w:p>
    <w:p w14:paraId="31C44BC4" w14:textId="59644E9C" w:rsidR="007D0A24" w:rsidRPr="007E45A3" w:rsidRDefault="008247C0" w:rsidP="00266CF7">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Më poshtë janë përmbledhur parametrat e marrë në konsideratë për vlerësimin e SHP dhe diapazonet e kushtet e përshtatura për zonat bregdetare të Shqipërisë, duke u paraqitur veçmas për peshqit dhe </w:t>
      </w:r>
      <w:r w:rsidR="00711AFC" w:rsidRPr="007E45A3">
        <w:rPr>
          <w:rFonts w:ascii="Times New Roman" w:hAnsi="Times New Roman" w:cs="Times New Roman"/>
          <w:sz w:val="24"/>
          <w:szCs w:val="24"/>
          <w:lang w:val="sq-AL"/>
        </w:rPr>
        <w:t>molusqet</w:t>
      </w:r>
      <w:r w:rsidRPr="007E45A3">
        <w:rPr>
          <w:rFonts w:ascii="Times New Roman" w:hAnsi="Times New Roman" w:cs="Times New Roman"/>
          <w:sz w:val="24"/>
          <w:szCs w:val="24"/>
          <w:lang w:val="sq-AL"/>
        </w:rPr>
        <w:t>(</w:t>
      </w:r>
      <w:r w:rsidR="00736399" w:rsidRPr="007E45A3">
        <w:rPr>
          <w:rFonts w:ascii="Times New Roman" w:hAnsi="Times New Roman" w:cs="Times New Roman"/>
          <w:sz w:val="24"/>
          <w:szCs w:val="24"/>
          <w:lang w:val="sq-AL"/>
        </w:rPr>
        <w:t>Tab</w:t>
      </w:r>
      <w:r w:rsidRPr="007E45A3">
        <w:rPr>
          <w:rFonts w:ascii="Times New Roman" w:hAnsi="Times New Roman" w:cs="Times New Roman"/>
          <w:sz w:val="24"/>
          <w:szCs w:val="24"/>
          <w:lang w:val="sq-AL"/>
        </w:rPr>
        <w:t xml:space="preserve">elat </w:t>
      </w:r>
      <w:r w:rsidR="00736399" w:rsidRPr="007E45A3">
        <w:rPr>
          <w:rFonts w:ascii="Times New Roman" w:hAnsi="Times New Roman" w:cs="Times New Roman"/>
          <w:sz w:val="24"/>
          <w:szCs w:val="24"/>
          <w:lang w:val="sq-AL"/>
        </w:rPr>
        <w:t>4</w:t>
      </w:r>
      <w:r w:rsidR="004803FE" w:rsidRPr="007E45A3">
        <w:rPr>
          <w:rFonts w:ascii="Times New Roman" w:hAnsi="Times New Roman" w:cs="Times New Roman"/>
          <w:sz w:val="24"/>
          <w:szCs w:val="24"/>
          <w:lang w:val="sq-AL"/>
        </w:rPr>
        <w:t>0</w:t>
      </w:r>
      <w:r w:rsidR="00736399" w:rsidRPr="007E45A3">
        <w:rPr>
          <w:rFonts w:ascii="Times New Roman" w:hAnsi="Times New Roman" w:cs="Times New Roman"/>
          <w:sz w:val="24"/>
          <w:szCs w:val="24"/>
          <w:lang w:val="sq-AL"/>
        </w:rPr>
        <w:t xml:space="preserve"> </w:t>
      </w:r>
      <w:r w:rsidRPr="007E45A3">
        <w:rPr>
          <w:rFonts w:ascii="Times New Roman" w:hAnsi="Times New Roman" w:cs="Times New Roman"/>
          <w:sz w:val="24"/>
          <w:szCs w:val="24"/>
          <w:lang w:val="sq-AL"/>
        </w:rPr>
        <w:t>dhe</w:t>
      </w:r>
      <w:r w:rsidR="00736399" w:rsidRPr="007E45A3">
        <w:rPr>
          <w:rFonts w:ascii="Times New Roman" w:hAnsi="Times New Roman" w:cs="Times New Roman"/>
          <w:sz w:val="24"/>
          <w:szCs w:val="24"/>
          <w:lang w:val="sq-AL"/>
        </w:rPr>
        <w:t xml:space="preserve"> </w:t>
      </w:r>
      <w:r w:rsidR="004803FE" w:rsidRPr="007E45A3">
        <w:rPr>
          <w:rFonts w:ascii="Times New Roman" w:hAnsi="Times New Roman" w:cs="Times New Roman"/>
          <w:sz w:val="24"/>
          <w:szCs w:val="24"/>
          <w:lang w:val="sq-AL"/>
        </w:rPr>
        <w:t>41</w:t>
      </w:r>
      <w:r w:rsidR="00736399" w:rsidRPr="007E45A3">
        <w:rPr>
          <w:rFonts w:ascii="Times New Roman" w:hAnsi="Times New Roman" w:cs="Times New Roman"/>
          <w:sz w:val="24"/>
          <w:szCs w:val="24"/>
          <w:lang w:val="sq-AL"/>
        </w:rPr>
        <w:t>).</w:t>
      </w:r>
      <w:bookmarkStart w:id="158" w:name="_Hlk50282136"/>
      <w:bookmarkEnd w:id="158"/>
    </w:p>
    <w:p w14:paraId="31C44BC5" w14:textId="6E6192FC" w:rsidR="00DE5A80" w:rsidRPr="007E45A3" w:rsidRDefault="00DE5A80" w:rsidP="00AC3D7D">
      <w:pPr>
        <w:pStyle w:val="Caption"/>
        <w:keepNext/>
        <w:spacing w:after="60"/>
        <w:jc w:val="both"/>
        <w:rPr>
          <w:rFonts w:ascii="Times New Roman" w:hAnsi="Times New Roman" w:cs="Times New Roman"/>
          <w:color w:val="auto"/>
          <w:sz w:val="20"/>
          <w:szCs w:val="20"/>
          <w:lang w:val="sq-AL"/>
        </w:rPr>
      </w:pPr>
      <w:bookmarkStart w:id="159" w:name="_Toc55902428"/>
      <w:r w:rsidRPr="007E45A3">
        <w:rPr>
          <w:rFonts w:ascii="Times New Roman" w:hAnsi="Times New Roman" w:cs="Times New Roman"/>
          <w:color w:val="auto"/>
          <w:sz w:val="20"/>
          <w:szCs w:val="20"/>
          <w:lang w:val="sq-AL"/>
        </w:rPr>
        <w:t>Tab</w:t>
      </w:r>
      <w:r w:rsidR="00A16DED"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40</w:t>
      </w:r>
      <w:r w:rsidRPr="007E45A3">
        <w:rPr>
          <w:rFonts w:ascii="Times New Roman" w:hAnsi="Times New Roman" w:cs="Times New Roman"/>
          <w:color w:val="auto"/>
          <w:sz w:val="20"/>
          <w:szCs w:val="20"/>
          <w:lang w:val="sq-AL"/>
        </w:rPr>
        <w:t xml:space="preserve">: </w:t>
      </w:r>
      <w:r w:rsidR="00A16DED" w:rsidRPr="007E45A3">
        <w:rPr>
          <w:rFonts w:ascii="Times New Roman" w:hAnsi="Times New Roman" w:cs="Times New Roman"/>
          <w:color w:val="auto"/>
          <w:sz w:val="20"/>
          <w:szCs w:val="20"/>
          <w:lang w:val="sq-AL"/>
        </w:rPr>
        <w:t xml:space="preserve">Pasqyrë e të gjithë parametrave dhe përdorimeve të zonës, </w:t>
      </w:r>
      <w:r w:rsidR="008247C0" w:rsidRPr="007E45A3">
        <w:rPr>
          <w:rFonts w:ascii="Times New Roman" w:hAnsi="Times New Roman" w:cs="Times New Roman"/>
          <w:color w:val="auto"/>
          <w:sz w:val="20"/>
          <w:szCs w:val="20"/>
          <w:lang w:val="sq-AL"/>
        </w:rPr>
        <w:t>të</w:t>
      </w:r>
      <w:r w:rsidR="00A16DED" w:rsidRPr="007E45A3">
        <w:rPr>
          <w:rFonts w:ascii="Times New Roman" w:hAnsi="Times New Roman" w:cs="Times New Roman"/>
          <w:color w:val="auto"/>
          <w:sz w:val="20"/>
          <w:szCs w:val="20"/>
          <w:lang w:val="sq-AL"/>
        </w:rPr>
        <w:t xml:space="preserve"> marrë në konsideratë për të llogaritur shkallën e pajtueshmërisë në ZPA-të për peshqit</w:t>
      </w:r>
      <w:r w:rsidRPr="007E45A3">
        <w:rPr>
          <w:rFonts w:ascii="Times New Roman" w:hAnsi="Times New Roman" w:cs="Times New Roman"/>
          <w:color w:val="auto"/>
          <w:sz w:val="20"/>
          <w:szCs w:val="20"/>
          <w:lang w:val="sq-AL"/>
        </w:rPr>
        <w:t>.</w:t>
      </w:r>
      <w:bookmarkEnd w:id="159"/>
    </w:p>
    <w:p w14:paraId="31C44BC6" w14:textId="77777777" w:rsidR="00DE5A80" w:rsidRPr="007E45A3" w:rsidRDefault="003907DB" w:rsidP="00DE5A80">
      <w:pPr>
        <w:jc w:val="both"/>
        <w:rPr>
          <w:rFonts w:ascii="Times New Roman" w:eastAsia="Times New Roman" w:hAnsi="Times New Roman" w:cs="Times New Roman"/>
          <w:sz w:val="20"/>
          <w:szCs w:val="20"/>
          <w:lang w:val="sq-AL"/>
        </w:rPr>
      </w:pPr>
      <w:r w:rsidRPr="007E45A3">
        <w:rPr>
          <w:rFonts w:ascii="Times New Roman" w:eastAsia="Times New Roman" w:hAnsi="Times New Roman" w:cs="Times New Roman"/>
          <w:sz w:val="20"/>
          <w:szCs w:val="20"/>
          <w:lang w:val="sq-AL"/>
        </w:rPr>
        <w:t>Çdo parametër renditet sipas diapazonit ose kushteve dhe indeksit të tij të përshtatshmërisë (SI) dhe faktorit të peshimit (K).</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8"/>
        <w:gridCol w:w="4385"/>
        <w:gridCol w:w="799"/>
        <w:gridCol w:w="1756"/>
      </w:tblGrid>
      <w:tr w:rsidR="003907DB" w:rsidRPr="007E45A3" w14:paraId="31C44BCA" w14:textId="77777777" w:rsidTr="00AC3D7D">
        <w:trPr>
          <w:trHeight w:val="288"/>
          <w:tblHeader/>
        </w:trPr>
        <w:tc>
          <w:tcPr>
            <w:tcW w:w="1396" w:type="pct"/>
            <w:vMerge w:val="restart"/>
            <w:shd w:val="clear" w:color="auto" w:fill="D9D9D9" w:themeFill="background1" w:themeFillShade="D9"/>
            <w:noWrap/>
            <w:vAlign w:val="center"/>
            <w:hideMark/>
          </w:tcPr>
          <w:p w14:paraId="31C44BC7" w14:textId="77777777" w:rsidR="003907DB" w:rsidRPr="007E45A3" w:rsidRDefault="003907DB" w:rsidP="003907DB">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Parametrat dhe përdorimet</w:t>
            </w:r>
          </w:p>
        </w:tc>
        <w:tc>
          <w:tcPr>
            <w:tcW w:w="2692" w:type="pct"/>
            <w:gridSpan w:val="2"/>
            <w:shd w:val="clear" w:color="auto" w:fill="D9D9D9" w:themeFill="background1" w:themeFillShade="D9"/>
            <w:noWrap/>
            <w:vAlign w:val="center"/>
            <w:hideMark/>
          </w:tcPr>
          <w:p w14:paraId="31C44BC8" w14:textId="77777777" w:rsidR="003907DB" w:rsidRPr="007E45A3"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Niveli i interesit</w:t>
            </w:r>
          </w:p>
        </w:tc>
        <w:tc>
          <w:tcPr>
            <w:tcW w:w="912" w:type="pct"/>
            <w:vMerge w:val="restart"/>
            <w:shd w:val="clear" w:color="auto" w:fill="D9D9D9" w:themeFill="background1" w:themeFillShade="D9"/>
            <w:noWrap/>
            <w:vAlign w:val="center"/>
            <w:hideMark/>
          </w:tcPr>
          <w:p w14:paraId="31C44BC9" w14:textId="77777777" w:rsidR="003907DB" w:rsidRPr="007E45A3"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Faktori i peshimit K</w:t>
            </w:r>
          </w:p>
        </w:tc>
      </w:tr>
      <w:tr w:rsidR="003907DB" w:rsidRPr="007E45A3" w14:paraId="31C44BCF" w14:textId="77777777" w:rsidTr="00AC3D7D">
        <w:trPr>
          <w:trHeight w:val="300"/>
          <w:tblHeader/>
        </w:trPr>
        <w:tc>
          <w:tcPr>
            <w:tcW w:w="1396" w:type="pct"/>
            <w:vMerge/>
            <w:vAlign w:val="center"/>
            <w:hideMark/>
          </w:tcPr>
          <w:p w14:paraId="31C44BCB" w14:textId="77777777" w:rsidR="003907DB" w:rsidRPr="007E45A3" w:rsidRDefault="003907DB" w:rsidP="003907DB">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D9D9D9" w:themeFill="background1" w:themeFillShade="D9"/>
            <w:noWrap/>
            <w:vAlign w:val="center"/>
            <w:hideMark/>
          </w:tcPr>
          <w:p w14:paraId="31C44BCC" w14:textId="77777777" w:rsidR="003907DB" w:rsidRPr="007E45A3"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Diapazoni dhe kushtet</w:t>
            </w:r>
          </w:p>
        </w:tc>
        <w:tc>
          <w:tcPr>
            <w:tcW w:w="415" w:type="pct"/>
            <w:shd w:val="clear" w:color="auto" w:fill="D9D9D9" w:themeFill="background1" w:themeFillShade="D9"/>
            <w:noWrap/>
            <w:vAlign w:val="center"/>
            <w:hideMark/>
          </w:tcPr>
          <w:p w14:paraId="31C44BCD" w14:textId="77777777" w:rsidR="003907DB" w:rsidRPr="007E45A3" w:rsidRDefault="003907DB" w:rsidP="003907DB">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SI</w:t>
            </w:r>
          </w:p>
        </w:tc>
        <w:tc>
          <w:tcPr>
            <w:tcW w:w="912" w:type="pct"/>
            <w:vMerge/>
            <w:vAlign w:val="center"/>
            <w:hideMark/>
          </w:tcPr>
          <w:p w14:paraId="31C44BCE" w14:textId="77777777" w:rsidR="003907DB" w:rsidRPr="007E45A3" w:rsidRDefault="003907DB" w:rsidP="003907DB">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BD4" w14:textId="77777777" w:rsidTr="00AC3D7D">
        <w:trPr>
          <w:trHeight w:val="288"/>
        </w:trPr>
        <w:tc>
          <w:tcPr>
            <w:tcW w:w="1396" w:type="pct"/>
            <w:vMerge w:val="restart"/>
            <w:shd w:val="clear" w:color="auto" w:fill="F2F2F2" w:themeFill="background1" w:themeFillShade="F2"/>
            <w:noWrap/>
            <w:vAlign w:val="center"/>
            <w:hideMark/>
          </w:tcPr>
          <w:p w14:paraId="31C44BD0"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Bat</w:t>
            </w:r>
            <w:r w:rsidR="000F03F3" w:rsidRPr="007E45A3">
              <w:rPr>
                <w:rFonts w:ascii="Times New Roman" w:eastAsia="Times New Roman" w:hAnsi="Times New Roman" w:cs="Times New Roman"/>
                <w:b/>
                <w:color w:val="000000"/>
                <w:sz w:val="20"/>
                <w:szCs w:val="20"/>
                <w:lang w:val="sq-AL" w:eastAsia="es-ES"/>
              </w:rPr>
              <w:t>imetria</w:t>
            </w:r>
          </w:p>
        </w:tc>
        <w:tc>
          <w:tcPr>
            <w:tcW w:w="2277" w:type="pct"/>
            <w:shd w:val="clear" w:color="auto" w:fill="auto"/>
            <w:noWrap/>
            <w:vAlign w:val="bottom"/>
            <w:hideMark/>
          </w:tcPr>
          <w:p w14:paraId="31C44BD1" w14:textId="77777777" w:rsidR="00594561" w:rsidRPr="007E45A3" w:rsidRDefault="00594561" w:rsidP="00AC3D7D">
            <w:pPr>
              <w:keepNext/>
              <w:keepLines/>
              <w:spacing w:after="0"/>
              <w:rPr>
                <w:rFonts w:ascii="Times New Roman" w:eastAsia="Times New Roman" w:hAnsi="Times New Roman" w:cs="Times New Roman"/>
                <w:sz w:val="20"/>
                <w:szCs w:val="20"/>
                <w:lang w:val="sq-AL" w:eastAsia="es-ES"/>
              </w:rPr>
            </w:pPr>
            <w:r w:rsidRPr="007E45A3">
              <w:rPr>
                <w:rFonts w:ascii="Times New Roman" w:hAnsi="Times New Roman" w:cs="Times New Roman"/>
                <w:color w:val="222222"/>
                <w:sz w:val="20"/>
                <w:szCs w:val="20"/>
                <w:shd w:val="clear" w:color="auto" w:fill="FFFFFF"/>
                <w:lang w:val="sq-AL"/>
              </w:rPr>
              <w:t>≤</w:t>
            </w:r>
            <w:r w:rsidRPr="007E45A3">
              <w:rPr>
                <w:rFonts w:ascii="Times New Roman" w:eastAsia="Times New Roman" w:hAnsi="Times New Roman" w:cs="Times New Roman"/>
                <w:sz w:val="20"/>
                <w:szCs w:val="20"/>
                <w:lang w:val="sq-AL" w:eastAsia="es-ES"/>
              </w:rPr>
              <w:t xml:space="preserve"> 30 m</w:t>
            </w:r>
          </w:p>
        </w:tc>
        <w:tc>
          <w:tcPr>
            <w:tcW w:w="415" w:type="pct"/>
            <w:shd w:val="clear" w:color="auto" w:fill="auto"/>
            <w:noWrap/>
            <w:vAlign w:val="bottom"/>
            <w:hideMark/>
          </w:tcPr>
          <w:p w14:paraId="31C44BD2"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BD3"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9</w:t>
            </w:r>
          </w:p>
        </w:tc>
      </w:tr>
      <w:tr w:rsidR="00A7070B" w:rsidRPr="007E45A3" w14:paraId="31C44BD9" w14:textId="77777777" w:rsidTr="00AC3D7D">
        <w:trPr>
          <w:trHeight w:val="288"/>
        </w:trPr>
        <w:tc>
          <w:tcPr>
            <w:tcW w:w="1396" w:type="pct"/>
            <w:vMerge/>
            <w:vAlign w:val="center"/>
            <w:hideMark/>
          </w:tcPr>
          <w:p w14:paraId="31C44BD5"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BD6" w14:textId="77777777" w:rsidR="00594561" w:rsidRPr="007E45A3" w:rsidRDefault="00594561" w:rsidP="00AC3D7D">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30 - 50 m</w:t>
            </w:r>
          </w:p>
        </w:tc>
        <w:tc>
          <w:tcPr>
            <w:tcW w:w="415" w:type="pct"/>
            <w:shd w:val="clear" w:color="auto" w:fill="auto"/>
            <w:noWrap/>
            <w:vAlign w:val="bottom"/>
            <w:hideMark/>
          </w:tcPr>
          <w:p w14:paraId="31C44BD7"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BD8"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BDE" w14:textId="77777777" w:rsidTr="00AC3D7D">
        <w:trPr>
          <w:trHeight w:val="288"/>
        </w:trPr>
        <w:tc>
          <w:tcPr>
            <w:tcW w:w="1396" w:type="pct"/>
            <w:vMerge/>
            <w:vAlign w:val="center"/>
          </w:tcPr>
          <w:p w14:paraId="31C44BDA"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BDB" w14:textId="77777777" w:rsidR="00594561" w:rsidRPr="007E45A3" w:rsidRDefault="00594561" w:rsidP="00AC3D7D">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color w:val="000000"/>
                <w:sz w:val="20"/>
                <w:szCs w:val="20"/>
                <w:lang w:val="sq-AL" w:eastAsia="es-ES"/>
              </w:rPr>
              <w:t>50 – 80 m</w:t>
            </w:r>
          </w:p>
        </w:tc>
        <w:tc>
          <w:tcPr>
            <w:tcW w:w="415" w:type="pct"/>
            <w:shd w:val="clear" w:color="auto" w:fill="auto"/>
            <w:noWrap/>
            <w:vAlign w:val="bottom"/>
          </w:tcPr>
          <w:p w14:paraId="31C44BDC"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tcPr>
          <w:p w14:paraId="31C44BDD"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7E45A3" w14:paraId="31C44BE3" w14:textId="77777777" w:rsidTr="00AC3D7D">
        <w:trPr>
          <w:trHeight w:val="300"/>
        </w:trPr>
        <w:tc>
          <w:tcPr>
            <w:tcW w:w="1396" w:type="pct"/>
            <w:vMerge/>
            <w:tcBorders>
              <w:bottom w:val="single" w:sz="4" w:space="0" w:color="auto"/>
            </w:tcBorders>
            <w:vAlign w:val="center"/>
            <w:hideMark/>
          </w:tcPr>
          <w:p w14:paraId="31C44BDF"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BE0"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80 – 125 m</w:t>
            </w:r>
          </w:p>
        </w:tc>
        <w:tc>
          <w:tcPr>
            <w:tcW w:w="415" w:type="pct"/>
            <w:shd w:val="clear" w:color="auto" w:fill="auto"/>
            <w:noWrap/>
            <w:vAlign w:val="bottom"/>
            <w:hideMark/>
          </w:tcPr>
          <w:p w14:paraId="31C44BE1"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BE2"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7E45A3" w14:paraId="31C44BE8" w14:textId="77777777" w:rsidTr="00AC3D7D">
        <w:trPr>
          <w:trHeight w:val="288"/>
        </w:trPr>
        <w:tc>
          <w:tcPr>
            <w:tcW w:w="1396" w:type="pct"/>
            <w:vMerge w:val="restart"/>
            <w:shd w:val="clear" w:color="auto" w:fill="F2F2F2" w:themeFill="background1" w:themeFillShade="F2"/>
            <w:noWrap/>
            <w:vAlign w:val="center"/>
            <w:hideMark/>
          </w:tcPr>
          <w:p w14:paraId="31C44BE4"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Lloji i shtratit të detit</w:t>
            </w:r>
          </w:p>
        </w:tc>
        <w:tc>
          <w:tcPr>
            <w:tcW w:w="2277" w:type="pct"/>
            <w:shd w:val="clear" w:color="auto" w:fill="auto"/>
            <w:noWrap/>
            <w:vAlign w:val="bottom"/>
            <w:hideMark/>
          </w:tcPr>
          <w:p w14:paraId="31C44BE5" w14:textId="77777777" w:rsidR="00594561" w:rsidRPr="007E45A3" w:rsidRDefault="000F03F3" w:rsidP="00AC3D7D">
            <w:pPr>
              <w:spacing w:after="0"/>
              <w:jc w:val="both"/>
              <w:rPr>
                <w:rFonts w:ascii="Times New Roman" w:hAnsi="Times New Roman" w:cs="Times New Roman"/>
                <w:sz w:val="20"/>
                <w:szCs w:val="20"/>
                <w:lang w:val="sq-AL"/>
              </w:rPr>
            </w:pPr>
            <w:r w:rsidRPr="007E45A3">
              <w:rPr>
                <w:rFonts w:ascii="Times New Roman" w:hAnsi="Times New Roman" w:cs="Times New Roman"/>
                <w:iCs/>
                <w:sz w:val="20"/>
                <w:szCs w:val="20"/>
                <w:lang w:val="sq-AL"/>
              </w:rPr>
              <w:t xml:space="preserve">Livadhet e </w:t>
            </w:r>
            <w:r w:rsidRPr="007E45A3">
              <w:rPr>
                <w:rFonts w:ascii="Times New Roman" w:hAnsi="Times New Roman" w:cs="Times New Roman"/>
                <w:i/>
                <w:sz w:val="20"/>
                <w:szCs w:val="20"/>
                <w:lang w:val="sq-AL"/>
              </w:rPr>
              <w:t>Posidonia oceanica</w:t>
            </w:r>
            <w:r w:rsidRPr="007E45A3">
              <w:rPr>
                <w:rFonts w:ascii="Times New Roman" w:hAnsi="Times New Roman" w:cs="Times New Roman"/>
                <w:sz w:val="20"/>
                <w:szCs w:val="20"/>
                <w:lang w:val="sq-AL"/>
              </w:rPr>
              <w:t xml:space="preserve"> dhe zona të tjera të ndjeshme</w:t>
            </w:r>
          </w:p>
        </w:tc>
        <w:tc>
          <w:tcPr>
            <w:tcW w:w="415" w:type="pct"/>
            <w:shd w:val="clear" w:color="auto" w:fill="auto"/>
            <w:noWrap/>
            <w:vAlign w:val="bottom"/>
            <w:hideMark/>
          </w:tcPr>
          <w:p w14:paraId="31C44BE6"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BE7"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6</w:t>
            </w:r>
          </w:p>
        </w:tc>
      </w:tr>
      <w:tr w:rsidR="00594561" w:rsidRPr="007E45A3" w14:paraId="31C44BED" w14:textId="77777777" w:rsidTr="00AC3D7D">
        <w:trPr>
          <w:trHeight w:val="288"/>
        </w:trPr>
        <w:tc>
          <w:tcPr>
            <w:tcW w:w="1396" w:type="pct"/>
            <w:vMerge/>
            <w:shd w:val="clear" w:color="auto" w:fill="F2F2F2" w:themeFill="background1" w:themeFillShade="F2"/>
            <w:vAlign w:val="center"/>
            <w:hideMark/>
          </w:tcPr>
          <w:p w14:paraId="31C44BE9"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BEA" w14:textId="77777777" w:rsidR="00594561" w:rsidRPr="007E45A3" w:rsidRDefault="000F03F3"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iCs/>
                <w:sz w:val="20"/>
                <w:szCs w:val="20"/>
                <w:lang w:val="sq-AL"/>
              </w:rPr>
              <w:t xml:space="preserve">Livadhet e </w:t>
            </w:r>
            <w:r w:rsidRPr="007E45A3">
              <w:rPr>
                <w:rFonts w:ascii="Times New Roman" w:hAnsi="Times New Roman" w:cs="Times New Roman"/>
                <w:i/>
                <w:sz w:val="20"/>
                <w:szCs w:val="20"/>
                <w:lang w:val="sq-AL"/>
              </w:rPr>
              <w:t>Posidonia oceanica</w:t>
            </w:r>
            <w:r w:rsidR="00594561" w:rsidRPr="007E45A3">
              <w:rPr>
                <w:rFonts w:ascii="Times New Roman" w:eastAsia="Times New Roman" w:hAnsi="Times New Roman" w:cs="Times New Roman"/>
                <w:color w:val="000000"/>
                <w:sz w:val="20"/>
                <w:szCs w:val="20"/>
                <w:lang w:val="sq-AL" w:eastAsia="es-ES"/>
              </w:rPr>
              <w:t>(≤ 400 m)</w:t>
            </w:r>
          </w:p>
        </w:tc>
        <w:tc>
          <w:tcPr>
            <w:tcW w:w="415" w:type="pct"/>
            <w:shd w:val="clear" w:color="auto" w:fill="auto"/>
            <w:noWrap/>
            <w:vAlign w:val="bottom"/>
            <w:hideMark/>
          </w:tcPr>
          <w:p w14:paraId="31C44BEB"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shd w:val="clear" w:color="auto" w:fill="auto"/>
            <w:vAlign w:val="center"/>
            <w:hideMark/>
          </w:tcPr>
          <w:p w14:paraId="31C44BEC"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7E45A3" w14:paraId="31C44BF2" w14:textId="77777777" w:rsidTr="00AC3D7D">
        <w:trPr>
          <w:trHeight w:val="288"/>
        </w:trPr>
        <w:tc>
          <w:tcPr>
            <w:tcW w:w="1396" w:type="pct"/>
            <w:vMerge/>
            <w:shd w:val="clear" w:color="auto" w:fill="F2F2F2" w:themeFill="background1" w:themeFillShade="F2"/>
            <w:vAlign w:val="center"/>
          </w:tcPr>
          <w:p w14:paraId="31C44BEE"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BEF" w14:textId="77777777" w:rsidR="00594561" w:rsidRPr="007E45A3" w:rsidRDefault="000F03F3"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Shtrat ranor dhe lymor</w:t>
            </w:r>
          </w:p>
        </w:tc>
        <w:tc>
          <w:tcPr>
            <w:tcW w:w="415" w:type="pct"/>
            <w:shd w:val="clear" w:color="auto" w:fill="auto"/>
            <w:noWrap/>
            <w:vAlign w:val="bottom"/>
          </w:tcPr>
          <w:p w14:paraId="31C44BF0"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shd w:val="clear" w:color="auto" w:fill="auto"/>
            <w:vAlign w:val="center"/>
          </w:tcPr>
          <w:p w14:paraId="31C44BF1"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7E45A3" w14:paraId="31C44BF7" w14:textId="77777777" w:rsidTr="00AC3D7D">
        <w:trPr>
          <w:trHeight w:val="300"/>
        </w:trPr>
        <w:tc>
          <w:tcPr>
            <w:tcW w:w="1396" w:type="pct"/>
            <w:vMerge/>
            <w:shd w:val="clear" w:color="auto" w:fill="F2F2F2" w:themeFill="background1" w:themeFillShade="F2"/>
            <w:vAlign w:val="center"/>
            <w:hideMark/>
          </w:tcPr>
          <w:p w14:paraId="31C44BF3"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BF4" w14:textId="77777777" w:rsidR="00594561" w:rsidRPr="007E45A3" w:rsidRDefault="000F03F3"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Substrat i përzier</w:t>
            </w:r>
          </w:p>
        </w:tc>
        <w:tc>
          <w:tcPr>
            <w:tcW w:w="415" w:type="pct"/>
            <w:shd w:val="clear" w:color="auto" w:fill="auto"/>
            <w:noWrap/>
            <w:vAlign w:val="bottom"/>
            <w:hideMark/>
          </w:tcPr>
          <w:p w14:paraId="31C44BF5"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shd w:val="clear" w:color="auto" w:fill="auto"/>
            <w:vAlign w:val="center"/>
            <w:hideMark/>
          </w:tcPr>
          <w:p w14:paraId="31C44BF6"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594561" w:rsidRPr="007E45A3" w14:paraId="31C44BFC" w14:textId="77777777" w:rsidTr="00AC3D7D">
        <w:trPr>
          <w:trHeight w:val="288"/>
        </w:trPr>
        <w:tc>
          <w:tcPr>
            <w:tcW w:w="1396" w:type="pct"/>
            <w:vMerge w:val="restart"/>
            <w:shd w:val="clear" w:color="auto" w:fill="F2F2F2" w:themeFill="background1" w:themeFillShade="F2"/>
            <w:noWrap/>
            <w:vAlign w:val="center"/>
            <w:hideMark/>
          </w:tcPr>
          <w:p w14:paraId="31C44BF8"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sz w:val="20"/>
                <w:szCs w:val="20"/>
                <w:lang w:val="sq-AL" w:eastAsia="es-ES"/>
              </w:rPr>
              <w:t>Zonat e Mbrojtura Detare</w:t>
            </w:r>
          </w:p>
        </w:tc>
        <w:tc>
          <w:tcPr>
            <w:tcW w:w="2277" w:type="pct"/>
            <w:shd w:val="clear" w:color="auto" w:fill="auto"/>
            <w:noWrap/>
            <w:vAlign w:val="bottom"/>
            <w:hideMark/>
          </w:tcPr>
          <w:p w14:paraId="31C44BF9" w14:textId="77777777" w:rsidR="00594561" w:rsidRPr="007E45A3" w:rsidRDefault="000F03F3"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sz w:val="20"/>
                <w:szCs w:val="20"/>
                <w:lang w:val="sq-AL" w:eastAsia="es-ES"/>
              </w:rPr>
              <w:t xml:space="preserve">Shtrirja e ZMD-së (kategoria </w:t>
            </w:r>
            <w:r w:rsidR="00594561" w:rsidRPr="007E45A3">
              <w:rPr>
                <w:rFonts w:ascii="Times New Roman" w:eastAsia="Times New Roman" w:hAnsi="Times New Roman" w:cs="Times New Roman"/>
                <w:color w:val="000000"/>
                <w:sz w:val="20"/>
                <w:szCs w:val="20"/>
                <w:lang w:val="sq-AL" w:eastAsia="es-ES"/>
              </w:rPr>
              <w:t>II)</w:t>
            </w:r>
          </w:p>
        </w:tc>
        <w:tc>
          <w:tcPr>
            <w:tcW w:w="415" w:type="pct"/>
            <w:shd w:val="clear" w:color="auto" w:fill="auto"/>
            <w:noWrap/>
            <w:vAlign w:val="bottom"/>
            <w:hideMark/>
          </w:tcPr>
          <w:p w14:paraId="31C44BFA"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BFB"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7</w:t>
            </w:r>
          </w:p>
        </w:tc>
      </w:tr>
      <w:tr w:rsidR="00594561" w:rsidRPr="007E45A3" w14:paraId="31C44C01" w14:textId="77777777" w:rsidTr="00AC3D7D">
        <w:trPr>
          <w:trHeight w:val="288"/>
        </w:trPr>
        <w:tc>
          <w:tcPr>
            <w:tcW w:w="1396" w:type="pct"/>
            <w:vMerge/>
            <w:shd w:val="clear" w:color="auto" w:fill="F2F2F2" w:themeFill="background1" w:themeFillShade="F2"/>
            <w:vAlign w:val="center"/>
            <w:hideMark/>
          </w:tcPr>
          <w:p w14:paraId="31C44BFD"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BFE" w14:textId="77777777" w:rsidR="00594561" w:rsidRPr="007E45A3" w:rsidRDefault="000F03F3"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Zona e influencës</w:t>
            </w:r>
            <w:r w:rsidR="00594561" w:rsidRPr="007E45A3">
              <w:rPr>
                <w:rFonts w:ascii="Times New Roman" w:eastAsia="Times New Roman" w:hAnsi="Times New Roman" w:cs="Times New Roman"/>
                <w:color w:val="000000"/>
                <w:sz w:val="20"/>
                <w:szCs w:val="20"/>
                <w:lang w:val="sq-AL" w:eastAsia="es-ES"/>
              </w:rPr>
              <w:t xml:space="preserve"> (</w:t>
            </w:r>
            <w:r w:rsidR="00594561" w:rsidRPr="007E45A3">
              <w:rPr>
                <w:rFonts w:ascii="Times New Roman" w:hAnsi="Times New Roman" w:cs="Times New Roman"/>
                <w:color w:val="222222"/>
                <w:sz w:val="20"/>
                <w:szCs w:val="20"/>
                <w:shd w:val="clear" w:color="auto" w:fill="FFFFFF"/>
                <w:lang w:val="sq-AL"/>
              </w:rPr>
              <w:t>≤</w:t>
            </w:r>
            <w:r w:rsidR="00594561" w:rsidRPr="007E45A3">
              <w:rPr>
                <w:rFonts w:ascii="Times New Roman" w:eastAsia="Times New Roman" w:hAnsi="Times New Roman" w:cs="Times New Roman"/>
                <w:color w:val="000000"/>
                <w:sz w:val="20"/>
                <w:szCs w:val="20"/>
                <w:lang w:val="sq-AL" w:eastAsia="es-ES"/>
              </w:rPr>
              <w:t xml:space="preserve"> 1 km)</w:t>
            </w:r>
          </w:p>
        </w:tc>
        <w:tc>
          <w:tcPr>
            <w:tcW w:w="415" w:type="pct"/>
            <w:shd w:val="clear" w:color="auto" w:fill="auto"/>
            <w:noWrap/>
            <w:vAlign w:val="bottom"/>
            <w:hideMark/>
          </w:tcPr>
          <w:p w14:paraId="31C44BFF"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shd w:val="clear" w:color="auto" w:fill="auto"/>
            <w:vAlign w:val="center"/>
            <w:hideMark/>
          </w:tcPr>
          <w:p w14:paraId="31C44C00"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06" w14:textId="77777777" w:rsidTr="00AC3D7D">
        <w:trPr>
          <w:trHeight w:val="300"/>
        </w:trPr>
        <w:tc>
          <w:tcPr>
            <w:tcW w:w="1396" w:type="pct"/>
            <w:vMerge/>
            <w:shd w:val="clear" w:color="auto" w:fill="F2F2F2" w:themeFill="background1" w:themeFillShade="F2"/>
            <w:vAlign w:val="center"/>
            <w:hideMark/>
          </w:tcPr>
          <w:p w14:paraId="31C44C02"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03"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sz w:val="20"/>
                <w:szCs w:val="20"/>
                <w:lang w:val="sq-AL" w:eastAsia="es-ES"/>
              </w:rPr>
              <w:t>Jashtë ZMD-së</w:t>
            </w:r>
          </w:p>
        </w:tc>
        <w:tc>
          <w:tcPr>
            <w:tcW w:w="415" w:type="pct"/>
            <w:shd w:val="clear" w:color="auto" w:fill="auto"/>
            <w:noWrap/>
            <w:vAlign w:val="bottom"/>
            <w:hideMark/>
          </w:tcPr>
          <w:p w14:paraId="31C44C04"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shd w:val="clear" w:color="auto" w:fill="auto"/>
            <w:vAlign w:val="center"/>
            <w:hideMark/>
          </w:tcPr>
          <w:p w14:paraId="31C44C05"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0B" w14:textId="77777777" w:rsidTr="00AC3D7D">
        <w:trPr>
          <w:trHeight w:val="288"/>
        </w:trPr>
        <w:tc>
          <w:tcPr>
            <w:tcW w:w="1396" w:type="pct"/>
            <w:vMerge w:val="restart"/>
            <w:shd w:val="clear" w:color="auto" w:fill="F2F2F2" w:themeFill="background1" w:themeFillShade="F2"/>
            <w:noWrap/>
            <w:vAlign w:val="center"/>
            <w:hideMark/>
          </w:tcPr>
          <w:p w14:paraId="31C44C07"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Zonat e peshkimit artizanal</w:t>
            </w:r>
          </w:p>
        </w:tc>
        <w:tc>
          <w:tcPr>
            <w:tcW w:w="2277" w:type="pct"/>
            <w:shd w:val="clear" w:color="auto" w:fill="auto"/>
            <w:noWrap/>
            <w:vAlign w:val="bottom"/>
            <w:hideMark/>
          </w:tcPr>
          <w:p w14:paraId="31C44C08"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Zonat e peshkimit arti</w:t>
            </w:r>
            <w:r w:rsidR="009753D8" w:rsidRPr="007E45A3">
              <w:rPr>
                <w:rFonts w:ascii="Times New Roman" w:eastAsia="Times New Roman" w:hAnsi="Times New Roman" w:cs="Times New Roman"/>
                <w:color w:val="000000"/>
                <w:sz w:val="20"/>
                <w:szCs w:val="20"/>
                <w:lang w:val="sq-AL" w:eastAsia="es-ES"/>
              </w:rPr>
              <w:t>z</w:t>
            </w:r>
            <w:r w:rsidRPr="007E45A3">
              <w:rPr>
                <w:rFonts w:ascii="Times New Roman" w:eastAsia="Times New Roman" w:hAnsi="Times New Roman" w:cs="Times New Roman"/>
                <w:color w:val="000000"/>
                <w:sz w:val="20"/>
                <w:szCs w:val="20"/>
                <w:lang w:val="sq-AL" w:eastAsia="es-ES"/>
              </w:rPr>
              <w:t>anal për aktivitetet e reja</w:t>
            </w:r>
          </w:p>
        </w:tc>
        <w:tc>
          <w:tcPr>
            <w:tcW w:w="415" w:type="pct"/>
            <w:shd w:val="clear" w:color="auto" w:fill="auto"/>
            <w:noWrap/>
            <w:vAlign w:val="bottom"/>
            <w:hideMark/>
          </w:tcPr>
          <w:p w14:paraId="31C44C09"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14:paraId="31C44C0A"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0F03F3" w:rsidRPr="007E45A3" w14:paraId="31C44C10" w14:textId="77777777" w:rsidTr="00AC3D7D">
        <w:trPr>
          <w:trHeight w:val="300"/>
        </w:trPr>
        <w:tc>
          <w:tcPr>
            <w:tcW w:w="1396" w:type="pct"/>
            <w:vMerge/>
            <w:vAlign w:val="center"/>
            <w:hideMark/>
          </w:tcPr>
          <w:p w14:paraId="31C44C0C"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0D" w14:textId="77777777" w:rsidR="000F03F3" w:rsidRPr="007E45A3" w:rsidRDefault="000F03F3" w:rsidP="000F03F3">
            <w:pPr>
              <w:keepNext/>
              <w:keepLines/>
              <w:spacing w:after="0"/>
              <w:rPr>
                <w:rFonts w:ascii="Times New Roman" w:eastAsia="Times New Roman" w:hAnsi="Times New Roman" w:cs="Times New Roman"/>
                <w:color w:val="000000" w:themeColor="text1"/>
                <w:sz w:val="20"/>
                <w:szCs w:val="20"/>
                <w:lang w:val="sq-AL" w:eastAsia="es-ES"/>
              </w:rPr>
            </w:pPr>
            <w:r w:rsidRPr="007E45A3">
              <w:rPr>
                <w:rFonts w:ascii="Times New Roman" w:eastAsia="Times New Roman" w:hAnsi="Times New Roman" w:cs="Times New Roman"/>
                <w:color w:val="000000"/>
                <w:sz w:val="20"/>
                <w:szCs w:val="20"/>
                <w:lang w:val="sq-AL" w:eastAsia="es-ES"/>
              </w:rPr>
              <w:t>Zonat e peshkimit arti</w:t>
            </w:r>
            <w:r w:rsidR="009753D8" w:rsidRPr="007E45A3">
              <w:rPr>
                <w:rFonts w:ascii="Times New Roman" w:eastAsia="Times New Roman" w:hAnsi="Times New Roman" w:cs="Times New Roman"/>
                <w:color w:val="000000"/>
                <w:sz w:val="20"/>
                <w:szCs w:val="20"/>
                <w:lang w:val="sq-AL" w:eastAsia="es-ES"/>
              </w:rPr>
              <w:t>za</w:t>
            </w:r>
            <w:r w:rsidRPr="007E45A3">
              <w:rPr>
                <w:rFonts w:ascii="Times New Roman" w:eastAsia="Times New Roman" w:hAnsi="Times New Roman" w:cs="Times New Roman"/>
                <w:color w:val="000000"/>
                <w:sz w:val="20"/>
                <w:szCs w:val="20"/>
                <w:lang w:val="sq-AL" w:eastAsia="es-ES"/>
              </w:rPr>
              <w:t>nal për aktivitetet ekzistuese</w:t>
            </w:r>
          </w:p>
        </w:tc>
        <w:tc>
          <w:tcPr>
            <w:tcW w:w="415" w:type="pct"/>
            <w:shd w:val="clear" w:color="auto" w:fill="auto"/>
            <w:noWrap/>
            <w:vAlign w:val="bottom"/>
            <w:hideMark/>
          </w:tcPr>
          <w:p w14:paraId="31C44C0E"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C0F"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15" w14:textId="77777777" w:rsidTr="00AC3D7D">
        <w:trPr>
          <w:trHeight w:val="300"/>
        </w:trPr>
        <w:tc>
          <w:tcPr>
            <w:tcW w:w="1396" w:type="pct"/>
            <w:vMerge/>
            <w:vAlign w:val="center"/>
          </w:tcPr>
          <w:p w14:paraId="31C44C11"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12"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Jashtë zonave të peshkimit</w:t>
            </w:r>
          </w:p>
        </w:tc>
        <w:tc>
          <w:tcPr>
            <w:tcW w:w="415" w:type="pct"/>
            <w:shd w:val="clear" w:color="auto" w:fill="auto"/>
            <w:noWrap/>
            <w:vAlign w:val="bottom"/>
          </w:tcPr>
          <w:p w14:paraId="31C44C13"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14"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1A" w14:textId="77777777" w:rsidTr="00AC3D7D">
        <w:trPr>
          <w:trHeight w:val="332"/>
        </w:trPr>
        <w:tc>
          <w:tcPr>
            <w:tcW w:w="1396" w:type="pct"/>
            <w:shd w:val="clear" w:color="auto" w:fill="F2F2F2" w:themeFill="background1" w:themeFillShade="F2"/>
            <w:noWrap/>
            <w:vAlign w:val="center"/>
          </w:tcPr>
          <w:p w14:paraId="31C44C16" w14:textId="77777777" w:rsidR="000F03F3" w:rsidRPr="007E45A3" w:rsidRDefault="000F03F3" w:rsidP="000F03F3">
            <w:pPr>
              <w:keepNext/>
              <w:keepLines/>
              <w:spacing w:after="0"/>
              <w:rPr>
                <w:rFonts w:ascii="Times New Roman" w:eastAsia="Times New Roman" w:hAnsi="Times New Roman" w:cs="Times New Roman"/>
                <w:b/>
                <w:color w:val="000000" w:themeColor="text1"/>
                <w:sz w:val="20"/>
                <w:szCs w:val="20"/>
                <w:lang w:val="sq-AL" w:eastAsia="es-ES"/>
              </w:rPr>
            </w:pPr>
            <w:r w:rsidRPr="007E45A3">
              <w:rPr>
                <w:rFonts w:ascii="Times New Roman" w:eastAsia="Times New Roman" w:hAnsi="Times New Roman" w:cs="Times New Roman"/>
                <w:b/>
                <w:color w:val="000000" w:themeColor="text1"/>
                <w:sz w:val="20"/>
                <w:szCs w:val="20"/>
                <w:lang w:val="sq-AL" w:eastAsia="es-ES"/>
              </w:rPr>
              <w:t>Zonat e zhytjes</w:t>
            </w:r>
          </w:p>
        </w:tc>
        <w:tc>
          <w:tcPr>
            <w:tcW w:w="2277" w:type="pct"/>
            <w:shd w:val="clear" w:color="auto" w:fill="auto"/>
            <w:noWrap/>
            <w:vAlign w:val="bottom"/>
          </w:tcPr>
          <w:p w14:paraId="31C44C17"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Në zonat e zhytjes dhe rreth tyre (</w:t>
            </w:r>
            <w:r w:rsidRPr="007E45A3">
              <w:rPr>
                <w:rFonts w:ascii="Times New Roman" w:hAnsi="Times New Roman" w:cs="Times New Roman"/>
                <w:color w:val="222222"/>
                <w:sz w:val="20"/>
                <w:szCs w:val="20"/>
                <w:shd w:val="clear" w:color="auto" w:fill="FFFFFF"/>
                <w:lang w:val="sq-AL"/>
              </w:rPr>
              <w:t>≤</w:t>
            </w:r>
            <w:r w:rsidRPr="007E45A3">
              <w:rPr>
                <w:rFonts w:ascii="Times New Roman" w:eastAsia="Times New Roman" w:hAnsi="Times New Roman" w:cs="Times New Roman"/>
                <w:color w:val="000000"/>
                <w:sz w:val="20"/>
                <w:szCs w:val="20"/>
                <w:lang w:val="sq-AL" w:eastAsia="es-ES"/>
              </w:rPr>
              <w:t>500 m)</w:t>
            </w:r>
          </w:p>
        </w:tc>
        <w:tc>
          <w:tcPr>
            <w:tcW w:w="415" w:type="pct"/>
            <w:shd w:val="clear" w:color="auto" w:fill="auto"/>
            <w:noWrap/>
            <w:vAlign w:val="bottom"/>
          </w:tcPr>
          <w:p w14:paraId="31C44C18"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1 </w:t>
            </w:r>
          </w:p>
        </w:tc>
        <w:tc>
          <w:tcPr>
            <w:tcW w:w="912" w:type="pct"/>
            <w:shd w:val="clear" w:color="auto" w:fill="auto"/>
            <w:noWrap/>
            <w:vAlign w:val="center"/>
          </w:tcPr>
          <w:p w14:paraId="31C44C19"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6 (na)</w:t>
            </w:r>
          </w:p>
        </w:tc>
      </w:tr>
      <w:tr w:rsidR="000F03F3" w:rsidRPr="007E45A3" w14:paraId="31C44C20" w14:textId="77777777" w:rsidTr="00AC3D7D">
        <w:trPr>
          <w:trHeight w:val="288"/>
        </w:trPr>
        <w:tc>
          <w:tcPr>
            <w:tcW w:w="1396" w:type="pct"/>
            <w:vMerge w:val="restart"/>
            <w:shd w:val="clear" w:color="auto" w:fill="F2F2F2" w:themeFill="background1" w:themeFillShade="F2"/>
            <w:noWrap/>
            <w:vAlign w:val="center"/>
            <w:hideMark/>
          </w:tcPr>
          <w:p w14:paraId="31C44C1B" w14:textId="77777777" w:rsidR="000F03F3" w:rsidRPr="007E45A3" w:rsidRDefault="000F03F3" w:rsidP="000F03F3">
            <w:pPr>
              <w:keepNext/>
              <w:keepLines/>
              <w:spacing w:after="0"/>
              <w:rPr>
                <w:rFonts w:ascii="Times New Roman" w:eastAsia="Times New Roman" w:hAnsi="Times New Roman" w:cs="Times New Roman"/>
                <w:b/>
                <w:color w:val="000000" w:themeColor="text1"/>
                <w:sz w:val="20"/>
                <w:szCs w:val="20"/>
                <w:lang w:val="sq-AL" w:eastAsia="es-ES"/>
              </w:rPr>
            </w:pPr>
            <w:r w:rsidRPr="007E45A3">
              <w:rPr>
                <w:rFonts w:ascii="Times New Roman" w:eastAsia="Times New Roman" w:hAnsi="Times New Roman" w:cs="Times New Roman"/>
                <w:b/>
                <w:color w:val="000000" w:themeColor="text1"/>
                <w:sz w:val="20"/>
                <w:szCs w:val="20"/>
                <w:lang w:val="sq-AL" w:eastAsia="es-ES"/>
              </w:rPr>
              <w:t>Shkarkimet e ujërave të përdorur</w:t>
            </w:r>
          </w:p>
        </w:tc>
        <w:tc>
          <w:tcPr>
            <w:tcW w:w="2277" w:type="pct"/>
            <w:shd w:val="clear" w:color="auto" w:fill="auto"/>
            <w:noWrap/>
            <w:vAlign w:val="bottom"/>
            <w:hideMark/>
          </w:tcPr>
          <w:p w14:paraId="31C44C1C" w14:textId="77777777" w:rsidR="00292B0B" w:rsidRPr="007E45A3" w:rsidRDefault="00292B0B"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Shpërndarja e ndotësve ndikon tek aktiviteti </w:t>
            </w:r>
          </w:p>
          <w:p w14:paraId="31C44C1D"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w:t>
            </w:r>
            <w:r w:rsidRPr="007E45A3">
              <w:rPr>
                <w:rFonts w:ascii="Times New Roman" w:hAnsi="Times New Roman" w:cs="Times New Roman"/>
                <w:color w:val="222222"/>
                <w:sz w:val="20"/>
                <w:szCs w:val="20"/>
                <w:shd w:val="clear" w:color="auto" w:fill="FFFFFF"/>
                <w:lang w:val="sq-AL"/>
              </w:rPr>
              <w:t>≤</w:t>
            </w:r>
            <w:r w:rsidRPr="007E45A3">
              <w:rPr>
                <w:rFonts w:ascii="Times New Roman" w:eastAsia="Times New Roman" w:hAnsi="Times New Roman" w:cs="Times New Roman"/>
                <w:color w:val="000000"/>
                <w:sz w:val="20"/>
                <w:szCs w:val="20"/>
                <w:lang w:val="sq-AL" w:eastAsia="es-ES"/>
              </w:rPr>
              <w:t xml:space="preserve"> 2 km)</w:t>
            </w:r>
          </w:p>
        </w:tc>
        <w:tc>
          <w:tcPr>
            <w:tcW w:w="415" w:type="pct"/>
            <w:shd w:val="clear" w:color="auto" w:fill="auto"/>
            <w:noWrap/>
            <w:vAlign w:val="bottom"/>
            <w:hideMark/>
          </w:tcPr>
          <w:p w14:paraId="31C44C1E"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C1F"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0F03F3" w:rsidRPr="007E45A3" w14:paraId="31C44C25" w14:textId="77777777" w:rsidTr="00AC3D7D">
        <w:trPr>
          <w:trHeight w:val="276"/>
        </w:trPr>
        <w:tc>
          <w:tcPr>
            <w:tcW w:w="1396" w:type="pct"/>
            <w:vMerge/>
            <w:vAlign w:val="center"/>
            <w:hideMark/>
          </w:tcPr>
          <w:p w14:paraId="31C44C21"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22" w14:textId="77777777" w:rsidR="000F03F3" w:rsidRPr="007E45A3" w:rsidRDefault="00292B0B"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Më shumë se 2 km larg pikës së shkarkimit</w:t>
            </w:r>
          </w:p>
        </w:tc>
        <w:tc>
          <w:tcPr>
            <w:tcW w:w="415" w:type="pct"/>
            <w:shd w:val="clear" w:color="auto" w:fill="auto"/>
            <w:noWrap/>
            <w:vAlign w:val="bottom"/>
            <w:hideMark/>
          </w:tcPr>
          <w:p w14:paraId="31C44C23"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C24"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2A" w14:textId="77777777" w:rsidTr="00AC3D7D">
        <w:trPr>
          <w:trHeight w:val="288"/>
        </w:trPr>
        <w:tc>
          <w:tcPr>
            <w:tcW w:w="1396" w:type="pct"/>
            <w:vMerge w:val="restart"/>
            <w:shd w:val="clear" w:color="auto" w:fill="F2F2F2" w:themeFill="background1" w:themeFillShade="F2"/>
            <w:noWrap/>
            <w:vAlign w:val="center"/>
            <w:hideMark/>
          </w:tcPr>
          <w:p w14:paraId="31C44C26"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Zonat turistike</w:t>
            </w:r>
          </w:p>
        </w:tc>
        <w:tc>
          <w:tcPr>
            <w:tcW w:w="2277" w:type="pct"/>
            <w:shd w:val="clear" w:color="auto" w:fill="auto"/>
            <w:noWrap/>
            <w:vAlign w:val="bottom"/>
            <w:hideMark/>
          </w:tcPr>
          <w:p w14:paraId="31C44C27"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lt; 2 km </w:t>
            </w:r>
          </w:p>
        </w:tc>
        <w:tc>
          <w:tcPr>
            <w:tcW w:w="415" w:type="pct"/>
            <w:shd w:val="clear" w:color="auto" w:fill="auto"/>
            <w:noWrap/>
            <w:vAlign w:val="bottom"/>
            <w:hideMark/>
          </w:tcPr>
          <w:p w14:paraId="31C44C28"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14:paraId="31C44C29"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4</w:t>
            </w:r>
          </w:p>
        </w:tc>
      </w:tr>
      <w:tr w:rsidR="000F03F3" w:rsidRPr="007E45A3" w14:paraId="31C44C2F" w14:textId="77777777" w:rsidTr="00AC3D7D">
        <w:trPr>
          <w:trHeight w:val="288"/>
        </w:trPr>
        <w:tc>
          <w:tcPr>
            <w:tcW w:w="1396" w:type="pct"/>
            <w:vMerge/>
            <w:noWrap/>
            <w:vAlign w:val="center"/>
          </w:tcPr>
          <w:p w14:paraId="31C44C2B"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2C"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lt; 2 km (</w:t>
            </w:r>
            <w:r w:rsidR="00292B0B" w:rsidRPr="007E45A3">
              <w:rPr>
                <w:rFonts w:ascii="Times New Roman" w:eastAsia="Times New Roman" w:hAnsi="Times New Roman" w:cs="Times New Roman"/>
                <w:color w:val="000000"/>
                <w:sz w:val="20"/>
                <w:szCs w:val="20"/>
                <w:lang w:val="sq-AL" w:eastAsia="es-ES"/>
              </w:rPr>
              <w:t xml:space="preserve">për aktivitete të vogla/familjare me më pak se </w:t>
            </w:r>
            <w:r w:rsidRPr="007E45A3">
              <w:rPr>
                <w:rFonts w:ascii="Times New Roman" w:eastAsia="Times New Roman" w:hAnsi="Times New Roman" w:cs="Times New Roman"/>
                <w:color w:val="000000"/>
                <w:sz w:val="20"/>
                <w:szCs w:val="20"/>
                <w:lang w:val="sq-AL" w:eastAsia="es-ES"/>
              </w:rPr>
              <w:t>250 t)</w:t>
            </w:r>
          </w:p>
        </w:tc>
        <w:tc>
          <w:tcPr>
            <w:tcW w:w="415" w:type="pct"/>
            <w:shd w:val="clear" w:color="auto" w:fill="auto"/>
            <w:noWrap/>
            <w:vAlign w:val="bottom"/>
          </w:tcPr>
          <w:p w14:paraId="31C44C2D" w14:textId="77777777" w:rsidR="000F03F3" w:rsidRPr="007E45A3" w:rsidRDefault="000F03F3" w:rsidP="000F03F3">
            <w:pPr>
              <w:keepNext/>
              <w:keepLines/>
              <w:spacing w:after="0"/>
              <w:jc w:val="right"/>
              <w:rPr>
                <w:rFonts w:ascii="Times New Roman" w:eastAsia="Times New Roman" w:hAnsi="Times New Roman" w:cs="Times New Roman"/>
                <w:color w:val="FF0000"/>
                <w:sz w:val="20"/>
                <w:szCs w:val="20"/>
                <w:lang w:val="sq-AL" w:eastAsia="es-ES"/>
              </w:rPr>
            </w:pPr>
            <w:r w:rsidRPr="007E45A3">
              <w:rPr>
                <w:rFonts w:ascii="Times New Roman" w:eastAsia="Times New Roman" w:hAnsi="Times New Roman" w:cs="Times New Roman"/>
                <w:sz w:val="20"/>
                <w:szCs w:val="20"/>
                <w:lang w:val="sq-AL" w:eastAsia="es-ES"/>
              </w:rPr>
              <w:t xml:space="preserve">0 </w:t>
            </w:r>
          </w:p>
        </w:tc>
        <w:tc>
          <w:tcPr>
            <w:tcW w:w="912" w:type="pct"/>
            <w:vMerge/>
            <w:noWrap/>
            <w:vAlign w:val="center"/>
          </w:tcPr>
          <w:p w14:paraId="31C44C2E"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p>
        </w:tc>
      </w:tr>
      <w:tr w:rsidR="000F03F3" w:rsidRPr="007E45A3" w14:paraId="31C44C34" w14:textId="77777777" w:rsidTr="00AC3D7D">
        <w:trPr>
          <w:trHeight w:val="300"/>
        </w:trPr>
        <w:tc>
          <w:tcPr>
            <w:tcW w:w="1396" w:type="pct"/>
            <w:vMerge/>
            <w:vAlign w:val="center"/>
            <w:hideMark/>
          </w:tcPr>
          <w:p w14:paraId="31C44C30"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31"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2-4 km </w:t>
            </w:r>
          </w:p>
        </w:tc>
        <w:tc>
          <w:tcPr>
            <w:tcW w:w="415" w:type="pct"/>
            <w:shd w:val="clear" w:color="auto" w:fill="auto"/>
            <w:noWrap/>
            <w:vAlign w:val="bottom"/>
            <w:hideMark/>
          </w:tcPr>
          <w:p w14:paraId="31C44C32"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hideMark/>
          </w:tcPr>
          <w:p w14:paraId="31C44C33"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39" w14:textId="77777777" w:rsidTr="00AC3D7D">
        <w:trPr>
          <w:trHeight w:val="300"/>
        </w:trPr>
        <w:tc>
          <w:tcPr>
            <w:tcW w:w="1396" w:type="pct"/>
            <w:vMerge/>
            <w:vAlign w:val="center"/>
          </w:tcPr>
          <w:p w14:paraId="31C44C35"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36"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gt; 4 km</w:t>
            </w:r>
          </w:p>
        </w:tc>
        <w:tc>
          <w:tcPr>
            <w:tcW w:w="415" w:type="pct"/>
            <w:shd w:val="clear" w:color="auto" w:fill="auto"/>
            <w:noWrap/>
            <w:vAlign w:val="bottom"/>
          </w:tcPr>
          <w:p w14:paraId="31C44C37"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38"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3E" w14:textId="77777777" w:rsidTr="00AC3D7D">
        <w:trPr>
          <w:trHeight w:val="288"/>
        </w:trPr>
        <w:tc>
          <w:tcPr>
            <w:tcW w:w="1396" w:type="pct"/>
            <w:vMerge w:val="restart"/>
            <w:shd w:val="clear" w:color="auto" w:fill="F2F2F2" w:themeFill="background1" w:themeFillShade="F2"/>
            <w:noWrap/>
            <w:vAlign w:val="center"/>
            <w:hideMark/>
          </w:tcPr>
          <w:p w14:paraId="31C44C3A"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Largësia nga porti më i afërt</w:t>
            </w:r>
          </w:p>
        </w:tc>
        <w:tc>
          <w:tcPr>
            <w:tcW w:w="2277" w:type="pct"/>
            <w:shd w:val="clear" w:color="auto" w:fill="auto"/>
            <w:noWrap/>
            <w:vAlign w:val="bottom"/>
            <w:hideMark/>
          </w:tcPr>
          <w:p w14:paraId="31C44C3B"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0.54 nm</w:t>
            </w:r>
          </w:p>
        </w:tc>
        <w:tc>
          <w:tcPr>
            <w:tcW w:w="415" w:type="pct"/>
            <w:shd w:val="clear" w:color="auto" w:fill="auto"/>
            <w:noWrap/>
            <w:vAlign w:val="bottom"/>
            <w:hideMark/>
          </w:tcPr>
          <w:p w14:paraId="31C44C3C"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C3D"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A7070B" w:rsidRPr="007E45A3" w14:paraId="31C44C43" w14:textId="77777777" w:rsidTr="00AC3D7D">
        <w:trPr>
          <w:trHeight w:val="300"/>
        </w:trPr>
        <w:tc>
          <w:tcPr>
            <w:tcW w:w="1396" w:type="pct"/>
            <w:vMerge/>
            <w:vAlign w:val="center"/>
          </w:tcPr>
          <w:p w14:paraId="31C44C3F"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40"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10 </w:t>
            </w:r>
            <w:r w:rsidR="00292B0B" w:rsidRPr="007E45A3">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14:paraId="31C44C41"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tcPr>
          <w:p w14:paraId="31C44C42"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C48" w14:textId="77777777" w:rsidTr="00AC3D7D">
        <w:trPr>
          <w:trHeight w:val="300"/>
        </w:trPr>
        <w:tc>
          <w:tcPr>
            <w:tcW w:w="1396" w:type="pct"/>
            <w:vMerge/>
            <w:vAlign w:val="center"/>
          </w:tcPr>
          <w:p w14:paraId="31C44C44"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45" w14:textId="77777777" w:rsidR="00594561" w:rsidRPr="007E45A3" w:rsidRDefault="003963D4"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54</w:t>
            </w:r>
            <w:r w:rsidR="00497238" w:rsidRPr="007E45A3">
              <w:rPr>
                <w:rFonts w:ascii="Times New Roman" w:eastAsia="Times New Roman" w:hAnsi="Times New Roman" w:cs="Times New Roman"/>
                <w:color w:val="000000"/>
                <w:sz w:val="20"/>
                <w:szCs w:val="20"/>
                <w:lang w:val="sq-AL" w:eastAsia="es-ES"/>
              </w:rPr>
              <w:t>n</w:t>
            </w:r>
            <w:r w:rsidR="00EA3FEF" w:rsidRPr="007E45A3">
              <w:rPr>
                <w:rFonts w:ascii="Times New Roman" w:eastAsia="Times New Roman" w:hAnsi="Times New Roman" w:cs="Times New Roman"/>
                <w:color w:val="000000"/>
                <w:sz w:val="20"/>
                <w:szCs w:val="20"/>
                <w:lang w:val="sq-AL" w:eastAsia="es-ES"/>
              </w:rPr>
              <w:t xml:space="preserve">m </w:t>
            </w:r>
            <w:r w:rsidR="00594561" w:rsidRPr="007E45A3">
              <w:rPr>
                <w:rFonts w:ascii="Times New Roman" w:eastAsia="Times New Roman" w:hAnsi="Times New Roman" w:cs="Times New Roman"/>
                <w:color w:val="000000"/>
                <w:sz w:val="20"/>
                <w:szCs w:val="20"/>
                <w:lang w:val="sq-AL" w:eastAsia="es-ES"/>
              </w:rPr>
              <w:t xml:space="preserve">- 10 </w:t>
            </w:r>
            <w:r w:rsidR="00292B0B" w:rsidRPr="007E45A3">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14:paraId="31C44C46"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47"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7E45A3" w14:paraId="31C44C4D" w14:textId="77777777" w:rsidTr="00AC3D7D">
        <w:trPr>
          <w:trHeight w:val="300"/>
        </w:trPr>
        <w:tc>
          <w:tcPr>
            <w:tcW w:w="1396" w:type="pct"/>
            <w:vMerge w:val="restart"/>
            <w:shd w:val="clear" w:color="auto" w:fill="F2F2F2" w:themeFill="background1" w:themeFillShade="F2"/>
            <w:vAlign w:val="center"/>
          </w:tcPr>
          <w:p w14:paraId="31C44C49" w14:textId="77777777" w:rsidR="000516AC" w:rsidRPr="007E45A3" w:rsidRDefault="00906B5B"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Grykëderdhjet</w:t>
            </w:r>
            <w:r w:rsidR="000F03F3" w:rsidRPr="007E45A3">
              <w:rPr>
                <w:rFonts w:ascii="Times New Roman" w:eastAsia="Times New Roman" w:hAnsi="Times New Roman" w:cs="Times New Roman"/>
                <w:b/>
                <w:bCs/>
                <w:color w:val="000000"/>
                <w:sz w:val="20"/>
                <w:szCs w:val="20"/>
                <w:lang w:val="sq-AL" w:eastAsia="es-ES"/>
              </w:rPr>
              <w:t xml:space="preserve"> e lumenjve</w:t>
            </w:r>
            <w:r w:rsidR="000516AC" w:rsidRPr="007E45A3">
              <w:rPr>
                <w:rStyle w:val="EndnoteReference"/>
                <w:rFonts w:ascii="Times New Roman" w:eastAsia="Times New Roman" w:hAnsi="Times New Roman" w:cs="Times New Roman"/>
                <w:b/>
                <w:bCs/>
                <w:color w:val="000000"/>
                <w:sz w:val="20"/>
                <w:szCs w:val="20"/>
                <w:lang w:val="sq-AL" w:eastAsia="es-ES"/>
              </w:rPr>
              <w:endnoteReference w:id="4"/>
            </w:r>
          </w:p>
        </w:tc>
        <w:tc>
          <w:tcPr>
            <w:tcW w:w="2277" w:type="pct"/>
            <w:shd w:val="clear" w:color="auto" w:fill="auto"/>
            <w:noWrap/>
          </w:tcPr>
          <w:p w14:paraId="31C44C4A"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2km</w:t>
            </w:r>
            <w:r w:rsidR="00292B0B" w:rsidRPr="007E45A3">
              <w:rPr>
                <w:rFonts w:ascii="Times New Roman" w:eastAsia="Times New Roman" w:hAnsi="Times New Roman" w:cs="Times New Roman"/>
                <w:color w:val="000000"/>
                <w:sz w:val="20"/>
                <w:szCs w:val="20"/>
                <w:lang w:val="sq-AL" w:eastAsia="es-ES"/>
              </w:rPr>
              <w:t xml:space="preserve"> nga Lumi i Bunës</w:t>
            </w:r>
          </w:p>
        </w:tc>
        <w:tc>
          <w:tcPr>
            <w:tcW w:w="415" w:type="pct"/>
            <w:shd w:val="clear" w:color="auto" w:fill="auto"/>
            <w:noWrap/>
            <w:vAlign w:val="bottom"/>
          </w:tcPr>
          <w:p w14:paraId="31C44C4B" w14:textId="77777777" w:rsidR="000516AC" w:rsidRPr="007E45A3"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vAlign w:val="center"/>
          </w:tcPr>
          <w:p w14:paraId="31C44C4C" w14:textId="77777777" w:rsidR="000516AC" w:rsidRPr="007E45A3" w:rsidRDefault="000516AC"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0516AC" w:rsidRPr="007E45A3" w14:paraId="31C44C52" w14:textId="77777777" w:rsidTr="00AC3D7D">
        <w:trPr>
          <w:trHeight w:val="300"/>
        </w:trPr>
        <w:tc>
          <w:tcPr>
            <w:tcW w:w="1396" w:type="pct"/>
            <w:vMerge/>
            <w:shd w:val="clear" w:color="auto" w:fill="F2F2F2" w:themeFill="background1" w:themeFillShade="F2"/>
            <w:vAlign w:val="center"/>
          </w:tcPr>
          <w:p w14:paraId="31C44C4E"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C4F"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1 km </w:t>
            </w:r>
            <w:r w:rsidR="00292B0B" w:rsidRPr="007E45A3">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14:paraId="31C44C50" w14:textId="77777777" w:rsidR="000516AC" w:rsidRPr="007E45A3"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ign w:val="center"/>
          </w:tcPr>
          <w:p w14:paraId="31C44C51"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7E45A3" w14:paraId="31C44C57" w14:textId="77777777" w:rsidTr="00AC3D7D">
        <w:trPr>
          <w:trHeight w:val="300"/>
        </w:trPr>
        <w:tc>
          <w:tcPr>
            <w:tcW w:w="1396" w:type="pct"/>
            <w:vMerge/>
            <w:shd w:val="clear" w:color="auto" w:fill="F2F2F2" w:themeFill="background1" w:themeFillShade="F2"/>
            <w:vAlign w:val="center"/>
          </w:tcPr>
          <w:p w14:paraId="31C44C53"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C54"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gt; 2 km </w:t>
            </w:r>
            <w:r w:rsidR="00292B0B" w:rsidRPr="007E45A3">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14:paraId="31C44C55" w14:textId="77777777" w:rsidR="000516AC" w:rsidRPr="007E45A3"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56"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0516AC" w:rsidRPr="007E45A3" w14:paraId="31C44C5C" w14:textId="77777777" w:rsidTr="00AC3D7D">
        <w:trPr>
          <w:trHeight w:val="300"/>
        </w:trPr>
        <w:tc>
          <w:tcPr>
            <w:tcW w:w="1396" w:type="pct"/>
            <w:vMerge/>
            <w:shd w:val="clear" w:color="auto" w:fill="F2F2F2" w:themeFill="background1" w:themeFillShade="F2"/>
            <w:vAlign w:val="center"/>
          </w:tcPr>
          <w:p w14:paraId="31C44C58"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C59"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gt; 1 km </w:t>
            </w:r>
            <w:r w:rsidR="00292B0B" w:rsidRPr="007E45A3">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14:paraId="31C44C5A" w14:textId="77777777" w:rsidR="000516AC" w:rsidRPr="007E45A3" w:rsidRDefault="000516AC"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5B" w14:textId="77777777" w:rsidR="000516AC" w:rsidRPr="007E45A3" w:rsidRDefault="000516AC"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C61" w14:textId="77777777" w:rsidTr="00AC3D7D">
        <w:trPr>
          <w:trHeight w:val="300"/>
        </w:trPr>
        <w:tc>
          <w:tcPr>
            <w:tcW w:w="1396" w:type="pct"/>
            <w:vMerge w:val="restart"/>
            <w:shd w:val="clear" w:color="auto" w:fill="F2F2F2" w:themeFill="background1" w:themeFillShade="F2"/>
            <w:vAlign w:val="center"/>
          </w:tcPr>
          <w:p w14:paraId="31C44C5D"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lastRenderedPageBreak/>
              <w:t>Kanalet e lagunave</w:t>
            </w:r>
            <w:hyperlink w:anchor="i" w:history="1">
              <w:r w:rsidR="00594561" w:rsidRPr="007E45A3">
                <w:rPr>
                  <w:rStyle w:val="EndnoteReference"/>
                  <w:rFonts w:ascii="Times New Roman" w:hAnsi="Times New Roman" w:cs="Times New Roman"/>
                  <w:color w:val="000000"/>
                  <w:sz w:val="20"/>
                  <w:szCs w:val="20"/>
                  <w:lang w:val="sq-AL" w:eastAsia="es-ES"/>
                </w:rPr>
                <w:t>i</w:t>
              </w:r>
            </w:hyperlink>
          </w:p>
        </w:tc>
        <w:tc>
          <w:tcPr>
            <w:tcW w:w="2277" w:type="pct"/>
            <w:shd w:val="clear" w:color="auto" w:fill="auto"/>
            <w:noWrap/>
            <w:vAlign w:val="bottom"/>
          </w:tcPr>
          <w:p w14:paraId="31C44C5E"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2 km </w:t>
            </w:r>
          </w:p>
        </w:tc>
        <w:tc>
          <w:tcPr>
            <w:tcW w:w="415" w:type="pct"/>
            <w:shd w:val="clear" w:color="auto" w:fill="auto"/>
            <w:noWrap/>
            <w:vAlign w:val="bottom"/>
          </w:tcPr>
          <w:p w14:paraId="31C44C5F"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vAlign w:val="center"/>
          </w:tcPr>
          <w:p w14:paraId="31C44C60"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A7070B" w:rsidRPr="007E45A3" w14:paraId="31C44C66" w14:textId="77777777" w:rsidTr="00AC3D7D">
        <w:trPr>
          <w:trHeight w:val="300"/>
        </w:trPr>
        <w:tc>
          <w:tcPr>
            <w:tcW w:w="1396" w:type="pct"/>
            <w:vMerge/>
            <w:shd w:val="clear" w:color="auto" w:fill="F2F2F2" w:themeFill="background1" w:themeFillShade="F2"/>
            <w:vAlign w:val="center"/>
          </w:tcPr>
          <w:p w14:paraId="31C44C62"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63"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gt; 2 km </w:t>
            </w:r>
          </w:p>
        </w:tc>
        <w:tc>
          <w:tcPr>
            <w:tcW w:w="415" w:type="pct"/>
            <w:shd w:val="clear" w:color="auto" w:fill="auto"/>
            <w:noWrap/>
            <w:vAlign w:val="bottom"/>
          </w:tcPr>
          <w:p w14:paraId="31C44C64"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65"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C6B" w14:textId="77777777" w:rsidTr="00AC3D7D">
        <w:trPr>
          <w:trHeight w:val="300"/>
        </w:trPr>
        <w:tc>
          <w:tcPr>
            <w:tcW w:w="1396" w:type="pct"/>
            <w:vMerge w:val="restart"/>
            <w:shd w:val="clear" w:color="auto" w:fill="F2F2F2" w:themeFill="background1" w:themeFillShade="F2"/>
            <w:vAlign w:val="center"/>
          </w:tcPr>
          <w:p w14:paraId="31C44C67"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Vija bregdetare</w:t>
            </w:r>
            <w:hyperlink w:anchor="i" w:history="1">
              <w:r w:rsidR="00594561" w:rsidRPr="007E45A3">
                <w:rPr>
                  <w:rStyle w:val="EndnoteReference"/>
                  <w:rFonts w:ascii="Times New Roman" w:hAnsi="Times New Roman" w:cs="Times New Roman"/>
                  <w:color w:val="000000"/>
                  <w:sz w:val="20"/>
                  <w:szCs w:val="20"/>
                  <w:lang w:val="sq-AL" w:eastAsia="es-ES"/>
                </w:rPr>
                <w:t>i</w:t>
              </w:r>
            </w:hyperlink>
          </w:p>
        </w:tc>
        <w:tc>
          <w:tcPr>
            <w:tcW w:w="2277" w:type="pct"/>
            <w:shd w:val="clear" w:color="auto" w:fill="auto"/>
            <w:noWrap/>
            <w:vAlign w:val="bottom"/>
          </w:tcPr>
          <w:p w14:paraId="31C44C68"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color w:val="222222"/>
                <w:sz w:val="20"/>
                <w:szCs w:val="20"/>
                <w:shd w:val="clear" w:color="auto" w:fill="FFFFFF"/>
                <w:lang w:val="sq-AL"/>
              </w:rPr>
              <w:t>≤</w:t>
            </w:r>
            <w:r w:rsidRPr="007E45A3">
              <w:rPr>
                <w:rFonts w:ascii="Times New Roman" w:eastAsia="Times New Roman" w:hAnsi="Times New Roman" w:cs="Times New Roman"/>
                <w:color w:val="000000"/>
                <w:sz w:val="20"/>
                <w:szCs w:val="20"/>
                <w:lang w:val="sq-AL" w:eastAsia="es-ES"/>
              </w:rPr>
              <w:t xml:space="preserve"> 300 m </w:t>
            </w:r>
          </w:p>
        </w:tc>
        <w:tc>
          <w:tcPr>
            <w:tcW w:w="415" w:type="pct"/>
            <w:shd w:val="clear" w:color="auto" w:fill="auto"/>
            <w:noWrap/>
            <w:vAlign w:val="bottom"/>
          </w:tcPr>
          <w:p w14:paraId="31C44C69"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vAlign w:val="center"/>
          </w:tcPr>
          <w:p w14:paraId="31C44C6A"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A7070B" w:rsidRPr="007E45A3" w14:paraId="31C44C70" w14:textId="77777777" w:rsidTr="00AC3D7D">
        <w:trPr>
          <w:trHeight w:val="300"/>
        </w:trPr>
        <w:tc>
          <w:tcPr>
            <w:tcW w:w="1396" w:type="pct"/>
            <w:vMerge/>
            <w:shd w:val="clear" w:color="auto" w:fill="F2F2F2" w:themeFill="background1" w:themeFillShade="F2"/>
            <w:vAlign w:val="center"/>
          </w:tcPr>
          <w:p w14:paraId="31C44C6C"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6D"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gt; 300 m</w:t>
            </w:r>
          </w:p>
        </w:tc>
        <w:tc>
          <w:tcPr>
            <w:tcW w:w="415" w:type="pct"/>
            <w:shd w:val="clear" w:color="auto" w:fill="auto"/>
            <w:noWrap/>
            <w:vAlign w:val="bottom"/>
          </w:tcPr>
          <w:p w14:paraId="31C44C6E"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6F"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75" w14:textId="77777777" w:rsidTr="00AC3D7D">
        <w:trPr>
          <w:trHeight w:val="300"/>
        </w:trPr>
        <w:tc>
          <w:tcPr>
            <w:tcW w:w="1396" w:type="pct"/>
            <w:vMerge w:val="restart"/>
            <w:shd w:val="clear" w:color="auto" w:fill="F2F2F2" w:themeFill="background1" w:themeFillShade="F2"/>
            <w:vAlign w:val="center"/>
          </w:tcPr>
          <w:p w14:paraId="31C44C71"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Korridoret detar</w:t>
            </w:r>
            <w:r w:rsidR="003701F1" w:rsidRPr="007E45A3">
              <w:rPr>
                <w:rFonts w:ascii="Times New Roman" w:eastAsia="Times New Roman" w:hAnsi="Times New Roman" w:cs="Times New Roman"/>
                <w:b/>
                <w:color w:val="000000"/>
                <w:sz w:val="20"/>
                <w:szCs w:val="20"/>
                <w:lang w:val="sq-AL" w:eastAsia="es-ES"/>
              </w:rPr>
              <w:t>e</w:t>
            </w:r>
          </w:p>
        </w:tc>
        <w:tc>
          <w:tcPr>
            <w:tcW w:w="2277" w:type="pct"/>
            <w:shd w:val="clear" w:color="auto" w:fill="auto"/>
            <w:noWrap/>
            <w:vAlign w:val="bottom"/>
          </w:tcPr>
          <w:p w14:paraId="31C44C72" w14:textId="77777777" w:rsidR="000F03F3" w:rsidRPr="007E45A3" w:rsidRDefault="000F03F3" w:rsidP="000F03F3">
            <w:pPr>
              <w:keepNext/>
              <w:keepLines/>
              <w:spacing w:after="0"/>
              <w:rPr>
                <w:rFonts w:ascii="Times New Roman" w:hAnsi="Times New Roman" w:cs="Times New Roman"/>
                <w:color w:val="222222"/>
                <w:sz w:val="20"/>
                <w:szCs w:val="20"/>
                <w:shd w:val="clear" w:color="auto" w:fill="FFFFFF"/>
                <w:lang w:val="sq-AL"/>
              </w:rPr>
            </w:pPr>
            <w:r w:rsidRPr="007E45A3">
              <w:rPr>
                <w:rFonts w:ascii="Times New Roman" w:hAnsi="Times New Roman" w:cs="Times New Roman"/>
                <w:sz w:val="20"/>
                <w:szCs w:val="20"/>
                <w:shd w:val="clear" w:color="auto" w:fill="FFFFFF"/>
                <w:lang w:val="sq-AL"/>
              </w:rPr>
              <w:t>≤ 200 m</w:t>
            </w:r>
          </w:p>
        </w:tc>
        <w:tc>
          <w:tcPr>
            <w:tcW w:w="415" w:type="pct"/>
            <w:shd w:val="clear" w:color="auto" w:fill="auto"/>
            <w:noWrap/>
            <w:vAlign w:val="bottom"/>
          </w:tcPr>
          <w:p w14:paraId="31C44C73"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100</w:t>
            </w:r>
          </w:p>
        </w:tc>
        <w:tc>
          <w:tcPr>
            <w:tcW w:w="912" w:type="pct"/>
            <w:vMerge w:val="restart"/>
            <w:vAlign w:val="center"/>
          </w:tcPr>
          <w:p w14:paraId="31C44C74"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0F03F3" w:rsidRPr="007E45A3" w14:paraId="31C44C7A" w14:textId="77777777" w:rsidTr="00AC3D7D">
        <w:trPr>
          <w:trHeight w:val="300"/>
        </w:trPr>
        <w:tc>
          <w:tcPr>
            <w:tcW w:w="1396" w:type="pct"/>
            <w:vMerge/>
            <w:shd w:val="clear" w:color="auto" w:fill="F2F2F2" w:themeFill="background1" w:themeFillShade="F2"/>
            <w:vAlign w:val="center"/>
          </w:tcPr>
          <w:p w14:paraId="31C44C76"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77" w14:textId="77777777" w:rsidR="000F03F3" w:rsidRPr="007E45A3" w:rsidRDefault="000F03F3" w:rsidP="000F03F3">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gt; 200 m </w:t>
            </w:r>
          </w:p>
        </w:tc>
        <w:tc>
          <w:tcPr>
            <w:tcW w:w="415" w:type="pct"/>
            <w:shd w:val="clear" w:color="auto" w:fill="auto"/>
            <w:noWrap/>
            <w:vAlign w:val="bottom"/>
          </w:tcPr>
          <w:p w14:paraId="31C44C78"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79"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p>
        </w:tc>
      </w:tr>
      <w:tr w:rsidR="000F03F3" w:rsidRPr="007E45A3" w14:paraId="31C44C7F" w14:textId="77777777" w:rsidTr="00AC3D7D">
        <w:trPr>
          <w:trHeight w:val="300"/>
        </w:trPr>
        <w:tc>
          <w:tcPr>
            <w:tcW w:w="1396" w:type="pct"/>
            <w:vMerge w:val="restart"/>
            <w:shd w:val="clear" w:color="auto" w:fill="F2F2F2" w:themeFill="background1" w:themeFillShade="F2"/>
            <w:vAlign w:val="center"/>
          </w:tcPr>
          <w:p w14:paraId="31C44C7B" w14:textId="77777777" w:rsidR="000F03F3" w:rsidRPr="007E45A3" w:rsidRDefault="000F03F3" w:rsidP="000F03F3">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Tubacionet në det dhe kabllot e telekomunikimit</w:t>
            </w:r>
          </w:p>
        </w:tc>
        <w:tc>
          <w:tcPr>
            <w:tcW w:w="2277" w:type="pct"/>
            <w:shd w:val="clear" w:color="auto" w:fill="auto"/>
            <w:noWrap/>
            <w:vAlign w:val="bottom"/>
          </w:tcPr>
          <w:p w14:paraId="31C44C7C" w14:textId="77777777" w:rsidR="000F03F3" w:rsidRPr="007E45A3" w:rsidRDefault="000F03F3" w:rsidP="000F03F3">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 500 m</w:t>
            </w:r>
          </w:p>
        </w:tc>
        <w:tc>
          <w:tcPr>
            <w:tcW w:w="415" w:type="pct"/>
            <w:shd w:val="clear" w:color="auto" w:fill="auto"/>
            <w:noWrap/>
            <w:vAlign w:val="bottom"/>
          </w:tcPr>
          <w:p w14:paraId="31C44C7D" w14:textId="77777777" w:rsidR="000F03F3" w:rsidRPr="007E45A3" w:rsidRDefault="000F03F3" w:rsidP="000F03F3">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100</w:t>
            </w:r>
          </w:p>
        </w:tc>
        <w:tc>
          <w:tcPr>
            <w:tcW w:w="912" w:type="pct"/>
            <w:vMerge w:val="restart"/>
            <w:vAlign w:val="center"/>
          </w:tcPr>
          <w:p w14:paraId="31C44C7E" w14:textId="77777777" w:rsidR="000F03F3" w:rsidRPr="007E45A3" w:rsidRDefault="000F03F3" w:rsidP="000F03F3">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A7070B" w:rsidRPr="007E45A3" w14:paraId="31C44C84" w14:textId="77777777" w:rsidTr="00AC3D7D">
        <w:trPr>
          <w:trHeight w:val="300"/>
        </w:trPr>
        <w:tc>
          <w:tcPr>
            <w:tcW w:w="1396" w:type="pct"/>
            <w:vMerge/>
            <w:shd w:val="clear" w:color="auto" w:fill="F2F2F2" w:themeFill="background1" w:themeFillShade="F2"/>
            <w:vAlign w:val="center"/>
          </w:tcPr>
          <w:p w14:paraId="31C44C80"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C81"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gt; 500 m</w:t>
            </w:r>
          </w:p>
        </w:tc>
        <w:tc>
          <w:tcPr>
            <w:tcW w:w="415" w:type="pct"/>
            <w:shd w:val="clear" w:color="auto" w:fill="auto"/>
            <w:noWrap/>
            <w:vAlign w:val="bottom"/>
          </w:tcPr>
          <w:p w14:paraId="31C44C82" w14:textId="77777777" w:rsidR="00594561" w:rsidRPr="007E45A3" w:rsidRDefault="00594561" w:rsidP="00AC3D7D">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83"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C89" w14:textId="77777777" w:rsidTr="00AC3D7D">
        <w:trPr>
          <w:trHeight w:val="300"/>
        </w:trPr>
        <w:tc>
          <w:tcPr>
            <w:tcW w:w="1396" w:type="pct"/>
            <w:vMerge w:val="restart"/>
            <w:shd w:val="clear" w:color="auto" w:fill="F2F2F2" w:themeFill="background1" w:themeFillShade="F2"/>
            <w:vAlign w:val="center"/>
          </w:tcPr>
          <w:p w14:paraId="31C44C85" w14:textId="77777777" w:rsidR="00594561" w:rsidRPr="007E45A3" w:rsidRDefault="000F03F3" w:rsidP="00AC3D7D">
            <w:pPr>
              <w:keepNext/>
              <w:keepLines/>
              <w:spacing w:after="0"/>
              <w:rPr>
                <w:rFonts w:ascii="Times New Roman" w:eastAsia="Times New Roman" w:hAnsi="Times New Roman" w:cs="Times New Roman"/>
                <w:b/>
                <w:bCs/>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D</w:t>
            </w:r>
            <w:r w:rsidR="002273EF" w:rsidRPr="007E45A3">
              <w:rPr>
                <w:rFonts w:ascii="Times New Roman" w:eastAsia="Times New Roman" w:hAnsi="Times New Roman" w:cs="Times New Roman"/>
                <w:b/>
                <w:color w:val="000000"/>
                <w:sz w:val="20"/>
                <w:szCs w:val="20"/>
                <w:lang w:val="sq-AL" w:eastAsia="es-ES"/>
              </w:rPr>
              <w:t>a</w:t>
            </w:r>
            <w:r w:rsidRPr="007E45A3">
              <w:rPr>
                <w:rFonts w:ascii="Times New Roman" w:eastAsia="Times New Roman" w:hAnsi="Times New Roman" w:cs="Times New Roman"/>
                <w:b/>
                <w:color w:val="000000"/>
                <w:sz w:val="20"/>
                <w:szCs w:val="20"/>
                <w:lang w:val="sq-AL" w:eastAsia="es-ES"/>
              </w:rPr>
              <w:t>llgëzimi mesatar</w:t>
            </w:r>
            <w:r w:rsidR="00594561" w:rsidRPr="007E45A3">
              <w:rPr>
                <w:rStyle w:val="EndnoteReference"/>
                <w:rFonts w:ascii="Times New Roman" w:hAnsi="Times New Roman" w:cs="Times New Roman"/>
                <w:color w:val="000000"/>
                <w:sz w:val="20"/>
                <w:szCs w:val="20"/>
                <w:lang w:val="sq-AL" w:eastAsia="es-ES"/>
              </w:rPr>
              <w:endnoteReference w:id="5"/>
            </w:r>
          </w:p>
        </w:tc>
        <w:tc>
          <w:tcPr>
            <w:tcW w:w="2277" w:type="pct"/>
            <w:shd w:val="clear" w:color="auto" w:fill="auto"/>
            <w:noWrap/>
          </w:tcPr>
          <w:p w14:paraId="31C44C86"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gt; 3 m</w:t>
            </w:r>
          </w:p>
        </w:tc>
        <w:tc>
          <w:tcPr>
            <w:tcW w:w="415" w:type="pct"/>
            <w:shd w:val="clear" w:color="auto" w:fill="auto"/>
            <w:noWrap/>
            <w:vAlign w:val="center"/>
          </w:tcPr>
          <w:p w14:paraId="31C44C87"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C88" w14:textId="77777777" w:rsidR="00594561" w:rsidRPr="007E45A3" w:rsidRDefault="00594561" w:rsidP="00AC3D7D">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4</w:t>
            </w:r>
          </w:p>
        </w:tc>
      </w:tr>
      <w:tr w:rsidR="00A7070B" w:rsidRPr="007E45A3" w14:paraId="31C44C8E" w14:textId="77777777" w:rsidTr="00AC3D7D">
        <w:trPr>
          <w:trHeight w:val="300"/>
        </w:trPr>
        <w:tc>
          <w:tcPr>
            <w:tcW w:w="1396" w:type="pct"/>
            <w:vMerge/>
            <w:shd w:val="clear" w:color="auto" w:fill="F2F2F2" w:themeFill="background1" w:themeFillShade="F2"/>
          </w:tcPr>
          <w:p w14:paraId="31C44C8A"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C8B"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lt; 1 m</w:t>
            </w:r>
          </w:p>
        </w:tc>
        <w:tc>
          <w:tcPr>
            <w:tcW w:w="415" w:type="pct"/>
            <w:shd w:val="clear" w:color="auto" w:fill="auto"/>
            <w:noWrap/>
            <w:vAlign w:val="center"/>
          </w:tcPr>
          <w:p w14:paraId="31C44C8C"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0</w:t>
            </w:r>
          </w:p>
        </w:tc>
        <w:tc>
          <w:tcPr>
            <w:tcW w:w="912" w:type="pct"/>
            <w:vMerge/>
          </w:tcPr>
          <w:p w14:paraId="31C44C8D" w14:textId="77777777" w:rsidR="00594561" w:rsidRPr="007E45A3" w:rsidRDefault="00594561" w:rsidP="00AC3D7D">
            <w:pPr>
              <w:keepNext/>
              <w:keepLines/>
              <w:spacing w:after="0"/>
              <w:rPr>
                <w:rFonts w:ascii="Times New Roman" w:eastAsia="Times New Roman" w:hAnsi="Times New Roman" w:cs="Times New Roman"/>
                <w:color w:val="000000"/>
                <w:sz w:val="20"/>
                <w:szCs w:val="20"/>
                <w:lang w:val="sq-AL" w:eastAsia="es-ES"/>
              </w:rPr>
            </w:pPr>
          </w:p>
        </w:tc>
      </w:tr>
      <w:tr w:rsidR="00A7070B" w:rsidRPr="007E45A3" w14:paraId="31C44C93" w14:textId="77777777" w:rsidTr="00AC3D7D">
        <w:trPr>
          <w:trHeight w:val="300"/>
        </w:trPr>
        <w:tc>
          <w:tcPr>
            <w:tcW w:w="1396" w:type="pct"/>
            <w:vMerge/>
            <w:shd w:val="clear" w:color="auto" w:fill="F2F2F2" w:themeFill="background1" w:themeFillShade="F2"/>
          </w:tcPr>
          <w:p w14:paraId="31C44C8F"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C90"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1 - 3 m </w:t>
            </w:r>
          </w:p>
        </w:tc>
        <w:tc>
          <w:tcPr>
            <w:tcW w:w="415" w:type="pct"/>
            <w:shd w:val="clear" w:color="auto" w:fill="auto"/>
            <w:noWrap/>
            <w:vAlign w:val="center"/>
          </w:tcPr>
          <w:p w14:paraId="31C44C91"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tcPr>
          <w:p w14:paraId="31C44C92"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p>
        </w:tc>
      </w:tr>
      <w:tr w:rsidR="00A7070B" w:rsidRPr="007E45A3" w14:paraId="31C44C98" w14:textId="77777777" w:rsidTr="00AC3D7D">
        <w:trPr>
          <w:trHeight w:val="300"/>
        </w:trPr>
        <w:tc>
          <w:tcPr>
            <w:tcW w:w="1396" w:type="pct"/>
            <w:vMerge w:val="restart"/>
            <w:shd w:val="clear" w:color="auto" w:fill="F2F2F2" w:themeFill="background1" w:themeFillShade="F2"/>
            <w:vAlign w:val="center"/>
          </w:tcPr>
          <w:p w14:paraId="31C44C94"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sz w:val="20"/>
                <w:szCs w:val="20"/>
                <w:lang w:val="sq-AL" w:eastAsia="es-ES"/>
              </w:rPr>
              <w:t>Dallgëzimi ekstrem (stuhi</w:t>
            </w:r>
            <w:r w:rsidR="00594561" w:rsidRPr="007E45A3">
              <w:rPr>
                <w:rFonts w:ascii="Times New Roman" w:eastAsia="Times New Roman" w:hAnsi="Times New Roman" w:cs="Times New Roman"/>
                <w:b/>
                <w:color w:val="000000"/>
                <w:sz w:val="20"/>
                <w:szCs w:val="20"/>
                <w:lang w:val="sq-AL" w:eastAsia="es-ES"/>
              </w:rPr>
              <w:t>)</w:t>
            </w:r>
            <w:hyperlink w:anchor="ii" w:history="1">
              <w:r w:rsidR="00594561" w:rsidRPr="007E45A3">
                <w:rPr>
                  <w:rStyle w:val="EndnoteReference"/>
                  <w:rFonts w:ascii="Times New Roman" w:hAnsi="Times New Roman" w:cs="Times New Roman"/>
                  <w:color w:val="000000"/>
                  <w:sz w:val="20"/>
                  <w:szCs w:val="20"/>
                  <w:lang w:val="sq-AL" w:eastAsia="es-ES"/>
                </w:rPr>
                <w:t>ii</w:t>
              </w:r>
            </w:hyperlink>
          </w:p>
        </w:tc>
        <w:tc>
          <w:tcPr>
            <w:tcW w:w="2277" w:type="pct"/>
            <w:shd w:val="clear" w:color="auto" w:fill="auto"/>
            <w:noWrap/>
          </w:tcPr>
          <w:p w14:paraId="31C44C95"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gt; 6 m </w:t>
            </w:r>
          </w:p>
        </w:tc>
        <w:tc>
          <w:tcPr>
            <w:tcW w:w="415" w:type="pct"/>
            <w:shd w:val="clear" w:color="auto" w:fill="auto"/>
            <w:noWrap/>
            <w:vAlign w:val="center"/>
          </w:tcPr>
          <w:p w14:paraId="31C44C96"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C97"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4</w:t>
            </w:r>
          </w:p>
        </w:tc>
      </w:tr>
      <w:tr w:rsidR="00A7070B" w:rsidRPr="007E45A3" w14:paraId="31C44C9D" w14:textId="77777777" w:rsidTr="00AC3D7D">
        <w:trPr>
          <w:trHeight w:val="300"/>
        </w:trPr>
        <w:tc>
          <w:tcPr>
            <w:tcW w:w="1396" w:type="pct"/>
            <w:vMerge/>
            <w:shd w:val="clear" w:color="auto" w:fill="F2F2F2" w:themeFill="background1" w:themeFillShade="F2"/>
            <w:vAlign w:val="center"/>
          </w:tcPr>
          <w:p w14:paraId="31C44C99"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C9A"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3-6 m </w:t>
            </w:r>
          </w:p>
        </w:tc>
        <w:tc>
          <w:tcPr>
            <w:tcW w:w="415" w:type="pct"/>
            <w:shd w:val="clear" w:color="auto" w:fill="auto"/>
            <w:noWrap/>
            <w:vAlign w:val="center"/>
          </w:tcPr>
          <w:p w14:paraId="31C44C9B"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0</w:t>
            </w:r>
          </w:p>
        </w:tc>
        <w:tc>
          <w:tcPr>
            <w:tcW w:w="912" w:type="pct"/>
            <w:vMerge/>
            <w:vAlign w:val="center"/>
          </w:tcPr>
          <w:p w14:paraId="31C44C9C"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7E45A3" w14:paraId="31C44CA2" w14:textId="77777777" w:rsidTr="00AC3D7D">
        <w:trPr>
          <w:trHeight w:val="300"/>
        </w:trPr>
        <w:tc>
          <w:tcPr>
            <w:tcW w:w="1396" w:type="pct"/>
            <w:vMerge/>
            <w:shd w:val="clear" w:color="auto" w:fill="F2F2F2" w:themeFill="background1" w:themeFillShade="F2"/>
            <w:vAlign w:val="center"/>
          </w:tcPr>
          <w:p w14:paraId="31C44C9E"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C9F"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lt; 3 m</w:t>
            </w:r>
          </w:p>
        </w:tc>
        <w:tc>
          <w:tcPr>
            <w:tcW w:w="415" w:type="pct"/>
            <w:shd w:val="clear" w:color="auto" w:fill="auto"/>
            <w:noWrap/>
            <w:vAlign w:val="center"/>
          </w:tcPr>
          <w:p w14:paraId="31C44CA0"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ign w:val="center"/>
          </w:tcPr>
          <w:p w14:paraId="31C44CA1"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7E45A3" w14:paraId="31C44CA7" w14:textId="77777777" w:rsidTr="00AC3D7D">
        <w:trPr>
          <w:trHeight w:val="300"/>
        </w:trPr>
        <w:tc>
          <w:tcPr>
            <w:tcW w:w="1396" w:type="pct"/>
            <w:vMerge w:val="restart"/>
            <w:shd w:val="clear" w:color="auto" w:fill="F2F2F2" w:themeFill="background1" w:themeFillShade="F2"/>
            <w:vAlign w:val="center"/>
          </w:tcPr>
          <w:p w14:paraId="31C44CA3" w14:textId="77777777" w:rsidR="00594561" w:rsidRPr="007E45A3" w:rsidRDefault="000F03F3" w:rsidP="00AC3D7D">
            <w:pPr>
              <w:keepNext/>
              <w:keepLines/>
              <w:spacing w:after="0"/>
              <w:rPr>
                <w:rFonts w:ascii="Times New Roman" w:eastAsia="Times New Roman" w:hAnsi="Times New Roman" w:cs="Times New Roman"/>
                <w:b/>
                <w:bCs/>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Shpejtësia mesatare e rrymave</w:t>
            </w:r>
            <w:hyperlink w:anchor="ii" w:history="1">
              <w:r w:rsidR="00594561" w:rsidRPr="007E45A3">
                <w:rPr>
                  <w:rStyle w:val="EndnoteReference"/>
                  <w:rFonts w:ascii="Times New Roman" w:hAnsi="Times New Roman" w:cs="Times New Roman"/>
                  <w:color w:val="000000"/>
                  <w:sz w:val="20"/>
                  <w:szCs w:val="20"/>
                  <w:lang w:val="sq-AL" w:eastAsia="es-ES"/>
                </w:rPr>
                <w:t>ii</w:t>
              </w:r>
            </w:hyperlink>
          </w:p>
        </w:tc>
        <w:tc>
          <w:tcPr>
            <w:tcW w:w="2277" w:type="pct"/>
            <w:shd w:val="clear" w:color="auto" w:fill="auto"/>
            <w:noWrap/>
          </w:tcPr>
          <w:p w14:paraId="31C44CA4"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 5 cm/s; </w:t>
            </w:r>
            <w:r w:rsidRPr="007E45A3">
              <w:rPr>
                <w:rFonts w:ascii="Times New Roman" w:hAnsi="Times New Roman" w:cs="Times New Roman"/>
                <w:color w:val="222222"/>
                <w:sz w:val="20"/>
                <w:szCs w:val="20"/>
                <w:shd w:val="clear" w:color="auto" w:fill="FFFFFF"/>
                <w:lang w:val="sq-AL"/>
              </w:rPr>
              <w:t>≥</w:t>
            </w:r>
            <w:r w:rsidRPr="007E45A3">
              <w:rPr>
                <w:rFonts w:ascii="Times New Roman" w:hAnsi="Times New Roman" w:cs="Times New Roman"/>
                <w:sz w:val="20"/>
                <w:szCs w:val="20"/>
                <w:shd w:val="clear" w:color="auto" w:fill="FFFFFF"/>
                <w:lang w:val="sq-AL"/>
              </w:rPr>
              <w:t xml:space="preserve"> 60 cm/s</w:t>
            </w:r>
          </w:p>
        </w:tc>
        <w:tc>
          <w:tcPr>
            <w:tcW w:w="415" w:type="pct"/>
            <w:shd w:val="clear" w:color="auto" w:fill="auto"/>
            <w:noWrap/>
            <w:vAlign w:val="center"/>
          </w:tcPr>
          <w:p w14:paraId="31C44CA5"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CA6"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8</w:t>
            </w:r>
          </w:p>
        </w:tc>
      </w:tr>
      <w:tr w:rsidR="00A7070B" w:rsidRPr="007E45A3" w14:paraId="31C44CAC" w14:textId="77777777" w:rsidTr="00AC3D7D">
        <w:trPr>
          <w:trHeight w:val="300"/>
        </w:trPr>
        <w:tc>
          <w:tcPr>
            <w:tcW w:w="1396" w:type="pct"/>
            <w:vMerge/>
            <w:shd w:val="clear" w:color="auto" w:fill="F2F2F2" w:themeFill="background1" w:themeFillShade="F2"/>
            <w:vAlign w:val="center"/>
          </w:tcPr>
          <w:p w14:paraId="31C44CA8"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CA9"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 xml:space="preserve">5 - 15 cm/s </w:t>
            </w:r>
          </w:p>
        </w:tc>
        <w:tc>
          <w:tcPr>
            <w:tcW w:w="415" w:type="pct"/>
            <w:shd w:val="clear" w:color="auto" w:fill="auto"/>
            <w:noWrap/>
          </w:tcPr>
          <w:p w14:paraId="31C44CAA"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0</w:t>
            </w:r>
          </w:p>
        </w:tc>
        <w:tc>
          <w:tcPr>
            <w:tcW w:w="912" w:type="pct"/>
            <w:vMerge/>
            <w:vAlign w:val="center"/>
          </w:tcPr>
          <w:p w14:paraId="31C44CAB"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7E45A3" w14:paraId="31C44CB1" w14:textId="77777777" w:rsidTr="00AC3D7D">
        <w:trPr>
          <w:trHeight w:val="300"/>
        </w:trPr>
        <w:tc>
          <w:tcPr>
            <w:tcW w:w="1396" w:type="pct"/>
            <w:vMerge/>
            <w:shd w:val="clear" w:color="auto" w:fill="F2F2F2" w:themeFill="background1" w:themeFillShade="F2"/>
            <w:vAlign w:val="center"/>
          </w:tcPr>
          <w:p w14:paraId="31C44CAD"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CAE"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 xml:space="preserve">15 - 60 cm/s </w:t>
            </w:r>
          </w:p>
        </w:tc>
        <w:tc>
          <w:tcPr>
            <w:tcW w:w="415" w:type="pct"/>
            <w:shd w:val="clear" w:color="auto" w:fill="auto"/>
            <w:noWrap/>
          </w:tcPr>
          <w:p w14:paraId="31C44CAF"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1</w:t>
            </w:r>
          </w:p>
        </w:tc>
        <w:tc>
          <w:tcPr>
            <w:tcW w:w="912" w:type="pct"/>
            <w:vMerge/>
            <w:vAlign w:val="center"/>
          </w:tcPr>
          <w:p w14:paraId="31C44CB0"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7E45A3" w14:paraId="31C44CB6" w14:textId="77777777" w:rsidTr="00AC3D7D">
        <w:trPr>
          <w:trHeight w:val="300"/>
        </w:trPr>
        <w:tc>
          <w:tcPr>
            <w:tcW w:w="1396" w:type="pct"/>
            <w:vMerge w:val="restart"/>
            <w:shd w:val="clear" w:color="auto" w:fill="F2F2F2" w:themeFill="background1" w:themeFillShade="F2"/>
            <w:vAlign w:val="center"/>
          </w:tcPr>
          <w:p w14:paraId="31C44CB2" w14:textId="77777777" w:rsidR="00594561" w:rsidRPr="007E45A3" w:rsidRDefault="000F03F3" w:rsidP="00AC3D7D">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 xml:space="preserve">Temperatura e ujit në sipërfaqe </w:t>
            </w:r>
            <w:r w:rsidR="00594561" w:rsidRPr="007E45A3">
              <w:rPr>
                <w:rFonts w:ascii="Times New Roman" w:eastAsia="Times New Roman" w:hAnsi="Times New Roman" w:cs="Times New Roman"/>
                <w:b/>
                <w:color w:val="000000"/>
                <w:sz w:val="20"/>
                <w:szCs w:val="20"/>
                <w:lang w:val="sq-AL" w:eastAsia="es-ES"/>
              </w:rPr>
              <w:t xml:space="preserve">(°C) </w:t>
            </w:r>
            <w:r w:rsidR="00594561" w:rsidRPr="007E45A3">
              <w:rPr>
                <w:rStyle w:val="EndnoteReference"/>
                <w:rFonts w:ascii="Times New Roman" w:hAnsi="Times New Roman" w:cs="Times New Roman"/>
                <w:color w:val="000000"/>
                <w:sz w:val="20"/>
                <w:szCs w:val="20"/>
                <w:lang w:val="sq-AL" w:eastAsia="es-ES"/>
              </w:rPr>
              <w:endnoteReference w:id="6"/>
            </w:r>
          </w:p>
        </w:tc>
        <w:tc>
          <w:tcPr>
            <w:tcW w:w="2277" w:type="pct"/>
            <w:shd w:val="clear" w:color="auto" w:fill="auto"/>
            <w:noWrap/>
          </w:tcPr>
          <w:p w14:paraId="31C44CB3"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11; </w:t>
            </w:r>
            <w:r w:rsidRPr="007E45A3">
              <w:rPr>
                <w:rFonts w:ascii="Times New Roman" w:hAnsi="Times New Roman" w:cs="Times New Roman"/>
                <w:color w:val="222222"/>
                <w:sz w:val="20"/>
                <w:szCs w:val="20"/>
                <w:shd w:val="clear" w:color="auto" w:fill="FFFFFF"/>
                <w:lang w:val="sq-AL"/>
              </w:rPr>
              <w:t>≥ 30</w:t>
            </w:r>
          </w:p>
        </w:tc>
        <w:tc>
          <w:tcPr>
            <w:tcW w:w="415" w:type="pct"/>
            <w:shd w:val="clear" w:color="auto" w:fill="auto"/>
            <w:noWrap/>
          </w:tcPr>
          <w:p w14:paraId="31C44CB4" w14:textId="77777777" w:rsidR="00594561" w:rsidRPr="007E45A3" w:rsidRDefault="00594561" w:rsidP="00AC3D7D">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1</w:t>
            </w:r>
          </w:p>
        </w:tc>
        <w:tc>
          <w:tcPr>
            <w:tcW w:w="912" w:type="pct"/>
            <w:vMerge w:val="restart"/>
            <w:vAlign w:val="center"/>
          </w:tcPr>
          <w:p w14:paraId="31C44CB5"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5</w:t>
            </w:r>
          </w:p>
        </w:tc>
      </w:tr>
      <w:tr w:rsidR="00A7070B" w:rsidRPr="007E45A3" w14:paraId="31C44CBB" w14:textId="77777777" w:rsidTr="00AC3D7D">
        <w:trPr>
          <w:trHeight w:val="300"/>
        </w:trPr>
        <w:tc>
          <w:tcPr>
            <w:tcW w:w="1396" w:type="pct"/>
            <w:vMerge/>
            <w:shd w:val="clear" w:color="auto" w:fill="F2F2F2" w:themeFill="background1" w:themeFillShade="F2"/>
            <w:vAlign w:val="center"/>
          </w:tcPr>
          <w:p w14:paraId="31C44CB7"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CB8"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1-&lt;18; &gt;26-≤30</w:t>
            </w:r>
          </w:p>
        </w:tc>
        <w:tc>
          <w:tcPr>
            <w:tcW w:w="415" w:type="pct"/>
            <w:shd w:val="clear" w:color="auto" w:fill="auto"/>
            <w:noWrap/>
          </w:tcPr>
          <w:p w14:paraId="31C44CB9" w14:textId="77777777" w:rsidR="00594561" w:rsidRPr="007E45A3" w:rsidRDefault="00594561" w:rsidP="00AC3D7D">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0</w:t>
            </w:r>
          </w:p>
        </w:tc>
        <w:tc>
          <w:tcPr>
            <w:tcW w:w="912" w:type="pct"/>
            <w:vMerge/>
            <w:vAlign w:val="center"/>
          </w:tcPr>
          <w:p w14:paraId="31C44CBA"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r w:rsidR="00A7070B" w:rsidRPr="007E45A3" w14:paraId="31C44CC0" w14:textId="77777777" w:rsidTr="00AC3D7D">
        <w:trPr>
          <w:trHeight w:val="300"/>
        </w:trPr>
        <w:tc>
          <w:tcPr>
            <w:tcW w:w="1396" w:type="pct"/>
            <w:vMerge/>
            <w:shd w:val="clear" w:color="auto" w:fill="F2F2F2" w:themeFill="background1" w:themeFillShade="F2"/>
            <w:vAlign w:val="center"/>
          </w:tcPr>
          <w:p w14:paraId="31C44CBC" w14:textId="77777777" w:rsidR="00594561" w:rsidRPr="007E45A3" w:rsidRDefault="00594561" w:rsidP="00AC3D7D">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CBD" w14:textId="77777777" w:rsidR="00594561" w:rsidRPr="007E45A3" w:rsidRDefault="00594561" w:rsidP="00AC3D7D">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8-26</w:t>
            </w:r>
          </w:p>
        </w:tc>
        <w:tc>
          <w:tcPr>
            <w:tcW w:w="415" w:type="pct"/>
            <w:shd w:val="clear" w:color="auto" w:fill="auto"/>
            <w:noWrap/>
          </w:tcPr>
          <w:p w14:paraId="31C44CBE" w14:textId="77777777" w:rsidR="00594561" w:rsidRPr="007E45A3" w:rsidRDefault="00594561" w:rsidP="00AC3D7D">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1</w:t>
            </w:r>
          </w:p>
        </w:tc>
        <w:tc>
          <w:tcPr>
            <w:tcW w:w="912" w:type="pct"/>
            <w:vMerge/>
            <w:vAlign w:val="center"/>
          </w:tcPr>
          <w:p w14:paraId="31C44CBF" w14:textId="77777777" w:rsidR="00594561" w:rsidRPr="007E45A3" w:rsidRDefault="00594561" w:rsidP="00AC3D7D">
            <w:pPr>
              <w:keepNext/>
              <w:keepLines/>
              <w:spacing w:after="0"/>
              <w:jc w:val="center"/>
              <w:rPr>
                <w:rFonts w:ascii="Times New Roman" w:hAnsi="Times New Roman" w:cs="Times New Roman"/>
                <w:sz w:val="20"/>
                <w:szCs w:val="20"/>
                <w:shd w:val="clear" w:color="auto" w:fill="FFFFFF"/>
                <w:lang w:val="sq-AL"/>
              </w:rPr>
            </w:pPr>
          </w:p>
        </w:tc>
      </w:tr>
    </w:tbl>
    <w:p w14:paraId="31C44CC1" w14:textId="77777777" w:rsidR="00594561" w:rsidRPr="007E45A3" w:rsidRDefault="00594561" w:rsidP="00C724CC">
      <w:pPr>
        <w:jc w:val="both"/>
        <w:rPr>
          <w:rFonts w:ascii="Times New Roman" w:eastAsia="Times New Roman" w:hAnsi="Times New Roman" w:cs="Times New Roman"/>
          <w:sz w:val="20"/>
          <w:szCs w:val="20"/>
          <w:lang w:val="sq-AL"/>
        </w:rPr>
      </w:pPr>
    </w:p>
    <w:p w14:paraId="31C44CC2" w14:textId="471E001A" w:rsidR="00DA6DAC" w:rsidRPr="007E45A3" w:rsidRDefault="00DA6DAC" w:rsidP="00DA6DAC">
      <w:pPr>
        <w:pStyle w:val="Caption"/>
        <w:keepNext/>
        <w:spacing w:after="60"/>
        <w:jc w:val="both"/>
        <w:rPr>
          <w:rFonts w:ascii="Times New Roman" w:hAnsi="Times New Roman" w:cs="Times New Roman"/>
          <w:color w:val="auto"/>
          <w:sz w:val="20"/>
          <w:szCs w:val="20"/>
          <w:lang w:val="sq-AL"/>
        </w:rPr>
      </w:pPr>
      <w:bookmarkStart w:id="160" w:name="_Toc55902429"/>
      <w:r w:rsidRPr="007E45A3">
        <w:rPr>
          <w:rFonts w:ascii="Times New Roman" w:hAnsi="Times New Roman" w:cs="Times New Roman"/>
          <w:color w:val="auto"/>
          <w:sz w:val="20"/>
          <w:szCs w:val="20"/>
          <w:lang w:val="sq-AL"/>
        </w:rPr>
        <w:t>Tab</w:t>
      </w:r>
      <w:r w:rsidR="00A16DED"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41</w:t>
      </w:r>
      <w:r w:rsidRPr="007E45A3">
        <w:rPr>
          <w:rFonts w:ascii="Times New Roman" w:hAnsi="Times New Roman" w:cs="Times New Roman"/>
          <w:color w:val="auto"/>
          <w:sz w:val="20"/>
          <w:szCs w:val="20"/>
          <w:lang w:val="sq-AL"/>
        </w:rPr>
        <w:t xml:space="preserve">: </w:t>
      </w:r>
      <w:r w:rsidR="00A16DED" w:rsidRPr="007E45A3">
        <w:rPr>
          <w:rFonts w:ascii="Times New Roman" w:hAnsi="Times New Roman" w:cs="Times New Roman"/>
          <w:color w:val="auto"/>
          <w:sz w:val="20"/>
          <w:szCs w:val="20"/>
          <w:lang w:val="sq-AL"/>
        </w:rPr>
        <w:t xml:space="preserve">Pasqyrë e të gjithë parametrave dhe përdorimeve të zonës, </w:t>
      </w:r>
      <w:r w:rsidR="008247C0" w:rsidRPr="007E45A3">
        <w:rPr>
          <w:rFonts w:ascii="Times New Roman" w:hAnsi="Times New Roman" w:cs="Times New Roman"/>
          <w:color w:val="auto"/>
          <w:sz w:val="20"/>
          <w:szCs w:val="20"/>
          <w:lang w:val="sq-AL"/>
        </w:rPr>
        <w:t>të</w:t>
      </w:r>
      <w:r w:rsidR="00A16DED" w:rsidRPr="007E45A3">
        <w:rPr>
          <w:rFonts w:ascii="Times New Roman" w:hAnsi="Times New Roman" w:cs="Times New Roman"/>
          <w:color w:val="auto"/>
          <w:sz w:val="20"/>
          <w:szCs w:val="20"/>
          <w:lang w:val="sq-AL"/>
        </w:rPr>
        <w:t xml:space="preserve"> marrë në konsideratë për të llogaritur shkallën e pajtueshmërisë në ZPA-të për </w:t>
      </w:r>
      <w:r w:rsidR="00711AFC" w:rsidRPr="007E45A3">
        <w:rPr>
          <w:rFonts w:ascii="Times New Roman" w:hAnsi="Times New Roman" w:cs="Times New Roman"/>
          <w:color w:val="auto"/>
          <w:sz w:val="20"/>
          <w:szCs w:val="20"/>
          <w:lang w:val="sq-AL"/>
        </w:rPr>
        <w:t>molusqet</w:t>
      </w:r>
      <w:r w:rsidRPr="007E45A3">
        <w:rPr>
          <w:rFonts w:ascii="Times New Roman" w:hAnsi="Times New Roman" w:cs="Times New Roman"/>
          <w:color w:val="auto"/>
          <w:sz w:val="20"/>
          <w:szCs w:val="20"/>
          <w:lang w:val="sq-AL"/>
        </w:rPr>
        <w:t>.</w:t>
      </w:r>
      <w:bookmarkEnd w:id="160"/>
    </w:p>
    <w:p w14:paraId="31C44CC3" w14:textId="77777777" w:rsidR="00D34EA8" w:rsidRPr="007E45A3" w:rsidRDefault="00A16DED" w:rsidP="00DA6DAC">
      <w:pPr>
        <w:jc w:val="both"/>
        <w:rPr>
          <w:rFonts w:ascii="Times New Roman" w:eastAsia="Times New Roman" w:hAnsi="Times New Roman" w:cs="Times New Roman"/>
          <w:sz w:val="20"/>
          <w:szCs w:val="20"/>
          <w:lang w:val="sq-AL"/>
        </w:rPr>
      </w:pPr>
      <w:r w:rsidRPr="007E45A3">
        <w:rPr>
          <w:rFonts w:ascii="Times New Roman" w:eastAsia="Times New Roman" w:hAnsi="Times New Roman" w:cs="Times New Roman"/>
          <w:sz w:val="20"/>
          <w:szCs w:val="20"/>
          <w:lang w:val="sq-AL"/>
        </w:rPr>
        <w:t>Çdo parametër renditet sipas diapazonit ose kushteve dhe indeksit të tij të përshtatshmërisë (SI) dhe faktorit të peshimit (K).</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8"/>
        <w:gridCol w:w="4385"/>
        <w:gridCol w:w="799"/>
        <w:gridCol w:w="1756"/>
      </w:tblGrid>
      <w:tr w:rsidR="00416795" w:rsidRPr="007E45A3" w14:paraId="31C44CC7" w14:textId="77777777" w:rsidTr="00DA6DAC">
        <w:trPr>
          <w:trHeight w:val="288"/>
          <w:tblHeader/>
        </w:trPr>
        <w:tc>
          <w:tcPr>
            <w:tcW w:w="1396" w:type="pct"/>
            <w:vMerge w:val="restart"/>
            <w:shd w:val="clear" w:color="auto" w:fill="D9D9D9" w:themeFill="background1" w:themeFillShade="D9"/>
            <w:noWrap/>
            <w:vAlign w:val="center"/>
            <w:hideMark/>
          </w:tcPr>
          <w:p w14:paraId="31C44CC4"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Paramet</w:t>
            </w:r>
            <w:r w:rsidR="003907DB" w:rsidRPr="007E45A3">
              <w:rPr>
                <w:rFonts w:ascii="Times New Roman" w:eastAsia="Times New Roman" w:hAnsi="Times New Roman" w:cs="Times New Roman"/>
                <w:b/>
                <w:color w:val="000000"/>
                <w:sz w:val="20"/>
                <w:szCs w:val="20"/>
                <w:lang w:val="sq-AL" w:eastAsia="es-ES"/>
              </w:rPr>
              <w:t>rat dhe përdorimet</w:t>
            </w:r>
          </w:p>
        </w:tc>
        <w:tc>
          <w:tcPr>
            <w:tcW w:w="2692" w:type="pct"/>
            <w:gridSpan w:val="2"/>
            <w:shd w:val="clear" w:color="auto" w:fill="D9D9D9" w:themeFill="background1" w:themeFillShade="D9"/>
            <w:noWrap/>
            <w:vAlign w:val="center"/>
            <w:hideMark/>
          </w:tcPr>
          <w:p w14:paraId="31C44CC5" w14:textId="77777777" w:rsidR="003375DC" w:rsidRPr="007E45A3"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Niveli i interesit</w:t>
            </w:r>
          </w:p>
        </w:tc>
        <w:tc>
          <w:tcPr>
            <w:tcW w:w="912" w:type="pct"/>
            <w:vMerge w:val="restart"/>
            <w:shd w:val="clear" w:color="auto" w:fill="D9D9D9" w:themeFill="background1" w:themeFillShade="D9"/>
            <w:noWrap/>
            <w:vAlign w:val="center"/>
            <w:hideMark/>
          </w:tcPr>
          <w:p w14:paraId="31C44CC6" w14:textId="77777777" w:rsidR="003375DC" w:rsidRPr="007E45A3"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Faktori i peshimit</w:t>
            </w:r>
            <w:r w:rsidR="003375DC" w:rsidRPr="007E45A3">
              <w:rPr>
                <w:rFonts w:ascii="Times New Roman" w:eastAsia="Times New Roman" w:hAnsi="Times New Roman" w:cs="Times New Roman"/>
                <w:b/>
                <w:color w:val="000000"/>
                <w:sz w:val="20"/>
                <w:szCs w:val="20"/>
                <w:lang w:val="sq-AL" w:eastAsia="es-ES"/>
              </w:rPr>
              <w:t xml:space="preserve"> K</w:t>
            </w:r>
          </w:p>
        </w:tc>
      </w:tr>
      <w:tr w:rsidR="009B5981" w:rsidRPr="007E45A3" w14:paraId="31C44CCC" w14:textId="77777777" w:rsidTr="00C724CC">
        <w:trPr>
          <w:trHeight w:val="300"/>
          <w:tblHeader/>
        </w:trPr>
        <w:tc>
          <w:tcPr>
            <w:tcW w:w="1396" w:type="pct"/>
            <w:vMerge/>
            <w:vAlign w:val="center"/>
            <w:hideMark/>
          </w:tcPr>
          <w:p w14:paraId="31C44CC8"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D9D9D9" w:themeFill="background1" w:themeFillShade="D9"/>
            <w:noWrap/>
            <w:vAlign w:val="center"/>
            <w:hideMark/>
          </w:tcPr>
          <w:p w14:paraId="31C44CC9" w14:textId="77777777" w:rsidR="003375DC" w:rsidRPr="007E45A3" w:rsidRDefault="003907DB" w:rsidP="00DA6DAC">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Diapazoni dhe kushtet</w:t>
            </w:r>
          </w:p>
        </w:tc>
        <w:tc>
          <w:tcPr>
            <w:tcW w:w="415" w:type="pct"/>
            <w:shd w:val="clear" w:color="auto" w:fill="D9D9D9" w:themeFill="background1" w:themeFillShade="D9"/>
            <w:noWrap/>
            <w:vAlign w:val="center"/>
            <w:hideMark/>
          </w:tcPr>
          <w:p w14:paraId="31C44CCA" w14:textId="77777777" w:rsidR="003375DC" w:rsidRPr="007E45A3" w:rsidRDefault="003375DC" w:rsidP="00DA6DAC">
            <w:pPr>
              <w:keepNext/>
              <w:keepLines/>
              <w:spacing w:after="0"/>
              <w:jc w:val="center"/>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SI</w:t>
            </w:r>
          </w:p>
        </w:tc>
        <w:tc>
          <w:tcPr>
            <w:tcW w:w="912" w:type="pct"/>
            <w:vMerge/>
            <w:vAlign w:val="center"/>
            <w:hideMark/>
          </w:tcPr>
          <w:p w14:paraId="31C44CCB"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CD1" w14:textId="77777777" w:rsidTr="00DA6DAC">
        <w:trPr>
          <w:trHeight w:val="288"/>
        </w:trPr>
        <w:tc>
          <w:tcPr>
            <w:tcW w:w="1396" w:type="pct"/>
            <w:vMerge w:val="restart"/>
            <w:shd w:val="clear" w:color="auto" w:fill="F2F2F2" w:themeFill="background1" w:themeFillShade="F2"/>
            <w:noWrap/>
            <w:vAlign w:val="center"/>
            <w:hideMark/>
          </w:tcPr>
          <w:p w14:paraId="31C44CCD"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Bat</w:t>
            </w:r>
            <w:r w:rsidR="003907DB" w:rsidRPr="007E45A3">
              <w:rPr>
                <w:rFonts w:ascii="Times New Roman" w:eastAsia="Times New Roman" w:hAnsi="Times New Roman" w:cs="Times New Roman"/>
                <w:b/>
                <w:color w:val="000000"/>
                <w:sz w:val="20"/>
                <w:szCs w:val="20"/>
                <w:lang w:val="sq-AL" w:eastAsia="es-ES"/>
              </w:rPr>
              <w:t>imetria</w:t>
            </w:r>
          </w:p>
        </w:tc>
        <w:tc>
          <w:tcPr>
            <w:tcW w:w="2277" w:type="pct"/>
            <w:shd w:val="clear" w:color="auto" w:fill="auto"/>
            <w:noWrap/>
            <w:vAlign w:val="bottom"/>
            <w:hideMark/>
          </w:tcPr>
          <w:p w14:paraId="31C44CCE" w14:textId="77777777" w:rsidR="003375DC" w:rsidRPr="007E45A3" w:rsidRDefault="003375DC" w:rsidP="00DA6DAC">
            <w:pPr>
              <w:keepNext/>
              <w:keepLines/>
              <w:spacing w:after="0"/>
              <w:rPr>
                <w:rFonts w:ascii="Times New Roman" w:eastAsia="Times New Roman" w:hAnsi="Times New Roman" w:cs="Times New Roman"/>
                <w:sz w:val="20"/>
                <w:szCs w:val="20"/>
                <w:lang w:val="sq-AL" w:eastAsia="es-ES"/>
              </w:rPr>
            </w:pPr>
            <w:r w:rsidRPr="007E45A3">
              <w:rPr>
                <w:rFonts w:ascii="Times New Roman" w:hAnsi="Times New Roman" w:cs="Times New Roman"/>
                <w:color w:val="222222"/>
                <w:sz w:val="20"/>
                <w:szCs w:val="20"/>
                <w:shd w:val="clear" w:color="auto" w:fill="FFFFFF"/>
                <w:lang w:val="sq-AL"/>
              </w:rPr>
              <w:t>&lt;5; &gt;100</w:t>
            </w:r>
            <w:r w:rsidRPr="007E45A3">
              <w:rPr>
                <w:rFonts w:ascii="Times New Roman" w:eastAsia="Times New Roman" w:hAnsi="Times New Roman" w:cs="Times New Roman"/>
                <w:sz w:val="20"/>
                <w:szCs w:val="20"/>
                <w:lang w:val="sq-AL" w:eastAsia="es-ES"/>
              </w:rPr>
              <w:t xml:space="preserve"> m</w:t>
            </w:r>
          </w:p>
        </w:tc>
        <w:tc>
          <w:tcPr>
            <w:tcW w:w="415" w:type="pct"/>
            <w:shd w:val="clear" w:color="auto" w:fill="auto"/>
            <w:noWrap/>
            <w:vAlign w:val="bottom"/>
            <w:hideMark/>
          </w:tcPr>
          <w:p w14:paraId="31C44CCF"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CD0"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9</w:t>
            </w:r>
          </w:p>
        </w:tc>
      </w:tr>
      <w:tr w:rsidR="006A4748" w:rsidRPr="007E45A3" w14:paraId="31C44CD6" w14:textId="77777777" w:rsidTr="00DA6DAC">
        <w:trPr>
          <w:trHeight w:val="288"/>
        </w:trPr>
        <w:tc>
          <w:tcPr>
            <w:tcW w:w="1396" w:type="pct"/>
            <w:vMerge/>
            <w:vAlign w:val="center"/>
            <w:hideMark/>
          </w:tcPr>
          <w:p w14:paraId="31C44CD2"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D3" w14:textId="77777777" w:rsidR="003375DC" w:rsidRPr="007E45A3" w:rsidRDefault="003375DC"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10 - 30 m</w:t>
            </w:r>
          </w:p>
        </w:tc>
        <w:tc>
          <w:tcPr>
            <w:tcW w:w="415" w:type="pct"/>
            <w:shd w:val="clear" w:color="auto" w:fill="auto"/>
            <w:noWrap/>
            <w:vAlign w:val="bottom"/>
            <w:hideMark/>
          </w:tcPr>
          <w:p w14:paraId="31C44CD4"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CD5"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CDB" w14:textId="77777777" w:rsidTr="00DA6DAC">
        <w:trPr>
          <w:trHeight w:val="288"/>
        </w:trPr>
        <w:tc>
          <w:tcPr>
            <w:tcW w:w="1396" w:type="pct"/>
            <w:vMerge/>
            <w:vAlign w:val="center"/>
          </w:tcPr>
          <w:p w14:paraId="31C44CD7"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D8" w14:textId="77777777" w:rsidR="003375DC" w:rsidRPr="007E45A3" w:rsidRDefault="003375DC" w:rsidP="00DA6DAC">
            <w:pPr>
              <w:keepNext/>
              <w:keepLines/>
              <w:spacing w:after="0"/>
              <w:rPr>
                <w:rFonts w:ascii="Times New Roman" w:eastAsia="Times New Roman" w:hAnsi="Times New Roman" w:cs="Times New Roman"/>
                <w:sz w:val="20"/>
                <w:szCs w:val="20"/>
                <w:lang w:val="sq-AL" w:eastAsia="es-ES"/>
              </w:rPr>
            </w:pPr>
            <w:r w:rsidRPr="007E45A3">
              <w:rPr>
                <w:rFonts w:ascii="Times New Roman" w:hAnsi="Times New Roman" w:cs="Times New Roman"/>
                <w:color w:val="222222"/>
                <w:sz w:val="20"/>
                <w:szCs w:val="20"/>
                <w:shd w:val="clear" w:color="auto" w:fill="FFFFFF"/>
                <w:lang w:val="sq-AL"/>
              </w:rPr>
              <w:t>8 - &lt;10</w:t>
            </w:r>
            <w:r w:rsidRPr="007E45A3">
              <w:rPr>
                <w:rFonts w:ascii="Times New Roman" w:eastAsia="Times New Roman" w:hAnsi="Times New Roman" w:cs="Times New Roman"/>
                <w:color w:val="000000"/>
                <w:sz w:val="20"/>
                <w:szCs w:val="20"/>
                <w:lang w:val="sq-AL" w:eastAsia="es-ES"/>
              </w:rPr>
              <w:t>; &gt;30 - 40 m</w:t>
            </w:r>
          </w:p>
        </w:tc>
        <w:tc>
          <w:tcPr>
            <w:tcW w:w="415" w:type="pct"/>
            <w:shd w:val="clear" w:color="auto" w:fill="auto"/>
            <w:noWrap/>
            <w:vAlign w:val="bottom"/>
          </w:tcPr>
          <w:p w14:paraId="31C44CD9"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tcPr>
          <w:p w14:paraId="31C44CDA"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CE0" w14:textId="77777777" w:rsidTr="00DA6DAC">
        <w:trPr>
          <w:trHeight w:val="300"/>
        </w:trPr>
        <w:tc>
          <w:tcPr>
            <w:tcW w:w="1396" w:type="pct"/>
            <w:vMerge/>
            <w:vAlign w:val="center"/>
            <w:hideMark/>
          </w:tcPr>
          <w:p w14:paraId="31C44CDC"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DD"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 - &lt;8; &gt;40 – 100 m</w:t>
            </w:r>
          </w:p>
        </w:tc>
        <w:tc>
          <w:tcPr>
            <w:tcW w:w="415" w:type="pct"/>
            <w:shd w:val="clear" w:color="auto" w:fill="auto"/>
            <w:noWrap/>
            <w:vAlign w:val="bottom"/>
            <w:hideMark/>
          </w:tcPr>
          <w:p w14:paraId="31C44CDE"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CDF"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CE5" w14:textId="77777777" w:rsidTr="00DA6DAC">
        <w:trPr>
          <w:trHeight w:val="288"/>
        </w:trPr>
        <w:tc>
          <w:tcPr>
            <w:tcW w:w="1396" w:type="pct"/>
            <w:vMerge w:val="restart"/>
            <w:shd w:val="clear" w:color="auto" w:fill="F2F2F2" w:themeFill="background1" w:themeFillShade="F2"/>
            <w:noWrap/>
            <w:vAlign w:val="center"/>
            <w:hideMark/>
          </w:tcPr>
          <w:p w14:paraId="31C44CE1"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Lloji i shtratit të detit</w:t>
            </w:r>
          </w:p>
        </w:tc>
        <w:tc>
          <w:tcPr>
            <w:tcW w:w="2277" w:type="pct"/>
            <w:shd w:val="clear" w:color="auto" w:fill="auto"/>
            <w:noWrap/>
            <w:vAlign w:val="bottom"/>
            <w:hideMark/>
          </w:tcPr>
          <w:p w14:paraId="31C44CE2" w14:textId="77777777" w:rsidR="003375DC" w:rsidRPr="007E45A3" w:rsidRDefault="003907DB" w:rsidP="00DA6DAC">
            <w:pPr>
              <w:spacing w:after="0"/>
              <w:jc w:val="both"/>
              <w:rPr>
                <w:rFonts w:ascii="Times New Roman" w:hAnsi="Times New Roman" w:cs="Times New Roman"/>
                <w:sz w:val="20"/>
                <w:szCs w:val="20"/>
                <w:lang w:val="sq-AL"/>
              </w:rPr>
            </w:pPr>
            <w:r w:rsidRPr="007E45A3">
              <w:rPr>
                <w:rFonts w:ascii="Times New Roman" w:hAnsi="Times New Roman" w:cs="Times New Roman"/>
                <w:iCs/>
                <w:sz w:val="20"/>
                <w:szCs w:val="20"/>
                <w:lang w:val="sq-AL"/>
              </w:rPr>
              <w:t xml:space="preserve">Livadhet e </w:t>
            </w:r>
            <w:r w:rsidR="003375DC" w:rsidRPr="007E45A3">
              <w:rPr>
                <w:rFonts w:ascii="Times New Roman" w:hAnsi="Times New Roman" w:cs="Times New Roman"/>
                <w:i/>
                <w:sz w:val="20"/>
                <w:szCs w:val="20"/>
                <w:lang w:val="sq-AL"/>
              </w:rPr>
              <w:t>Posidonia oceanica</w:t>
            </w:r>
            <w:r w:rsidRPr="007E45A3">
              <w:rPr>
                <w:rFonts w:ascii="Times New Roman" w:hAnsi="Times New Roman" w:cs="Times New Roman"/>
                <w:sz w:val="20"/>
                <w:szCs w:val="20"/>
                <w:lang w:val="sq-AL"/>
              </w:rPr>
              <w:t>dhe zona të tjera të ndjeshme</w:t>
            </w:r>
          </w:p>
        </w:tc>
        <w:tc>
          <w:tcPr>
            <w:tcW w:w="415" w:type="pct"/>
            <w:shd w:val="clear" w:color="auto" w:fill="auto"/>
            <w:noWrap/>
            <w:vAlign w:val="bottom"/>
            <w:hideMark/>
          </w:tcPr>
          <w:p w14:paraId="31C44CE3"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CE4"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6</w:t>
            </w:r>
          </w:p>
        </w:tc>
      </w:tr>
      <w:tr w:rsidR="006A4748" w:rsidRPr="007E45A3" w14:paraId="31C44CEA" w14:textId="77777777" w:rsidTr="00DA6DAC">
        <w:trPr>
          <w:trHeight w:val="288"/>
        </w:trPr>
        <w:tc>
          <w:tcPr>
            <w:tcW w:w="1396" w:type="pct"/>
            <w:vMerge/>
            <w:vAlign w:val="center"/>
            <w:hideMark/>
          </w:tcPr>
          <w:p w14:paraId="31C44CE6"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E7"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iCs/>
                <w:sz w:val="20"/>
                <w:szCs w:val="20"/>
                <w:lang w:val="sq-AL"/>
              </w:rPr>
              <w:t xml:space="preserve">Livadhet e </w:t>
            </w:r>
            <w:r w:rsidRPr="007E45A3">
              <w:rPr>
                <w:rFonts w:ascii="Times New Roman" w:hAnsi="Times New Roman" w:cs="Times New Roman"/>
                <w:i/>
                <w:sz w:val="20"/>
                <w:szCs w:val="20"/>
                <w:lang w:val="sq-AL"/>
              </w:rPr>
              <w:t>Posidonia oceanica</w:t>
            </w:r>
            <w:r w:rsidR="003375DC" w:rsidRPr="007E45A3">
              <w:rPr>
                <w:rFonts w:ascii="Times New Roman" w:eastAsia="Times New Roman" w:hAnsi="Times New Roman" w:cs="Times New Roman"/>
                <w:color w:val="000000"/>
                <w:sz w:val="20"/>
                <w:szCs w:val="20"/>
                <w:lang w:val="sq-AL" w:eastAsia="es-ES"/>
              </w:rPr>
              <w:t>(</w:t>
            </w:r>
            <w:r w:rsidR="003375DC" w:rsidRPr="007E45A3">
              <w:rPr>
                <w:rFonts w:ascii="Times New Roman" w:hAnsi="Times New Roman" w:cs="Times New Roman"/>
                <w:color w:val="222222"/>
                <w:sz w:val="20"/>
                <w:szCs w:val="20"/>
                <w:shd w:val="clear" w:color="auto" w:fill="FFFFFF"/>
                <w:lang w:val="sq-AL"/>
              </w:rPr>
              <w:t>≤</w:t>
            </w:r>
            <w:r w:rsidR="003375DC" w:rsidRPr="007E45A3">
              <w:rPr>
                <w:rFonts w:ascii="Times New Roman" w:eastAsia="Times New Roman" w:hAnsi="Times New Roman" w:cs="Times New Roman"/>
                <w:color w:val="000000"/>
                <w:sz w:val="20"/>
                <w:szCs w:val="20"/>
                <w:lang w:val="sq-AL" w:eastAsia="es-ES"/>
              </w:rPr>
              <w:t xml:space="preserve"> 100 m)</w:t>
            </w:r>
          </w:p>
        </w:tc>
        <w:tc>
          <w:tcPr>
            <w:tcW w:w="415" w:type="pct"/>
            <w:shd w:val="clear" w:color="auto" w:fill="auto"/>
            <w:noWrap/>
            <w:vAlign w:val="bottom"/>
            <w:hideMark/>
          </w:tcPr>
          <w:p w14:paraId="31C44CE8"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ign w:val="center"/>
            <w:hideMark/>
          </w:tcPr>
          <w:p w14:paraId="31C44CE9"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CEF" w14:textId="77777777" w:rsidTr="00DA6DAC">
        <w:trPr>
          <w:trHeight w:val="288"/>
        </w:trPr>
        <w:tc>
          <w:tcPr>
            <w:tcW w:w="1396" w:type="pct"/>
            <w:vMerge/>
            <w:vAlign w:val="center"/>
          </w:tcPr>
          <w:p w14:paraId="31C44CEB"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EC"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Ranor</w:t>
            </w:r>
          </w:p>
        </w:tc>
        <w:tc>
          <w:tcPr>
            <w:tcW w:w="415" w:type="pct"/>
            <w:shd w:val="clear" w:color="auto" w:fill="auto"/>
            <w:noWrap/>
            <w:vAlign w:val="bottom"/>
          </w:tcPr>
          <w:p w14:paraId="31C44CED"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CEE"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CF4" w14:textId="77777777" w:rsidTr="00DA6DAC">
        <w:trPr>
          <w:trHeight w:val="288"/>
        </w:trPr>
        <w:tc>
          <w:tcPr>
            <w:tcW w:w="1396" w:type="pct"/>
            <w:vMerge/>
            <w:vAlign w:val="center"/>
          </w:tcPr>
          <w:p w14:paraId="31C44CF0"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CF1"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Substrat i përzier</w:t>
            </w:r>
          </w:p>
        </w:tc>
        <w:tc>
          <w:tcPr>
            <w:tcW w:w="415" w:type="pct"/>
            <w:shd w:val="clear" w:color="auto" w:fill="auto"/>
            <w:noWrap/>
            <w:vAlign w:val="bottom"/>
          </w:tcPr>
          <w:p w14:paraId="31C44CF2"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tcPr>
          <w:p w14:paraId="31C44CF3"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CF9" w14:textId="77777777" w:rsidTr="00DA6DAC">
        <w:trPr>
          <w:trHeight w:val="300"/>
        </w:trPr>
        <w:tc>
          <w:tcPr>
            <w:tcW w:w="1396" w:type="pct"/>
            <w:vMerge/>
            <w:vAlign w:val="center"/>
            <w:hideMark/>
          </w:tcPr>
          <w:p w14:paraId="31C44CF5"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CF6"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Shkëmbor, argjilor, lymor</w:t>
            </w:r>
          </w:p>
        </w:tc>
        <w:tc>
          <w:tcPr>
            <w:tcW w:w="415" w:type="pct"/>
            <w:shd w:val="clear" w:color="auto" w:fill="auto"/>
            <w:noWrap/>
            <w:vAlign w:val="bottom"/>
            <w:hideMark/>
          </w:tcPr>
          <w:p w14:paraId="31C44CF7"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CF8"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CFE" w14:textId="77777777" w:rsidTr="00DA6DAC">
        <w:trPr>
          <w:trHeight w:val="288"/>
        </w:trPr>
        <w:tc>
          <w:tcPr>
            <w:tcW w:w="1396" w:type="pct"/>
            <w:vMerge w:val="restart"/>
            <w:shd w:val="clear" w:color="auto" w:fill="F2F2F2" w:themeFill="background1" w:themeFillShade="F2"/>
            <w:noWrap/>
            <w:vAlign w:val="center"/>
            <w:hideMark/>
          </w:tcPr>
          <w:p w14:paraId="31C44CFA" w14:textId="77777777" w:rsidR="003375DC" w:rsidRPr="007E45A3" w:rsidRDefault="003907DB" w:rsidP="00DA6DAC">
            <w:pPr>
              <w:keepNext/>
              <w:keepLines/>
              <w:spacing w:after="0"/>
              <w:rPr>
                <w:rFonts w:ascii="Times New Roman" w:eastAsia="Times New Roman" w:hAnsi="Times New Roman" w:cs="Times New Roman"/>
                <w:b/>
                <w:sz w:val="20"/>
                <w:szCs w:val="20"/>
                <w:lang w:val="sq-AL" w:eastAsia="es-ES"/>
              </w:rPr>
            </w:pPr>
            <w:r w:rsidRPr="007E45A3">
              <w:rPr>
                <w:rFonts w:ascii="Times New Roman" w:eastAsia="Times New Roman" w:hAnsi="Times New Roman" w:cs="Times New Roman"/>
                <w:b/>
                <w:sz w:val="20"/>
                <w:szCs w:val="20"/>
                <w:lang w:val="sq-AL" w:eastAsia="es-ES"/>
              </w:rPr>
              <w:t>Zonat e Mbrojtura Detare</w:t>
            </w:r>
            <w:r w:rsidR="003375DC" w:rsidRPr="007E45A3">
              <w:rPr>
                <w:rStyle w:val="EndnoteReference"/>
                <w:rFonts w:ascii="Times New Roman" w:eastAsia="Times New Roman" w:hAnsi="Times New Roman" w:cs="Times New Roman"/>
                <w:b/>
                <w:sz w:val="20"/>
                <w:szCs w:val="20"/>
                <w:lang w:val="sq-AL" w:eastAsia="es-ES"/>
              </w:rPr>
              <w:endnoteReference w:id="7"/>
            </w:r>
          </w:p>
        </w:tc>
        <w:tc>
          <w:tcPr>
            <w:tcW w:w="2277" w:type="pct"/>
            <w:shd w:val="clear" w:color="auto" w:fill="auto"/>
            <w:noWrap/>
            <w:vAlign w:val="bottom"/>
            <w:hideMark/>
          </w:tcPr>
          <w:p w14:paraId="31C44CFB" w14:textId="77777777" w:rsidR="003375DC" w:rsidRPr="007E45A3" w:rsidRDefault="003907DB"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Shtrirja e ZMD-së</w:t>
            </w:r>
            <w:r w:rsidR="003375DC" w:rsidRPr="007E45A3">
              <w:rPr>
                <w:rFonts w:ascii="Times New Roman" w:eastAsia="Times New Roman" w:hAnsi="Times New Roman" w:cs="Times New Roman"/>
                <w:sz w:val="20"/>
                <w:szCs w:val="20"/>
                <w:lang w:val="sq-AL" w:eastAsia="es-ES"/>
              </w:rPr>
              <w:t xml:space="preserve"> (</w:t>
            </w:r>
            <w:r w:rsidRPr="007E45A3">
              <w:rPr>
                <w:rFonts w:ascii="Times New Roman" w:eastAsia="Times New Roman" w:hAnsi="Times New Roman" w:cs="Times New Roman"/>
                <w:sz w:val="20"/>
                <w:szCs w:val="20"/>
                <w:lang w:val="sq-AL" w:eastAsia="es-ES"/>
              </w:rPr>
              <w:t>k</w:t>
            </w:r>
            <w:r w:rsidR="003375DC" w:rsidRPr="007E45A3">
              <w:rPr>
                <w:rFonts w:ascii="Times New Roman" w:eastAsia="Times New Roman" w:hAnsi="Times New Roman" w:cs="Times New Roman"/>
                <w:sz w:val="20"/>
                <w:szCs w:val="20"/>
                <w:lang w:val="sq-AL" w:eastAsia="es-ES"/>
              </w:rPr>
              <w:t>ategor</w:t>
            </w:r>
            <w:r w:rsidRPr="007E45A3">
              <w:rPr>
                <w:rFonts w:ascii="Times New Roman" w:eastAsia="Times New Roman" w:hAnsi="Times New Roman" w:cs="Times New Roman"/>
                <w:sz w:val="20"/>
                <w:szCs w:val="20"/>
                <w:lang w:val="sq-AL" w:eastAsia="es-ES"/>
              </w:rPr>
              <w:t>ia</w:t>
            </w:r>
            <w:r w:rsidR="003375DC" w:rsidRPr="007E45A3">
              <w:rPr>
                <w:rFonts w:ascii="Times New Roman" w:eastAsia="Times New Roman" w:hAnsi="Times New Roman" w:cs="Times New Roman"/>
                <w:sz w:val="20"/>
                <w:szCs w:val="20"/>
                <w:lang w:val="sq-AL" w:eastAsia="es-ES"/>
              </w:rPr>
              <w:t xml:space="preserve"> II)</w:t>
            </w:r>
          </w:p>
        </w:tc>
        <w:tc>
          <w:tcPr>
            <w:tcW w:w="415" w:type="pct"/>
            <w:shd w:val="clear" w:color="auto" w:fill="auto"/>
            <w:noWrap/>
            <w:vAlign w:val="bottom"/>
            <w:hideMark/>
          </w:tcPr>
          <w:p w14:paraId="31C44CFC"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CFD"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7</w:t>
            </w:r>
          </w:p>
        </w:tc>
      </w:tr>
      <w:tr w:rsidR="006A4748" w:rsidRPr="007E45A3" w14:paraId="31C44D03" w14:textId="77777777" w:rsidTr="00DA6DAC">
        <w:trPr>
          <w:trHeight w:val="288"/>
        </w:trPr>
        <w:tc>
          <w:tcPr>
            <w:tcW w:w="1396" w:type="pct"/>
            <w:vMerge/>
            <w:vAlign w:val="center"/>
            <w:hideMark/>
          </w:tcPr>
          <w:p w14:paraId="31C44CFF" w14:textId="77777777" w:rsidR="003375DC" w:rsidRPr="007E45A3" w:rsidRDefault="003375DC" w:rsidP="00DA6DAC">
            <w:pPr>
              <w:keepNext/>
              <w:keepLines/>
              <w:spacing w:after="0"/>
              <w:rPr>
                <w:rFonts w:ascii="Times New Roman" w:eastAsia="Times New Roman" w:hAnsi="Times New Roman" w:cs="Times New Roman"/>
                <w:b/>
                <w:sz w:val="20"/>
                <w:szCs w:val="20"/>
                <w:lang w:val="sq-AL" w:eastAsia="es-ES"/>
              </w:rPr>
            </w:pPr>
          </w:p>
        </w:tc>
        <w:tc>
          <w:tcPr>
            <w:tcW w:w="2277" w:type="pct"/>
            <w:shd w:val="clear" w:color="auto" w:fill="auto"/>
            <w:noWrap/>
            <w:vAlign w:val="bottom"/>
            <w:hideMark/>
          </w:tcPr>
          <w:p w14:paraId="31C44D00" w14:textId="77777777" w:rsidR="003375DC" w:rsidRPr="007E45A3" w:rsidRDefault="003907DB"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Zona e influencës</w:t>
            </w:r>
            <w:r w:rsidR="003375DC" w:rsidRPr="007E45A3">
              <w:rPr>
                <w:rFonts w:ascii="Times New Roman" w:eastAsia="Times New Roman" w:hAnsi="Times New Roman" w:cs="Times New Roman"/>
                <w:sz w:val="20"/>
                <w:szCs w:val="20"/>
                <w:lang w:val="sq-AL" w:eastAsia="es-ES"/>
              </w:rPr>
              <w:t xml:space="preserve"> (</w:t>
            </w:r>
            <w:r w:rsidR="003375DC" w:rsidRPr="007E45A3">
              <w:rPr>
                <w:rFonts w:ascii="Times New Roman" w:hAnsi="Times New Roman" w:cs="Times New Roman"/>
                <w:sz w:val="20"/>
                <w:szCs w:val="20"/>
                <w:shd w:val="clear" w:color="auto" w:fill="FFFFFF"/>
                <w:lang w:val="sq-AL"/>
              </w:rPr>
              <w:t>≤</w:t>
            </w:r>
            <w:r w:rsidR="003375DC" w:rsidRPr="007E45A3">
              <w:rPr>
                <w:rFonts w:ascii="Times New Roman" w:eastAsia="Times New Roman" w:hAnsi="Times New Roman" w:cs="Times New Roman"/>
                <w:sz w:val="20"/>
                <w:szCs w:val="20"/>
                <w:lang w:val="sq-AL" w:eastAsia="es-ES"/>
              </w:rPr>
              <w:t xml:space="preserve"> 1 km)</w:t>
            </w:r>
          </w:p>
        </w:tc>
        <w:tc>
          <w:tcPr>
            <w:tcW w:w="415" w:type="pct"/>
            <w:shd w:val="clear" w:color="auto" w:fill="auto"/>
            <w:noWrap/>
            <w:vAlign w:val="bottom"/>
            <w:hideMark/>
          </w:tcPr>
          <w:p w14:paraId="31C44D01"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hideMark/>
          </w:tcPr>
          <w:p w14:paraId="31C44D02"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D08" w14:textId="77777777" w:rsidTr="00DA6DAC">
        <w:trPr>
          <w:trHeight w:val="300"/>
        </w:trPr>
        <w:tc>
          <w:tcPr>
            <w:tcW w:w="1396" w:type="pct"/>
            <w:vMerge/>
            <w:vAlign w:val="center"/>
            <w:hideMark/>
          </w:tcPr>
          <w:p w14:paraId="31C44D04" w14:textId="77777777" w:rsidR="003375DC" w:rsidRPr="007E45A3" w:rsidRDefault="003375DC" w:rsidP="00DA6DAC">
            <w:pPr>
              <w:keepNext/>
              <w:keepLines/>
              <w:spacing w:after="0"/>
              <w:rPr>
                <w:rFonts w:ascii="Times New Roman" w:eastAsia="Times New Roman" w:hAnsi="Times New Roman" w:cs="Times New Roman"/>
                <w:b/>
                <w:sz w:val="20"/>
                <w:szCs w:val="20"/>
                <w:lang w:val="sq-AL" w:eastAsia="es-ES"/>
              </w:rPr>
            </w:pPr>
          </w:p>
        </w:tc>
        <w:tc>
          <w:tcPr>
            <w:tcW w:w="2277" w:type="pct"/>
            <w:shd w:val="clear" w:color="auto" w:fill="auto"/>
            <w:noWrap/>
            <w:vAlign w:val="bottom"/>
            <w:hideMark/>
          </w:tcPr>
          <w:p w14:paraId="31C44D05" w14:textId="77777777" w:rsidR="003375DC" w:rsidRPr="007E45A3" w:rsidRDefault="003907DB"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Jashtë ZMD-së</w:t>
            </w:r>
          </w:p>
        </w:tc>
        <w:tc>
          <w:tcPr>
            <w:tcW w:w="415" w:type="pct"/>
            <w:shd w:val="clear" w:color="auto" w:fill="auto"/>
            <w:noWrap/>
            <w:vAlign w:val="bottom"/>
            <w:hideMark/>
          </w:tcPr>
          <w:p w14:paraId="31C44D06"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D07"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D0D" w14:textId="77777777" w:rsidTr="00DA6DAC">
        <w:trPr>
          <w:trHeight w:val="288"/>
        </w:trPr>
        <w:tc>
          <w:tcPr>
            <w:tcW w:w="1396" w:type="pct"/>
            <w:vMerge w:val="restart"/>
            <w:shd w:val="clear" w:color="auto" w:fill="F2F2F2" w:themeFill="background1" w:themeFillShade="F2"/>
            <w:noWrap/>
            <w:vAlign w:val="center"/>
            <w:hideMark/>
          </w:tcPr>
          <w:p w14:paraId="31C44D09"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Zonat e peshkimit artizanal</w:t>
            </w:r>
          </w:p>
        </w:tc>
        <w:tc>
          <w:tcPr>
            <w:tcW w:w="2277" w:type="pct"/>
            <w:shd w:val="clear" w:color="auto" w:fill="auto"/>
            <w:noWrap/>
            <w:vAlign w:val="bottom"/>
            <w:hideMark/>
          </w:tcPr>
          <w:p w14:paraId="31C44D0A"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Zonat e peshkimit </w:t>
            </w:r>
            <w:r w:rsidR="00906B5B" w:rsidRPr="007E45A3">
              <w:rPr>
                <w:rFonts w:ascii="Times New Roman" w:eastAsia="Times New Roman" w:hAnsi="Times New Roman" w:cs="Times New Roman"/>
                <w:color w:val="000000"/>
                <w:sz w:val="20"/>
                <w:szCs w:val="20"/>
                <w:lang w:val="sq-AL" w:eastAsia="es-ES"/>
              </w:rPr>
              <w:t>artizanal</w:t>
            </w:r>
            <w:r w:rsidRPr="007E45A3">
              <w:rPr>
                <w:rFonts w:ascii="Times New Roman" w:eastAsia="Times New Roman" w:hAnsi="Times New Roman" w:cs="Times New Roman"/>
                <w:color w:val="000000"/>
                <w:sz w:val="20"/>
                <w:szCs w:val="20"/>
                <w:lang w:val="sq-AL" w:eastAsia="es-ES"/>
              </w:rPr>
              <w:t xml:space="preserve"> për aktivitetet e reja</w:t>
            </w:r>
          </w:p>
        </w:tc>
        <w:tc>
          <w:tcPr>
            <w:tcW w:w="415" w:type="pct"/>
            <w:shd w:val="clear" w:color="auto" w:fill="auto"/>
            <w:noWrap/>
            <w:vAlign w:val="bottom"/>
            <w:hideMark/>
          </w:tcPr>
          <w:p w14:paraId="31C44D0B"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restart"/>
            <w:shd w:val="clear" w:color="auto" w:fill="auto"/>
            <w:noWrap/>
            <w:vAlign w:val="center"/>
            <w:hideMark/>
          </w:tcPr>
          <w:p w14:paraId="31C44D0C"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6A4748" w:rsidRPr="007E45A3" w14:paraId="31C44D12" w14:textId="77777777" w:rsidTr="00DA6DAC">
        <w:trPr>
          <w:trHeight w:val="300"/>
        </w:trPr>
        <w:tc>
          <w:tcPr>
            <w:tcW w:w="1396" w:type="pct"/>
            <w:vMerge/>
            <w:vAlign w:val="center"/>
            <w:hideMark/>
          </w:tcPr>
          <w:p w14:paraId="31C44D0E"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D0F" w14:textId="77777777" w:rsidR="003375DC" w:rsidRPr="007E45A3" w:rsidRDefault="003907DB" w:rsidP="00DA6DAC">
            <w:pPr>
              <w:keepNext/>
              <w:keepLines/>
              <w:spacing w:after="0"/>
              <w:rPr>
                <w:rFonts w:ascii="Times New Roman" w:eastAsia="Times New Roman" w:hAnsi="Times New Roman" w:cs="Times New Roman"/>
                <w:color w:val="000000" w:themeColor="text1"/>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Zonat e peshkimit </w:t>
            </w:r>
            <w:r w:rsidR="00906B5B" w:rsidRPr="007E45A3">
              <w:rPr>
                <w:rFonts w:ascii="Times New Roman" w:eastAsia="Times New Roman" w:hAnsi="Times New Roman" w:cs="Times New Roman"/>
                <w:color w:val="000000"/>
                <w:sz w:val="20"/>
                <w:szCs w:val="20"/>
                <w:lang w:val="sq-AL" w:eastAsia="es-ES"/>
              </w:rPr>
              <w:t>artizanal</w:t>
            </w:r>
            <w:r w:rsidRPr="007E45A3">
              <w:rPr>
                <w:rFonts w:ascii="Times New Roman" w:eastAsia="Times New Roman" w:hAnsi="Times New Roman" w:cs="Times New Roman"/>
                <w:color w:val="000000"/>
                <w:sz w:val="20"/>
                <w:szCs w:val="20"/>
                <w:lang w:val="sq-AL" w:eastAsia="es-ES"/>
              </w:rPr>
              <w:t xml:space="preserve"> për aktivitetet ekzistuese</w:t>
            </w:r>
          </w:p>
        </w:tc>
        <w:tc>
          <w:tcPr>
            <w:tcW w:w="415" w:type="pct"/>
            <w:shd w:val="clear" w:color="auto" w:fill="auto"/>
            <w:noWrap/>
            <w:vAlign w:val="bottom"/>
            <w:hideMark/>
          </w:tcPr>
          <w:p w14:paraId="31C44D10"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D11"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D17" w14:textId="77777777" w:rsidTr="00DA6DAC">
        <w:trPr>
          <w:trHeight w:val="300"/>
        </w:trPr>
        <w:tc>
          <w:tcPr>
            <w:tcW w:w="1396" w:type="pct"/>
            <w:vMerge/>
            <w:vAlign w:val="center"/>
          </w:tcPr>
          <w:p w14:paraId="31C44D13"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D14"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Jashtë zonave të peshkimit</w:t>
            </w:r>
          </w:p>
        </w:tc>
        <w:tc>
          <w:tcPr>
            <w:tcW w:w="415" w:type="pct"/>
            <w:shd w:val="clear" w:color="auto" w:fill="auto"/>
            <w:noWrap/>
            <w:vAlign w:val="bottom"/>
          </w:tcPr>
          <w:p w14:paraId="31C44D15"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16"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3375DC" w:rsidRPr="007E45A3" w14:paraId="31C44D1C" w14:textId="77777777" w:rsidTr="00C724CC">
        <w:trPr>
          <w:trHeight w:val="332"/>
        </w:trPr>
        <w:tc>
          <w:tcPr>
            <w:tcW w:w="1396" w:type="pct"/>
            <w:shd w:val="clear" w:color="auto" w:fill="F2F2F2" w:themeFill="background1" w:themeFillShade="F2"/>
            <w:noWrap/>
            <w:vAlign w:val="center"/>
          </w:tcPr>
          <w:p w14:paraId="31C44D18" w14:textId="77777777" w:rsidR="003375DC" w:rsidRPr="007E45A3" w:rsidRDefault="003907DB" w:rsidP="00DA6DAC">
            <w:pPr>
              <w:keepNext/>
              <w:keepLines/>
              <w:spacing w:after="0"/>
              <w:rPr>
                <w:rFonts w:ascii="Times New Roman" w:eastAsia="Times New Roman" w:hAnsi="Times New Roman" w:cs="Times New Roman"/>
                <w:b/>
                <w:color w:val="000000" w:themeColor="text1"/>
                <w:sz w:val="20"/>
                <w:szCs w:val="20"/>
                <w:lang w:val="sq-AL" w:eastAsia="es-ES"/>
              </w:rPr>
            </w:pPr>
            <w:r w:rsidRPr="007E45A3">
              <w:rPr>
                <w:rFonts w:ascii="Times New Roman" w:eastAsia="Times New Roman" w:hAnsi="Times New Roman" w:cs="Times New Roman"/>
                <w:b/>
                <w:color w:val="000000" w:themeColor="text1"/>
                <w:sz w:val="20"/>
                <w:szCs w:val="20"/>
                <w:lang w:val="sq-AL" w:eastAsia="es-ES"/>
              </w:rPr>
              <w:t>Zonat e zhytjes</w:t>
            </w:r>
          </w:p>
        </w:tc>
        <w:tc>
          <w:tcPr>
            <w:tcW w:w="2277" w:type="pct"/>
            <w:shd w:val="clear" w:color="auto" w:fill="auto"/>
            <w:noWrap/>
            <w:vAlign w:val="bottom"/>
          </w:tcPr>
          <w:p w14:paraId="31C44D19" w14:textId="77777777" w:rsidR="003375DC" w:rsidRPr="007E45A3" w:rsidRDefault="003907DB"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Në zonat e zhytjes dhe rreth tyre</w:t>
            </w:r>
            <w:r w:rsidR="003375DC" w:rsidRPr="007E45A3">
              <w:rPr>
                <w:rFonts w:ascii="Times New Roman" w:eastAsia="Times New Roman" w:hAnsi="Times New Roman" w:cs="Times New Roman"/>
                <w:color w:val="000000"/>
                <w:sz w:val="20"/>
                <w:szCs w:val="20"/>
                <w:lang w:val="sq-AL" w:eastAsia="es-ES"/>
              </w:rPr>
              <w:t xml:space="preserve"> (</w:t>
            </w:r>
            <w:r w:rsidR="003375DC" w:rsidRPr="007E45A3">
              <w:rPr>
                <w:rFonts w:ascii="Times New Roman" w:hAnsi="Times New Roman" w:cs="Times New Roman"/>
                <w:color w:val="222222"/>
                <w:sz w:val="20"/>
                <w:szCs w:val="20"/>
                <w:shd w:val="clear" w:color="auto" w:fill="FFFFFF"/>
                <w:lang w:val="sq-AL"/>
              </w:rPr>
              <w:t>≤</w:t>
            </w:r>
            <w:r w:rsidR="003375DC" w:rsidRPr="007E45A3">
              <w:rPr>
                <w:rFonts w:ascii="Times New Roman" w:eastAsia="Times New Roman" w:hAnsi="Times New Roman" w:cs="Times New Roman"/>
                <w:color w:val="000000"/>
                <w:sz w:val="20"/>
                <w:szCs w:val="20"/>
                <w:lang w:val="sq-AL" w:eastAsia="es-ES"/>
              </w:rPr>
              <w:t>500 m)</w:t>
            </w:r>
          </w:p>
        </w:tc>
        <w:tc>
          <w:tcPr>
            <w:tcW w:w="415" w:type="pct"/>
            <w:shd w:val="clear" w:color="auto" w:fill="auto"/>
            <w:noWrap/>
            <w:vAlign w:val="bottom"/>
          </w:tcPr>
          <w:p w14:paraId="31C44D1A"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1 </w:t>
            </w:r>
          </w:p>
        </w:tc>
        <w:tc>
          <w:tcPr>
            <w:tcW w:w="912" w:type="pct"/>
            <w:shd w:val="clear" w:color="auto" w:fill="auto"/>
            <w:noWrap/>
            <w:vAlign w:val="center"/>
          </w:tcPr>
          <w:p w14:paraId="31C44D1B"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6</w:t>
            </w:r>
            <w:r w:rsidR="00B258E9" w:rsidRPr="007E45A3">
              <w:rPr>
                <w:rFonts w:ascii="Times New Roman" w:eastAsia="Times New Roman" w:hAnsi="Times New Roman" w:cs="Times New Roman"/>
                <w:color w:val="000000"/>
                <w:sz w:val="20"/>
                <w:szCs w:val="20"/>
                <w:lang w:val="sq-AL" w:eastAsia="es-ES"/>
              </w:rPr>
              <w:t xml:space="preserve"> (na)</w:t>
            </w:r>
          </w:p>
        </w:tc>
      </w:tr>
      <w:tr w:rsidR="00416795" w:rsidRPr="007E45A3" w14:paraId="31C44D22" w14:textId="77777777" w:rsidTr="00DA6DAC">
        <w:trPr>
          <w:trHeight w:val="288"/>
        </w:trPr>
        <w:tc>
          <w:tcPr>
            <w:tcW w:w="1396" w:type="pct"/>
            <w:vMerge w:val="restart"/>
            <w:shd w:val="clear" w:color="auto" w:fill="F2F2F2" w:themeFill="background1" w:themeFillShade="F2"/>
            <w:noWrap/>
            <w:vAlign w:val="center"/>
            <w:hideMark/>
          </w:tcPr>
          <w:p w14:paraId="31C44D1D" w14:textId="77777777" w:rsidR="003375DC" w:rsidRPr="007E45A3" w:rsidRDefault="003907DB" w:rsidP="00DA6DAC">
            <w:pPr>
              <w:keepNext/>
              <w:keepLines/>
              <w:spacing w:after="0"/>
              <w:rPr>
                <w:rFonts w:ascii="Times New Roman" w:eastAsia="Times New Roman" w:hAnsi="Times New Roman" w:cs="Times New Roman"/>
                <w:b/>
                <w:color w:val="000000" w:themeColor="text1"/>
                <w:sz w:val="20"/>
                <w:szCs w:val="20"/>
                <w:lang w:val="sq-AL" w:eastAsia="es-ES"/>
              </w:rPr>
            </w:pPr>
            <w:r w:rsidRPr="007E45A3">
              <w:rPr>
                <w:rFonts w:ascii="Times New Roman" w:eastAsia="Times New Roman" w:hAnsi="Times New Roman" w:cs="Times New Roman"/>
                <w:b/>
                <w:color w:val="000000" w:themeColor="text1"/>
                <w:sz w:val="20"/>
                <w:szCs w:val="20"/>
                <w:lang w:val="sq-AL" w:eastAsia="es-ES"/>
              </w:rPr>
              <w:t>Shkarkimet e ujërave të përdorur</w:t>
            </w:r>
          </w:p>
        </w:tc>
        <w:tc>
          <w:tcPr>
            <w:tcW w:w="2277" w:type="pct"/>
            <w:shd w:val="clear" w:color="auto" w:fill="auto"/>
            <w:noWrap/>
            <w:vAlign w:val="bottom"/>
            <w:hideMark/>
          </w:tcPr>
          <w:p w14:paraId="31C44D1E" w14:textId="77777777" w:rsidR="003375DC" w:rsidRPr="007E45A3" w:rsidRDefault="00061385"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Shpërndarja e ndotësve ndikon tek aktiviteti</w:t>
            </w:r>
          </w:p>
          <w:p w14:paraId="31C44D1F"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w:t>
            </w:r>
            <w:r w:rsidRPr="007E45A3">
              <w:rPr>
                <w:rFonts w:ascii="Times New Roman" w:hAnsi="Times New Roman" w:cs="Times New Roman"/>
                <w:color w:val="222222"/>
                <w:sz w:val="20"/>
                <w:szCs w:val="20"/>
                <w:shd w:val="clear" w:color="auto" w:fill="FFFFFF"/>
                <w:lang w:val="sq-AL"/>
              </w:rPr>
              <w:t>≤</w:t>
            </w:r>
            <w:r w:rsidRPr="007E45A3">
              <w:rPr>
                <w:rFonts w:ascii="Times New Roman" w:eastAsia="Times New Roman" w:hAnsi="Times New Roman" w:cs="Times New Roman"/>
                <w:color w:val="000000"/>
                <w:sz w:val="20"/>
                <w:szCs w:val="20"/>
                <w:lang w:val="sq-AL" w:eastAsia="es-ES"/>
              </w:rPr>
              <w:t xml:space="preserve"> 2 km)</w:t>
            </w:r>
          </w:p>
        </w:tc>
        <w:tc>
          <w:tcPr>
            <w:tcW w:w="415" w:type="pct"/>
            <w:shd w:val="clear" w:color="auto" w:fill="auto"/>
            <w:noWrap/>
            <w:vAlign w:val="bottom"/>
            <w:hideMark/>
          </w:tcPr>
          <w:p w14:paraId="31C44D20"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D21"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6A4748" w:rsidRPr="007E45A3" w14:paraId="31C44D27" w14:textId="77777777" w:rsidTr="00DA6DAC">
        <w:trPr>
          <w:trHeight w:val="276"/>
        </w:trPr>
        <w:tc>
          <w:tcPr>
            <w:tcW w:w="1396" w:type="pct"/>
            <w:vMerge/>
            <w:vAlign w:val="center"/>
            <w:hideMark/>
          </w:tcPr>
          <w:p w14:paraId="31C44D23"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hideMark/>
          </w:tcPr>
          <w:p w14:paraId="31C44D24" w14:textId="77777777" w:rsidR="003375DC" w:rsidRPr="007E45A3" w:rsidRDefault="00061385"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Më shumë se </w:t>
            </w:r>
            <w:r w:rsidR="003375DC" w:rsidRPr="007E45A3">
              <w:rPr>
                <w:rFonts w:ascii="Times New Roman" w:eastAsia="Times New Roman" w:hAnsi="Times New Roman" w:cs="Times New Roman"/>
                <w:color w:val="000000"/>
                <w:sz w:val="20"/>
                <w:szCs w:val="20"/>
                <w:lang w:val="sq-AL" w:eastAsia="es-ES"/>
              </w:rPr>
              <w:t xml:space="preserve">2 km </w:t>
            </w:r>
            <w:r w:rsidRPr="007E45A3">
              <w:rPr>
                <w:rFonts w:ascii="Times New Roman" w:eastAsia="Times New Roman" w:hAnsi="Times New Roman" w:cs="Times New Roman"/>
                <w:color w:val="000000"/>
                <w:sz w:val="20"/>
                <w:szCs w:val="20"/>
                <w:lang w:val="sq-AL" w:eastAsia="es-ES"/>
              </w:rPr>
              <w:t>larg pikës së shkarkimit</w:t>
            </w:r>
          </w:p>
        </w:tc>
        <w:tc>
          <w:tcPr>
            <w:tcW w:w="415" w:type="pct"/>
            <w:shd w:val="clear" w:color="auto" w:fill="auto"/>
            <w:noWrap/>
            <w:vAlign w:val="bottom"/>
            <w:hideMark/>
          </w:tcPr>
          <w:p w14:paraId="31C44D25"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D26"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D2C" w14:textId="77777777" w:rsidTr="00DA6DAC">
        <w:trPr>
          <w:trHeight w:val="20"/>
        </w:trPr>
        <w:tc>
          <w:tcPr>
            <w:tcW w:w="1396" w:type="pct"/>
            <w:vMerge w:val="restart"/>
            <w:shd w:val="clear" w:color="auto" w:fill="F2F2F2" w:themeFill="background1" w:themeFillShade="F2"/>
            <w:noWrap/>
            <w:vAlign w:val="center"/>
            <w:hideMark/>
          </w:tcPr>
          <w:p w14:paraId="31C44D28" w14:textId="77777777" w:rsidR="003375DC" w:rsidRPr="007E45A3"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lastRenderedPageBreak/>
              <w:t>Zonat turistike</w:t>
            </w:r>
          </w:p>
        </w:tc>
        <w:tc>
          <w:tcPr>
            <w:tcW w:w="2277" w:type="pct"/>
            <w:shd w:val="clear" w:color="auto" w:fill="auto"/>
            <w:noWrap/>
            <w:vAlign w:val="bottom"/>
            <w:hideMark/>
          </w:tcPr>
          <w:p w14:paraId="31C44D29" w14:textId="77777777" w:rsidR="003375DC" w:rsidRPr="007E45A3" w:rsidRDefault="003375DC"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sz w:val="20"/>
                <w:szCs w:val="20"/>
                <w:lang w:val="sq-AL" w:eastAsia="es-ES"/>
              </w:rPr>
              <w:t xml:space="preserve">&lt; 2 km </w:t>
            </w:r>
          </w:p>
        </w:tc>
        <w:tc>
          <w:tcPr>
            <w:tcW w:w="415" w:type="pct"/>
            <w:shd w:val="clear" w:color="auto" w:fill="auto"/>
            <w:noWrap/>
            <w:vAlign w:val="bottom"/>
            <w:hideMark/>
          </w:tcPr>
          <w:p w14:paraId="31C44D2A"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sz w:val="20"/>
                <w:szCs w:val="20"/>
                <w:lang w:val="sq-AL" w:eastAsia="es-ES"/>
              </w:rPr>
              <w:t>0</w:t>
            </w:r>
          </w:p>
        </w:tc>
        <w:tc>
          <w:tcPr>
            <w:tcW w:w="912" w:type="pct"/>
            <w:vMerge w:val="restart"/>
            <w:shd w:val="clear" w:color="auto" w:fill="auto"/>
            <w:noWrap/>
            <w:vAlign w:val="center"/>
            <w:hideMark/>
          </w:tcPr>
          <w:p w14:paraId="31C44D2B"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4</w:t>
            </w:r>
          </w:p>
        </w:tc>
      </w:tr>
      <w:tr w:rsidR="006A4748" w:rsidRPr="007E45A3" w14:paraId="31C44D31" w14:textId="77777777" w:rsidTr="00DA6DAC">
        <w:trPr>
          <w:trHeight w:val="20"/>
        </w:trPr>
        <w:tc>
          <w:tcPr>
            <w:tcW w:w="1396" w:type="pct"/>
            <w:vMerge/>
            <w:vAlign w:val="center"/>
            <w:hideMark/>
          </w:tcPr>
          <w:p w14:paraId="31C44D2D"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vAlign w:val="bottom"/>
          </w:tcPr>
          <w:p w14:paraId="31C44D2E" w14:textId="77777777" w:rsidR="003375DC" w:rsidRPr="007E45A3" w:rsidRDefault="003375DC" w:rsidP="00DA6DAC">
            <w:pPr>
              <w:keepNext/>
              <w:keepLines/>
              <w:spacing w:after="0"/>
              <w:rPr>
                <w:rFonts w:ascii="Times New Roman" w:eastAsia="Times New Roman" w:hAnsi="Times New Roman" w:cs="Times New Roman"/>
                <w:sz w:val="20"/>
                <w:szCs w:val="20"/>
                <w:lang w:val="sq-AL" w:eastAsia="es-ES"/>
              </w:rPr>
            </w:pPr>
            <w:r w:rsidRPr="007E45A3">
              <w:rPr>
                <w:rFonts w:ascii="Times New Roman" w:eastAsia="Times New Roman" w:hAnsi="Times New Roman" w:cs="Times New Roman"/>
                <w:color w:val="000000"/>
                <w:sz w:val="20"/>
                <w:szCs w:val="20"/>
                <w:lang w:val="sq-AL" w:eastAsia="es-ES"/>
              </w:rPr>
              <w:t>&gt; 2 km</w:t>
            </w:r>
          </w:p>
        </w:tc>
        <w:tc>
          <w:tcPr>
            <w:tcW w:w="415" w:type="pct"/>
            <w:shd w:val="clear" w:color="auto" w:fill="auto"/>
            <w:noWrap/>
            <w:vAlign w:val="bottom"/>
            <w:hideMark/>
          </w:tcPr>
          <w:p w14:paraId="31C44D2F"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hideMark/>
          </w:tcPr>
          <w:p w14:paraId="31C44D30"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416795" w:rsidRPr="007E45A3" w14:paraId="31C44D36" w14:textId="77777777" w:rsidTr="00DA6DAC">
        <w:trPr>
          <w:trHeight w:val="288"/>
        </w:trPr>
        <w:tc>
          <w:tcPr>
            <w:tcW w:w="1396" w:type="pct"/>
            <w:vMerge w:val="restart"/>
            <w:shd w:val="clear" w:color="auto" w:fill="F2F2F2" w:themeFill="background1" w:themeFillShade="F2"/>
            <w:noWrap/>
            <w:vAlign w:val="center"/>
            <w:hideMark/>
          </w:tcPr>
          <w:p w14:paraId="31C44D32" w14:textId="77777777" w:rsidR="003375DC" w:rsidRPr="007E45A3"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Largësia nga porti më i afërt</w:t>
            </w:r>
          </w:p>
        </w:tc>
        <w:tc>
          <w:tcPr>
            <w:tcW w:w="2277" w:type="pct"/>
            <w:shd w:val="clear" w:color="auto" w:fill="auto"/>
            <w:noWrap/>
            <w:vAlign w:val="bottom"/>
            <w:hideMark/>
          </w:tcPr>
          <w:p w14:paraId="31C44D33" w14:textId="77777777" w:rsidR="003375DC" w:rsidRPr="007E45A3" w:rsidRDefault="003963D4"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0.54 nm</w:t>
            </w:r>
          </w:p>
        </w:tc>
        <w:tc>
          <w:tcPr>
            <w:tcW w:w="415" w:type="pct"/>
            <w:shd w:val="clear" w:color="auto" w:fill="auto"/>
            <w:noWrap/>
            <w:vAlign w:val="bottom"/>
            <w:hideMark/>
          </w:tcPr>
          <w:p w14:paraId="31C44D34"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shd w:val="clear" w:color="auto" w:fill="auto"/>
            <w:noWrap/>
            <w:vAlign w:val="center"/>
            <w:hideMark/>
          </w:tcPr>
          <w:p w14:paraId="31C44D35"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6A4748" w:rsidRPr="007E45A3" w14:paraId="31C44D3B" w14:textId="77777777" w:rsidTr="00DA6DAC">
        <w:trPr>
          <w:trHeight w:val="300"/>
        </w:trPr>
        <w:tc>
          <w:tcPr>
            <w:tcW w:w="1396" w:type="pct"/>
            <w:vMerge/>
            <w:vAlign w:val="center"/>
          </w:tcPr>
          <w:p w14:paraId="31C44D37"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D38"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10 </w:t>
            </w:r>
            <w:r w:rsidR="00061385" w:rsidRPr="007E45A3">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14:paraId="31C44D39"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w:t>
            </w:r>
          </w:p>
        </w:tc>
        <w:tc>
          <w:tcPr>
            <w:tcW w:w="912" w:type="pct"/>
            <w:vMerge/>
            <w:vAlign w:val="center"/>
          </w:tcPr>
          <w:p w14:paraId="31C44D3A"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6A4748" w:rsidRPr="007E45A3" w14:paraId="31C44D40" w14:textId="77777777" w:rsidTr="00DA6DAC">
        <w:trPr>
          <w:trHeight w:val="300"/>
        </w:trPr>
        <w:tc>
          <w:tcPr>
            <w:tcW w:w="1396" w:type="pct"/>
            <w:vMerge/>
            <w:vAlign w:val="center"/>
          </w:tcPr>
          <w:p w14:paraId="31C44D3C"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D3D" w14:textId="77777777" w:rsidR="003375DC" w:rsidRPr="007E45A3" w:rsidRDefault="003963D4"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0.54 nm</w:t>
            </w:r>
            <w:r w:rsidR="003375DC" w:rsidRPr="007E45A3">
              <w:rPr>
                <w:rFonts w:ascii="Times New Roman" w:eastAsia="Times New Roman" w:hAnsi="Times New Roman" w:cs="Times New Roman"/>
                <w:color w:val="000000"/>
                <w:sz w:val="20"/>
                <w:szCs w:val="20"/>
                <w:lang w:val="sq-AL" w:eastAsia="es-ES"/>
              </w:rPr>
              <w:t xml:space="preserve"> - 10 </w:t>
            </w:r>
            <w:r w:rsidR="00061385" w:rsidRPr="007E45A3">
              <w:rPr>
                <w:rFonts w:ascii="Times New Roman" w:eastAsia="Times New Roman" w:hAnsi="Times New Roman" w:cs="Times New Roman"/>
                <w:color w:val="000000"/>
                <w:sz w:val="20"/>
                <w:szCs w:val="20"/>
                <w:lang w:val="sq-AL" w:eastAsia="es-ES"/>
              </w:rPr>
              <w:t>milje detare</w:t>
            </w:r>
          </w:p>
        </w:tc>
        <w:tc>
          <w:tcPr>
            <w:tcW w:w="415" w:type="pct"/>
            <w:shd w:val="clear" w:color="auto" w:fill="auto"/>
            <w:noWrap/>
            <w:vAlign w:val="bottom"/>
          </w:tcPr>
          <w:p w14:paraId="31C44D3E"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3F"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45" w14:textId="77777777" w:rsidTr="00DA6DAC">
        <w:trPr>
          <w:trHeight w:val="300"/>
        </w:trPr>
        <w:tc>
          <w:tcPr>
            <w:tcW w:w="1396" w:type="pct"/>
            <w:vMerge w:val="restart"/>
            <w:shd w:val="clear" w:color="auto" w:fill="F2F2F2" w:themeFill="background1" w:themeFillShade="F2"/>
            <w:vAlign w:val="center"/>
          </w:tcPr>
          <w:p w14:paraId="31C44D41" w14:textId="77777777" w:rsidR="0064131D" w:rsidRPr="007E45A3" w:rsidRDefault="006843D7"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Grykëderdhjet</w:t>
            </w:r>
            <w:r w:rsidR="003907DB" w:rsidRPr="007E45A3">
              <w:rPr>
                <w:rFonts w:ascii="Times New Roman" w:eastAsia="Times New Roman" w:hAnsi="Times New Roman" w:cs="Times New Roman"/>
                <w:b/>
                <w:bCs/>
                <w:color w:val="000000"/>
                <w:sz w:val="20"/>
                <w:szCs w:val="20"/>
                <w:lang w:val="sq-AL" w:eastAsia="es-ES"/>
              </w:rPr>
              <w:t xml:space="preserve"> e lumenjve</w:t>
            </w:r>
            <w:r w:rsidR="0064131D" w:rsidRPr="007E45A3">
              <w:rPr>
                <w:rStyle w:val="EndnoteReference"/>
                <w:rFonts w:ascii="Times New Roman" w:eastAsia="Times New Roman" w:hAnsi="Times New Roman" w:cs="Times New Roman"/>
                <w:b/>
                <w:bCs/>
                <w:color w:val="000000"/>
                <w:sz w:val="20"/>
                <w:szCs w:val="20"/>
                <w:lang w:val="sq-AL" w:eastAsia="es-ES"/>
              </w:rPr>
              <w:endnoteReference w:id="8"/>
            </w:r>
          </w:p>
        </w:tc>
        <w:tc>
          <w:tcPr>
            <w:tcW w:w="2277" w:type="pct"/>
            <w:shd w:val="clear" w:color="auto" w:fill="auto"/>
            <w:noWrap/>
          </w:tcPr>
          <w:p w14:paraId="31C44D42"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2km </w:t>
            </w:r>
            <w:r w:rsidR="00061385" w:rsidRPr="007E45A3">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14:paraId="31C44D43" w14:textId="77777777" w:rsidR="0064131D" w:rsidRPr="007E45A3"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restart"/>
            <w:vAlign w:val="center"/>
          </w:tcPr>
          <w:p w14:paraId="31C44D44" w14:textId="77777777" w:rsidR="0064131D" w:rsidRPr="007E45A3" w:rsidRDefault="0064131D"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874620" w:rsidRPr="007E45A3" w14:paraId="31C44D4A" w14:textId="77777777" w:rsidTr="00DA6DAC">
        <w:trPr>
          <w:trHeight w:val="300"/>
        </w:trPr>
        <w:tc>
          <w:tcPr>
            <w:tcW w:w="1396" w:type="pct"/>
            <w:vMerge/>
            <w:shd w:val="clear" w:color="auto" w:fill="F2F2F2" w:themeFill="background1" w:themeFillShade="F2"/>
            <w:vAlign w:val="center"/>
          </w:tcPr>
          <w:p w14:paraId="31C44D46"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D47"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 1 km </w:t>
            </w:r>
            <w:r w:rsidR="00061385" w:rsidRPr="007E45A3">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14:paraId="31C44D48" w14:textId="77777777" w:rsidR="0064131D" w:rsidRPr="007E45A3"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00</w:t>
            </w:r>
          </w:p>
        </w:tc>
        <w:tc>
          <w:tcPr>
            <w:tcW w:w="912" w:type="pct"/>
            <w:vMerge/>
            <w:vAlign w:val="center"/>
          </w:tcPr>
          <w:p w14:paraId="31C44D49"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4F" w14:textId="77777777" w:rsidTr="00DA6DAC">
        <w:trPr>
          <w:trHeight w:val="300"/>
        </w:trPr>
        <w:tc>
          <w:tcPr>
            <w:tcW w:w="1396" w:type="pct"/>
            <w:vMerge/>
            <w:shd w:val="clear" w:color="auto" w:fill="F2F2F2" w:themeFill="background1" w:themeFillShade="F2"/>
            <w:vAlign w:val="center"/>
          </w:tcPr>
          <w:p w14:paraId="31C44D4B"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D4C"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gt; 2 km </w:t>
            </w:r>
            <w:r w:rsidR="00061385" w:rsidRPr="007E45A3">
              <w:rPr>
                <w:rFonts w:ascii="Times New Roman" w:eastAsia="Times New Roman" w:hAnsi="Times New Roman" w:cs="Times New Roman"/>
                <w:color w:val="000000"/>
                <w:sz w:val="20"/>
                <w:szCs w:val="20"/>
                <w:lang w:val="sq-AL" w:eastAsia="es-ES"/>
              </w:rPr>
              <w:t>nga Lumi i Bunës</w:t>
            </w:r>
          </w:p>
        </w:tc>
        <w:tc>
          <w:tcPr>
            <w:tcW w:w="415" w:type="pct"/>
            <w:shd w:val="clear" w:color="auto" w:fill="auto"/>
            <w:noWrap/>
            <w:vAlign w:val="bottom"/>
          </w:tcPr>
          <w:p w14:paraId="31C44D4D" w14:textId="77777777" w:rsidR="0064131D" w:rsidRPr="007E45A3"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4E"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54" w14:textId="77777777" w:rsidTr="00DA6DAC">
        <w:trPr>
          <w:trHeight w:val="300"/>
        </w:trPr>
        <w:tc>
          <w:tcPr>
            <w:tcW w:w="1396" w:type="pct"/>
            <w:vMerge/>
            <w:shd w:val="clear" w:color="auto" w:fill="F2F2F2" w:themeFill="background1" w:themeFillShade="F2"/>
            <w:vAlign w:val="center"/>
          </w:tcPr>
          <w:p w14:paraId="31C44D50"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D51"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xml:space="preserve">&gt; 1 km </w:t>
            </w:r>
            <w:r w:rsidR="00061385" w:rsidRPr="007E45A3">
              <w:rPr>
                <w:rFonts w:ascii="Times New Roman" w:eastAsia="Times New Roman" w:hAnsi="Times New Roman" w:cs="Times New Roman"/>
                <w:color w:val="000000"/>
                <w:sz w:val="20"/>
                <w:szCs w:val="20"/>
                <w:lang w:val="sq-AL" w:eastAsia="es-ES"/>
              </w:rPr>
              <w:t>nga lumenjtë e tjerë të Shqipërisë</w:t>
            </w:r>
          </w:p>
        </w:tc>
        <w:tc>
          <w:tcPr>
            <w:tcW w:w="415" w:type="pct"/>
            <w:shd w:val="clear" w:color="auto" w:fill="auto"/>
            <w:noWrap/>
            <w:vAlign w:val="bottom"/>
          </w:tcPr>
          <w:p w14:paraId="31C44D52" w14:textId="77777777" w:rsidR="0064131D" w:rsidRPr="007E45A3" w:rsidRDefault="0064131D"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53" w14:textId="77777777" w:rsidR="0064131D" w:rsidRPr="007E45A3" w:rsidRDefault="0064131D"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59" w14:textId="77777777" w:rsidTr="00DA6DAC">
        <w:trPr>
          <w:trHeight w:val="300"/>
        </w:trPr>
        <w:tc>
          <w:tcPr>
            <w:tcW w:w="1396" w:type="pct"/>
            <w:vMerge w:val="restart"/>
            <w:shd w:val="clear" w:color="auto" w:fill="F2F2F2" w:themeFill="background1" w:themeFillShade="F2"/>
            <w:vAlign w:val="center"/>
          </w:tcPr>
          <w:p w14:paraId="31C44D55"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 xml:space="preserve">Korridoret </w:t>
            </w:r>
            <w:r w:rsidR="001746FA" w:rsidRPr="007E45A3">
              <w:rPr>
                <w:rFonts w:ascii="Times New Roman" w:eastAsia="Times New Roman" w:hAnsi="Times New Roman" w:cs="Times New Roman"/>
                <w:b/>
                <w:color w:val="000000"/>
                <w:sz w:val="20"/>
                <w:szCs w:val="20"/>
                <w:lang w:val="sq-AL" w:eastAsia="es-ES"/>
              </w:rPr>
              <w:t xml:space="preserve">e transportit </w:t>
            </w:r>
            <w:r w:rsidRPr="007E45A3">
              <w:rPr>
                <w:rFonts w:ascii="Times New Roman" w:eastAsia="Times New Roman" w:hAnsi="Times New Roman" w:cs="Times New Roman"/>
                <w:b/>
                <w:color w:val="000000"/>
                <w:sz w:val="20"/>
                <w:szCs w:val="20"/>
                <w:lang w:val="sq-AL" w:eastAsia="es-ES"/>
              </w:rPr>
              <w:t>detar</w:t>
            </w:r>
          </w:p>
        </w:tc>
        <w:tc>
          <w:tcPr>
            <w:tcW w:w="2277" w:type="pct"/>
            <w:shd w:val="clear" w:color="auto" w:fill="auto"/>
            <w:noWrap/>
            <w:vAlign w:val="bottom"/>
          </w:tcPr>
          <w:p w14:paraId="31C44D56" w14:textId="77777777" w:rsidR="003375DC" w:rsidRPr="007E45A3" w:rsidRDefault="003375DC" w:rsidP="00DA6DAC">
            <w:pPr>
              <w:keepNext/>
              <w:keepLines/>
              <w:spacing w:after="0"/>
              <w:rPr>
                <w:rFonts w:ascii="Times New Roman" w:hAnsi="Times New Roman" w:cs="Times New Roman"/>
                <w:color w:val="222222"/>
                <w:sz w:val="20"/>
                <w:szCs w:val="20"/>
                <w:shd w:val="clear" w:color="auto" w:fill="FFFFFF"/>
                <w:lang w:val="sq-AL"/>
              </w:rPr>
            </w:pPr>
            <w:r w:rsidRPr="007E45A3">
              <w:rPr>
                <w:rFonts w:ascii="Times New Roman" w:hAnsi="Times New Roman" w:cs="Times New Roman"/>
                <w:sz w:val="20"/>
                <w:szCs w:val="20"/>
                <w:shd w:val="clear" w:color="auto" w:fill="FFFFFF"/>
                <w:lang w:val="sq-AL"/>
              </w:rPr>
              <w:t>≤ 200 m</w:t>
            </w:r>
          </w:p>
        </w:tc>
        <w:tc>
          <w:tcPr>
            <w:tcW w:w="415" w:type="pct"/>
            <w:shd w:val="clear" w:color="auto" w:fill="auto"/>
            <w:noWrap/>
            <w:vAlign w:val="bottom"/>
          </w:tcPr>
          <w:p w14:paraId="31C44D57"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100</w:t>
            </w:r>
          </w:p>
        </w:tc>
        <w:tc>
          <w:tcPr>
            <w:tcW w:w="912" w:type="pct"/>
            <w:vMerge w:val="restart"/>
            <w:vAlign w:val="center"/>
          </w:tcPr>
          <w:p w14:paraId="31C44D58"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874620" w:rsidRPr="007E45A3" w14:paraId="31C44D5E" w14:textId="77777777" w:rsidTr="00DA6DAC">
        <w:trPr>
          <w:trHeight w:val="300"/>
        </w:trPr>
        <w:tc>
          <w:tcPr>
            <w:tcW w:w="1396" w:type="pct"/>
            <w:vMerge/>
            <w:shd w:val="clear" w:color="auto" w:fill="F2F2F2" w:themeFill="background1" w:themeFillShade="F2"/>
            <w:vAlign w:val="center"/>
          </w:tcPr>
          <w:p w14:paraId="31C44D5A"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D5B"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gt; 200 m </w:t>
            </w:r>
          </w:p>
        </w:tc>
        <w:tc>
          <w:tcPr>
            <w:tcW w:w="415" w:type="pct"/>
            <w:shd w:val="clear" w:color="auto" w:fill="auto"/>
            <w:noWrap/>
            <w:vAlign w:val="bottom"/>
          </w:tcPr>
          <w:p w14:paraId="31C44D5C"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5D"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63" w14:textId="77777777" w:rsidTr="00DA6DAC">
        <w:trPr>
          <w:trHeight w:val="300"/>
        </w:trPr>
        <w:tc>
          <w:tcPr>
            <w:tcW w:w="1396" w:type="pct"/>
            <w:vMerge w:val="restart"/>
            <w:shd w:val="clear" w:color="auto" w:fill="F2F2F2" w:themeFill="background1" w:themeFillShade="F2"/>
            <w:vAlign w:val="center"/>
          </w:tcPr>
          <w:p w14:paraId="31C44D5F"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Tubacionet në det dhe kabllot e telekomunikimit</w:t>
            </w:r>
          </w:p>
        </w:tc>
        <w:tc>
          <w:tcPr>
            <w:tcW w:w="2277" w:type="pct"/>
            <w:shd w:val="clear" w:color="auto" w:fill="auto"/>
            <w:noWrap/>
            <w:vAlign w:val="bottom"/>
          </w:tcPr>
          <w:p w14:paraId="31C44D60"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 500 m</w:t>
            </w:r>
          </w:p>
        </w:tc>
        <w:tc>
          <w:tcPr>
            <w:tcW w:w="415" w:type="pct"/>
            <w:shd w:val="clear" w:color="auto" w:fill="auto"/>
            <w:noWrap/>
            <w:vAlign w:val="bottom"/>
          </w:tcPr>
          <w:p w14:paraId="31C44D61"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 100</w:t>
            </w:r>
          </w:p>
        </w:tc>
        <w:tc>
          <w:tcPr>
            <w:tcW w:w="912" w:type="pct"/>
            <w:vMerge w:val="restart"/>
            <w:vAlign w:val="center"/>
          </w:tcPr>
          <w:p w14:paraId="31C44D62"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5</w:t>
            </w:r>
          </w:p>
        </w:tc>
      </w:tr>
      <w:tr w:rsidR="00874620" w:rsidRPr="007E45A3" w14:paraId="31C44D68" w14:textId="77777777" w:rsidTr="00DA6DAC">
        <w:trPr>
          <w:trHeight w:val="300"/>
        </w:trPr>
        <w:tc>
          <w:tcPr>
            <w:tcW w:w="1396" w:type="pct"/>
            <w:vMerge/>
            <w:shd w:val="clear" w:color="auto" w:fill="F2F2F2" w:themeFill="background1" w:themeFillShade="F2"/>
            <w:vAlign w:val="center"/>
          </w:tcPr>
          <w:p w14:paraId="31C44D64"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vAlign w:val="bottom"/>
          </w:tcPr>
          <w:p w14:paraId="31C44D65"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gt; 500 m</w:t>
            </w:r>
          </w:p>
        </w:tc>
        <w:tc>
          <w:tcPr>
            <w:tcW w:w="415" w:type="pct"/>
            <w:shd w:val="clear" w:color="auto" w:fill="auto"/>
            <w:noWrap/>
            <w:vAlign w:val="bottom"/>
          </w:tcPr>
          <w:p w14:paraId="31C44D66" w14:textId="77777777" w:rsidR="003375DC" w:rsidRPr="007E45A3" w:rsidRDefault="003375DC" w:rsidP="00DA6DAC">
            <w:pPr>
              <w:keepNext/>
              <w:keepLines/>
              <w:spacing w:after="0"/>
              <w:jc w:val="right"/>
              <w:rPr>
                <w:rFonts w:ascii="Times New Roman" w:eastAsia="Times New Roman" w:hAnsi="Times New Roman" w:cs="Times New Roman"/>
                <w:color w:val="000000"/>
                <w:sz w:val="20"/>
                <w:szCs w:val="20"/>
                <w:lang w:val="sq-AL" w:eastAsia="es-ES"/>
              </w:rPr>
            </w:pPr>
            <w:r w:rsidRPr="007E45A3">
              <w:rPr>
                <w:rFonts w:ascii="Times New Roman" w:eastAsia="Times New Roman" w:hAnsi="Times New Roman" w:cs="Times New Roman"/>
                <w:color w:val="000000"/>
                <w:sz w:val="20"/>
                <w:szCs w:val="20"/>
                <w:lang w:val="sq-AL" w:eastAsia="es-ES"/>
              </w:rPr>
              <w:t>1</w:t>
            </w:r>
          </w:p>
        </w:tc>
        <w:tc>
          <w:tcPr>
            <w:tcW w:w="912" w:type="pct"/>
            <w:vMerge/>
            <w:vAlign w:val="center"/>
          </w:tcPr>
          <w:p w14:paraId="31C44D67"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6D" w14:textId="77777777" w:rsidTr="00DA6DAC">
        <w:trPr>
          <w:trHeight w:val="300"/>
        </w:trPr>
        <w:tc>
          <w:tcPr>
            <w:tcW w:w="1396" w:type="pct"/>
            <w:vMerge w:val="restart"/>
            <w:shd w:val="clear" w:color="auto" w:fill="F2F2F2" w:themeFill="background1" w:themeFillShade="F2"/>
            <w:vAlign w:val="center"/>
          </w:tcPr>
          <w:p w14:paraId="31C44D69"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Dallgëzim</w:t>
            </w:r>
            <w:r w:rsidR="000F03F3" w:rsidRPr="007E45A3">
              <w:rPr>
                <w:rFonts w:ascii="Times New Roman" w:eastAsia="Times New Roman" w:hAnsi="Times New Roman" w:cs="Times New Roman"/>
                <w:b/>
                <w:color w:val="000000"/>
                <w:sz w:val="20"/>
                <w:szCs w:val="20"/>
                <w:lang w:val="sq-AL" w:eastAsia="es-ES"/>
              </w:rPr>
              <w:t>i</w:t>
            </w:r>
            <w:r w:rsidRPr="007E45A3">
              <w:rPr>
                <w:rFonts w:ascii="Times New Roman" w:eastAsia="Times New Roman" w:hAnsi="Times New Roman" w:cs="Times New Roman"/>
                <w:b/>
                <w:color w:val="000000"/>
                <w:sz w:val="20"/>
                <w:szCs w:val="20"/>
                <w:lang w:val="sq-AL" w:eastAsia="es-ES"/>
              </w:rPr>
              <w:t xml:space="preserve"> mesatar</w:t>
            </w:r>
            <w:hyperlink w:anchor="iv" w:history="1">
              <w:r w:rsidR="003375DC" w:rsidRPr="007E45A3">
                <w:rPr>
                  <w:rStyle w:val="Hyperlink"/>
                  <w:rFonts w:ascii="Times New Roman" w:hAnsi="Times New Roman" w:cs="Times New Roman"/>
                  <w:sz w:val="20"/>
                  <w:szCs w:val="20"/>
                  <w:vertAlign w:val="superscript"/>
                  <w:lang w:val="sq-AL" w:eastAsia="es-ES"/>
                </w:rPr>
                <w:endnoteReference w:id="9"/>
              </w:r>
            </w:hyperlink>
          </w:p>
        </w:tc>
        <w:tc>
          <w:tcPr>
            <w:tcW w:w="2277" w:type="pct"/>
            <w:shd w:val="clear" w:color="auto" w:fill="auto"/>
            <w:noWrap/>
          </w:tcPr>
          <w:p w14:paraId="31C44D6A"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gt; 3 m</w:t>
            </w:r>
          </w:p>
        </w:tc>
        <w:tc>
          <w:tcPr>
            <w:tcW w:w="415" w:type="pct"/>
            <w:shd w:val="clear" w:color="auto" w:fill="auto"/>
            <w:noWrap/>
            <w:vAlign w:val="center"/>
          </w:tcPr>
          <w:p w14:paraId="31C44D6B"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D6C" w14:textId="77777777" w:rsidR="003375DC" w:rsidRPr="007E45A3" w:rsidRDefault="003375DC" w:rsidP="00DA6DAC">
            <w:pPr>
              <w:keepNext/>
              <w:keepLines/>
              <w:spacing w:after="0"/>
              <w:jc w:val="center"/>
              <w:rPr>
                <w:rFonts w:ascii="Times New Roman" w:eastAsia="Times New Roman" w:hAnsi="Times New Roman" w:cs="Times New Roman"/>
                <w:color w:val="000000"/>
                <w:sz w:val="20"/>
                <w:szCs w:val="20"/>
                <w:lang w:val="sq-AL" w:eastAsia="es-ES"/>
              </w:rPr>
            </w:pPr>
            <w:r w:rsidRPr="007E45A3">
              <w:rPr>
                <w:rFonts w:ascii="Times New Roman" w:hAnsi="Times New Roman" w:cs="Times New Roman"/>
                <w:sz w:val="20"/>
                <w:szCs w:val="20"/>
                <w:shd w:val="clear" w:color="auto" w:fill="FFFFFF"/>
                <w:lang w:val="sq-AL"/>
              </w:rPr>
              <w:t>4</w:t>
            </w:r>
          </w:p>
        </w:tc>
      </w:tr>
      <w:tr w:rsidR="00874620" w:rsidRPr="007E45A3" w14:paraId="31C44D72" w14:textId="77777777" w:rsidTr="00DA6DAC">
        <w:trPr>
          <w:trHeight w:val="300"/>
        </w:trPr>
        <w:tc>
          <w:tcPr>
            <w:tcW w:w="1396" w:type="pct"/>
            <w:vMerge/>
            <w:shd w:val="clear" w:color="auto" w:fill="F2F2F2" w:themeFill="background1" w:themeFillShade="F2"/>
          </w:tcPr>
          <w:p w14:paraId="31C44D6E"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c>
          <w:tcPr>
            <w:tcW w:w="2277" w:type="pct"/>
            <w:shd w:val="clear" w:color="auto" w:fill="auto"/>
            <w:noWrap/>
          </w:tcPr>
          <w:p w14:paraId="31C44D6F"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lt; 1 m</w:t>
            </w:r>
          </w:p>
        </w:tc>
        <w:tc>
          <w:tcPr>
            <w:tcW w:w="415" w:type="pct"/>
            <w:shd w:val="clear" w:color="auto" w:fill="auto"/>
            <w:noWrap/>
            <w:vAlign w:val="center"/>
          </w:tcPr>
          <w:p w14:paraId="31C44D70"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0</w:t>
            </w:r>
          </w:p>
        </w:tc>
        <w:tc>
          <w:tcPr>
            <w:tcW w:w="912" w:type="pct"/>
            <w:vMerge/>
          </w:tcPr>
          <w:p w14:paraId="31C44D71" w14:textId="77777777" w:rsidR="003375DC" w:rsidRPr="007E45A3" w:rsidRDefault="003375DC" w:rsidP="00DA6DAC">
            <w:pPr>
              <w:keepNext/>
              <w:keepLines/>
              <w:spacing w:after="0"/>
              <w:rPr>
                <w:rFonts w:ascii="Times New Roman" w:eastAsia="Times New Roman" w:hAnsi="Times New Roman" w:cs="Times New Roman"/>
                <w:color w:val="000000"/>
                <w:sz w:val="20"/>
                <w:szCs w:val="20"/>
                <w:lang w:val="sq-AL" w:eastAsia="es-ES"/>
              </w:rPr>
            </w:pPr>
          </w:p>
        </w:tc>
      </w:tr>
      <w:tr w:rsidR="00874620" w:rsidRPr="007E45A3" w14:paraId="31C44D77" w14:textId="77777777" w:rsidTr="00DA6DAC">
        <w:trPr>
          <w:trHeight w:val="300"/>
        </w:trPr>
        <w:tc>
          <w:tcPr>
            <w:tcW w:w="1396" w:type="pct"/>
            <w:vMerge/>
            <w:shd w:val="clear" w:color="auto" w:fill="F2F2F2" w:themeFill="background1" w:themeFillShade="F2"/>
          </w:tcPr>
          <w:p w14:paraId="31C44D73"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D74"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1 – 3 m </w:t>
            </w:r>
          </w:p>
        </w:tc>
        <w:tc>
          <w:tcPr>
            <w:tcW w:w="415" w:type="pct"/>
            <w:shd w:val="clear" w:color="auto" w:fill="auto"/>
            <w:noWrap/>
            <w:vAlign w:val="center"/>
          </w:tcPr>
          <w:p w14:paraId="31C44D75"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tcPr>
          <w:p w14:paraId="31C44D76"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p>
        </w:tc>
      </w:tr>
      <w:tr w:rsidR="00874620" w:rsidRPr="007E45A3" w14:paraId="31C44D7C" w14:textId="77777777" w:rsidTr="00DA6DAC">
        <w:trPr>
          <w:trHeight w:val="300"/>
        </w:trPr>
        <w:tc>
          <w:tcPr>
            <w:tcW w:w="1396" w:type="pct"/>
            <w:vMerge w:val="restart"/>
            <w:shd w:val="clear" w:color="auto" w:fill="F2F2F2" w:themeFill="background1" w:themeFillShade="F2"/>
            <w:vAlign w:val="center"/>
          </w:tcPr>
          <w:p w14:paraId="31C44D78" w14:textId="77777777" w:rsidR="003375DC" w:rsidRPr="007E45A3" w:rsidRDefault="003907DB" w:rsidP="00DA6DAC">
            <w:pPr>
              <w:keepNext/>
              <w:keepLines/>
              <w:spacing w:after="0"/>
              <w:rPr>
                <w:rFonts w:ascii="Times New Roman" w:eastAsia="Times New Roman" w:hAnsi="Times New Roman" w:cs="Times New Roman"/>
                <w:b/>
                <w:sz w:val="20"/>
                <w:szCs w:val="20"/>
                <w:lang w:val="sq-AL" w:eastAsia="es-ES"/>
              </w:rPr>
            </w:pPr>
            <w:r w:rsidRPr="007E45A3">
              <w:rPr>
                <w:rFonts w:ascii="Times New Roman" w:eastAsia="Times New Roman" w:hAnsi="Times New Roman" w:cs="Times New Roman"/>
                <w:b/>
                <w:sz w:val="20"/>
                <w:szCs w:val="20"/>
                <w:lang w:val="sq-AL" w:eastAsia="es-ES"/>
              </w:rPr>
              <w:t>Dallg</w:t>
            </w:r>
            <w:r w:rsidR="000F03F3" w:rsidRPr="007E45A3">
              <w:rPr>
                <w:rFonts w:ascii="Times New Roman" w:eastAsia="Times New Roman" w:hAnsi="Times New Roman" w:cs="Times New Roman"/>
                <w:b/>
                <w:sz w:val="20"/>
                <w:szCs w:val="20"/>
                <w:lang w:val="sq-AL" w:eastAsia="es-ES"/>
              </w:rPr>
              <w:t>ë</w:t>
            </w:r>
            <w:r w:rsidRPr="007E45A3">
              <w:rPr>
                <w:rFonts w:ascii="Times New Roman" w:eastAsia="Times New Roman" w:hAnsi="Times New Roman" w:cs="Times New Roman"/>
                <w:b/>
                <w:sz w:val="20"/>
                <w:szCs w:val="20"/>
                <w:lang w:val="sq-AL" w:eastAsia="es-ES"/>
              </w:rPr>
              <w:t>zim</w:t>
            </w:r>
            <w:r w:rsidR="000F03F3" w:rsidRPr="007E45A3">
              <w:rPr>
                <w:rFonts w:ascii="Times New Roman" w:eastAsia="Times New Roman" w:hAnsi="Times New Roman" w:cs="Times New Roman"/>
                <w:b/>
                <w:sz w:val="20"/>
                <w:szCs w:val="20"/>
                <w:lang w:val="sq-AL" w:eastAsia="es-ES"/>
              </w:rPr>
              <w:t>i</w:t>
            </w:r>
            <w:r w:rsidRPr="007E45A3">
              <w:rPr>
                <w:rFonts w:ascii="Times New Roman" w:eastAsia="Times New Roman" w:hAnsi="Times New Roman" w:cs="Times New Roman"/>
                <w:b/>
                <w:sz w:val="20"/>
                <w:szCs w:val="20"/>
                <w:lang w:val="sq-AL" w:eastAsia="es-ES"/>
              </w:rPr>
              <w:t xml:space="preserve"> ekstrem</w:t>
            </w:r>
            <w:r w:rsidR="003375DC" w:rsidRPr="007E45A3">
              <w:rPr>
                <w:rFonts w:ascii="Times New Roman" w:eastAsia="Times New Roman" w:hAnsi="Times New Roman" w:cs="Times New Roman"/>
                <w:b/>
                <w:sz w:val="20"/>
                <w:szCs w:val="20"/>
                <w:lang w:val="sq-AL" w:eastAsia="es-ES"/>
              </w:rPr>
              <w:t xml:space="preserve"> (st</w:t>
            </w:r>
            <w:r w:rsidRPr="007E45A3">
              <w:rPr>
                <w:rFonts w:ascii="Times New Roman" w:eastAsia="Times New Roman" w:hAnsi="Times New Roman" w:cs="Times New Roman"/>
                <w:b/>
                <w:sz w:val="20"/>
                <w:szCs w:val="20"/>
                <w:lang w:val="sq-AL" w:eastAsia="es-ES"/>
              </w:rPr>
              <w:t>uhi</w:t>
            </w:r>
            <w:r w:rsidR="003375DC" w:rsidRPr="007E45A3">
              <w:rPr>
                <w:rFonts w:ascii="Times New Roman" w:eastAsia="Times New Roman" w:hAnsi="Times New Roman" w:cs="Times New Roman"/>
                <w:b/>
                <w:sz w:val="20"/>
                <w:szCs w:val="20"/>
                <w:lang w:val="sq-AL" w:eastAsia="es-ES"/>
              </w:rPr>
              <w:t>)</w:t>
            </w:r>
            <w:hyperlink w:anchor="iii" w:history="1">
              <w:r w:rsidR="003375DC" w:rsidRPr="007E45A3">
                <w:rPr>
                  <w:rStyle w:val="EndnoteReference"/>
                  <w:rFonts w:ascii="Times New Roman" w:hAnsi="Times New Roman" w:cs="Times New Roman"/>
                  <w:sz w:val="20"/>
                  <w:szCs w:val="20"/>
                  <w:lang w:val="sq-AL" w:eastAsia="es-ES"/>
                </w:rPr>
                <w:t>iii</w:t>
              </w:r>
            </w:hyperlink>
          </w:p>
        </w:tc>
        <w:tc>
          <w:tcPr>
            <w:tcW w:w="2277" w:type="pct"/>
            <w:shd w:val="clear" w:color="auto" w:fill="auto"/>
            <w:noWrap/>
          </w:tcPr>
          <w:p w14:paraId="31C44D79"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gt; 6.4 m </w:t>
            </w:r>
          </w:p>
        </w:tc>
        <w:tc>
          <w:tcPr>
            <w:tcW w:w="415" w:type="pct"/>
            <w:shd w:val="clear" w:color="auto" w:fill="auto"/>
            <w:noWrap/>
            <w:vAlign w:val="center"/>
          </w:tcPr>
          <w:p w14:paraId="31C44D7A"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D7B"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4</w:t>
            </w:r>
          </w:p>
        </w:tc>
      </w:tr>
      <w:tr w:rsidR="00874620" w:rsidRPr="007E45A3" w14:paraId="31C44D81" w14:textId="77777777" w:rsidTr="00DA6DAC">
        <w:trPr>
          <w:trHeight w:val="300"/>
        </w:trPr>
        <w:tc>
          <w:tcPr>
            <w:tcW w:w="1396" w:type="pct"/>
            <w:vMerge/>
            <w:shd w:val="clear" w:color="auto" w:fill="F2F2F2" w:themeFill="background1" w:themeFillShade="F2"/>
            <w:vAlign w:val="center"/>
          </w:tcPr>
          <w:p w14:paraId="31C44D7D"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D7E"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3-6.4 m </w:t>
            </w:r>
          </w:p>
        </w:tc>
        <w:tc>
          <w:tcPr>
            <w:tcW w:w="415" w:type="pct"/>
            <w:shd w:val="clear" w:color="auto" w:fill="auto"/>
            <w:noWrap/>
            <w:vAlign w:val="center"/>
          </w:tcPr>
          <w:p w14:paraId="31C44D7F"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0</w:t>
            </w:r>
          </w:p>
        </w:tc>
        <w:tc>
          <w:tcPr>
            <w:tcW w:w="912" w:type="pct"/>
            <w:vMerge/>
            <w:vAlign w:val="center"/>
          </w:tcPr>
          <w:p w14:paraId="31C44D80"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7E45A3" w14:paraId="31C44D86" w14:textId="77777777" w:rsidTr="00DA6DAC">
        <w:trPr>
          <w:trHeight w:val="300"/>
        </w:trPr>
        <w:tc>
          <w:tcPr>
            <w:tcW w:w="1396" w:type="pct"/>
            <w:vMerge/>
            <w:shd w:val="clear" w:color="auto" w:fill="F2F2F2" w:themeFill="background1" w:themeFillShade="F2"/>
            <w:vAlign w:val="center"/>
          </w:tcPr>
          <w:p w14:paraId="31C44D82"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p>
        </w:tc>
        <w:tc>
          <w:tcPr>
            <w:tcW w:w="2277" w:type="pct"/>
            <w:shd w:val="clear" w:color="auto" w:fill="auto"/>
            <w:noWrap/>
          </w:tcPr>
          <w:p w14:paraId="31C44D83"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lt; 3 m</w:t>
            </w:r>
          </w:p>
        </w:tc>
        <w:tc>
          <w:tcPr>
            <w:tcW w:w="415" w:type="pct"/>
            <w:shd w:val="clear" w:color="auto" w:fill="auto"/>
            <w:noWrap/>
            <w:vAlign w:val="center"/>
          </w:tcPr>
          <w:p w14:paraId="31C44D84"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ign w:val="center"/>
          </w:tcPr>
          <w:p w14:paraId="31C44D85"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7E45A3" w14:paraId="31C44D8B" w14:textId="77777777" w:rsidTr="00DA6DAC">
        <w:trPr>
          <w:trHeight w:val="300"/>
        </w:trPr>
        <w:tc>
          <w:tcPr>
            <w:tcW w:w="1396" w:type="pct"/>
            <w:vMerge w:val="restart"/>
            <w:shd w:val="clear" w:color="auto" w:fill="F2F2F2" w:themeFill="background1" w:themeFillShade="F2"/>
            <w:vAlign w:val="center"/>
          </w:tcPr>
          <w:p w14:paraId="31C44D87" w14:textId="77777777" w:rsidR="003375DC" w:rsidRPr="007E45A3" w:rsidRDefault="003907DB"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Shpejtësia mesatare e rrymave</w:t>
            </w:r>
            <w:hyperlink w:anchor="iv" w:history="1">
              <w:r w:rsidR="003375DC" w:rsidRPr="007E45A3">
                <w:rPr>
                  <w:rStyle w:val="EndnoteReference"/>
                  <w:rFonts w:ascii="Times New Roman" w:hAnsi="Times New Roman" w:cs="Times New Roman"/>
                  <w:color w:val="000000"/>
                  <w:sz w:val="20"/>
                  <w:szCs w:val="20"/>
                  <w:lang w:val="sq-AL" w:eastAsia="es-ES"/>
                </w:rPr>
                <w:t>iv</w:t>
              </w:r>
            </w:hyperlink>
          </w:p>
        </w:tc>
        <w:tc>
          <w:tcPr>
            <w:tcW w:w="2277" w:type="pct"/>
            <w:shd w:val="clear" w:color="auto" w:fill="auto"/>
            <w:noWrap/>
          </w:tcPr>
          <w:p w14:paraId="31C44D88"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gt; 50 cm/s</w:t>
            </w:r>
          </w:p>
        </w:tc>
        <w:tc>
          <w:tcPr>
            <w:tcW w:w="415" w:type="pct"/>
            <w:shd w:val="clear" w:color="auto" w:fill="auto"/>
            <w:noWrap/>
            <w:vAlign w:val="center"/>
          </w:tcPr>
          <w:p w14:paraId="31C44D89"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w:t>
            </w:r>
          </w:p>
        </w:tc>
        <w:tc>
          <w:tcPr>
            <w:tcW w:w="912" w:type="pct"/>
            <w:vMerge w:val="restart"/>
            <w:vAlign w:val="center"/>
          </w:tcPr>
          <w:p w14:paraId="31C44D8A"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6</w:t>
            </w:r>
          </w:p>
        </w:tc>
      </w:tr>
      <w:tr w:rsidR="00874620" w:rsidRPr="007E45A3" w14:paraId="31C44D90" w14:textId="77777777" w:rsidTr="00DA6DAC">
        <w:trPr>
          <w:trHeight w:val="300"/>
        </w:trPr>
        <w:tc>
          <w:tcPr>
            <w:tcW w:w="1396" w:type="pct"/>
            <w:vMerge/>
            <w:shd w:val="clear" w:color="auto" w:fill="F2F2F2" w:themeFill="background1" w:themeFillShade="F2"/>
            <w:vAlign w:val="center"/>
          </w:tcPr>
          <w:p w14:paraId="31C44D8C"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D8D"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 xml:space="preserve">2 - &lt;3; &gt;10 - 5 cm/s </w:t>
            </w:r>
          </w:p>
        </w:tc>
        <w:tc>
          <w:tcPr>
            <w:tcW w:w="415" w:type="pct"/>
            <w:shd w:val="clear" w:color="auto" w:fill="auto"/>
            <w:noWrap/>
          </w:tcPr>
          <w:p w14:paraId="31C44D8E"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0</w:t>
            </w:r>
          </w:p>
        </w:tc>
        <w:tc>
          <w:tcPr>
            <w:tcW w:w="912" w:type="pct"/>
            <w:vMerge/>
            <w:vAlign w:val="center"/>
          </w:tcPr>
          <w:p w14:paraId="31C44D8F"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7E45A3" w14:paraId="31C44D95" w14:textId="77777777" w:rsidTr="00DA6DAC">
        <w:trPr>
          <w:trHeight w:val="300"/>
        </w:trPr>
        <w:tc>
          <w:tcPr>
            <w:tcW w:w="1396" w:type="pct"/>
            <w:vMerge/>
            <w:shd w:val="clear" w:color="auto" w:fill="F2F2F2" w:themeFill="background1" w:themeFillShade="F2"/>
            <w:vAlign w:val="center"/>
          </w:tcPr>
          <w:p w14:paraId="31C44D91"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D92"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 xml:space="preserve">3-10 cm/s </w:t>
            </w:r>
          </w:p>
        </w:tc>
        <w:tc>
          <w:tcPr>
            <w:tcW w:w="415" w:type="pct"/>
            <w:shd w:val="clear" w:color="auto" w:fill="auto"/>
            <w:noWrap/>
          </w:tcPr>
          <w:p w14:paraId="31C44D93"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1</w:t>
            </w:r>
          </w:p>
        </w:tc>
        <w:tc>
          <w:tcPr>
            <w:tcW w:w="912" w:type="pct"/>
            <w:vMerge/>
            <w:vAlign w:val="center"/>
          </w:tcPr>
          <w:p w14:paraId="31C44D94"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3375DC" w:rsidRPr="007E45A3" w14:paraId="31C44D9A" w14:textId="77777777" w:rsidTr="00DA6DAC">
        <w:trPr>
          <w:trHeight w:val="300"/>
        </w:trPr>
        <w:tc>
          <w:tcPr>
            <w:tcW w:w="1396" w:type="pct"/>
            <w:vMerge w:val="restart"/>
            <w:shd w:val="clear" w:color="auto" w:fill="F2F2F2" w:themeFill="background1" w:themeFillShade="F2"/>
            <w:vAlign w:val="center"/>
          </w:tcPr>
          <w:p w14:paraId="31C44D96" w14:textId="77777777" w:rsidR="003375DC" w:rsidRPr="007E45A3" w:rsidRDefault="003907DB" w:rsidP="00DA6DAC">
            <w:pPr>
              <w:keepNext/>
              <w:keepLines/>
              <w:spacing w:after="0"/>
              <w:rPr>
                <w:rFonts w:ascii="Times New Roman" w:eastAsia="Times New Roman" w:hAnsi="Times New Roman" w:cs="Times New Roman"/>
                <w:b/>
                <w:bCs/>
                <w:color w:val="000000"/>
                <w:sz w:val="20"/>
                <w:szCs w:val="20"/>
                <w:lang w:val="sq-AL" w:eastAsia="es-ES"/>
              </w:rPr>
            </w:pPr>
            <w:r w:rsidRPr="007E45A3">
              <w:rPr>
                <w:rFonts w:ascii="Times New Roman" w:eastAsia="Times New Roman" w:hAnsi="Times New Roman" w:cs="Times New Roman"/>
                <w:b/>
                <w:bCs/>
                <w:color w:val="000000"/>
                <w:sz w:val="20"/>
                <w:szCs w:val="20"/>
                <w:lang w:val="sq-AL" w:eastAsia="es-ES"/>
              </w:rPr>
              <w:t>Temperatura e ujit në sipërfaqe</w:t>
            </w:r>
            <w:r w:rsidR="003375DC" w:rsidRPr="007E45A3">
              <w:rPr>
                <w:rFonts w:ascii="Times New Roman" w:eastAsia="Times New Roman" w:hAnsi="Times New Roman" w:cs="Times New Roman"/>
                <w:b/>
                <w:bCs/>
                <w:color w:val="000000"/>
                <w:sz w:val="20"/>
                <w:szCs w:val="20"/>
                <w:lang w:val="sq-AL" w:eastAsia="es-ES"/>
              </w:rPr>
              <w:t xml:space="preserve"> (°C) </w:t>
            </w:r>
            <w:bookmarkStart w:id="162" w:name="iii"/>
            <w:r w:rsidR="003375DC" w:rsidRPr="007E45A3">
              <w:rPr>
                <w:rStyle w:val="EndnoteReference"/>
                <w:rFonts w:ascii="Times New Roman" w:hAnsi="Times New Roman" w:cs="Times New Roman"/>
                <w:color w:val="000000"/>
                <w:sz w:val="20"/>
                <w:szCs w:val="20"/>
                <w:lang w:val="sq-AL" w:eastAsia="es-ES"/>
              </w:rPr>
              <w:endnoteReference w:id="10"/>
            </w:r>
            <w:bookmarkEnd w:id="162"/>
          </w:p>
        </w:tc>
        <w:tc>
          <w:tcPr>
            <w:tcW w:w="2277" w:type="pct"/>
            <w:shd w:val="clear" w:color="auto" w:fill="auto"/>
            <w:noWrap/>
          </w:tcPr>
          <w:p w14:paraId="31C44D97"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 xml:space="preserve">&lt;5; </w:t>
            </w:r>
            <w:r w:rsidRPr="007E45A3">
              <w:rPr>
                <w:rFonts w:ascii="Times New Roman" w:hAnsi="Times New Roman" w:cs="Times New Roman"/>
                <w:color w:val="222222"/>
                <w:sz w:val="20"/>
                <w:szCs w:val="20"/>
                <w:shd w:val="clear" w:color="auto" w:fill="FFFFFF"/>
                <w:lang w:val="sq-AL"/>
              </w:rPr>
              <w:t>&gt;29</w:t>
            </w:r>
          </w:p>
        </w:tc>
        <w:tc>
          <w:tcPr>
            <w:tcW w:w="415" w:type="pct"/>
            <w:shd w:val="clear" w:color="auto" w:fill="auto"/>
            <w:noWrap/>
          </w:tcPr>
          <w:p w14:paraId="31C44D98" w14:textId="77777777" w:rsidR="003375DC" w:rsidRPr="007E45A3" w:rsidRDefault="003375DC" w:rsidP="00DA6DAC">
            <w:pPr>
              <w:keepNext/>
              <w:keepLines/>
              <w:spacing w:after="0"/>
              <w:jc w:val="right"/>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lang w:val="sq-AL"/>
              </w:rPr>
              <w:t>-1</w:t>
            </w:r>
          </w:p>
        </w:tc>
        <w:tc>
          <w:tcPr>
            <w:tcW w:w="912" w:type="pct"/>
            <w:vMerge w:val="restart"/>
            <w:vAlign w:val="center"/>
          </w:tcPr>
          <w:p w14:paraId="31C44D99"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8</w:t>
            </w:r>
          </w:p>
        </w:tc>
      </w:tr>
      <w:tr w:rsidR="00874620" w:rsidRPr="007E45A3" w14:paraId="31C44D9F" w14:textId="77777777" w:rsidTr="00C724CC">
        <w:trPr>
          <w:trHeight w:val="300"/>
        </w:trPr>
        <w:tc>
          <w:tcPr>
            <w:tcW w:w="1396" w:type="pct"/>
            <w:vMerge/>
            <w:shd w:val="clear" w:color="auto" w:fill="F2F2F2" w:themeFill="background1" w:themeFillShade="F2"/>
            <w:vAlign w:val="center"/>
          </w:tcPr>
          <w:p w14:paraId="31C44D9B"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D9C"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5 - &lt;10; &gt;20 - 29</w:t>
            </w:r>
          </w:p>
        </w:tc>
        <w:tc>
          <w:tcPr>
            <w:tcW w:w="415" w:type="pct"/>
            <w:shd w:val="clear" w:color="auto" w:fill="auto"/>
            <w:noWrap/>
          </w:tcPr>
          <w:p w14:paraId="31C44D9D" w14:textId="77777777" w:rsidR="003375DC" w:rsidRPr="007E45A3" w:rsidRDefault="003375DC" w:rsidP="00DA6DAC">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0</w:t>
            </w:r>
          </w:p>
        </w:tc>
        <w:tc>
          <w:tcPr>
            <w:tcW w:w="912" w:type="pct"/>
            <w:vMerge/>
            <w:vAlign w:val="center"/>
          </w:tcPr>
          <w:p w14:paraId="31C44D9E"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7E45A3" w14:paraId="31C44DA4" w14:textId="77777777" w:rsidTr="00C724CC">
        <w:trPr>
          <w:trHeight w:val="300"/>
        </w:trPr>
        <w:tc>
          <w:tcPr>
            <w:tcW w:w="1396" w:type="pct"/>
            <w:vMerge/>
            <w:shd w:val="clear" w:color="auto" w:fill="F2F2F2" w:themeFill="background1" w:themeFillShade="F2"/>
            <w:vAlign w:val="center"/>
          </w:tcPr>
          <w:p w14:paraId="31C44DA0"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DA1"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10-20</w:t>
            </w:r>
          </w:p>
        </w:tc>
        <w:tc>
          <w:tcPr>
            <w:tcW w:w="415" w:type="pct"/>
            <w:shd w:val="clear" w:color="auto" w:fill="auto"/>
            <w:noWrap/>
          </w:tcPr>
          <w:p w14:paraId="31C44DA2" w14:textId="77777777" w:rsidR="003375DC" w:rsidRPr="007E45A3" w:rsidRDefault="003375DC" w:rsidP="00DA6DAC">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1</w:t>
            </w:r>
          </w:p>
        </w:tc>
        <w:tc>
          <w:tcPr>
            <w:tcW w:w="912" w:type="pct"/>
            <w:vMerge/>
            <w:vAlign w:val="center"/>
          </w:tcPr>
          <w:p w14:paraId="31C44DA3"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r w:rsidR="00874620" w:rsidRPr="007E45A3" w14:paraId="31C44DA9" w14:textId="77777777" w:rsidTr="00C724CC">
        <w:trPr>
          <w:trHeight w:val="271"/>
        </w:trPr>
        <w:tc>
          <w:tcPr>
            <w:tcW w:w="1396" w:type="pct"/>
            <w:vMerge w:val="restart"/>
            <w:shd w:val="clear" w:color="auto" w:fill="F2F2F2" w:themeFill="background1" w:themeFillShade="F2"/>
            <w:vAlign w:val="center"/>
          </w:tcPr>
          <w:p w14:paraId="31C44DA5" w14:textId="77777777" w:rsidR="00635D63" w:rsidRPr="007E45A3" w:rsidRDefault="00D6306A" w:rsidP="00DA6DAC">
            <w:pPr>
              <w:keepNext/>
              <w:keepLines/>
              <w:spacing w:after="0"/>
              <w:rPr>
                <w:rFonts w:ascii="Times New Roman" w:eastAsia="Times New Roman" w:hAnsi="Times New Roman" w:cs="Times New Roman"/>
                <w:b/>
                <w:color w:val="000000"/>
                <w:sz w:val="20"/>
                <w:szCs w:val="20"/>
                <w:lang w:val="sq-AL" w:eastAsia="es-ES"/>
              </w:rPr>
            </w:pPr>
            <w:r w:rsidRPr="007E45A3">
              <w:rPr>
                <w:rFonts w:ascii="Times New Roman" w:eastAsia="Times New Roman" w:hAnsi="Times New Roman" w:cs="Times New Roman"/>
                <w:b/>
                <w:color w:val="000000"/>
                <w:sz w:val="20"/>
                <w:szCs w:val="20"/>
                <w:lang w:val="sq-AL" w:eastAsia="es-ES"/>
              </w:rPr>
              <w:t>Klorofili</w:t>
            </w:r>
            <w:r w:rsidR="00635D63" w:rsidRPr="007E45A3">
              <w:rPr>
                <w:rFonts w:ascii="Times New Roman" w:eastAsia="Times New Roman" w:hAnsi="Times New Roman" w:cs="Times New Roman"/>
                <w:b/>
                <w:color w:val="000000"/>
                <w:sz w:val="20"/>
                <w:szCs w:val="20"/>
                <w:lang w:val="sq-AL" w:eastAsia="es-ES"/>
              </w:rPr>
              <w:t xml:space="preserve"> a (μg/l)</w:t>
            </w:r>
          </w:p>
        </w:tc>
        <w:tc>
          <w:tcPr>
            <w:tcW w:w="2277" w:type="pct"/>
            <w:shd w:val="clear" w:color="auto" w:fill="auto"/>
            <w:noWrap/>
          </w:tcPr>
          <w:p w14:paraId="31C44DA6" w14:textId="77777777" w:rsidR="00635D63" w:rsidRPr="007E45A3" w:rsidRDefault="00635D63"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lt;0.5</w:t>
            </w:r>
          </w:p>
        </w:tc>
        <w:tc>
          <w:tcPr>
            <w:tcW w:w="415" w:type="pct"/>
            <w:shd w:val="clear" w:color="auto" w:fill="auto"/>
            <w:noWrap/>
          </w:tcPr>
          <w:p w14:paraId="31C44DA7" w14:textId="77777777" w:rsidR="00635D63" w:rsidRPr="007E45A3" w:rsidRDefault="00635D63" w:rsidP="00DA6DAC">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1</w:t>
            </w:r>
          </w:p>
        </w:tc>
        <w:tc>
          <w:tcPr>
            <w:tcW w:w="912" w:type="pct"/>
            <w:vMerge w:val="restart"/>
            <w:vAlign w:val="center"/>
          </w:tcPr>
          <w:p w14:paraId="31C44DA8" w14:textId="77777777" w:rsidR="00635D63" w:rsidRPr="007E45A3" w:rsidRDefault="00635D63" w:rsidP="00DA6DAC">
            <w:pPr>
              <w:keepNext/>
              <w:keepLines/>
              <w:spacing w:after="0"/>
              <w:jc w:val="center"/>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9</w:t>
            </w:r>
          </w:p>
        </w:tc>
      </w:tr>
      <w:tr w:rsidR="00874620" w:rsidRPr="007E45A3" w14:paraId="31C44DAE" w14:textId="77777777" w:rsidTr="00C724CC">
        <w:trPr>
          <w:trHeight w:val="300"/>
        </w:trPr>
        <w:tc>
          <w:tcPr>
            <w:tcW w:w="1396" w:type="pct"/>
            <w:vMerge/>
            <w:shd w:val="clear" w:color="auto" w:fill="F2F2F2" w:themeFill="background1" w:themeFillShade="F2"/>
            <w:vAlign w:val="center"/>
          </w:tcPr>
          <w:p w14:paraId="31C44DAA" w14:textId="77777777" w:rsidR="003375DC" w:rsidRPr="007E45A3" w:rsidRDefault="003375DC" w:rsidP="00DA6DAC">
            <w:pPr>
              <w:keepNext/>
              <w:keepLines/>
              <w:spacing w:after="0"/>
              <w:rPr>
                <w:rFonts w:ascii="Times New Roman" w:eastAsia="Times New Roman" w:hAnsi="Times New Roman" w:cs="Times New Roman"/>
                <w:b/>
                <w:color w:val="000000"/>
                <w:sz w:val="20"/>
                <w:szCs w:val="20"/>
                <w:lang w:val="sq-AL" w:eastAsia="es-ES"/>
              </w:rPr>
            </w:pPr>
          </w:p>
        </w:tc>
        <w:tc>
          <w:tcPr>
            <w:tcW w:w="2277" w:type="pct"/>
            <w:shd w:val="clear" w:color="auto" w:fill="auto"/>
            <w:noWrap/>
          </w:tcPr>
          <w:p w14:paraId="31C44DAB" w14:textId="77777777" w:rsidR="003375DC" w:rsidRPr="007E45A3" w:rsidRDefault="003375DC" w:rsidP="00DA6DAC">
            <w:pPr>
              <w:keepNext/>
              <w:keepLines/>
              <w:spacing w:after="0"/>
              <w:rPr>
                <w:rFonts w:ascii="Times New Roman" w:hAnsi="Times New Roman" w:cs="Times New Roman"/>
                <w:sz w:val="20"/>
                <w:szCs w:val="20"/>
                <w:shd w:val="clear" w:color="auto" w:fill="FFFFFF"/>
                <w:lang w:val="sq-AL"/>
              </w:rPr>
            </w:pPr>
            <w:r w:rsidRPr="007E45A3">
              <w:rPr>
                <w:rFonts w:ascii="Times New Roman" w:hAnsi="Times New Roman" w:cs="Times New Roman"/>
                <w:sz w:val="20"/>
                <w:szCs w:val="20"/>
                <w:shd w:val="clear" w:color="auto" w:fill="FFFFFF"/>
                <w:lang w:val="sq-AL"/>
              </w:rPr>
              <w:t>&gt;0.5</w:t>
            </w:r>
          </w:p>
        </w:tc>
        <w:tc>
          <w:tcPr>
            <w:tcW w:w="415" w:type="pct"/>
            <w:shd w:val="clear" w:color="auto" w:fill="auto"/>
            <w:noWrap/>
          </w:tcPr>
          <w:p w14:paraId="31C44DAC" w14:textId="77777777" w:rsidR="003375DC" w:rsidRPr="007E45A3" w:rsidRDefault="003375DC" w:rsidP="00DA6DAC">
            <w:pPr>
              <w:keepNext/>
              <w:keepLines/>
              <w:spacing w:after="0"/>
              <w:jc w:val="right"/>
              <w:rPr>
                <w:rFonts w:ascii="Times New Roman" w:hAnsi="Times New Roman" w:cs="Times New Roman"/>
                <w:sz w:val="20"/>
                <w:szCs w:val="20"/>
                <w:lang w:val="sq-AL"/>
              </w:rPr>
            </w:pPr>
            <w:r w:rsidRPr="007E45A3">
              <w:rPr>
                <w:rFonts w:ascii="Times New Roman" w:hAnsi="Times New Roman" w:cs="Times New Roman"/>
                <w:sz w:val="20"/>
                <w:szCs w:val="20"/>
                <w:lang w:val="sq-AL"/>
              </w:rPr>
              <w:t>1</w:t>
            </w:r>
          </w:p>
        </w:tc>
        <w:tc>
          <w:tcPr>
            <w:tcW w:w="912" w:type="pct"/>
            <w:vMerge/>
            <w:vAlign w:val="center"/>
          </w:tcPr>
          <w:p w14:paraId="31C44DAD" w14:textId="77777777" w:rsidR="003375DC" w:rsidRPr="007E45A3" w:rsidRDefault="003375DC" w:rsidP="00DA6DAC">
            <w:pPr>
              <w:keepNext/>
              <w:keepLines/>
              <w:spacing w:after="0"/>
              <w:jc w:val="center"/>
              <w:rPr>
                <w:rFonts w:ascii="Times New Roman" w:hAnsi="Times New Roman" w:cs="Times New Roman"/>
                <w:sz w:val="20"/>
                <w:szCs w:val="20"/>
                <w:shd w:val="clear" w:color="auto" w:fill="FFFFFF"/>
                <w:lang w:val="sq-AL"/>
              </w:rPr>
            </w:pPr>
          </w:p>
        </w:tc>
      </w:tr>
    </w:tbl>
    <w:p w14:paraId="31C44DAF" w14:textId="77777777" w:rsidR="003375DC" w:rsidRPr="007E45A3" w:rsidRDefault="003375DC" w:rsidP="009E0604">
      <w:pPr>
        <w:jc w:val="both"/>
        <w:rPr>
          <w:rFonts w:ascii="Times New Roman" w:hAnsi="Times New Roman" w:cs="Times New Roman"/>
          <w:lang w:val="sq-AL"/>
        </w:rPr>
      </w:pPr>
    </w:p>
    <w:p w14:paraId="31C44DB0" w14:textId="77777777" w:rsidR="00CC4A3B" w:rsidRPr="007E45A3" w:rsidRDefault="00B2687C" w:rsidP="00232B23">
      <w:pPr>
        <w:pStyle w:val="Heading3"/>
        <w:numPr>
          <w:ilvl w:val="2"/>
          <w:numId w:val="17"/>
        </w:numPr>
        <w:rPr>
          <w:rFonts w:ascii="Times New Roman" w:hAnsi="Times New Roman" w:cs="Times New Roman"/>
          <w:lang w:val="sq-AL"/>
        </w:rPr>
      </w:pPr>
      <w:bookmarkStart w:id="163" w:name="_Toc137557522"/>
      <w:r w:rsidRPr="007E45A3">
        <w:rPr>
          <w:rFonts w:ascii="Times New Roman" w:hAnsi="Times New Roman" w:cs="Times New Roman"/>
          <w:lang w:val="sq-AL"/>
        </w:rPr>
        <w:t>Kapaciteti mbajtës i prodhimit</w:t>
      </w:r>
      <w:bookmarkEnd w:id="163"/>
    </w:p>
    <w:p w14:paraId="31C44DB1" w14:textId="77777777" w:rsidR="00A2431C" w:rsidRPr="007E45A3" w:rsidRDefault="00545422" w:rsidP="00A2431C">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xml:space="preserve">Kapaciteti mbajtës i prodhimit është llogaritur në përputhje me konceptet dhe formulën e mëposhtme (përshtatur nga </w:t>
      </w:r>
      <w:r w:rsidR="0066454A" w:rsidRPr="007E45A3">
        <w:rPr>
          <w:rFonts w:ascii="Times New Roman" w:hAnsi="Times New Roman" w:cs="Times New Roman"/>
          <w:sz w:val="24"/>
          <w:szCs w:val="24"/>
          <w:lang w:val="sq-AL"/>
        </w:rPr>
        <w:t>Karakassis, 2013)</w:t>
      </w:r>
      <w:r w:rsidR="00A2431C" w:rsidRPr="007E45A3">
        <w:rPr>
          <w:rFonts w:ascii="Times New Roman" w:hAnsi="Times New Roman" w:cs="Times New Roman"/>
          <w:sz w:val="24"/>
          <w:szCs w:val="24"/>
          <w:lang w:val="sq-AL"/>
        </w:rPr>
        <w:t>:</w:t>
      </w:r>
    </w:p>
    <w:p w14:paraId="31C44DB2" w14:textId="77777777" w:rsidR="00A2431C" w:rsidRPr="007E45A3" w:rsidRDefault="00023FE1" w:rsidP="00A2431C">
      <w:pPr>
        <w:rPr>
          <w:rFonts w:ascii="Times New Roman" w:eastAsiaTheme="minorEastAsia" w:hAnsi="Times New Roman" w:cs="Times New Roman"/>
          <w:sz w:val="24"/>
          <w:szCs w:val="24"/>
          <w:lang w:val="sq-AL"/>
        </w:rPr>
      </w:pPr>
      <m:oMathPara>
        <m:oMath>
          <m:r>
            <w:rPr>
              <w:rFonts w:ascii="Cambria Math" w:hAnsi="Cambria Math" w:cs="Times New Roman"/>
              <w:sz w:val="24"/>
              <w:szCs w:val="24"/>
              <w:lang w:val="sq-AL"/>
            </w:rPr>
            <m:t>PCC=</m:t>
          </m:r>
          <m:d>
            <m:dPr>
              <m:begChr m:val="["/>
              <m:endChr m:val="]"/>
              <m:ctrlPr>
                <w:rPr>
                  <w:rFonts w:ascii="Cambria Math" w:hAnsi="Cambria Math" w:cs="Times New Roman"/>
                  <w:i/>
                  <w:sz w:val="24"/>
                  <w:szCs w:val="24"/>
                  <w:lang w:val="sq-AL"/>
                </w:rPr>
              </m:ctrlPr>
            </m:dPr>
            <m:e>
              <m:r>
                <w:rPr>
                  <w:rFonts w:ascii="Cambria Math" w:hAnsi="Cambria Math" w:cs="Times New Roman"/>
                  <w:sz w:val="24"/>
                  <w:szCs w:val="24"/>
                  <w:lang w:val="sq-AL"/>
                </w:rPr>
                <m:t>150+8</m:t>
              </m:r>
              <m:d>
                <m:dPr>
                  <m:ctrlPr>
                    <w:rPr>
                      <w:rFonts w:ascii="Cambria Math" w:hAnsi="Cambria Math" w:cs="Times New Roman"/>
                      <w:i/>
                      <w:sz w:val="24"/>
                      <w:szCs w:val="24"/>
                      <w:lang w:val="sq-AL"/>
                    </w:rPr>
                  </m:ctrlPr>
                </m:dPr>
                <m:e>
                  <m:r>
                    <w:rPr>
                      <w:rFonts w:ascii="Cambria Math" w:hAnsi="Cambria Math" w:cs="Times New Roman"/>
                      <w:sz w:val="24"/>
                      <w:szCs w:val="24"/>
                      <w:lang w:val="sq-AL"/>
                    </w:rPr>
                    <m:t>E-10</m:t>
                  </m:r>
                </m:e>
              </m:d>
            </m:e>
          </m:d>
          <m:r>
            <w:rPr>
              <w:rFonts w:ascii="Cambria Math" w:hAnsi="Cambria Math" w:cs="Times New Roman"/>
              <w:sz w:val="24"/>
              <w:szCs w:val="24"/>
              <w:lang w:val="sq-AL"/>
            </w:rPr>
            <m:t xml:space="preserve"> ×</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a</m:t>
              </m:r>
            </m:sub>
          </m:sSub>
          <m:r>
            <w:rPr>
              <w:rFonts w:ascii="Cambria Math" w:hAnsi="Cambria Math" w:cs="Times New Roman"/>
              <w:sz w:val="24"/>
              <w:szCs w:val="24"/>
              <w:lang w:val="sq-AL"/>
            </w:rPr>
            <m:t xml:space="preserve"> ×</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b</m:t>
              </m:r>
            </m:sub>
          </m:sSub>
          <m:r>
            <w:rPr>
              <w:rFonts w:ascii="Cambria Math" w:hAnsi="Cambria Math" w:cs="Times New Roman"/>
              <w:sz w:val="24"/>
              <w:szCs w:val="24"/>
              <w:lang w:val="sq-AL"/>
            </w:rPr>
            <m:t>×</m:t>
          </m:r>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k</m:t>
              </m:r>
            </m:sub>
          </m:sSub>
        </m:oMath>
      </m:oMathPara>
    </w:p>
    <w:p w14:paraId="31C44DB3" w14:textId="77777777" w:rsidR="00A2431C" w:rsidRPr="007E45A3" w:rsidRDefault="00545422" w:rsidP="00A2431C">
      <w:pPr>
        <w:rPr>
          <w:rFonts w:ascii="Times New Roman" w:eastAsiaTheme="minorEastAsia" w:hAnsi="Times New Roman" w:cs="Times New Roman"/>
          <w:sz w:val="24"/>
          <w:szCs w:val="24"/>
          <w:lang w:val="sq-AL"/>
        </w:rPr>
      </w:pPr>
      <w:r w:rsidRPr="007E45A3">
        <w:rPr>
          <w:rFonts w:ascii="Times New Roman" w:hAnsi="Times New Roman" w:cs="Times New Roman"/>
          <w:sz w:val="24"/>
          <w:szCs w:val="24"/>
          <w:lang w:val="sq-AL"/>
        </w:rPr>
        <w:t>Ku</w:t>
      </w:r>
      <w:r w:rsidR="00A2431C" w:rsidRPr="007E45A3">
        <w:rPr>
          <w:rFonts w:ascii="Times New Roman" w:hAnsi="Times New Roman" w:cs="Times New Roman"/>
          <w:sz w:val="24"/>
          <w:szCs w:val="24"/>
          <w:lang w:val="sq-AL"/>
        </w:rPr>
        <w:t>:</w:t>
      </w:r>
      <w:r w:rsidR="00A2431C" w:rsidRPr="007E45A3">
        <w:rPr>
          <w:rFonts w:ascii="Times New Roman" w:hAnsi="Times New Roman" w:cs="Times New Roman"/>
          <w:sz w:val="24"/>
          <w:szCs w:val="24"/>
          <w:lang w:val="sq-AL"/>
        </w:rPr>
        <w:tab/>
      </w:r>
      <m:oMath>
        <m:r>
          <w:rPr>
            <w:rFonts w:ascii="Cambria Math" w:hAnsi="Cambria Math" w:cs="Times New Roman"/>
            <w:sz w:val="24"/>
            <w:szCs w:val="24"/>
            <w:lang w:val="sq-AL"/>
          </w:rPr>
          <m:t>E</m:t>
        </m:r>
      </m:oMath>
      <w:r w:rsidR="00A2431C" w:rsidRPr="007E45A3">
        <w:rPr>
          <w:rFonts w:ascii="Times New Roman" w:eastAsiaTheme="minorEastAsia" w:hAnsi="Times New Roman" w:cs="Times New Roman"/>
          <w:sz w:val="24"/>
          <w:szCs w:val="24"/>
          <w:lang w:val="sq-AL"/>
        </w:rPr>
        <w:t xml:space="preserve"> = </w:t>
      </w:r>
      <w:r w:rsidR="0066454A" w:rsidRPr="007E45A3">
        <w:rPr>
          <w:rFonts w:ascii="Times New Roman" w:eastAsiaTheme="minorEastAsia" w:hAnsi="Times New Roman" w:cs="Times New Roman"/>
          <w:sz w:val="24"/>
          <w:szCs w:val="24"/>
          <w:lang w:val="sq-AL"/>
        </w:rPr>
        <w:t xml:space="preserve">15 % </w:t>
      </w:r>
      <w:r w:rsidRPr="007E45A3">
        <w:rPr>
          <w:rFonts w:ascii="Times New Roman" w:eastAsiaTheme="minorEastAsia" w:hAnsi="Times New Roman" w:cs="Times New Roman"/>
          <w:sz w:val="24"/>
          <w:szCs w:val="24"/>
          <w:lang w:val="sq-AL"/>
        </w:rPr>
        <w:t xml:space="preserve">e hapësirës së </w:t>
      </w:r>
      <w:r w:rsidR="008D0E99" w:rsidRPr="007E45A3">
        <w:rPr>
          <w:rFonts w:ascii="Times New Roman" w:eastAsiaTheme="minorEastAsia" w:hAnsi="Times New Roman" w:cs="Times New Roman"/>
          <w:sz w:val="24"/>
          <w:szCs w:val="24"/>
          <w:lang w:val="sq-AL"/>
        </w:rPr>
        <w:t>ZPA</w:t>
      </w:r>
      <w:r w:rsidRPr="007E45A3">
        <w:rPr>
          <w:rFonts w:ascii="Times New Roman" w:eastAsiaTheme="minorEastAsia" w:hAnsi="Times New Roman" w:cs="Times New Roman"/>
          <w:sz w:val="24"/>
          <w:szCs w:val="24"/>
          <w:lang w:val="sq-AL"/>
        </w:rPr>
        <w:t>-së</w:t>
      </w:r>
      <w:r w:rsidR="0052405A" w:rsidRPr="007E45A3">
        <w:rPr>
          <w:rStyle w:val="FootnoteReference"/>
          <w:rFonts w:ascii="Times New Roman" w:eastAsiaTheme="minorEastAsia" w:hAnsi="Times New Roman" w:cs="Times New Roman"/>
          <w:sz w:val="24"/>
          <w:szCs w:val="24"/>
          <w:lang w:val="sq-AL"/>
        </w:rPr>
        <w:footnoteReference w:id="10"/>
      </w:r>
    </w:p>
    <w:p w14:paraId="31C44DB4" w14:textId="77777777" w:rsidR="00A2431C" w:rsidRPr="007E45A3" w:rsidRDefault="00A2431C" w:rsidP="00A2431C">
      <w:pPr>
        <w:rPr>
          <w:rFonts w:ascii="Times New Roman" w:hAnsi="Times New Roman" w:cs="Times New Roman"/>
          <w:sz w:val="24"/>
          <w:szCs w:val="24"/>
          <w:lang w:val="sq-AL"/>
        </w:rPr>
      </w:pPr>
      <w:r w:rsidRPr="007E45A3">
        <w:rPr>
          <w:rFonts w:ascii="Times New Roman" w:eastAsiaTheme="minorEastAsia"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a</m:t>
            </m:r>
          </m:sub>
        </m:sSub>
      </m:oMath>
      <w:r w:rsidRPr="007E45A3">
        <w:rPr>
          <w:rFonts w:ascii="Times New Roman" w:eastAsiaTheme="minorEastAsia" w:hAnsi="Times New Roman" w:cs="Times New Roman"/>
          <w:sz w:val="24"/>
          <w:szCs w:val="24"/>
          <w:lang w:val="sq-AL"/>
        </w:rPr>
        <w:t xml:space="preserve"> = </w:t>
      </w:r>
      <w:r w:rsidR="00545422" w:rsidRPr="007E45A3">
        <w:rPr>
          <w:rFonts w:ascii="Times New Roman" w:eastAsiaTheme="minorEastAsia" w:hAnsi="Times New Roman" w:cs="Times New Roman"/>
          <w:sz w:val="24"/>
          <w:szCs w:val="24"/>
          <w:lang w:val="sq-AL"/>
        </w:rPr>
        <w:t>Koeficienti i largësisë</w:t>
      </w:r>
    </w:p>
    <w:p w14:paraId="31C44DB5" w14:textId="77777777" w:rsidR="00A2431C" w:rsidRPr="007E45A3" w:rsidRDefault="00A2431C" w:rsidP="00A2431C">
      <w:pPr>
        <w:rPr>
          <w:rFonts w:ascii="Times New Roman" w:eastAsiaTheme="minorEastAsia" w:hAnsi="Times New Roman" w:cs="Times New Roman"/>
          <w:sz w:val="24"/>
          <w:szCs w:val="24"/>
          <w:lang w:val="sq-AL"/>
        </w:rPr>
      </w:pPr>
      <w:r w:rsidRPr="007E45A3">
        <w:rPr>
          <w:rFonts w:ascii="Times New Roman"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b</m:t>
            </m:r>
          </m:sub>
        </m:sSub>
      </m:oMath>
      <w:r w:rsidRPr="007E45A3">
        <w:rPr>
          <w:rFonts w:ascii="Times New Roman" w:eastAsiaTheme="minorEastAsia" w:hAnsi="Times New Roman" w:cs="Times New Roman"/>
          <w:sz w:val="24"/>
          <w:szCs w:val="24"/>
          <w:lang w:val="sq-AL"/>
        </w:rPr>
        <w:t xml:space="preserve">= </w:t>
      </w:r>
      <w:r w:rsidR="00545422" w:rsidRPr="007E45A3">
        <w:rPr>
          <w:rFonts w:ascii="Times New Roman" w:eastAsiaTheme="minorEastAsia" w:hAnsi="Times New Roman" w:cs="Times New Roman"/>
          <w:sz w:val="24"/>
          <w:szCs w:val="24"/>
          <w:lang w:val="sq-AL"/>
        </w:rPr>
        <w:t>Koeficienti i thellësisë</w:t>
      </w:r>
    </w:p>
    <w:p w14:paraId="31C44DB6" w14:textId="77777777" w:rsidR="00A2431C" w:rsidRPr="007E45A3" w:rsidRDefault="00A2431C" w:rsidP="00A2431C">
      <w:pPr>
        <w:rPr>
          <w:rFonts w:ascii="Times New Roman" w:eastAsiaTheme="minorEastAsia" w:hAnsi="Times New Roman" w:cs="Times New Roman"/>
          <w:sz w:val="24"/>
          <w:szCs w:val="24"/>
          <w:lang w:val="sq-AL"/>
        </w:rPr>
      </w:pPr>
      <w:r w:rsidRPr="007E45A3">
        <w:rPr>
          <w:rFonts w:ascii="Times New Roman" w:eastAsiaTheme="minorEastAsia" w:hAnsi="Times New Roman" w:cs="Times New Roman"/>
          <w:sz w:val="24"/>
          <w:szCs w:val="24"/>
          <w:lang w:val="sq-AL"/>
        </w:rPr>
        <w:tab/>
      </w:r>
      <m:oMath>
        <m:sSub>
          <m:sSubPr>
            <m:ctrlPr>
              <w:rPr>
                <w:rFonts w:ascii="Cambria Math" w:hAnsi="Cambria Math" w:cs="Times New Roman"/>
                <w:i/>
                <w:sz w:val="24"/>
                <w:szCs w:val="24"/>
                <w:lang w:val="sq-AL"/>
              </w:rPr>
            </m:ctrlPr>
          </m:sSubPr>
          <m:e>
            <m:r>
              <w:rPr>
                <w:rFonts w:ascii="Cambria Math" w:hAnsi="Cambria Math" w:cs="Times New Roman"/>
                <w:sz w:val="24"/>
                <w:szCs w:val="24"/>
                <w:lang w:val="sq-AL"/>
              </w:rPr>
              <m:t>f</m:t>
            </m:r>
          </m:e>
          <m:sub>
            <m:r>
              <w:rPr>
                <w:rFonts w:ascii="Cambria Math" w:hAnsi="Cambria Math" w:cs="Times New Roman"/>
                <w:sz w:val="24"/>
                <w:szCs w:val="24"/>
                <w:lang w:val="sq-AL"/>
              </w:rPr>
              <m:t>k</m:t>
            </m:r>
          </m:sub>
        </m:sSub>
      </m:oMath>
      <w:r w:rsidRPr="007E45A3">
        <w:rPr>
          <w:rFonts w:ascii="Times New Roman" w:eastAsiaTheme="minorEastAsia" w:hAnsi="Times New Roman" w:cs="Times New Roman"/>
          <w:sz w:val="24"/>
          <w:szCs w:val="24"/>
          <w:lang w:val="sq-AL"/>
        </w:rPr>
        <w:t xml:space="preserve"> = </w:t>
      </w:r>
      <w:r w:rsidR="00545422" w:rsidRPr="007E45A3">
        <w:rPr>
          <w:rFonts w:ascii="Times New Roman" w:eastAsiaTheme="minorEastAsia" w:hAnsi="Times New Roman" w:cs="Times New Roman"/>
          <w:sz w:val="24"/>
          <w:szCs w:val="24"/>
          <w:lang w:val="sq-AL"/>
        </w:rPr>
        <w:t xml:space="preserve">Hapja/ekspozimi i </w:t>
      </w:r>
      <w:r w:rsidR="00E861C7" w:rsidRPr="007E45A3">
        <w:rPr>
          <w:rFonts w:ascii="Times New Roman" w:eastAsiaTheme="minorEastAsia" w:hAnsi="Times New Roman" w:cs="Times New Roman"/>
          <w:sz w:val="24"/>
          <w:szCs w:val="24"/>
          <w:lang w:val="sq-AL"/>
        </w:rPr>
        <w:t>zonës</w:t>
      </w:r>
      <w:r w:rsidR="00545422" w:rsidRPr="007E45A3">
        <w:rPr>
          <w:rFonts w:ascii="Times New Roman" w:eastAsiaTheme="minorEastAsia" w:hAnsi="Times New Roman" w:cs="Times New Roman"/>
          <w:sz w:val="24"/>
          <w:szCs w:val="24"/>
          <w:lang w:val="sq-AL"/>
        </w:rPr>
        <w:t xml:space="preserve"> apo rrymave</w:t>
      </w:r>
      <w:bookmarkStart w:id="164" w:name="_Toc493101626"/>
    </w:p>
    <w:bookmarkEnd w:id="164"/>
    <w:p w14:paraId="31C44DB7" w14:textId="77777777" w:rsidR="0066454A" w:rsidRPr="007E45A3" w:rsidRDefault="00AF22A0" w:rsidP="00A2431C">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Vlerat e faktorëve janë përmbledhur në tabelat e mëposhtme</w:t>
      </w:r>
      <w:r w:rsidR="0066454A" w:rsidRPr="007E45A3">
        <w:rPr>
          <w:rFonts w:ascii="Times New Roman" w:hAnsi="Times New Roman" w:cs="Times New Roman"/>
          <w:sz w:val="24"/>
          <w:szCs w:val="24"/>
          <w:lang w:val="sq-AL"/>
        </w:rPr>
        <w:t>:</w:t>
      </w:r>
    </w:p>
    <w:p w14:paraId="31C44DB8" w14:textId="32144828" w:rsidR="00DA6DAC" w:rsidRPr="007E45A3" w:rsidRDefault="00DA6DAC" w:rsidP="00DA6DAC">
      <w:pPr>
        <w:pStyle w:val="Caption"/>
        <w:keepNext/>
        <w:spacing w:after="60"/>
        <w:jc w:val="both"/>
        <w:rPr>
          <w:rFonts w:ascii="Times New Roman" w:hAnsi="Times New Roman" w:cs="Times New Roman"/>
          <w:sz w:val="22"/>
          <w:szCs w:val="22"/>
          <w:lang w:val="sq-AL"/>
        </w:rPr>
      </w:pPr>
      <w:bookmarkStart w:id="165" w:name="_Toc55902430"/>
      <w:r w:rsidRPr="007E45A3">
        <w:rPr>
          <w:rFonts w:ascii="Times New Roman" w:hAnsi="Times New Roman" w:cs="Times New Roman"/>
          <w:color w:val="auto"/>
          <w:sz w:val="20"/>
          <w:szCs w:val="20"/>
          <w:lang w:val="sq-AL"/>
        </w:rPr>
        <w:lastRenderedPageBreak/>
        <w:t>Tab</w:t>
      </w:r>
      <w:r w:rsidR="00D6306A"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42</w:t>
      </w:r>
      <w:r w:rsidRPr="007E45A3">
        <w:rPr>
          <w:rFonts w:ascii="Times New Roman" w:hAnsi="Times New Roman" w:cs="Times New Roman"/>
          <w:color w:val="auto"/>
          <w:sz w:val="20"/>
          <w:szCs w:val="20"/>
          <w:lang w:val="sq-AL"/>
        </w:rPr>
        <w:t xml:space="preserve">: </w:t>
      </w:r>
      <w:r w:rsidR="00D6306A" w:rsidRPr="007E45A3">
        <w:rPr>
          <w:rFonts w:ascii="Times New Roman" w:hAnsi="Times New Roman" w:cs="Times New Roman"/>
          <w:color w:val="auto"/>
          <w:sz w:val="20"/>
          <w:szCs w:val="20"/>
          <w:lang w:val="sq-AL"/>
        </w:rPr>
        <w:t xml:space="preserve">Largësia e </w:t>
      </w:r>
      <w:r w:rsidR="00C01758" w:rsidRPr="007E45A3">
        <w:rPr>
          <w:rFonts w:ascii="Times New Roman" w:hAnsi="Times New Roman" w:cs="Times New Roman"/>
          <w:color w:val="auto"/>
          <w:sz w:val="20"/>
          <w:szCs w:val="20"/>
          <w:lang w:val="sq-AL"/>
        </w:rPr>
        <w:t>objektit</w:t>
      </w:r>
      <w:r w:rsidR="00D6306A" w:rsidRPr="007E45A3">
        <w:rPr>
          <w:rFonts w:ascii="Times New Roman" w:hAnsi="Times New Roman" w:cs="Times New Roman"/>
          <w:color w:val="auto"/>
          <w:sz w:val="20"/>
          <w:szCs w:val="20"/>
          <w:lang w:val="sq-AL"/>
        </w:rPr>
        <w:t xml:space="preserve"> të akuakulturës nga bregu dhe koeficientët korrespondues të saj</w:t>
      </w:r>
      <w:r w:rsidRPr="007E45A3">
        <w:rPr>
          <w:rFonts w:ascii="Times New Roman" w:hAnsi="Times New Roman" w:cs="Times New Roman"/>
          <w:color w:val="auto"/>
          <w:sz w:val="20"/>
          <w:szCs w:val="20"/>
          <w:lang w:val="sq-AL"/>
        </w:rPr>
        <w:t>.</w:t>
      </w:r>
      <m:oMath>
        <m:sSub>
          <m:sSubPr>
            <m:ctrlPr>
              <w:rPr>
                <w:rFonts w:ascii="Cambria Math" w:hAnsi="Cambria Math" w:cs="Times New Roman"/>
                <w:color w:val="auto"/>
                <w:sz w:val="22"/>
                <w:szCs w:val="22"/>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a</m:t>
            </m:r>
          </m:sub>
        </m:sSub>
      </m:oMath>
      <w:r w:rsidRPr="007E45A3">
        <w:rPr>
          <w:rFonts w:ascii="Times New Roman" w:hAnsi="Times New Roman" w:cs="Times New Roman"/>
          <w:color w:val="auto"/>
          <w:sz w:val="20"/>
          <w:szCs w:val="20"/>
          <w:lang w:val="sq-AL"/>
        </w:rPr>
        <w:t xml:space="preserve">: </w:t>
      </w:r>
      <w:r w:rsidR="00D6306A" w:rsidRPr="007E45A3">
        <w:rPr>
          <w:rFonts w:ascii="Times New Roman" w:hAnsi="Times New Roman" w:cs="Times New Roman"/>
          <w:color w:val="auto"/>
          <w:sz w:val="20"/>
          <w:szCs w:val="20"/>
          <w:lang w:val="sq-AL"/>
        </w:rPr>
        <w:t xml:space="preserve">koeficienti i largësisë, nga </w:t>
      </w:r>
      <w:r w:rsidRPr="007E45A3">
        <w:rPr>
          <w:rFonts w:ascii="Times New Roman" w:hAnsi="Times New Roman" w:cs="Times New Roman"/>
          <w:color w:val="auto"/>
          <w:sz w:val="20"/>
          <w:szCs w:val="20"/>
          <w:lang w:val="sq-AL"/>
        </w:rPr>
        <w:t xml:space="preserve">1 </w:t>
      </w:r>
      <w:r w:rsidR="00D6306A" w:rsidRPr="007E45A3">
        <w:rPr>
          <w:rFonts w:ascii="Times New Roman" w:hAnsi="Times New Roman" w:cs="Times New Roman"/>
          <w:color w:val="auto"/>
          <w:sz w:val="20"/>
          <w:szCs w:val="20"/>
          <w:lang w:val="sq-AL"/>
        </w:rPr>
        <w:t>në</w:t>
      </w:r>
      <w:r w:rsidRPr="007E45A3">
        <w:rPr>
          <w:rFonts w:ascii="Times New Roman" w:hAnsi="Times New Roman" w:cs="Times New Roman"/>
          <w:color w:val="auto"/>
          <w:sz w:val="20"/>
          <w:szCs w:val="20"/>
          <w:lang w:val="sq-AL"/>
        </w:rPr>
        <w:t xml:space="preserve"> 2</w:t>
      </w:r>
      <w:bookmarkEnd w:id="165"/>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623"/>
        <w:gridCol w:w="1874"/>
        <w:gridCol w:w="1874"/>
        <w:gridCol w:w="2134"/>
      </w:tblGrid>
      <w:tr w:rsidR="00533F2A" w:rsidRPr="007E45A3" w14:paraId="31C44DBE" w14:textId="77777777" w:rsidTr="00533F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Borders>
              <w:top w:val="single" w:sz="4" w:space="0" w:color="auto"/>
              <w:bottom w:val="single" w:sz="4" w:space="0" w:color="auto"/>
              <w:right w:val="single" w:sz="4" w:space="0" w:color="auto"/>
            </w:tcBorders>
            <w:vAlign w:val="center"/>
          </w:tcPr>
          <w:p w14:paraId="31C44DB9" w14:textId="77777777" w:rsidR="00A2431C" w:rsidRPr="007E45A3" w:rsidRDefault="00533F2A" w:rsidP="008A2D08">
            <w:pPr>
              <w:jc w:val="center"/>
              <w:rPr>
                <w:rFonts w:ascii="Times New Roman" w:eastAsia="Calibri" w:hAnsi="Times New Roman" w:cs="Times New Roman"/>
                <w:lang w:val="sq-AL"/>
              </w:rPr>
            </w:pPr>
            <w:r w:rsidRPr="007E45A3">
              <w:rPr>
                <w:rFonts w:ascii="Times New Roman" w:eastAsia="Calibri" w:hAnsi="Times New Roman" w:cs="Times New Roman"/>
                <w:lang w:val="sq-AL"/>
              </w:rPr>
              <w:t xml:space="preserve">Largësia e </w:t>
            </w:r>
            <w:r w:rsidR="00C01758" w:rsidRPr="007E45A3">
              <w:rPr>
                <w:rFonts w:ascii="Times New Roman" w:eastAsia="Calibri" w:hAnsi="Times New Roman" w:cs="Times New Roman"/>
                <w:lang w:val="sq-AL"/>
              </w:rPr>
              <w:t>objektit</w:t>
            </w:r>
            <w:r w:rsidRPr="007E45A3">
              <w:rPr>
                <w:rFonts w:ascii="Times New Roman" w:eastAsia="Calibri" w:hAnsi="Times New Roman" w:cs="Times New Roman"/>
                <w:lang w:val="sq-AL"/>
              </w:rPr>
              <w:t xml:space="preserve"> nga bregu</w:t>
            </w:r>
          </w:p>
        </w:tc>
        <w:tc>
          <w:tcPr>
            <w:tcW w:w="843" w:type="pct"/>
            <w:tcBorders>
              <w:top w:val="single" w:sz="4" w:space="0" w:color="auto"/>
              <w:left w:val="single" w:sz="4" w:space="0" w:color="auto"/>
              <w:bottom w:val="single" w:sz="4" w:space="0" w:color="auto"/>
              <w:right w:val="single" w:sz="4" w:space="0" w:color="auto"/>
            </w:tcBorders>
            <w:vAlign w:val="center"/>
          </w:tcPr>
          <w:p w14:paraId="31C44DBA" w14:textId="77777777" w:rsidR="00A2431C" w:rsidRPr="007E45A3"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lt; 100 m</w:t>
            </w:r>
          </w:p>
        </w:tc>
        <w:tc>
          <w:tcPr>
            <w:tcW w:w="973" w:type="pct"/>
            <w:tcBorders>
              <w:top w:val="single" w:sz="4" w:space="0" w:color="auto"/>
              <w:left w:val="single" w:sz="4" w:space="0" w:color="auto"/>
              <w:bottom w:val="single" w:sz="4" w:space="0" w:color="auto"/>
              <w:right w:val="single" w:sz="4" w:space="0" w:color="auto"/>
            </w:tcBorders>
            <w:vAlign w:val="center"/>
          </w:tcPr>
          <w:p w14:paraId="31C44DBB" w14:textId="77777777" w:rsidR="00A2431C" w:rsidRPr="007E45A3"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01–400 m</w:t>
            </w:r>
          </w:p>
        </w:tc>
        <w:tc>
          <w:tcPr>
            <w:tcW w:w="973" w:type="pct"/>
            <w:tcBorders>
              <w:top w:val="single" w:sz="4" w:space="0" w:color="auto"/>
              <w:left w:val="single" w:sz="4" w:space="0" w:color="auto"/>
              <w:bottom w:val="single" w:sz="4" w:space="0" w:color="auto"/>
              <w:right w:val="single" w:sz="4" w:space="0" w:color="auto"/>
            </w:tcBorders>
            <w:vAlign w:val="center"/>
          </w:tcPr>
          <w:p w14:paraId="31C44DBC" w14:textId="77777777" w:rsidR="00A2431C" w:rsidRPr="007E45A3"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401–1000 m</w:t>
            </w:r>
          </w:p>
        </w:tc>
        <w:tc>
          <w:tcPr>
            <w:tcW w:w="1108" w:type="pct"/>
            <w:tcBorders>
              <w:top w:val="single" w:sz="4" w:space="0" w:color="auto"/>
              <w:left w:val="single" w:sz="4" w:space="0" w:color="auto"/>
              <w:bottom w:val="single" w:sz="4" w:space="0" w:color="auto"/>
            </w:tcBorders>
            <w:vAlign w:val="center"/>
          </w:tcPr>
          <w:p w14:paraId="31C44DBD" w14:textId="77777777" w:rsidR="00A2431C" w:rsidRPr="007E45A3" w:rsidRDefault="00A2431C" w:rsidP="00C40643">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gt; 1001 m</w:t>
            </w:r>
          </w:p>
        </w:tc>
      </w:tr>
      <w:tr w:rsidR="00533F2A" w:rsidRPr="007E45A3" w14:paraId="31C44DC4" w14:textId="77777777" w:rsidTr="00533F2A">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102" w:type="pct"/>
            <w:tcBorders>
              <w:top w:val="single" w:sz="4" w:space="0" w:color="auto"/>
            </w:tcBorders>
            <w:vAlign w:val="center"/>
          </w:tcPr>
          <w:p w14:paraId="31C44DBF" w14:textId="77777777" w:rsidR="00A2431C" w:rsidRPr="007E45A3" w:rsidRDefault="0058099F" w:rsidP="00C40643">
            <w:pPr>
              <w:keepNext/>
              <w:keepLines/>
              <w:jc w:val="center"/>
              <w:rPr>
                <w:rFonts w:ascii="Times New Roman" w:eastAsia="Calibri" w:hAnsi="Times New Roman" w:cs="Times New Roman"/>
                <w:lang w:val="sq-AL"/>
              </w:rPr>
            </w:pPr>
            <m:oMathPara>
              <m:oMath>
                <m:sSub>
                  <m:sSubPr>
                    <m:ctrlPr>
                      <w:rPr>
                        <w:rFonts w:ascii="Cambria Math" w:hAnsi="Cambria Math" w:cs="Times New Roman"/>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a</m:t>
                    </m:r>
                  </m:sub>
                </m:sSub>
              </m:oMath>
            </m:oMathPara>
          </w:p>
        </w:tc>
        <w:tc>
          <w:tcPr>
            <w:tcW w:w="843" w:type="pct"/>
            <w:tcBorders>
              <w:top w:val="single" w:sz="4" w:space="0" w:color="auto"/>
            </w:tcBorders>
            <w:vAlign w:val="center"/>
          </w:tcPr>
          <w:p w14:paraId="31C44DC0" w14:textId="77777777" w:rsidR="00A2431C" w:rsidRPr="007E45A3"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w:t>
            </w:r>
          </w:p>
        </w:tc>
        <w:tc>
          <w:tcPr>
            <w:tcW w:w="973" w:type="pct"/>
            <w:tcBorders>
              <w:top w:val="single" w:sz="4" w:space="0" w:color="auto"/>
            </w:tcBorders>
            <w:vAlign w:val="center"/>
          </w:tcPr>
          <w:p w14:paraId="31C44DC1" w14:textId="77777777" w:rsidR="00A2431C" w:rsidRPr="007E45A3"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25</w:t>
            </w:r>
          </w:p>
        </w:tc>
        <w:tc>
          <w:tcPr>
            <w:tcW w:w="973" w:type="pct"/>
            <w:tcBorders>
              <w:top w:val="single" w:sz="4" w:space="0" w:color="auto"/>
            </w:tcBorders>
            <w:vAlign w:val="center"/>
          </w:tcPr>
          <w:p w14:paraId="31C44DC2" w14:textId="77777777" w:rsidR="00A2431C" w:rsidRPr="007E45A3"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5</w:t>
            </w:r>
          </w:p>
        </w:tc>
        <w:tc>
          <w:tcPr>
            <w:tcW w:w="1108" w:type="pct"/>
            <w:tcBorders>
              <w:top w:val="single" w:sz="4" w:space="0" w:color="auto"/>
            </w:tcBorders>
            <w:vAlign w:val="center"/>
          </w:tcPr>
          <w:p w14:paraId="31C44DC3" w14:textId="77777777" w:rsidR="00A2431C" w:rsidRPr="007E45A3" w:rsidRDefault="00A2431C" w:rsidP="00C40643">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2</w:t>
            </w:r>
          </w:p>
        </w:tc>
      </w:tr>
    </w:tbl>
    <w:p w14:paraId="31C44DC5" w14:textId="77777777" w:rsidR="00A2431C" w:rsidRPr="007E45A3" w:rsidRDefault="00A2431C" w:rsidP="00A2431C">
      <w:pPr>
        <w:rPr>
          <w:rFonts w:ascii="Times New Roman" w:hAnsi="Times New Roman" w:cs="Times New Roman"/>
          <w:lang w:val="sq-AL"/>
        </w:rPr>
      </w:pPr>
    </w:p>
    <w:p w14:paraId="31C44DC6" w14:textId="00FEC73F" w:rsidR="00DA6DAC" w:rsidRPr="007E45A3" w:rsidRDefault="00DA6DAC" w:rsidP="00D6306A">
      <w:pPr>
        <w:pStyle w:val="Caption"/>
        <w:keepNext/>
        <w:spacing w:after="60"/>
        <w:jc w:val="both"/>
        <w:rPr>
          <w:rFonts w:ascii="Times New Roman" w:hAnsi="Times New Roman" w:cs="Times New Roman"/>
          <w:color w:val="auto"/>
          <w:sz w:val="20"/>
          <w:szCs w:val="20"/>
          <w:lang w:val="sq-AL"/>
        </w:rPr>
      </w:pPr>
      <w:bookmarkStart w:id="166" w:name="_Toc55902431"/>
      <w:r w:rsidRPr="007E45A3">
        <w:rPr>
          <w:rFonts w:ascii="Times New Roman" w:hAnsi="Times New Roman" w:cs="Times New Roman"/>
          <w:color w:val="auto"/>
          <w:sz w:val="20"/>
          <w:szCs w:val="20"/>
          <w:lang w:val="sq-AL"/>
        </w:rPr>
        <w:t>Tab</w:t>
      </w:r>
      <w:r w:rsidR="00533F2A" w:rsidRPr="007E45A3">
        <w:rPr>
          <w:rFonts w:ascii="Times New Roman" w:hAnsi="Times New Roman" w:cs="Times New Roman"/>
          <w:color w:val="auto"/>
          <w:sz w:val="20"/>
          <w:szCs w:val="20"/>
          <w:lang w:val="sq-AL"/>
        </w:rPr>
        <w:t>ela</w:t>
      </w:r>
      <w:r w:rsidR="004803FE" w:rsidRPr="007E45A3">
        <w:rPr>
          <w:rFonts w:ascii="Times New Roman" w:hAnsi="Times New Roman" w:cs="Times New Roman"/>
          <w:color w:val="auto"/>
          <w:sz w:val="20"/>
          <w:szCs w:val="20"/>
          <w:lang w:val="sq-AL"/>
        </w:rPr>
        <w:t xml:space="preserve"> 43</w:t>
      </w:r>
      <w:r w:rsidRPr="007E45A3">
        <w:rPr>
          <w:rFonts w:ascii="Times New Roman" w:hAnsi="Times New Roman" w:cs="Times New Roman"/>
          <w:color w:val="auto"/>
          <w:sz w:val="20"/>
          <w:szCs w:val="20"/>
          <w:lang w:val="sq-AL"/>
        </w:rPr>
        <w:t xml:space="preserve">: </w:t>
      </w:r>
      <w:r w:rsidR="00533F2A" w:rsidRPr="007E45A3">
        <w:rPr>
          <w:rFonts w:ascii="Times New Roman" w:hAnsi="Times New Roman" w:cs="Times New Roman"/>
          <w:color w:val="auto"/>
          <w:sz w:val="20"/>
          <w:szCs w:val="20"/>
          <w:lang w:val="sq-AL"/>
        </w:rPr>
        <w:t xml:space="preserve">Thellësia nën </w:t>
      </w:r>
      <w:r w:rsidR="00C01758" w:rsidRPr="007E45A3">
        <w:rPr>
          <w:rFonts w:ascii="Times New Roman" w:hAnsi="Times New Roman" w:cs="Times New Roman"/>
          <w:color w:val="auto"/>
          <w:sz w:val="20"/>
          <w:szCs w:val="20"/>
          <w:lang w:val="sq-AL"/>
        </w:rPr>
        <w:t>objektin</w:t>
      </w:r>
      <w:r w:rsidR="00533F2A" w:rsidRPr="007E45A3">
        <w:rPr>
          <w:rFonts w:ascii="Times New Roman" w:hAnsi="Times New Roman" w:cs="Times New Roman"/>
          <w:color w:val="auto"/>
          <w:sz w:val="20"/>
          <w:szCs w:val="20"/>
          <w:lang w:val="sq-AL"/>
        </w:rPr>
        <w:t xml:space="preserve"> e akuakulturës</w:t>
      </w:r>
      <w:r w:rsidR="00D6306A" w:rsidRPr="007E45A3">
        <w:rPr>
          <w:rFonts w:ascii="Times New Roman" w:hAnsi="Times New Roman" w:cs="Times New Roman"/>
          <w:color w:val="auto"/>
          <w:sz w:val="20"/>
          <w:szCs w:val="20"/>
          <w:lang w:val="sq-AL"/>
        </w:rPr>
        <w:t xml:space="preserve"> dhe koeficientët korrespondues të saj</w:t>
      </w:r>
      <w:r w:rsidR="00D6306A" w:rsidRPr="007E45A3">
        <w:rPr>
          <w:rFonts w:ascii="Times New Roman" w:hAnsi="Times New Roman" w:cs="Times New Roman"/>
          <w:color w:val="auto"/>
          <w:sz w:val="22"/>
          <w:szCs w:val="22"/>
          <w:lang w:val="sq-AL"/>
        </w:rPr>
        <w:t xml:space="preserve">. </w:t>
      </w:r>
      <m:oMath>
        <m:sSub>
          <m:sSubPr>
            <m:ctrlPr>
              <w:rPr>
                <w:rFonts w:ascii="Cambria Math" w:hAnsi="Cambria Math" w:cs="Times New Roman"/>
                <w:color w:val="auto"/>
                <w:sz w:val="22"/>
                <w:szCs w:val="22"/>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b</m:t>
            </m:r>
          </m:sub>
        </m:sSub>
      </m:oMath>
      <w:r w:rsidRPr="007E45A3">
        <w:rPr>
          <w:rFonts w:ascii="Times New Roman" w:hAnsi="Times New Roman" w:cs="Times New Roman"/>
          <w:color w:val="auto"/>
          <w:sz w:val="22"/>
          <w:szCs w:val="22"/>
          <w:lang w:val="sq-AL"/>
        </w:rPr>
        <w:t xml:space="preserve">: </w:t>
      </w:r>
      <w:r w:rsidR="00D6306A" w:rsidRPr="007E45A3">
        <w:rPr>
          <w:rFonts w:ascii="Times New Roman" w:hAnsi="Times New Roman" w:cs="Times New Roman"/>
          <w:color w:val="auto"/>
          <w:sz w:val="20"/>
          <w:szCs w:val="20"/>
          <w:lang w:val="sq-AL"/>
        </w:rPr>
        <w:t xml:space="preserve">koeficienti i thellësisë, nga </w:t>
      </w:r>
      <w:r w:rsidRPr="007E45A3">
        <w:rPr>
          <w:rFonts w:ascii="Times New Roman" w:hAnsi="Times New Roman" w:cs="Times New Roman"/>
          <w:color w:val="auto"/>
          <w:sz w:val="20"/>
          <w:szCs w:val="20"/>
          <w:lang w:val="sq-AL"/>
        </w:rPr>
        <w:t xml:space="preserve">0.9 </w:t>
      </w:r>
      <w:r w:rsidR="00D6306A" w:rsidRPr="007E45A3">
        <w:rPr>
          <w:rFonts w:ascii="Times New Roman" w:hAnsi="Times New Roman" w:cs="Times New Roman"/>
          <w:color w:val="auto"/>
          <w:sz w:val="20"/>
          <w:szCs w:val="20"/>
          <w:lang w:val="sq-AL"/>
        </w:rPr>
        <w:t>në</w:t>
      </w:r>
      <w:r w:rsidRPr="007E45A3">
        <w:rPr>
          <w:rFonts w:ascii="Times New Roman" w:hAnsi="Times New Roman" w:cs="Times New Roman"/>
          <w:color w:val="auto"/>
          <w:sz w:val="20"/>
          <w:szCs w:val="20"/>
          <w:lang w:val="sq-AL"/>
        </w:rPr>
        <w:t xml:space="preserve"> 2</w:t>
      </w:r>
      <w:bookmarkEnd w:id="166"/>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1877"/>
        <w:gridCol w:w="1868"/>
        <w:gridCol w:w="1877"/>
        <w:gridCol w:w="2101"/>
      </w:tblGrid>
      <w:tr w:rsidR="00A2431C" w:rsidRPr="007E45A3" w14:paraId="31C44DCC" w14:textId="77777777" w:rsidTr="00C40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Borders>
              <w:top w:val="none" w:sz="0" w:space="0" w:color="auto"/>
              <w:bottom w:val="none" w:sz="0" w:space="0" w:color="auto"/>
              <w:right w:val="none" w:sz="0" w:space="0" w:color="auto"/>
            </w:tcBorders>
            <w:vAlign w:val="center"/>
          </w:tcPr>
          <w:p w14:paraId="31C44DC7" w14:textId="77777777" w:rsidR="00A2431C" w:rsidRPr="007E45A3" w:rsidRDefault="00533F2A" w:rsidP="00C40643">
            <w:pPr>
              <w:jc w:val="center"/>
              <w:rPr>
                <w:rFonts w:ascii="Times New Roman" w:eastAsia="Calibri" w:hAnsi="Times New Roman" w:cs="Times New Roman"/>
                <w:lang w:val="sq-AL"/>
              </w:rPr>
            </w:pPr>
            <w:r w:rsidRPr="007E45A3">
              <w:rPr>
                <w:rFonts w:ascii="Times New Roman" w:eastAsia="Calibri" w:hAnsi="Times New Roman" w:cs="Times New Roman"/>
                <w:lang w:val="sq-AL"/>
              </w:rPr>
              <w:t xml:space="preserve">Thellësia nën </w:t>
            </w:r>
            <w:r w:rsidR="00C01758" w:rsidRPr="007E45A3">
              <w:rPr>
                <w:rFonts w:ascii="Times New Roman" w:eastAsia="Calibri" w:hAnsi="Times New Roman" w:cs="Times New Roman"/>
                <w:lang w:val="sq-AL"/>
              </w:rPr>
              <w:t>objekt</w:t>
            </w:r>
          </w:p>
        </w:tc>
        <w:tc>
          <w:tcPr>
            <w:tcW w:w="975" w:type="pct"/>
            <w:tcBorders>
              <w:top w:val="none" w:sz="0" w:space="0" w:color="auto"/>
              <w:left w:val="none" w:sz="0" w:space="0" w:color="auto"/>
              <w:bottom w:val="none" w:sz="0" w:space="0" w:color="auto"/>
              <w:right w:val="none" w:sz="0" w:space="0" w:color="auto"/>
            </w:tcBorders>
            <w:vAlign w:val="center"/>
          </w:tcPr>
          <w:p w14:paraId="31C44DC8" w14:textId="77777777" w:rsidR="00A2431C" w:rsidRPr="007E45A3"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lt; 20m</w:t>
            </w:r>
          </w:p>
        </w:tc>
        <w:tc>
          <w:tcPr>
            <w:tcW w:w="970" w:type="pct"/>
            <w:tcBorders>
              <w:top w:val="none" w:sz="0" w:space="0" w:color="auto"/>
              <w:left w:val="none" w:sz="0" w:space="0" w:color="auto"/>
              <w:bottom w:val="none" w:sz="0" w:space="0" w:color="auto"/>
              <w:right w:val="none" w:sz="0" w:space="0" w:color="auto"/>
            </w:tcBorders>
            <w:vAlign w:val="center"/>
          </w:tcPr>
          <w:p w14:paraId="31C44DC9" w14:textId="77777777" w:rsidR="00A2431C" w:rsidRPr="007E45A3"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21–35 m</w:t>
            </w:r>
          </w:p>
        </w:tc>
        <w:tc>
          <w:tcPr>
            <w:tcW w:w="975" w:type="pct"/>
            <w:tcBorders>
              <w:top w:val="none" w:sz="0" w:space="0" w:color="auto"/>
              <w:left w:val="none" w:sz="0" w:space="0" w:color="auto"/>
              <w:bottom w:val="none" w:sz="0" w:space="0" w:color="auto"/>
              <w:right w:val="none" w:sz="0" w:space="0" w:color="auto"/>
            </w:tcBorders>
            <w:vAlign w:val="center"/>
          </w:tcPr>
          <w:p w14:paraId="31C44DCA" w14:textId="77777777" w:rsidR="00A2431C" w:rsidRPr="007E45A3"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36–50m</w:t>
            </w:r>
          </w:p>
        </w:tc>
        <w:tc>
          <w:tcPr>
            <w:tcW w:w="1092" w:type="pct"/>
            <w:tcBorders>
              <w:top w:val="none" w:sz="0" w:space="0" w:color="auto"/>
              <w:left w:val="none" w:sz="0" w:space="0" w:color="auto"/>
              <w:bottom w:val="none" w:sz="0" w:space="0" w:color="auto"/>
            </w:tcBorders>
            <w:vAlign w:val="center"/>
          </w:tcPr>
          <w:p w14:paraId="31C44DCB" w14:textId="77777777" w:rsidR="00A2431C" w:rsidRPr="007E45A3" w:rsidRDefault="00A2431C" w:rsidP="00C40643">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gt; 51 m</w:t>
            </w:r>
          </w:p>
        </w:tc>
      </w:tr>
      <w:tr w:rsidR="00533F2A" w:rsidRPr="007E45A3" w14:paraId="31C44DD2" w14:textId="77777777" w:rsidTr="00533F2A">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89" w:type="pct"/>
            <w:vAlign w:val="center"/>
          </w:tcPr>
          <w:p w14:paraId="31C44DCD" w14:textId="77777777" w:rsidR="00A2431C" w:rsidRPr="007E45A3" w:rsidRDefault="0058099F" w:rsidP="00C40643">
            <w:pPr>
              <w:jc w:val="center"/>
              <w:rPr>
                <w:rFonts w:ascii="Times New Roman" w:eastAsia="Calibri" w:hAnsi="Times New Roman" w:cs="Times New Roman"/>
                <w:lang w:val="sq-AL"/>
              </w:rPr>
            </w:pPr>
            <m:oMathPara>
              <m:oMath>
                <m:sSub>
                  <m:sSubPr>
                    <m:ctrlPr>
                      <w:rPr>
                        <w:rFonts w:ascii="Cambria Math" w:hAnsi="Cambria Math" w:cs="Times New Roman"/>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b</m:t>
                    </m:r>
                  </m:sub>
                </m:sSub>
              </m:oMath>
            </m:oMathPara>
          </w:p>
        </w:tc>
        <w:tc>
          <w:tcPr>
            <w:tcW w:w="975" w:type="pct"/>
            <w:vAlign w:val="center"/>
          </w:tcPr>
          <w:p w14:paraId="31C44DCE"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0.9</w:t>
            </w:r>
          </w:p>
        </w:tc>
        <w:tc>
          <w:tcPr>
            <w:tcW w:w="970" w:type="pct"/>
            <w:vAlign w:val="center"/>
          </w:tcPr>
          <w:p w14:paraId="31C44DCF"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w:t>
            </w:r>
          </w:p>
        </w:tc>
        <w:tc>
          <w:tcPr>
            <w:tcW w:w="975" w:type="pct"/>
            <w:vAlign w:val="center"/>
          </w:tcPr>
          <w:p w14:paraId="31C44DD0"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1.5</w:t>
            </w:r>
          </w:p>
        </w:tc>
        <w:tc>
          <w:tcPr>
            <w:tcW w:w="1092" w:type="pct"/>
            <w:vAlign w:val="center"/>
          </w:tcPr>
          <w:p w14:paraId="31C44DD1"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sq-AL"/>
              </w:rPr>
            </w:pPr>
            <w:r w:rsidRPr="007E45A3">
              <w:rPr>
                <w:rFonts w:ascii="Times New Roman" w:eastAsia="Calibri" w:hAnsi="Times New Roman" w:cs="Times New Roman"/>
                <w:lang w:val="sq-AL"/>
              </w:rPr>
              <w:t>2</w:t>
            </w:r>
          </w:p>
        </w:tc>
      </w:tr>
    </w:tbl>
    <w:p w14:paraId="31C44DD3" w14:textId="77777777" w:rsidR="00A2431C" w:rsidRPr="007E45A3" w:rsidRDefault="00A2431C" w:rsidP="00A2431C">
      <w:pPr>
        <w:rPr>
          <w:rFonts w:ascii="Times New Roman" w:hAnsi="Times New Roman" w:cs="Times New Roman"/>
          <w:lang w:val="sq-AL"/>
        </w:rPr>
      </w:pPr>
    </w:p>
    <w:p w14:paraId="31C44DD4" w14:textId="78A075F8" w:rsidR="00DA6DAC" w:rsidRPr="007E45A3" w:rsidRDefault="005D2BE6" w:rsidP="00DA6DAC">
      <w:pPr>
        <w:pStyle w:val="Caption"/>
        <w:keepNext/>
        <w:jc w:val="both"/>
        <w:rPr>
          <w:rFonts w:ascii="Times New Roman" w:hAnsi="Times New Roman" w:cs="Times New Roman"/>
          <w:color w:val="auto"/>
          <w:sz w:val="22"/>
          <w:szCs w:val="22"/>
          <w:lang w:val="sq-AL"/>
        </w:rPr>
      </w:pPr>
      <w:bookmarkStart w:id="167" w:name="_Toc55902432"/>
      <w:r w:rsidRPr="007E45A3">
        <w:rPr>
          <w:rFonts w:ascii="Times New Roman" w:hAnsi="Times New Roman" w:cs="Times New Roman"/>
          <w:color w:val="auto"/>
          <w:sz w:val="20"/>
          <w:szCs w:val="20"/>
          <w:lang w:val="sq-AL"/>
        </w:rPr>
        <w:t>Tabela</w:t>
      </w:r>
      <w:r w:rsidR="004803FE" w:rsidRPr="007E45A3">
        <w:rPr>
          <w:rFonts w:ascii="Times New Roman" w:hAnsi="Times New Roman" w:cs="Times New Roman"/>
          <w:color w:val="auto"/>
          <w:sz w:val="20"/>
          <w:szCs w:val="20"/>
          <w:lang w:val="sq-AL"/>
        </w:rPr>
        <w:t>44</w:t>
      </w:r>
      <w:r w:rsidR="00DA6DAC" w:rsidRPr="007E45A3">
        <w:rPr>
          <w:rFonts w:ascii="Times New Roman" w:hAnsi="Times New Roman" w:cs="Times New Roman"/>
          <w:color w:val="auto"/>
          <w:sz w:val="20"/>
          <w:szCs w:val="20"/>
          <w:lang w:val="sq-AL"/>
        </w:rPr>
        <w:t>: E</w:t>
      </w:r>
      <w:r w:rsidR="00533F2A" w:rsidRPr="007E45A3">
        <w:rPr>
          <w:rFonts w:ascii="Times New Roman" w:hAnsi="Times New Roman" w:cs="Times New Roman"/>
          <w:color w:val="auto"/>
          <w:sz w:val="20"/>
          <w:szCs w:val="20"/>
          <w:lang w:val="sq-AL"/>
        </w:rPr>
        <w:t>kspozimi i zonës dhe koeficientët korrespondues të saj.</w:t>
      </w:r>
      <m:oMath>
        <m:sSub>
          <m:sSubPr>
            <m:ctrlPr>
              <w:rPr>
                <w:rFonts w:ascii="Cambria Math" w:hAnsi="Cambria Math" w:cs="Times New Roman"/>
                <w:i w:val="0"/>
                <w:iCs w:val="0"/>
                <w:color w:val="auto"/>
                <w:sz w:val="20"/>
                <w:szCs w:val="20"/>
                <w:lang w:val="sq-AL"/>
              </w:rPr>
            </m:ctrlPr>
          </m:sSubPr>
          <m:e>
            <m:r>
              <w:rPr>
                <w:rFonts w:ascii="Cambria Math" w:hAnsi="Cambria Math" w:cs="Times New Roman"/>
                <w:color w:val="auto"/>
                <w:sz w:val="20"/>
                <w:szCs w:val="20"/>
                <w:lang w:val="sq-AL"/>
              </w:rPr>
              <m:t>f</m:t>
            </m:r>
          </m:e>
          <m:sub>
            <m:r>
              <w:rPr>
                <w:rFonts w:ascii="Cambria Math" w:hAnsi="Cambria Math" w:cs="Times New Roman"/>
                <w:color w:val="auto"/>
                <w:sz w:val="20"/>
                <w:szCs w:val="20"/>
                <w:lang w:val="sq-AL"/>
              </w:rPr>
              <m:t>k</m:t>
            </m:r>
          </m:sub>
        </m:sSub>
      </m:oMath>
      <w:r w:rsidR="00DA6DAC" w:rsidRPr="007E45A3">
        <w:rPr>
          <w:rFonts w:ascii="Times New Roman" w:hAnsi="Times New Roman" w:cs="Times New Roman"/>
          <w:color w:val="auto"/>
          <w:sz w:val="20"/>
          <w:szCs w:val="20"/>
          <w:lang w:val="sq-AL"/>
        </w:rPr>
        <w:t xml:space="preserve">: </w:t>
      </w:r>
      <w:r w:rsidR="00533F2A" w:rsidRPr="007E45A3">
        <w:rPr>
          <w:rFonts w:ascii="Times New Roman" w:hAnsi="Times New Roman" w:cs="Times New Roman"/>
          <w:color w:val="auto"/>
          <w:sz w:val="20"/>
          <w:szCs w:val="20"/>
          <w:lang w:val="sq-AL"/>
        </w:rPr>
        <w:t>koeficienti i hapjes</w:t>
      </w:r>
      <w:r w:rsidR="00DA6DAC" w:rsidRPr="007E45A3">
        <w:rPr>
          <w:rFonts w:ascii="Times New Roman" w:hAnsi="Times New Roman" w:cs="Times New Roman"/>
          <w:color w:val="auto"/>
          <w:sz w:val="20"/>
          <w:szCs w:val="20"/>
          <w:lang w:val="sq-AL"/>
        </w:rPr>
        <w:t xml:space="preserve">, </w:t>
      </w:r>
      <w:r w:rsidR="00533F2A" w:rsidRPr="007E45A3">
        <w:rPr>
          <w:rFonts w:ascii="Times New Roman" w:hAnsi="Times New Roman" w:cs="Times New Roman"/>
          <w:color w:val="auto"/>
          <w:sz w:val="20"/>
          <w:szCs w:val="20"/>
          <w:lang w:val="sq-AL"/>
        </w:rPr>
        <w:t xml:space="preserve">nga </w:t>
      </w:r>
      <w:r w:rsidR="00DA6DAC" w:rsidRPr="007E45A3">
        <w:rPr>
          <w:rFonts w:ascii="Times New Roman" w:hAnsi="Times New Roman" w:cs="Times New Roman"/>
          <w:color w:val="auto"/>
          <w:sz w:val="20"/>
          <w:szCs w:val="20"/>
          <w:lang w:val="sq-AL"/>
        </w:rPr>
        <w:t xml:space="preserve">1 </w:t>
      </w:r>
      <w:r w:rsidR="00533F2A" w:rsidRPr="007E45A3">
        <w:rPr>
          <w:rFonts w:ascii="Times New Roman" w:hAnsi="Times New Roman" w:cs="Times New Roman"/>
          <w:color w:val="auto"/>
          <w:sz w:val="20"/>
          <w:szCs w:val="20"/>
          <w:lang w:val="sq-AL"/>
        </w:rPr>
        <w:t>në</w:t>
      </w:r>
      <w:r w:rsidR="00DA6DAC" w:rsidRPr="007E45A3">
        <w:rPr>
          <w:rFonts w:ascii="Times New Roman" w:hAnsi="Times New Roman" w:cs="Times New Roman"/>
          <w:color w:val="auto"/>
          <w:sz w:val="20"/>
          <w:szCs w:val="20"/>
          <w:lang w:val="sq-AL"/>
        </w:rPr>
        <w:t xml:space="preserve"> 2.5</w:t>
      </w:r>
      <w:bookmarkEnd w:id="167"/>
    </w:p>
    <w:tbl>
      <w:tblPr>
        <w:tblStyle w:val="Tabladecuadrcula2-nfasis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1791"/>
        <w:gridCol w:w="1791"/>
        <w:gridCol w:w="1791"/>
        <w:gridCol w:w="2039"/>
      </w:tblGrid>
      <w:tr w:rsidR="005D2BE6" w:rsidRPr="007E45A3" w14:paraId="31C44DDA" w14:textId="77777777" w:rsidTr="005D2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bottom w:val="none" w:sz="0" w:space="0" w:color="auto"/>
              <w:right w:val="none" w:sz="0" w:space="0" w:color="auto"/>
            </w:tcBorders>
            <w:vAlign w:val="center"/>
          </w:tcPr>
          <w:p w14:paraId="31C44DD5" w14:textId="77777777" w:rsidR="005D2BE6" w:rsidRPr="007E45A3" w:rsidRDefault="005D2BE6" w:rsidP="005D2BE6">
            <w:pPr>
              <w:jc w:val="center"/>
              <w:rPr>
                <w:rFonts w:ascii="Times New Roman" w:eastAsia="Calibri" w:hAnsi="Times New Roman" w:cs="Times New Roman"/>
                <w:color w:val="222A35" w:themeColor="text2" w:themeShade="80"/>
                <w:lang w:val="sq-AL"/>
              </w:rPr>
            </w:pPr>
            <w:r w:rsidRPr="007E45A3">
              <w:rPr>
                <w:rFonts w:ascii="Times New Roman" w:eastAsia="Calibri" w:hAnsi="Times New Roman" w:cs="Times New Roman"/>
                <w:lang w:val="sq-AL"/>
              </w:rPr>
              <w:t>Hapja/ekspozimi i vend</w:t>
            </w:r>
            <w:r w:rsidR="00906B5B" w:rsidRPr="007E45A3">
              <w:rPr>
                <w:rFonts w:ascii="Times New Roman" w:eastAsia="Calibri" w:hAnsi="Times New Roman" w:cs="Times New Roman"/>
                <w:lang w:val="sq-AL"/>
              </w:rPr>
              <w:t>nd</w:t>
            </w:r>
            <w:r w:rsidRPr="007E45A3">
              <w:rPr>
                <w:rFonts w:ascii="Times New Roman" w:eastAsia="Calibri" w:hAnsi="Times New Roman" w:cs="Times New Roman"/>
                <w:lang w:val="sq-AL"/>
              </w:rPr>
              <w:t>odhjes së aktivitetit</w:t>
            </w:r>
          </w:p>
        </w:tc>
        <w:tc>
          <w:tcPr>
            <w:tcW w:w="930" w:type="pct"/>
            <w:tcBorders>
              <w:top w:val="none" w:sz="0" w:space="0" w:color="auto"/>
              <w:left w:val="none" w:sz="0" w:space="0" w:color="auto"/>
              <w:bottom w:val="none" w:sz="0" w:space="0" w:color="auto"/>
              <w:right w:val="none" w:sz="0" w:space="0" w:color="auto"/>
            </w:tcBorders>
            <w:vAlign w:val="center"/>
          </w:tcPr>
          <w:p w14:paraId="31C44DD6" w14:textId="77777777" w:rsidR="005D2BE6" w:rsidRPr="007E45A3"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7E45A3">
              <w:rPr>
                <w:rFonts w:ascii="Times New Roman" w:eastAsia="Calibri" w:hAnsi="Times New Roman" w:cs="Times New Roman"/>
                <w:lang w:val="sq-AL"/>
              </w:rPr>
              <w:t>I mbyllur</w:t>
            </w:r>
          </w:p>
        </w:tc>
        <w:tc>
          <w:tcPr>
            <w:tcW w:w="930" w:type="pct"/>
            <w:tcBorders>
              <w:top w:val="none" w:sz="0" w:space="0" w:color="auto"/>
              <w:left w:val="none" w:sz="0" w:space="0" w:color="auto"/>
              <w:bottom w:val="none" w:sz="0" w:space="0" w:color="auto"/>
              <w:right w:val="none" w:sz="0" w:space="0" w:color="auto"/>
            </w:tcBorders>
            <w:vAlign w:val="center"/>
          </w:tcPr>
          <w:p w14:paraId="31C44DD7" w14:textId="77777777" w:rsidR="005D2BE6" w:rsidRPr="007E45A3"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7E45A3">
              <w:rPr>
                <w:rFonts w:ascii="Times New Roman" w:eastAsia="Calibri" w:hAnsi="Times New Roman" w:cs="Times New Roman"/>
                <w:lang w:val="sq-AL"/>
              </w:rPr>
              <w:t>I hapur</w:t>
            </w:r>
          </w:p>
        </w:tc>
        <w:tc>
          <w:tcPr>
            <w:tcW w:w="930" w:type="pct"/>
            <w:tcBorders>
              <w:top w:val="none" w:sz="0" w:space="0" w:color="auto"/>
              <w:left w:val="none" w:sz="0" w:space="0" w:color="auto"/>
              <w:bottom w:val="none" w:sz="0" w:space="0" w:color="auto"/>
              <w:right w:val="none" w:sz="0" w:space="0" w:color="auto"/>
            </w:tcBorders>
            <w:vAlign w:val="center"/>
          </w:tcPr>
          <w:p w14:paraId="31C44DD8" w14:textId="77777777" w:rsidR="005D2BE6" w:rsidRPr="007E45A3"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7E45A3">
              <w:rPr>
                <w:rFonts w:ascii="Times New Roman" w:eastAsia="Calibri" w:hAnsi="Times New Roman" w:cs="Times New Roman"/>
                <w:lang w:val="sq-AL"/>
              </w:rPr>
              <w:t>Shumë i ekspozuar</w:t>
            </w:r>
          </w:p>
        </w:tc>
        <w:tc>
          <w:tcPr>
            <w:tcW w:w="1059" w:type="pct"/>
            <w:tcBorders>
              <w:top w:val="none" w:sz="0" w:space="0" w:color="auto"/>
              <w:left w:val="none" w:sz="0" w:space="0" w:color="auto"/>
              <w:bottom w:val="none" w:sz="0" w:space="0" w:color="auto"/>
            </w:tcBorders>
            <w:vAlign w:val="center"/>
          </w:tcPr>
          <w:p w14:paraId="31C44DD9" w14:textId="77777777" w:rsidR="005D2BE6" w:rsidRPr="007E45A3" w:rsidRDefault="005D2BE6" w:rsidP="005D2BE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222A35" w:themeColor="text2" w:themeShade="80"/>
                <w:lang w:val="sq-AL"/>
              </w:rPr>
            </w:pPr>
            <w:r w:rsidRPr="007E45A3">
              <w:rPr>
                <w:rFonts w:ascii="Times New Roman" w:eastAsia="Calibri" w:hAnsi="Times New Roman" w:cs="Times New Roman"/>
                <w:lang w:val="sq-AL"/>
              </w:rPr>
              <w:t>Shpejtësia e rrjedhës</w:t>
            </w:r>
          </w:p>
        </w:tc>
      </w:tr>
      <w:tr w:rsidR="00A2431C" w:rsidRPr="007E45A3" w14:paraId="31C44DE0" w14:textId="77777777" w:rsidTr="005D2B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vAlign w:val="center"/>
          </w:tcPr>
          <w:p w14:paraId="31C44DDB" w14:textId="77777777" w:rsidR="00A2431C" w:rsidRPr="007E45A3" w:rsidRDefault="0058099F" w:rsidP="00C40643">
            <w:pPr>
              <w:jc w:val="center"/>
              <w:rPr>
                <w:rFonts w:ascii="Times New Roman" w:eastAsia="Calibri" w:hAnsi="Times New Roman" w:cs="Times New Roman"/>
                <w:b w:val="0"/>
                <w:color w:val="222A35" w:themeColor="text2" w:themeShade="80"/>
                <w:lang w:val="sq-AL"/>
              </w:rPr>
            </w:pPr>
            <m:oMathPara>
              <m:oMath>
                <m:sSub>
                  <m:sSubPr>
                    <m:ctrlPr>
                      <w:rPr>
                        <w:rFonts w:ascii="Cambria Math" w:hAnsi="Cambria Math" w:cs="Times New Roman"/>
                        <w:b w:val="0"/>
                        <w:i/>
                        <w:lang w:val="sq-AL"/>
                      </w:rPr>
                    </m:ctrlPr>
                  </m:sSubPr>
                  <m:e>
                    <m:r>
                      <m:rPr>
                        <m:sty m:val="bi"/>
                      </m:rPr>
                      <w:rPr>
                        <w:rFonts w:ascii="Cambria Math" w:hAnsi="Cambria Math" w:cs="Times New Roman"/>
                        <w:lang w:val="sq-AL"/>
                      </w:rPr>
                      <m:t>f</m:t>
                    </m:r>
                  </m:e>
                  <m:sub>
                    <m:r>
                      <m:rPr>
                        <m:sty m:val="bi"/>
                      </m:rPr>
                      <w:rPr>
                        <w:rFonts w:ascii="Cambria Math" w:hAnsi="Cambria Math" w:cs="Times New Roman"/>
                        <w:lang w:val="sq-AL"/>
                      </w:rPr>
                      <m:t>k</m:t>
                    </m:r>
                  </m:sub>
                </m:sSub>
              </m:oMath>
            </m:oMathPara>
          </w:p>
        </w:tc>
        <w:tc>
          <w:tcPr>
            <w:tcW w:w="930" w:type="pct"/>
            <w:vAlign w:val="center"/>
          </w:tcPr>
          <w:p w14:paraId="31C44DDC"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7E45A3">
              <w:rPr>
                <w:rFonts w:ascii="Times New Roman" w:eastAsia="Calibri" w:hAnsi="Times New Roman" w:cs="Times New Roman"/>
                <w:color w:val="222A35" w:themeColor="text2" w:themeShade="80"/>
                <w:lang w:val="sq-AL"/>
              </w:rPr>
              <w:t>1</w:t>
            </w:r>
          </w:p>
        </w:tc>
        <w:tc>
          <w:tcPr>
            <w:tcW w:w="930" w:type="pct"/>
            <w:vAlign w:val="center"/>
          </w:tcPr>
          <w:p w14:paraId="31C44DDD"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7E45A3">
              <w:rPr>
                <w:rFonts w:ascii="Times New Roman" w:eastAsia="Calibri" w:hAnsi="Times New Roman" w:cs="Times New Roman"/>
                <w:color w:val="222A35" w:themeColor="text2" w:themeShade="80"/>
                <w:lang w:val="sq-AL"/>
              </w:rPr>
              <w:t>1.5</w:t>
            </w:r>
          </w:p>
        </w:tc>
        <w:tc>
          <w:tcPr>
            <w:tcW w:w="930" w:type="pct"/>
            <w:vAlign w:val="center"/>
          </w:tcPr>
          <w:p w14:paraId="31C44DDE"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7E45A3">
              <w:rPr>
                <w:rFonts w:ascii="Times New Roman" w:eastAsia="Calibri" w:hAnsi="Times New Roman" w:cs="Times New Roman"/>
                <w:color w:val="222A35" w:themeColor="text2" w:themeShade="80"/>
                <w:lang w:val="sq-AL"/>
              </w:rPr>
              <w:t>2</w:t>
            </w:r>
          </w:p>
        </w:tc>
        <w:tc>
          <w:tcPr>
            <w:tcW w:w="1059" w:type="pct"/>
            <w:vAlign w:val="center"/>
          </w:tcPr>
          <w:p w14:paraId="31C44DDF" w14:textId="77777777" w:rsidR="00A2431C" w:rsidRPr="007E45A3" w:rsidRDefault="00A2431C" w:rsidP="00C4064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222A35"/>
                <w:lang w:val="sq-AL"/>
              </w:rPr>
            </w:pPr>
            <w:r w:rsidRPr="007E45A3">
              <w:rPr>
                <w:rFonts w:ascii="Times New Roman" w:eastAsia="Calibri" w:hAnsi="Times New Roman" w:cs="Times New Roman"/>
                <w:color w:val="222A35" w:themeColor="text2" w:themeShade="80"/>
                <w:lang w:val="sq-AL"/>
              </w:rPr>
              <w:t>2.5</w:t>
            </w:r>
          </w:p>
        </w:tc>
      </w:tr>
    </w:tbl>
    <w:p w14:paraId="31C44DE1" w14:textId="77777777" w:rsidR="00CC4A3B" w:rsidRPr="007E45A3" w:rsidRDefault="00CC4A3B" w:rsidP="00CC4A3B">
      <w:pPr>
        <w:jc w:val="both"/>
        <w:rPr>
          <w:rFonts w:ascii="Times New Roman" w:hAnsi="Times New Roman" w:cs="Times New Roman"/>
          <w:lang w:val="sq-AL"/>
        </w:rPr>
      </w:pPr>
    </w:p>
    <w:p w14:paraId="31C44DE2" w14:textId="77777777" w:rsidR="00CC4A3B" w:rsidRPr="007E45A3" w:rsidRDefault="005D2BE6" w:rsidP="00232B23">
      <w:pPr>
        <w:pStyle w:val="Heading3"/>
        <w:numPr>
          <w:ilvl w:val="2"/>
          <w:numId w:val="17"/>
        </w:numPr>
        <w:rPr>
          <w:rFonts w:ascii="Times New Roman" w:hAnsi="Times New Roman" w:cs="Times New Roman"/>
          <w:sz w:val="26"/>
          <w:szCs w:val="26"/>
          <w:lang w:val="sq-AL"/>
        </w:rPr>
      </w:pPr>
      <w:bookmarkStart w:id="168" w:name="_Toc56108332"/>
      <w:bookmarkStart w:id="169" w:name="_Toc137557523"/>
      <w:r w:rsidRPr="007E45A3">
        <w:rPr>
          <w:rFonts w:ascii="Times New Roman" w:hAnsi="Times New Roman" w:cs="Times New Roman"/>
          <w:sz w:val="26"/>
          <w:szCs w:val="26"/>
          <w:lang w:val="sq-AL"/>
        </w:rPr>
        <w:t>Plani i monitorimit të mjedisit (PMM)</w:t>
      </w:r>
      <w:bookmarkEnd w:id="168"/>
      <w:bookmarkEnd w:id="169"/>
    </w:p>
    <w:p w14:paraId="31C44DE3" w14:textId="77777777" w:rsidR="005D2BE6" w:rsidRPr="007E45A3" w:rsidRDefault="005D2BE6" w:rsidP="005D2BE6">
      <w:pPr>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Për ZPA-të e peshkut sugjerohet hartimi i një plani specifik për monitorimin e mjedisit (PMM).</w:t>
      </w:r>
    </w:p>
    <w:p w14:paraId="31C44DE4" w14:textId="77777777" w:rsidR="005D2BE6" w:rsidRPr="007E45A3" w:rsidRDefault="005D2BE6" w:rsidP="005D2BE6">
      <w:pPr>
        <w:tabs>
          <w:tab w:val="left" w:pos="360"/>
          <w:tab w:val="left" w:pos="810"/>
        </w:tabs>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Duhet të zbatohet një sistem PMM i dedikuar për akuakulturën detare.</w:t>
      </w:r>
    </w:p>
    <w:p w14:paraId="31C44DE5" w14:textId="77777777" w:rsidR="005D2BE6" w:rsidRPr="007E45A3" w:rsidRDefault="005D2BE6" w:rsidP="005D2BE6">
      <w:pPr>
        <w:tabs>
          <w:tab w:val="left" w:pos="360"/>
          <w:tab w:val="left" w:pos="810"/>
        </w:tabs>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PMM duhet të shoqërohet nga një sistem i regjistrimit të të dhënave. Qëllimet e PMM-së janë të mundësojë palët e ndryshme që të përmbushin objektivat e sigurta mjedisore, për të siguruar qëndrueshmëri afatgjatë të rezervave të gjalla detare, zhvillim të qëndrueshëm të akuakulturës dhe mbrojtje të habitateve të ndjeshme. PMM do të zbatohet në mënyrë sistematike dhe të përhershme për të shmangur çdo efekt të mundshëm të dëmshëm në mjedisin detar në nivel lokal dhe rajonal.</w:t>
      </w:r>
    </w:p>
    <w:p w14:paraId="31C44DE6" w14:textId="77777777" w:rsidR="005D2BE6" w:rsidRPr="007E45A3" w:rsidRDefault="005D2BE6" w:rsidP="005D2BE6">
      <w:pPr>
        <w:tabs>
          <w:tab w:val="left" w:pos="360"/>
          <w:tab w:val="left" w:pos="810"/>
        </w:tabs>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Më konkretisht, informacioni i siguruar nga PMM do të jetë i dobishëm për:</w:t>
      </w:r>
    </w:p>
    <w:p w14:paraId="31C44DE7" w14:textId="77777777" w:rsidR="005D2BE6" w:rsidRPr="007E45A3"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minimizimin e ndikimit global të akuakulturës;</w:t>
      </w:r>
    </w:p>
    <w:p w14:paraId="31C44DE8" w14:textId="77777777" w:rsidR="005D2BE6" w:rsidRPr="007E45A3"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respektimin e shërbimeve ekologjike të siguruara nga ekosistemet;</w:t>
      </w:r>
    </w:p>
    <w:p w14:paraId="31C44DE9" w14:textId="77777777" w:rsidR="005D2BE6" w:rsidRPr="007E45A3"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minimizimin e ndikimeve në mjedis dhe biodiversitetin në nivel lokal;</w:t>
      </w:r>
    </w:p>
    <w:p w14:paraId="31C44DEA" w14:textId="77777777" w:rsidR="005D2BE6" w:rsidRPr="007E45A3"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sigurimin e pajtueshmërisë me rregulloret dhe arritjen e objektivave mjedisorë dhe kontributin në mbrojtjen e biodiversitetit;</w:t>
      </w:r>
    </w:p>
    <w:p w14:paraId="31C44DEB" w14:textId="77777777" w:rsidR="005D2BE6" w:rsidRPr="007E45A3"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sigurimin e qëndrueshmërisë afatgjatë në kultivimin e peshkut;</w:t>
      </w:r>
    </w:p>
    <w:p w14:paraId="31C44DEC" w14:textId="77777777" w:rsidR="005D2BE6" w:rsidRPr="00C4466B" w:rsidRDefault="005D2BE6" w:rsidP="005D2BE6">
      <w:pPr>
        <w:tabs>
          <w:tab w:val="left" w:pos="360"/>
          <w:tab w:val="left" w:pos="810"/>
        </w:tabs>
        <w:ind w:left="540"/>
        <w:jc w:val="both"/>
        <w:rPr>
          <w:rFonts w:ascii="Times New Roman" w:hAnsi="Times New Roman" w:cs="Times New Roman"/>
          <w:sz w:val="24"/>
          <w:szCs w:val="24"/>
          <w:lang w:val="sq-AL"/>
        </w:rPr>
      </w:pPr>
      <w:r w:rsidRPr="007E45A3">
        <w:rPr>
          <w:rFonts w:ascii="Times New Roman" w:hAnsi="Times New Roman" w:cs="Times New Roman"/>
          <w:sz w:val="24"/>
          <w:szCs w:val="24"/>
          <w:lang w:val="sq-AL"/>
        </w:rPr>
        <w:t>- ndihmën në identifikimin e veprimeve që</w:t>
      </w:r>
      <w:bookmarkStart w:id="170" w:name="_GoBack"/>
      <w:bookmarkEnd w:id="170"/>
      <w:r w:rsidRPr="00C4466B">
        <w:rPr>
          <w:rFonts w:ascii="Times New Roman" w:hAnsi="Times New Roman" w:cs="Times New Roman"/>
          <w:sz w:val="24"/>
          <w:szCs w:val="24"/>
          <w:lang w:val="sq-AL"/>
        </w:rPr>
        <w:t xml:space="preserve"> duhen ndërmarrë për të përmirësuar praktikat e menaxhimit të aktivitetit të akuakulturës;</w:t>
      </w:r>
    </w:p>
    <w:p w14:paraId="31C44DED" w14:textId="77777777" w:rsidR="005D2BE6" w:rsidRPr="00C4466B" w:rsidRDefault="005D2BE6" w:rsidP="005D2BE6">
      <w:pPr>
        <w:tabs>
          <w:tab w:val="left" w:pos="360"/>
          <w:tab w:val="left" w:pos="810"/>
        </w:tabs>
        <w:ind w:left="54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vlerësimin për arritjen e objektivave cilësorë të masave të marra për të mbrojtur mjedisin dhe sjelljen e rezultateve në vëmendjen e shoqërisë civile dhe publikut;</w:t>
      </w:r>
    </w:p>
    <w:p w14:paraId="31C44DEE" w14:textId="77777777" w:rsidR="005D2BE6" w:rsidRPr="00C4466B" w:rsidRDefault="005D2BE6" w:rsidP="005D2BE6">
      <w:pPr>
        <w:tabs>
          <w:tab w:val="left" w:pos="360"/>
          <w:tab w:val="left" w:pos="810"/>
        </w:tabs>
        <w:ind w:left="54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garantimin e produktit të shëndetshëm dhe cilësor, dhe</w:t>
      </w:r>
    </w:p>
    <w:p w14:paraId="31C44DEF" w14:textId="77777777" w:rsidR="005D2BE6" w:rsidRPr="00C4466B" w:rsidRDefault="005D2BE6" w:rsidP="005D2BE6">
      <w:pPr>
        <w:tabs>
          <w:tab w:val="left" w:pos="360"/>
          <w:tab w:val="left" w:pos="810"/>
        </w:tabs>
        <w:ind w:left="540"/>
        <w:jc w:val="both"/>
        <w:rPr>
          <w:rFonts w:ascii="Times New Roman" w:hAnsi="Times New Roman" w:cs="Times New Roman"/>
          <w:sz w:val="24"/>
          <w:szCs w:val="24"/>
          <w:lang w:val="sq-AL"/>
        </w:rPr>
      </w:pPr>
      <w:r w:rsidRPr="00C4466B">
        <w:rPr>
          <w:rFonts w:ascii="Times New Roman" w:hAnsi="Times New Roman" w:cs="Times New Roman"/>
          <w:sz w:val="24"/>
          <w:szCs w:val="24"/>
          <w:lang w:val="sq-AL"/>
        </w:rPr>
        <w:t>- respektimin e shërbimeve të përbashkëta ekologjike të ofruara nga ekosistemet.</w:t>
      </w:r>
    </w:p>
    <w:p w14:paraId="31C44DF1" w14:textId="77777777" w:rsidR="74E81733" w:rsidRPr="00C4466B" w:rsidRDefault="00906B5B" w:rsidP="00013DED">
      <w:pPr>
        <w:pStyle w:val="Heading1"/>
        <w:spacing w:before="0" w:line="240" w:lineRule="auto"/>
        <w:jc w:val="both"/>
        <w:rPr>
          <w:rFonts w:ascii="Times New Roman" w:hAnsi="Times New Roman" w:cs="Times New Roman"/>
          <w:szCs w:val="22"/>
          <w:lang w:val="sq-AL"/>
        </w:rPr>
      </w:pPr>
      <w:bookmarkStart w:id="171" w:name="_Toc137557524"/>
      <w:r w:rsidRPr="00C4466B">
        <w:rPr>
          <w:rFonts w:ascii="Times New Roman" w:hAnsi="Times New Roman" w:cs="Times New Roman"/>
          <w:lang w:val="sq-AL"/>
        </w:rPr>
        <w:lastRenderedPageBreak/>
        <w:t>Bibliografia</w:t>
      </w:r>
      <w:bookmarkEnd w:id="171"/>
    </w:p>
    <w:p w14:paraId="31C44DF2"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Barazi-Yeroulanos, L. 2010. Sintezë e akuakulturës së peshqve detarë në Mesdhe: një strategji marketingu dhe promovimi. Studime dhe Vlerësime. Komisioni i Përgjithshëm i Peshkimit për Mesdheun. Nr. 88 Romë, FAO. 2010: 198 f.</w:t>
      </w:r>
    </w:p>
    <w:p w14:paraId="31C44DF3"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Brigolin, D., Dal Maschio, G., Rampazzo, F., Giani, M., &amp; Pastres, R. 2009. Një model dinamik i popullatës bazuar tek individët për vlerësimin e rendimentit të biomasës dhe flukseve të lëndëve ushqyese përmes një ferme detare të midhjes (</w:t>
      </w:r>
      <w:r w:rsidRPr="00C4466B">
        <w:rPr>
          <w:rFonts w:ascii="Times New Roman" w:hAnsi="Times New Roman" w:cs="Times New Roman"/>
          <w:i/>
          <w:iCs/>
          <w:lang w:val="sq-AL"/>
        </w:rPr>
        <w:t>Mytilus galloprovincialis</w:t>
      </w:r>
      <w:r w:rsidRPr="00C4466B">
        <w:rPr>
          <w:rFonts w:ascii="Times New Roman" w:hAnsi="Times New Roman" w:cs="Times New Roman"/>
          <w:lang w:val="sq-AL"/>
        </w:rPr>
        <w:t>). Estuarine, Coastal and Shelf Science, 82(3), 365-376.</w:t>
      </w:r>
    </w:p>
    <w:p w14:paraId="31C44DF4"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Buck, B.H. 2007. Provat eksperimentale mbi realizueshmërinë e prodhimit në det të hapur të farës të midhjes </w:t>
      </w:r>
      <w:r w:rsidRPr="00C4466B">
        <w:rPr>
          <w:rFonts w:ascii="Times New Roman" w:hAnsi="Times New Roman" w:cs="Times New Roman"/>
          <w:i/>
          <w:iCs/>
          <w:lang w:val="sq-AL"/>
        </w:rPr>
        <w:t>Mytilus edulis</w:t>
      </w:r>
      <w:r w:rsidRPr="00C4466B">
        <w:rPr>
          <w:rFonts w:ascii="Times New Roman" w:hAnsi="Times New Roman" w:cs="Times New Roman"/>
          <w:lang w:val="sq-AL"/>
        </w:rPr>
        <w:t xml:space="preserve"> në Gjirin e Gjermanisë: instalimi, kërkesat teknike dhe kushtet mjedisore. Helgoland Marine Research, 61(2), 87.</w:t>
      </w:r>
    </w:p>
    <w:p w14:paraId="31C44DF5"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Cataudella S., Crosetti D., Massa F. (eds). 2015. Lagunat bregdetare në Mesdhe: menaxhimi i qëndrueshëm dhe ndërveprimet mes akuakulturës, peshkimit dhe mjedisit. Studime dhe Vlerësime. Komisioni i Përgjithshëm i Peshkimit për Mesdheun. Nr. 95. Romë, FAO. 2015. 278 f.</w:t>
      </w:r>
    </w:p>
    <w:p w14:paraId="31C44DF6"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Corner, R.A., Aguilar-Manjarrez, J., Massa, F. dhe Fezzardi, D. 2018. Perspektivat e shumë palëve të interesuara mbi proceset e planifikimit hapësinor për marikulturën në Mesdhe dhe Detin e Zi. Vlerësime në Akuakulturë, 1–18.</w:t>
      </w:r>
    </w:p>
    <w:p w14:paraId="31C44DF7"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Del Castillo y Rey, F. dhe Macías, J. C. 2006. Zonat me interes për zhvillimin e akuakulturës në bregdetin Andaluzian. Rajoni i Andaluzisë. Ministria e Bujqësisë dhe Peshkimit.</w:t>
      </w:r>
    </w:p>
    <w:p w14:paraId="31C44DF8"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Komisioni Evropian (KE). 2016. SWD (2016) 364 final. Dokumenti Pune i Personelit të Komisionit. Raporti për Shqipërinë 2016. Shoqërues i dokumentit: Komunikim nga Komisioni për Parlamentin Evropian, Këshillin, Komitetin Evropian për Ekonominë dhe Çështjet Sociale dhe Komitetin e Rajoneve. Komunikimi i vitit 2016 mbi Politikën e Zgjerimit të BE-së. I disponueshëm në: https://ec.europa.eu/neighbourhood-enlargement/sites/near/files/pdf/key_documents/2016/20161109_report_albania.pdf.</w:t>
      </w:r>
    </w:p>
    <w:p w14:paraId="31C44DF9"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Komisioni Evropian (KE). 2018. SWD (2018) 151 final. Dokumenti Pune i Personelit të Komisionit. Raporti për Shqipërinë 2018. Shoqërues i dokumentit: Komunikim nga Komisioni për Parlamentin Evropian, Këshillin, Komitetin Evropian për Ekonominë dhe Çështjet Sociale dhe Komitetin e Rajoneve. Komunikimi i vitit 2018 mbi Politikën e Zgjerimit të BE-së. I disponueshëm në: https://ec.europa.eu/neighbourhood-enlargement/sites/near/files/20180417-albania-report.pdf.</w:t>
      </w:r>
    </w:p>
    <w:p w14:paraId="31C44DFA"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Komisioni Evropian (KE). 2019. SWD (2019) 215 final. Dokumenti Pune i Personelit të Komisionit. Raporti për Shqipërinë 2019. Shoqërues i dokumentit: Komunikim nga Komisioni për Parlamentin Evropian, Këshillin, Komitetin Evropian për Ekonominë dhe Çështjet Sociale dhe Komitetin e Rajoneve. Komunikimi i vitit 2019 mbi Politikën e Zgjerimit të BE-së. I disponueshëm në: https://ec.europa.eu/neighbourhood-enlargement/sites/near/files/20190529-albania-report.pdf.</w:t>
      </w:r>
    </w:p>
    <w:p w14:paraId="31C44DFB"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Komisioni Evropian (KE). 2020. Politikat Evropiane të Fqinjësisë dhe Negociatat për Zgjerimin. </w:t>
      </w:r>
      <w:r w:rsidR="000B62E1" w:rsidRPr="00C4466B">
        <w:rPr>
          <w:rFonts w:ascii="Times New Roman" w:hAnsi="Times New Roman" w:cs="Times New Roman"/>
          <w:lang w:val="sq-AL"/>
        </w:rPr>
        <w:t>Shqipëria</w:t>
      </w:r>
      <w:r w:rsidRPr="00C4466B">
        <w:rPr>
          <w:rFonts w:ascii="Times New Roman" w:hAnsi="Times New Roman" w:cs="Times New Roman"/>
          <w:lang w:val="sq-AL"/>
        </w:rPr>
        <w:t>. (</w:t>
      </w:r>
      <w:hyperlink r:id="rId38">
        <w:r w:rsidRPr="00C4466B">
          <w:rPr>
            <w:rStyle w:val="Hyperlink"/>
            <w:rFonts w:ascii="Times New Roman" w:hAnsi="Times New Roman" w:cs="Times New Roman"/>
            <w:color w:val="auto"/>
            <w:lang w:val="sq-AL"/>
          </w:rPr>
          <w:t>https://ec.europa.eu/neighbourhood-enlargement/countries/detailed-country-information/albania_en</w:t>
        </w:r>
      </w:hyperlink>
      <w:r w:rsidRPr="00C4466B">
        <w:rPr>
          <w:rFonts w:ascii="Times New Roman" w:hAnsi="Times New Roman" w:cs="Times New Roman"/>
          <w:lang w:val="sq-AL"/>
        </w:rPr>
        <w:t>. Aksesuar në 6 tetor 2020).</w:t>
      </w:r>
    </w:p>
    <w:p w14:paraId="31C44DFC"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FAO. 2012. Rezoluta GFCM/36/2012/1 mbi udhëzimet për Zonat e Përcaktuara për Akuakulturë (ZPA). Në: FAO Komisioni i Përgjithshëm i Peshkimit për Mesdheun. Raporti i sesionit të 36-të. Marrakesh, Marok, 14–19 maj 2012. Raporti i GFCM. Nr. 36. Romë, FAO. 2012. 71 f.</w:t>
      </w:r>
    </w:p>
    <w:p w14:paraId="31C44DFD"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FAO. 2015. Aktiviteti i akuakulturës në kosha HDPE lundrues. FAO, Dokument Teknik për Peshkimin dhe Akuakulturën. Nr. 593. Romë. 145 f.</w:t>
      </w:r>
    </w:p>
    <w:p w14:paraId="31C44DFE"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FAO. 2018a. Raport i sesionit të 41 të Komisionit të Përgjithshëm të Peshkimit për Mesdheun (GFCM), Budva, Mali i Zi, 16–20 tetor 2017. Raporti i GFCM Nr. 41. Romë, Itali. </w:t>
      </w:r>
    </w:p>
    <w:p w14:paraId="31C44DFF"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lastRenderedPageBreak/>
        <w:t>FAO. 2018b. Gjendja e Peshkimit në Mesdhe dhe Detin e Zi. Komisioni i Përgjithshëm i Peshkimit për Mesdheun. Romë. 172 f. Licenca: CC BY-NC-SA 3.0 IGO.</w:t>
      </w:r>
    </w:p>
    <w:p w14:paraId="31C44E00"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FAO. Baza e të dhënave FAOLEX. Koleksioni i plotë. Licenca: CC BY-NC-SA 3.0 IGO. Marrë nga: www.fao.org/faolex/opendata. Data e aksesimit: 18/10/2020.</w:t>
      </w:r>
    </w:p>
    <w:p w14:paraId="31C44E01"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FAO 2011-2020. Softueri i peshkimit dhe akuakulturës. FishStatJ - Softueri për Seritë e Statistikave të Peshkimit dhe Akuakulturës. Në: Divizioni i Peshkimit i FAO [online]. Romë. Përditësuar në 22 korrik 2020. [Cituar në 14 tetor 2020].</w:t>
      </w:r>
    </w:p>
    <w:p w14:paraId="31C44E02"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FAO 2006-2020. Paraqitje e Sektorit të Akuakulturës në nivel kombëtar. Të dhëna. Tekst nga Cobani, M. Në: Divizioni i Peshkimit i FAO [online]. Romë. Përditësuar në 6 mars 2015. [Ciuar në 21 tetor 2020].</w:t>
      </w:r>
    </w:p>
    <w:p w14:paraId="31C44E03"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FAO. 2020. FAO Ditari vjetor. Statistikat e Peshkimit dhe Akuakulturës 2018/FAO annuaire. Statistiques des pêches et de l’aquaculture 2018/FAO anuario. Estadísticas de pesca y acuicultura 2018. Romë. https://doi.org/10.4060/cb1213t.</w:t>
      </w:r>
    </w:p>
    <w:p w14:paraId="31C44E04"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Fourdain, L. 2017. Miratimi i një Zone të Përcaktuar për Akuakulturën (ZPA) brenda planifikimit hapësinor detar në Monastir, Tunizi. Alikante, Spanjë, Universiteti i Alikantes (Studim për MA). I disponueshëm në: https://rua.ua.es/dspace/handle/10045/78072</w:t>
      </w:r>
    </w:p>
    <w:p w14:paraId="31C44E05"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GFCM. 2017. Udhëzime për një Program të harmonizuar të Monitorimit Mjedisor (PMM) për akuakulturën detare në kosha në Mesdhe dhe Detin e Zi. I disponueshëm në: </w:t>
      </w:r>
      <w:hyperlink r:id="rId39">
        <w:r w:rsidRPr="00C4466B">
          <w:rPr>
            <w:rStyle w:val="Hyperlink"/>
            <w:rFonts w:ascii="Times New Roman" w:hAnsi="Times New Roman" w:cs="Times New Roman"/>
            <w:lang w:val="sq-AL"/>
          </w:rPr>
          <w:t>https://gfcm.sharepoint.com/AQ/SHoCMed%204/3.2%20Survey%20EMP/EMP_updated%20version%20May%202017.pdf?originalPath=aHR0cHM6Ly9nZmNtLnNoYXJlcG9pbnQuY29tLzpiOi9nL0FRL0VjOEE4cXpmeW9OS3JBM3QyWEdiMkljQnpVR0J4TkVrekFuVFVuenpqUW5Canc_cnRpbWU9N0dKUkZYUm4yRWc</w:t>
        </w:r>
      </w:hyperlink>
      <w:r w:rsidRPr="00C4466B">
        <w:rPr>
          <w:rFonts w:ascii="Times New Roman" w:hAnsi="Times New Roman" w:cs="Times New Roman"/>
          <w:lang w:val="sq-AL"/>
        </w:rPr>
        <w:t xml:space="preserve">. </w:t>
      </w:r>
    </w:p>
    <w:p w14:paraId="31C44E06"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Hishamunda, N., Ridler, N. &amp; Martone, E. 2014. Politika dhe qeverisja në akuakulturë: mësimet e nxjerra dhe progresi. FAO, Dokument Teknik për Peshkimin dhe Akuakulturën, Nr. 577. Romë, FAO. 59 f.</w:t>
      </w:r>
    </w:p>
    <w:p w14:paraId="31C44E07" w14:textId="77777777" w:rsidR="005D2BE6" w:rsidRPr="00C4466B" w:rsidRDefault="005D2BE6" w:rsidP="005D2BE6">
      <w:pPr>
        <w:spacing w:after="0"/>
        <w:jc w:val="both"/>
        <w:rPr>
          <w:rFonts w:ascii="Times New Roman" w:hAnsi="Times New Roman" w:cs="Times New Roman"/>
          <w:lang w:val="sq-AL"/>
        </w:rPr>
      </w:pPr>
      <w:r w:rsidRPr="00C4466B">
        <w:rPr>
          <w:rFonts w:ascii="Times New Roman" w:hAnsi="Times New Roman" w:cs="Times New Roman"/>
          <w:lang w:val="sq-AL"/>
        </w:rPr>
        <w:t>Holmer, M., Argyrou, M., Dalsgaard, T., Danovaro, R., Diaz-Almela, E., Duarte, C. M., Frederiksen, M., Grau, A., Karakassis, I., Marbà, N., Mirto, S., Pérez, M., Pusceddu, A., Tsapakis, M. 2008. Efektet e mbetjeve nga aktiviteti i akuakulturës mbi livadhet e Posidonia oceanica: sinteza dhe sigurimi i mjeteve të monitorimit dhe menaxhimit. Buletini i Ndotjes Detare 56 (9). 1618−1629 f. I disponueshëm në: https://www.sciencedirect.com/science/article/pii/S0025326X08003160?via%3Dihub</w:t>
      </w:r>
    </w:p>
    <w:p w14:paraId="31C44E08" w14:textId="77777777" w:rsidR="005D2BE6" w:rsidRPr="00C4466B" w:rsidRDefault="005D2BE6" w:rsidP="005D2BE6">
      <w:pPr>
        <w:spacing w:after="0"/>
        <w:jc w:val="both"/>
        <w:rPr>
          <w:rFonts w:ascii="Times New Roman" w:hAnsi="Times New Roman" w:cs="Times New Roman"/>
          <w:lang w:val="sq-AL"/>
        </w:rPr>
      </w:pPr>
    </w:p>
    <w:p w14:paraId="31C44E09"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Karakassis, I. 2013. Ndërveprimet mjedisore dhe iniciativat për zgjedhjen e zonës dhe vlerësimin e kapacitetit mbajtës për kultivimin e peshkut në Mesdhe. Në: L.G. Ross, T.C. Telfer, L. Falconer, D. Soto &amp; J. Aguilar-Manjarrez, eds. Zgjedhja e zonës dhe kapacitetet mbajtëse për akuakulturën bregdetare dhe në ujërat e brendshme, f. 161–170. </w:t>
      </w:r>
    </w:p>
    <w:p w14:paraId="31C44E0A"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FAO/Instituti i Akuakulturës, Universiteti i Stirling, Takim i Ekspertëve, 6–8 dhjetor 2010. Stirling, Mbretëria e Bashkuar, Britania e Madhe dhe Irlanda e Veriut. FAO, Procedurat e Peshkimit dhe Akuakulturës, Nr. 21. Romë, FAO. 282 f.</w:t>
      </w:r>
    </w:p>
    <w:p w14:paraId="31C44E0B"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Kashta, L. 2010. Vlerësimi i Mangësive në Zonat e Mbrojtura, Biodiversiteti Detar dhe Legjislacioni për Zonat e </w:t>
      </w:r>
      <w:r w:rsidR="003E3C52" w:rsidRPr="00C4466B">
        <w:rPr>
          <w:rFonts w:ascii="Times New Roman" w:hAnsi="Times New Roman" w:cs="Times New Roman"/>
          <w:lang w:val="sq-AL"/>
        </w:rPr>
        <w:t>Mbrojtura</w:t>
      </w:r>
      <w:r w:rsidRPr="00C4466B">
        <w:rPr>
          <w:rFonts w:ascii="Times New Roman" w:hAnsi="Times New Roman" w:cs="Times New Roman"/>
          <w:lang w:val="sq-AL"/>
        </w:rPr>
        <w:t xml:space="preserve"> Detare – Raporti Final. https://www.undp.org/content/dam/albania/docs/misc/Protected Areas Gap Assessment.pdf.</w:t>
      </w:r>
    </w:p>
    <w:p w14:paraId="31C44E0C"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INCA. 2013. “Plan Strategjik për Zonat e Mbrojtura Detare dhe Bregdetare (SPMCPA)” hartuar me mbështetjen e UNDP në kuadër të Projektit “Përmirësimi i Mbulimit dhe Efikasitetit të Menaxhimit të Zonave të Mbrojtura Detare dhe Bregdetare”.</w:t>
      </w:r>
    </w:p>
    <w:p w14:paraId="31C44E0D"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Komiteti Drejtues Ndërkombëtar për Hartëzimin Global, Shqipëri. Autoriteti Shtetëror për Informacionin Gjeohapësinor. Portet, Shqipëri. 2016. - TexasGeoDataPortal. Nuk jepet shkalla. https://geodata.lib.utexas.edu/catalog/stanford-yk042cv3869</w:t>
      </w:r>
    </w:p>
    <w:p w14:paraId="31C44E0E"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lastRenderedPageBreak/>
        <w:t>Le Gouvello R, Hochart L‐E, Laffoley D, Simard F, Andrade, C., Angel, D., Callier, M., De Monbrison, D., Fezzardi, D., Haroun, R.,Harris, A., Hughes, A., Massa, F., Roque, E., Soto, D., Stead, S., Marino, G. 2017. Akuakultura dhe zonat e mbrojtura detare: Mundësi dhe sinergji potenciale. Aquatic Conserv: Mar Freshw Ecosyst. Vol 27:1–13.</w:t>
      </w:r>
    </w:p>
    <w:p w14:paraId="31C44E0F"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Macias, J.C., Avila Zaragozá, P., Karakassis, I., Sanchez-Jerez, P., Massa, F., Fezzardi, D., Yücel Gier, G., Franičević, V., Borg, J.A., Chapela Pérez, R.M., Tomassetti, P., Angel, D.L., Marino, G., Nhhala, H., Hamza, H., Carmignac, C. &amp; Fourdain, L. 2019. Zonat e përcaktuara për akuakulturën: një udhëzues për caktimin e zonave bregdetare kushtuar akuakulturës në Mesdhe dhe Detin e Zi. Komisioni i Përgjithshëm i Peshkimit për Mesdheun. Nr. 97. Romë, FAO. 90 f.</w:t>
      </w:r>
    </w:p>
    <w:p w14:paraId="31C44E10"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Marino, G., Petochi, T., Cardia, F. 2020. “Përcaktimi i Zonave Detare për Akuakulturë (ZPA). Udhëzues”, 245 f., Dokumente Teknike ISPRA 2020 - ISBN 978-88-448-1014-6 (Në hartim e sipër).</w:t>
      </w:r>
    </w:p>
    <w:p w14:paraId="31C44E11"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Massa, F., Onofri, L. dhe Fezzardi, D. 2017. Akuakultura në Mesdhe dhe Detin e Zi: perspektiva e Rritjes Blu. Në: Manual mbi Çështjet Ekonomike dhe Menaxhimin e Oqeaneve të Qëndrueshme. Redaktuar nga Nunes P.A.L.D., Svensson, L.E. dhe Anil Markandya, A. Edward Elgar Publishing. 624 f.</w:t>
      </w:r>
    </w:p>
    <w:p w14:paraId="31C44E12"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Niță, V., Massa, F., Nicolaev, S., Fourdain, L., Nenciu, M.I. 2020.</w:t>
      </w:r>
      <w:r w:rsidRPr="00C4466B">
        <w:rPr>
          <w:rFonts w:ascii="Times New Roman" w:eastAsia="SourceSansPro-Light-Identity-H" w:hAnsi="Times New Roman" w:cs="Times New Roman"/>
          <w:lang w:val="sq-AL"/>
        </w:rPr>
        <w:t xml:space="preserve"> Vlerësimi i përshtatshmërisë së zonës Agigea - Eforie për miratimin si Zonë e Përcaktuar për Akuakulturë (ZPA) dhe për Zbërthimin e Potencialit të Marikulturës në Rumani</w:t>
      </w:r>
      <w:r w:rsidRPr="00C4466B">
        <w:rPr>
          <w:rFonts w:ascii="Times New Roman" w:hAnsi="Times New Roman" w:cs="Times New Roman"/>
          <w:lang w:val="sq-AL"/>
        </w:rPr>
        <w:t xml:space="preserve"> 2020. </w:t>
      </w:r>
      <w:r w:rsidRPr="00C4466B">
        <w:rPr>
          <w:rFonts w:ascii="Times New Roman" w:eastAsia="SourceSansPro-Light-Identity-H" w:hAnsi="Times New Roman" w:cs="Times New Roman"/>
          <w:color w:val="333333"/>
          <w:lang w:val="sq-AL"/>
        </w:rPr>
        <w:t>“</w:t>
      </w:r>
      <w:r w:rsidRPr="00C4466B">
        <w:rPr>
          <w:rFonts w:ascii="Times New Roman" w:hAnsi="Times New Roman" w:cs="Times New Roman"/>
          <w:lang w:val="sq-AL"/>
        </w:rPr>
        <w:t>Cercetări Marine” Numri 50 (në publikim e sipër).</w:t>
      </w:r>
    </w:p>
    <w:p w14:paraId="31C44E13"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ajkovic, Z. dhe Kromidha, G. 2014. Plani i Menaxhimit për Parkun Kombëtar Detar Karaburun-Sazan. UNDP, 128 f. + Shtojcat.</w:t>
      </w:r>
    </w:p>
    <w:p w14:paraId="31C44E14"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05. Ministria e Bujqësisë dhe Ushqimit, Drejtoria e Peshkimit. Rregullore Nr. 1 datë 29.03.2005 Për zbatimin e legjislacionit për peshkimin dhe akuakulturën.</w:t>
      </w:r>
    </w:p>
    <w:p w14:paraId="31C44E15"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08 Ligji nr. 9863/2008 Për Ushqimin.</w:t>
      </w:r>
    </w:p>
    <w:p w14:paraId="31C44E16"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09a. Ligji nr. 10081/2009 Për licencat, autorizimet dhe lejet në Republikën e Shqipërisë.</w:t>
      </w:r>
    </w:p>
    <w:p w14:paraId="31C44E17"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09b. VKM nr. 538/2009 Për licencat dhe lejet që trajtohen nga apo nëpërmjet Qendrës Kombëtare të Licencimit (QKL) dhe disa rregullime të tjera nënligjore të përbashkëta, sipas Ligjit nr. 10081/2009 Për licencat, autorizimet dhe lejet në Republikën e Shqipërisë.</w:t>
      </w:r>
    </w:p>
    <w:p w14:paraId="31C44E18"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 xml:space="preserve">Republika e Shqipërisë. 2009c. </w:t>
      </w:r>
      <w:hyperlink r:id="rId40" w:tgtFrame="_blank" w:history="1">
        <w:r w:rsidRPr="00C4466B">
          <w:rPr>
            <w:rFonts w:ascii="Times New Roman" w:hAnsi="Times New Roman" w:cs="Times New Roman"/>
            <w:lang w:val="sq-AL"/>
          </w:rPr>
          <w:t>Rregullore nr. 8 datë 11.11.2009 Për masat menaxhuese për shfrytëzimin e qëndrueshëm të burimeve peshkore në det.</w:t>
        </w:r>
      </w:hyperlink>
    </w:p>
    <w:p w14:paraId="31C44E19"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Udhëzim nr. 25/2010 Për kushtet higjienike dhe kontrollet për molusqet e gjalla bivalvore, peshkun dhe produktet e peshkimit, sipas Ligjit 9863/2008 Për Ushqimin.</w:t>
      </w:r>
    </w:p>
    <w:p w14:paraId="31C44E1A"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11. Ligji nr. 10440/2011 Për Vlerësimin e Ndikimit në Mjedis.</w:t>
      </w:r>
    </w:p>
    <w:p w14:paraId="31C44E1B"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12a. Ligji nr. 107/2014 Për Planifikimin dhe Zhvillimin e Territorit.</w:t>
      </w:r>
    </w:p>
    <w:p w14:paraId="31C44E1C"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2012b. Ligji nr. 64/2012 Për Peshkimin.</w:t>
      </w:r>
    </w:p>
    <w:p w14:paraId="31C44E1D" w14:textId="77777777" w:rsidR="005D2BE6" w:rsidRPr="00C4466B" w:rsidRDefault="005D2BE6" w:rsidP="005D2BE6">
      <w:pPr>
        <w:jc w:val="both"/>
        <w:rPr>
          <w:rFonts w:ascii="Times New Roman" w:hAnsi="Times New Roman" w:cs="Times New Roman"/>
          <w:lang w:val="sq-AL"/>
        </w:rPr>
      </w:pPr>
      <w:r w:rsidRPr="00C4466B">
        <w:rPr>
          <w:rFonts w:ascii="Times New Roman" w:hAnsi="Times New Roman" w:cs="Times New Roman"/>
          <w:lang w:val="sq-AL"/>
        </w:rPr>
        <w:t>Republika e Shqipërisë. VKM nr. 686 datë 29.7.2015 Për miratimin e rregullave, të përgjegjësive e të afateve për zhvillimin e procedurës së vlerësimit të ndikimit në mjedis (VNM) dhe procedurës së transferimit të vendimit e deklaratës mjedisore, sipas Ligjit 10440/2011 Për Vlerësimin e Ndikimit në Mjedis.</w:t>
      </w:r>
    </w:p>
    <w:p w14:paraId="31C44E1E" w14:textId="6317DAA4" w:rsidR="005D2BE6" w:rsidRPr="00C4466B" w:rsidRDefault="005D2BE6" w:rsidP="005D2BE6">
      <w:pPr>
        <w:rPr>
          <w:rFonts w:ascii="Times New Roman" w:hAnsi="Times New Roman" w:cs="Times New Roman"/>
          <w:lang w:val="sq-AL"/>
        </w:rPr>
      </w:pPr>
      <w:r w:rsidRPr="00C4466B">
        <w:rPr>
          <w:rFonts w:ascii="Times New Roman" w:hAnsi="Times New Roman" w:cs="Times New Roman"/>
          <w:lang w:val="sq-AL"/>
        </w:rPr>
        <w:t xml:space="preserve">Republika e Shqipërisë. 2016. Ligji nr. 103/2016 Për Akuakulturën. </w:t>
      </w:r>
    </w:p>
    <w:p w14:paraId="252BBE97" w14:textId="70129C1F" w:rsidR="00E0224C" w:rsidRPr="00C4466B" w:rsidRDefault="00E0224C" w:rsidP="005D2BE6">
      <w:pPr>
        <w:rPr>
          <w:rFonts w:ascii="Times New Roman" w:hAnsi="Times New Roman" w:cs="Times New Roman"/>
          <w:lang w:val="sq-AL"/>
        </w:rPr>
      </w:pPr>
      <w:r w:rsidRPr="00C4466B">
        <w:rPr>
          <w:rFonts w:ascii="Times New Roman" w:hAnsi="Times New Roman" w:cs="Times New Roman"/>
          <w:lang w:val="sq-AL"/>
        </w:rPr>
        <w:t>Republika e Shqipërisë 2018. Ligji nr.27/2018 “Për trashëgiminë kulturore dhe muzetë”</w:t>
      </w:r>
    </w:p>
    <w:p w14:paraId="14FC5510" w14:textId="522C53C6" w:rsidR="009127FB" w:rsidRPr="00C4466B" w:rsidRDefault="009127FB" w:rsidP="005D2BE6">
      <w:pPr>
        <w:rPr>
          <w:rFonts w:ascii="Times New Roman" w:hAnsi="Times New Roman" w:cs="Times New Roman"/>
          <w:lang w:val="sq-AL"/>
        </w:rPr>
      </w:pPr>
      <w:r w:rsidRPr="00C4466B">
        <w:rPr>
          <w:rFonts w:ascii="Times New Roman" w:hAnsi="Times New Roman" w:cs="Times New Roman"/>
          <w:lang w:val="sq-AL"/>
        </w:rPr>
        <w:t>Republika e Shqipërisë 2008. Ligji nr. 10027, datë 11.12.2008 për “Aderimin e Republikës së Shqipërisë në Konventën për Mbrojtjen e Trashëgimisë Kulturore Nënujore”, Paris 2001</w:t>
      </w:r>
    </w:p>
    <w:p w14:paraId="31C44E1F" w14:textId="77777777" w:rsidR="005D2BE6" w:rsidRPr="003E3C52" w:rsidRDefault="005D2BE6" w:rsidP="005D2BE6">
      <w:pPr>
        <w:jc w:val="both"/>
        <w:rPr>
          <w:rFonts w:ascii="Times New Roman" w:hAnsi="Times New Roman" w:cs="Times New Roman"/>
          <w:lang w:val="sq-AL"/>
        </w:rPr>
      </w:pPr>
      <w:r w:rsidRPr="00C4466B">
        <w:rPr>
          <w:rFonts w:ascii="Times New Roman" w:hAnsi="Times New Roman" w:cs="Times New Roman"/>
          <w:lang w:val="sq-AL"/>
        </w:rPr>
        <w:lastRenderedPageBreak/>
        <w:t>Sánchez-Jeréz, P. dhe I. Karakassis. 2011. Zona e Lejuar e Efektit (ZLE) për akuakulturën detare në Mesdhe (WGSC-SHoCMed). Dokument i papublikuar GFCM:CAQ/2012/CMWG-5/Inf.11., aksesuar në 14 tetor 2020 në: http://gfcmsitestorage.blob.core.windows.net/documents/web/CAQ/CMWG/5/GFCM_CAQ_2012_CMWG-5_Inf.11.pdf.</w:t>
      </w:r>
    </w:p>
    <w:p w14:paraId="31C44E20" w14:textId="77777777" w:rsidR="005D2BE6" w:rsidRPr="003E3C52" w:rsidRDefault="005D2BE6" w:rsidP="48A8381D">
      <w:pPr>
        <w:jc w:val="both"/>
        <w:rPr>
          <w:rFonts w:ascii="Times New Roman" w:hAnsi="Times New Roman" w:cs="Times New Roman"/>
          <w:lang w:val="sq-AL"/>
        </w:rPr>
      </w:pPr>
    </w:p>
    <w:sectPr w:rsidR="005D2BE6" w:rsidRPr="003E3C52" w:rsidSect="00471AD4">
      <w:pgSz w:w="11906" w:h="16838"/>
      <w:pgMar w:top="1135" w:right="1134"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9A68D" w14:textId="77777777" w:rsidR="008F42AE" w:rsidRDefault="008F42AE" w:rsidP="00A82E20">
      <w:pPr>
        <w:spacing w:after="0" w:line="240" w:lineRule="auto"/>
      </w:pPr>
      <w:r>
        <w:separator/>
      </w:r>
    </w:p>
  </w:endnote>
  <w:endnote w:type="continuationSeparator" w:id="0">
    <w:p w14:paraId="42EC35DF" w14:textId="77777777" w:rsidR="008F42AE" w:rsidRDefault="008F42AE" w:rsidP="00A82E20">
      <w:pPr>
        <w:spacing w:after="0" w:line="240" w:lineRule="auto"/>
      </w:pPr>
      <w:r>
        <w:continuationSeparator/>
      </w:r>
    </w:p>
  </w:endnote>
  <w:endnote w:type="continuationNotice" w:id="1">
    <w:p w14:paraId="5499379F" w14:textId="77777777" w:rsidR="008F42AE" w:rsidRDefault="008F42AE">
      <w:pPr>
        <w:spacing w:after="0" w:line="240" w:lineRule="auto"/>
      </w:pPr>
    </w:p>
  </w:endnote>
  <w:endnote w:id="2">
    <w:p w14:paraId="31C44E52" w14:textId="77777777" w:rsidR="00C84A25" w:rsidRPr="00906B5B" w:rsidRDefault="00C84A25" w:rsidP="009F35EA">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3">
    <w:p w14:paraId="31C44E53" w14:textId="77777777" w:rsidR="00C84A25" w:rsidRPr="00906B5B" w:rsidRDefault="00C84A25" w:rsidP="00BE2ACA">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4">
    <w:p w14:paraId="31C44E54"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Sipas neneve specifike të Legjislacionit Shqiptar (Ref. Tabela X e raportit me të gjitha zonat e mbrojtura ku ndalohet peshkimi)</w:t>
      </w:r>
    </w:p>
  </w:endnote>
  <w:endnote w:id="5">
    <w:p w14:paraId="31C44E55"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6">
    <w:p w14:paraId="31C44E56"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Udhëzuesi për ZPA</w:t>
      </w:r>
    </w:p>
  </w:endnote>
  <w:endnote w:id="7">
    <w:p w14:paraId="31C44E57"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bookmarkStart w:id="161" w:name="i"/>
      <w:bookmarkEnd w:id="161"/>
      <w:r w:rsidRPr="00906B5B">
        <w:rPr>
          <w:rFonts w:ascii="Times New Roman" w:hAnsi="Times New Roman" w:cs="Times New Roman"/>
          <w:lang w:val="sq-AL"/>
        </w:rPr>
        <w:t>IUCN (</w:t>
      </w:r>
      <w:hyperlink r:id="rId1" w:history="1">
        <w:r w:rsidRPr="00906B5B">
          <w:rPr>
            <w:rStyle w:val="Hyperlink"/>
            <w:rFonts w:ascii="Times New Roman" w:hAnsi="Times New Roman" w:cs="Times New Roman"/>
            <w:lang w:val="sq-AL"/>
          </w:rPr>
          <w:t>https://www.iucn.org/sites/dev/files/content/documents/aquaculture_and_marine_protected_areas.pdf</w:t>
        </w:r>
      </w:hyperlink>
      <w:r w:rsidRPr="00906B5B">
        <w:rPr>
          <w:rFonts w:ascii="Times New Roman" w:hAnsi="Times New Roman" w:cs="Times New Roman"/>
          <w:lang w:val="sq-AL"/>
        </w:rPr>
        <w:t>)</w:t>
      </w:r>
    </w:p>
  </w:endnote>
  <w:endnote w:id="8">
    <w:p w14:paraId="31C44E58"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Sipas neneve specifike të Legjislacionit Shqiptar (Ref. Tabela X e raportit me të gjitha zonat e mbrojtura ku ndalohet peshkimi)</w:t>
      </w:r>
    </w:p>
  </w:endnote>
  <w:endnote w:id="9">
    <w:p w14:paraId="31C44E59" w14:textId="77777777" w:rsidR="00C84A25" w:rsidRPr="00906B5B" w:rsidRDefault="00C84A25" w:rsidP="008A4CD5">
      <w:pPr>
        <w:pStyle w:val="EndnoteText"/>
        <w:jc w:val="both"/>
        <w:rPr>
          <w:rFonts w:ascii="Times New Roman" w:hAnsi="Times New Roman" w:cs="Times New Roman"/>
          <w:lang w:val="sq-AL"/>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Nga Udhëzuesi për ZPA (modifikuar nga Del Castillo y Rey dhe Macias (2006))</w:t>
      </w:r>
    </w:p>
  </w:endnote>
  <w:endnote w:id="10">
    <w:p w14:paraId="31C44E5A" w14:textId="77777777" w:rsidR="00C84A25" w:rsidRPr="008A4CD5" w:rsidRDefault="00C84A25" w:rsidP="008A4CD5">
      <w:pPr>
        <w:pStyle w:val="EndnoteText"/>
        <w:jc w:val="both"/>
        <w:rPr>
          <w:lang w:val="it-IT"/>
        </w:rPr>
      </w:pPr>
      <w:r w:rsidRPr="00906B5B">
        <w:rPr>
          <w:rStyle w:val="EndnoteReference"/>
          <w:rFonts w:ascii="Times New Roman" w:hAnsi="Times New Roman" w:cs="Times New Roman"/>
          <w:lang w:val="sq-AL"/>
        </w:rPr>
        <w:endnoteRef/>
      </w:r>
      <w:r w:rsidRPr="00906B5B">
        <w:rPr>
          <w:rFonts w:ascii="Times New Roman" w:hAnsi="Times New Roman" w:cs="Times New Roman"/>
          <w:lang w:val="sq-AL"/>
        </w:rPr>
        <w:t xml:space="preserve"> Udhëzuesi për ZP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SansPro-Light-Identity-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9891113"/>
      <w:docPartObj>
        <w:docPartGallery w:val="Page Numbers (Bottom of Page)"/>
        <w:docPartUnique/>
      </w:docPartObj>
    </w:sdtPr>
    <w:sdtEndPr>
      <w:rPr>
        <w:noProof/>
      </w:rPr>
    </w:sdtEndPr>
    <w:sdtContent>
      <w:p w14:paraId="31C44E3F" w14:textId="21459DDA" w:rsidR="00C84A25" w:rsidRDefault="00C84A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C44E40" w14:textId="77777777" w:rsidR="00C84A25" w:rsidRDefault="00C84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B1FEF" w14:textId="77777777" w:rsidR="008F42AE" w:rsidRDefault="008F42AE" w:rsidP="00A82E20">
      <w:pPr>
        <w:spacing w:after="0" w:line="240" w:lineRule="auto"/>
      </w:pPr>
      <w:r>
        <w:separator/>
      </w:r>
    </w:p>
  </w:footnote>
  <w:footnote w:type="continuationSeparator" w:id="0">
    <w:p w14:paraId="31020726" w14:textId="77777777" w:rsidR="008F42AE" w:rsidRDefault="008F42AE" w:rsidP="00A82E20">
      <w:pPr>
        <w:spacing w:after="0" w:line="240" w:lineRule="auto"/>
      </w:pPr>
      <w:r>
        <w:continuationSeparator/>
      </w:r>
    </w:p>
  </w:footnote>
  <w:footnote w:type="continuationNotice" w:id="1">
    <w:p w14:paraId="5FF0FB88" w14:textId="77777777" w:rsidR="008F42AE" w:rsidRDefault="008F42AE">
      <w:pPr>
        <w:spacing w:after="0" w:line="240" w:lineRule="auto"/>
      </w:pPr>
    </w:p>
  </w:footnote>
  <w:footnote w:id="2">
    <w:p w14:paraId="31C44E41" w14:textId="77777777" w:rsidR="00C84A25" w:rsidRPr="003E3C52" w:rsidRDefault="00C84A25" w:rsidP="008D0E99">
      <w:pPr>
        <w:pStyle w:val="FootnoteText"/>
        <w:rPr>
          <w:rFonts w:asciiTheme="minorHAnsi" w:hAnsiTheme="minorHAnsi" w:cstheme="minorHAnsi"/>
          <w:sz w:val="18"/>
          <w:szCs w:val="18"/>
          <w:lang w:val="sq-AL"/>
        </w:rPr>
      </w:pPr>
      <w:r>
        <w:rPr>
          <w:rStyle w:val="FootnoteReference"/>
        </w:rPr>
        <w:footnoteRef/>
      </w:r>
      <w:r w:rsidRPr="009E5B3E">
        <w:rPr>
          <w:rStyle w:val="FootnoteReference"/>
          <w:rFonts w:asciiTheme="minorHAnsi" w:hAnsiTheme="minorHAnsi" w:cstheme="minorHAnsi"/>
        </w:rPr>
        <w:footnoteRef/>
      </w:r>
      <w:r w:rsidRPr="003E3C52">
        <w:rPr>
          <w:rFonts w:asciiTheme="minorHAnsi" w:hAnsiTheme="minorHAnsi" w:cstheme="minorHAnsi"/>
          <w:sz w:val="18"/>
          <w:szCs w:val="18"/>
          <w:lang w:val="sq-AL"/>
        </w:rPr>
        <w:t>Ky ligj është përafruar pjesërisht me:</w:t>
      </w:r>
    </w:p>
    <w:p w14:paraId="31C44E42" w14:textId="77777777" w:rsidR="00C84A25" w:rsidRPr="003E3C52" w:rsidRDefault="00C84A25"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 xml:space="preserve">Rregulloren (BE) nr. 1380/2013 të Parlamentit Evropian dhe Këshillit, datë 11 dhjetor 2013, “Mbi Politikën e Përbashkët të Peshkimit”, që amendon Rregulloret e Këshillit (KE) nr.1954/2003 dhe (KE) nr.1224/2009 dhe që shfuqizon Rregulloret e Këshillit (KE) nr.2371/2002 dhe (KE) nr.639/2004 dhe vendimin e Këshillit 2004/585/KE, Numri CELEX 32013R1380, Fletorja Zyrtare e Bashkimit Evropian, Seria L, nr. 354, datë 28.12.2013, faqe 22– 61. </w:t>
      </w:r>
    </w:p>
    <w:p w14:paraId="31C44E43" w14:textId="77777777" w:rsidR="00C84A25" w:rsidRPr="003E3C52" w:rsidRDefault="00C84A25"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 xml:space="preserve">Rregulloren e Këshillit (KE) nr.199/2008, datë 25 shkurt 2008, “Mbi vendosjen e një kuadri të Komunitetit për mbledhjen, menaxhimin dhe përdorimin e të dhënave në sektorin e peshkimit dhe mbështetjen për këshillimin shkencor në lidhje me Politikën e Përbashkët të Peshkimit”, Numri CELEX 32008R0199, Fletorja Zyrtare e Bashkimit Evropian, Seria L, nr. 60, datë 5.3.2008, faqe 1-12. </w:t>
      </w:r>
    </w:p>
    <w:p w14:paraId="31C44E44" w14:textId="77777777" w:rsidR="00C84A25" w:rsidRPr="003E3C52" w:rsidRDefault="00C84A25" w:rsidP="008D0E99">
      <w:pPr>
        <w:pStyle w:val="FootnoteText"/>
        <w:ind w:left="0" w:firstLine="0"/>
        <w:rPr>
          <w:rFonts w:asciiTheme="minorHAnsi" w:hAnsiTheme="minorHAnsi" w:cstheme="minorHAnsi"/>
          <w:sz w:val="18"/>
          <w:szCs w:val="18"/>
          <w:lang w:val="sq-AL"/>
        </w:rPr>
      </w:pPr>
      <w:r w:rsidRPr="003E3C52">
        <w:rPr>
          <w:rFonts w:asciiTheme="minorHAnsi" w:hAnsiTheme="minorHAnsi" w:cstheme="minorHAnsi"/>
          <w:sz w:val="18"/>
          <w:szCs w:val="18"/>
          <w:lang w:val="sq-AL"/>
        </w:rPr>
        <w:t>Rregulloren (BE) nr. 508/2014 të Parlamentit Evropian dhe të Këshillit, datë 15 maj 2014, lidhur me Fondin Evropian Detar dhe të Peshkimit, dhe që shfuqizon Rregulloret e Këshillit (KE) nr.2328/2003, (KE) nr. 861/2006, (KE), nr. 1198/2006 dhe (KE) nr. 791/2007 dhe Rregulloren (BE) nr. 1255/2011 të Parlamentit Evropian dhe Këshillit, Numri CELEX 32014R0508, Fletorja Zyrtare e Bashkimit Evropian, Seria L, nr. 149, datë 20.05.2014, faqe 1- 66.</w:t>
      </w:r>
    </w:p>
    <w:p w14:paraId="31C44E45" w14:textId="77777777" w:rsidR="00C84A25" w:rsidRPr="00077B1F" w:rsidRDefault="00C84A25" w:rsidP="008D0E99">
      <w:pPr>
        <w:pStyle w:val="FootnoteText"/>
        <w:ind w:left="0" w:firstLine="0"/>
        <w:rPr>
          <w:rFonts w:asciiTheme="minorHAnsi" w:hAnsiTheme="minorHAnsi" w:cstheme="minorHAnsi"/>
          <w:lang w:val="sq-AL"/>
        </w:rPr>
      </w:pPr>
    </w:p>
  </w:footnote>
  <w:footnote w:id="3">
    <w:p w14:paraId="31C44E46" w14:textId="77777777" w:rsidR="00C84A25" w:rsidRPr="00772ACB" w:rsidRDefault="00C84A25" w:rsidP="008D0E99">
      <w:pPr>
        <w:pStyle w:val="FootnoteText"/>
        <w:rPr>
          <w:rFonts w:asciiTheme="minorHAnsi" w:hAnsiTheme="minorHAnsi" w:cstheme="minorHAnsi"/>
          <w:lang w:val="sq-AL"/>
        </w:rPr>
      </w:pPr>
      <w:r>
        <w:rPr>
          <w:rStyle w:val="FootnoteReference"/>
        </w:rPr>
        <w:footnoteRef/>
      </w:r>
      <w:r w:rsidRPr="00772ACB">
        <w:rPr>
          <w:rFonts w:asciiTheme="minorHAnsi" w:hAnsiTheme="minorHAnsi" w:cstheme="minorHAnsi"/>
          <w:lang w:val="sq-AL"/>
        </w:rPr>
        <w:t xml:space="preserve">Ky Dokument Udhëzues i Politikavepër ZPA-të është në përputhje me: </w:t>
      </w:r>
    </w:p>
    <w:p w14:paraId="31C44E47" w14:textId="77777777" w:rsidR="00C84A25" w:rsidRPr="00772ACB" w:rsidRDefault="00C84A25" w:rsidP="008D0E99">
      <w:pPr>
        <w:pStyle w:val="FootnoteText"/>
        <w:numPr>
          <w:ilvl w:val="0"/>
          <w:numId w:val="11"/>
        </w:numPr>
        <w:ind w:left="426" w:hanging="284"/>
        <w:rPr>
          <w:rFonts w:asciiTheme="minorHAnsi" w:hAnsiTheme="minorHAnsi" w:cstheme="minorHAnsi"/>
          <w:lang w:val="sq-AL"/>
        </w:rPr>
      </w:pPr>
      <w:r w:rsidRPr="00772ACB">
        <w:rPr>
          <w:rFonts w:asciiTheme="minorHAnsi" w:hAnsiTheme="minorHAnsi" w:cstheme="minorHAnsi"/>
          <w:lang w:val="sq-AL"/>
        </w:rPr>
        <w:t xml:space="preserve">Rezolutën GFCM/36/2012/1 miratuar në vitin 2012, e cila jep udhëzime për zbatimin e ZPA-ve dhe krijon kornizën themelore për të orientuar shtetet drejt miratimit të tyre (FAO, 2012). </w:t>
      </w:r>
    </w:p>
    <w:p w14:paraId="31C44E48" w14:textId="77777777" w:rsidR="00C84A25" w:rsidRPr="00772ACB" w:rsidRDefault="00C84A25" w:rsidP="008D0E99">
      <w:pPr>
        <w:pStyle w:val="FootnoteText"/>
        <w:numPr>
          <w:ilvl w:val="0"/>
          <w:numId w:val="11"/>
        </w:numPr>
        <w:ind w:left="426" w:hanging="284"/>
        <w:rPr>
          <w:rFonts w:asciiTheme="minorHAnsi" w:hAnsiTheme="minorHAnsi" w:cstheme="minorHAnsi"/>
          <w:lang w:val="sq-AL"/>
        </w:rPr>
      </w:pPr>
      <w:r w:rsidRPr="00772ACB">
        <w:rPr>
          <w:rFonts w:asciiTheme="minorHAnsi" w:hAnsiTheme="minorHAnsi" w:cstheme="minorHAnsi"/>
          <w:lang w:val="sq-AL"/>
        </w:rPr>
        <w:t>Udhëzuesin Teknik të GFCM mbi përcaktimin e ZPA-ve (Macias et al., 2019).</w:t>
      </w:r>
    </w:p>
    <w:p w14:paraId="31C44E49" w14:textId="77777777" w:rsidR="00C84A25" w:rsidRPr="00077B1F" w:rsidRDefault="00C84A25" w:rsidP="008D0E99">
      <w:pPr>
        <w:pStyle w:val="FootnoteText"/>
        <w:numPr>
          <w:ilvl w:val="0"/>
          <w:numId w:val="11"/>
        </w:numPr>
        <w:ind w:left="426" w:hanging="284"/>
        <w:rPr>
          <w:rFonts w:asciiTheme="minorHAnsi" w:hAnsiTheme="minorHAnsi" w:cstheme="minorHAnsi"/>
          <w:lang w:val="sq-AL"/>
        </w:rPr>
      </w:pPr>
      <w:r w:rsidRPr="00772ACB">
        <w:rPr>
          <w:rFonts w:asciiTheme="minorHAnsi" w:hAnsiTheme="minorHAnsi" w:cstheme="minorHAnsi"/>
          <w:lang w:val="sq-AL"/>
        </w:rPr>
        <w:t xml:space="preserve">Rezolutën </w:t>
      </w:r>
      <w:r w:rsidRPr="00772ACB" w:rsidDel="006846BB">
        <w:rPr>
          <w:rFonts w:asciiTheme="minorHAnsi" w:hAnsiTheme="minorHAnsi" w:cstheme="minorHAnsi"/>
          <w:lang w:val="sq-AL"/>
        </w:rPr>
        <w:t>GFCM</w:t>
      </w:r>
      <w:r w:rsidRPr="00772ACB">
        <w:rPr>
          <w:rFonts w:asciiTheme="minorHAnsi" w:hAnsiTheme="minorHAnsi" w:cstheme="minorHAnsi"/>
          <w:lang w:val="sq-AL"/>
        </w:rPr>
        <w:t>/41/2017/2 mbi udhëzimet për modernizimin e proceseve të autorizimeve dhe qiradhënies për aktivitetet e akuakulturës (FAO, 2018a).</w:t>
      </w:r>
    </w:p>
  </w:footnote>
  <w:footnote w:id="4">
    <w:p w14:paraId="31C44E4A" w14:textId="77777777" w:rsidR="00C84A25" w:rsidRPr="00077B1F" w:rsidRDefault="00C84A25" w:rsidP="00743A59">
      <w:pPr>
        <w:pStyle w:val="FootnoteText"/>
        <w:rPr>
          <w:lang w:val="sq-AL"/>
        </w:rPr>
      </w:pPr>
      <w:r>
        <w:rPr>
          <w:rStyle w:val="FootnoteReference"/>
        </w:rPr>
        <w:footnoteRef/>
      </w:r>
      <w:r w:rsidRPr="00077B1F">
        <w:rPr>
          <w:rFonts w:asciiTheme="minorHAnsi" w:hAnsiTheme="minorHAnsi" w:cstheme="minorHAnsi"/>
          <w:lang w:val="sq-AL"/>
        </w:rPr>
        <w:t>https://www.iucn.org/news/marine-and-polar/201703/aquaculture-and-marine-protected-areas-report.</w:t>
      </w:r>
    </w:p>
  </w:footnote>
  <w:footnote w:id="5">
    <w:p w14:paraId="31C44E4B" w14:textId="77777777" w:rsidR="00C84A25" w:rsidRPr="005B7250" w:rsidRDefault="00C84A25" w:rsidP="00234028">
      <w:pPr>
        <w:pStyle w:val="FootnoteText"/>
        <w:rPr>
          <w:lang w:val="en-US"/>
        </w:rPr>
      </w:pPr>
      <w:r>
        <w:rPr>
          <w:rStyle w:val="FootnoteReference"/>
        </w:rPr>
        <w:footnoteRef/>
      </w:r>
      <w:r w:rsidRPr="005B7250">
        <w:rPr>
          <w:rFonts w:asciiTheme="minorHAnsi" w:hAnsiTheme="minorHAnsi" w:cstheme="minorHAnsi"/>
        </w:rPr>
        <w:t xml:space="preserve"> www.rac-spa.org IUCN-Med.</w:t>
      </w:r>
    </w:p>
  </w:footnote>
  <w:footnote w:id="6">
    <w:p w14:paraId="31C44E4C" w14:textId="77777777" w:rsidR="00C84A25" w:rsidRPr="005B7250" w:rsidRDefault="00C84A25" w:rsidP="00234028">
      <w:pPr>
        <w:pStyle w:val="FootnoteText"/>
        <w:rPr>
          <w:lang w:val="en-US"/>
        </w:rPr>
      </w:pPr>
      <w:r>
        <w:rPr>
          <w:rStyle w:val="FootnoteReference"/>
        </w:rPr>
        <w:footnoteRef/>
      </w:r>
      <w:r w:rsidRPr="005B7250">
        <w:rPr>
          <w:rFonts w:asciiTheme="minorHAnsi" w:hAnsiTheme="minorHAnsi" w:cstheme="minorHAnsi"/>
        </w:rPr>
        <w:t xml:space="preserve"> https://www.iucn.org/sites/dev/files/content/documents/2016/en_rac_spa_adriatic_albania1.pdf.</w:t>
      </w:r>
    </w:p>
  </w:footnote>
  <w:footnote w:id="7">
    <w:p w14:paraId="31C44E4E" w14:textId="3CFD41CF" w:rsidR="00C84A25" w:rsidRDefault="00C84A25" w:rsidP="00E52583">
      <w:pPr>
        <w:pStyle w:val="CommentText"/>
      </w:pPr>
      <w:r>
        <w:rPr>
          <w:rStyle w:val="FootnoteReference"/>
        </w:rPr>
        <w:footnoteRef/>
      </w:r>
      <w:hyperlink r:id="rId1" w:history="1">
        <w:r w:rsidRPr="00C046B8">
          <w:rPr>
            <w:rStyle w:val="Hyperlink"/>
          </w:rPr>
          <w:t>https://akm.gov.al/ova_doc/raporti-per-gjendjen-e-mjedisit-2021/</w:t>
        </w:r>
      </w:hyperlink>
      <w:r>
        <w:t xml:space="preserve"> </w:t>
      </w:r>
    </w:p>
  </w:footnote>
  <w:footnote w:id="8">
    <w:p w14:paraId="31C44E4F" w14:textId="77777777" w:rsidR="00C84A25" w:rsidRPr="00FE0746" w:rsidRDefault="00C84A25">
      <w:pPr>
        <w:pStyle w:val="FootnoteText"/>
        <w:rPr>
          <w:lang w:val="en-US"/>
        </w:rPr>
      </w:pPr>
      <w:r>
        <w:rPr>
          <w:rStyle w:val="FootnoteReference"/>
        </w:rPr>
        <w:footnoteRef/>
      </w:r>
      <w:r w:rsidRPr="00F76172">
        <w:rPr>
          <w:rFonts w:asciiTheme="minorHAnsi" w:hAnsiTheme="minorHAnsi" w:cstheme="minorHAnsi"/>
        </w:rPr>
        <w:t xml:space="preserve"> https://emodnet.eu/en.</w:t>
      </w:r>
    </w:p>
  </w:footnote>
  <w:footnote w:id="9">
    <w:p w14:paraId="31C44E50" w14:textId="77777777" w:rsidR="00C84A25" w:rsidRPr="009F35EA" w:rsidRDefault="00C84A25" w:rsidP="00DE31F9">
      <w:pPr>
        <w:pStyle w:val="FootnoteText"/>
        <w:rPr>
          <w:lang w:val="en-US"/>
        </w:rPr>
      </w:pPr>
      <w:r>
        <w:rPr>
          <w:rStyle w:val="FootnoteReference"/>
        </w:rPr>
        <w:footnoteRef/>
      </w:r>
      <w:r w:rsidRPr="009F35EA">
        <w:rPr>
          <w:rFonts w:asciiTheme="minorHAnsi" w:hAnsiTheme="minorHAnsi" w:cstheme="minorHAnsi"/>
        </w:rPr>
        <w:t>https://marine.copernicus.eu/.</w:t>
      </w:r>
    </w:p>
  </w:footnote>
  <w:footnote w:id="10">
    <w:p w14:paraId="31C44E51" w14:textId="77777777" w:rsidR="00C84A25" w:rsidRPr="0052405A" w:rsidRDefault="00C84A25" w:rsidP="00C724CC">
      <w:pPr>
        <w:pStyle w:val="FootnoteText"/>
        <w:ind w:left="142" w:hanging="11"/>
        <w:rPr>
          <w:rFonts w:asciiTheme="majorHAnsi" w:hAnsiTheme="majorHAnsi"/>
        </w:rPr>
      </w:pPr>
      <w:r w:rsidRPr="0052405A">
        <w:rPr>
          <w:rStyle w:val="FootnoteReference"/>
          <w:rFonts w:asciiTheme="majorHAnsi" w:hAnsiTheme="majorHAnsi"/>
        </w:rPr>
        <w:footnoteRef/>
      </w:r>
      <w:r w:rsidRPr="00545422">
        <w:rPr>
          <w:rFonts w:asciiTheme="majorHAnsi" w:hAnsiTheme="majorHAnsi"/>
        </w:rPr>
        <w:t xml:space="preserve">Bazuar në një </w:t>
      </w:r>
      <w:r>
        <w:rPr>
          <w:rFonts w:asciiTheme="majorHAnsi" w:hAnsiTheme="majorHAnsi"/>
        </w:rPr>
        <w:t>përafrim</w:t>
      </w:r>
      <w:r w:rsidRPr="00545422">
        <w:rPr>
          <w:rFonts w:asciiTheme="majorHAnsi" w:hAnsiTheme="majorHAnsi"/>
        </w:rPr>
        <w:t xml:space="preserve"> konservator dhe paraprak, mesatarja e vlerësuar për zonën e okupuar nuk ishte më shumë se</w:t>
      </w:r>
      <w:r w:rsidRPr="00C724CC">
        <w:rPr>
          <w:rFonts w:asciiTheme="majorHAnsi" w:hAnsiTheme="majorHAnsi"/>
        </w:rPr>
        <w:t xml:space="preserve"> 1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08FB"/>
    <w:multiLevelType w:val="hybridMultilevel"/>
    <w:tmpl w:val="885CCED0"/>
    <w:lvl w:ilvl="0" w:tplc="0409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 w15:restartNumberingAfterBreak="0">
    <w:nsid w:val="0AB74B2F"/>
    <w:multiLevelType w:val="hybridMultilevel"/>
    <w:tmpl w:val="28606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47E25"/>
    <w:multiLevelType w:val="hybridMultilevel"/>
    <w:tmpl w:val="692C12F6"/>
    <w:lvl w:ilvl="0" w:tplc="0C0A0001">
      <w:start w:val="1"/>
      <w:numFmt w:val="bullet"/>
      <w:lvlText w:val=""/>
      <w:lvlJc w:val="left"/>
      <w:pPr>
        <w:ind w:left="768" w:hanging="360"/>
      </w:pPr>
      <w:rPr>
        <w:rFonts w:ascii="Symbol" w:hAnsi="Symbol" w:hint="default"/>
      </w:rPr>
    </w:lvl>
    <w:lvl w:ilvl="1" w:tplc="0C0A0003" w:tentative="1">
      <w:start w:val="1"/>
      <w:numFmt w:val="bullet"/>
      <w:lvlText w:val="o"/>
      <w:lvlJc w:val="left"/>
      <w:pPr>
        <w:ind w:left="1488" w:hanging="360"/>
      </w:pPr>
      <w:rPr>
        <w:rFonts w:ascii="Courier New" w:hAnsi="Courier New" w:cs="Courier New" w:hint="default"/>
      </w:rPr>
    </w:lvl>
    <w:lvl w:ilvl="2" w:tplc="0C0A0005" w:tentative="1">
      <w:start w:val="1"/>
      <w:numFmt w:val="bullet"/>
      <w:lvlText w:val=""/>
      <w:lvlJc w:val="left"/>
      <w:pPr>
        <w:ind w:left="2208" w:hanging="360"/>
      </w:pPr>
      <w:rPr>
        <w:rFonts w:ascii="Wingdings" w:hAnsi="Wingdings" w:hint="default"/>
      </w:rPr>
    </w:lvl>
    <w:lvl w:ilvl="3" w:tplc="0C0A0001" w:tentative="1">
      <w:start w:val="1"/>
      <w:numFmt w:val="bullet"/>
      <w:lvlText w:val=""/>
      <w:lvlJc w:val="left"/>
      <w:pPr>
        <w:ind w:left="2928" w:hanging="360"/>
      </w:pPr>
      <w:rPr>
        <w:rFonts w:ascii="Symbol" w:hAnsi="Symbol" w:hint="default"/>
      </w:rPr>
    </w:lvl>
    <w:lvl w:ilvl="4" w:tplc="0C0A0003" w:tentative="1">
      <w:start w:val="1"/>
      <w:numFmt w:val="bullet"/>
      <w:lvlText w:val="o"/>
      <w:lvlJc w:val="left"/>
      <w:pPr>
        <w:ind w:left="3648" w:hanging="360"/>
      </w:pPr>
      <w:rPr>
        <w:rFonts w:ascii="Courier New" w:hAnsi="Courier New" w:cs="Courier New" w:hint="default"/>
      </w:rPr>
    </w:lvl>
    <w:lvl w:ilvl="5" w:tplc="0C0A0005" w:tentative="1">
      <w:start w:val="1"/>
      <w:numFmt w:val="bullet"/>
      <w:lvlText w:val=""/>
      <w:lvlJc w:val="left"/>
      <w:pPr>
        <w:ind w:left="4368" w:hanging="360"/>
      </w:pPr>
      <w:rPr>
        <w:rFonts w:ascii="Wingdings" w:hAnsi="Wingdings" w:hint="default"/>
      </w:rPr>
    </w:lvl>
    <w:lvl w:ilvl="6" w:tplc="0C0A0001" w:tentative="1">
      <w:start w:val="1"/>
      <w:numFmt w:val="bullet"/>
      <w:lvlText w:val=""/>
      <w:lvlJc w:val="left"/>
      <w:pPr>
        <w:ind w:left="5088" w:hanging="360"/>
      </w:pPr>
      <w:rPr>
        <w:rFonts w:ascii="Symbol" w:hAnsi="Symbol" w:hint="default"/>
      </w:rPr>
    </w:lvl>
    <w:lvl w:ilvl="7" w:tplc="0C0A0003" w:tentative="1">
      <w:start w:val="1"/>
      <w:numFmt w:val="bullet"/>
      <w:lvlText w:val="o"/>
      <w:lvlJc w:val="left"/>
      <w:pPr>
        <w:ind w:left="5808" w:hanging="360"/>
      </w:pPr>
      <w:rPr>
        <w:rFonts w:ascii="Courier New" w:hAnsi="Courier New" w:cs="Courier New" w:hint="default"/>
      </w:rPr>
    </w:lvl>
    <w:lvl w:ilvl="8" w:tplc="0C0A0005" w:tentative="1">
      <w:start w:val="1"/>
      <w:numFmt w:val="bullet"/>
      <w:lvlText w:val=""/>
      <w:lvlJc w:val="left"/>
      <w:pPr>
        <w:ind w:left="6528" w:hanging="360"/>
      </w:pPr>
      <w:rPr>
        <w:rFonts w:ascii="Wingdings" w:hAnsi="Wingdings" w:hint="default"/>
      </w:rPr>
    </w:lvl>
  </w:abstractNum>
  <w:abstractNum w:abstractNumId="3" w15:restartNumberingAfterBreak="0">
    <w:nsid w:val="13FD0253"/>
    <w:multiLevelType w:val="hybridMultilevel"/>
    <w:tmpl w:val="9BF0EC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75A1CD0"/>
    <w:multiLevelType w:val="hybridMultilevel"/>
    <w:tmpl w:val="D48C96E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8553146"/>
    <w:multiLevelType w:val="hybridMultilevel"/>
    <w:tmpl w:val="352E8BF0"/>
    <w:lvl w:ilvl="0" w:tplc="3112011A">
      <w:start w:val="1"/>
      <w:numFmt w:val="lowerRoman"/>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F2258"/>
    <w:multiLevelType w:val="hybridMultilevel"/>
    <w:tmpl w:val="8B024264"/>
    <w:lvl w:ilvl="0" w:tplc="ACBE7332">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5392F0F"/>
    <w:multiLevelType w:val="multilevel"/>
    <w:tmpl w:val="7768554A"/>
    <w:lvl w:ilvl="0">
      <w:start w:val="1"/>
      <w:numFmt w:val="decimal"/>
      <w:lvlText w:val="%1."/>
      <w:lvlJc w:val="left"/>
      <w:pPr>
        <w:ind w:left="720" w:hanging="360"/>
      </w:pPr>
      <w:rPr>
        <w:rFonts w:hint="default"/>
      </w:rPr>
    </w:lvl>
    <w:lvl w:ilvl="1">
      <w:start w:val="5"/>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DD5BF1"/>
    <w:multiLevelType w:val="multilevel"/>
    <w:tmpl w:val="9F8C666A"/>
    <w:lvl w:ilvl="0">
      <w:start w:val="2"/>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F04FB9"/>
    <w:multiLevelType w:val="hybridMultilevel"/>
    <w:tmpl w:val="0C0A001D"/>
    <w:lvl w:ilvl="0" w:tplc="8A542E18">
      <w:start w:val="1"/>
      <w:numFmt w:val="decimal"/>
      <w:lvlText w:val="%1)"/>
      <w:lvlJc w:val="left"/>
      <w:pPr>
        <w:ind w:left="360" w:hanging="360"/>
      </w:pPr>
    </w:lvl>
    <w:lvl w:ilvl="1" w:tplc="B100F8A0">
      <w:start w:val="1"/>
      <w:numFmt w:val="lowerLetter"/>
      <w:lvlText w:val="%2)"/>
      <w:lvlJc w:val="left"/>
      <w:pPr>
        <w:ind w:left="540" w:hanging="360"/>
      </w:pPr>
    </w:lvl>
    <w:lvl w:ilvl="2" w:tplc="A57AA862">
      <w:start w:val="1"/>
      <w:numFmt w:val="lowerRoman"/>
      <w:lvlText w:val="%3)"/>
      <w:lvlJc w:val="left"/>
      <w:pPr>
        <w:ind w:left="1080" w:hanging="360"/>
      </w:pPr>
    </w:lvl>
    <w:lvl w:ilvl="3" w:tplc="556463DC">
      <w:start w:val="1"/>
      <w:numFmt w:val="decimal"/>
      <w:lvlText w:val="(%4)"/>
      <w:lvlJc w:val="left"/>
      <w:pPr>
        <w:ind w:left="1440" w:hanging="360"/>
      </w:pPr>
    </w:lvl>
    <w:lvl w:ilvl="4" w:tplc="732CBA24">
      <w:start w:val="1"/>
      <w:numFmt w:val="lowerLetter"/>
      <w:lvlText w:val="(%5)"/>
      <w:lvlJc w:val="left"/>
      <w:pPr>
        <w:ind w:left="1800" w:hanging="360"/>
      </w:pPr>
    </w:lvl>
    <w:lvl w:ilvl="5" w:tplc="7BAAA7DA">
      <w:start w:val="1"/>
      <w:numFmt w:val="lowerRoman"/>
      <w:lvlText w:val="(%6)"/>
      <w:lvlJc w:val="left"/>
      <w:pPr>
        <w:ind w:left="2160" w:hanging="360"/>
      </w:pPr>
    </w:lvl>
    <w:lvl w:ilvl="6" w:tplc="C596BC52">
      <w:start w:val="1"/>
      <w:numFmt w:val="decimal"/>
      <w:lvlText w:val="%7."/>
      <w:lvlJc w:val="left"/>
      <w:pPr>
        <w:ind w:left="2520" w:hanging="360"/>
      </w:pPr>
    </w:lvl>
    <w:lvl w:ilvl="7" w:tplc="18DE43B0">
      <w:start w:val="1"/>
      <w:numFmt w:val="lowerLetter"/>
      <w:lvlText w:val="%8."/>
      <w:lvlJc w:val="left"/>
      <w:pPr>
        <w:ind w:left="2880" w:hanging="360"/>
      </w:pPr>
    </w:lvl>
    <w:lvl w:ilvl="8" w:tplc="1CFC3EB0">
      <w:start w:val="1"/>
      <w:numFmt w:val="lowerRoman"/>
      <w:lvlText w:val="%9."/>
      <w:lvlJc w:val="left"/>
      <w:pPr>
        <w:ind w:left="3240" w:hanging="360"/>
      </w:pPr>
    </w:lvl>
  </w:abstractNum>
  <w:abstractNum w:abstractNumId="10" w15:restartNumberingAfterBreak="0">
    <w:nsid w:val="305A262C"/>
    <w:multiLevelType w:val="hybridMultilevel"/>
    <w:tmpl w:val="3A60F3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20C29E5"/>
    <w:multiLevelType w:val="multilevel"/>
    <w:tmpl w:val="B0787526"/>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43C0D6E"/>
    <w:multiLevelType w:val="hybridMultilevel"/>
    <w:tmpl w:val="EBFEEC9E"/>
    <w:lvl w:ilvl="0" w:tplc="7F46367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50C4F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6396431"/>
    <w:multiLevelType w:val="multilevel"/>
    <w:tmpl w:val="BAF61DAE"/>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8170A9A"/>
    <w:multiLevelType w:val="hybridMultilevel"/>
    <w:tmpl w:val="CAAE1C0C"/>
    <w:lvl w:ilvl="0" w:tplc="81FC0B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736FB"/>
    <w:multiLevelType w:val="hybridMultilevel"/>
    <w:tmpl w:val="E004B2DE"/>
    <w:lvl w:ilvl="0" w:tplc="EB1E7C6A">
      <w:start w:val="1"/>
      <w:numFmt w:val="lowerRoman"/>
      <w:pStyle w:val="Heading4"/>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E696F"/>
    <w:multiLevelType w:val="hybridMultilevel"/>
    <w:tmpl w:val="402A05F0"/>
    <w:lvl w:ilvl="0" w:tplc="B764F97A">
      <w:start w:val="1"/>
      <w:numFmt w:val="bullet"/>
      <w:lvlText w:val="−"/>
      <w:lvlJc w:val="left"/>
      <w:pPr>
        <w:ind w:left="1080" w:hanging="360"/>
      </w:pPr>
      <w:rPr>
        <w:rFonts w:ascii="Calibri" w:hAnsi="Calibri"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8" w15:restartNumberingAfterBreak="0">
    <w:nsid w:val="54934B7B"/>
    <w:multiLevelType w:val="hybridMultilevel"/>
    <w:tmpl w:val="DCDCA8C0"/>
    <w:lvl w:ilvl="0" w:tplc="ACBE7332">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29A0CB5"/>
    <w:multiLevelType w:val="multilevel"/>
    <w:tmpl w:val="D0284AF4"/>
    <w:lvl w:ilvl="0">
      <w:start w:val="1"/>
      <w:numFmt w:val="lowerRoman"/>
      <w:pStyle w:val="HEADINGiii"/>
      <w:lvlText w:val="%1."/>
      <w:lvlJc w:val="right"/>
      <w:pPr>
        <w:ind w:left="360" w:hanging="360"/>
      </w:pPr>
      <w:rPr>
        <w:rFonts w:hint="default"/>
        <w:sz w:val="24"/>
        <w:lang w:val="it-I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0" w15:restartNumberingAfterBreak="0">
    <w:nsid w:val="6FB7004F"/>
    <w:multiLevelType w:val="hybridMultilevel"/>
    <w:tmpl w:val="018A5172"/>
    <w:lvl w:ilvl="0" w:tplc="7F82366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9"/>
  </w:num>
  <w:num w:numId="4">
    <w:abstractNumId w:val="17"/>
  </w:num>
  <w:num w:numId="5">
    <w:abstractNumId w:val="6"/>
  </w:num>
  <w:num w:numId="6">
    <w:abstractNumId w:val="10"/>
  </w:num>
  <w:num w:numId="7">
    <w:abstractNumId w:val="11"/>
  </w:num>
  <w:num w:numId="8">
    <w:abstractNumId w:val="1"/>
  </w:num>
  <w:num w:numId="9">
    <w:abstractNumId w:val="2"/>
  </w:num>
  <w:num w:numId="10">
    <w:abstractNumId w:val="4"/>
  </w:num>
  <w:num w:numId="11">
    <w:abstractNumId w:val="20"/>
  </w:num>
  <w:num w:numId="12">
    <w:abstractNumId w:val="18"/>
  </w:num>
  <w:num w:numId="13">
    <w:abstractNumId w:val="14"/>
  </w:num>
  <w:num w:numId="14">
    <w:abstractNumId w:val="16"/>
  </w:num>
  <w:num w:numId="15">
    <w:abstractNumId w:val="5"/>
  </w:num>
  <w:num w:numId="16">
    <w:abstractNumId w:val="7"/>
  </w:num>
  <w:num w:numId="17">
    <w:abstractNumId w:val="8"/>
  </w:num>
  <w:num w:numId="18">
    <w:abstractNumId w:val="15"/>
  </w:num>
  <w:num w:numId="19">
    <w:abstractNumId w:val="0"/>
  </w:num>
  <w:num w:numId="20">
    <w:abstractNumId w:val="13"/>
  </w:num>
  <w:num w:numId="21">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YxMTQ2NDQwNjdT0lEKTi0uzszPAykwMaoFANxTkSktAAAA"/>
  </w:docVars>
  <w:rsids>
    <w:rsidRoot w:val="000B2232"/>
    <w:rsid w:val="0000023C"/>
    <w:rsid w:val="000005B4"/>
    <w:rsid w:val="00000964"/>
    <w:rsid w:val="00000ADC"/>
    <w:rsid w:val="00001532"/>
    <w:rsid w:val="00002180"/>
    <w:rsid w:val="0000275F"/>
    <w:rsid w:val="000028B9"/>
    <w:rsid w:val="00002C45"/>
    <w:rsid w:val="0000318D"/>
    <w:rsid w:val="000031B5"/>
    <w:rsid w:val="000033C9"/>
    <w:rsid w:val="000034FA"/>
    <w:rsid w:val="0000355E"/>
    <w:rsid w:val="000036A8"/>
    <w:rsid w:val="00003957"/>
    <w:rsid w:val="00003A72"/>
    <w:rsid w:val="000042F3"/>
    <w:rsid w:val="00004671"/>
    <w:rsid w:val="00005A10"/>
    <w:rsid w:val="00005F61"/>
    <w:rsid w:val="00006034"/>
    <w:rsid w:val="00006216"/>
    <w:rsid w:val="000064A6"/>
    <w:rsid w:val="00006868"/>
    <w:rsid w:val="00006B4C"/>
    <w:rsid w:val="000070AB"/>
    <w:rsid w:val="0000789A"/>
    <w:rsid w:val="00007D3D"/>
    <w:rsid w:val="00007E4B"/>
    <w:rsid w:val="00007F0A"/>
    <w:rsid w:val="00010322"/>
    <w:rsid w:val="0001050A"/>
    <w:rsid w:val="0001099A"/>
    <w:rsid w:val="00010B39"/>
    <w:rsid w:val="00010D33"/>
    <w:rsid w:val="00010D81"/>
    <w:rsid w:val="000113FE"/>
    <w:rsid w:val="000116AE"/>
    <w:rsid w:val="00011A7B"/>
    <w:rsid w:val="0001216E"/>
    <w:rsid w:val="00012478"/>
    <w:rsid w:val="000126BC"/>
    <w:rsid w:val="00012AF7"/>
    <w:rsid w:val="00012B7E"/>
    <w:rsid w:val="00013724"/>
    <w:rsid w:val="00013AFB"/>
    <w:rsid w:val="00013BA9"/>
    <w:rsid w:val="00013DED"/>
    <w:rsid w:val="00013EEB"/>
    <w:rsid w:val="0001410F"/>
    <w:rsid w:val="000141A0"/>
    <w:rsid w:val="000146B1"/>
    <w:rsid w:val="00014859"/>
    <w:rsid w:val="000149F1"/>
    <w:rsid w:val="000155EA"/>
    <w:rsid w:val="000157A8"/>
    <w:rsid w:val="00015B95"/>
    <w:rsid w:val="000164C8"/>
    <w:rsid w:val="00016A89"/>
    <w:rsid w:val="00016BFD"/>
    <w:rsid w:val="00016C00"/>
    <w:rsid w:val="00016F05"/>
    <w:rsid w:val="00016F2F"/>
    <w:rsid w:val="00017090"/>
    <w:rsid w:val="00017443"/>
    <w:rsid w:val="00017471"/>
    <w:rsid w:val="00017645"/>
    <w:rsid w:val="000177F8"/>
    <w:rsid w:val="00020173"/>
    <w:rsid w:val="00020532"/>
    <w:rsid w:val="000205F2"/>
    <w:rsid w:val="000208FB"/>
    <w:rsid w:val="00020A75"/>
    <w:rsid w:val="00020E54"/>
    <w:rsid w:val="00021152"/>
    <w:rsid w:val="0002160C"/>
    <w:rsid w:val="00021AAE"/>
    <w:rsid w:val="00021AB3"/>
    <w:rsid w:val="00021F6F"/>
    <w:rsid w:val="000221CF"/>
    <w:rsid w:val="000222E9"/>
    <w:rsid w:val="00022722"/>
    <w:rsid w:val="00022CB5"/>
    <w:rsid w:val="00022F37"/>
    <w:rsid w:val="00023496"/>
    <w:rsid w:val="0002370D"/>
    <w:rsid w:val="00023CF2"/>
    <w:rsid w:val="00023F6C"/>
    <w:rsid w:val="00023FE1"/>
    <w:rsid w:val="00024445"/>
    <w:rsid w:val="0002482B"/>
    <w:rsid w:val="00024CFE"/>
    <w:rsid w:val="00024F7F"/>
    <w:rsid w:val="00025AA7"/>
    <w:rsid w:val="00025E62"/>
    <w:rsid w:val="00025EB5"/>
    <w:rsid w:val="00026121"/>
    <w:rsid w:val="0002612E"/>
    <w:rsid w:val="000262EC"/>
    <w:rsid w:val="00026B4D"/>
    <w:rsid w:val="00026B6C"/>
    <w:rsid w:val="00026BDA"/>
    <w:rsid w:val="00026C92"/>
    <w:rsid w:val="0002705E"/>
    <w:rsid w:val="000270D7"/>
    <w:rsid w:val="0002762E"/>
    <w:rsid w:val="0002F485"/>
    <w:rsid w:val="00030018"/>
    <w:rsid w:val="00030138"/>
    <w:rsid w:val="00030390"/>
    <w:rsid w:val="0003043B"/>
    <w:rsid w:val="00030F9B"/>
    <w:rsid w:val="000311FB"/>
    <w:rsid w:val="000314A2"/>
    <w:rsid w:val="00031930"/>
    <w:rsid w:val="00032065"/>
    <w:rsid w:val="000320A2"/>
    <w:rsid w:val="000320EC"/>
    <w:rsid w:val="0003232A"/>
    <w:rsid w:val="000325F2"/>
    <w:rsid w:val="000329A4"/>
    <w:rsid w:val="0003365B"/>
    <w:rsid w:val="00034463"/>
    <w:rsid w:val="000344BB"/>
    <w:rsid w:val="0003465B"/>
    <w:rsid w:val="00034ED7"/>
    <w:rsid w:val="00035004"/>
    <w:rsid w:val="000354C7"/>
    <w:rsid w:val="0003634D"/>
    <w:rsid w:val="0003658D"/>
    <w:rsid w:val="00036669"/>
    <w:rsid w:val="00036892"/>
    <w:rsid w:val="000373D1"/>
    <w:rsid w:val="00037836"/>
    <w:rsid w:val="00037A6B"/>
    <w:rsid w:val="00037A7F"/>
    <w:rsid w:val="000401E9"/>
    <w:rsid w:val="00040808"/>
    <w:rsid w:val="0004086F"/>
    <w:rsid w:val="0004099E"/>
    <w:rsid w:val="00040A44"/>
    <w:rsid w:val="00040F47"/>
    <w:rsid w:val="000410AB"/>
    <w:rsid w:val="00041619"/>
    <w:rsid w:val="000419F3"/>
    <w:rsid w:val="00041B59"/>
    <w:rsid w:val="00042213"/>
    <w:rsid w:val="00042DC8"/>
    <w:rsid w:val="00043BFE"/>
    <w:rsid w:val="00043C01"/>
    <w:rsid w:val="00043E2C"/>
    <w:rsid w:val="000443FF"/>
    <w:rsid w:val="00044528"/>
    <w:rsid w:val="00044585"/>
    <w:rsid w:val="000448D0"/>
    <w:rsid w:val="00044947"/>
    <w:rsid w:val="00044C5D"/>
    <w:rsid w:val="00044E98"/>
    <w:rsid w:val="00045866"/>
    <w:rsid w:val="00046783"/>
    <w:rsid w:val="00046803"/>
    <w:rsid w:val="000471B8"/>
    <w:rsid w:val="000473A6"/>
    <w:rsid w:val="00047C23"/>
    <w:rsid w:val="00047E47"/>
    <w:rsid w:val="00047F52"/>
    <w:rsid w:val="00047F74"/>
    <w:rsid w:val="0005032D"/>
    <w:rsid w:val="00050A90"/>
    <w:rsid w:val="00050E0E"/>
    <w:rsid w:val="00050ED6"/>
    <w:rsid w:val="0005109A"/>
    <w:rsid w:val="00051571"/>
    <w:rsid w:val="000516AC"/>
    <w:rsid w:val="000516B0"/>
    <w:rsid w:val="00051919"/>
    <w:rsid w:val="00051C70"/>
    <w:rsid w:val="00051D91"/>
    <w:rsid w:val="000527CF"/>
    <w:rsid w:val="00052BBF"/>
    <w:rsid w:val="00052C54"/>
    <w:rsid w:val="00052D6E"/>
    <w:rsid w:val="00052FAB"/>
    <w:rsid w:val="000532E3"/>
    <w:rsid w:val="000536B8"/>
    <w:rsid w:val="0005374F"/>
    <w:rsid w:val="00053786"/>
    <w:rsid w:val="00053EE4"/>
    <w:rsid w:val="00054271"/>
    <w:rsid w:val="00054A8D"/>
    <w:rsid w:val="00054B48"/>
    <w:rsid w:val="00054DF7"/>
    <w:rsid w:val="00055B8D"/>
    <w:rsid w:val="00055D4F"/>
    <w:rsid w:val="00055F92"/>
    <w:rsid w:val="0005678D"/>
    <w:rsid w:val="00056CF5"/>
    <w:rsid w:val="000571AD"/>
    <w:rsid w:val="0005742C"/>
    <w:rsid w:val="000578E4"/>
    <w:rsid w:val="00057F49"/>
    <w:rsid w:val="00057FB7"/>
    <w:rsid w:val="0006050E"/>
    <w:rsid w:val="00060539"/>
    <w:rsid w:val="00060B48"/>
    <w:rsid w:val="00060E1B"/>
    <w:rsid w:val="00061385"/>
    <w:rsid w:val="00061467"/>
    <w:rsid w:val="000614A4"/>
    <w:rsid w:val="00061AD5"/>
    <w:rsid w:val="00061C37"/>
    <w:rsid w:val="0006277C"/>
    <w:rsid w:val="000627EF"/>
    <w:rsid w:val="000629F0"/>
    <w:rsid w:val="00062A48"/>
    <w:rsid w:val="00062D49"/>
    <w:rsid w:val="00062F7B"/>
    <w:rsid w:val="000632F7"/>
    <w:rsid w:val="0006397F"/>
    <w:rsid w:val="00063D76"/>
    <w:rsid w:val="00063DF9"/>
    <w:rsid w:val="00064324"/>
    <w:rsid w:val="00064366"/>
    <w:rsid w:val="000644DC"/>
    <w:rsid w:val="000644E5"/>
    <w:rsid w:val="00064D33"/>
    <w:rsid w:val="00064E20"/>
    <w:rsid w:val="000650A8"/>
    <w:rsid w:val="000655D1"/>
    <w:rsid w:val="00065668"/>
    <w:rsid w:val="0006588C"/>
    <w:rsid w:val="0006592B"/>
    <w:rsid w:val="00065B62"/>
    <w:rsid w:val="00065C53"/>
    <w:rsid w:val="00065EF4"/>
    <w:rsid w:val="000661FA"/>
    <w:rsid w:val="000669AF"/>
    <w:rsid w:val="00067278"/>
    <w:rsid w:val="00067496"/>
    <w:rsid w:val="00067644"/>
    <w:rsid w:val="000678A5"/>
    <w:rsid w:val="0007018F"/>
    <w:rsid w:val="00070277"/>
    <w:rsid w:val="000704D4"/>
    <w:rsid w:val="0007096D"/>
    <w:rsid w:val="00070A24"/>
    <w:rsid w:val="00070E66"/>
    <w:rsid w:val="00070EEC"/>
    <w:rsid w:val="00071323"/>
    <w:rsid w:val="00071B6D"/>
    <w:rsid w:val="000720F9"/>
    <w:rsid w:val="00072250"/>
    <w:rsid w:val="00072CE8"/>
    <w:rsid w:val="00072DD9"/>
    <w:rsid w:val="000737AC"/>
    <w:rsid w:val="00073B64"/>
    <w:rsid w:val="00073DC5"/>
    <w:rsid w:val="000743DC"/>
    <w:rsid w:val="000748C2"/>
    <w:rsid w:val="00074B77"/>
    <w:rsid w:val="00074B92"/>
    <w:rsid w:val="00074F24"/>
    <w:rsid w:val="000754D2"/>
    <w:rsid w:val="0007598E"/>
    <w:rsid w:val="00075C87"/>
    <w:rsid w:val="00076837"/>
    <w:rsid w:val="00076877"/>
    <w:rsid w:val="00076C92"/>
    <w:rsid w:val="00076F53"/>
    <w:rsid w:val="00076FD5"/>
    <w:rsid w:val="00077255"/>
    <w:rsid w:val="00077729"/>
    <w:rsid w:val="00077906"/>
    <w:rsid w:val="00077A23"/>
    <w:rsid w:val="00077B1F"/>
    <w:rsid w:val="00077B6C"/>
    <w:rsid w:val="00077CA0"/>
    <w:rsid w:val="00077E30"/>
    <w:rsid w:val="00077F89"/>
    <w:rsid w:val="00080139"/>
    <w:rsid w:val="00080288"/>
    <w:rsid w:val="00080603"/>
    <w:rsid w:val="000808D8"/>
    <w:rsid w:val="00080A91"/>
    <w:rsid w:val="00080E9B"/>
    <w:rsid w:val="00080F2A"/>
    <w:rsid w:val="00080FC0"/>
    <w:rsid w:val="000814C4"/>
    <w:rsid w:val="000814DC"/>
    <w:rsid w:val="00081D23"/>
    <w:rsid w:val="00081F74"/>
    <w:rsid w:val="0008234D"/>
    <w:rsid w:val="000823BE"/>
    <w:rsid w:val="0008243D"/>
    <w:rsid w:val="00082447"/>
    <w:rsid w:val="000829D5"/>
    <w:rsid w:val="00083482"/>
    <w:rsid w:val="00084080"/>
    <w:rsid w:val="0008428C"/>
    <w:rsid w:val="000844E3"/>
    <w:rsid w:val="000845E1"/>
    <w:rsid w:val="00084671"/>
    <w:rsid w:val="00084714"/>
    <w:rsid w:val="0008536B"/>
    <w:rsid w:val="0008542B"/>
    <w:rsid w:val="00085568"/>
    <w:rsid w:val="00085BC7"/>
    <w:rsid w:val="00085C08"/>
    <w:rsid w:val="0008609C"/>
    <w:rsid w:val="00086667"/>
    <w:rsid w:val="00086891"/>
    <w:rsid w:val="00086B17"/>
    <w:rsid w:val="00087059"/>
    <w:rsid w:val="0008713D"/>
    <w:rsid w:val="000871EE"/>
    <w:rsid w:val="000875AD"/>
    <w:rsid w:val="00087AAD"/>
    <w:rsid w:val="00090131"/>
    <w:rsid w:val="00090442"/>
    <w:rsid w:val="0009052E"/>
    <w:rsid w:val="00090ECE"/>
    <w:rsid w:val="00091769"/>
    <w:rsid w:val="00091B78"/>
    <w:rsid w:val="00091D27"/>
    <w:rsid w:val="00092176"/>
    <w:rsid w:val="00092186"/>
    <w:rsid w:val="00092406"/>
    <w:rsid w:val="00092619"/>
    <w:rsid w:val="00092E60"/>
    <w:rsid w:val="00093075"/>
    <w:rsid w:val="0009314E"/>
    <w:rsid w:val="000939B2"/>
    <w:rsid w:val="00093BBF"/>
    <w:rsid w:val="00093E1E"/>
    <w:rsid w:val="000940F7"/>
    <w:rsid w:val="0009421D"/>
    <w:rsid w:val="000944D3"/>
    <w:rsid w:val="0009466B"/>
    <w:rsid w:val="00094882"/>
    <w:rsid w:val="000949FF"/>
    <w:rsid w:val="00094B4A"/>
    <w:rsid w:val="00094CCC"/>
    <w:rsid w:val="000950D7"/>
    <w:rsid w:val="00095463"/>
    <w:rsid w:val="000957D3"/>
    <w:rsid w:val="00095A5B"/>
    <w:rsid w:val="00095BD3"/>
    <w:rsid w:val="0009632C"/>
    <w:rsid w:val="00096CA4"/>
    <w:rsid w:val="00096E1E"/>
    <w:rsid w:val="000970A6"/>
    <w:rsid w:val="0009723D"/>
    <w:rsid w:val="000A0181"/>
    <w:rsid w:val="000A01C9"/>
    <w:rsid w:val="000A0204"/>
    <w:rsid w:val="000A0423"/>
    <w:rsid w:val="000A0464"/>
    <w:rsid w:val="000A06CC"/>
    <w:rsid w:val="000A07C3"/>
    <w:rsid w:val="000A0825"/>
    <w:rsid w:val="000A0BA1"/>
    <w:rsid w:val="000A10A4"/>
    <w:rsid w:val="000A1513"/>
    <w:rsid w:val="000A1717"/>
    <w:rsid w:val="000A1C1B"/>
    <w:rsid w:val="000A1C7C"/>
    <w:rsid w:val="000A1E47"/>
    <w:rsid w:val="000A1ED8"/>
    <w:rsid w:val="000A220B"/>
    <w:rsid w:val="000A2B5B"/>
    <w:rsid w:val="000A2F08"/>
    <w:rsid w:val="000A35F1"/>
    <w:rsid w:val="000A4186"/>
    <w:rsid w:val="000A4187"/>
    <w:rsid w:val="000A450A"/>
    <w:rsid w:val="000A468E"/>
    <w:rsid w:val="000A4770"/>
    <w:rsid w:val="000A47FB"/>
    <w:rsid w:val="000A4805"/>
    <w:rsid w:val="000A48B5"/>
    <w:rsid w:val="000A4934"/>
    <w:rsid w:val="000A5937"/>
    <w:rsid w:val="000A594D"/>
    <w:rsid w:val="000A5BDD"/>
    <w:rsid w:val="000A6273"/>
    <w:rsid w:val="000A68E9"/>
    <w:rsid w:val="000A6A9E"/>
    <w:rsid w:val="000A6B2D"/>
    <w:rsid w:val="000A6BF0"/>
    <w:rsid w:val="000A6E57"/>
    <w:rsid w:val="000A6F15"/>
    <w:rsid w:val="000A72DA"/>
    <w:rsid w:val="000B0B4D"/>
    <w:rsid w:val="000B1253"/>
    <w:rsid w:val="000B14B7"/>
    <w:rsid w:val="000B1AAE"/>
    <w:rsid w:val="000B1B5A"/>
    <w:rsid w:val="000B1BDF"/>
    <w:rsid w:val="000B1F91"/>
    <w:rsid w:val="000B2232"/>
    <w:rsid w:val="000B2893"/>
    <w:rsid w:val="000B29BC"/>
    <w:rsid w:val="000B2C64"/>
    <w:rsid w:val="000B30FE"/>
    <w:rsid w:val="000B3431"/>
    <w:rsid w:val="000B3606"/>
    <w:rsid w:val="000B3D7B"/>
    <w:rsid w:val="000B3E2E"/>
    <w:rsid w:val="000B3FA0"/>
    <w:rsid w:val="000B4569"/>
    <w:rsid w:val="000B46E6"/>
    <w:rsid w:val="000B471D"/>
    <w:rsid w:val="000B47F8"/>
    <w:rsid w:val="000B498F"/>
    <w:rsid w:val="000B4B36"/>
    <w:rsid w:val="000B52EA"/>
    <w:rsid w:val="000B56F2"/>
    <w:rsid w:val="000B5A2B"/>
    <w:rsid w:val="000B5C95"/>
    <w:rsid w:val="000B5D41"/>
    <w:rsid w:val="000B60A9"/>
    <w:rsid w:val="000B60C4"/>
    <w:rsid w:val="000B62E1"/>
    <w:rsid w:val="000B6312"/>
    <w:rsid w:val="000B6B1B"/>
    <w:rsid w:val="000B6B76"/>
    <w:rsid w:val="000B758B"/>
    <w:rsid w:val="000C0045"/>
    <w:rsid w:val="000C0343"/>
    <w:rsid w:val="000C059F"/>
    <w:rsid w:val="000C07E2"/>
    <w:rsid w:val="000C0955"/>
    <w:rsid w:val="000C13C5"/>
    <w:rsid w:val="000C24E4"/>
    <w:rsid w:val="000C36C8"/>
    <w:rsid w:val="000C3845"/>
    <w:rsid w:val="000C3C08"/>
    <w:rsid w:val="000C3CA5"/>
    <w:rsid w:val="000C431E"/>
    <w:rsid w:val="000C4621"/>
    <w:rsid w:val="000C49A9"/>
    <w:rsid w:val="000C4C8E"/>
    <w:rsid w:val="000C4D24"/>
    <w:rsid w:val="000C4FB0"/>
    <w:rsid w:val="000C503D"/>
    <w:rsid w:val="000C50B1"/>
    <w:rsid w:val="000C560B"/>
    <w:rsid w:val="000C56A7"/>
    <w:rsid w:val="000C5737"/>
    <w:rsid w:val="000C582B"/>
    <w:rsid w:val="000C588B"/>
    <w:rsid w:val="000C58C4"/>
    <w:rsid w:val="000C5D92"/>
    <w:rsid w:val="000C653C"/>
    <w:rsid w:val="000C65ED"/>
    <w:rsid w:val="000C6AFE"/>
    <w:rsid w:val="000C6CBF"/>
    <w:rsid w:val="000C6FAC"/>
    <w:rsid w:val="000C7121"/>
    <w:rsid w:val="000C7447"/>
    <w:rsid w:val="000C7736"/>
    <w:rsid w:val="000C782C"/>
    <w:rsid w:val="000C7E3E"/>
    <w:rsid w:val="000C7FB4"/>
    <w:rsid w:val="000D0148"/>
    <w:rsid w:val="000D0300"/>
    <w:rsid w:val="000D0829"/>
    <w:rsid w:val="000D08A3"/>
    <w:rsid w:val="000D0AB7"/>
    <w:rsid w:val="000D0C3B"/>
    <w:rsid w:val="000D0F61"/>
    <w:rsid w:val="000D11E7"/>
    <w:rsid w:val="000D1217"/>
    <w:rsid w:val="000D125F"/>
    <w:rsid w:val="000D1712"/>
    <w:rsid w:val="000D1F57"/>
    <w:rsid w:val="000D1F7D"/>
    <w:rsid w:val="000D1FCA"/>
    <w:rsid w:val="000D25A3"/>
    <w:rsid w:val="000D2733"/>
    <w:rsid w:val="000D294D"/>
    <w:rsid w:val="000D2C75"/>
    <w:rsid w:val="000D3485"/>
    <w:rsid w:val="000D3C16"/>
    <w:rsid w:val="000D3E16"/>
    <w:rsid w:val="000D3F24"/>
    <w:rsid w:val="000D41D2"/>
    <w:rsid w:val="000D44D9"/>
    <w:rsid w:val="000D459C"/>
    <w:rsid w:val="000D48D3"/>
    <w:rsid w:val="000D51A9"/>
    <w:rsid w:val="000D51C0"/>
    <w:rsid w:val="000D539F"/>
    <w:rsid w:val="000D54EA"/>
    <w:rsid w:val="000D5675"/>
    <w:rsid w:val="000D5966"/>
    <w:rsid w:val="000D59E8"/>
    <w:rsid w:val="000D5F3B"/>
    <w:rsid w:val="000D6119"/>
    <w:rsid w:val="000D61D8"/>
    <w:rsid w:val="000D6769"/>
    <w:rsid w:val="000D6AE6"/>
    <w:rsid w:val="000D7B07"/>
    <w:rsid w:val="000D7EF9"/>
    <w:rsid w:val="000E1006"/>
    <w:rsid w:val="000E168A"/>
    <w:rsid w:val="000E1954"/>
    <w:rsid w:val="000E1BD0"/>
    <w:rsid w:val="000E1E2A"/>
    <w:rsid w:val="000E1ECC"/>
    <w:rsid w:val="000E2077"/>
    <w:rsid w:val="000E225B"/>
    <w:rsid w:val="000E23A0"/>
    <w:rsid w:val="000E23DD"/>
    <w:rsid w:val="000E2485"/>
    <w:rsid w:val="000E2B0E"/>
    <w:rsid w:val="000E2BAB"/>
    <w:rsid w:val="000E31F8"/>
    <w:rsid w:val="000E3215"/>
    <w:rsid w:val="000E367A"/>
    <w:rsid w:val="000E3AD7"/>
    <w:rsid w:val="000E454F"/>
    <w:rsid w:val="000E465C"/>
    <w:rsid w:val="000E4776"/>
    <w:rsid w:val="000E5250"/>
    <w:rsid w:val="000E57CB"/>
    <w:rsid w:val="000E5855"/>
    <w:rsid w:val="000E588B"/>
    <w:rsid w:val="000E5911"/>
    <w:rsid w:val="000E5A43"/>
    <w:rsid w:val="000E5B65"/>
    <w:rsid w:val="000E5DB6"/>
    <w:rsid w:val="000E6173"/>
    <w:rsid w:val="000E649D"/>
    <w:rsid w:val="000E67DC"/>
    <w:rsid w:val="000E6A60"/>
    <w:rsid w:val="000E6A64"/>
    <w:rsid w:val="000E6C54"/>
    <w:rsid w:val="000E71BB"/>
    <w:rsid w:val="000E7507"/>
    <w:rsid w:val="000E7696"/>
    <w:rsid w:val="000F0272"/>
    <w:rsid w:val="000F03D4"/>
    <w:rsid w:val="000F03F3"/>
    <w:rsid w:val="000F06CA"/>
    <w:rsid w:val="000F0772"/>
    <w:rsid w:val="000F0867"/>
    <w:rsid w:val="000F09A7"/>
    <w:rsid w:val="000F0B97"/>
    <w:rsid w:val="000F0D50"/>
    <w:rsid w:val="000F0DF7"/>
    <w:rsid w:val="000F14E6"/>
    <w:rsid w:val="000F1619"/>
    <w:rsid w:val="000F1CD1"/>
    <w:rsid w:val="000F20A8"/>
    <w:rsid w:val="000F285F"/>
    <w:rsid w:val="000F2E57"/>
    <w:rsid w:val="000F2F56"/>
    <w:rsid w:val="000F3005"/>
    <w:rsid w:val="000F366D"/>
    <w:rsid w:val="000F3777"/>
    <w:rsid w:val="000F3BFC"/>
    <w:rsid w:val="000F43DB"/>
    <w:rsid w:val="000F4CD4"/>
    <w:rsid w:val="000F527F"/>
    <w:rsid w:val="000F585B"/>
    <w:rsid w:val="000F5B45"/>
    <w:rsid w:val="000F5C5F"/>
    <w:rsid w:val="000F611E"/>
    <w:rsid w:val="000F6336"/>
    <w:rsid w:val="000F63C5"/>
    <w:rsid w:val="000F6765"/>
    <w:rsid w:val="000F68D7"/>
    <w:rsid w:val="000F6A29"/>
    <w:rsid w:val="000F6B5D"/>
    <w:rsid w:val="000F7CB7"/>
    <w:rsid w:val="00100197"/>
    <w:rsid w:val="00100497"/>
    <w:rsid w:val="001008C1"/>
    <w:rsid w:val="00100AB7"/>
    <w:rsid w:val="00100EA8"/>
    <w:rsid w:val="00101049"/>
    <w:rsid w:val="0010159D"/>
    <w:rsid w:val="00101AE1"/>
    <w:rsid w:val="00103968"/>
    <w:rsid w:val="001039FF"/>
    <w:rsid w:val="00103D1D"/>
    <w:rsid w:val="00103F40"/>
    <w:rsid w:val="00104759"/>
    <w:rsid w:val="00104EF5"/>
    <w:rsid w:val="00104EFE"/>
    <w:rsid w:val="0010581C"/>
    <w:rsid w:val="00105C96"/>
    <w:rsid w:val="00106268"/>
    <w:rsid w:val="001067E8"/>
    <w:rsid w:val="00106930"/>
    <w:rsid w:val="0010702F"/>
    <w:rsid w:val="0010720E"/>
    <w:rsid w:val="00107390"/>
    <w:rsid w:val="001074F4"/>
    <w:rsid w:val="00107A83"/>
    <w:rsid w:val="00107B36"/>
    <w:rsid w:val="00107C21"/>
    <w:rsid w:val="00107D03"/>
    <w:rsid w:val="001101E9"/>
    <w:rsid w:val="0011049E"/>
    <w:rsid w:val="001108F9"/>
    <w:rsid w:val="00110AE0"/>
    <w:rsid w:val="00110D93"/>
    <w:rsid w:val="00110F67"/>
    <w:rsid w:val="001111F6"/>
    <w:rsid w:val="00111B55"/>
    <w:rsid w:val="00111BBA"/>
    <w:rsid w:val="00111C35"/>
    <w:rsid w:val="0011227A"/>
    <w:rsid w:val="00112304"/>
    <w:rsid w:val="00112570"/>
    <w:rsid w:val="00112621"/>
    <w:rsid w:val="00112BE7"/>
    <w:rsid w:val="00113233"/>
    <w:rsid w:val="00113497"/>
    <w:rsid w:val="00114A39"/>
    <w:rsid w:val="00114D50"/>
    <w:rsid w:val="001151CF"/>
    <w:rsid w:val="001155E5"/>
    <w:rsid w:val="001158E0"/>
    <w:rsid w:val="00115C01"/>
    <w:rsid w:val="00115FB1"/>
    <w:rsid w:val="00116019"/>
    <w:rsid w:val="00116302"/>
    <w:rsid w:val="0011632D"/>
    <w:rsid w:val="001163BF"/>
    <w:rsid w:val="00116633"/>
    <w:rsid w:val="0011670E"/>
    <w:rsid w:val="00117572"/>
    <w:rsid w:val="001177A3"/>
    <w:rsid w:val="00117A80"/>
    <w:rsid w:val="00117AC6"/>
    <w:rsid w:val="0012059E"/>
    <w:rsid w:val="0012078B"/>
    <w:rsid w:val="00120C9F"/>
    <w:rsid w:val="00120DB6"/>
    <w:rsid w:val="00120E8E"/>
    <w:rsid w:val="00120F86"/>
    <w:rsid w:val="00120FB0"/>
    <w:rsid w:val="00121166"/>
    <w:rsid w:val="001218D1"/>
    <w:rsid w:val="00121BE1"/>
    <w:rsid w:val="00121CEB"/>
    <w:rsid w:val="0012204B"/>
    <w:rsid w:val="001221C5"/>
    <w:rsid w:val="001221DD"/>
    <w:rsid w:val="00122516"/>
    <w:rsid w:val="0012252F"/>
    <w:rsid w:val="00122634"/>
    <w:rsid w:val="00122EA0"/>
    <w:rsid w:val="00123985"/>
    <w:rsid w:val="00123E66"/>
    <w:rsid w:val="00123EC9"/>
    <w:rsid w:val="00124AAB"/>
    <w:rsid w:val="0012507A"/>
    <w:rsid w:val="001253B0"/>
    <w:rsid w:val="00125944"/>
    <w:rsid w:val="00125B68"/>
    <w:rsid w:val="00125EFD"/>
    <w:rsid w:val="00125F37"/>
    <w:rsid w:val="0012673B"/>
    <w:rsid w:val="001269F5"/>
    <w:rsid w:val="00126D7F"/>
    <w:rsid w:val="001275DA"/>
    <w:rsid w:val="0012792B"/>
    <w:rsid w:val="00127D1F"/>
    <w:rsid w:val="00127F87"/>
    <w:rsid w:val="00127FD4"/>
    <w:rsid w:val="00130015"/>
    <w:rsid w:val="00130172"/>
    <w:rsid w:val="00130206"/>
    <w:rsid w:val="0013024A"/>
    <w:rsid w:val="001304A3"/>
    <w:rsid w:val="00130A31"/>
    <w:rsid w:val="00130EB7"/>
    <w:rsid w:val="00131050"/>
    <w:rsid w:val="001310AC"/>
    <w:rsid w:val="00131352"/>
    <w:rsid w:val="001319DA"/>
    <w:rsid w:val="001319FD"/>
    <w:rsid w:val="00131EB3"/>
    <w:rsid w:val="00132775"/>
    <w:rsid w:val="00132E9D"/>
    <w:rsid w:val="00133480"/>
    <w:rsid w:val="00133735"/>
    <w:rsid w:val="00133969"/>
    <w:rsid w:val="00133D9A"/>
    <w:rsid w:val="00134038"/>
    <w:rsid w:val="00134634"/>
    <w:rsid w:val="00134E02"/>
    <w:rsid w:val="00134F86"/>
    <w:rsid w:val="001350AF"/>
    <w:rsid w:val="0013625F"/>
    <w:rsid w:val="0013648C"/>
    <w:rsid w:val="001364CB"/>
    <w:rsid w:val="00136BDD"/>
    <w:rsid w:val="00136EC9"/>
    <w:rsid w:val="00136F33"/>
    <w:rsid w:val="001372CE"/>
    <w:rsid w:val="001376AB"/>
    <w:rsid w:val="001376ED"/>
    <w:rsid w:val="00137AA5"/>
    <w:rsid w:val="00137B42"/>
    <w:rsid w:val="00137D2F"/>
    <w:rsid w:val="00140B4F"/>
    <w:rsid w:val="00140DDF"/>
    <w:rsid w:val="0014113D"/>
    <w:rsid w:val="00141536"/>
    <w:rsid w:val="00141545"/>
    <w:rsid w:val="00141703"/>
    <w:rsid w:val="00141920"/>
    <w:rsid w:val="001419CB"/>
    <w:rsid w:val="00142263"/>
    <w:rsid w:val="001429CA"/>
    <w:rsid w:val="00142AA1"/>
    <w:rsid w:val="00142AE2"/>
    <w:rsid w:val="00143857"/>
    <w:rsid w:val="001438BC"/>
    <w:rsid w:val="0014398F"/>
    <w:rsid w:val="00143F05"/>
    <w:rsid w:val="00144F1F"/>
    <w:rsid w:val="00145694"/>
    <w:rsid w:val="00145FE4"/>
    <w:rsid w:val="0014655D"/>
    <w:rsid w:val="001466A0"/>
    <w:rsid w:val="001469A4"/>
    <w:rsid w:val="001469CF"/>
    <w:rsid w:val="00146B22"/>
    <w:rsid w:val="00146BD3"/>
    <w:rsid w:val="001471D1"/>
    <w:rsid w:val="00147527"/>
    <w:rsid w:val="00147812"/>
    <w:rsid w:val="001479A2"/>
    <w:rsid w:val="00147D09"/>
    <w:rsid w:val="00147F67"/>
    <w:rsid w:val="00150147"/>
    <w:rsid w:val="001505D7"/>
    <w:rsid w:val="00150602"/>
    <w:rsid w:val="001508EC"/>
    <w:rsid w:val="00150B7E"/>
    <w:rsid w:val="00151545"/>
    <w:rsid w:val="001517AA"/>
    <w:rsid w:val="001520C6"/>
    <w:rsid w:val="00152655"/>
    <w:rsid w:val="0015289B"/>
    <w:rsid w:val="001530DD"/>
    <w:rsid w:val="00153517"/>
    <w:rsid w:val="00153ACB"/>
    <w:rsid w:val="00153B8B"/>
    <w:rsid w:val="00153C82"/>
    <w:rsid w:val="00154315"/>
    <w:rsid w:val="00154CB2"/>
    <w:rsid w:val="00154F45"/>
    <w:rsid w:val="001556FA"/>
    <w:rsid w:val="0015575B"/>
    <w:rsid w:val="00155F50"/>
    <w:rsid w:val="0015608F"/>
    <w:rsid w:val="001561F6"/>
    <w:rsid w:val="00156AB0"/>
    <w:rsid w:val="00156BFE"/>
    <w:rsid w:val="00156CC8"/>
    <w:rsid w:val="001571F3"/>
    <w:rsid w:val="00157204"/>
    <w:rsid w:val="001573DB"/>
    <w:rsid w:val="00157506"/>
    <w:rsid w:val="00157600"/>
    <w:rsid w:val="00157AF1"/>
    <w:rsid w:val="00157BFF"/>
    <w:rsid w:val="00160099"/>
    <w:rsid w:val="0016091E"/>
    <w:rsid w:val="00160C28"/>
    <w:rsid w:val="001613FD"/>
    <w:rsid w:val="0016152F"/>
    <w:rsid w:val="001616AD"/>
    <w:rsid w:val="00161848"/>
    <w:rsid w:val="001620D7"/>
    <w:rsid w:val="00162CF1"/>
    <w:rsid w:val="00162D6C"/>
    <w:rsid w:val="00162F49"/>
    <w:rsid w:val="001630FB"/>
    <w:rsid w:val="001632BA"/>
    <w:rsid w:val="00163467"/>
    <w:rsid w:val="00163482"/>
    <w:rsid w:val="001636E9"/>
    <w:rsid w:val="001638AC"/>
    <w:rsid w:val="001640D9"/>
    <w:rsid w:val="001643E1"/>
    <w:rsid w:val="00164969"/>
    <w:rsid w:val="001652CE"/>
    <w:rsid w:val="0016586D"/>
    <w:rsid w:val="00165990"/>
    <w:rsid w:val="00165A68"/>
    <w:rsid w:val="00165B36"/>
    <w:rsid w:val="00166271"/>
    <w:rsid w:val="0016657E"/>
    <w:rsid w:val="00166973"/>
    <w:rsid w:val="00166A14"/>
    <w:rsid w:val="00166C0D"/>
    <w:rsid w:val="0016725D"/>
    <w:rsid w:val="00167309"/>
    <w:rsid w:val="00167363"/>
    <w:rsid w:val="00167CCE"/>
    <w:rsid w:val="00167CE6"/>
    <w:rsid w:val="00167EED"/>
    <w:rsid w:val="001701E3"/>
    <w:rsid w:val="00170228"/>
    <w:rsid w:val="0017026D"/>
    <w:rsid w:val="00170513"/>
    <w:rsid w:val="00170790"/>
    <w:rsid w:val="00170D1C"/>
    <w:rsid w:val="001714F9"/>
    <w:rsid w:val="00171B0D"/>
    <w:rsid w:val="00171DEB"/>
    <w:rsid w:val="00172148"/>
    <w:rsid w:val="0017251C"/>
    <w:rsid w:val="00172624"/>
    <w:rsid w:val="001727C2"/>
    <w:rsid w:val="0017284A"/>
    <w:rsid w:val="00172A35"/>
    <w:rsid w:val="00172C8E"/>
    <w:rsid w:val="00172D44"/>
    <w:rsid w:val="00173005"/>
    <w:rsid w:val="00173435"/>
    <w:rsid w:val="00173782"/>
    <w:rsid w:val="00173F64"/>
    <w:rsid w:val="001740F4"/>
    <w:rsid w:val="00174398"/>
    <w:rsid w:val="001746FA"/>
    <w:rsid w:val="00175064"/>
    <w:rsid w:val="00175157"/>
    <w:rsid w:val="00175161"/>
    <w:rsid w:val="00175225"/>
    <w:rsid w:val="00175267"/>
    <w:rsid w:val="001753FD"/>
    <w:rsid w:val="00175568"/>
    <w:rsid w:val="00175B78"/>
    <w:rsid w:val="00175BCD"/>
    <w:rsid w:val="00175C99"/>
    <w:rsid w:val="00176008"/>
    <w:rsid w:val="00176073"/>
    <w:rsid w:val="00176337"/>
    <w:rsid w:val="00176721"/>
    <w:rsid w:val="001769F5"/>
    <w:rsid w:val="00176CFC"/>
    <w:rsid w:val="00176F78"/>
    <w:rsid w:val="00177789"/>
    <w:rsid w:val="001779C5"/>
    <w:rsid w:val="00177B46"/>
    <w:rsid w:val="00177BC0"/>
    <w:rsid w:val="0018044D"/>
    <w:rsid w:val="00180914"/>
    <w:rsid w:val="00180C5D"/>
    <w:rsid w:val="00180E3A"/>
    <w:rsid w:val="00181745"/>
    <w:rsid w:val="001817ED"/>
    <w:rsid w:val="001817F1"/>
    <w:rsid w:val="00181FE4"/>
    <w:rsid w:val="001825B5"/>
    <w:rsid w:val="00182BCD"/>
    <w:rsid w:val="0018304D"/>
    <w:rsid w:val="001831E0"/>
    <w:rsid w:val="001839C4"/>
    <w:rsid w:val="00183A30"/>
    <w:rsid w:val="00184176"/>
    <w:rsid w:val="001848E9"/>
    <w:rsid w:val="00184FC5"/>
    <w:rsid w:val="00185150"/>
    <w:rsid w:val="00185205"/>
    <w:rsid w:val="0018538B"/>
    <w:rsid w:val="0018541E"/>
    <w:rsid w:val="00185806"/>
    <w:rsid w:val="00186056"/>
    <w:rsid w:val="00186659"/>
    <w:rsid w:val="0018674C"/>
    <w:rsid w:val="001869A1"/>
    <w:rsid w:val="00186DE7"/>
    <w:rsid w:val="00187483"/>
    <w:rsid w:val="00187914"/>
    <w:rsid w:val="00187A2B"/>
    <w:rsid w:val="00187C28"/>
    <w:rsid w:val="00190255"/>
    <w:rsid w:val="0019106B"/>
    <w:rsid w:val="001910F4"/>
    <w:rsid w:val="00191AC7"/>
    <w:rsid w:val="00192124"/>
    <w:rsid w:val="00192595"/>
    <w:rsid w:val="0019278F"/>
    <w:rsid w:val="00192BD7"/>
    <w:rsid w:val="00192D38"/>
    <w:rsid w:val="001932CB"/>
    <w:rsid w:val="00193360"/>
    <w:rsid w:val="0019340B"/>
    <w:rsid w:val="00193573"/>
    <w:rsid w:val="00193B42"/>
    <w:rsid w:val="00193B84"/>
    <w:rsid w:val="00193F24"/>
    <w:rsid w:val="00194132"/>
    <w:rsid w:val="0019415F"/>
    <w:rsid w:val="00194757"/>
    <w:rsid w:val="001948E1"/>
    <w:rsid w:val="0019542C"/>
    <w:rsid w:val="00195A5F"/>
    <w:rsid w:val="00196658"/>
    <w:rsid w:val="00196C3F"/>
    <w:rsid w:val="00196F1E"/>
    <w:rsid w:val="00197842"/>
    <w:rsid w:val="001A01FB"/>
    <w:rsid w:val="001A02E0"/>
    <w:rsid w:val="001A0852"/>
    <w:rsid w:val="001A0E68"/>
    <w:rsid w:val="001A0E70"/>
    <w:rsid w:val="001A10C6"/>
    <w:rsid w:val="001A13FA"/>
    <w:rsid w:val="001A1696"/>
    <w:rsid w:val="001A169A"/>
    <w:rsid w:val="001A1995"/>
    <w:rsid w:val="001A1F11"/>
    <w:rsid w:val="001A2245"/>
    <w:rsid w:val="001A26CB"/>
    <w:rsid w:val="001A26F1"/>
    <w:rsid w:val="001A3461"/>
    <w:rsid w:val="001A35D0"/>
    <w:rsid w:val="001A3EB6"/>
    <w:rsid w:val="001A4285"/>
    <w:rsid w:val="001A4570"/>
    <w:rsid w:val="001A4C16"/>
    <w:rsid w:val="001A4E08"/>
    <w:rsid w:val="001A5076"/>
    <w:rsid w:val="001A5307"/>
    <w:rsid w:val="001A54B5"/>
    <w:rsid w:val="001A55A0"/>
    <w:rsid w:val="001A56E2"/>
    <w:rsid w:val="001A5742"/>
    <w:rsid w:val="001A5A91"/>
    <w:rsid w:val="001A5C56"/>
    <w:rsid w:val="001A5CDC"/>
    <w:rsid w:val="001A5E67"/>
    <w:rsid w:val="001A662E"/>
    <w:rsid w:val="001A68CB"/>
    <w:rsid w:val="001A69DD"/>
    <w:rsid w:val="001A6F91"/>
    <w:rsid w:val="001A75C2"/>
    <w:rsid w:val="001A7A64"/>
    <w:rsid w:val="001A7B0A"/>
    <w:rsid w:val="001A7C40"/>
    <w:rsid w:val="001B0D18"/>
    <w:rsid w:val="001B1665"/>
    <w:rsid w:val="001B1812"/>
    <w:rsid w:val="001B1F1F"/>
    <w:rsid w:val="001B1F40"/>
    <w:rsid w:val="001B2048"/>
    <w:rsid w:val="001B20C0"/>
    <w:rsid w:val="001B265B"/>
    <w:rsid w:val="001B2844"/>
    <w:rsid w:val="001B2C33"/>
    <w:rsid w:val="001B3046"/>
    <w:rsid w:val="001B310C"/>
    <w:rsid w:val="001B318D"/>
    <w:rsid w:val="001B381F"/>
    <w:rsid w:val="001B3AD0"/>
    <w:rsid w:val="001B404E"/>
    <w:rsid w:val="001B42CE"/>
    <w:rsid w:val="001B46DB"/>
    <w:rsid w:val="001B53ED"/>
    <w:rsid w:val="001B55B9"/>
    <w:rsid w:val="001B56E2"/>
    <w:rsid w:val="001B5990"/>
    <w:rsid w:val="001B5C56"/>
    <w:rsid w:val="001B5C72"/>
    <w:rsid w:val="001B638F"/>
    <w:rsid w:val="001B6891"/>
    <w:rsid w:val="001B6AA2"/>
    <w:rsid w:val="001B6B38"/>
    <w:rsid w:val="001B6EA1"/>
    <w:rsid w:val="001B704A"/>
    <w:rsid w:val="001B7153"/>
    <w:rsid w:val="001B7A87"/>
    <w:rsid w:val="001BC39C"/>
    <w:rsid w:val="001C06C0"/>
    <w:rsid w:val="001C09CB"/>
    <w:rsid w:val="001C1164"/>
    <w:rsid w:val="001C1352"/>
    <w:rsid w:val="001C139A"/>
    <w:rsid w:val="001C147B"/>
    <w:rsid w:val="001C198B"/>
    <w:rsid w:val="001C21ED"/>
    <w:rsid w:val="001C2BA0"/>
    <w:rsid w:val="001C2F6C"/>
    <w:rsid w:val="001C3D21"/>
    <w:rsid w:val="001C4183"/>
    <w:rsid w:val="001C426A"/>
    <w:rsid w:val="001C4449"/>
    <w:rsid w:val="001C4597"/>
    <w:rsid w:val="001C46F8"/>
    <w:rsid w:val="001C4A62"/>
    <w:rsid w:val="001C4C27"/>
    <w:rsid w:val="001C4C39"/>
    <w:rsid w:val="001C4F16"/>
    <w:rsid w:val="001C5135"/>
    <w:rsid w:val="001C5E18"/>
    <w:rsid w:val="001C6382"/>
    <w:rsid w:val="001C6D32"/>
    <w:rsid w:val="001C71CF"/>
    <w:rsid w:val="001C7CEB"/>
    <w:rsid w:val="001D04BA"/>
    <w:rsid w:val="001D06AA"/>
    <w:rsid w:val="001D0CDC"/>
    <w:rsid w:val="001D0DA2"/>
    <w:rsid w:val="001D13A1"/>
    <w:rsid w:val="001D1A8E"/>
    <w:rsid w:val="001D221C"/>
    <w:rsid w:val="001D25D3"/>
    <w:rsid w:val="001D2917"/>
    <w:rsid w:val="001D2C9A"/>
    <w:rsid w:val="001D33E4"/>
    <w:rsid w:val="001D3502"/>
    <w:rsid w:val="001D3AAD"/>
    <w:rsid w:val="001D3C0C"/>
    <w:rsid w:val="001D3CF8"/>
    <w:rsid w:val="001D46A6"/>
    <w:rsid w:val="001D4F6B"/>
    <w:rsid w:val="001D4F92"/>
    <w:rsid w:val="001D5713"/>
    <w:rsid w:val="001D578E"/>
    <w:rsid w:val="001D5F11"/>
    <w:rsid w:val="001D68D5"/>
    <w:rsid w:val="001D772D"/>
    <w:rsid w:val="001D7878"/>
    <w:rsid w:val="001D78F8"/>
    <w:rsid w:val="001E016B"/>
    <w:rsid w:val="001E04F4"/>
    <w:rsid w:val="001E051A"/>
    <w:rsid w:val="001E0667"/>
    <w:rsid w:val="001E0A8E"/>
    <w:rsid w:val="001E0A9B"/>
    <w:rsid w:val="001E0BD0"/>
    <w:rsid w:val="001E0D07"/>
    <w:rsid w:val="001E0D21"/>
    <w:rsid w:val="001E0FC4"/>
    <w:rsid w:val="001E21E2"/>
    <w:rsid w:val="001E2365"/>
    <w:rsid w:val="001E2823"/>
    <w:rsid w:val="001E284E"/>
    <w:rsid w:val="001E2D87"/>
    <w:rsid w:val="001E2E3D"/>
    <w:rsid w:val="001E2FAE"/>
    <w:rsid w:val="001E2FEB"/>
    <w:rsid w:val="001E3027"/>
    <w:rsid w:val="001E30E2"/>
    <w:rsid w:val="001E3172"/>
    <w:rsid w:val="001E325A"/>
    <w:rsid w:val="001E3307"/>
    <w:rsid w:val="001E37CF"/>
    <w:rsid w:val="001E3AA5"/>
    <w:rsid w:val="001E3D41"/>
    <w:rsid w:val="001E3D71"/>
    <w:rsid w:val="001E3DDB"/>
    <w:rsid w:val="001E4079"/>
    <w:rsid w:val="001E4FF0"/>
    <w:rsid w:val="001E50F8"/>
    <w:rsid w:val="001E59C0"/>
    <w:rsid w:val="001E5E0A"/>
    <w:rsid w:val="001E60F7"/>
    <w:rsid w:val="001E62B7"/>
    <w:rsid w:val="001E6B13"/>
    <w:rsid w:val="001E75DC"/>
    <w:rsid w:val="001E7656"/>
    <w:rsid w:val="001E7E9F"/>
    <w:rsid w:val="001F00C0"/>
    <w:rsid w:val="001F0AAD"/>
    <w:rsid w:val="001F0CEB"/>
    <w:rsid w:val="001F0D5F"/>
    <w:rsid w:val="001F105C"/>
    <w:rsid w:val="001F18B8"/>
    <w:rsid w:val="001F1C8A"/>
    <w:rsid w:val="001F1F0F"/>
    <w:rsid w:val="001F1F33"/>
    <w:rsid w:val="001F2EB7"/>
    <w:rsid w:val="001F2F96"/>
    <w:rsid w:val="001F3548"/>
    <w:rsid w:val="001F35C1"/>
    <w:rsid w:val="001F39F3"/>
    <w:rsid w:val="001F3AD0"/>
    <w:rsid w:val="001F43BE"/>
    <w:rsid w:val="001F4857"/>
    <w:rsid w:val="001F4A71"/>
    <w:rsid w:val="001F4D0D"/>
    <w:rsid w:val="001F4E2C"/>
    <w:rsid w:val="001F4FFB"/>
    <w:rsid w:val="001F5710"/>
    <w:rsid w:val="001F58D7"/>
    <w:rsid w:val="001F5CC3"/>
    <w:rsid w:val="001F5E00"/>
    <w:rsid w:val="001F63EB"/>
    <w:rsid w:val="001F6C25"/>
    <w:rsid w:val="001F6FB5"/>
    <w:rsid w:val="001F70CB"/>
    <w:rsid w:val="0020017E"/>
    <w:rsid w:val="00200405"/>
    <w:rsid w:val="0020078B"/>
    <w:rsid w:val="00200B61"/>
    <w:rsid w:val="00200E6B"/>
    <w:rsid w:val="00200EC3"/>
    <w:rsid w:val="002013BA"/>
    <w:rsid w:val="00201D4B"/>
    <w:rsid w:val="00201F36"/>
    <w:rsid w:val="002024A4"/>
    <w:rsid w:val="0020255A"/>
    <w:rsid w:val="00202613"/>
    <w:rsid w:val="00202DDB"/>
    <w:rsid w:val="00202E6A"/>
    <w:rsid w:val="002031A0"/>
    <w:rsid w:val="002032DB"/>
    <w:rsid w:val="0020366C"/>
    <w:rsid w:val="002039B9"/>
    <w:rsid w:val="00203B8D"/>
    <w:rsid w:val="00203E22"/>
    <w:rsid w:val="0020437B"/>
    <w:rsid w:val="00205060"/>
    <w:rsid w:val="002052F3"/>
    <w:rsid w:val="002053F3"/>
    <w:rsid w:val="00205672"/>
    <w:rsid w:val="002056C3"/>
    <w:rsid w:val="00205FDB"/>
    <w:rsid w:val="00206113"/>
    <w:rsid w:val="00206115"/>
    <w:rsid w:val="002068A6"/>
    <w:rsid w:val="00206A56"/>
    <w:rsid w:val="00207159"/>
    <w:rsid w:val="0020718B"/>
    <w:rsid w:val="0020760B"/>
    <w:rsid w:val="00207A0E"/>
    <w:rsid w:val="00207A65"/>
    <w:rsid w:val="00207C60"/>
    <w:rsid w:val="00207C9A"/>
    <w:rsid w:val="00210011"/>
    <w:rsid w:val="002105D6"/>
    <w:rsid w:val="00210719"/>
    <w:rsid w:val="0021074A"/>
    <w:rsid w:val="00211567"/>
    <w:rsid w:val="00211E60"/>
    <w:rsid w:val="0021210E"/>
    <w:rsid w:val="002130AF"/>
    <w:rsid w:val="002132F5"/>
    <w:rsid w:val="0021340C"/>
    <w:rsid w:val="00213692"/>
    <w:rsid w:val="00213789"/>
    <w:rsid w:val="002138B8"/>
    <w:rsid w:val="00213A59"/>
    <w:rsid w:val="00213E65"/>
    <w:rsid w:val="00214253"/>
    <w:rsid w:val="00214DDF"/>
    <w:rsid w:val="00214F48"/>
    <w:rsid w:val="00215623"/>
    <w:rsid w:val="002157DF"/>
    <w:rsid w:val="002159D2"/>
    <w:rsid w:val="00216765"/>
    <w:rsid w:val="00216B9D"/>
    <w:rsid w:val="00216E53"/>
    <w:rsid w:val="00217182"/>
    <w:rsid w:val="002178B5"/>
    <w:rsid w:val="00217B2F"/>
    <w:rsid w:val="0022059D"/>
    <w:rsid w:val="0022091A"/>
    <w:rsid w:val="00220936"/>
    <w:rsid w:val="002209DC"/>
    <w:rsid w:val="00220B3A"/>
    <w:rsid w:val="00220BA4"/>
    <w:rsid w:val="00220DF6"/>
    <w:rsid w:val="0022116C"/>
    <w:rsid w:val="002211BB"/>
    <w:rsid w:val="002213EC"/>
    <w:rsid w:val="0022175B"/>
    <w:rsid w:val="00221DBE"/>
    <w:rsid w:val="002221BB"/>
    <w:rsid w:val="002226BC"/>
    <w:rsid w:val="002227CC"/>
    <w:rsid w:val="00222862"/>
    <w:rsid w:val="00222B14"/>
    <w:rsid w:val="00222EE8"/>
    <w:rsid w:val="00223066"/>
    <w:rsid w:val="002230AD"/>
    <w:rsid w:val="00223309"/>
    <w:rsid w:val="002233F0"/>
    <w:rsid w:val="00223A99"/>
    <w:rsid w:val="00223F00"/>
    <w:rsid w:val="00224074"/>
    <w:rsid w:val="002240CE"/>
    <w:rsid w:val="0022467A"/>
    <w:rsid w:val="0022486A"/>
    <w:rsid w:val="00224E35"/>
    <w:rsid w:val="0022526F"/>
    <w:rsid w:val="002253BA"/>
    <w:rsid w:val="0022567E"/>
    <w:rsid w:val="00225941"/>
    <w:rsid w:val="00225ACE"/>
    <w:rsid w:val="00226059"/>
    <w:rsid w:val="002266FE"/>
    <w:rsid w:val="00226710"/>
    <w:rsid w:val="0022690E"/>
    <w:rsid w:val="00226A55"/>
    <w:rsid w:val="00226CF0"/>
    <w:rsid w:val="002273EF"/>
    <w:rsid w:val="00227CDD"/>
    <w:rsid w:val="00227EF0"/>
    <w:rsid w:val="00230062"/>
    <w:rsid w:val="00230D41"/>
    <w:rsid w:val="00231448"/>
    <w:rsid w:val="00231541"/>
    <w:rsid w:val="00231609"/>
    <w:rsid w:val="0023177E"/>
    <w:rsid w:val="00232180"/>
    <w:rsid w:val="00232B23"/>
    <w:rsid w:val="00232DE1"/>
    <w:rsid w:val="0023303A"/>
    <w:rsid w:val="002331FF"/>
    <w:rsid w:val="0023340C"/>
    <w:rsid w:val="002336EC"/>
    <w:rsid w:val="002339A9"/>
    <w:rsid w:val="00233EFA"/>
    <w:rsid w:val="00234028"/>
    <w:rsid w:val="002343C2"/>
    <w:rsid w:val="002344A9"/>
    <w:rsid w:val="00234BD8"/>
    <w:rsid w:val="00234C7B"/>
    <w:rsid w:val="00234D8F"/>
    <w:rsid w:val="00234EB5"/>
    <w:rsid w:val="00234FAC"/>
    <w:rsid w:val="00235334"/>
    <w:rsid w:val="00235404"/>
    <w:rsid w:val="002354C3"/>
    <w:rsid w:val="00235630"/>
    <w:rsid w:val="00235FB4"/>
    <w:rsid w:val="00236107"/>
    <w:rsid w:val="002366ED"/>
    <w:rsid w:val="00236C42"/>
    <w:rsid w:val="0023705E"/>
    <w:rsid w:val="00237230"/>
    <w:rsid w:val="002372E3"/>
    <w:rsid w:val="00237F1B"/>
    <w:rsid w:val="0024000A"/>
    <w:rsid w:val="00240438"/>
    <w:rsid w:val="00240A9D"/>
    <w:rsid w:val="00240C2B"/>
    <w:rsid w:val="00240DB9"/>
    <w:rsid w:val="0024159D"/>
    <w:rsid w:val="00241958"/>
    <w:rsid w:val="00241C32"/>
    <w:rsid w:val="00241FDF"/>
    <w:rsid w:val="002424A5"/>
    <w:rsid w:val="0024256E"/>
    <w:rsid w:val="002427EA"/>
    <w:rsid w:val="00242D5E"/>
    <w:rsid w:val="00242F2C"/>
    <w:rsid w:val="00243113"/>
    <w:rsid w:val="00243274"/>
    <w:rsid w:val="002435B4"/>
    <w:rsid w:val="00243699"/>
    <w:rsid w:val="00243833"/>
    <w:rsid w:val="002439D9"/>
    <w:rsid w:val="002439E8"/>
    <w:rsid w:val="00243D48"/>
    <w:rsid w:val="00244013"/>
    <w:rsid w:val="00244060"/>
    <w:rsid w:val="00244187"/>
    <w:rsid w:val="00244333"/>
    <w:rsid w:val="00244589"/>
    <w:rsid w:val="0024472C"/>
    <w:rsid w:val="00244789"/>
    <w:rsid w:val="0024483C"/>
    <w:rsid w:val="002449EC"/>
    <w:rsid w:val="00244CF0"/>
    <w:rsid w:val="00244E91"/>
    <w:rsid w:val="00244F55"/>
    <w:rsid w:val="002450AF"/>
    <w:rsid w:val="00245315"/>
    <w:rsid w:val="0024539B"/>
    <w:rsid w:val="0024539D"/>
    <w:rsid w:val="002457AC"/>
    <w:rsid w:val="00245E3E"/>
    <w:rsid w:val="0024621B"/>
    <w:rsid w:val="002463BF"/>
    <w:rsid w:val="00247214"/>
    <w:rsid w:val="00247C1F"/>
    <w:rsid w:val="002501BA"/>
    <w:rsid w:val="00250541"/>
    <w:rsid w:val="0025078F"/>
    <w:rsid w:val="00250833"/>
    <w:rsid w:val="0025091B"/>
    <w:rsid w:val="00250985"/>
    <w:rsid w:val="00250997"/>
    <w:rsid w:val="00250D92"/>
    <w:rsid w:val="00250FFA"/>
    <w:rsid w:val="00251B7D"/>
    <w:rsid w:val="00251D94"/>
    <w:rsid w:val="00252378"/>
    <w:rsid w:val="0025299C"/>
    <w:rsid w:val="002529FE"/>
    <w:rsid w:val="002540A3"/>
    <w:rsid w:val="002542A8"/>
    <w:rsid w:val="00254451"/>
    <w:rsid w:val="002547B4"/>
    <w:rsid w:val="00254AF5"/>
    <w:rsid w:val="00254E52"/>
    <w:rsid w:val="00255CD4"/>
    <w:rsid w:val="00255DE6"/>
    <w:rsid w:val="00255F40"/>
    <w:rsid w:val="00255FA4"/>
    <w:rsid w:val="00256462"/>
    <w:rsid w:val="0025681B"/>
    <w:rsid w:val="002568E5"/>
    <w:rsid w:val="002574CD"/>
    <w:rsid w:val="002576DA"/>
    <w:rsid w:val="002578D1"/>
    <w:rsid w:val="00257A42"/>
    <w:rsid w:val="00257B8D"/>
    <w:rsid w:val="00257ED5"/>
    <w:rsid w:val="0026058C"/>
    <w:rsid w:val="00260A16"/>
    <w:rsid w:val="00260B5B"/>
    <w:rsid w:val="00261126"/>
    <w:rsid w:val="0026162C"/>
    <w:rsid w:val="002619A3"/>
    <w:rsid w:val="00261BED"/>
    <w:rsid w:val="00261C67"/>
    <w:rsid w:val="00262368"/>
    <w:rsid w:val="0026262D"/>
    <w:rsid w:val="00262C6D"/>
    <w:rsid w:val="00262D2D"/>
    <w:rsid w:val="00262F8A"/>
    <w:rsid w:val="002637C2"/>
    <w:rsid w:val="00263D37"/>
    <w:rsid w:val="002640CA"/>
    <w:rsid w:val="00264423"/>
    <w:rsid w:val="002648BB"/>
    <w:rsid w:val="00264AD9"/>
    <w:rsid w:val="00265647"/>
    <w:rsid w:val="00265B51"/>
    <w:rsid w:val="00266201"/>
    <w:rsid w:val="00266729"/>
    <w:rsid w:val="00266CF7"/>
    <w:rsid w:val="00267028"/>
    <w:rsid w:val="0026766D"/>
    <w:rsid w:val="00267CF1"/>
    <w:rsid w:val="00267D4A"/>
    <w:rsid w:val="0027020B"/>
    <w:rsid w:val="00270611"/>
    <w:rsid w:val="002709E5"/>
    <w:rsid w:val="00270D99"/>
    <w:rsid w:val="002710D4"/>
    <w:rsid w:val="00271137"/>
    <w:rsid w:val="00271638"/>
    <w:rsid w:val="00271780"/>
    <w:rsid w:val="0027179F"/>
    <w:rsid w:val="00271A2D"/>
    <w:rsid w:val="00271BA2"/>
    <w:rsid w:val="00272263"/>
    <w:rsid w:val="0027259D"/>
    <w:rsid w:val="0027274C"/>
    <w:rsid w:val="002727CE"/>
    <w:rsid w:val="0027309D"/>
    <w:rsid w:val="002731EE"/>
    <w:rsid w:val="0027354B"/>
    <w:rsid w:val="00273C66"/>
    <w:rsid w:val="00273D11"/>
    <w:rsid w:val="00273FBF"/>
    <w:rsid w:val="0027456E"/>
    <w:rsid w:val="00274881"/>
    <w:rsid w:val="002749F4"/>
    <w:rsid w:val="00274AD0"/>
    <w:rsid w:val="00274BEA"/>
    <w:rsid w:val="00275372"/>
    <w:rsid w:val="00275E04"/>
    <w:rsid w:val="00275F48"/>
    <w:rsid w:val="002760D6"/>
    <w:rsid w:val="002760FA"/>
    <w:rsid w:val="0027679C"/>
    <w:rsid w:val="00276C5B"/>
    <w:rsid w:val="00276D5C"/>
    <w:rsid w:val="00276F4F"/>
    <w:rsid w:val="00276FF9"/>
    <w:rsid w:val="00277544"/>
    <w:rsid w:val="002775B8"/>
    <w:rsid w:val="00277B03"/>
    <w:rsid w:val="00277E65"/>
    <w:rsid w:val="00277FAC"/>
    <w:rsid w:val="002800C6"/>
    <w:rsid w:val="00280138"/>
    <w:rsid w:val="002801FB"/>
    <w:rsid w:val="002802EF"/>
    <w:rsid w:val="0028039C"/>
    <w:rsid w:val="002803C1"/>
    <w:rsid w:val="00280B22"/>
    <w:rsid w:val="00280E10"/>
    <w:rsid w:val="0028116C"/>
    <w:rsid w:val="00281237"/>
    <w:rsid w:val="0028138B"/>
    <w:rsid w:val="00281631"/>
    <w:rsid w:val="00281A07"/>
    <w:rsid w:val="00282235"/>
    <w:rsid w:val="002823F4"/>
    <w:rsid w:val="00282875"/>
    <w:rsid w:val="0028297C"/>
    <w:rsid w:val="00282A2D"/>
    <w:rsid w:val="00282A5A"/>
    <w:rsid w:val="002836AD"/>
    <w:rsid w:val="002836C0"/>
    <w:rsid w:val="0028380B"/>
    <w:rsid w:val="00284634"/>
    <w:rsid w:val="00284BC7"/>
    <w:rsid w:val="00284C55"/>
    <w:rsid w:val="00284DD6"/>
    <w:rsid w:val="00284F23"/>
    <w:rsid w:val="002857D0"/>
    <w:rsid w:val="00285875"/>
    <w:rsid w:val="00285A58"/>
    <w:rsid w:val="00285F22"/>
    <w:rsid w:val="0028692C"/>
    <w:rsid w:val="00286D32"/>
    <w:rsid w:val="00287076"/>
    <w:rsid w:val="00287156"/>
    <w:rsid w:val="002871D2"/>
    <w:rsid w:val="002873C1"/>
    <w:rsid w:val="0028746C"/>
    <w:rsid w:val="00287611"/>
    <w:rsid w:val="00287637"/>
    <w:rsid w:val="0028771B"/>
    <w:rsid w:val="002878BE"/>
    <w:rsid w:val="0029068B"/>
    <w:rsid w:val="002906EC"/>
    <w:rsid w:val="00290CA0"/>
    <w:rsid w:val="00290D2A"/>
    <w:rsid w:val="0029100B"/>
    <w:rsid w:val="002910B4"/>
    <w:rsid w:val="00291454"/>
    <w:rsid w:val="0029157C"/>
    <w:rsid w:val="002917AA"/>
    <w:rsid w:val="00291A74"/>
    <w:rsid w:val="00291CC4"/>
    <w:rsid w:val="00291D22"/>
    <w:rsid w:val="002920FA"/>
    <w:rsid w:val="00292487"/>
    <w:rsid w:val="0029268D"/>
    <w:rsid w:val="00292931"/>
    <w:rsid w:val="00292B0B"/>
    <w:rsid w:val="00292C29"/>
    <w:rsid w:val="00292F38"/>
    <w:rsid w:val="00292F39"/>
    <w:rsid w:val="00293063"/>
    <w:rsid w:val="00293200"/>
    <w:rsid w:val="002937EE"/>
    <w:rsid w:val="00293A9B"/>
    <w:rsid w:val="0029423C"/>
    <w:rsid w:val="0029433C"/>
    <w:rsid w:val="002946FC"/>
    <w:rsid w:val="002948D4"/>
    <w:rsid w:val="00294AA5"/>
    <w:rsid w:val="00294E01"/>
    <w:rsid w:val="002951B3"/>
    <w:rsid w:val="00295583"/>
    <w:rsid w:val="0029585B"/>
    <w:rsid w:val="002959DE"/>
    <w:rsid w:val="00295AE2"/>
    <w:rsid w:val="002961C0"/>
    <w:rsid w:val="002964CB"/>
    <w:rsid w:val="00296514"/>
    <w:rsid w:val="00296E4F"/>
    <w:rsid w:val="00296FC0"/>
    <w:rsid w:val="00297114"/>
    <w:rsid w:val="0029716D"/>
    <w:rsid w:val="002977F7"/>
    <w:rsid w:val="00297E2D"/>
    <w:rsid w:val="00297F0C"/>
    <w:rsid w:val="002A012B"/>
    <w:rsid w:val="002A03BA"/>
    <w:rsid w:val="002A112F"/>
    <w:rsid w:val="002A14A4"/>
    <w:rsid w:val="002A16B6"/>
    <w:rsid w:val="002A1960"/>
    <w:rsid w:val="002A1BE0"/>
    <w:rsid w:val="002A31B0"/>
    <w:rsid w:val="002A39B0"/>
    <w:rsid w:val="002A3CAE"/>
    <w:rsid w:val="002A3D9C"/>
    <w:rsid w:val="002A3E9E"/>
    <w:rsid w:val="002A40E8"/>
    <w:rsid w:val="002A4388"/>
    <w:rsid w:val="002A4649"/>
    <w:rsid w:val="002A491D"/>
    <w:rsid w:val="002A4B64"/>
    <w:rsid w:val="002A4C2E"/>
    <w:rsid w:val="002A4C3D"/>
    <w:rsid w:val="002A57E9"/>
    <w:rsid w:val="002A5E4D"/>
    <w:rsid w:val="002A61F3"/>
    <w:rsid w:val="002A63E6"/>
    <w:rsid w:val="002A68E4"/>
    <w:rsid w:val="002A6BF2"/>
    <w:rsid w:val="002A6F8F"/>
    <w:rsid w:val="002A701D"/>
    <w:rsid w:val="002A71E9"/>
    <w:rsid w:val="002A76CE"/>
    <w:rsid w:val="002A7BBB"/>
    <w:rsid w:val="002A7FCB"/>
    <w:rsid w:val="002B0024"/>
    <w:rsid w:val="002B02F9"/>
    <w:rsid w:val="002B0615"/>
    <w:rsid w:val="002B0925"/>
    <w:rsid w:val="002B0D1A"/>
    <w:rsid w:val="002B13D3"/>
    <w:rsid w:val="002B14EB"/>
    <w:rsid w:val="002B1F11"/>
    <w:rsid w:val="002B1F3E"/>
    <w:rsid w:val="002B1FDC"/>
    <w:rsid w:val="002B24CB"/>
    <w:rsid w:val="002B2546"/>
    <w:rsid w:val="002B2828"/>
    <w:rsid w:val="002B2F96"/>
    <w:rsid w:val="002B34B4"/>
    <w:rsid w:val="002B3637"/>
    <w:rsid w:val="002B3717"/>
    <w:rsid w:val="002B3C20"/>
    <w:rsid w:val="002B3C6E"/>
    <w:rsid w:val="002B3C8C"/>
    <w:rsid w:val="002B41AE"/>
    <w:rsid w:val="002B4493"/>
    <w:rsid w:val="002B451B"/>
    <w:rsid w:val="002B479C"/>
    <w:rsid w:val="002B4F7D"/>
    <w:rsid w:val="002B537C"/>
    <w:rsid w:val="002B54F8"/>
    <w:rsid w:val="002B5871"/>
    <w:rsid w:val="002B59A7"/>
    <w:rsid w:val="002B5CB0"/>
    <w:rsid w:val="002B5ED1"/>
    <w:rsid w:val="002B62AB"/>
    <w:rsid w:val="002B66BF"/>
    <w:rsid w:val="002B6985"/>
    <w:rsid w:val="002B6DD1"/>
    <w:rsid w:val="002B6F9C"/>
    <w:rsid w:val="002B7186"/>
    <w:rsid w:val="002B76F5"/>
    <w:rsid w:val="002B782D"/>
    <w:rsid w:val="002C0F2F"/>
    <w:rsid w:val="002C12BA"/>
    <w:rsid w:val="002C1345"/>
    <w:rsid w:val="002C1472"/>
    <w:rsid w:val="002C1BCE"/>
    <w:rsid w:val="002C1C88"/>
    <w:rsid w:val="002C1E44"/>
    <w:rsid w:val="002C1E5D"/>
    <w:rsid w:val="002C1FEB"/>
    <w:rsid w:val="002C2398"/>
    <w:rsid w:val="002C251F"/>
    <w:rsid w:val="002C254F"/>
    <w:rsid w:val="002C2999"/>
    <w:rsid w:val="002C2BB6"/>
    <w:rsid w:val="002C2D40"/>
    <w:rsid w:val="002C324B"/>
    <w:rsid w:val="002C3431"/>
    <w:rsid w:val="002C3461"/>
    <w:rsid w:val="002C3D93"/>
    <w:rsid w:val="002C3DB5"/>
    <w:rsid w:val="002C422C"/>
    <w:rsid w:val="002C45E7"/>
    <w:rsid w:val="002C47DE"/>
    <w:rsid w:val="002C4CE9"/>
    <w:rsid w:val="002C4D07"/>
    <w:rsid w:val="002C528D"/>
    <w:rsid w:val="002C57B7"/>
    <w:rsid w:val="002C5B9A"/>
    <w:rsid w:val="002C5F2C"/>
    <w:rsid w:val="002C6014"/>
    <w:rsid w:val="002C68D9"/>
    <w:rsid w:val="002C6ED7"/>
    <w:rsid w:val="002C7195"/>
    <w:rsid w:val="002C71D2"/>
    <w:rsid w:val="002C71E6"/>
    <w:rsid w:val="002C72D6"/>
    <w:rsid w:val="002C78EE"/>
    <w:rsid w:val="002C7DA0"/>
    <w:rsid w:val="002D0235"/>
    <w:rsid w:val="002D0DDF"/>
    <w:rsid w:val="002D1142"/>
    <w:rsid w:val="002D120F"/>
    <w:rsid w:val="002D142F"/>
    <w:rsid w:val="002D1536"/>
    <w:rsid w:val="002D188F"/>
    <w:rsid w:val="002D19A7"/>
    <w:rsid w:val="002D1F72"/>
    <w:rsid w:val="002D2131"/>
    <w:rsid w:val="002D2164"/>
    <w:rsid w:val="002D2473"/>
    <w:rsid w:val="002D2661"/>
    <w:rsid w:val="002D27D2"/>
    <w:rsid w:val="002D2B06"/>
    <w:rsid w:val="002D2D74"/>
    <w:rsid w:val="002D2E7A"/>
    <w:rsid w:val="002D2F1B"/>
    <w:rsid w:val="002D3025"/>
    <w:rsid w:val="002D38F3"/>
    <w:rsid w:val="002D3A16"/>
    <w:rsid w:val="002D40CD"/>
    <w:rsid w:val="002D4B96"/>
    <w:rsid w:val="002D4F7E"/>
    <w:rsid w:val="002D4F89"/>
    <w:rsid w:val="002D4FD8"/>
    <w:rsid w:val="002D5192"/>
    <w:rsid w:val="002D527D"/>
    <w:rsid w:val="002D5D85"/>
    <w:rsid w:val="002D61C6"/>
    <w:rsid w:val="002D62A4"/>
    <w:rsid w:val="002D6703"/>
    <w:rsid w:val="002D6DFB"/>
    <w:rsid w:val="002D6E8B"/>
    <w:rsid w:val="002D7512"/>
    <w:rsid w:val="002D7568"/>
    <w:rsid w:val="002D7E02"/>
    <w:rsid w:val="002D7EED"/>
    <w:rsid w:val="002D7F4A"/>
    <w:rsid w:val="002E0186"/>
    <w:rsid w:val="002E034C"/>
    <w:rsid w:val="002E06AA"/>
    <w:rsid w:val="002E071B"/>
    <w:rsid w:val="002E0942"/>
    <w:rsid w:val="002E0B13"/>
    <w:rsid w:val="002E0FAB"/>
    <w:rsid w:val="002E105F"/>
    <w:rsid w:val="002E13CD"/>
    <w:rsid w:val="002E1AB2"/>
    <w:rsid w:val="002E1DBF"/>
    <w:rsid w:val="002E218F"/>
    <w:rsid w:val="002E28CB"/>
    <w:rsid w:val="002E2904"/>
    <w:rsid w:val="002E29C0"/>
    <w:rsid w:val="002E2CDF"/>
    <w:rsid w:val="002E31FA"/>
    <w:rsid w:val="002E397D"/>
    <w:rsid w:val="002E4203"/>
    <w:rsid w:val="002E48D4"/>
    <w:rsid w:val="002E4EBD"/>
    <w:rsid w:val="002E4F0C"/>
    <w:rsid w:val="002E507F"/>
    <w:rsid w:val="002E514F"/>
    <w:rsid w:val="002E51A1"/>
    <w:rsid w:val="002E567E"/>
    <w:rsid w:val="002E5B42"/>
    <w:rsid w:val="002E5BDA"/>
    <w:rsid w:val="002E605A"/>
    <w:rsid w:val="002E607D"/>
    <w:rsid w:val="002E626F"/>
    <w:rsid w:val="002E661F"/>
    <w:rsid w:val="002E68A9"/>
    <w:rsid w:val="002E691A"/>
    <w:rsid w:val="002E69B1"/>
    <w:rsid w:val="002E6C7B"/>
    <w:rsid w:val="002E6EBA"/>
    <w:rsid w:val="002E71D5"/>
    <w:rsid w:val="002E74C8"/>
    <w:rsid w:val="002E7CFE"/>
    <w:rsid w:val="002F0275"/>
    <w:rsid w:val="002F032B"/>
    <w:rsid w:val="002F0A0D"/>
    <w:rsid w:val="002F0BF0"/>
    <w:rsid w:val="002F0FF3"/>
    <w:rsid w:val="002F1E77"/>
    <w:rsid w:val="002F21CC"/>
    <w:rsid w:val="002F2347"/>
    <w:rsid w:val="002F2792"/>
    <w:rsid w:val="002F2883"/>
    <w:rsid w:val="002F2A30"/>
    <w:rsid w:val="002F2EB2"/>
    <w:rsid w:val="002F307E"/>
    <w:rsid w:val="002F3167"/>
    <w:rsid w:val="002F326B"/>
    <w:rsid w:val="002F32F9"/>
    <w:rsid w:val="002F3C55"/>
    <w:rsid w:val="002F3E19"/>
    <w:rsid w:val="002F3E45"/>
    <w:rsid w:val="002F3FB7"/>
    <w:rsid w:val="002F449B"/>
    <w:rsid w:val="002F4632"/>
    <w:rsid w:val="002F47B2"/>
    <w:rsid w:val="002F4A84"/>
    <w:rsid w:val="002F4D1D"/>
    <w:rsid w:val="002F4F2A"/>
    <w:rsid w:val="002F4F2D"/>
    <w:rsid w:val="002F510C"/>
    <w:rsid w:val="002F5275"/>
    <w:rsid w:val="002F565A"/>
    <w:rsid w:val="002F58C3"/>
    <w:rsid w:val="002F5DD7"/>
    <w:rsid w:val="002F619E"/>
    <w:rsid w:val="002F6410"/>
    <w:rsid w:val="002F66C2"/>
    <w:rsid w:val="002F6CC2"/>
    <w:rsid w:val="002F7727"/>
    <w:rsid w:val="002F7C17"/>
    <w:rsid w:val="002F7E71"/>
    <w:rsid w:val="002F7EB5"/>
    <w:rsid w:val="00300807"/>
    <w:rsid w:val="0030093A"/>
    <w:rsid w:val="00301035"/>
    <w:rsid w:val="003011B4"/>
    <w:rsid w:val="003011F2"/>
    <w:rsid w:val="00301EC8"/>
    <w:rsid w:val="00302057"/>
    <w:rsid w:val="00302181"/>
    <w:rsid w:val="003021AC"/>
    <w:rsid w:val="00302233"/>
    <w:rsid w:val="00302BDB"/>
    <w:rsid w:val="00303B86"/>
    <w:rsid w:val="003040B4"/>
    <w:rsid w:val="00304140"/>
    <w:rsid w:val="0030479A"/>
    <w:rsid w:val="00304B35"/>
    <w:rsid w:val="003050D9"/>
    <w:rsid w:val="00305497"/>
    <w:rsid w:val="00305625"/>
    <w:rsid w:val="0030578A"/>
    <w:rsid w:val="003058DF"/>
    <w:rsid w:val="00305CFB"/>
    <w:rsid w:val="00305D45"/>
    <w:rsid w:val="003063EB"/>
    <w:rsid w:val="003065DD"/>
    <w:rsid w:val="00306D1E"/>
    <w:rsid w:val="00306F56"/>
    <w:rsid w:val="00307862"/>
    <w:rsid w:val="00307AD0"/>
    <w:rsid w:val="00307C97"/>
    <w:rsid w:val="00310BD5"/>
    <w:rsid w:val="00310C43"/>
    <w:rsid w:val="00310FF2"/>
    <w:rsid w:val="00311307"/>
    <w:rsid w:val="00311585"/>
    <w:rsid w:val="0031170F"/>
    <w:rsid w:val="00311B04"/>
    <w:rsid w:val="00312432"/>
    <w:rsid w:val="00312E38"/>
    <w:rsid w:val="0031330B"/>
    <w:rsid w:val="00313445"/>
    <w:rsid w:val="003135AF"/>
    <w:rsid w:val="0031388C"/>
    <w:rsid w:val="00313A46"/>
    <w:rsid w:val="00313C75"/>
    <w:rsid w:val="00313FA9"/>
    <w:rsid w:val="0031428B"/>
    <w:rsid w:val="0031449D"/>
    <w:rsid w:val="003147D4"/>
    <w:rsid w:val="00314832"/>
    <w:rsid w:val="00314D6C"/>
    <w:rsid w:val="003150C7"/>
    <w:rsid w:val="0031532E"/>
    <w:rsid w:val="0031589C"/>
    <w:rsid w:val="003158FB"/>
    <w:rsid w:val="00315EDE"/>
    <w:rsid w:val="00315F7C"/>
    <w:rsid w:val="00315FC5"/>
    <w:rsid w:val="00316167"/>
    <w:rsid w:val="00316A56"/>
    <w:rsid w:val="00317674"/>
    <w:rsid w:val="00317B95"/>
    <w:rsid w:val="00317E40"/>
    <w:rsid w:val="00317E4F"/>
    <w:rsid w:val="00320122"/>
    <w:rsid w:val="00320314"/>
    <w:rsid w:val="0032052F"/>
    <w:rsid w:val="00320980"/>
    <w:rsid w:val="00320E6E"/>
    <w:rsid w:val="003210C6"/>
    <w:rsid w:val="00321385"/>
    <w:rsid w:val="003214F0"/>
    <w:rsid w:val="00322B52"/>
    <w:rsid w:val="00322D50"/>
    <w:rsid w:val="00322F1C"/>
    <w:rsid w:val="003230C8"/>
    <w:rsid w:val="00323318"/>
    <w:rsid w:val="003237BB"/>
    <w:rsid w:val="003239C2"/>
    <w:rsid w:val="00323C5E"/>
    <w:rsid w:val="003241C1"/>
    <w:rsid w:val="003241C4"/>
    <w:rsid w:val="0032443C"/>
    <w:rsid w:val="00324479"/>
    <w:rsid w:val="00324BEA"/>
    <w:rsid w:val="00324C1F"/>
    <w:rsid w:val="00324FAC"/>
    <w:rsid w:val="003250FB"/>
    <w:rsid w:val="00325256"/>
    <w:rsid w:val="00325277"/>
    <w:rsid w:val="0032532A"/>
    <w:rsid w:val="0032555D"/>
    <w:rsid w:val="00325591"/>
    <w:rsid w:val="00325C2D"/>
    <w:rsid w:val="00325E54"/>
    <w:rsid w:val="003266CF"/>
    <w:rsid w:val="0032679D"/>
    <w:rsid w:val="0032679F"/>
    <w:rsid w:val="0032682C"/>
    <w:rsid w:val="00326BEB"/>
    <w:rsid w:val="00326D8D"/>
    <w:rsid w:val="00326D9F"/>
    <w:rsid w:val="00327022"/>
    <w:rsid w:val="00327280"/>
    <w:rsid w:val="003278D5"/>
    <w:rsid w:val="003279AF"/>
    <w:rsid w:val="00327C3D"/>
    <w:rsid w:val="003304E4"/>
    <w:rsid w:val="00330F5E"/>
    <w:rsid w:val="00331962"/>
    <w:rsid w:val="00331E8F"/>
    <w:rsid w:val="00331EEA"/>
    <w:rsid w:val="0033213B"/>
    <w:rsid w:val="00332A61"/>
    <w:rsid w:val="00333130"/>
    <w:rsid w:val="003331E1"/>
    <w:rsid w:val="003331F8"/>
    <w:rsid w:val="0033359B"/>
    <w:rsid w:val="00333B7E"/>
    <w:rsid w:val="00333C08"/>
    <w:rsid w:val="00333F0C"/>
    <w:rsid w:val="00333F93"/>
    <w:rsid w:val="00334181"/>
    <w:rsid w:val="00334492"/>
    <w:rsid w:val="003348C5"/>
    <w:rsid w:val="00334953"/>
    <w:rsid w:val="00334A14"/>
    <w:rsid w:val="00334D1C"/>
    <w:rsid w:val="0033503D"/>
    <w:rsid w:val="003351B8"/>
    <w:rsid w:val="00335291"/>
    <w:rsid w:val="00335CAD"/>
    <w:rsid w:val="00335D24"/>
    <w:rsid w:val="00336285"/>
    <w:rsid w:val="00336424"/>
    <w:rsid w:val="003366B6"/>
    <w:rsid w:val="003368DB"/>
    <w:rsid w:val="0033698C"/>
    <w:rsid w:val="00336B5A"/>
    <w:rsid w:val="00336F72"/>
    <w:rsid w:val="00337142"/>
    <w:rsid w:val="003375DC"/>
    <w:rsid w:val="0033761C"/>
    <w:rsid w:val="0033770D"/>
    <w:rsid w:val="003401A9"/>
    <w:rsid w:val="003401F1"/>
    <w:rsid w:val="00340536"/>
    <w:rsid w:val="0034082D"/>
    <w:rsid w:val="0034103C"/>
    <w:rsid w:val="0034174A"/>
    <w:rsid w:val="00341A98"/>
    <w:rsid w:val="00341B2C"/>
    <w:rsid w:val="00341BFD"/>
    <w:rsid w:val="00341D46"/>
    <w:rsid w:val="00342694"/>
    <w:rsid w:val="00342822"/>
    <w:rsid w:val="00342A50"/>
    <w:rsid w:val="003441A4"/>
    <w:rsid w:val="00344834"/>
    <w:rsid w:val="00344920"/>
    <w:rsid w:val="00345008"/>
    <w:rsid w:val="00345088"/>
    <w:rsid w:val="0034523A"/>
    <w:rsid w:val="00345248"/>
    <w:rsid w:val="00345427"/>
    <w:rsid w:val="003454DF"/>
    <w:rsid w:val="0034587C"/>
    <w:rsid w:val="00345A39"/>
    <w:rsid w:val="00345C33"/>
    <w:rsid w:val="00345D82"/>
    <w:rsid w:val="00346251"/>
    <w:rsid w:val="00346260"/>
    <w:rsid w:val="00346356"/>
    <w:rsid w:val="003464F0"/>
    <w:rsid w:val="0034661B"/>
    <w:rsid w:val="00346825"/>
    <w:rsid w:val="0034686E"/>
    <w:rsid w:val="00346965"/>
    <w:rsid w:val="003469FB"/>
    <w:rsid w:val="00346D09"/>
    <w:rsid w:val="003471EC"/>
    <w:rsid w:val="0034764D"/>
    <w:rsid w:val="00347AA3"/>
    <w:rsid w:val="00347CB1"/>
    <w:rsid w:val="00347D97"/>
    <w:rsid w:val="00347E8D"/>
    <w:rsid w:val="00350398"/>
    <w:rsid w:val="003503E5"/>
    <w:rsid w:val="0035060E"/>
    <w:rsid w:val="003508FA"/>
    <w:rsid w:val="00351688"/>
    <w:rsid w:val="003517C5"/>
    <w:rsid w:val="003519D2"/>
    <w:rsid w:val="00351A96"/>
    <w:rsid w:val="00351DF0"/>
    <w:rsid w:val="003521F0"/>
    <w:rsid w:val="0035239E"/>
    <w:rsid w:val="00352C7A"/>
    <w:rsid w:val="00353653"/>
    <w:rsid w:val="00353AE3"/>
    <w:rsid w:val="00354031"/>
    <w:rsid w:val="003540BE"/>
    <w:rsid w:val="003542C5"/>
    <w:rsid w:val="003542C7"/>
    <w:rsid w:val="00354513"/>
    <w:rsid w:val="00354566"/>
    <w:rsid w:val="00354ADC"/>
    <w:rsid w:val="00354BB2"/>
    <w:rsid w:val="00354BF7"/>
    <w:rsid w:val="00354F0B"/>
    <w:rsid w:val="0035517E"/>
    <w:rsid w:val="00355587"/>
    <w:rsid w:val="00355701"/>
    <w:rsid w:val="00355738"/>
    <w:rsid w:val="00355B2C"/>
    <w:rsid w:val="00355C56"/>
    <w:rsid w:val="0035605A"/>
    <w:rsid w:val="003561AA"/>
    <w:rsid w:val="0035625A"/>
    <w:rsid w:val="003567B1"/>
    <w:rsid w:val="0035689E"/>
    <w:rsid w:val="00356929"/>
    <w:rsid w:val="00357465"/>
    <w:rsid w:val="003578DE"/>
    <w:rsid w:val="00357A0A"/>
    <w:rsid w:val="00360777"/>
    <w:rsid w:val="0036165F"/>
    <w:rsid w:val="00361728"/>
    <w:rsid w:val="00361A2E"/>
    <w:rsid w:val="00361ABA"/>
    <w:rsid w:val="00361B7A"/>
    <w:rsid w:val="003620C8"/>
    <w:rsid w:val="00362604"/>
    <w:rsid w:val="0036271A"/>
    <w:rsid w:val="00362D40"/>
    <w:rsid w:val="00363878"/>
    <w:rsid w:val="00363B76"/>
    <w:rsid w:val="00363C87"/>
    <w:rsid w:val="0036441C"/>
    <w:rsid w:val="0036478D"/>
    <w:rsid w:val="0036553F"/>
    <w:rsid w:val="003658B5"/>
    <w:rsid w:val="00365A0C"/>
    <w:rsid w:val="003666DD"/>
    <w:rsid w:val="00366FC6"/>
    <w:rsid w:val="00367116"/>
    <w:rsid w:val="003671BC"/>
    <w:rsid w:val="00367765"/>
    <w:rsid w:val="0036787E"/>
    <w:rsid w:val="00367A25"/>
    <w:rsid w:val="00367D05"/>
    <w:rsid w:val="003701F1"/>
    <w:rsid w:val="00370B76"/>
    <w:rsid w:val="00370BBA"/>
    <w:rsid w:val="00370C33"/>
    <w:rsid w:val="00370F17"/>
    <w:rsid w:val="00371121"/>
    <w:rsid w:val="0037115D"/>
    <w:rsid w:val="00371257"/>
    <w:rsid w:val="00371706"/>
    <w:rsid w:val="003719CB"/>
    <w:rsid w:val="00372179"/>
    <w:rsid w:val="00372A08"/>
    <w:rsid w:val="003732AB"/>
    <w:rsid w:val="003732C9"/>
    <w:rsid w:val="00373699"/>
    <w:rsid w:val="00373A52"/>
    <w:rsid w:val="0037437B"/>
    <w:rsid w:val="0037477E"/>
    <w:rsid w:val="00374F55"/>
    <w:rsid w:val="00374FD0"/>
    <w:rsid w:val="003752B1"/>
    <w:rsid w:val="0037587C"/>
    <w:rsid w:val="00375CC3"/>
    <w:rsid w:val="00376FB0"/>
    <w:rsid w:val="0037721C"/>
    <w:rsid w:val="00377344"/>
    <w:rsid w:val="003778FF"/>
    <w:rsid w:val="00377B50"/>
    <w:rsid w:val="00377B57"/>
    <w:rsid w:val="00380044"/>
    <w:rsid w:val="0038017F"/>
    <w:rsid w:val="003802B0"/>
    <w:rsid w:val="00380492"/>
    <w:rsid w:val="003806D1"/>
    <w:rsid w:val="003811C5"/>
    <w:rsid w:val="0038135C"/>
    <w:rsid w:val="003815B5"/>
    <w:rsid w:val="00381699"/>
    <w:rsid w:val="00381740"/>
    <w:rsid w:val="003824B5"/>
    <w:rsid w:val="00382905"/>
    <w:rsid w:val="00382CBB"/>
    <w:rsid w:val="00383DB9"/>
    <w:rsid w:val="00383EA5"/>
    <w:rsid w:val="00383FC9"/>
    <w:rsid w:val="00384861"/>
    <w:rsid w:val="00384AF8"/>
    <w:rsid w:val="00384D17"/>
    <w:rsid w:val="0038509E"/>
    <w:rsid w:val="003850AE"/>
    <w:rsid w:val="0038510E"/>
    <w:rsid w:val="00385228"/>
    <w:rsid w:val="003853A6"/>
    <w:rsid w:val="00385550"/>
    <w:rsid w:val="003856F9"/>
    <w:rsid w:val="00385AEF"/>
    <w:rsid w:val="00385C05"/>
    <w:rsid w:val="00385E23"/>
    <w:rsid w:val="00385EE8"/>
    <w:rsid w:val="003861C0"/>
    <w:rsid w:val="00386298"/>
    <w:rsid w:val="00386444"/>
    <w:rsid w:val="0038649B"/>
    <w:rsid w:val="003868B9"/>
    <w:rsid w:val="00386B7C"/>
    <w:rsid w:val="0038751E"/>
    <w:rsid w:val="003875BC"/>
    <w:rsid w:val="0038772D"/>
    <w:rsid w:val="003877FD"/>
    <w:rsid w:val="0038785B"/>
    <w:rsid w:val="0038785E"/>
    <w:rsid w:val="003878AF"/>
    <w:rsid w:val="00387CF5"/>
    <w:rsid w:val="00387F35"/>
    <w:rsid w:val="00390247"/>
    <w:rsid w:val="00390287"/>
    <w:rsid w:val="00390484"/>
    <w:rsid w:val="00390563"/>
    <w:rsid w:val="00390674"/>
    <w:rsid w:val="003907DB"/>
    <w:rsid w:val="0039089D"/>
    <w:rsid w:val="00390DB8"/>
    <w:rsid w:val="00391DF2"/>
    <w:rsid w:val="00392107"/>
    <w:rsid w:val="0039228D"/>
    <w:rsid w:val="0039250A"/>
    <w:rsid w:val="003926CE"/>
    <w:rsid w:val="00392840"/>
    <w:rsid w:val="00392F0D"/>
    <w:rsid w:val="00393025"/>
    <w:rsid w:val="00393079"/>
    <w:rsid w:val="003933F3"/>
    <w:rsid w:val="00393423"/>
    <w:rsid w:val="0039342F"/>
    <w:rsid w:val="0039380E"/>
    <w:rsid w:val="00393C49"/>
    <w:rsid w:val="00393CB3"/>
    <w:rsid w:val="00394401"/>
    <w:rsid w:val="00394937"/>
    <w:rsid w:val="00394BBC"/>
    <w:rsid w:val="00394F2E"/>
    <w:rsid w:val="00394F8F"/>
    <w:rsid w:val="003957DF"/>
    <w:rsid w:val="0039607C"/>
    <w:rsid w:val="003962B8"/>
    <w:rsid w:val="003963D4"/>
    <w:rsid w:val="0039678B"/>
    <w:rsid w:val="00396AFC"/>
    <w:rsid w:val="00396D5D"/>
    <w:rsid w:val="0039720A"/>
    <w:rsid w:val="003975CC"/>
    <w:rsid w:val="003976D4"/>
    <w:rsid w:val="00397E00"/>
    <w:rsid w:val="00397ED6"/>
    <w:rsid w:val="003A0112"/>
    <w:rsid w:val="003A0F4D"/>
    <w:rsid w:val="003A10F7"/>
    <w:rsid w:val="003A1770"/>
    <w:rsid w:val="003A1E32"/>
    <w:rsid w:val="003A1F00"/>
    <w:rsid w:val="003A2376"/>
    <w:rsid w:val="003A23B6"/>
    <w:rsid w:val="003A24AB"/>
    <w:rsid w:val="003A2B38"/>
    <w:rsid w:val="003A2F7E"/>
    <w:rsid w:val="003A3671"/>
    <w:rsid w:val="003A410B"/>
    <w:rsid w:val="003A4551"/>
    <w:rsid w:val="003A485F"/>
    <w:rsid w:val="003A4955"/>
    <w:rsid w:val="003A4A7C"/>
    <w:rsid w:val="003A4C95"/>
    <w:rsid w:val="003A529F"/>
    <w:rsid w:val="003A65A1"/>
    <w:rsid w:val="003A6669"/>
    <w:rsid w:val="003A668C"/>
    <w:rsid w:val="003A67BA"/>
    <w:rsid w:val="003A688E"/>
    <w:rsid w:val="003A6F02"/>
    <w:rsid w:val="003A759A"/>
    <w:rsid w:val="003A78AD"/>
    <w:rsid w:val="003A78B8"/>
    <w:rsid w:val="003A7F06"/>
    <w:rsid w:val="003B04E5"/>
    <w:rsid w:val="003B06E1"/>
    <w:rsid w:val="003B0D1E"/>
    <w:rsid w:val="003B0D28"/>
    <w:rsid w:val="003B0E8D"/>
    <w:rsid w:val="003B0F03"/>
    <w:rsid w:val="003B1E1B"/>
    <w:rsid w:val="003B1F6D"/>
    <w:rsid w:val="003B21B6"/>
    <w:rsid w:val="003B2224"/>
    <w:rsid w:val="003B2724"/>
    <w:rsid w:val="003B28C7"/>
    <w:rsid w:val="003B2A99"/>
    <w:rsid w:val="003B2BEF"/>
    <w:rsid w:val="003B3022"/>
    <w:rsid w:val="003B3728"/>
    <w:rsid w:val="003B373D"/>
    <w:rsid w:val="003B399B"/>
    <w:rsid w:val="003B3B21"/>
    <w:rsid w:val="003B3B82"/>
    <w:rsid w:val="003B3CB8"/>
    <w:rsid w:val="003B3E6F"/>
    <w:rsid w:val="003B4083"/>
    <w:rsid w:val="003B419C"/>
    <w:rsid w:val="003B46FE"/>
    <w:rsid w:val="003B4933"/>
    <w:rsid w:val="003B4AB3"/>
    <w:rsid w:val="003B4E9F"/>
    <w:rsid w:val="003B4FB4"/>
    <w:rsid w:val="003B4FCE"/>
    <w:rsid w:val="003B5417"/>
    <w:rsid w:val="003B5433"/>
    <w:rsid w:val="003B5971"/>
    <w:rsid w:val="003B5D26"/>
    <w:rsid w:val="003B5EE6"/>
    <w:rsid w:val="003B6128"/>
    <w:rsid w:val="003B66B2"/>
    <w:rsid w:val="003B68BF"/>
    <w:rsid w:val="003B74AE"/>
    <w:rsid w:val="003B76AB"/>
    <w:rsid w:val="003B775E"/>
    <w:rsid w:val="003B7BF8"/>
    <w:rsid w:val="003B7E39"/>
    <w:rsid w:val="003B7F5E"/>
    <w:rsid w:val="003C03C4"/>
    <w:rsid w:val="003C0403"/>
    <w:rsid w:val="003C08A2"/>
    <w:rsid w:val="003C0952"/>
    <w:rsid w:val="003C0BF2"/>
    <w:rsid w:val="003C0DC2"/>
    <w:rsid w:val="003C0DDC"/>
    <w:rsid w:val="003C1371"/>
    <w:rsid w:val="003C1871"/>
    <w:rsid w:val="003C1B21"/>
    <w:rsid w:val="003C1E35"/>
    <w:rsid w:val="003C20C5"/>
    <w:rsid w:val="003C2650"/>
    <w:rsid w:val="003C2C64"/>
    <w:rsid w:val="003C2CB2"/>
    <w:rsid w:val="003C30A9"/>
    <w:rsid w:val="003C313C"/>
    <w:rsid w:val="003C3221"/>
    <w:rsid w:val="003C3AF5"/>
    <w:rsid w:val="003C50A5"/>
    <w:rsid w:val="003C56A6"/>
    <w:rsid w:val="003C573C"/>
    <w:rsid w:val="003C580C"/>
    <w:rsid w:val="003C5A8A"/>
    <w:rsid w:val="003C5CCD"/>
    <w:rsid w:val="003C5CDC"/>
    <w:rsid w:val="003C5D4F"/>
    <w:rsid w:val="003C5EC4"/>
    <w:rsid w:val="003C5F09"/>
    <w:rsid w:val="003C61B3"/>
    <w:rsid w:val="003C62CD"/>
    <w:rsid w:val="003C65EE"/>
    <w:rsid w:val="003C707D"/>
    <w:rsid w:val="003C7161"/>
    <w:rsid w:val="003C75A5"/>
    <w:rsid w:val="003C7AC1"/>
    <w:rsid w:val="003C7F52"/>
    <w:rsid w:val="003D00D9"/>
    <w:rsid w:val="003D03A7"/>
    <w:rsid w:val="003D0725"/>
    <w:rsid w:val="003D1A0F"/>
    <w:rsid w:val="003D1EEF"/>
    <w:rsid w:val="003D1FF7"/>
    <w:rsid w:val="003D21EE"/>
    <w:rsid w:val="003D24B5"/>
    <w:rsid w:val="003D2A3F"/>
    <w:rsid w:val="003D2D46"/>
    <w:rsid w:val="003D3131"/>
    <w:rsid w:val="003D3308"/>
    <w:rsid w:val="003D3553"/>
    <w:rsid w:val="003D3A3F"/>
    <w:rsid w:val="003D450D"/>
    <w:rsid w:val="003D47BC"/>
    <w:rsid w:val="003D482B"/>
    <w:rsid w:val="003D4845"/>
    <w:rsid w:val="003D4A2F"/>
    <w:rsid w:val="003D4F90"/>
    <w:rsid w:val="003D547A"/>
    <w:rsid w:val="003D579C"/>
    <w:rsid w:val="003D58C5"/>
    <w:rsid w:val="003D59BF"/>
    <w:rsid w:val="003D5E8B"/>
    <w:rsid w:val="003D5EEC"/>
    <w:rsid w:val="003D63A7"/>
    <w:rsid w:val="003D6720"/>
    <w:rsid w:val="003D6813"/>
    <w:rsid w:val="003D69BC"/>
    <w:rsid w:val="003D742C"/>
    <w:rsid w:val="003D7776"/>
    <w:rsid w:val="003D7A9E"/>
    <w:rsid w:val="003D7BC1"/>
    <w:rsid w:val="003D7E8F"/>
    <w:rsid w:val="003D7EC0"/>
    <w:rsid w:val="003E00A1"/>
    <w:rsid w:val="003E00C8"/>
    <w:rsid w:val="003E0179"/>
    <w:rsid w:val="003E017D"/>
    <w:rsid w:val="003E030D"/>
    <w:rsid w:val="003E064B"/>
    <w:rsid w:val="003E0762"/>
    <w:rsid w:val="003E0BFC"/>
    <w:rsid w:val="003E0D3B"/>
    <w:rsid w:val="003E0DC9"/>
    <w:rsid w:val="003E2352"/>
    <w:rsid w:val="003E2B8A"/>
    <w:rsid w:val="003E3628"/>
    <w:rsid w:val="003E385C"/>
    <w:rsid w:val="003E3C52"/>
    <w:rsid w:val="003E4410"/>
    <w:rsid w:val="003E4419"/>
    <w:rsid w:val="003E44A8"/>
    <w:rsid w:val="003E4763"/>
    <w:rsid w:val="003E4844"/>
    <w:rsid w:val="003E542A"/>
    <w:rsid w:val="003E55C7"/>
    <w:rsid w:val="003E5B6B"/>
    <w:rsid w:val="003E5D1E"/>
    <w:rsid w:val="003E5E89"/>
    <w:rsid w:val="003E63B8"/>
    <w:rsid w:val="003E64A0"/>
    <w:rsid w:val="003E64EF"/>
    <w:rsid w:val="003E6577"/>
    <w:rsid w:val="003E681B"/>
    <w:rsid w:val="003E6C03"/>
    <w:rsid w:val="003E7042"/>
    <w:rsid w:val="003E7BAF"/>
    <w:rsid w:val="003F02F6"/>
    <w:rsid w:val="003F0554"/>
    <w:rsid w:val="003F0898"/>
    <w:rsid w:val="003F090A"/>
    <w:rsid w:val="003F0A60"/>
    <w:rsid w:val="003F132A"/>
    <w:rsid w:val="003F16F9"/>
    <w:rsid w:val="003F191C"/>
    <w:rsid w:val="003F1B48"/>
    <w:rsid w:val="003F293B"/>
    <w:rsid w:val="003F2ACE"/>
    <w:rsid w:val="003F3349"/>
    <w:rsid w:val="003F3393"/>
    <w:rsid w:val="003F34AD"/>
    <w:rsid w:val="003F34CD"/>
    <w:rsid w:val="003F3576"/>
    <w:rsid w:val="003F374B"/>
    <w:rsid w:val="003F38F7"/>
    <w:rsid w:val="003F3A86"/>
    <w:rsid w:val="003F3B5E"/>
    <w:rsid w:val="003F3BFC"/>
    <w:rsid w:val="003F3ED3"/>
    <w:rsid w:val="003F5433"/>
    <w:rsid w:val="003F58B6"/>
    <w:rsid w:val="003F66D4"/>
    <w:rsid w:val="003F688A"/>
    <w:rsid w:val="003F6963"/>
    <w:rsid w:val="003F69EF"/>
    <w:rsid w:val="003F71D4"/>
    <w:rsid w:val="003F7C42"/>
    <w:rsid w:val="003F7F9C"/>
    <w:rsid w:val="00400050"/>
    <w:rsid w:val="004001FD"/>
    <w:rsid w:val="004007AF"/>
    <w:rsid w:val="00400A6A"/>
    <w:rsid w:val="00400C26"/>
    <w:rsid w:val="00400CEC"/>
    <w:rsid w:val="00400D89"/>
    <w:rsid w:val="004010AD"/>
    <w:rsid w:val="00401417"/>
    <w:rsid w:val="00401C04"/>
    <w:rsid w:val="00401C4D"/>
    <w:rsid w:val="00401CFF"/>
    <w:rsid w:val="00402C9D"/>
    <w:rsid w:val="004033FF"/>
    <w:rsid w:val="004035E6"/>
    <w:rsid w:val="0040376C"/>
    <w:rsid w:val="00403CE3"/>
    <w:rsid w:val="00403F23"/>
    <w:rsid w:val="004040EB"/>
    <w:rsid w:val="004043C3"/>
    <w:rsid w:val="00406B0E"/>
    <w:rsid w:val="00406D35"/>
    <w:rsid w:val="00407231"/>
    <w:rsid w:val="00407548"/>
    <w:rsid w:val="00407716"/>
    <w:rsid w:val="00407E86"/>
    <w:rsid w:val="00407FDE"/>
    <w:rsid w:val="004102E9"/>
    <w:rsid w:val="00410856"/>
    <w:rsid w:val="00410EEE"/>
    <w:rsid w:val="00411211"/>
    <w:rsid w:val="0041165D"/>
    <w:rsid w:val="00411A23"/>
    <w:rsid w:val="00411E3B"/>
    <w:rsid w:val="0041244F"/>
    <w:rsid w:val="00412AE0"/>
    <w:rsid w:val="00412EAF"/>
    <w:rsid w:val="00412F89"/>
    <w:rsid w:val="0041323A"/>
    <w:rsid w:val="0041367E"/>
    <w:rsid w:val="00413AB6"/>
    <w:rsid w:val="00413C3A"/>
    <w:rsid w:val="00413F28"/>
    <w:rsid w:val="0041446A"/>
    <w:rsid w:val="00414B32"/>
    <w:rsid w:val="00414EC5"/>
    <w:rsid w:val="00415464"/>
    <w:rsid w:val="00415806"/>
    <w:rsid w:val="00416259"/>
    <w:rsid w:val="00416795"/>
    <w:rsid w:val="00416B95"/>
    <w:rsid w:val="0041715B"/>
    <w:rsid w:val="00417495"/>
    <w:rsid w:val="004175BC"/>
    <w:rsid w:val="00417935"/>
    <w:rsid w:val="004179A3"/>
    <w:rsid w:val="00417A7C"/>
    <w:rsid w:val="00417DB5"/>
    <w:rsid w:val="00417EA1"/>
    <w:rsid w:val="0042026A"/>
    <w:rsid w:val="00420620"/>
    <w:rsid w:val="00420821"/>
    <w:rsid w:val="00420A65"/>
    <w:rsid w:val="0042145E"/>
    <w:rsid w:val="00421763"/>
    <w:rsid w:val="004217F7"/>
    <w:rsid w:val="00421931"/>
    <w:rsid w:val="00421B6D"/>
    <w:rsid w:val="00421CD5"/>
    <w:rsid w:val="00421E29"/>
    <w:rsid w:val="004220DC"/>
    <w:rsid w:val="004223F7"/>
    <w:rsid w:val="00422B42"/>
    <w:rsid w:val="00422B80"/>
    <w:rsid w:val="00422D13"/>
    <w:rsid w:val="00422DD6"/>
    <w:rsid w:val="00422F85"/>
    <w:rsid w:val="00423022"/>
    <w:rsid w:val="00423446"/>
    <w:rsid w:val="00424031"/>
    <w:rsid w:val="004242B9"/>
    <w:rsid w:val="00424394"/>
    <w:rsid w:val="004244F2"/>
    <w:rsid w:val="00424C0A"/>
    <w:rsid w:val="00424C8B"/>
    <w:rsid w:val="00424CEA"/>
    <w:rsid w:val="00424DBE"/>
    <w:rsid w:val="0042533A"/>
    <w:rsid w:val="004255A7"/>
    <w:rsid w:val="004257D5"/>
    <w:rsid w:val="004257DD"/>
    <w:rsid w:val="00425DFA"/>
    <w:rsid w:val="00426700"/>
    <w:rsid w:val="00426931"/>
    <w:rsid w:val="004269AE"/>
    <w:rsid w:val="004271B5"/>
    <w:rsid w:val="004271D3"/>
    <w:rsid w:val="00427477"/>
    <w:rsid w:val="0042793A"/>
    <w:rsid w:val="00427E47"/>
    <w:rsid w:val="004301A3"/>
    <w:rsid w:val="004304D4"/>
    <w:rsid w:val="00430755"/>
    <w:rsid w:val="0043085A"/>
    <w:rsid w:val="004311BC"/>
    <w:rsid w:val="004316E4"/>
    <w:rsid w:val="004317A4"/>
    <w:rsid w:val="004317CB"/>
    <w:rsid w:val="00431C0C"/>
    <w:rsid w:val="00431C68"/>
    <w:rsid w:val="00431F72"/>
    <w:rsid w:val="004320DC"/>
    <w:rsid w:val="00432570"/>
    <w:rsid w:val="00432B5B"/>
    <w:rsid w:val="00432BD7"/>
    <w:rsid w:val="004335BD"/>
    <w:rsid w:val="00433A06"/>
    <w:rsid w:val="00433F51"/>
    <w:rsid w:val="00434548"/>
    <w:rsid w:val="00434743"/>
    <w:rsid w:val="0043486E"/>
    <w:rsid w:val="00434D28"/>
    <w:rsid w:val="004351BF"/>
    <w:rsid w:val="004351C0"/>
    <w:rsid w:val="004352B6"/>
    <w:rsid w:val="004353EA"/>
    <w:rsid w:val="00435482"/>
    <w:rsid w:val="004354BA"/>
    <w:rsid w:val="00435917"/>
    <w:rsid w:val="00435C9F"/>
    <w:rsid w:val="00435EB9"/>
    <w:rsid w:val="00435FA2"/>
    <w:rsid w:val="00436225"/>
    <w:rsid w:val="0043629C"/>
    <w:rsid w:val="00436412"/>
    <w:rsid w:val="00436807"/>
    <w:rsid w:val="00436874"/>
    <w:rsid w:val="00436B8C"/>
    <w:rsid w:val="00436C3C"/>
    <w:rsid w:val="00436F96"/>
    <w:rsid w:val="00437E76"/>
    <w:rsid w:val="0044068F"/>
    <w:rsid w:val="00440935"/>
    <w:rsid w:val="00441668"/>
    <w:rsid w:val="00441FD0"/>
    <w:rsid w:val="00442E91"/>
    <w:rsid w:val="00443463"/>
    <w:rsid w:val="0044346C"/>
    <w:rsid w:val="004435FE"/>
    <w:rsid w:val="00443C6F"/>
    <w:rsid w:val="00443F64"/>
    <w:rsid w:val="00444145"/>
    <w:rsid w:val="00444278"/>
    <w:rsid w:val="00444652"/>
    <w:rsid w:val="00444846"/>
    <w:rsid w:val="004449FC"/>
    <w:rsid w:val="00444A7E"/>
    <w:rsid w:val="00444CF4"/>
    <w:rsid w:val="0044531B"/>
    <w:rsid w:val="0044549F"/>
    <w:rsid w:val="00445A02"/>
    <w:rsid w:val="00445A6D"/>
    <w:rsid w:val="00445AD4"/>
    <w:rsid w:val="00445DA3"/>
    <w:rsid w:val="00445F41"/>
    <w:rsid w:val="00446347"/>
    <w:rsid w:val="004464AB"/>
    <w:rsid w:val="00446527"/>
    <w:rsid w:val="00446691"/>
    <w:rsid w:val="00446B21"/>
    <w:rsid w:val="00446FCD"/>
    <w:rsid w:val="00446FEE"/>
    <w:rsid w:val="0044717F"/>
    <w:rsid w:val="0044746D"/>
    <w:rsid w:val="004475F3"/>
    <w:rsid w:val="00447759"/>
    <w:rsid w:val="00447D7E"/>
    <w:rsid w:val="00447ED3"/>
    <w:rsid w:val="004500A5"/>
    <w:rsid w:val="0045030D"/>
    <w:rsid w:val="004503A8"/>
    <w:rsid w:val="00450473"/>
    <w:rsid w:val="00451173"/>
    <w:rsid w:val="004511D2"/>
    <w:rsid w:val="004519D8"/>
    <w:rsid w:val="00451B17"/>
    <w:rsid w:val="0045236A"/>
    <w:rsid w:val="00452592"/>
    <w:rsid w:val="004529A9"/>
    <w:rsid w:val="00452B73"/>
    <w:rsid w:val="00452D49"/>
    <w:rsid w:val="00452DE6"/>
    <w:rsid w:val="00452FE5"/>
    <w:rsid w:val="004531F3"/>
    <w:rsid w:val="004532CE"/>
    <w:rsid w:val="00453726"/>
    <w:rsid w:val="004537B3"/>
    <w:rsid w:val="00454607"/>
    <w:rsid w:val="00454E12"/>
    <w:rsid w:val="0045521F"/>
    <w:rsid w:val="00455648"/>
    <w:rsid w:val="004557FB"/>
    <w:rsid w:val="0045597E"/>
    <w:rsid w:val="004568C5"/>
    <w:rsid w:val="0045693A"/>
    <w:rsid w:val="004569E7"/>
    <w:rsid w:val="00456CCE"/>
    <w:rsid w:val="00456E9C"/>
    <w:rsid w:val="004575D3"/>
    <w:rsid w:val="00457C59"/>
    <w:rsid w:val="00457CA0"/>
    <w:rsid w:val="0046065B"/>
    <w:rsid w:val="00460852"/>
    <w:rsid w:val="00460E00"/>
    <w:rsid w:val="0046122D"/>
    <w:rsid w:val="004616C9"/>
    <w:rsid w:val="00461B0A"/>
    <w:rsid w:val="00461BEF"/>
    <w:rsid w:val="00461D24"/>
    <w:rsid w:val="00461D93"/>
    <w:rsid w:val="00461E1E"/>
    <w:rsid w:val="00461EBA"/>
    <w:rsid w:val="004620EA"/>
    <w:rsid w:val="00462118"/>
    <w:rsid w:val="004626DA"/>
    <w:rsid w:val="00462920"/>
    <w:rsid w:val="00462ED3"/>
    <w:rsid w:val="00463893"/>
    <w:rsid w:val="00463907"/>
    <w:rsid w:val="00463B1D"/>
    <w:rsid w:val="0046455B"/>
    <w:rsid w:val="0046474A"/>
    <w:rsid w:val="004650FE"/>
    <w:rsid w:val="004656C6"/>
    <w:rsid w:val="004657AA"/>
    <w:rsid w:val="004658B1"/>
    <w:rsid w:val="00465CC3"/>
    <w:rsid w:val="0046602D"/>
    <w:rsid w:val="004661D6"/>
    <w:rsid w:val="0046654E"/>
    <w:rsid w:val="00466991"/>
    <w:rsid w:val="0046779C"/>
    <w:rsid w:val="0047002B"/>
    <w:rsid w:val="0047029E"/>
    <w:rsid w:val="004702D2"/>
    <w:rsid w:val="00470502"/>
    <w:rsid w:val="004705CD"/>
    <w:rsid w:val="00470975"/>
    <w:rsid w:val="004709F1"/>
    <w:rsid w:val="00470BFE"/>
    <w:rsid w:val="004712B9"/>
    <w:rsid w:val="004714A1"/>
    <w:rsid w:val="00471AD4"/>
    <w:rsid w:val="004733BA"/>
    <w:rsid w:val="0047390C"/>
    <w:rsid w:val="00473920"/>
    <w:rsid w:val="00473B2B"/>
    <w:rsid w:val="00473CB3"/>
    <w:rsid w:val="00473F85"/>
    <w:rsid w:val="00474375"/>
    <w:rsid w:val="00474503"/>
    <w:rsid w:val="0047453F"/>
    <w:rsid w:val="00474550"/>
    <w:rsid w:val="00474C16"/>
    <w:rsid w:val="00474CB6"/>
    <w:rsid w:val="00475105"/>
    <w:rsid w:val="0047526E"/>
    <w:rsid w:val="00475297"/>
    <w:rsid w:val="00475760"/>
    <w:rsid w:val="00475762"/>
    <w:rsid w:val="00475CC5"/>
    <w:rsid w:val="00475D9E"/>
    <w:rsid w:val="00475DC2"/>
    <w:rsid w:val="00475ED6"/>
    <w:rsid w:val="00476413"/>
    <w:rsid w:val="0047651E"/>
    <w:rsid w:val="00476917"/>
    <w:rsid w:val="004772C2"/>
    <w:rsid w:val="00477448"/>
    <w:rsid w:val="004778D0"/>
    <w:rsid w:val="00477C95"/>
    <w:rsid w:val="00477CD5"/>
    <w:rsid w:val="00477D8F"/>
    <w:rsid w:val="00477DF2"/>
    <w:rsid w:val="00480190"/>
    <w:rsid w:val="004803FE"/>
    <w:rsid w:val="004804B9"/>
    <w:rsid w:val="0048086B"/>
    <w:rsid w:val="00480896"/>
    <w:rsid w:val="00480D7A"/>
    <w:rsid w:val="00480D94"/>
    <w:rsid w:val="00480E42"/>
    <w:rsid w:val="00481E24"/>
    <w:rsid w:val="00481FAC"/>
    <w:rsid w:val="00482700"/>
    <w:rsid w:val="004828FF"/>
    <w:rsid w:val="00483416"/>
    <w:rsid w:val="004835CA"/>
    <w:rsid w:val="00483E5E"/>
    <w:rsid w:val="00483F58"/>
    <w:rsid w:val="004841AF"/>
    <w:rsid w:val="00484BDB"/>
    <w:rsid w:val="00485034"/>
    <w:rsid w:val="00485291"/>
    <w:rsid w:val="0048544B"/>
    <w:rsid w:val="00485762"/>
    <w:rsid w:val="00485988"/>
    <w:rsid w:val="004862FD"/>
    <w:rsid w:val="004864EE"/>
    <w:rsid w:val="00486744"/>
    <w:rsid w:val="00486997"/>
    <w:rsid w:val="004878BE"/>
    <w:rsid w:val="00487AF4"/>
    <w:rsid w:val="0049010D"/>
    <w:rsid w:val="0049034C"/>
    <w:rsid w:val="00490538"/>
    <w:rsid w:val="00490630"/>
    <w:rsid w:val="00490907"/>
    <w:rsid w:val="00490A80"/>
    <w:rsid w:val="00490D53"/>
    <w:rsid w:val="004912D5"/>
    <w:rsid w:val="004924E6"/>
    <w:rsid w:val="004926CA"/>
    <w:rsid w:val="00492849"/>
    <w:rsid w:val="00492A75"/>
    <w:rsid w:val="00492B13"/>
    <w:rsid w:val="00492B8B"/>
    <w:rsid w:val="00492FB4"/>
    <w:rsid w:val="004936E9"/>
    <w:rsid w:val="00493B89"/>
    <w:rsid w:val="00493DFA"/>
    <w:rsid w:val="0049424A"/>
    <w:rsid w:val="0049426F"/>
    <w:rsid w:val="00494346"/>
    <w:rsid w:val="004948CD"/>
    <w:rsid w:val="00494B90"/>
    <w:rsid w:val="00495111"/>
    <w:rsid w:val="004953CF"/>
    <w:rsid w:val="0049565A"/>
    <w:rsid w:val="004957B4"/>
    <w:rsid w:val="004960CB"/>
    <w:rsid w:val="00496674"/>
    <w:rsid w:val="004966B6"/>
    <w:rsid w:val="00496EC3"/>
    <w:rsid w:val="00496FF6"/>
    <w:rsid w:val="0049708A"/>
    <w:rsid w:val="004970E0"/>
    <w:rsid w:val="00497238"/>
    <w:rsid w:val="00497326"/>
    <w:rsid w:val="00497A14"/>
    <w:rsid w:val="00497C46"/>
    <w:rsid w:val="00497D28"/>
    <w:rsid w:val="00497D65"/>
    <w:rsid w:val="004A047B"/>
    <w:rsid w:val="004A0568"/>
    <w:rsid w:val="004A0661"/>
    <w:rsid w:val="004A0744"/>
    <w:rsid w:val="004A0F35"/>
    <w:rsid w:val="004A11AD"/>
    <w:rsid w:val="004A11DD"/>
    <w:rsid w:val="004A12EE"/>
    <w:rsid w:val="004A18B7"/>
    <w:rsid w:val="004A1B66"/>
    <w:rsid w:val="004A1B70"/>
    <w:rsid w:val="004A1C9D"/>
    <w:rsid w:val="004A1FC5"/>
    <w:rsid w:val="004A2128"/>
    <w:rsid w:val="004A2249"/>
    <w:rsid w:val="004A26FE"/>
    <w:rsid w:val="004A2A98"/>
    <w:rsid w:val="004A2D5F"/>
    <w:rsid w:val="004A2FCB"/>
    <w:rsid w:val="004A34CF"/>
    <w:rsid w:val="004A3960"/>
    <w:rsid w:val="004A3C6D"/>
    <w:rsid w:val="004A3E32"/>
    <w:rsid w:val="004A3EE8"/>
    <w:rsid w:val="004A3FD0"/>
    <w:rsid w:val="004A43D0"/>
    <w:rsid w:val="004A4468"/>
    <w:rsid w:val="004A46C5"/>
    <w:rsid w:val="004A4993"/>
    <w:rsid w:val="004A4C7D"/>
    <w:rsid w:val="004A4CBB"/>
    <w:rsid w:val="004A4F42"/>
    <w:rsid w:val="004A5085"/>
    <w:rsid w:val="004A5272"/>
    <w:rsid w:val="004A54E9"/>
    <w:rsid w:val="004A555B"/>
    <w:rsid w:val="004A564D"/>
    <w:rsid w:val="004A5757"/>
    <w:rsid w:val="004A5C69"/>
    <w:rsid w:val="004A5DED"/>
    <w:rsid w:val="004A60DF"/>
    <w:rsid w:val="004A6B1A"/>
    <w:rsid w:val="004A6D9D"/>
    <w:rsid w:val="004A6DCC"/>
    <w:rsid w:val="004A7033"/>
    <w:rsid w:val="004A7CDA"/>
    <w:rsid w:val="004B0586"/>
    <w:rsid w:val="004B0E2C"/>
    <w:rsid w:val="004B127A"/>
    <w:rsid w:val="004B1B14"/>
    <w:rsid w:val="004B1D91"/>
    <w:rsid w:val="004B215E"/>
    <w:rsid w:val="004B27A9"/>
    <w:rsid w:val="004B27B0"/>
    <w:rsid w:val="004B2804"/>
    <w:rsid w:val="004B28F2"/>
    <w:rsid w:val="004B3350"/>
    <w:rsid w:val="004B382C"/>
    <w:rsid w:val="004B3D5D"/>
    <w:rsid w:val="004B3F04"/>
    <w:rsid w:val="004B41B4"/>
    <w:rsid w:val="004B4D0A"/>
    <w:rsid w:val="004B4E5E"/>
    <w:rsid w:val="004B65EA"/>
    <w:rsid w:val="004B694A"/>
    <w:rsid w:val="004B6EF6"/>
    <w:rsid w:val="004B724C"/>
    <w:rsid w:val="004B783D"/>
    <w:rsid w:val="004B78E4"/>
    <w:rsid w:val="004B7A11"/>
    <w:rsid w:val="004B7A1B"/>
    <w:rsid w:val="004B7CA5"/>
    <w:rsid w:val="004B7EBE"/>
    <w:rsid w:val="004C03C7"/>
    <w:rsid w:val="004C04D2"/>
    <w:rsid w:val="004C0561"/>
    <w:rsid w:val="004C09E7"/>
    <w:rsid w:val="004C09F1"/>
    <w:rsid w:val="004C0B56"/>
    <w:rsid w:val="004C0F18"/>
    <w:rsid w:val="004C14D8"/>
    <w:rsid w:val="004C1BAE"/>
    <w:rsid w:val="004C1FC3"/>
    <w:rsid w:val="004C20A8"/>
    <w:rsid w:val="004C20AC"/>
    <w:rsid w:val="004C20ED"/>
    <w:rsid w:val="004C29CC"/>
    <w:rsid w:val="004C2B61"/>
    <w:rsid w:val="004C2E18"/>
    <w:rsid w:val="004C2F88"/>
    <w:rsid w:val="004C3126"/>
    <w:rsid w:val="004C3336"/>
    <w:rsid w:val="004C3469"/>
    <w:rsid w:val="004C3665"/>
    <w:rsid w:val="004C3A89"/>
    <w:rsid w:val="004C45DE"/>
    <w:rsid w:val="004C4C65"/>
    <w:rsid w:val="004C4DDF"/>
    <w:rsid w:val="004C4E1C"/>
    <w:rsid w:val="004C5699"/>
    <w:rsid w:val="004C5E32"/>
    <w:rsid w:val="004C6330"/>
    <w:rsid w:val="004C6877"/>
    <w:rsid w:val="004C69CD"/>
    <w:rsid w:val="004C6A96"/>
    <w:rsid w:val="004C6EE0"/>
    <w:rsid w:val="004C6F62"/>
    <w:rsid w:val="004C722D"/>
    <w:rsid w:val="004C751D"/>
    <w:rsid w:val="004C7571"/>
    <w:rsid w:val="004C7672"/>
    <w:rsid w:val="004C7A77"/>
    <w:rsid w:val="004C7D8D"/>
    <w:rsid w:val="004C7F9D"/>
    <w:rsid w:val="004D0178"/>
    <w:rsid w:val="004D03D3"/>
    <w:rsid w:val="004D04DA"/>
    <w:rsid w:val="004D0792"/>
    <w:rsid w:val="004D0B9E"/>
    <w:rsid w:val="004D0D9F"/>
    <w:rsid w:val="004D0F0F"/>
    <w:rsid w:val="004D106B"/>
    <w:rsid w:val="004D1556"/>
    <w:rsid w:val="004D15D3"/>
    <w:rsid w:val="004D1FF7"/>
    <w:rsid w:val="004D2060"/>
    <w:rsid w:val="004D30C4"/>
    <w:rsid w:val="004D3197"/>
    <w:rsid w:val="004D35DA"/>
    <w:rsid w:val="004D3825"/>
    <w:rsid w:val="004D3871"/>
    <w:rsid w:val="004D5005"/>
    <w:rsid w:val="004D53F8"/>
    <w:rsid w:val="004D5544"/>
    <w:rsid w:val="004D565D"/>
    <w:rsid w:val="004D6086"/>
    <w:rsid w:val="004D6D88"/>
    <w:rsid w:val="004D76A2"/>
    <w:rsid w:val="004D7903"/>
    <w:rsid w:val="004D79AB"/>
    <w:rsid w:val="004D7BB4"/>
    <w:rsid w:val="004D7E45"/>
    <w:rsid w:val="004E10F3"/>
    <w:rsid w:val="004E13A7"/>
    <w:rsid w:val="004E16F7"/>
    <w:rsid w:val="004E1A11"/>
    <w:rsid w:val="004E1A64"/>
    <w:rsid w:val="004E1F2B"/>
    <w:rsid w:val="004E21F9"/>
    <w:rsid w:val="004E250A"/>
    <w:rsid w:val="004E2823"/>
    <w:rsid w:val="004E2ACE"/>
    <w:rsid w:val="004E2B27"/>
    <w:rsid w:val="004E2EE5"/>
    <w:rsid w:val="004E33C7"/>
    <w:rsid w:val="004E36B2"/>
    <w:rsid w:val="004E37A9"/>
    <w:rsid w:val="004E3828"/>
    <w:rsid w:val="004E4523"/>
    <w:rsid w:val="004E4926"/>
    <w:rsid w:val="004E4C17"/>
    <w:rsid w:val="004E54AB"/>
    <w:rsid w:val="004E54E1"/>
    <w:rsid w:val="004E55A1"/>
    <w:rsid w:val="004E5FFD"/>
    <w:rsid w:val="004E6188"/>
    <w:rsid w:val="004E6F81"/>
    <w:rsid w:val="004E737E"/>
    <w:rsid w:val="004E7C15"/>
    <w:rsid w:val="004E7DBF"/>
    <w:rsid w:val="004F06AD"/>
    <w:rsid w:val="004F0CE5"/>
    <w:rsid w:val="004F1650"/>
    <w:rsid w:val="004F16E2"/>
    <w:rsid w:val="004F1A7C"/>
    <w:rsid w:val="004F1BAF"/>
    <w:rsid w:val="004F1ECF"/>
    <w:rsid w:val="004F2C5C"/>
    <w:rsid w:val="004F2DD8"/>
    <w:rsid w:val="004F2E60"/>
    <w:rsid w:val="004F38C2"/>
    <w:rsid w:val="004F398F"/>
    <w:rsid w:val="004F3F88"/>
    <w:rsid w:val="004F4544"/>
    <w:rsid w:val="004F46B2"/>
    <w:rsid w:val="004F4C07"/>
    <w:rsid w:val="004F53B7"/>
    <w:rsid w:val="004F5D4C"/>
    <w:rsid w:val="004F6284"/>
    <w:rsid w:val="004F6428"/>
    <w:rsid w:val="004F6D48"/>
    <w:rsid w:val="004F7075"/>
    <w:rsid w:val="004F71F7"/>
    <w:rsid w:val="004F73E4"/>
    <w:rsid w:val="004F7A51"/>
    <w:rsid w:val="004F7E67"/>
    <w:rsid w:val="005003A6"/>
    <w:rsid w:val="0050066F"/>
    <w:rsid w:val="005007E1"/>
    <w:rsid w:val="00500ACD"/>
    <w:rsid w:val="00500C85"/>
    <w:rsid w:val="00500EC1"/>
    <w:rsid w:val="00501745"/>
    <w:rsid w:val="0050190A"/>
    <w:rsid w:val="00501B12"/>
    <w:rsid w:val="00501BF7"/>
    <w:rsid w:val="00502335"/>
    <w:rsid w:val="005024FB"/>
    <w:rsid w:val="00502C34"/>
    <w:rsid w:val="00502CE0"/>
    <w:rsid w:val="005035B7"/>
    <w:rsid w:val="00503960"/>
    <w:rsid w:val="005039A9"/>
    <w:rsid w:val="00503D41"/>
    <w:rsid w:val="00503FF2"/>
    <w:rsid w:val="0050453C"/>
    <w:rsid w:val="0050598D"/>
    <w:rsid w:val="00505D72"/>
    <w:rsid w:val="00505F82"/>
    <w:rsid w:val="0050612D"/>
    <w:rsid w:val="0050616D"/>
    <w:rsid w:val="00506856"/>
    <w:rsid w:val="005072D6"/>
    <w:rsid w:val="00507369"/>
    <w:rsid w:val="0050762B"/>
    <w:rsid w:val="0051038A"/>
    <w:rsid w:val="00510707"/>
    <w:rsid w:val="00510913"/>
    <w:rsid w:val="00510C6D"/>
    <w:rsid w:val="00510FB0"/>
    <w:rsid w:val="005110E8"/>
    <w:rsid w:val="00511113"/>
    <w:rsid w:val="005115C0"/>
    <w:rsid w:val="0051179B"/>
    <w:rsid w:val="00511CB4"/>
    <w:rsid w:val="00511EB5"/>
    <w:rsid w:val="00511F23"/>
    <w:rsid w:val="005123C1"/>
    <w:rsid w:val="0051255E"/>
    <w:rsid w:val="00512573"/>
    <w:rsid w:val="00512BA9"/>
    <w:rsid w:val="0051325E"/>
    <w:rsid w:val="0051329F"/>
    <w:rsid w:val="00513442"/>
    <w:rsid w:val="00513644"/>
    <w:rsid w:val="0051391F"/>
    <w:rsid w:val="005139C8"/>
    <w:rsid w:val="00513A1D"/>
    <w:rsid w:val="00514564"/>
    <w:rsid w:val="00514583"/>
    <w:rsid w:val="00514D88"/>
    <w:rsid w:val="00514DAD"/>
    <w:rsid w:val="00514FE3"/>
    <w:rsid w:val="0051505D"/>
    <w:rsid w:val="00515079"/>
    <w:rsid w:val="00515CDE"/>
    <w:rsid w:val="00516438"/>
    <w:rsid w:val="005166B5"/>
    <w:rsid w:val="00516716"/>
    <w:rsid w:val="005170C6"/>
    <w:rsid w:val="005172A6"/>
    <w:rsid w:val="005172FA"/>
    <w:rsid w:val="005176BC"/>
    <w:rsid w:val="00517EB7"/>
    <w:rsid w:val="00517EDE"/>
    <w:rsid w:val="0052002E"/>
    <w:rsid w:val="00520768"/>
    <w:rsid w:val="005208D8"/>
    <w:rsid w:val="005209CE"/>
    <w:rsid w:val="00520FF5"/>
    <w:rsid w:val="00521278"/>
    <w:rsid w:val="00521B62"/>
    <w:rsid w:val="00521C4B"/>
    <w:rsid w:val="00521E23"/>
    <w:rsid w:val="00522381"/>
    <w:rsid w:val="005229E9"/>
    <w:rsid w:val="00522B2C"/>
    <w:rsid w:val="00522C72"/>
    <w:rsid w:val="00522D9D"/>
    <w:rsid w:val="00523088"/>
    <w:rsid w:val="0052315C"/>
    <w:rsid w:val="00523876"/>
    <w:rsid w:val="00523CC3"/>
    <w:rsid w:val="0052405A"/>
    <w:rsid w:val="00524424"/>
    <w:rsid w:val="005249B0"/>
    <w:rsid w:val="00524E72"/>
    <w:rsid w:val="005250D2"/>
    <w:rsid w:val="005251F9"/>
    <w:rsid w:val="00525287"/>
    <w:rsid w:val="005252F3"/>
    <w:rsid w:val="005255CF"/>
    <w:rsid w:val="00525763"/>
    <w:rsid w:val="00525AFF"/>
    <w:rsid w:val="00525B1F"/>
    <w:rsid w:val="00526236"/>
    <w:rsid w:val="00526840"/>
    <w:rsid w:val="0052689D"/>
    <w:rsid w:val="005268C5"/>
    <w:rsid w:val="00526F04"/>
    <w:rsid w:val="005272CD"/>
    <w:rsid w:val="00527E1A"/>
    <w:rsid w:val="0053047F"/>
    <w:rsid w:val="0053085F"/>
    <w:rsid w:val="00530E23"/>
    <w:rsid w:val="00531138"/>
    <w:rsid w:val="00531CD2"/>
    <w:rsid w:val="00531FC1"/>
    <w:rsid w:val="005321E6"/>
    <w:rsid w:val="005327F9"/>
    <w:rsid w:val="00532A9E"/>
    <w:rsid w:val="00532B95"/>
    <w:rsid w:val="00532C22"/>
    <w:rsid w:val="0053309D"/>
    <w:rsid w:val="00533163"/>
    <w:rsid w:val="00533308"/>
    <w:rsid w:val="005333AB"/>
    <w:rsid w:val="00533ED0"/>
    <w:rsid w:val="00533F2A"/>
    <w:rsid w:val="00533FEF"/>
    <w:rsid w:val="0053475D"/>
    <w:rsid w:val="00535AE3"/>
    <w:rsid w:val="00535BB5"/>
    <w:rsid w:val="00535C55"/>
    <w:rsid w:val="00536320"/>
    <w:rsid w:val="0053687D"/>
    <w:rsid w:val="0053699C"/>
    <w:rsid w:val="00536AFC"/>
    <w:rsid w:val="00536F84"/>
    <w:rsid w:val="005374E6"/>
    <w:rsid w:val="005375D5"/>
    <w:rsid w:val="005376D7"/>
    <w:rsid w:val="00537BF9"/>
    <w:rsid w:val="00537D79"/>
    <w:rsid w:val="00537F17"/>
    <w:rsid w:val="0054043D"/>
    <w:rsid w:val="005405D8"/>
    <w:rsid w:val="005406DE"/>
    <w:rsid w:val="005408B0"/>
    <w:rsid w:val="00540926"/>
    <w:rsid w:val="00540AF3"/>
    <w:rsid w:val="00540D05"/>
    <w:rsid w:val="0054165F"/>
    <w:rsid w:val="005417E3"/>
    <w:rsid w:val="00541F7F"/>
    <w:rsid w:val="00542270"/>
    <w:rsid w:val="005429B8"/>
    <w:rsid w:val="00542A11"/>
    <w:rsid w:val="00543B60"/>
    <w:rsid w:val="00543D77"/>
    <w:rsid w:val="00543E5D"/>
    <w:rsid w:val="00543E69"/>
    <w:rsid w:val="00544084"/>
    <w:rsid w:val="00544600"/>
    <w:rsid w:val="00544BA5"/>
    <w:rsid w:val="005452FC"/>
    <w:rsid w:val="00545422"/>
    <w:rsid w:val="0054583D"/>
    <w:rsid w:val="00545DB8"/>
    <w:rsid w:val="005463DE"/>
    <w:rsid w:val="00546A74"/>
    <w:rsid w:val="00546C84"/>
    <w:rsid w:val="0054739F"/>
    <w:rsid w:val="005475B8"/>
    <w:rsid w:val="005476A3"/>
    <w:rsid w:val="005476C1"/>
    <w:rsid w:val="00547CF2"/>
    <w:rsid w:val="00547F6C"/>
    <w:rsid w:val="00547FB5"/>
    <w:rsid w:val="005503F3"/>
    <w:rsid w:val="0055086C"/>
    <w:rsid w:val="00550BA2"/>
    <w:rsid w:val="00550C11"/>
    <w:rsid w:val="005516C1"/>
    <w:rsid w:val="0055202A"/>
    <w:rsid w:val="005525D8"/>
    <w:rsid w:val="00552C52"/>
    <w:rsid w:val="00552CE3"/>
    <w:rsid w:val="00552E47"/>
    <w:rsid w:val="00552EC1"/>
    <w:rsid w:val="00552EF8"/>
    <w:rsid w:val="005539F7"/>
    <w:rsid w:val="00553CFF"/>
    <w:rsid w:val="00553D83"/>
    <w:rsid w:val="00553DA8"/>
    <w:rsid w:val="00553FDD"/>
    <w:rsid w:val="00553FE3"/>
    <w:rsid w:val="0055406B"/>
    <w:rsid w:val="00554126"/>
    <w:rsid w:val="00554187"/>
    <w:rsid w:val="0055473A"/>
    <w:rsid w:val="00554DBB"/>
    <w:rsid w:val="00555EB1"/>
    <w:rsid w:val="005563F4"/>
    <w:rsid w:val="0055671F"/>
    <w:rsid w:val="00556A1E"/>
    <w:rsid w:val="00556CA4"/>
    <w:rsid w:val="00556F4C"/>
    <w:rsid w:val="00557D56"/>
    <w:rsid w:val="00560089"/>
    <w:rsid w:val="005600F8"/>
    <w:rsid w:val="005601EE"/>
    <w:rsid w:val="005602CB"/>
    <w:rsid w:val="005603FB"/>
    <w:rsid w:val="005608E5"/>
    <w:rsid w:val="00560BF1"/>
    <w:rsid w:val="00561251"/>
    <w:rsid w:val="0056197D"/>
    <w:rsid w:val="00561AFD"/>
    <w:rsid w:val="00561DC3"/>
    <w:rsid w:val="00562727"/>
    <w:rsid w:val="00562B12"/>
    <w:rsid w:val="0056306B"/>
    <w:rsid w:val="0056321A"/>
    <w:rsid w:val="00563826"/>
    <w:rsid w:val="00563CF5"/>
    <w:rsid w:val="00563E58"/>
    <w:rsid w:val="00563FE1"/>
    <w:rsid w:val="005641B1"/>
    <w:rsid w:val="00564994"/>
    <w:rsid w:val="00564F85"/>
    <w:rsid w:val="00564FE2"/>
    <w:rsid w:val="0056515B"/>
    <w:rsid w:val="005652EE"/>
    <w:rsid w:val="005652F2"/>
    <w:rsid w:val="00565538"/>
    <w:rsid w:val="0056555C"/>
    <w:rsid w:val="0056561C"/>
    <w:rsid w:val="0056569E"/>
    <w:rsid w:val="00565873"/>
    <w:rsid w:val="00565C72"/>
    <w:rsid w:val="00565D90"/>
    <w:rsid w:val="00565F12"/>
    <w:rsid w:val="00566636"/>
    <w:rsid w:val="005670D4"/>
    <w:rsid w:val="005673BF"/>
    <w:rsid w:val="00567924"/>
    <w:rsid w:val="00567ED6"/>
    <w:rsid w:val="005708E4"/>
    <w:rsid w:val="00570F9F"/>
    <w:rsid w:val="005715BB"/>
    <w:rsid w:val="00571B55"/>
    <w:rsid w:val="00571DA8"/>
    <w:rsid w:val="00571FB7"/>
    <w:rsid w:val="00571FCF"/>
    <w:rsid w:val="00571FF0"/>
    <w:rsid w:val="00572098"/>
    <w:rsid w:val="005720E3"/>
    <w:rsid w:val="0057278A"/>
    <w:rsid w:val="00572A9C"/>
    <w:rsid w:val="005732C5"/>
    <w:rsid w:val="005733D0"/>
    <w:rsid w:val="00573586"/>
    <w:rsid w:val="00573F3D"/>
    <w:rsid w:val="005741FF"/>
    <w:rsid w:val="0057453B"/>
    <w:rsid w:val="005745C9"/>
    <w:rsid w:val="005747BF"/>
    <w:rsid w:val="005749B9"/>
    <w:rsid w:val="00574CFC"/>
    <w:rsid w:val="00574FD6"/>
    <w:rsid w:val="005752DE"/>
    <w:rsid w:val="0057549E"/>
    <w:rsid w:val="00575589"/>
    <w:rsid w:val="005755AE"/>
    <w:rsid w:val="00575868"/>
    <w:rsid w:val="00575D97"/>
    <w:rsid w:val="0057628D"/>
    <w:rsid w:val="00576895"/>
    <w:rsid w:val="00576B11"/>
    <w:rsid w:val="00576E75"/>
    <w:rsid w:val="00577464"/>
    <w:rsid w:val="005778CA"/>
    <w:rsid w:val="00577C2C"/>
    <w:rsid w:val="00577D9B"/>
    <w:rsid w:val="00577F07"/>
    <w:rsid w:val="00577F85"/>
    <w:rsid w:val="0058067D"/>
    <w:rsid w:val="0058085A"/>
    <w:rsid w:val="0058099F"/>
    <w:rsid w:val="00580A6B"/>
    <w:rsid w:val="00580C2F"/>
    <w:rsid w:val="00580FCD"/>
    <w:rsid w:val="005811AD"/>
    <w:rsid w:val="0058154E"/>
    <w:rsid w:val="005815EB"/>
    <w:rsid w:val="005819E5"/>
    <w:rsid w:val="00581D70"/>
    <w:rsid w:val="00581DB6"/>
    <w:rsid w:val="00581DC8"/>
    <w:rsid w:val="005821A0"/>
    <w:rsid w:val="005823DF"/>
    <w:rsid w:val="005823E1"/>
    <w:rsid w:val="005823F4"/>
    <w:rsid w:val="0058276D"/>
    <w:rsid w:val="00582F92"/>
    <w:rsid w:val="005833BF"/>
    <w:rsid w:val="0058368F"/>
    <w:rsid w:val="00583956"/>
    <w:rsid w:val="00583A86"/>
    <w:rsid w:val="00583EA0"/>
    <w:rsid w:val="0058408A"/>
    <w:rsid w:val="005840E0"/>
    <w:rsid w:val="0058418B"/>
    <w:rsid w:val="00584270"/>
    <w:rsid w:val="0058449E"/>
    <w:rsid w:val="005848EA"/>
    <w:rsid w:val="00584AF4"/>
    <w:rsid w:val="00584E72"/>
    <w:rsid w:val="0058588A"/>
    <w:rsid w:val="00585AE0"/>
    <w:rsid w:val="00585BCB"/>
    <w:rsid w:val="00586166"/>
    <w:rsid w:val="00586208"/>
    <w:rsid w:val="005866FC"/>
    <w:rsid w:val="00586969"/>
    <w:rsid w:val="00586A59"/>
    <w:rsid w:val="00586A92"/>
    <w:rsid w:val="00586C5C"/>
    <w:rsid w:val="00586C8E"/>
    <w:rsid w:val="0058717B"/>
    <w:rsid w:val="0058745D"/>
    <w:rsid w:val="005876EE"/>
    <w:rsid w:val="00587753"/>
    <w:rsid w:val="005878D4"/>
    <w:rsid w:val="00587AFC"/>
    <w:rsid w:val="00587DF7"/>
    <w:rsid w:val="00587F1F"/>
    <w:rsid w:val="0059005F"/>
    <w:rsid w:val="005901D0"/>
    <w:rsid w:val="00590360"/>
    <w:rsid w:val="005906E3"/>
    <w:rsid w:val="00590CE8"/>
    <w:rsid w:val="00591088"/>
    <w:rsid w:val="00591690"/>
    <w:rsid w:val="00592077"/>
    <w:rsid w:val="0059228B"/>
    <w:rsid w:val="00592A33"/>
    <w:rsid w:val="00592A37"/>
    <w:rsid w:val="00592C32"/>
    <w:rsid w:val="00592CA5"/>
    <w:rsid w:val="00592EC1"/>
    <w:rsid w:val="005931A5"/>
    <w:rsid w:val="005931FE"/>
    <w:rsid w:val="0059345D"/>
    <w:rsid w:val="005936D2"/>
    <w:rsid w:val="00593CB3"/>
    <w:rsid w:val="00593F0C"/>
    <w:rsid w:val="00594040"/>
    <w:rsid w:val="005942FD"/>
    <w:rsid w:val="00594561"/>
    <w:rsid w:val="00594661"/>
    <w:rsid w:val="00594829"/>
    <w:rsid w:val="00594858"/>
    <w:rsid w:val="00594B6E"/>
    <w:rsid w:val="00594CA2"/>
    <w:rsid w:val="00594CEC"/>
    <w:rsid w:val="00595A95"/>
    <w:rsid w:val="00595B27"/>
    <w:rsid w:val="00595B33"/>
    <w:rsid w:val="00595B8A"/>
    <w:rsid w:val="00595FBD"/>
    <w:rsid w:val="0059674D"/>
    <w:rsid w:val="00596A05"/>
    <w:rsid w:val="00596A58"/>
    <w:rsid w:val="005973A2"/>
    <w:rsid w:val="00597501"/>
    <w:rsid w:val="00597874"/>
    <w:rsid w:val="005A0267"/>
    <w:rsid w:val="005A09AC"/>
    <w:rsid w:val="005A0E59"/>
    <w:rsid w:val="005A19A1"/>
    <w:rsid w:val="005A1CDB"/>
    <w:rsid w:val="005A1CDE"/>
    <w:rsid w:val="005A229F"/>
    <w:rsid w:val="005A2D04"/>
    <w:rsid w:val="005A3F4A"/>
    <w:rsid w:val="005A3FB1"/>
    <w:rsid w:val="005A4691"/>
    <w:rsid w:val="005A49AF"/>
    <w:rsid w:val="005A5A09"/>
    <w:rsid w:val="005A5D38"/>
    <w:rsid w:val="005A5EA9"/>
    <w:rsid w:val="005A63E3"/>
    <w:rsid w:val="005A6DA0"/>
    <w:rsid w:val="005A745F"/>
    <w:rsid w:val="005A7637"/>
    <w:rsid w:val="005A768D"/>
    <w:rsid w:val="005A76C9"/>
    <w:rsid w:val="005B0172"/>
    <w:rsid w:val="005B0231"/>
    <w:rsid w:val="005B0414"/>
    <w:rsid w:val="005B0695"/>
    <w:rsid w:val="005B087A"/>
    <w:rsid w:val="005B0E1D"/>
    <w:rsid w:val="005B1C84"/>
    <w:rsid w:val="005B1EB8"/>
    <w:rsid w:val="005B2154"/>
    <w:rsid w:val="005B23A6"/>
    <w:rsid w:val="005B27D3"/>
    <w:rsid w:val="005B33C8"/>
    <w:rsid w:val="005B35CA"/>
    <w:rsid w:val="005B3EE5"/>
    <w:rsid w:val="005B46F3"/>
    <w:rsid w:val="005B49BA"/>
    <w:rsid w:val="005B4A17"/>
    <w:rsid w:val="005B4D38"/>
    <w:rsid w:val="005B50AF"/>
    <w:rsid w:val="005B55E0"/>
    <w:rsid w:val="005B57EE"/>
    <w:rsid w:val="005B5A30"/>
    <w:rsid w:val="005B6C4C"/>
    <w:rsid w:val="005B7250"/>
    <w:rsid w:val="005B79DF"/>
    <w:rsid w:val="005B7E3D"/>
    <w:rsid w:val="005B7E7B"/>
    <w:rsid w:val="005C040B"/>
    <w:rsid w:val="005C0DA7"/>
    <w:rsid w:val="005C0F99"/>
    <w:rsid w:val="005C1887"/>
    <w:rsid w:val="005C1BCE"/>
    <w:rsid w:val="005C1D67"/>
    <w:rsid w:val="005C2091"/>
    <w:rsid w:val="005C20B3"/>
    <w:rsid w:val="005C2144"/>
    <w:rsid w:val="005C25F1"/>
    <w:rsid w:val="005C2667"/>
    <w:rsid w:val="005C29D9"/>
    <w:rsid w:val="005C2EA5"/>
    <w:rsid w:val="005C36E4"/>
    <w:rsid w:val="005C402C"/>
    <w:rsid w:val="005C412E"/>
    <w:rsid w:val="005C4241"/>
    <w:rsid w:val="005C47C4"/>
    <w:rsid w:val="005C4A60"/>
    <w:rsid w:val="005C4A99"/>
    <w:rsid w:val="005C5051"/>
    <w:rsid w:val="005C50BA"/>
    <w:rsid w:val="005C5D21"/>
    <w:rsid w:val="005C5DA3"/>
    <w:rsid w:val="005C6C8A"/>
    <w:rsid w:val="005C72D2"/>
    <w:rsid w:val="005C7AAC"/>
    <w:rsid w:val="005D0184"/>
    <w:rsid w:val="005D04A7"/>
    <w:rsid w:val="005D0DDA"/>
    <w:rsid w:val="005D1271"/>
    <w:rsid w:val="005D1441"/>
    <w:rsid w:val="005D19A0"/>
    <w:rsid w:val="005D24FC"/>
    <w:rsid w:val="005D26A0"/>
    <w:rsid w:val="005D2BC1"/>
    <w:rsid w:val="005D2BE6"/>
    <w:rsid w:val="005D2DF7"/>
    <w:rsid w:val="005D3CDA"/>
    <w:rsid w:val="005D3D8D"/>
    <w:rsid w:val="005D41C7"/>
    <w:rsid w:val="005D4385"/>
    <w:rsid w:val="005D48D9"/>
    <w:rsid w:val="005D5AF0"/>
    <w:rsid w:val="005D5FB3"/>
    <w:rsid w:val="005D6232"/>
    <w:rsid w:val="005D6313"/>
    <w:rsid w:val="005D6408"/>
    <w:rsid w:val="005D66E0"/>
    <w:rsid w:val="005D6BB2"/>
    <w:rsid w:val="005D72DE"/>
    <w:rsid w:val="005D7895"/>
    <w:rsid w:val="005D7EF4"/>
    <w:rsid w:val="005E04BB"/>
    <w:rsid w:val="005E0E27"/>
    <w:rsid w:val="005E117E"/>
    <w:rsid w:val="005E1452"/>
    <w:rsid w:val="005E15AB"/>
    <w:rsid w:val="005E177D"/>
    <w:rsid w:val="005E1E0E"/>
    <w:rsid w:val="005E22F7"/>
    <w:rsid w:val="005E2403"/>
    <w:rsid w:val="005E2B38"/>
    <w:rsid w:val="005E3435"/>
    <w:rsid w:val="005E38EE"/>
    <w:rsid w:val="005E39BF"/>
    <w:rsid w:val="005E3A41"/>
    <w:rsid w:val="005E3B00"/>
    <w:rsid w:val="005E4107"/>
    <w:rsid w:val="005E4122"/>
    <w:rsid w:val="005E417B"/>
    <w:rsid w:val="005E4382"/>
    <w:rsid w:val="005E47E7"/>
    <w:rsid w:val="005E54A8"/>
    <w:rsid w:val="005E55F9"/>
    <w:rsid w:val="005E5989"/>
    <w:rsid w:val="005E5B79"/>
    <w:rsid w:val="005E5EC8"/>
    <w:rsid w:val="005E63D4"/>
    <w:rsid w:val="005E6665"/>
    <w:rsid w:val="005E66B7"/>
    <w:rsid w:val="005E6813"/>
    <w:rsid w:val="005E6AE2"/>
    <w:rsid w:val="005E6E25"/>
    <w:rsid w:val="005E7048"/>
    <w:rsid w:val="005E717E"/>
    <w:rsid w:val="005E72E3"/>
    <w:rsid w:val="005E79FE"/>
    <w:rsid w:val="005E7E5E"/>
    <w:rsid w:val="005E7FAA"/>
    <w:rsid w:val="005F02A8"/>
    <w:rsid w:val="005F0A9C"/>
    <w:rsid w:val="005F0C70"/>
    <w:rsid w:val="005F128E"/>
    <w:rsid w:val="005F130B"/>
    <w:rsid w:val="005F1A9A"/>
    <w:rsid w:val="005F1B8E"/>
    <w:rsid w:val="005F1DEF"/>
    <w:rsid w:val="005F2023"/>
    <w:rsid w:val="005F244C"/>
    <w:rsid w:val="005F3271"/>
    <w:rsid w:val="005F32CE"/>
    <w:rsid w:val="005F38DC"/>
    <w:rsid w:val="005F40C8"/>
    <w:rsid w:val="005F4249"/>
    <w:rsid w:val="005F4326"/>
    <w:rsid w:val="005F43C5"/>
    <w:rsid w:val="005F44B3"/>
    <w:rsid w:val="005F4633"/>
    <w:rsid w:val="005F4E1E"/>
    <w:rsid w:val="005F4F0F"/>
    <w:rsid w:val="005F5272"/>
    <w:rsid w:val="005F53C5"/>
    <w:rsid w:val="005F5494"/>
    <w:rsid w:val="005F59DF"/>
    <w:rsid w:val="005F5B69"/>
    <w:rsid w:val="005F5B7D"/>
    <w:rsid w:val="005F5D58"/>
    <w:rsid w:val="005F5E26"/>
    <w:rsid w:val="005F60ED"/>
    <w:rsid w:val="005F60F3"/>
    <w:rsid w:val="005F6A9A"/>
    <w:rsid w:val="005F6F14"/>
    <w:rsid w:val="005F7371"/>
    <w:rsid w:val="005F7506"/>
    <w:rsid w:val="005F78E4"/>
    <w:rsid w:val="005F7A2B"/>
    <w:rsid w:val="0060081E"/>
    <w:rsid w:val="00600999"/>
    <w:rsid w:val="00600C62"/>
    <w:rsid w:val="00600D78"/>
    <w:rsid w:val="006013A8"/>
    <w:rsid w:val="00601446"/>
    <w:rsid w:val="006015B6"/>
    <w:rsid w:val="00601A15"/>
    <w:rsid w:val="00601A78"/>
    <w:rsid w:val="00601A86"/>
    <w:rsid w:val="00601BB1"/>
    <w:rsid w:val="00601DD3"/>
    <w:rsid w:val="00601F53"/>
    <w:rsid w:val="00601FE9"/>
    <w:rsid w:val="00602398"/>
    <w:rsid w:val="00602641"/>
    <w:rsid w:val="00602F48"/>
    <w:rsid w:val="00603137"/>
    <w:rsid w:val="00604500"/>
    <w:rsid w:val="006046FA"/>
    <w:rsid w:val="0060470B"/>
    <w:rsid w:val="00604B29"/>
    <w:rsid w:val="00604CA9"/>
    <w:rsid w:val="00604E3A"/>
    <w:rsid w:val="00605326"/>
    <w:rsid w:val="006055AD"/>
    <w:rsid w:val="00605A4F"/>
    <w:rsid w:val="00606092"/>
    <w:rsid w:val="00606264"/>
    <w:rsid w:val="0060663E"/>
    <w:rsid w:val="006066BA"/>
    <w:rsid w:val="00606762"/>
    <w:rsid w:val="00607AE7"/>
    <w:rsid w:val="00607E70"/>
    <w:rsid w:val="00607E88"/>
    <w:rsid w:val="006107C8"/>
    <w:rsid w:val="006109F0"/>
    <w:rsid w:val="00610A0B"/>
    <w:rsid w:val="00610FAC"/>
    <w:rsid w:val="006119E2"/>
    <w:rsid w:val="00611B76"/>
    <w:rsid w:val="00611E8A"/>
    <w:rsid w:val="00612424"/>
    <w:rsid w:val="006124D5"/>
    <w:rsid w:val="006125E4"/>
    <w:rsid w:val="006128F6"/>
    <w:rsid w:val="00612C23"/>
    <w:rsid w:val="00612FEA"/>
    <w:rsid w:val="0061338D"/>
    <w:rsid w:val="006134D0"/>
    <w:rsid w:val="006136D9"/>
    <w:rsid w:val="00614C2A"/>
    <w:rsid w:val="00615180"/>
    <w:rsid w:val="006156B3"/>
    <w:rsid w:val="00615980"/>
    <w:rsid w:val="006159E3"/>
    <w:rsid w:val="00615A53"/>
    <w:rsid w:val="006161BA"/>
    <w:rsid w:val="0061657F"/>
    <w:rsid w:val="0061660D"/>
    <w:rsid w:val="00616637"/>
    <w:rsid w:val="006167F3"/>
    <w:rsid w:val="0061693D"/>
    <w:rsid w:val="00616955"/>
    <w:rsid w:val="00616956"/>
    <w:rsid w:val="006175EC"/>
    <w:rsid w:val="0061760F"/>
    <w:rsid w:val="0061782C"/>
    <w:rsid w:val="00620290"/>
    <w:rsid w:val="006205AB"/>
    <w:rsid w:val="00620C90"/>
    <w:rsid w:val="00620DD5"/>
    <w:rsid w:val="0062173F"/>
    <w:rsid w:val="0062193C"/>
    <w:rsid w:val="00621CB4"/>
    <w:rsid w:val="00621EBD"/>
    <w:rsid w:val="00622301"/>
    <w:rsid w:val="00622B4C"/>
    <w:rsid w:val="00622BBD"/>
    <w:rsid w:val="00622D82"/>
    <w:rsid w:val="00622F21"/>
    <w:rsid w:val="00622FA9"/>
    <w:rsid w:val="00622FFB"/>
    <w:rsid w:val="0062335E"/>
    <w:rsid w:val="00623369"/>
    <w:rsid w:val="00623385"/>
    <w:rsid w:val="0062357D"/>
    <w:rsid w:val="00623CD7"/>
    <w:rsid w:val="00623FA4"/>
    <w:rsid w:val="006241C1"/>
    <w:rsid w:val="00624DEA"/>
    <w:rsid w:val="00626575"/>
    <w:rsid w:val="00626579"/>
    <w:rsid w:val="0062674F"/>
    <w:rsid w:val="006268CD"/>
    <w:rsid w:val="00626A66"/>
    <w:rsid w:val="0062723F"/>
    <w:rsid w:val="0062787C"/>
    <w:rsid w:val="00627E73"/>
    <w:rsid w:val="00630132"/>
    <w:rsid w:val="00630263"/>
    <w:rsid w:val="00630296"/>
    <w:rsid w:val="006303B6"/>
    <w:rsid w:val="006304F3"/>
    <w:rsid w:val="00630800"/>
    <w:rsid w:val="006319EC"/>
    <w:rsid w:val="00631BF7"/>
    <w:rsid w:val="00631F36"/>
    <w:rsid w:val="00631FFE"/>
    <w:rsid w:val="00632C2D"/>
    <w:rsid w:val="00633028"/>
    <w:rsid w:val="0063337E"/>
    <w:rsid w:val="0063365C"/>
    <w:rsid w:val="006339F7"/>
    <w:rsid w:val="00633B15"/>
    <w:rsid w:val="00633DCA"/>
    <w:rsid w:val="00633F15"/>
    <w:rsid w:val="00634206"/>
    <w:rsid w:val="006344DC"/>
    <w:rsid w:val="0063479E"/>
    <w:rsid w:val="0063509B"/>
    <w:rsid w:val="006351AF"/>
    <w:rsid w:val="00635368"/>
    <w:rsid w:val="006354E5"/>
    <w:rsid w:val="0063562A"/>
    <w:rsid w:val="00635D63"/>
    <w:rsid w:val="00635D77"/>
    <w:rsid w:val="00635E96"/>
    <w:rsid w:val="0063688C"/>
    <w:rsid w:val="006375BB"/>
    <w:rsid w:val="0063776A"/>
    <w:rsid w:val="00637826"/>
    <w:rsid w:val="00637A3F"/>
    <w:rsid w:val="00637C6F"/>
    <w:rsid w:val="006401CD"/>
    <w:rsid w:val="006406E5"/>
    <w:rsid w:val="00640C07"/>
    <w:rsid w:val="0064131D"/>
    <w:rsid w:val="006420EB"/>
    <w:rsid w:val="006423B5"/>
    <w:rsid w:val="006426CD"/>
    <w:rsid w:val="00642A5E"/>
    <w:rsid w:val="0064314F"/>
    <w:rsid w:val="0064368A"/>
    <w:rsid w:val="0064368F"/>
    <w:rsid w:val="006438A2"/>
    <w:rsid w:val="00644505"/>
    <w:rsid w:val="00644895"/>
    <w:rsid w:val="006448D2"/>
    <w:rsid w:val="00644AA4"/>
    <w:rsid w:val="00644B1D"/>
    <w:rsid w:val="00645190"/>
    <w:rsid w:val="006451C2"/>
    <w:rsid w:val="00645709"/>
    <w:rsid w:val="00645BF4"/>
    <w:rsid w:val="0064610E"/>
    <w:rsid w:val="0064660C"/>
    <w:rsid w:val="0064685F"/>
    <w:rsid w:val="006471A4"/>
    <w:rsid w:val="006476BD"/>
    <w:rsid w:val="00647A1A"/>
    <w:rsid w:val="00647B39"/>
    <w:rsid w:val="00647B58"/>
    <w:rsid w:val="00647C76"/>
    <w:rsid w:val="00647F46"/>
    <w:rsid w:val="006501B8"/>
    <w:rsid w:val="0065032A"/>
    <w:rsid w:val="0065096E"/>
    <w:rsid w:val="00650AA4"/>
    <w:rsid w:val="00650DC5"/>
    <w:rsid w:val="00650FE3"/>
    <w:rsid w:val="006514BE"/>
    <w:rsid w:val="006517FB"/>
    <w:rsid w:val="0065257E"/>
    <w:rsid w:val="00652644"/>
    <w:rsid w:val="0065273A"/>
    <w:rsid w:val="00652EBC"/>
    <w:rsid w:val="00652F21"/>
    <w:rsid w:val="0065306F"/>
    <w:rsid w:val="006532EE"/>
    <w:rsid w:val="00653C53"/>
    <w:rsid w:val="0065403A"/>
    <w:rsid w:val="00654A20"/>
    <w:rsid w:val="00655964"/>
    <w:rsid w:val="00655A3D"/>
    <w:rsid w:val="00655E43"/>
    <w:rsid w:val="00655ECD"/>
    <w:rsid w:val="0065630A"/>
    <w:rsid w:val="00656407"/>
    <w:rsid w:val="00656699"/>
    <w:rsid w:val="006566B6"/>
    <w:rsid w:val="00656F95"/>
    <w:rsid w:val="00660140"/>
    <w:rsid w:val="00660824"/>
    <w:rsid w:val="0066084E"/>
    <w:rsid w:val="006609EB"/>
    <w:rsid w:val="00660B24"/>
    <w:rsid w:val="00660EDC"/>
    <w:rsid w:val="00661468"/>
    <w:rsid w:val="006615AC"/>
    <w:rsid w:val="00661A29"/>
    <w:rsid w:val="00661D0A"/>
    <w:rsid w:val="00661D7D"/>
    <w:rsid w:val="0066235E"/>
    <w:rsid w:val="006625BC"/>
    <w:rsid w:val="006625BE"/>
    <w:rsid w:val="006625F4"/>
    <w:rsid w:val="00663343"/>
    <w:rsid w:val="00663CA8"/>
    <w:rsid w:val="00663FDE"/>
    <w:rsid w:val="0066406B"/>
    <w:rsid w:val="006640E0"/>
    <w:rsid w:val="00664327"/>
    <w:rsid w:val="0066454A"/>
    <w:rsid w:val="006645BA"/>
    <w:rsid w:val="00664CDB"/>
    <w:rsid w:val="00664EEB"/>
    <w:rsid w:val="0066679E"/>
    <w:rsid w:val="006668D6"/>
    <w:rsid w:val="00666D8F"/>
    <w:rsid w:val="0066703D"/>
    <w:rsid w:val="00667396"/>
    <w:rsid w:val="00667C2E"/>
    <w:rsid w:val="00667D7D"/>
    <w:rsid w:val="006705CF"/>
    <w:rsid w:val="0067093E"/>
    <w:rsid w:val="00670D89"/>
    <w:rsid w:val="00670D8D"/>
    <w:rsid w:val="0067134D"/>
    <w:rsid w:val="00671C5E"/>
    <w:rsid w:val="006721BC"/>
    <w:rsid w:val="006721E4"/>
    <w:rsid w:val="0067224F"/>
    <w:rsid w:val="006723A3"/>
    <w:rsid w:val="00672643"/>
    <w:rsid w:val="006727FA"/>
    <w:rsid w:val="0067281F"/>
    <w:rsid w:val="00672E6A"/>
    <w:rsid w:val="006730CF"/>
    <w:rsid w:val="00673292"/>
    <w:rsid w:val="00673793"/>
    <w:rsid w:val="00673C07"/>
    <w:rsid w:val="006746EB"/>
    <w:rsid w:val="006750B2"/>
    <w:rsid w:val="0067511E"/>
    <w:rsid w:val="006756F2"/>
    <w:rsid w:val="006756FA"/>
    <w:rsid w:val="006757B2"/>
    <w:rsid w:val="00675B75"/>
    <w:rsid w:val="00675D30"/>
    <w:rsid w:val="00676504"/>
    <w:rsid w:val="00676B2C"/>
    <w:rsid w:val="00676E3B"/>
    <w:rsid w:val="00676E4C"/>
    <w:rsid w:val="00677426"/>
    <w:rsid w:val="006775E2"/>
    <w:rsid w:val="006777C7"/>
    <w:rsid w:val="00677B42"/>
    <w:rsid w:val="00677D29"/>
    <w:rsid w:val="00677DD5"/>
    <w:rsid w:val="00677DDF"/>
    <w:rsid w:val="006803AA"/>
    <w:rsid w:val="00680DE6"/>
    <w:rsid w:val="00680DF3"/>
    <w:rsid w:val="006812D9"/>
    <w:rsid w:val="00681648"/>
    <w:rsid w:val="00681BCE"/>
    <w:rsid w:val="00682035"/>
    <w:rsid w:val="006820FC"/>
    <w:rsid w:val="00682131"/>
    <w:rsid w:val="00682283"/>
    <w:rsid w:val="00682408"/>
    <w:rsid w:val="00682912"/>
    <w:rsid w:val="00682A5D"/>
    <w:rsid w:val="00682F5E"/>
    <w:rsid w:val="00683599"/>
    <w:rsid w:val="0068372D"/>
    <w:rsid w:val="00683826"/>
    <w:rsid w:val="006839D9"/>
    <w:rsid w:val="006839E0"/>
    <w:rsid w:val="00683B3A"/>
    <w:rsid w:val="006842DF"/>
    <w:rsid w:val="006843D7"/>
    <w:rsid w:val="006846BB"/>
    <w:rsid w:val="00684975"/>
    <w:rsid w:val="00684A51"/>
    <w:rsid w:val="00684B91"/>
    <w:rsid w:val="00685084"/>
    <w:rsid w:val="006852C6"/>
    <w:rsid w:val="006859D5"/>
    <w:rsid w:val="00686451"/>
    <w:rsid w:val="00686D0F"/>
    <w:rsid w:val="00686F3E"/>
    <w:rsid w:val="00686F51"/>
    <w:rsid w:val="0069039D"/>
    <w:rsid w:val="006903E8"/>
    <w:rsid w:val="006905EF"/>
    <w:rsid w:val="0069100E"/>
    <w:rsid w:val="00691664"/>
    <w:rsid w:val="00691993"/>
    <w:rsid w:val="00691DFE"/>
    <w:rsid w:val="00691E87"/>
    <w:rsid w:val="00692671"/>
    <w:rsid w:val="006928BF"/>
    <w:rsid w:val="00692A48"/>
    <w:rsid w:val="00692D3D"/>
    <w:rsid w:val="00692DB8"/>
    <w:rsid w:val="006937CD"/>
    <w:rsid w:val="00693931"/>
    <w:rsid w:val="00693AB3"/>
    <w:rsid w:val="00693BA6"/>
    <w:rsid w:val="00693E8E"/>
    <w:rsid w:val="00694132"/>
    <w:rsid w:val="006946F7"/>
    <w:rsid w:val="00694A4F"/>
    <w:rsid w:val="00694C8D"/>
    <w:rsid w:val="00695ADB"/>
    <w:rsid w:val="00695D0A"/>
    <w:rsid w:val="00696078"/>
    <w:rsid w:val="00696281"/>
    <w:rsid w:val="006963EE"/>
    <w:rsid w:val="0069645A"/>
    <w:rsid w:val="00696A36"/>
    <w:rsid w:val="00696D0E"/>
    <w:rsid w:val="00696FC0"/>
    <w:rsid w:val="00697138"/>
    <w:rsid w:val="00697763"/>
    <w:rsid w:val="00697CCC"/>
    <w:rsid w:val="00697D3C"/>
    <w:rsid w:val="006A0739"/>
    <w:rsid w:val="006A08E3"/>
    <w:rsid w:val="006A0DE9"/>
    <w:rsid w:val="006A0E23"/>
    <w:rsid w:val="006A0E8A"/>
    <w:rsid w:val="006A1B1F"/>
    <w:rsid w:val="006A1E9C"/>
    <w:rsid w:val="006A20B8"/>
    <w:rsid w:val="006A20E2"/>
    <w:rsid w:val="006A2547"/>
    <w:rsid w:val="006A2710"/>
    <w:rsid w:val="006A2735"/>
    <w:rsid w:val="006A2C31"/>
    <w:rsid w:val="006A2F04"/>
    <w:rsid w:val="006A3023"/>
    <w:rsid w:val="006A3221"/>
    <w:rsid w:val="006A3397"/>
    <w:rsid w:val="006A361E"/>
    <w:rsid w:val="006A3AC9"/>
    <w:rsid w:val="006A3B4B"/>
    <w:rsid w:val="006A3CFE"/>
    <w:rsid w:val="006A3D21"/>
    <w:rsid w:val="006A3E9C"/>
    <w:rsid w:val="006A427B"/>
    <w:rsid w:val="006A4748"/>
    <w:rsid w:val="006A4B48"/>
    <w:rsid w:val="006A51CD"/>
    <w:rsid w:val="006A5374"/>
    <w:rsid w:val="006A59C0"/>
    <w:rsid w:val="006A5A73"/>
    <w:rsid w:val="006A5AB3"/>
    <w:rsid w:val="006A6049"/>
    <w:rsid w:val="006A6762"/>
    <w:rsid w:val="006A6DE6"/>
    <w:rsid w:val="006A6F9E"/>
    <w:rsid w:val="006A7440"/>
    <w:rsid w:val="006A747D"/>
    <w:rsid w:val="006A74CA"/>
    <w:rsid w:val="006A7949"/>
    <w:rsid w:val="006A7D68"/>
    <w:rsid w:val="006A7E3D"/>
    <w:rsid w:val="006B0226"/>
    <w:rsid w:val="006B03D3"/>
    <w:rsid w:val="006B04A2"/>
    <w:rsid w:val="006B052C"/>
    <w:rsid w:val="006B0881"/>
    <w:rsid w:val="006B0AD4"/>
    <w:rsid w:val="006B10F9"/>
    <w:rsid w:val="006B1258"/>
    <w:rsid w:val="006B1604"/>
    <w:rsid w:val="006B17B1"/>
    <w:rsid w:val="006B1833"/>
    <w:rsid w:val="006B189B"/>
    <w:rsid w:val="006B1DBB"/>
    <w:rsid w:val="006B1DEE"/>
    <w:rsid w:val="006B1F07"/>
    <w:rsid w:val="006B209A"/>
    <w:rsid w:val="006B25DF"/>
    <w:rsid w:val="006B27D7"/>
    <w:rsid w:val="006B29F3"/>
    <w:rsid w:val="006B2BA6"/>
    <w:rsid w:val="006B2D4C"/>
    <w:rsid w:val="006B3069"/>
    <w:rsid w:val="006B3376"/>
    <w:rsid w:val="006B3E6E"/>
    <w:rsid w:val="006B4206"/>
    <w:rsid w:val="006B4819"/>
    <w:rsid w:val="006B4857"/>
    <w:rsid w:val="006B4955"/>
    <w:rsid w:val="006B4E18"/>
    <w:rsid w:val="006B4E3C"/>
    <w:rsid w:val="006B5020"/>
    <w:rsid w:val="006B559C"/>
    <w:rsid w:val="006B59BC"/>
    <w:rsid w:val="006B59CC"/>
    <w:rsid w:val="006B5C12"/>
    <w:rsid w:val="006B5E47"/>
    <w:rsid w:val="006B5EC4"/>
    <w:rsid w:val="006B641C"/>
    <w:rsid w:val="006B6904"/>
    <w:rsid w:val="006B7579"/>
    <w:rsid w:val="006B7D2A"/>
    <w:rsid w:val="006B7E54"/>
    <w:rsid w:val="006B7FBA"/>
    <w:rsid w:val="006C0255"/>
    <w:rsid w:val="006C0607"/>
    <w:rsid w:val="006C0652"/>
    <w:rsid w:val="006C0736"/>
    <w:rsid w:val="006C0B34"/>
    <w:rsid w:val="006C0B45"/>
    <w:rsid w:val="006C0E61"/>
    <w:rsid w:val="006C0EA3"/>
    <w:rsid w:val="006C174F"/>
    <w:rsid w:val="006C18C4"/>
    <w:rsid w:val="006C198D"/>
    <w:rsid w:val="006C1EBD"/>
    <w:rsid w:val="006C1F45"/>
    <w:rsid w:val="006C24F3"/>
    <w:rsid w:val="006C2511"/>
    <w:rsid w:val="006C263C"/>
    <w:rsid w:val="006C2A00"/>
    <w:rsid w:val="006C2ABD"/>
    <w:rsid w:val="006C2C22"/>
    <w:rsid w:val="006C2C4E"/>
    <w:rsid w:val="006C313E"/>
    <w:rsid w:val="006C3338"/>
    <w:rsid w:val="006C3F74"/>
    <w:rsid w:val="006C4D5F"/>
    <w:rsid w:val="006C4DEF"/>
    <w:rsid w:val="006C51A8"/>
    <w:rsid w:val="006C54F6"/>
    <w:rsid w:val="006C5999"/>
    <w:rsid w:val="006C5A67"/>
    <w:rsid w:val="006C5AFC"/>
    <w:rsid w:val="006C5E08"/>
    <w:rsid w:val="006C5ED2"/>
    <w:rsid w:val="006C634B"/>
    <w:rsid w:val="006C6CF6"/>
    <w:rsid w:val="006C7190"/>
    <w:rsid w:val="006C71D3"/>
    <w:rsid w:val="006C7494"/>
    <w:rsid w:val="006C78BC"/>
    <w:rsid w:val="006C7E4D"/>
    <w:rsid w:val="006D0279"/>
    <w:rsid w:val="006D13A3"/>
    <w:rsid w:val="006D13BC"/>
    <w:rsid w:val="006D1588"/>
    <w:rsid w:val="006D15D2"/>
    <w:rsid w:val="006D1646"/>
    <w:rsid w:val="006D198B"/>
    <w:rsid w:val="006D19DE"/>
    <w:rsid w:val="006D1AA8"/>
    <w:rsid w:val="006D1ADB"/>
    <w:rsid w:val="006D1B2F"/>
    <w:rsid w:val="006D1B66"/>
    <w:rsid w:val="006D1C61"/>
    <w:rsid w:val="006D22D8"/>
    <w:rsid w:val="006D2822"/>
    <w:rsid w:val="006D291D"/>
    <w:rsid w:val="006D3208"/>
    <w:rsid w:val="006D3D64"/>
    <w:rsid w:val="006D3E0B"/>
    <w:rsid w:val="006D421C"/>
    <w:rsid w:val="006D46F8"/>
    <w:rsid w:val="006D489F"/>
    <w:rsid w:val="006D4C74"/>
    <w:rsid w:val="006D4E11"/>
    <w:rsid w:val="006D4EC2"/>
    <w:rsid w:val="006D501A"/>
    <w:rsid w:val="006D5222"/>
    <w:rsid w:val="006D5D0C"/>
    <w:rsid w:val="006D62A8"/>
    <w:rsid w:val="006D62CC"/>
    <w:rsid w:val="006D64E4"/>
    <w:rsid w:val="006D7596"/>
    <w:rsid w:val="006D7B5A"/>
    <w:rsid w:val="006D7BEE"/>
    <w:rsid w:val="006D7ECA"/>
    <w:rsid w:val="006D7EEB"/>
    <w:rsid w:val="006E0082"/>
    <w:rsid w:val="006E0326"/>
    <w:rsid w:val="006E036E"/>
    <w:rsid w:val="006E04FE"/>
    <w:rsid w:val="006E06EA"/>
    <w:rsid w:val="006E0BB9"/>
    <w:rsid w:val="006E0C2F"/>
    <w:rsid w:val="006E1307"/>
    <w:rsid w:val="006E133E"/>
    <w:rsid w:val="006E17FF"/>
    <w:rsid w:val="006E1859"/>
    <w:rsid w:val="006E22B1"/>
    <w:rsid w:val="006E2426"/>
    <w:rsid w:val="006E3318"/>
    <w:rsid w:val="006E338E"/>
    <w:rsid w:val="006E3581"/>
    <w:rsid w:val="006E3A00"/>
    <w:rsid w:val="006E4554"/>
    <w:rsid w:val="006E4C79"/>
    <w:rsid w:val="006E4DD1"/>
    <w:rsid w:val="006E508C"/>
    <w:rsid w:val="006E50AF"/>
    <w:rsid w:val="006E53BA"/>
    <w:rsid w:val="006E5596"/>
    <w:rsid w:val="006E55E6"/>
    <w:rsid w:val="006E576C"/>
    <w:rsid w:val="006E5789"/>
    <w:rsid w:val="006E62E3"/>
    <w:rsid w:val="006E660E"/>
    <w:rsid w:val="006E6B23"/>
    <w:rsid w:val="006E6BCA"/>
    <w:rsid w:val="006E6F28"/>
    <w:rsid w:val="006E7559"/>
    <w:rsid w:val="006E782B"/>
    <w:rsid w:val="006F030B"/>
    <w:rsid w:val="006F04E5"/>
    <w:rsid w:val="006F0663"/>
    <w:rsid w:val="006F0CA6"/>
    <w:rsid w:val="006F0F5A"/>
    <w:rsid w:val="006F0F93"/>
    <w:rsid w:val="006F115C"/>
    <w:rsid w:val="006F191D"/>
    <w:rsid w:val="006F29A0"/>
    <w:rsid w:val="006F2B48"/>
    <w:rsid w:val="006F2D82"/>
    <w:rsid w:val="006F30C7"/>
    <w:rsid w:val="006F38C4"/>
    <w:rsid w:val="006F3A6C"/>
    <w:rsid w:val="006F42BD"/>
    <w:rsid w:val="006F4568"/>
    <w:rsid w:val="006F48F5"/>
    <w:rsid w:val="006F4977"/>
    <w:rsid w:val="006F50A9"/>
    <w:rsid w:val="006F53BE"/>
    <w:rsid w:val="006F5950"/>
    <w:rsid w:val="006F5AF1"/>
    <w:rsid w:val="006F5B84"/>
    <w:rsid w:val="006F5DE3"/>
    <w:rsid w:val="006F5DFB"/>
    <w:rsid w:val="006F5EB0"/>
    <w:rsid w:val="006F623C"/>
    <w:rsid w:val="006F62C6"/>
    <w:rsid w:val="006F6628"/>
    <w:rsid w:val="006F6DEB"/>
    <w:rsid w:val="006F70DE"/>
    <w:rsid w:val="006F7253"/>
    <w:rsid w:val="006F73F4"/>
    <w:rsid w:val="006F7544"/>
    <w:rsid w:val="006F7E8E"/>
    <w:rsid w:val="0070007E"/>
    <w:rsid w:val="007002FF"/>
    <w:rsid w:val="00700436"/>
    <w:rsid w:val="00700653"/>
    <w:rsid w:val="00700A25"/>
    <w:rsid w:val="00700A4B"/>
    <w:rsid w:val="00701322"/>
    <w:rsid w:val="00701402"/>
    <w:rsid w:val="00701567"/>
    <w:rsid w:val="0070165D"/>
    <w:rsid w:val="0070197E"/>
    <w:rsid w:val="00701F3B"/>
    <w:rsid w:val="00702278"/>
    <w:rsid w:val="0070249E"/>
    <w:rsid w:val="007027C3"/>
    <w:rsid w:val="0070282A"/>
    <w:rsid w:val="00702B47"/>
    <w:rsid w:val="00702D9F"/>
    <w:rsid w:val="00703162"/>
    <w:rsid w:val="0070332E"/>
    <w:rsid w:val="00703B3E"/>
    <w:rsid w:val="00703CCF"/>
    <w:rsid w:val="007040D0"/>
    <w:rsid w:val="00704A64"/>
    <w:rsid w:val="00704F9E"/>
    <w:rsid w:val="0070537E"/>
    <w:rsid w:val="00705B22"/>
    <w:rsid w:val="0070628A"/>
    <w:rsid w:val="007062DE"/>
    <w:rsid w:val="007063AA"/>
    <w:rsid w:val="00706494"/>
    <w:rsid w:val="00706563"/>
    <w:rsid w:val="00706677"/>
    <w:rsid w:val="007066B5"/>
    <w:rsid w:val="00706814"/>
    <w:rsid w:val="00706836"/>
    <w:rsid w:val="00706873"/>
    <w:rsid w:val="007069E5"/>
    <w:rsid w:val="00706B5A"/>
    <w:rsid w:val="00707149"/>
    <w:rsid w:val="00707933"/>
    <w:rsid w:val="00707967"/>
    <w:rsid w:val="00707C1C"/>
    <w:rsid w:val="00707C9B"/>
    <w:rsid w:val="00707DAF"/>
    <w:rsid w:val="00710494"/>
    <w:rsid w:val="007104B0"/>
    <w:rsid w:val="00710A84"/>
    <w:rsid w:val="00710C79"/>
    <w:rsid w:val="00710CAB"/>
    <w:rsid w:val="0071120B"/>
    <w:rsid w:val="00711732"/>
    <w:rsid w:val="007117D7"/>
    <w:rsid w:val="007117E1"/>
    <w:rsid w:val="0071185F"/>
    <w:rsid w:val="007118A2"/>
    <w:rsid w:val="007119F6"/>
    <w:rsid w:val="00711AFC"/>
    <w:rsid w:val="00711CD8"/>
    <w:rsid w:val="0071203E"/>
    <w:rsid w:val="00712E99"/>
    <w:rsid w:val="0071313B"/>
    <w:rsid w:val="007132F3"/>
    <w:rsid w:val="007135C8"/>
    <w:rsid w:val="007136FA"/>
    <w:rsid w:val="00713ABE"/>
    <w:rsid w:val="00713BA8"/>
    <w:rsid w:val="00713FBC"/>
    <w:rsid w:val="00714783"/>
    <w:rsid w:val="007147CE"/>
    <w:rsid w:val="00714A61"/>
    <w:rsid w:val="007152DE"/>
    <w:rsid w:val="00715A3E"/>
    <w:rsid w:val="00716748"/>
    <w:rsid w:val="007167B9"/>
    <w:rsid w:val="00716D74"/>
    <w:rsid w:val="00716F3A"/>
    <w:rsid w:val="007170A0"/>
    <w:rsid w:val="00717192"/>
    <w:rsid w:val="0071726A"/>
    <w:rsid w:val="00717968"/>
    <w:rsid w:val="007200FB"/>
    <w:rsid w:val="007207F1"/>
    <w:rsid w:val="00720E9B"/>
    <w:rsid w:val="007214AA"/>
    <w:rsid w:val="00721A5F"/>
    <w:rsid w:val="00721F88"/>
    <w:rsid w:val="007222E8"/>
    <w:rsid w:val="007223B4"/>
    <w:rsid w:val="0072265E"/>
    <w:rsid w:val="007228B9"/>
    <w:rsid w:val="00722BFD"/>
    <w:rsid w:val="00722E40"/>
    <w:rsid w:val="00723370"/>
    <w:rsid w:val="00723643"/>
    <w:rsid w:val="0072383E"/>
    <w:rsid w:val="00723BD4"/>
    <w:rsid w:val="0072420C"/>
    <w:rsid w:val="0072434D"/>
    <w:rsid w:val="00724528"/>
    <w:rsid w:val="00724C04"/>
    <w:rsid w:val="00724C15"/>
    <w:rsid w:val="00724C2B"/>
    <w:rsid w:val="00725006"/>
    <w:rsid w:val="0072559E"/>
    <w:rsid w:val="00725CB5"/>
    <w:rsid w:val="00725D79"/>
    <w:rsid w:val="00725E77"/>
    <w:rsid w:val="00726180"/>
    <w:rsid w:val="0072620D"/>
    <w:rsid w:val="00726574"/>
    <w:rsid w:val="0072663D"/>
    <w:rsid w:val="007266BB"/>
    <w:rsid w:val="00726756"/>
    <w:rsid w:val="00726971"/>
    <w:rsid w:val="00726AE7"/>
    <w:rsid w:val="00726AE8"/>
    <w:rsid w:val="00726BF8"/>
    <w:rsid w:val="00726E95"/>
    <w:rsid w:val="007272EE"/>
    <w:rsid w:val="007276A8"/>
    <w:rsid w:val="0072777F"/>
    <w:rsid w:val="007277EF"/>
    <w:rsid w:val="0072787D"/>
    <w:rsid w:val="007279E9"/>
    <w:rsid w:val="00727F1E"/>
    <w:rsid w:val="0073010B"/>
    <w:rsid w:val="007305A8"/>
    <w:rsid w:val="007307D0"/>
    <w:rsid w:val="00730B7A"/>
    <w:rsid w:val="00731463"/>
    <w:rsid w:val="0073184B"/>
    <w:rsid w:val="00731E4E"/>
    <w:rsid w:val="00731FCA"/>
    <w:rsid w:val="0073211F"/>
    <w:rsid w:val="007324D7"/>
    <w:rsid w:val="00732657"/>
    <w:rsid w:val="007329F8"/>
    <w:rsid w:val="00732BF1"/>
    <w:rsid w:val="00732FA3"/>
    <w:rsid w:val="0073319B"/>
    <w:rsid w:val="007331B5"/>
    <w:rsid w:val="007333AF"/>
    <w:rsid w:val="007335CD"/>
    <w:rsid w:val="007335D4"/>
    <w:rsid w:val="0073370A"/>
    <w:rsid w:val="0073380A"/>
    <w:rsid w:val="0073416A"/>
    <w:rsid w:val="00734323"/>
    <w:rsid w:val="00734832"/>
    <w:rsid w:val="00734CB0"/>
    <w:rsid w:val="00734FC6"/>
    <w:rsid w:val="007351D9"/>
    <w:rsid w:val="007351E5"/>
    <w:rsid w:val="0073544D"/>
    <w:rsid w:val="00735A53"/>
    <w:rsid w:val="00736399"/>
    <w:rsid w:val="007364E6"/>
    <w:rsid w:val="00736748"/>
    <w:rsid w:val="00736FAD"/>
    <w:rsid w:val="007379FA"/>
    <w:rsid w:val="007401D0"/>
    <w:rsid w:val="00740892"/>
    <w:rsid w:val="00740B6C"/>
    <w:rsid w:val="00740CD9"/>
    <w:rsid w:val="00740CE5"/>
    <w:rsid w:val="00740E8A"/>
    <w:rsid w:val="00740F98"/>
    <w:rsid w:val="007412A0"/>
    <w:rsid w:val="0074134B"/>
    <w:rsid w:val="00741816"/>
    <w:rsid w:val="00741AB6"/>
    <w:rsid w:val="00741DB6"/>
    <w:rsid w:val="007424BE"/>
    <w:rsid w:val="0074274B"/>
    <w:rsid w:val="0074297A"/>
    <w:rsid w:val="007433C5"/>
    <w:rsid w:val="00743583"/>
    <w:rsid w:val="00743757"/>
    <w:rsid w:val="00743A59"/>
    <w:rsid w:val="00743CDF"/>
    <w:rsid w:val="0074437C"/>
    <w:rsid w:val="007446AD"/>
    <w:rsid w:val="007448B2"/>
    <w:rsid w:val="00744B3F"/>
    <w:rsid w:val="00744CD7"/>
    <w:rsid w:val="00744D50"/>
    <w:rsid w:val="00744E00"/>
    <w:rsid w:val="0074524A"/>
    <w:rsid w:val="0074596A"/>
    <w:rsid w:val="00745EA8"/>
    <w:rsid w:val="00746234"/>
    <w:rsid w:val="00746245"/>
    <w:rsid w:val="00746766"/>
    <w:rsid w:val="007469D8"/>
    <w:rsid w:val="00746A26"/>
    <w:rsid w:val="00746BEF"/>
    <w:rsid w:val="00746FA2"/>
    <w:rsid w:val="00747562"/>
    <w:rsid w:val="007478C5"/>
    <w:rsid w:val="007502B2"/>
    <w:rsid w:val="007507F3"/>
    <w:rsid w:val="00750BFB"/>
    <w:rsid w:val="00750FAF"/>
    <w:rsid w:val="00751794"/>
    <w:rsid w:val="00751B3C"/>
    <w:rsid w:val="007524E1"/>
    <w:rsid w:val="007527C5"/>
    <w:rsid w:val="00752976"/>
    <w:rsid w:val="00753000"/>
    <w:rsid w:val="0075307A"/>
    <w:rsid w:val="007532A9"/>
    <w:rsid w:val="00753358"/>
    <w:rsid w:val="00753719"/>
    <w:rsid w:val="007540A0"/>
    <w:rsid w:val="007541A0"/>
    <w:rsid w:val="00754266"/>
    <w:rsid w:val="0075434C"/>
    <w:rsid w:val="0075447A"/>
    <w:rsid w:val="00755191"/>
    <w:rsid w:val="0075571A"/>
    <w:rsid w:val="00755B31"/>
    <w:rsid w:val="00755CDD"/>
    <w:rsid w:val="007561F6"/>
    <w:rsid w:val="007572FB"/>
    <w:rsid w:val="00757798"/>
    <w:rsid w:val="007579BE"/>
    <w:rsid w:val="00757EB0"/>
    <w:rsid w:val="00760239"/>
    <w:rsid w:val="00760422"/>
    <w:rsid w:val="0076061A"/>
    <w:rsid w:val="007613FB"/>
    <w:rsid w:val="0076188B"/>
    <w:rsid w:val="00761DDA"/>
    <w:rsid w:val="00761FAA"/>
    <w:rsid w:val="00762055"/>
    <w:rsid w:val="007622F6"/>
    <w:rsid w:val="00762705"/>
    <w:rsid w:val="00762A83"/>
    <w:rsid w:val="00762D69"/>
    <w:rsid w:val="00763A74"/>
    <w:rsid w:val="00763C2E"/>
    <w:rsid w:val="00763F72"/>
    <w:rsid w:val="007641D1"/>
    <w:rsid w:val="007642B9"/>
    <w:rsid w:val="0076457D"/>
    <w:rsid w:val="007646F8"/>
    <w:rsid w:val="00764EAD"/>
    <w:rsid w:val="007658DF"/>
    <w:rsid w:val="00765906"/>
    <w:rsid w:val="0076597F"/>
    <w:rsid w:val="00765FC3"/>
    <w:rsid w:val="007663B2"/>
    <w:rsid w:val="00766660"/>
    <w:rsid w:val="00766860"/>
    <w:rsid w:val="007668D7"/>
    <w:rsid w:val="00766A2E"/>
    <w:rsid w:val="00766BF4"/>
    <w:rsid w:val="00767013"/>
    <w:rsid w:val="007677B8"/>
    <w:rsid w:val="00767EE4"/>
    <w:rsid w:val="0077034E"/>
    <w:rsid w:val="007708DA"/>
    <w:rsid w:val="007709B9"/>
    <w:rsid w:val="00770D5E"/>
    <w:rsid w:val="00771A88"/>
    <w:rsid w:val="00772255"/>
    <w:rsid w:val="007722B5"/>
    <w:rsid w:val="007722F0"/>
    <w:rsid w:val="007725C1"/>
    <w:rsid w:val="00772ACB"/>
    <w:rsid w:val="0077331E"/>
    <w:rsid w:val="00773451"/>
    <w:rsid w:val="007736D2"/>
    <w:rsid w:val="00773D93"/>
    <w:rsid w:val="007747A9"/>
    <w:rsid w:val="00774DC7"/>
    <w:rsid w:val="007753E0"/>
    <w:rsid w:val="0077544F"/>
    <w:rsid w:val="007756AE"/>
    <w:rsid w:val="0077585A"/>
    <w:rsid w:val="00775A8B"/>
    <w:rsid w:val="00775CDD"/>
    <w:rsid w:val="00775E5A"/>
    <w:rsid w:val="00775F62"/>
    <w:rsid w:val="0077608D"/>
    <w:rsid w:val="00776195"/>
    <w:rsid w:val="00776231"/>
    <w:rsid w:val="0077647D"/>
    <w:rsid w:val="00776529"/>
    <w:rsid w:val="00776672"/>
    <w:rsid w:val="00776B0A"/>
    <w:rsid w:val="00776EBF"/>
    <w:rsid w:val="00777022"/>
    <w:rsid w:val="0077708A"/>
    <w:rsid w:val="0077772A"/>
    <w:rsid w:val="0077779D"/>
    <w:rsid w:val="007779D2"/>
    <w:rsid w:val="00777FB9"/>
    <w:rsid w:val="0078042F"/>
    <w:rsid w:val="007804C5"/>
    <w:rsid w:val="00780992"/>
    <w:rsid w:val="00780C1B"/>
    <w:rsid w:val="00780CAB"/>
    <w:rsid w:val="007817F8"/>
    <w:rsid w:val="00781AD1"/>
    <w:rsid w:val="00781E69"/>
    <w:rsid w:val="00782656"/>
    <w:rsid w:val="00782BB0"/>
    <w:rsid w:val="00782D0E"/>
    <w:rsid w:val="0078306C"/>
    <w:rsid w:val="007834C0"/>
    <w:rsid w:val="007838AD"/>
    <w:rsid w:val="007840EA"/>
    <w:rsid w:val="00784266"/>
    <w:rsid w:val="007845E6"/>
    <w:rsid w:val="0078485F"/>
    <w:rsid w:val="00784D50"/>
    <w:rsid w:val="00784DE7"/>
    <w:rsid w:val="00785378"/>
    <w:rsid w:val="00785FEF"/>
    <w:rsid w:val="0078614F"/>
    <w:rsid w:val="0078616F"/>
    <w:rsid w:val="00786193"/>
    <w:rsid w:val="00786E72"/>
    <w:rsid w:val="00786F7B"/>
    <w:rsid w:val="00787112"/>
    <w:rsid w:val="007872A5"/>
    <w:rsid w:val="00787849"/>
    <w:rsid w:val="00787A40"/>
    <w:rsid w:val="00787D17"/>
    <w:rsid w:val="00787DF6"/>
    <w:rsid w:val="00790355"/>
    <w:rsid w:val="007909A8"/>
    <w:rsid w:val="00790BC9"/>
    <w:rsid w:val="00790FB8"/>
    <w:rsid w:val="007914AA"/>
    <w:rsid w:val="007926FE"/>
    <w:rsid w:val="0079275C"/>
    <w:rsid w:val="00793066"/>
    <w:rsid w:val="007931AA"/>
    <w:rsid w:val="00793C55"/>
    <w:rsid w:val="00793CE6"/>
    <w:rsid w:val="007941B5"/>
    <w:rsid w:val="0079467B"/>
    <w:rsid w:val="00794D15"/>
    <w:rsid w:val="00795111"/>
    <w:rsid w:val="00795399"/>
    <w:rsid w:val="0079590F"/>
    <w:rsid w:val="00796255"/>
    <w:rsid w:val="00796606"/>
    <w:rsid w:val="007969B1"/>
    <w:rsid w:val="007969F9"/>
    <w:rsid w:val="00796B02"/>
    <w:rsid w:val="00797D54"/>
    <w:rsid w:val="007A05DD"/>
    <w:rsid w:val="007A07AB"/>
    <w:rsid w:val="007A07F4"/>
    <w:rsid w:val="007A0C61"/>
    <w:rsid w:val="007A0EC5"/>
    <w:rsid w:val="007A155C"/>
    <w:rsid w:val="007A175F"/>
    <w:rsid w:val="007A1C87"/>
    <w:rsid w:val="007A1D33"/>
    <w:rsid w:val="007A235B"/>
    <w:rsid w:val="007A23B2"/>
    <w:rsid w:val="007A27D7"/>
    <w:rsid w:val="007A29FF"/>
    <w:rsid w:val="007A2AC6"/>
    <w:rsid w:val="007A2C9E"/>
    <w:rsid w:val="007A3159"/>
    <w:rsid w:val="007A344B"/>
    <w:rsid w:val="007A365E"/>
    <w:rsid w:val="007A3CA4"/>
    <w:rsid w:val="007A3F26"/>
    <w:rsid w:val="007A413B"/>
    <w:rsid w:val="007A4164"/>
    <w:rsid w:val="007A41C9"/>
    <w:rsid w:val="007A4259"/>
    <w:rsid w:val="007A4397"/>
    <w:rsid w:val="007A45EC"/>
    <w:rsid w:val="007A460A"/>
    <w:rsid w:val="007A46FB"/>
    <w:rsid w:val="007A49A2"/>
    <w:rsid w:val="007A4B4A"/>
    <w:rsid w:val="007A4CAE"/>
    <w:rsid w:val="007A4E9C"/>
    <w:rsid w:val="007A5079"/>
    <w:rsid w:val="007A5BA2"/>
    <w:rsid w:val="007A5DDC"/>
    <w:rsid w:val="007A6622"/>
    <w:rsid w:val="007A66DA"/>
    <w:rsid w:val="007A66E3"/>
    <w:rsid w:val="007A6CF5"/>
    <w:rsid w:val="007A7702"/>
    <w:rsid w:val="007A7887"/>
    <w:rsid w:val="007A7D47"/>
    <w:rsid w:val="007B0884"/>
    <w:rsid w:val="007B08E5"/>
    <w:rsid w:val="007B0A40"/>
    <w:rsid w:val="007B0BD4"/>
    <w:rsid w:val="007B0F60"/>
    <w:rsid w:val="007B138F"/>
    <w:rsid w:val="007B14A5"/>
    <w:rsid w:val="007B1A99"/>
    <w:rsid w:val="007B1AF5"/>
    <w:rsid w:val="007B2153"/>
    <w:rsid w:val="007B24A5"/>
    <w:rsid w:val="007B2515"/>
    <w:rsid w:val="007B28CB"/>
    <w:rsid w:val="007B29B8"/>
    <w:rsid w:val="007B30D3"/>
    <w:rsid w:val="007B325C"/>
    <w:rsid w:val="007B3A7E"/>
    <w:rsid w:val="007B4769"/>
    <w:rsid w:val="007B4BDB"/>
    <w:rsid w:val="007B4C6E"/>
    <w:rsid w:val="007B4F13"/>
    <w:rsid w:val="007B512F"/>
    <w:rsid w:val="007B530C"/>
    <w:rsid w:val="007B53FA"/>
    <w:rsid w:val="007B5507"/>
    <w:rsid w:val="007B5737"/>
    <w:rsid w:val="007B5C25"/>
    <w:rsid w:val="007B5E68"/>
    <w:rsid w:val="007B6110"/>
    <w:rsid w:val="007B6A30"/>
    <w:rsid w:val="007B6A52"/>
    <w:rsid w:val="007B6DB8"/>
    <w:rsid w:val="007B7153"/>
    <w:rsid w:val="007B75DD"/>
    <w:rsid w:val="007B7696"/>
    <w:rsid w:val="007B76F5"/>
    <w:rsid w:val="007B7743"/>
    <w:rsid w:val="007B7F67"/>
    <w:rsid w:val="007C00B3"/>
    <w:rsid w:val="007C08C1"/>
    <w:rsid w:val="007C0940"/>
    <w:rsid w:val="007C0A70"/>
    <w:rsid w:val="007C0C09"/>
    <w:rsid w:val="007C0F3A"/>
    <w:rsid w:val="007C1330"/>
    <w:rsid w:val="007C142F"/>
    <w:rsid w:val="007C14AB"/>
    <w:rsid w:val="007C178E"/>
    <w:rsid w:val="007C18CE"/>
    <w:rsid w:val="007C196F"/>
    <w:rsid w:val="007C1E03"/>
    <w:rsid w:val="007C1EBD"/>
    <w:rsid w:val="007C2694"/>
    <w:rsid w:val="007C2829"/>
    <w:rsid w:val="007C343C"/>
    <w:rsid w:val="007C34C8"/>
    <w:rsid w:val="007C35A8"/>
    <w:rsid w:val="007C35E0"/>
    <w:rsid w:val="007C3CD1"/>
    <w:rsid w:val="007C4515"/>
    <w:rsid w:val="007C451E"/>
    <w:rsid w:val="007C46B1"/>
    <w:rsid w:val="007C4903"/>
    <w:rsid w:val="007C50A2"/>
    <w:rsid w:val="007C56CF"/>
    <w:rsid w:val="007C5CE1"/>
    <w:rsid w:val="007C5CF9"/>
    <w:rsid w:val="007C5DCC"/>
    <w:rsid w:val="007C60B0"/>
    <w:rsid w:val="007C614D"/>
    <w:rsid w:val="007C622E"/>
    <w:rsid w:val="007C6ABD"/>
    <w:rsid w:val="007C6B6C"/>
    <w:rsid w:val="007C6D1B"/>
    <w:rsid w:val="007C6DFA"/>
    <w:rsid w:val="007C6E2E"/>
    <w:rsid w:val="007C7272"/>
    <w:rsid w:val="007C72EB"/>
    <w:rsid w:val="007C7475"/>
    <w:rsid w:val="007C7581"/>
    <w:rsid w:val="007C7DFA"/>
    <w:rsid w:val="007D0097"/>
    <w:rsid w:val="007D059A"/>
    <w:rsid w:val="007D0A24"/>
    <w:rsid w:val="007D0CBD"/>
    <w:rsid w:val="007D0D2F"/>
    <w:rsid w:val="007D11A2"/>
    <w:rsid w:val="007D1670"/>
    <w:rsid w:val="007D1B7C"/>
    <w:rsid w:val="007D229C"/>
    <w:rsid w:val="007D2479"/>
    <w:rsid w:val="007D2518"/>
    <w:rsid w:val="007D2670"/>
    <w:rsid w:val="007D2E42"/>
    <w:rsid w:val="007D3204"/>
    <w:rsid w:val="007D3656"/>
    <w:rsid w:val="007D3D07"/>
    <w:rsid w:val="007D415E"/>
    <w:rsid w:val="007D435F"/>
    <w:rsid w:val="007D463C"/>
    <w:rsid w:val="007D49E1"/>
    <w:rsid w:val="007D4A22"/>
    <w:rsid w:val="007D4CDE"/>
    <w:rsid w:val="007D4FAB"/>
    <w:rsid w:val="007D5009"/>
    <w:rsid w:val="007D5156"/>
    <w:rsid w:val="007D59C6"/>
    <w:rsid w:val="007D5A61"/>
    <w:rsid w:val="007D5B59"/>
    <w:rsid w:val="007D6219"/>
    <w:rsid w:val="007D6858"/>
    <w:rsid w:val="007D6913"/>
    <w:rsid w:val="007D7AFB"/>
    <w:rsid w:val="007D7B19"/>
    <w:rsid w:val="007D7C2C"/>
    <w:rsid w:val="007D7C59"/>
    <w:rsid w:val="007E019E"/>
    <w:rsid w:val="007E08EC"/>
    <w:rsid w:val="007E0A97"/>
    <w:rsid w:val="007E0FAE"/>
    <w:rsid w:val="007E216F"/>
    <w:rsid w:val="007E21FB"/>
    <w:rsid w:val="007E249C"/>
    <w:rsid w:val="007E256C"/>
    <w:rsid w:val="007E2646"/>
    <w:rsid w:val="007E2A4A"/>
    <w:rsid w:val="007E2EF1"/>
    <w:rsid w:val="007E3124"/>
    <w:rsid w:val="007E351B"/>
    <w:rsid w:val="007E3E29"/>
    <w:rsid w:val="007E45A3"/>
    <w:rsid w:val="007E4D27"/>
    <w:rsid w:val="007E56A6"/>
    <w:rsid w:val="007E5822"/>
    <w:rsid w:val="007E616F"/>
    <w:rsid w:val="007E62DE"/>
    <w:rsid w:val="007E66EF"/>
    <w:rsid w:val="007E672E"/>
    <w:rsid w:val="007E6C6F"/>
    <w:rsid w:val="007E6C96"/>
    <w:rsid w:val="007E7344"/>
    <w:rsid w:val="007E7556"/>
    <w:rsid w:val="007F030B"/>
    <w:rsid w:val="007F04A8"/>
    <w:rsid w:val="007F061C"/>
    <w:rsid w:val="007F0828"/>
    <w:rsid w:val="007F0992"/>
    <w:rsid w:val="007F0B99"/>
    <w:rsid w:val="007F14CB"/>
    <w:rsid w:val="007F1BE3"/>
    <w:rsid w:val="007F1C54"/>
    <w:rsid w:val="007F27FA"/>
    <w:rsid w:val="007F3071"/>
    <w:rsid w:val="007F3182"/>
    <w:rsid w:val="007F35B0"/>
    <w:rsid w:val="007F383F"/>
    <w:rsid w:val="007F384D"/>
    <w:rsid w:val="007F478B"/>
    <w:rsid w:val="007F47E6"/>
    <w:rsid w:val="007F4D80"/>
    <w:rsid w:val="007F4E31"/>
    <w:rsid w:val="007F52E5"/>
    <w:rsid w:val="007F539C"/>
    <w:rsid w:val="007F5BD2"/>
    <w:rsid w:val="007F5CB3"/>
    <w:rsid w:val="007F5FE9"/>
    <w:rsid w:val="007F6058"/>
    <w:rsid w:val="007F689A"/>
    <w:rsid w:val="007F68C3"/>
    <w:rsid w:val="007F6D1E"/>
    <w:rsid w:val="007F795B"/>
    <w:rsid w:val="007F7AA4"/>
    <w:rsid w:val="007F7CE0"/>
    <w:rsid w:val="00800505"/>
    <w:rsid w:val="008008CF"/>
    <w:rsid w:val="00800A38"/>
    <w:rsid w:val="00800AAC"/>
    <w:rsid w:val="0080137E"/>
    <w:rsid w:val="008015AB"/>
    <w:rsid w:val="00801614"/>
    <w:rsid w:val="0080165D"/>
    <w:rsid w:val="00801750"/>
    <w:rsid w:val="00801E3A"/>
    <w:rsid w:val="00802C44"/>
    <w:rsid w:val="0080318C"/>
    <w:rsid w:val="00803350"/>
    <w:rsid w:val="00803360"/>
    <w:rsid w:val="008034D4"/>
    <w:rsid w:val="00803578"/>
    <w:rsid w:val="008038A2"/>
    <w:rsid w:val="00803D27"/>
    <w:rsid w:val="00803E55"/>
    <w:rsid w:val="0080404D"/>
    <w:rsid w:val="008041FB"/>
    <w:rsid w:val="00804242"/>
    <w:rsid w:val="008044C2"/>
    <w:rsid w:val="008046F4"/>
    <w:rsid w:val="00804FA8"/>
    <w:rsid w:val="0080561C"/>
    <w:rsid w:val="00805BD3"/>
    <w:rsid w:val="00805C02"/>
    <w:rsid w:val="00805D9E"/>
    <w:rsid w:val="00806558"/>
    <w:rsid w:val="00806C16"/>
    <w:rsid w:val="00807971"/>
    <w:rsid w:val="008079AA"/>
    <w:rsid w:val="00807CF7"/>
    <w:rsid w:val="00807E39"/>
    <w:rsid w:val="0081008F"/>
    <w:rsid w:val="00810295"/>
    <w:rsid w:val="00810573"/>
    <w:rsid w:val="0081093B"/>
    <w:rsid w:val="00810C5E"/>
    <w:rsid w:val="00810CBE"/>
    <w:rsid w:val="00811624"/>
    <w:rsid w:val="00811A56"/>
    <w:rsid w:val="00811A7B"/>
    <w:rsid w:val="00812832"/>
    <w:rsid w:val="008129D0"/>
    <w:rsid w:val="00812EDD"/>
    <w:rsid w:val="00813038"/>
    <w:rsid w:val="008131E4"/>
    <w:rsid w:val="008133C2"/>
    <w:rsid w:val="008137AA"/>
    <w:rsid w:val="00813969"/>
    <w:rsid w:val="00813DFD"/>
    <w:rsid w:val="0081450D"/>
    <w:rsid w:val="00814B12"/>
    <w:rsid w:val="00814DF4"/>
    <w:rsid w:val="0081572E"/>
    <w:rsid w:val="008158D2"/>
    <w:rsid w:val="0081619D"/>
    <w:rsid w:val="008163EF"/>
    <w:rsid w:val="008166F5"/>
    <w:rsid w:val="00816BEF"/>
    <w:rsid w:val="00816BF1"/>
    <w:rsid w:val="00816F11"/>
    <w:rsid w:val="00816F3E"/>
    <w:rsid w:val="008170E6"/>
    <w:rsid w:val="0082013A"/>
    <w:rsid w:val="008205AE"/>
    <w:rsid w:val="00820802"/>
    <w:rsid w:val="00820AA4"/>
    <w:rsid w:val="0082102E"/>
    <w:rsid w:val="008211D9"/>
    <w:rsid w:val="008212BE"/>
    <w:rsid w:val="00821387"/>
    <w:rsid w:val="00821B8D"/>
    <w:rsid w:val="00822105"/>
    <w:rsid w:val="00822109"/>
    <w:rsid w:val="008222FF"/>
    <w:rsid w:val="0082279D"/>
    <w:rsid w:val="00822870"/>
    <w:rsid w:val="00822A51"/>
    <w:rsid w:val="00822D3F"/>
    <w:rsid w:val="00823128"/>
    <w:rsid w:val="008231D9"/>
    <w:rsid w:val="008231DC"/>
    <w:rsid w:val="008231E5"/>
    <w:rsid w:val="0082320C"/>
    <w:rsid w:val="00823A27"/>
    <w:rsid w:val="00823F49"/>
    <w:rsid w:val="00823F88"/>
    <w:rsid w:val="00823FB4"/>
    <w:rsid w:val="008247C0"/>
    <w:rsid w:val="0082483C"/>
    <w:rsid w:val="008248D7"/>
    <w:rsid w:val="00824AF6"/>
    <w:rsid w:val="00825EC4"/>
    <w:rsid w:val="00825F5D"/>
    <w:rsid w:val="00826512"/>
    <w:rsid w:val="008276C9"/>
    <w:rsid w:val="00827D26"/>
    <w:rsid w:val="008305E2"/>
    <w:rsid w:val="008305EB"/>
    <w:rsid w:val="0083092A"/>
    <w:rsid w:val="00830C4D"/>
    <w:rsid w:val="00830D07"/>
    <w:rsid w:val="008310AE"/>
    <w:rsid w:val="00831344"/>
    <w:rsid w:val="00831817"/>
    <w:rsid w:val="00831CC2"/>
    <w:rsid w:val="008324E1"/>
    <w:rsid w:val="008325C9"/>
    <w:rsid w:val="008327F3"/>
    <w:rsid w:val="00832A58"/>
    <w:rsid w:val="00832CB9"/>
    <w:rsid w:val="00832CEE"/>
    <w:rsid w:val="0083349E"/>
    <w:rsid w:val="008337A8"/>
    <w:rsid w:val="00833960"/>
    <w:rsid w:val="00833C73"/>
    <w:rsid w:val="00833D76"/>
    <w:rsid w:val="00833E45"/>
    <w:rsid w:val="00833F51"/>
    <w:rsid w:val="00834075"/>
    <w:rsid w:val="008340D7"/>
    <w:rsid w:val="00834E22"/>
    <w:rsid w:val="008356D6"/>
    <w:rsid w:val="00835ADC"/>
    <w:rsid w:val="00835DDB"/>
    <w:rsid w:val="00836499"/>
    <w:rsid w:val="00836520"/>
    <w:rsid w:val="00836B9C"/>
    <w:rsid w:val="00836BAA"/>
    <w:rsid w:val="00837665"/>
    <w:rsid w:val="00837816"/>
    <w:rsid w:val="00837BF4"/>
    <w:rsid w:val="00837FB9"/>
    <w:rsid w:val="00837FF8"/>
    <w:rsid w:val="0084017F"/>
    <w:rsid w:val="008404F8"/>
    <w:rsid w:val="008408FE"/>
    <w:rsid w:val="0084114A"/>
    <w:rsid w:val="0084156A"/>
    <w:rsid w:val="00841624"/>
    <w:rsid w:val="0084176F"/>
    <w:rsid w:val="0084182E"/>
    <w:rsid w:val="00841892"/>
    <w:rsid w:val="008419BB"/>
    <w:rsid w:val="00841A96"/>
    <w:rsid w:val="00841CC4"/>
    <w:rsid w:val="00841E54"/>
    <w:rsid w:val="0084202B"/>
    <w:rsid w:val="008424E4"/>
    <w:rsid w:val="00843344"/>
    <w:rsid w:val="008434D6"/>
    <w:rsid w:val="00843772"/>
    <w:rsid w:val="008443EA"/>
    <w:rsid w:val="00844593"/>
    <w:rsid w:val="008445FE"/>
    <w:rsid w:val="00844948"/>
    <w:rsid w:val="00844B96"/>
    <w:rsid w:val="00844CB1"/>
    <w:rsid w:val="00845B2D"/>
    <w:rsid w:val="00845EBE"/>
    <w:rsid w:val="008465DC"/>
    <w:rsid w:val="008469C1"/>
    <w:rsid w:val="00846F47"/>
    <w:rsid w:val="00847234"/>
    <w:rsid w:val="00847394"/>
    <w:rsid w:val="008473B9"/>
    <w:rsid w:val="00847707"/>
    <w:rsid w:val="00847882"/>
    <w:rsid w:val="008479F0"/>
    <w:rsid w:val="00847B2A"/>
    <w:rsid w:val="00847F02"/>
    <w:rsid w:val="00850010"/>
    <w:rsid w:val="0085004B"/>
    <w:rsid w:val="00850229"/>
    <w:rsid w:val="0085036A"/>
    <w:rsid w:val="00850538"/>
    <w:rsid w:val="00850B45"/>
    <w:rsid w:val="00850BE5"/>
    <w:rsid w:val="00850CAB"/>
    <w:rsid w:val="0085104D"/>
    <w:rsid w:val="00851138"/>
    <w:rsid w:val="0085134E"/>
    <w:rsid w:val="008513C4"/>
    <w:rsid w:val="0085154E"/>
    <w:rsid w:val="00851D89"/>
    <w:rsid w:val="00853012"/>
    <w:rsid w:val="00853166"/>
    <w:rsid w:val="00853302"/>
    <w:rsid w:val="00853562"/>
    <w:rsid w:val="008544BE"/>
    <w:rsid w:val="00854540"/>
    <w:rsid w:val="008546F5"/>
    <w:rsid w:val="008547D7"/>
    <w:rsid w:val="008549A4"/>
    <w:rsid w:val="00854A03"/>
    <w:rsid w:val="008554CE"/>
    <w:rsid w:val="00856067"/>
    <w:rsid w:val="008568B4"/>
    <w:rsid w:val="008573FE"/>
    <w:rsid w:val="008575A3"/>
    <w:rsid w:val="0085761E"/>
    <w:rsid w:val="00857922"/>
    <w:rsid w:val="00857C3A"/>
    <w:rsid w:val="00857E31"/>
    <w:rsid w:val="00860136"/>
    <w:rsid w:val="00860C05"/>
    <w:rsid w:val="00860CDD"/>
    <w:rsid w:val="00860F1D"/>
    <w:rsid w:val="008613A0"/>
    <w:rsid w:val="008617B6"/>
    <w:rsid w:val="00861961"/>
    <w:rsid w:val="00861CBA"/>
    <w:rsid w:val="00861E5C"/>
    <w:rsid w:val="00862216"/>
    <w:rsid w:val="0086239C"/>
    <w:rsid w:val="00862C32"/>
    <w:rsid w:val="008631D0"/>
    <w:rsid w:val="008638BE"/>
    <w:rsid w:val="00863BB3"/>
    <w:rsid w:val="00863C0F"/>
    <w:rsid w:val="00864735"/>
    <w:rsid w:val="008648B4"/>
    <w:rsid w:val="00864994"/>
    <w:rsid w:val="00864E31"/>
    <w:rsid w:val="0086580F"/>
    <w:rsid w:val="0086585B"/>
    <w:rsid w:val="00865B0E"/>
    <w:rsid w:val="0086656A"/>
    <w:rsid w:val="00866572"/>
    <w:rsid w:val="008669AD"/>
    <w:rsid w:val="00866BF2"/>
    <w:rsid w:val="008676FC"/>
    <w:rsid w:val="00867AB0"/>
    <w:rsid w:val="00867D94"/>
    <w:rsid w:val="0087022A"/>
    <w:rsid w:val="008705C4"/>
    <w:rsid w:val="008705D6"/>
    <w:rsid w:val="008705F4"/>
    <w:rsid w:val="00870B08"/>
    <w:rsid w:val="00871224"/>
    <w:rsid w:val="00871426"/>
    <w:rsid w:val="00871623"/>
    <w:rsid w:val="00871957"/>
    <w:rsid w:val="0087231C"/>
    <w:rsid w:val="00872344"/>
    <w:rsid w:val="0087276C"/>
    <w:rsid w:val="00872B08"/>
    <w:rsid w:val="00872CF2"/>
    <w:rsid w:val="008731BE"/>
    <w:rsid w:val="00873220"/>
    <w:rsid w:val="008734A0"/>
    <w:rsid w:val="0087389C"/>
    <w:rsid w:val="0087421C"/>
    <w:rsid w:val="0087460E"/>
    <w:rsid w:val="00874620"/>
    <w:rsid w:val="0087466B"/>
    <w:rsid w:val="00874A57"/>
    <w:rsid w:val="00874C06"/>
    <w:rsid w:val="00874F53"/>
    <w:rsid w:val="00875662"/>
    <w:rsid w:val="00875736"/>
    <w:rsid w:val="00875B5F"/>
    <w:rsid w:val="00875DF4"/>
    <w:rsid w:val="00875FDE"/>
    <w:rsid w:val="008760B1"/>
    <w:rsid w:val="0087615E"/>
    <w:rsid w:val="00876F42"/>
    <w:rsid w:val="00877247"/>
    <w:rsid w:val="008774C9"/>
    <w:rsid w:val="00877A03"/>
    <w:rsid w:val="00877E63"/>
    <w:rsid w:val="00880A36"/>
    <w:rsid w:val="00881BB6"/>
    <w:rsid w:val="00882227"/>
    <w:rsid w:val="00882CBE"/>
    <w:rsid w:val="00882EA5"/>
    <w:rsid w:val="008831CE"/>
    <w:rsid w:val="008835B1"/>
    <w:rsid w:val="00883656"/>
    <w:rsid w:val="008837D6"/>
    <w:rsid w:val="00883D19"/>
    <w:rsid w:val="00883E6E"/>
    <w:rsid w:val="00883FB0"/>
    <w:rsid w:val="0088455E"/>
    <w:rsid w:val="008847F8"/>
    <w:rsid w:val="00884A28"/>
    <w:rsid w:val="00884F1A"/>
    <w:rsid w:val="008850CC"/>
    <w:rsid w:val="0088523C"/>
    <w:rsid w:val="008854C4"/>
    <w:rsid w:val="00886151"/>
    <w:rsid w:val="00886C5F"/>
    <w:rsid w:val="00886D87"/>
    <w:rsid w:val="0088767B"/>
    <w:rsid w:val="008879A9"/>
    <w:rsid w:val="008908CF"/>
    <w:rsid w:val="0089103D"/>
    <w:rsid w:val="008917D8"/>
    <w:rsid w:val="00891FF6"/>
    <w:rsid w:val="00892240"/>
    <w:rsid w:val="008923DF"/>
    <w:rsid w:val="00892591"/>
    <w:rsid w:val="00892743"/>
    <w:rsid w:val="008928A8"/>
    <w:rsid w:val="00892A58"/>
    <w:rsid w:val="00892D76"/>
    <w:rsid w:val="00892F2F"/>
    <w:rsid w:val="00893073"/>
    <w:rsid w:val="0089363C"/>
    <w:rsid w:val="0089386E"/>
    <w:rsid w:val="00893D66"/>
    <w:rsid w:val="00894273"/>
    <w:rsid w:val="00894620"/>
    <w:rsid w:val="00894927"/>
    <w:rsid w:val="008949DF"/>
    <w:rsid w:val="00894D66"/>
    <w:rsid w:val="00894EAA"/>
    <w:rsid w:val="00895318"/>
    <w:rsid w:val="00895A7A"/>
    <w:rsid w:val="008961DD"/>
    <w:rsid w:val="008966DA"/>
    <w:rsid w:val="008969EC"/>
    <w:rsid w:val="008970F5"/>
    <w:rsid w:val="008974A3"/>
    <w:rsid w:val="008977E0"/>
    <w:rsid w:val="00897925"/>
    <w:rsid w:val="00897D9A"/>
    <w:rsid w:val="00897FA5"/>
    <w:rsid w:val="008A0A60"/>
    <w:rsid w:val="008A170D"/>
    <w:rsid w:val="008A1B99"/>
    <w:rsid w:val="008A1FE7"/>
    <w:rsid w:val="008A2A66"/>
    <w:rsid w:val="008A2B4F"/>
    <w:rsid w:val="008A2D08"/>
    <w:rsid w:val="008A2E88"/>
    <w:rsid w:val="008A374A"/>
    <w:rsid w:val="008A37B8"/>
    <w:rsid w:val="008A3846"/>
    <w:rsid w:val="008A3DD7"/>
    <w:rsid w:val="008A3E34"/>
    <w:rsid w:val="008A4141"/>
    <w:rsid w:val="008A4739"/>
    <w:rsid w:val="008A4B2C"/>
    <w:rsid w:val="008A4CD5"/>
    <w:rsid w:val="008A4D4B"/>
    <w:rsid w:val="008A4DFA"/>
    <w:rsid w:val="008A523F"/>
    <w:rsid w:val="008A57FC"/>
    <w:rsid w:val="008A597A"/>
    <w:rsid w:val="008A5C7D"/>
    <w:rsid w:val="008A5E47"/>
    <w:rsid w:val="008A61CB"/>
    <w:rsid w:val="008A654E"/>
    <w:rsid w:val="008A6687"/>
    <w:rsid w:val="008A6CAB"/>
    <w:rsid w:val="008A7413"/>
    <w:rsid w:val="008A743C"/>
    <w:rsid w:val="008B0360"/>
    <w:rsid w:val="008B10E7"/>
    <w:rsid w:val="008B1395"/>
    <w:rsid w:val="008B158B"/>
    <w:rsid w:val="008B175E"/>
    <w:rsid w:val="008B179A"/>
    <w:rsid w:val="008B196E"/>
    <w:rsid w:val="008B1A55"/>
    <w:rsid w:val="008B1EE0"/>
    <w:rsid w:val="008B2EC6"/>
    <w:rsid w:val="008B35CE"/>
    <w:rsid w:val="008B35EB"/>
    <w:rsid w:val="008B36C9"/>
    <w:rsid w:val="008B386A"/>
    <w:rsid w:val="008B3DEF"/>
    <w:rsid w:val="008B3F27"/>
    <w:rsid w:val="008B4746"/>
    <w:rsid w:val="008B474C"/>
    <w:rsid w:val="008B48D0"/>
    <w:rsid w:val="008B55D4"/>
    <w:rsid w:val="008B5647"/>
    <w:rsid w:val="008B592A"/>
    <w:rsid w:val="008B5AA8"/>
    <w:rsid w:val="008B5B86"/>
    <w:rsid w:val="008B6385"/>
    <w:rsid w:val="008B6399"/>
    <w:rsid w:val="008B65E4"/>
    <w:rsid w:val="008B68EB"/>
    <w:rsid w:val="008B6CA2"/>
    <w:rsid w:val="008B6D9B"/>
    <w:rsid w:val="008B6F03"/>
    <w:rsid w:val="008B771D"/>
    <w:rsid w:val="008B77C6"/>
    <w:rsid w:val="008B77E2"/>
    <w:rsid w:val="008C006B"/>
    <w:rsid w:val="008C09DF"/>
    <w:rsid w:val="008C0C1B"/>
    <w:rsid w:val="008C102F"/>
    <w:rsid w:val="008C1512"/>
    <w:rsid w:val="008C15D0"/>
    <w:rsid w:val="008C1B44"/>
    <w:rsid w:val="008C1BB3"/>
    <w:rsid w:val="008C2536"/>
    <w:rsid w:val="008C267D"/>
    <w:rsid w:val="008C2FCE"/>
    <w:rsid w:val="008C2FD9"/>
    <w:rsid w:val="008C3294"/>
    <w:rsid w:val="008C3381"/>
    <w:rsid w:val="008C3B8E"/>
    <w:rsid w:val="008C3E9B"/>
    <w:rsid w:val="008C4395"/>
    <w:rsid w:val="008C44C8"/>
    <w:rsid w:val="008C450B"/>
    <w:rsid w:val="008C4D46"/>
    <w:rsid w:val="008C4E28"/>
    <w:rsid w:val="008C4EAD"/>
    <w:rsid w:val="008C4EDC"/>
    <w:rsid w:val="008C4FF2"/>
    <w:rsid w:val="008C51D4"/>
    <w:rsid w:val="008C51ED"/>
    <w:rsid w:val="008C593E"/>
    <w:rsid w:val="008C5D54"/>
    <w:rsid w:val="008C5E63"/>
    <w:rsid w:val="008C5F4E"/>
    <w:rsid w:val="008C627A"/>
    <w:rsid w:val="008C636E"/>
    <w:rsid w:val="008C69A1"/>
    <w:rsid w:val="008C6BAB"/>
    <w:rsid w:val="008C7540"/>
    <w:rsid w:val="008C793D"/>
    <w:rsid w:val="008C7B08"/>
    <w:rsid w:val="008C7C5A"/>
    <w:rsid w:val="008C7DAC"/>
    <w:rsid w:val="008D00E2"/>
    <w:rsid w:val="008D0C34"/>
    <w:rsid w:val="008D0E99"/>
    <w:rsid w:val="008D13AB"/>
    <w:rsid w:val="008D13BC"/>
    <w:rsid w:val="008D13EA"/>
    <w:rsid w:val="008D1BE9"/>
    <w:rsid w:val="008D20B0"/>
    <w:rsid w:val="008D2295"/>
    <w:rsid w:val="008D2597"/>
    <w:rsid w:val="008D298A"/>
    <w:rsid w:val="008D2D84"/>
    <w:rsid w:val="008D2DFA"/>
    <w:rsid w:val="008D2EC0"/>
    <w:rsid w:val="008D3280"/>
    <w:rsid w:val="008D32E6"/>
    <w:rsid w:val="008D335A"/>
    <w:rsid w:val="008D3384"/>
    <w:rsid w:val="008D34E5"/>
    <w:rsid w:val="008D358E"/>
    <w:rsid w:val="008D372E"/>
    <w:rsid w:val="008D3816"/>
    <w:rsid w:val="008D3A62"/>
    <w:rsid w:val="008D3F0C"/>
    <w:rsid w:val="008D471D"/>
    <w:rsid w:val="008D4BD9"/>
    <w:rsid w:val="008D4FDF"/>
    <w:rsid w:val="008D53D9"/>
    <w:rsid w:val="008D5599"/>
    <w:rsid w:val="008D55AB"/>
    <w:rsid w:val="008D5720"/>
    <w:rsid w:val="008D6103"/>
    <w:rsid w:val="008D675C"/>
    <w:rsid w:val="008D69CD"/>
    <w:rsid w:val="008D6CD3"/>
    <w:rsid w:val="008D6D84"/>
    <w:rsid w:val="008D6E8E"/>
    <w:rsid w:val="008D72B1"/>
    <w:rsid w:val="008D7547"/>
    <w:rsid w:val="008D7AA8"/>
    <w:rsid w:val="008D7AB6"/>
    <w:rsid w:val="008D7B4F"/>
    <w:rsid w:val="008D7F49"/>
    <w:rsid w:val="008E04C1"/>
    <w:rsid w:val="008E0840"/>
    <w:rsid w:val="008E09DA"/>
    <w:rsid w:val="008E0C3D"/>
    <w:rsid w:val="008E0EDF"/>
    <w:rsid w:val="008E0FE3"/>
    <w:rsid w:val="008E1090"/>
    <w:rsid w:val="008E1321"/>
    <w:rsid w:val="008E18CB"/>
    <w:rsid w:val="008E1AB2"/>
    <w:rsid w:val="008E2112"/>
    <w:rsid w:val="008E2207"/>
    <w:rsid w:val="008E2327"/>
    <w:rsid w:val="008E2978"/>
    <w:rsid w:val="008E2BE3"/>
    <w:rsid w:val="008E2C05"/>
    <w:rsid w:val="008E2DC8"/>
    <w:rsid w:val="008E2E25"/>
    <w:rsid w:val="008E2E8E"/>
    <w:rsid w:val="008E303F"/>
    <w:rsid w:val="008E315C"/>
    <w:rsid w:val="008E31FF"/>
    <w:rsid w:val="008E32A2"/>
    <w:rsid w:val="008E3531"/>
    <w:rsid w:val="008E357A"/>
    <w:rsid w:val="008E3A7F"/>
    <w:rsid w:val="008E41F3"/>
    <w:rsid w:val="008E4394"/>
    <w:rsid w:val="008E4428"/>
    <w:rsid w:val="008E456F"/>
    <w:rsid w:val="008E48C9"/>
    <w:rsid w:val="008E4AE8"/>
    <w:rsid w:val="008E4F28"/>
    <w:rsid w:val="008E5ABC"/>
    <w:rsid w:val="008E5C51"/>
    <w:rsid w:val="008E5D37"/>
    <w:rsid w:val="008E6B07"/>
    <w:rsid w:val="008E6C6B"/>
    <w:rsid w:val="008E708C"/>
    <w:rsid w:val="008E7729"/>
    <w:rsid w:val="008F028B"/>
    <w:rsid w:val="008F0722"/>
    <w:rsid w:val="008F08F4"/>
    <w:rsid w:val="008F0F61"/>
    <w:rsid w:val="008F1709"/>
    <w:rsid w:val="008F19C6"/>
    <w:rsid w:val="008F1A81"/>
    <w:rsid w:val="008F1E75"/>
    <w:rsid w:val="008F251F"/>
    <w:rsid w:val="008F2736"/>
    <w:rsid w:val="008F2783"/>
    <w:rsid w:val="008F2D30"/>
    <w:rsid w:val="008F2DF7"/>
    <w:rsid w:val="008F2E8B"/>
    <w:rsid w:val="008F3ABF"/>
    <w:rsid w:val="008F3BF2"/>
    <w:rsid w:val="008F403D"/>
    <w:rsid w:val="008F4041"/>
    <w:rsid w:val="008F42AE"/>
    <w:rsid w:val="008F43A9"/>
    <w:rsid w:val="008F5723"/>
    <w:rsid w:val="008F59E1"/>
    <w:rsid w:val="008F5A49"/>
    <w:rsid w:val="008F5E72"/>
    <w:rsid w:val="008F676F"/>
    <w:rsid w:val="008F7B43"/>
    <w:rsid w:val="008F7F67"/>
    <w:rsid w:val="00900008"/>
    <w:rsid w:val="00900411"/>
    <w:rsid w:val="00900DD2"/>
    <w:rsid w:val="0090104F"/>
    <w:rsid w:val="009022A0"/>
    <w:rsid w:val="009024BC"/>
    <w:rsid w:val="009028DE"/>
    <w:rsid w:val="00902A7E"/>
    <w:rsid w:val="00902C05"/>
    <w:rsid w:val="0090308A"/>
    <w:rsid w:val="009036D6"/>
    <w:rsid w:val="0090396C"/>
    <w:rsid w:val="0090401C"/>
    <w:rsid w:val="009040C9"/>
    <w:rsid w:val="00904382"/>
    <w:rsid w:val="009047B0"/>
    <w:rsid w:val="00904BD5"/>
    <w:rsid w:val="00904C3B"/>
    <w:rsid w:val="0090572D"/>
    <w:rsid w:val="00905740"/>
    <w:rsid w:val="009059B0"/>
    <w:rsid w:val="00905D24"/>
    <w:rsid w:val="009060B3"/>
    <w:rsid w:val="00906B5B"/>
    <w:rsid w:val="00906DC0"/>
    <w:rsid w:val="00906E16"/>
    <w:rsid w:val="00906EB1"/>
    <w:rsid w:val="00907022"/>
    <w:rsid w:val="00907093"/>
    <w:rsid w:val="00907BD0"/>
    <w:rsid w:val="009100C2"/>
    <w:rsid w:val="009105A2"/>
    <w:rsid w:val="00910973"/>
    <w:rsid w:val="00910C58"/>
    <w:rsid w:val="00910EE1"/>
    <w:rsid w:val="00911570"/>
    <w:rsid w:val="0091167B"/>
    <w:rsid w:val="0091170F"/>
    <w:rsid w:val="00911A59"/>
    <w:rsid w:val="00911E39"/>
    <w:rsid w:val="009120DE"/>
    <w:rsid w:val="00912175"/>
    <w:rsid w:val="00912331"/>
    <w:rsid w:val="00912582"/>
    <w:rsid w:val="009126AC"/>
    <w:rsid w:val="009127FB"/>
    <w:rsid w:val="00912BDC"/>
    <w:rsid w:val="00912F7A"/>
    <w:rsid w:val="00913428"/>
    <w:rsid w:val="0091393F"/>
    <w:rsid w:val="00913F74"/>
    <w:rsid w:val="00913FCA"/>
    <w:rsid w:val="00914453"/>
    <w:rsid w:val="0091459F"/>
    <w:rsid w:val="00914D29"/>
    <w:rsid w:val="00914EA6"/>
    <w:rsid w:val="00915081"/>
    <w:rsid w:val="009153AB"/>
    <w:rsid w:val="0091562B"/>
    <w:rsid w:val="00915804"/>
    <w:rsid w:val="00915C09"/>
    <w:rsid w:val="00915CC3"/>
    <w:rsid w:val="009160A2"/>
    <w:rsid w:val="009162D9"/>
    <w:rsid w:val="00916CC7"/>
    <w:rsid w:val="00916FC3"/>
    <w:rsid w:val="00917165"/>
    <w:rsid w:val="00917BAA"/>
    <w:rsid w:val="00917E62"/>
    <w:rsid w:val="0092084A"/>
    <w:rsid w:val="00920F47"/>
    <w:rsid w:val="009212BC"/>
    <w:rsid w:val="009216D1"/>
    <w:rsid w:val="00921D25"/>
    <w:rsid w:val="00921FCF"/>
    <w:rsid w:val="009222CA"/>
    <w:rsid w:val="00922338"/>
    <w:rsid w:val="009224D0"/>
    <w:rsid w:val="00922FCA"/>
    <w:rsid w:val="009237D3"/>
    <w:rsid w:val="00923A90"/>
    <w:rsid w:val="00923B75"/>
    <w:rsid w:val="00924144"/>
    <w:rsid w:val="009246E3"/>
    <w:rsid w:val="00924ACD"/>
    <w:rsid w:val="00924B33"/>
    <w:rsid w:val="00925CA8"/>
    <w:rsid w:val="00925F42"/>
    <w:rsid w:val="00925FCD"/>
    <w:rsid w:val="009263BE"/>
    <w:rsid w:val="009264B0"/>
    <w:rsid w:val="0092678A"/>
    <w:rsid w:val="009267A3"/>
    <w:rsid w:val="00926BD8"/>
    <w:rsid w:val="00926EB9"/>
    <w:rsid w:val="00926EBE"/>
    <w:rsid w:val="009273B9"/>
    <w:rsid w:val="009273F7"/>
    <w:rsid w:val="009274EE"/>
    <w:rsid w:val="00927592"/>
    <w:rsid w:val="009275F4"/>
    <w:rsid w:val="009279AA"/>
    <w:rsid w:val="00927B41"/>
    <w:rsid w:val="00927C5E"/>
    <w:rsid w:val="00927FDA"/>
    <w:rsid w:val="00930283"/>
    <w:rsid w:val="0093042C"/>
    <w:rsid w:val="009304F1"/>
    <w:rsid w:val="00930D5E"/>
    <w:rsid w:val="00930F17"/>
    <w:rsid w:val="0093160A"/>
    <w:rsid w:val="00931709"/>
    <w:rsid w:val="0093193A"/>
    <w:rsid w:val="00931B29"/>
    <w:rsid w:val="0093207C"/>
    <w:rsid w:val="00932184"/>
    <w:rsid w:val="00932464"/>
    <w:rsid w:val="009324AA"/>
    <w:rsid w:val="00933091"/>
    <w:rsid w:val="009331F4"/>
    <w:rsid w:val="009339FC"/>
    <w:rsid w:val="0093465F"/>
    <w:rsid w:val="009346D2"/>
    <w:rsid w:val="009347EA"/>
    <w:rsid w:val="0093483D"/>
    <w:rsid w:val="00934B02"/>
    <w:rsid w:val="00934BAF"/>
    <w:rsid w:val="00934D22"/>
    <w:rsid w:val="00934E07"/>
    <w:rsid w:val="009351CE"/>
    <w:rsid w:val="00935380"/>
    <w:rsid w:val="0093563E"/>
    <w:rsid w:val="00935749"/>
    <w:rsid w:val="009362AA"/>
    <w:rsid w:val="009368F3"/>
    <w:rsid w:val="00936F3E"/>
    <w:rsid w:val="00937345"/>
    <w:rsid w:val="009373C3"/>
    <w:rsid w:val="0093754B"/>
    <w:rsid w:val="0093761B"/>
    <w:rsid w:val="00937918"/>
    <w:rsid w:val="009400C0"/>
    <w:rsid w:val="00940101"/>
    <w:rsid w:val="009406D3"/>
    <w:rsid w:val="00940BEF"/>
    <w:rsid w:val="00940D31"/>
    <w:rsid w:val="00940E3A"/>
    <w:rsid w:val="00940F0C"/>
    <w:rsid w:val="0094136B"/>
    <w:rsid w:val="009414A1"/>
    <w:rsid w:val="00941844"/>
    <w:rsid w:val="009418F0"/>
    <w:rsid w:val="00942330"/>
    <w:rsid w:val="0094247B"/>
    <w:rsid w:val="00942538"/>
    <w:rsid w:val="00942547"/>
    <w:rsid w:val="00942BF6"/>
    <w:rsid w:val="00942C8E"/>
    <w:rsid w:val="00942F27"/>
    <w:rsid w:val="009430C2"/>
    <w:rsid w:val="0094337C"/>
    <w:rsid w:val="00943483"/>
    <w:rsid w:val="00943616"/>
    <w:rsid w:val="00943ACC"/>
    <w:rsid w:val="00944181"/>
    <w:rsid w:val="009447BC"/>
    <w:rsid w:val="009449A1"/>
    <w:rsid w:val="00944B71"/>
    <w:rsid w:val="00944BD2"/>
    <w:rsid w:val="00944BE0"/>
    <w:rsid w:val="00944D4E"/>
    <w:rsid w:val="00945707"/>
    <w:rsid w:val="009457DD"/>
    <w:rsid w:val="00945EBB"/>
    <w:rsid w:val="00945F79"/>
    <w:rsid w:val="00945FDB"/>
    <w:rsid w:val="009463EB"/>
    <w:rsid w:val="00946524"/>
    <w:rsid w:val="00946B7A"/>
    <w:rsid w:val="0094718B"/>
    <w:rsid w:val="009473D2"/>
    <w:rsid w:val="009476B1"/>
    <w:rsid w:val="00947D9D"/>
    <w:rsid w:val="00950414"/>
    <w:rsid w:val="009508B4"/>
    <w:rsid w:val="00950C3D"/>
    <w:rsid w:val="00950E23"/>
    <w:rsid w:val="00951034"/>
    <w:rsid w:val="0095116C"/>
    <w:rsid w:val="009511EC"/>
    <w:rsid w:val="009514A2"/>
    <w:rsid w:val="009514C7"/>
    <w:rsid w:val="00951D77"/>
    <w:rsid w:val="00952CF0"/>
    <w:rsid w:val="00952D89"/>
    <w:rsid w:val="00953A17"/>
    <w:rsid w:val="00953CC7"/>
    <w:rsid w:val="00953F88"/>
    <w:rsid w:val="009543E8"/>
    <w:rsid w:val="00954E75"/>
    <w:rsid w:val="00954FCB"/>
    <w:rsid w:val="009556E9"/>
    <w:rsid w:val="00955852"/>
    <w:rsid w:val="009561AB"/>
    <w:rsid w:val="00956248"/>
    <w:rsid w:val="0095633B"/>
    <w:rsid w:val="00956592"/>
    <w:rsid w:val="00956663"/>
    <w:rsid w:val="00957040"/>
    <w:rsid w:val="00957069"/>
    <w:rsid w:val="0095797F"/>
    <w:rsid w:val="00960096"/>
    <w:rsid w:val="009605CC"/>
    <w:rsid w:val="00960BE4"/>
    <w:rsid w:val="00960D6E"/>
    <w:rsid w:val="00960D9D"/>
    <w:rsid w:val="009612F5"/>
    <w:rsid w:val="00961616"/>
    <w:rsid w:val="00961A3B"/>
    <w:rsid w:val="00961DD3"/>
    <w:rsid w:val="00961F72"/>
    <w:rsid w:val="009623EF"/>
    <w:rsid w:val="009624F7"/>
    <w:rsid w:val="00962BB7"/>
    <w:rsid w:val="00962C3A"/>
    <w:rsid w:val="0096307C"/>
    <w:rsid w:val="00963155"/>
    <w:rsid w:val="009633AE"/>
    <w:rsid w:val="00963453"/>
    <w:rsid w:val="009636FA"/>
    <w:rsid w:val="00963B5A"/>
    <w:rsid w:val="00963CE3"/>
    <w:rsid w:val="00964067"/>
    <w:rsid w:val="009640C4"/>
    <w:rsid w:val="009640D9"/>
    <w:rsid w:val="00964439"/>
    <w:rsid w:val="009648BC"/>
    <w:rsid w:val="00964B7C"/>
    <w:rsid w:val="0096537D"/>
    <w:rsid w:val="00965A78"/>
    <w:rsid w:val="00965AF4"/>
    <w:rsid w:val="00965E41"/>
    <w:rsid w:val="0096638A"/>
    <w:rsid w:val="009664EA"/>
    <w:rsid w:val="009665FF"/>
    <w:rsid w:val="00966946"/>
    <w:rsid w:val="00966BF5"/>
    <w:rsid w:val="00966F14"/>
    <w:rsid w:val="0096734D"/>
    <w:rsid w:val="009676B6"/>
    <w:rsid w:val="00967A97"/>
    <w:rsid w:val="00967C5E"/>
    <w:rsid w:val="009701A3"/>
    <w:rsid w:val="0097033A"/>
    <w:rsid w:val="0097064F"/>
    <w:rsid w:val="00970EBB"/>
    <w:rsid w:val="009710DD"/>
    <w:rsid w:val="009713FF"/>
    <w:rsid w:val="00971D7B"/>
    <w:rsid w:val="0097224D"/>
    <w:rsid w:val="00972639"/>
    <w:rsid w:val="009726D2"/>
    <w:rsid w:val="009727B9"/>
    <w:rsid w:val="0097289E"/>
    <w:rsid w:val="00972E7F"/>
    <w:rsid w:val="00973372"/>
    <w:rsid w:val="00973575"/>
    <w:rsid w:val="00973CA9"/>
    <w:rsid w:val="00973E49"/>
    <w:rsid w:val="00974839"/>
    <w:rsid w:val="0097511D"/>
    <w:rsid w:val="0097524F"/>
    <w:rsid w:val="009753D8"/>
    <w:rsid w:val="00975A46"/>
    <w:rsid w:val="00975C65"/>
    <w:rsid w:val="00975FBF"/>
    <w:rsid w:val="0097604E"/>
    <w:rsid w:val="009762C7"/>
    <w:rsid w:val="009763BE"/>
    <w:rsid w:val="00976B68"/>
    <w:rsid w:val="00977AA0"/>
    <w:rsid w:val="00977C1E"/>
    <w:rsid w:val="00977D04"/>
    <w:rsid w:val="00980155"/>
    <w:rsid w:val="0098089B"/>
    <w:rsid w:val="00980905"/>
    <w:rsid w:val="00980BD5"/>
    <w:rsid w:val="009811F9"/>
    <w:rsid w:val="009813EA"/>
    <w:rsid w:val="00981470"/>
    <w:rsid w:val="009817FF"/>
    <w:rsid w:val="00981CE3"/>
    <w:rsid w:val="0098200B"/>
    <w:rsid w:val="00982213"/>
    <w:rsid w:val="009823AD"/>
    <w:rsid w:val="00982510"/>
    <w:rsid w:val="009826E9"/>
    <w:rsid w:val="00982B7E"/>
    <w:rsid w:val="00982CB7"/>
    <w:rsid w:val="00983336"/>
    <w:rsid w:val="00983613"/>
    <w:rsid w:val="00983C21"/>
    <w:rsid w:val="0098420B"/>
    <w:rsid w:val="009845CE"/>
    <w:rsid w:val="0098571F"/>
    <w:rsid w:val="0098587B"/>
    <w:rsid w:val="00985D7B"/>
    <w:rsid w:val="009862FA"/>
    <w:rsid w:val="0098688E"/>
    <w:rsid w:val="00986A66"/>
    <w:rsid w:val="00986B7C"/>
    <w:rsid w:val="00986FE3"/>
    <w:rsid w:val="009872FB"/>
    <w:rsid w:val="00987349"/>
    <w:rsid w:val="009877D9"/>
    <w:rsid w:val="0099034B"/>
    <w:rsid w:val="0099040F"/>
    <w:rsid w:val="009907B6"/>
    <w:rsid w:val="0099093C"/>
    <w:rsid w:val="009909F4"/>
    <w:rsid w:val="00990D54"/>
    <w:rsid w:val="00990E7F"/>
    <w:rsid w:val="00990EDE"/>
    <w:rsid w:val="009914AA"/>
    <w:rsid w:val="0099154E"/>
    <w:rsid w:val="00991A8A"/>
    <w:rsid w:val="00991E82"/>
    <w:rsid w:val="00991ECB"/>
    <w:rsid w:val="00992000"/>
    <w:rsid w:val="0099210A"/>
    <w:rsid w:val="009921DC"/>
    <w:rsid w:val="00992590"/>
    <w:rsid w:val="009926B3"/>
    <w:rsid w:val="0099392E"/>
    <w:rsid w:val="00993CA4"/>
    <w:rsid w:val="00994457"/>
    <w:rsid w:val="009946BC"/>
    <w:rsid w:val="00994803"/>
    <w:rsid w:val="00995111"/>
    <w:rsid w:val="00995721"/>
    <w:rsid w:val="00995C95"/>
    <w:rsid w:val="00995D1D"/>
    <w:rsid w:val="00996043"/>
    <w:rsid w:val="00996751"/>
    <w:rsid w:val="00996AC3"/>
    <w:rsid w:val="0099768F"/>
    <w:rsid w:val="009976FD"/>
    <w:rsid w:val="00997C8E"/>
    <w:rsid w:val="009A026E"/>
    <w:rsid w:val="009A094A"/>
    <w:rsid w:val="009A0B57"/>
    <w:rsid w:val="009A0C82"/>
    <w:rsid w:val="009A11AE"/>
    <w:rsid w:val="009A126A"/>
    <w:rsid w:val="009A16BF"/>
    <w:rsid w:val="009A1888"/>
    <w:rsid w:val="009A18C9"/>
    <w:rsid w:val="009A18DF"/>
    <w:rsid w:val="009A202D"/>
    <w:rsid w:val="009A2217"/>
    <w:rsid w:val="009A2D62"/>
    <w:rsid w:val="009A3564"/>
    <w:rsid w:val="009A3866"/>
    <w:rsid w:val="009A4004"/>
    <w:rsid w:val="009A426D"/>
    <w:rsid w:val="009A446E"/>
    <w:rsid w:val="009A458A"/>
    <w:rsid w:val="009A498E"/>
    <w:rsid w:val="009A4DAC"/>
    <w:rsid w:val="009A53EF"/>
    <w:rsid w:val="009A585A"/>
    <w:rsid w:val="009A6078"/>
    <w:rsid w:val="009A6945"/>
    <w:rsid w:val="009A6CD2"/>
    <w:rsid w:val="009A728C"/>
    <w:rsid w:val="009A7578"/>
    <w:rsid w:val="009A7732"/>
    <w:rsid w:val="009A7B17"/>
    <w:rsid w:val="009B02DF"/>
    <w:rsid w:val="009B07D0"/>
    <w:rsid w:val="009B12CA"/>
    <w:rsid w:val="009B1364"/>
    <w:rsid w:val="009B1884"/>
    <w:rsid w:val="009B1975"/>
    <w:rsid w:val="009B1B7B"/>
    <w:rsid w:val="009B311D"/>
    <w:rsid w:val="009B3415"/>
    <w:rsid w:val="009B354D"/>
    <w:rsid w:val="009B354E"/>
    <w:rsid w:val="009B3636"/>
    <w:rsid w:val="009B3CB9"/>
    <w:rsid w:val="009B3ED3"/>
    <w:rsid w:val="009B4835"/>
    <w:rsid w:val="009B4995"/>
    <w:rsid w:val="009B4F64"/>
    <w:rsid w:val="009B5280"/>
    <w:rsid w:val="009B53E3"/>
    <w:rsid w:val="009B58E7"/>
    <w:rsid w:val="009B5938"/>
    <w:rsid w:val="009B5951"/>
    <w:rsid w:val="009B5981"/>
    <w:rsid w:val="009B5A45"/>
    <w:rsid w:val="009B6251"/>
    <w:rsid w:val="009B6347"/>
    <w:rsid w:val="009B65BC"/>
    <w:rsid w:val="009B6955"/>
    <w:rsid w:val="009B6C59"/>
    <w:rsid w:val="009B7AA0"/>
    <w:rsid w:val="009C01C9"/>
    <w:rsid w:val="009C02FE"/>
    <w:rsid w:val="009C0DF0"/>
    <w:rsid w:val="009C2042"/>
    <w:rsid w:val="009C2430"/>
    <w:rsid w:val="009C274D"/>
    <w:rsid w:val="009C2772"/>
    <w:rsid w:val="009C2907"/>
    <w:rsid w:val="009C2BA3"/>
    <w:rsid w:val="009C2BC1"/>
    <w:rsid w:val="009C2D75"/>
    <w:rsid w:val="009C2EE6"/>
    <w:rsid w:val="009C3102"/>
    <w:rsid w:val="009C3324"/>
    <w:rsid w:val="009C389D"/>
    <w:rsid w:val="009C438A"/>
    <w:rsid w:val="009C4E05"/>
    <w:rsid w:val="009C4F35"/>
    <w:rsid w:val="009C5786"/>
    <w:rsid w:val="009C59DE"/>
    <w:rsid w:val="009C626C"/>
    <w:rsid w:val="009C650D"/>
    <w:rsid w:val="009C6F99"/>
    <w:rsid w:val="009C763E"/>
    <w:rsid w:val="009C77C4"/>
    <w:rsid w:val="009C7C73"/>
    <w:rsid w:val="009C7D60"/>
    <w:rsid w:val="009D015D"/>
    <w:rsid w:val="009D034B"/>
    <w:rsid w:val="009D0649"/>
    <w:rsid w:val="009D092A"/>
    <w:rsid w:val="009D09D0"/>
    <w:rsid w:val="009D0D10"/>
    <w:rsid w:val="009D133E"/>
    <w:rsid w:val="009D1784"/>
    <w:rsid w:val="009D190E"/>
    <w:rsid w:val="009D19C4"/>
    <w:rsid w:val="009D1F44"/>
    <w:rsid w:val="009D1FD6"/>
    <w:rsid w:val="009D2484"/>
    <w:rsid w:val="009D26BC"/>
    <w:rsid w:val="009D2AC5"/>
    <w:rsid w:val="009D30DE"/>
    <w:rsid w:val="009D3434"/>
    <w:rsid w:val="009D38E5"/>
    <w:rsid w:val="009D3B11"/>
    <w:rsid w:val="009D3BD3"/>
    <w:rsid w:val="009D3FC9"/>
    <w:rsid w:val="009D4252"/>
    <w:rsid w:val="009D4458"/>
    <w:rsid w:val="009D4721"/>
    <w:rsid w:val="009D485A"/>
    <w:rsid w:val="009D4911"/>
    <w:rsid w:val="009D4A51"/>
    <w:rsid w:val="009D4CB4"/>
    <w:rsid w:val="009D4ECE"/>
    <w:rsid w:val="009D4EE8"/>
    <w:rsid w:val="009D55B0"/>
    <w:rsid w:val="009D5609"/>
    <w:rsid w:val="009D66CC"/>
    <w:rsid w:val="009D687D"/>
    <w:rsid w:val="009D68CB"/>
    <w:rsid w:val="009D68E2"/>
    <w:rsid w:val="009D693F"/>
    <w:rsid w:val="009D6B88"/>
    <w:rsid w:val="009D6FDD"/>
    <w:rsid w:val="009D7770"/>
    <w:rsid w:val="009D778E"/>
    <w:rsid w:val="009D79D9"/>
    <w:rsid w:val="009E043A"/>
    <w:rsid w:val="009E0604"/>
    <w:rsid w:val="009E0720"/>
    <w:rsid w:val="009E0FFF"/>
    <w:rsid w:val="009E1262"/>
    <w:rsid w:val="009E15CD"/>
    <w:rsid w:val="009E1D0D"/>
    <w:rsid w:val="009E2354"/>
    <w:rsid w:val="009E2583"/>
    <w:rsid w:val="009E25F0"/>
    <w:rsid w:val="009E264C"/>
    <w:rsid w:val="009E27B3"/>
    <w:rsid w:val="009E2951"/>
    <w:rsid w:val="009E2D57"/>
    <w:rsid w:val="009E2E51"/>
    <w:rsid w:val="009E342F"/>
    <w:rsid w:val="009E35E1"/>
    <w:rsid w:val="009E3896"/>
    <w:rsid w:val="009E3E07"/>
    <w:rsid w:val="009E3F21"/>
    <w:rsid w:val="009E4058"/>
    <w:rsid w:val="009E4471"/>
    <w:rsid w:val="009E499C"/>
    <w:rsid w:val="009E4ACF"/>
    <w:rsid w:val="009E4D87"/>
    <w:rsid w:val="009E4FE5"/>
    <w:rsid w:val="009E5160"/>
    <w:rsid w:val="009E51A1"/>
    <w:rsid w:val="009E5355"/>
    <w:rsid w:val="009E549D"/>
    <w:rsid w:val="009E5B3E"/>
    <w:rsid w:val="009E5BA0"/>
    <w:rsid w:val="009E6051"/>
    <w:rsid w:val="009E61A8"/>
    <w:rsid w:val="009E62A9"/>
    <w:rsid w:val="009E65C6"/>
    <w:rsid w:val="009E6D38"/>
    <w:rsid w:val="009E6E00"/>
    <w:rsid w:val="009E71B3"/>
    <w:rsid w:val="009E74F7"/>
    <w:rsid w:val="009E788A"/>
    <w:rsid w:val="009F051E"/>
    <w:rsid w:val="009F1066"/>
    <w:rsid w:val="009F17D7"/>
    <w:rsid w:val="009F18FB"/>
    <w:rsid w:val="009F1A25"/>
    <w:rsid w:val="009F1CA4"/>
    <w:rsid w:val="009F2039"/>
    <w:rsid w:val="009F2151"/>
    <w:rsid w:val="009F24F9"/>
    <w:rsid w:val="009F2865"/>
    <w:rsid w:val="009F2D6B"/>
    <w:rsid w:val="009F31FC"/>
    <w:rsid w:val="009F3457"/>
    <w:rsid w:val="009F35EA"/>
    <w:rsid w:val="009F3650"/>
    <w:rsid w:val="009F385E"/>
    <w:rsid w:val="009F3CCF"/>
    <w:rsid w:val="009F3D53"/>
    <w:rsid w:val="009F40C8"/>
    <w:rsid w:val="009F4161"/>
    <w:rsid w:val="009F4575"/>
    <w:rsid w:val="009F459C"/>
    <w:rsid w:val="009F47C3"/>
    <w:rsid w:val="009F4AB7"/>
    <w:rsid w:val="009F50E4"/>
    <w:rsid w:val="009F530D"/>
    <w:rsid w:val="009F5468"/>
    <w:rsid w:val="009F569A"/>
    <w:rsid w:val="009F56F1"/>
    <w:rsid w:val="009F5A9F"/>
    <w:rsid w:val="009F5C96"/>
    <w:rsid w:val="009F64D7"/>
    <w:rsid w:val="009F6968"/>
    <w:rsid w:val="009F7AC5"/>
    <w:rsid w:val="00A001C6"/>
    <w:rsid w:val="00A00649"/>
    <w:rsid w:val="00A00854"/>
    <w:rsid w:val="00A00856"/>
    <w:rsid w:val="00A00FF2"/>
    <w:rsid w:val="00A013A5"/>
    <w:rsid w:val="00A01670"/>
    <w:rsid w:val="00A01CE6"/>
    <w:rsid w:val="00A023C6"/>
    <w:rsid w:val="00A02909"/>
    <w:rsid w:val="00A02A6C"/>
    <w:rsid w:val="00A03515"/>
    <w:rsid w:val="00A03971"/>
    <w:rsid w:val="00A03B5F"/>
    <w:rsid w:val="00A03C82"/>
    <w:rsid w:val="00A03EB7"/>
    <w:rsid w:val="00A03FC2"/>
    <w:rsid w:val="00A0413C"/>
    <w:rsid w:val="00A04921"/>
    <w:rsid w:val="00A04B11"/>
    <w:rsid w:val="00A057CA"/>
    <w:rsid w:val="00A05A18"/>
    <w:rsid w:val="00A05B93"/>
    <w:rsid w:val="00A05DB6"/>
    <w:rsid w:val="00A0611C"/>
    <w:rsid w:val="00A061FF"/>
    <w:rsid w:val="00A06B6E"/>
    <w:rsid w:val="00A06ECD"/>
    <w:rsid w:val="00A06FB8"/>
    <w:rsid w:val="00A07B66"/>
    <w:rsid w:val="00A1108C"/>
    <w:rsid w:val="00A11193"/>
    <w:rsid w:val="00A1139B"/>
    <w:rsid w:val="00A114A7"/>
    <w:rsid w:val="00A115C3"/>
    <w:rsid w:val="00A1173C"/>
    <w:rsid w:val="00A11819"/>
    <w:rsid w:val="00A119DB"/>
    <w:rsid w:val="00A11DC6"/>
    <w:rsid w:val="00A1205F"/>
    <w:rsid w:val="00A121A1"/>
    <w:rsid w:val="00A128B5"/>
    <w:rsid w:val="00A132A4"/>
    <w:rsid w:val="00A1358B"/>
    <w:rsid w:val="00A13978"/>
    <w:rsid w:val="00A1410B"/>
    <w:rsid w:val="00A146A8"/>
    <w:rsid w:val="00A14704"/>
    <w:rsid w:val="00A150D1"/>
    <w:rsid w:val="00A15ADF"/>
    <w:rsid w:val="00A16857"/>
    <w:rsid w:val="00A16DED"/>
    <w:rsid w:val="00A16F8F"/>
    <w:rsid w:val="00A17154"/>
    <w:rsid w:val="00A179B8"/>
    <w:rsid w:val="00A17B17"/>
    <w:rsid w:val="00A204CD"/>
    <w:rsid w:val="00A20CC2"/>
    <w:rsid w:val="00A20FC6"/>
    <w:rsid w:val="00A211BE"/>
    <w:rsid w:val="00A211D5"/>
    <w:rsid w:val="00A22021"/>
    <w:rsid w:val="00A22372"/>
    <w:rsid w:val="00A22455"/>
    <w:rsid w:val="00A22507"/>
    <w:rsid w:val="00A22B4C"/>
    <w:rsid w:val="00A22E72"/>
    <w:rsid w:val="00A2431C"/>
    <w:rsid w:val="00A24454"/>
    <w:rsid w:val="00A246F2"/>
    <w:rsid w:val="00A2492E"/>
    <w:rsid w:val="00A24AE0"/>
    <w:rsid w:val="00A24F24"/>
    <w:rsid w:val="00A252CB"/>
    <w:rsid w:val="00A25316"/>
    <w:rsid w:val="00A254A1"/>
    <w:rsid w:val="00A258A5"/>
    <w:rsid w:val="00A259F7"/>
    <w:rsid w:val="00A25CB8"/>
    <w:rsid w:val="00A25E04"/>
    <w:rsid w:val="00A2655F"/>
    <w:rsid w:val="00A26B6E"/>
    <w:rsid w:val="00A26C10"/>
    <w:rsid w:val="00A2709A"/>
    <w:rsid w:val="00A27100"/>
    <w:rsid w:val="00A27828"/>
    <w:rsid w:val="00A27D41"/>
    <w:rsid w:val="00A3025D"/>
    <w:rsid w:val="00A30502"/>
    <w:rsid w:val="00A30E74"/>
    <w:rsid w:val="00A318CE"/>
    <w:rsid w:val="00A320E5"/>
    <w:rsid w:val="00A3229D"/>
    <w:rsid w:val="00A32709"/>
    <w:rsid w:val="00A3271F"/>
    <w:rsid w:val="00A32781"/>
    <w:rsid w:val="00A32B1B"/>
    <w:rsid w:val="00A32C47"/>
    <w:rsid w:val="00A33212"/>
    <w:rsid w:val="00A33B67"/>
    <w:rsid w:val="00A3479B"/>
    <w:rsid w:val="00A34B2D"/>
    <w:rsid w:val="00A34D21"/>
    <w:rsid w:val="00A34F91"/>
    <w:rsid w:val="00A35383"/>
    <w:rsid w:val="00A3542F"/>
    <w:rsid w:val="00A3549F"/>
    <w:rsid w:val="00A35942"/>
    <w:rsid w:val="00A359C4"/>
    <w:rsid w:val="00A35CCF"/>
    <w:rsid w:val="00A35D34"/>
    <w:rsid w:val="00A36299"/>
    <w:rsid w:val="00A36508"/>
    <w:rsid w:val="00A3651D"/>
    <w:rsid w:val="00A365B7"/>
    <w:rsid w:val="00A36B5B"/>
    <w:rsid w:val="00A36C3B"/>
    <w:rsid w:val="00A3716E"/>
    <w:rsid w:val="00A371BA"/>
    <w:rsid w:val="00A372C6"/>
    <w:rsid w:val="00A377AE"/>
    <w:rsid w:val="00A37978"/>
    <w:rsid w:val="00A37EE0"/>
    <w:rsid w:val="00A4016F"/>
    <w:rsid w:val="00A4028B"/>
    <w:rsid w:val="00A4034B"/>
    <w:rsid w:val="00A40A24"/>
    <w:rsid w:val="00A40B7A"/>
    <w:rsid w:val="00A40BE0"/>
    <w:rsid w:val="00A414EE"/>
    <w:rsid w:val="00A41C48"/>
    <w:rsid w:val="00A41F7E"/>
    <w:rsid w:val="00A41FE4"/>
    <w:rsid w:val="00A42065"/>
    <w:rsid w:val="00A424C7"/>
    <w:rsid w:val="00A4254C"/>
    <w:rsid w:val="00A425E4"/>
    <w:rsid w:val="00A43691"/>
    <w:rsid w:val="00A43840"/>
    <w:rsid w:val="00A43BF0"/>
    <w:rsid w:val="00A43D76"/>
    <w:rsid w:val="00A44080"/>
    <w:rsid w:val="00A44114"/>
    <w:rsid w:val="00A441A3"/>
    <w:rsid w:val="00A4461F"/>
    <w:rsid w:val="00A44A19"/>
    <w:rsid w:val="00A44DE0"/>
    <w:rsid w:val="00A44F4D"/>
    <w:rsid w:val="00A45633"/>
    <w:rsid w:val="00A45837"/>
    <w:rsid w:val="00A45C76"/>
    <w:rsid w:val="00A46035"/>
    <w:rsid w:val="00A46105"/>
    <w:rsid w:val="00A46480"/>
    <w:rsid w:val="00A465CB"/>
    <w:rsid w:val="00A46BDD"/>
    <w:rsid w:val="00A46DCA"/>
    <w:rsid w:val="00A46F85"/>
    <w:rsid w:val="00A47011"/>
    <w:rsid w:val="00A47031"/>
    <w:rsid w:val="00A47081"/>
    <w:rsid w:val="00A47263"/>
    <w:rsid w:val="00A473FC"/>
    <w:rsid w:val="00A4771A"/>
    <w:rsid w:val="00A478B6"/>
    <w:rsid w:val="00A47D3C"/>
    <w:rsid w:val="00A47E1A"/>
    <w:rsid w:val="00A47E7C"/>
    <w:rsid w:val="00A501FF"/>
    <w:rsid w:val="00A50749"/>
    <w:rsid w:val="00A507B4"/>
    <w:rsid w:val="00A50AAD"/>
    <w:rsid w:val="00A5126C"/>
    <w:rsid w:val="00A51403"/>
    <w:rsid w:val="00A5153F"/>
    <w:rsid w:val="00A51629"/>
    <w:rsid w:val="00A51A19"/>
    <w:rsid w:val="00A51BE2"/>
    <w:rsid w:val="00A51CE5"/>
    <w:rsid w:val="00A51FBA"/>
    <w:rsid w:val="00A5200F"/>
    <w:rsid w:val="00A5243F"/>
    <w:rsid w:val="00A525E6"/>
    <w:rsid w:val="00A527D9"/>
    <w:rsid w:val="00A5287A"/>
    <w:rsid w:val="00A52A67"/>
    <w:rsid w:val="00A52B87"/>
    <w:rsid w:val="00A52E7B"/>
    <w:rsid w:val="00A5319F"/>
    <w:rsid w:val="00A53247"/>
    <w:rsid w:val="00A53520"/>
    <w:rsid w:val="00A53A12"/>
    <w:rsid w:val="00A53F9F"/>
    <w:rsid w:val="00A546AF"/>
    <w:rsid w:val="00A54CA3"/>
    <w:rsid w:val="00A55130"/>
    <w:rsid w:val="00A558C1"/>
    <w:rsid w:val="00A55B45"/>
    <w:rsid w:val="00A5608A"/>
    <w:rsid w:val="00A56267"/>
    <w:rsid w:val="00A56AF2"/>
    <w:rsid w:val="00A56C2F"/>
    <w:rsid w:val="00A5726A"/>
    <w:rsid w:val="00A572CA"/>
    <w:rsid w:val="00A5779F"/>
    <w:rsid w:val="00A57838"/>
    <w:rsid w:val="00A57956"/>
    <w:rsid w:val="00A57EC9"/>
    <w:rsid w:val="00A57F2F"/>
    <w:rsid w:val="00A60395"/>
    <w:rsid w:val="00A6073A"/>
    <w:rsid w:val="00A609C9"/>
    <w:rsid w:val="00A60FD3"/>
    <w:rsid w:val="00A613FA"/>
    <w:rsid w:val="00A61690"/>
    <w:rsid w:val="00A618FD"/>
    <w:rsid w:val="00A619CA"/>
    <w:rsid w:val="00A61AD0"/>
    <w:rsid w:val="00A61E13"/>
    <w:rsid w:val="00A61F2E"/>
    <w:rsid w:val="00A62224"/>
    <w:rsid w:val="00A62E21"/>
    <w:rsid w:val="00A632AA"/>
    <w:rsid w:val="00A6370F"/>
    <w:rsid w:val="00A63A48"/>
    <w:rsid w:val="00A63DAF"/>
    <w:rsid w:val="00A63E95"/>
    <w:rsid w:val="00A640AD"/>
    <w:rsid w:val="00A64936"/>
    <w:rsid w:val="00A6493A"/>
    <w:rsid w:val="00A64C3F"/>
    <w:rsid w:val="00A64C84"/>
    <w:rsid w:val="00A64CB7"/>
    <w:rsid w:val="00A64D2D"/>
    <w:rsid w:val="00A64DE9"/>
    <w:rsid w:val="00A64F06"/>
    <w:rsid w:val="00A65530"/>
    <w:rsid w:val="00A657F0"/>
    <w:rsid w:val="00A6588F"/>
    <w:rsid w:val="00A659E4"/>
    <w:rsid w:val="00A65A33"/>
    <w:rsid w:val="00A65B5C"/>
    <w:rsid w:val="00A66116"/>
    <w:rsid w:val="00A669C0"/>
    <w:rsid w:val="00A67094"/>
    <w:rsid w:val="00A674AA"/>
    <w:rsid w:val="00A67554"/>
    <w:rsid w:val="00A67AC1"/>
    <w:rsid w:val="00A67FBD"/>
    <w:rsid w:val="00A70393"/>
    <w:rsid w:val="00A7043A"/>
    <w:rsid w:val="00A70545"/>
    <w:rsid w:val="00A7070B"/>
    <w:rsid w:val="00A707DD"/>
    <w:rsid w:val="00A70A40"/>
    <w:rsid w:val="00A70E53"/>
    <w:rsid w:val="00A70EF2"/>
    <w:rsid w:val="00A7118C"/>
    <w:rsid w:val="00A711D8"/>
    <w:rsid w:val="00A71325"/>
    <w:rsid w:val="00A71695"/>
    <w:rsid w:val="00A71EA2"/>
    <w:rsid w:val="00A7211A"/>
    <w:rsid w:val="00A722BE"/>
    <w:rsid w:val="00A72564"/>
    <w:rsid w:val="00A72EB2"/>
    <w:rsid w:val="00A73372"/>
    <w:rsid w:val="00A73C3F"/>
    <w:rsid w:val="00A73E14"/>
    <w:rsid w:val="00A7453E"/>
    <w:rsid w:val="00A747AA"/>
    <w:rsid w:val="00A74B51"/>
    <w:rsid w:val="00A74D35"/>
    <w:rsid w:val="00A74E81"/>
    <w:rsid w:val="00A752B2"/>
    <w:rsid w:val="00A75626"/>
    <w:rsid w:val="00A756F4"/>
    <w:rsid w:val="00A75942"/>
    <w:rsid w:val="00A75C53"/>
    <w:rsid w:val="00A762FE"/>
    <w:rsid w:val="00A763B7"/>
    <w:rsid w:val="00A76755"/>
    <w:rsid w:val="00A76861"/>
    <w:rsid w:val="00A76A09"/>
    <w:rsid w:val="00A76B3F"/>
    <w:rsid w:val="00A774CE"/>
    <w:rsid w:val="00A77789"/>
    <w:rsid w:val="00A77949"/>
    <w:rsid w:val="00A77C27"/>
    <w:rsid w:val="00A8042B"/>
    <w:rsid w:val="00A80460"/>
    <w:rsid w:val="00A80562"/>
    <w:rsid w:val="00A80C79"/>
    <w:rsid w:val="00A8103E"/>
    <w:rsid w:val="00A8104A"/>
    <w:rsid w:val="00A81618"/>
    <w:rsid w:val="00A822FC"/>
    <w:rsid w:val="00A8237C"/>
    <w:rsid w:val="00A82514"/>
    <w:rsid w:val="00A82AD4"/>
    <w:rsid w:val="00A82B2E"/>
    <w:rsid w:val="00A82E01"/>
    <w:rsid w:val="00A82E20"/>
    <w:rsid w:val="00A82FC8"/>
    <w:rsid w:val="00A83153"/>
    <w:rsid w:val="00A83469"/>
    <w:rsid w:val="00A834F5"/>
    <w:rsid w:val="00A83ADC"/>
    <w:rsid w:val="00A83AEE"/>
    <w:rsid w:val="00A84094"/>
    <w:rsid w:val="00A84246"/>
    <w:rsid w:val="00A843E9"/>
    <w:rsid w:val="00A84E2F"/>
    <w:rsid w:val="00A85187"/>
    <w:rsid w:val="00A85855"/>
    <w:rsid w:val="00A8598B"/>
    <w:rsid w:val="00A85C3F"/>
    <w:rsid w:val="00A85F37"/>
    <w:rsid w:val="00A86032"/>
    <w:rsid w:val="00A86124"/>
    <w:rsid w:val="00A8632A"/>
    <w:rsid w:val="00A864BA"/>
    <w:rsid w:val="00A86833"/>
    <w:rsid w:val="00A86A72"/>
    <w:rsid w:val="00A86B40"/>
    <w:rsid w:val="00A8702B"/>
    <w:rsid w:val="00A87517"/>
    <w:rsid w:val="00A90164"/>
    <w:rsid w:val="00A90219"/>
    <w:rsid w:val="00A90B1C"/>
    <w:rsid w:val="00A90F69"/>
    <w:rsid w:val="00A90F70"/>
    <w:rsid w:val="00A9115A"/>
    <w:rsid w:val="00A91ACA"/>
    <w:rsid w:val="00A91BFF"/>
    <w:rsid w:val="00A92162"/>
    <w:rsid w:val="00A921BD"/>
    <w:rsid w:val="00A928D0"/>
    <w:rsid w:val="00A92B62"/>
    <w:rsid w:val="00A92E3D"/>
    <w:rsid w:val="00A92FD6"/>
    <w:rsid w:val="00A92FF1"/>
    <w:rsid w:val="00A9317A"/>
    <w:rsid w:val="00A94349"/>
    <w:rsid w:val="00A9435C"/>
    <w:rsid w:val="00A9490D"/>
    <w:rsid w:val="00A9519B"/>
    <w:rsid w:val="00A953B8"/>
    <w:rsid w:val="00A95A6D"/>
    <w:rsid w:val="00A95B08"/>
    <w:rsid w:val="00A962CF"/>
    <w:rsid w:val="00A9677D"/>
    <w:rsid w:val="00A96975"/>
    <w:rsid w:val="00A96ABA"/>
    <w:rsid w:val="00A96BF4"/>
    <w:rsid w:val="00A972E7"/>
    <w:rsid w:val="00A97330"/>
    <w:rsid w:val="00A97CEC"/>
    <w:rsid w:val="00AA0285"/>
    <w:rsid w:val="00AA02C9"/>
    <w:rsid w:val="00AA0C10"/>
    <w:rsid w:val="00AA12B6"/>
    <w:rsid w:val="00AA1304"/>
    <w:rsid w:val="00AA1332"/>
    <w:rsid w:val="00AA1694"/>
    <w:rsid w:val="00AA1791"/>
    <w:rsid w:val="00AA1C5F"/>
    <w:rsid w:val="00AA1F73"/>
    <w:rsid w:val="00AA23B8"/>
    <w:rsid w:val="00AA26B3"/>
    <w:rsid w:val="00AA2E11"/>
    <w:rsid w:val="00AA2F5A"/>
    <w:rsid w:val="00AA371B"/>
    <w:rsid w:val="00AA3A88"/>
    <w:rsid w:val="00AA3BCB"/>
    <w:rsid w:val="00AA3C24"/>
    <w:rsid w:val="00AA408F"/>
    <w:rsid w:val="00AA4110"/>
    <w:rsid w:val="00AA41E1"/>
    <w:rsid w:val="00AA453B"/>
    <w:rsid w:val="00AA506C"/>
    <w:rsid w:val="00AA5308"/>
    <w:rsid w:val="00AA53A7"/>
    <w:rsid w:val="00AA57AF"/>
    <w:rsid w:val="00AA5D96"/>
    <w:rsid w:val="00AA60CB"/>
    <w:rsid w:val="00AA6189"/>
    <w:rsid w:val="00AA6445"/>
    <w:rsid w:val="00AA6A84"/>
    <w:rsid w:val="00AA6D0E"/>
    <w:rsid w:val="00AA6EFE"/>
    <w:rsid w:val="00AA701E"/>
    <w:rsid w:val="00AA70A9"/>
    <w:rsid w:val="00AA75D6"/>
    <w:rsid w:val="00AA7A4F"/>
    <w:rsid w:val="00AA7A9C"/>
    <w:rsid w:val="00AA7C98"/>
    <w:rsid w:val="00AA7E3D"/>
    <w:rsid w:val="00AB01C0"/>
    <w:rsid w:val="00AB02C8"/>
    <w:rsid w:val="00AB0874"/>
    <w:rsid w:val="00AB09DE"/>
    <w:rsid w:val="00AB0B1D"/>
    <w:rsid w:val="00AB0C73"/>
    <w:rsid w:val="00AB0F90"/>
    <w:rsid w:val="00AB0FDC"/>
    <w:rsid w:val="00AB10BA"/>
    <w:rsid w:val="00AB127B"/>
    <w:rsid w:val="00AB13EC"/>
    <w:rsid w:val="00AB1B79"/>
    <w:rsid w:val="00AB1CFE"/>
    <w:rsid w:val="00AB1ED8"/>
    <w:rsid w:val="00AB23A8"/>
    <w:rsid w:val="00AB2443"/>
    <w:rsid w:val="00AB28B1"/>
    <w:rsid w:val="00AB2915"/>
    <w:rsid w:val="00AB297E"/>
    <w:rsid w:val="00AB2A9F"/>
    <w:rsid w:val="00AB2DC8"/>
    <w:rsid w:val="00AB3440"/>
    <w:rsid w:val="00AB3685"/>
    <w:rsid w:val="00AB39B5"/>
    <w:rsid w:val="00AB3D05"/>
    <w:rsid w:val="00AB4810"/>
    <w:rsid w:val="00AB4FB1"/>
    <w:rsid w:val="00AB5290"/>
    <w:rsid w:val="00AB535A"/>
    <w:rsid w:val="00AB589C"/>
    <w:rsid w:val="00AB59E9"/>
    <w:rsid w:val="00AB5B6E"/>
    <w:rsid w:val="00AB5C7F"/>
    <w:rsid w:val="00AB6667"/>
    <w:rsid w:val="00AB66EC"/>
    <w:rsid w:val="00AB6CE7"/>
    <w:rsid w:val="00AB74BA"/>
    <w:rsid w:val="00AB7828"/>
    <w:rsid w:val="00AB7D84"/>
    <w:rsid w:val="00AC02C5"/>
    <w:rsid w:val="00AC0818"/>
    <w:rsid w:val="00AC0A9E"/>
    <w:rsid w:val="00AC0BC7"/>
    <w:rsid w:val="00AC0D3D"/>
    <w:rsid w:val="00AC1336"/>
    <w:rsid w:val="00AC2057"/>
    <w:rsid w:val="00AC2386"/>
    <w:rsid w:val="00AC2390"/>
    <w:rsid w:val="00AC25F7"/>
    <w:rsid w:val="00AC2956"/>
    <w:rsid w:val="00AC2B18"/>
    <w:rsid w:val="00AC2D57"/>
    <w:rsid w:val="00AC2DE3"/>
    <w:rsid w:val="00AC2F0C"/>
    <w:rsid w:val="00AC30B9"/>
    <w:rsid w:val="00AC39BB"/>
    <w:rsid w:val="00AC3A5D"/>
    <w:rsid w:val="00AC3D7D"/>
    <w:rsid w:val="00AC3E66"/>
    <w:rsid w:val="00AC4143"/>
    <w:rsid w:val="00AC4657"/>
    <w:rsid w:val="00AC4B2F"/>
    <w:rsid w:val="00AC4F20"/>
    <w:rsid w:val="00AC5536"/>
    <w:rsid w:val="00AC57C7"/>
    <w:rsid w:val="00AC59C5"/>
    <w:rsid w:val="00AC5A4D"/>
    <w:rsid w:val="00AC5EA0"/>
    <w:rsid w:val="00AC5EE5"/>
    <w:rsid w:val="00AC65C2"/>
    <w:rsid w:val="00AC666A"/>
    <w:rsid w:val="00AC6729"/>
    <w:rsid w:val="00AC68A3"/>
    <w:rsid w:val="00AC6EC1"/>
    <w:rsid w:val="00AC7070"/>
    <w:rsid w:val="00AC7246"/>
    <w:rsid w:val="00AC7411"/>
    <w:rsid w:val="00AC75F2"/>
    <w:rsid w:val="00AC7628"/>
    <w:rsid w:val="00AC7E18"/>
    <w:rsid w:val="00AD04B9"/>
    <w:rsid w:val="00AD0771"/>
    <w:rsid w:val="00AD1458"/>
    <w:rsid w:val="00AD149C"/>
    <w:rsid w:val="00AD1A4B"/>
    <w:rsid w:val="00AD1BE6"/>
    <w:rsid w:val="00AD2376"/>
    <w:rsid w:val="00AD297F"/>
    <w:rsid w:val="00AD2C87"/>
    <w:rsid w:val="00AD2DB7"/>
    <w:rsid w:val="00AD31D7"/>
    <w:rsid w:val="00AD3292"/>
    <w:rsid w:val="00AD45D9"/>
    <w:rsid w:val="00AD46E2"/>
    <w:rsid w:val="00AD4C48"/>
    <w:rsid w:val="00AD5401"/>
    <w:rsid w:val="00AD5899"/>
    <w:rsid w:val="00AD625E"/>
    <w:rsid w:val="00AD67AF"/>
    <w:rsid w:val="00AD6C7F"/>
    <w:rsid w:val="00AD6C81"/>
    <w:rsid w:val="00AD743D"/>
    <w:rsid w:val="00AE0128"/>
    <w:rsid w:val="00AE03F7"/>
    <w:rsid w:val="00AE0B52"/>
    <w:rsid w:val="00AE1A7E"/>
    <w:rsid w:val="00AE1B03"/>
    <w:rsid w:val="00AE20D8"/>
    <w:rsid w:val="00AE249F"/>
    <w:rsid w:val="00AE25F6"/>
    <w:rsid w:val="00AE26B5"/>
    <w:rsid w:val="00AE27B0"/>
    <w:rsid w:val="00AE27BF"/>
    <w:rsid w:val="00AE2B93"/>
    <w:rsid w:val="00AE313A"/>
    <w:rsid w:val="00AE37B9"/>
    <w:rsid w:val="00AE3C33"/>
    <w:rsid w:val="00AE3D8D"/>
    <w:rsid w:val="00AE42BD"/>
    <w:rsid w:val="00AE4421"/>
    <w:rsid w:val="00AE450B"/>
    <w:rsid w:val="00AE4716"/>
    <w:rsid w:val="00AE4C08"/>
    <w:rsid w:val="00AE4C1D"/>
    <w:rsid w:val="00AE5426"/>
    <w:rsid w:val="00AE557B"/>
    <w:rsid w:val="00AE583D"/>
    <w:rsid w:val="00AE5A8E"/>
    <w:rsid w:val="00AE6190"/>
    <w:rsid w:val="00AE645A"/>
    <w:rsid w:val="00AE6863"/>
    <w:rsid w:val="00AE6B2F"/>
    <w:rsid w:val="00AE70CA"/>
    <w:rsid w:val="00AE75F4"/>
    <w:rsid w:val="00AE76B5"/>
    <w:rsid w:val="00AE7BB6"/>
    <w:rsid w:val="00AE7C5F"/>
    <w:rsid w:val="00AF0167"/>
    <w:rsid w:val="00AF03C7"/>
    <w:rsid w:val="00AF03D8"/>
    <w:rsid w:val="00AF07A4"/>
    <w:rsid w:val="00AF0A2F"/>
    <w:rsid w:val="00AF11C7"/>
    <w:rsid w:val="00AF132E"/>
    <w:rsid w:val="00AF169A"/>
    <w:rsid w:val="00AF1BCD"/>
    <w:rsid w:val="00AF1FC0"/>
    <w:rsid w:val="00AF1FFE"/>
    <w:rsid w:val="00AF22A0"/>
    <w:rsid w:val="00AF2932"/>
    <w:rsid w:val="00AF2C09"/>
    <w:rsid w:val="00AF2F00"/>
    <w:rsid w:val="00AF3020"/>
    <w:rsid w:val="00AF32E4"/>
    <w:rsid w:val="00AF3A4A"/>
    <w:rsid w:val="00AF40AD"/>
    <w:rsid w:val="00AF4624"/>
    <w:rsid w:val="00AF4B2E"/>
    <w:rsid w:val="00AF4D71"/>
    <w:rsid w:val="00AF55C1"/>
    <w:rsid w:val="00AF5A3C"/>
    <w:rsid w:val="00AF5D77"/>
    <w:rsid w:val="00AF62C3"/>
    <w:rsid w:val="00AF654B"/>
    <w:rsid w:val="00AF6955"/>
    <w:rsid w:val="00AF70D1"/>
    <w:rsid w:val="00AF75FC"/>
    <w:rsid w:val="00AF7B77"/>
    <w:rsid w:val="00B0019A"/>
    <w:rsid w:val="00B00403"/>
    <w:rsid w:val="00B004C5"/>
    <w:rsid w:val="00B00617"/>
    <w:rsid w:val="00B007AB"/>
    <w:rsid w:val="00B009BC"/>
    <w:rsid w:val="00B00A06"/>
    <w:rsid w:val="00B00BBE"/>
    <w:rsid w:val="00B00E89"/>
    <w:rsid w:val="00B00E93"/>
    <w:rsid w:val="00B013C2"/>
    <w:rsid w:val="00B01879"/>
    <w:rsid w:val="00B01A86"/>
    <w:rsid w:val="00B01BEE"/>
    <w:rsid w:val="00B0241E"/>
    <w:rsid w:val="00B02424"/>
    <w:rsid w:val="00B03485"/>
    <w:rsid w:val="00B03610"/>
    <w:rsid w:val="00B038C5"/>
    <w:rsid w:val="00B03C6B"/>
    <w:rsid w:val="00B03E34"/>
    <w:rsid w:val="00B03F0A"/>
    <w:rsid w:val="00B042AF"/>
    <w:rsid w:val="00B046B3"/>
    <w:rsid w:val="00B05537"/>
    <w:rsid w:val="00B05848"/>
    <w:rsid w:val="00B065CF"/>
    <w:rsid w:val="00B06C06"/>
    <w:rsid w:val="00B07132"/>
    <w:rsid w:val="00B0745E"/>
    <w:rsid w:val="00B07D8B"/>
    <w:rsid w:val="00B07DE4"/>
    <w:rsid w:val="00B07F6A"/>
    <w:rsid w:val="00B10383"/>
    <w:rsid w:val="00B103AC"/>
    <w:rsid w:val="00B10446"/>
    <w:rsid w:val="00B10778"/>
    <w:rsid w:val="00B113B0"/>
    <w:rsid w:val="00B11453"/>
    <w:rsid w:val="00B1147E"/>
    <w:rsid w:val="00B114CB"/>
    <w:rsid w:val="00B114ED"/>
    <w:rsid w:val="00B11644"/>
    <w:rsid w:val="00B11EAF"/>
    <w:rsid w:val="00B12202"/>
    <w:rsid w:val="00B124F1"/>
    <w:rsid w:val="00B1293A"/>
    <w:rsid w:val="00B1310B"/>
    <w:rsid w:val="00B13120"/>
    <w:rsid w:val="00B1371C"/>
    <w:rsid w:val="00B137B7"/>
    <w:rsid w:val="00B138D5"/>
    <w:rsid w:val="00B138EA"/>
    <w:rsid w:val="00B13F2A"/>
    <w:rsid w:val="00B14361"/>
    <w:rsid w:val="00B14375"/>
    <w:rsid w:val="00B14A62"/>
    <w:rsid w:val="00B14CEE"/>
    <w:rsid w:val="00B14ED0"/>
    <w:rsid w:val="00B1535D"/>
    <w:rsid w:val="00B15630"/>
    <w:rsid w:val="00B15982"/>
    <w:rsid w:val="00B15F58"/>
    <w:rsid w:val="00B16B32"/>
    <w:rsid w:val="00B17F00"/>
    <w:rsid w:val="00B20119"/>
    <w:rsid w:val="00B203ED"/>
    <w:rsid w:val="00B204E2"/>
    <w:rsid w:val="00B2094E"/>
    <w:rsid w:val="00B20D42"/>
    <w:rsid w:val="00B210EE"/>
    <w:rsid w:val="00B2161D"/>
    <w:rsid w:val="00B21850"/>
    <w:rsid w:val="00B21861"/>
    <w:rsid w:val="00B21AF0"/>
    <w:rsid w:val="00B21D73"/>
    <w:rsid w:val="00B220BE"/>
    <w:rsid w:val="00B22476"/>
    <w:rsid w:val="00B22EAF"/>
    <w:rsid w:val="00B23190"/>
    <w:rsid w:val="00B23476"/>
    <w:rsid w:val="00B23538"/>
    <w:rsid w:val="00B23BE3"/>
    <w:rsid w:val="00B24686"/>
    <w:rsid w:val="00B2473A"/>
    <w:rsid w:val="00B24F4E"/>
    <w:rsid w:val="00B25218"/>
    <w:rsid w:val="00B258E9"/>
    <w:rsid w:val="00B25C53"/>
    <w:rsid w:val="00B26404"/>
    <w:rsid w:val="00B2658A"/>
    <w:rsid w:val="00B26763"/>
    <w:rsid w:val="00B2687C"/>
    <w:rsid w:val="00B2688F"/>
    <w:rsid w:val="00B2693F"/>
    <w:rsid w:val="00B26B07"/>
    <w:rsid w:val="00B26B87"/>
    <w:rsid w:val="00B270B0"/>
    <w:rsid w:val="00B27180"/>
    <w:rsid w:val="00B273E3"/>
    <w:rsid w:val="00B2786D"/>
    <w:rsid w:val="00B27DD5"/>
    <w:rsid w:val="00B27F7F"/>
    <w:rsid w:val="00B304D6"/>
    <w:rsid w:val="00B3050E"/>
    <w:rsid w:val="00B30912"/>
    <w:rsid w:val="00B30E06"/>
    <w:rsid w:val="00B30F08"/>
    <w:rsid w:val="00B3184A"/>
    <w:rsid w:val="00B31A2C"/>
    <w:rsid w:val="00B31A54"/>
    <w:rsid w:val="00B32B28"/>
    <w:rsid w:val="00B32F5D"/>
    <w:rsid w:val="00B32F7B"/>
    <w:rsid w:val="00B33578"/>
    <w:rsid w:val="00B34B90"/>
    <w:rsid w:val="00B3507F"/>
    <w:rsid w:val="00B351D3"/>
    <w:rsid w:val="00B35602"/>
    <w:rsid w:val="00B358A9"/>
    <w:rsid w:val="00B35D87"/>
    <w:rsid w:val="00B36B0D"/>
    <w:rsid w:val="00B36D79"/>
    <w:rsid w:val="00B37516"/>
    <w:rsid w:val="00B37B26"/>
    <w:rsid w:val="00B403D9"/>
    <w:rsid w:val="00B404BD"/>
    <w:rsid w:val="00B409D2"/>
    <w:rsid w:val="00B40B30"/>
    <w:rsid w:val="00B41835"/>
    <w:rsid w:val="00B418B2"/>
    <w:rsid w:val="00B418DD"/>
    <w:rsid w:val="00B41BA7"/>
    <w:rsid w:val="00B41E12"/>
    <w:rsid w:val="00B4238B"/>
    <w:rsid w:val="00B4241E"/>
    <w:rsid w:val="00B42B31"/>
    <w:rsid w:val="00B42E5D"/>
    <w:rsid w:val="00B43084"/>
    <w:rsid w:val="00B4337C"/>
    <w:rsid w:val="00B43CBD"/>
    <w:rsid w:val="00B43D64"/>
    <w:rsid w:val="00B43DC9"/>
    <w:rsid w:val="00B43ECD"/>
    <w:rsid w:val="00B442EE"/>
    <w:rsid w:val="00B4437D"/>
    <w:rsid w:val="00B44C5C"/>
    <w:rsid w:val="00B44CC1"/>
    <w:rsid w:val="00B44D8F"/>
    <w:rsid w:val="00B4502C"/>
    <w:rsid w:val="00B450CF"/>
    <w:rsid w:val="00B451B4"/>
    <w:rsid w:val="00B45215"/>
    <w:rsid w:val="00B452CB"/>
    <w:rsid w:val="00B45A9F"/>
    <w:rsid w:val="00B45CF9"/>
    <w:rsid w:val="00B45D89"/>
    <w:rsid w:val="00B46326"/>
    <w:rsid w:val="00B46503"/>
    <w:rsid w:val="00B46D04"/>
    <w:rsid w:val="00B46DBD"/>
    <w:rsid w:val="00B46E5A"/>
    <w:rsid w:val="00B4715B"/>
    <w:rsid w:val="00B47224"/>
    <w:rsid w:val="00B473B3"/>
    <w:rsid w:val="00B473D8"/>
    <w:rsid w:val="00B475ED"/>
    <w:rsid w:val="00B4796C"/>
    <w:rsid w:val="00B47CF2"/>
    <w:rsid w:val="00B47EEE"/>
    <w:rsid w:val="00B504F7"/>
    <w:rsid w:val="00B50549"/>
    <w:rsid w:val="00B50C3B"/>
    <w:rsid w:val="00B51FC3"/>
    <w:rsid w:val="00B52845"/>
    <w:rsid w:val="00B52B99"/>
    <w:rsid w:val="00B52FC0"/>
    <w:rsid w:val="00B537A5"/>
    <w:rsid w:val="00B538B7"/>
    <w:rsid w:val="00B53C91"/>
    <w:rsid w:val="00B53E26"/>
    <w:rsid w:val="00B542F8"/>
    <w:rsid w:val="00B54329"/>
    <w:rsid w:val="00B544C8"/>
    <w:rsid w:val="00B5489D"/>
    <w:rsid w:val="00B54A47"/>
    <w:rsid w:val="00B54D38"/>
    <w:rsid w:val="00B55086"/>
    <w:rsid w:val="00B55527"/>
    <w:rsid w:val="00B55551"/>
    <w:rsid w:val="00B55823"/>
    <w:rsid w:val="00B55C0E"/>
    <w:rsid w:val="00B56139"/>
    <w:rsid w:val="00B56285"/>
    <w:rsid w:val="00B56585"/>
    <w:rsid w:val="00B5673A"/>
    <w:rsid w:val="00B56857"/>
    <w:rsid w:val="00B569AA"/>
    <w:rsid w:val="00B56C40"/>
    <w:rsid w:val="00B56EA2"/>
    <w:rsid w:val="00B57720"/>
    <w:rsid w:val="00B57F72"/>
    <w:rsid w:val="00B600F3"/>
    <w:rsid w:val="00B60C1A"/>
    <w:rsid w:val="00B60C8E"/>
    <w:rsid w:val="00B60FE1"/>
    <w:rsid w:val="00B61030"/>
    <w:rsid w:val="00B61043"/>
    <w:rsid w:val="00B6140B"/>
    <w:rsid w:val="00B61994"/>
    <w:rsid w:val="00B61C1D"/>
    <w:rsid w:val="00B61FA5"/>
    <w:rsid w:val="00B6249C"/>
    <w:rsid w:val="00B62553"/>
    <w:rsid w:val="00B625DC"/>
    <w:rsid w:val="00B62E66"/>
    <w:rsid w:val="00B63272"/>
    <w:rsid w:val="00B632BF"/>
    <w:rsid w:val="00B63691"/>
    <w:rsid w:val="00B6369C"/>
    <w:rsid w:val="00B640C7"/>
    <w:rsid w:val="00B645B3"/>
    <w:rsid w:val="00B648F8"/>
    <w:rsid w:val="00B64BCA"/>
    <w:rsid w:val="00B65093"/>
    <w:rsid w:val="00B6576C"/>
    <w:rsid w:val="00B65B9F"/>
    <w:rsid w:val="00B6647B"/>
    <w:rsid w:val="00B665C4"/>
    <w:rsid w:val="00B66AA3"/>
    <w:rsid w:val="00B66E95"/>
    <w:rsid w:val="00B675E3"/>
    <w:rsid w:val="00B6799E"/>
    <w:rsid w:val="00B67A0E"/>
    <w:rsid w:val="00B67BDE"/>
    <w:rsid w:val="00B702C9"/>
    <w:rsid w:val="00B70450"/>
    <w:rsid w:val="00B707C6"/>
    <w:rsid w:val="00B70B53"/>
    <w:rsid w:val="00B70D32"/>
    <w:rsid w:val="00B71054"/>
    <w:rsid w:val="00B710AD"/>
    <w:rsid w:val="00B7165B"/>
    <w:rsid w:val="00B71EE5"/>
    <w:rsid w:val="00B71FF4"/>
    <w:rsid w:val="00B7207C"/>
    <w:rsid w:val="00B72511"/>
    <w:rsid w:val="00B725CE"/>
    <w:rsid w:val="00B7275F"/>
    <w:rsid w:val="00B72A1A"/>
    <w:rsid w:val="00B72AED"/>
    <w:rsid w:val="00B72D56"/>
    <w:rsid w:val="00B72F74"/>
    <w:rsid w:val="00B73255"/>
    <w:rsid w:val="00B732E7"/>
    <w:rsid w:val="00B736A1"/>
    <w:rsid w:val="00B73758"/>
    <w:rsid w:val="00B739CC"/>
    <w:rsid w:val="00B73DF9"/>
    <w:rsid w:val="00B73EC0"/>
    <w:rsid w:val="00B7423E"/>
    <w:rsid w:val="00B749B4"/>
    <w:rsid w:val="00B74AED"/>
    <w:rsid w:val="00B74B04"/>
    <w:rsid w:val="00B7507E"/>
    <w:rsid w:val="00B758F0"/>
    <w:rsid w:val="00B75C5E"/>
    <w:rsid w:val="00B75FFE"/>
    <w:rsid w:val="00B76134"/>
    <w:rsid w:val="00B7629F"/>
    <w:rsid w:val="00B76407"/>
    <w:rsid w:val="00B76995"/>
    <w:rsid w:val="00B76A19"/>
    <w:rsid w:val="00B76D9E"/>
    <w:rsid w:val="00B77018"/>
    <w:rsid w:val="00B7702F"/>
    <w:rsid w:val="00B7709D"/>
    <w:rsid w:val="00B77182"/>
    <w:rsid w:val="00B774A8"/>
    <w:rsid w:val="00B77687"/>
    <w:rsid w:val="00B77761"/>
    <w:rsid w:val="00B77A48"/>
    <w:rsid w:val="00B77A86"/>
    <w:rsid w:val="00B77A95"/>
    <w:rsid w:val="00B77CCA"/>
    <w:rsid w:val="00B77CE6"/>
    <w:rsid w:val="00B77DBF"/>
    <w:rsid w:val="00B807AB"/>
    <w:rsid w:val="00B80872"/>
    <w:rsid w:val="00B81045"/>
    <w:rsid w:val="00B810B5"/>
    <w:rsid w:val="00B81310"/>
    <w:rsid w:val="00B81766"/>
    <w:rsid w:val="00B819FF"/>
    <w:rsid w:val="00B81CFE"/>
    <w:rsid w:val="00B825CE"/>
    <w:rsid w:val="00B82A4B"/>
    <w:rsid w:val="00B82CE5"/>
    <w:rsid w:val="00B82E42"/>
    <w:rsid w:val="00B82E85"/>
    <w:rsid w:val="00B8315C"/>
    <w:rsid w:val="00B83374"/>
    <w:rsid w:val="00B83AD2"/>
    <w:rsid w:val="00B83D7F"/>
    <w:rsid w:val="00B83EB1"/>
    <w:rsid w:val="00B841EA"/>
    <w:rsid w:val="00B844A8"/>
    <w:rsid w:val="00B84C8D"/>
    <w:rsid w:val="00B85241"/>
    <w:rsid w:val="00B856A3"/>
    <w:rsid w:val="00B86CFD"/>
    <w:rsid w:val="00B87608"/>
    <w:rsid w:val="00B879B2"/>
    <w:rsid w:val="00B87B54"/>
    <w:rsid w:val="00B87F60"/>
    <w:rsid w:val="00B9034B"/>
    <w:rsid w:val="00B9076D"/>
    <w:rsid w:val="00B90BB7"/>
    <w:rsid w:val="00B90F65"/>
    <w:rsid w:val="00B912ED"/>
    <w:rsid w:val="00B91B1B"/>
    <w:rsid w:val="00B91F3F"/>
    <w:rsid w:val="00B9274F"/>
    <w:rsid w:val="00B929E6"/>
    <w:rsid w:val="00B92AD7"/>
    <w:rsid w:val="00B92B80"/>
    <w:rsid w:val="00B92DB7"/>
    <w:rsid w:val="00B92EA1"/>
    <w:rsid w:val="00B92EB4"/>
    <w:rsid w:val="00B930DC"/>
    <w:rsid w:val="00B9328E"/>
    <w:rsid w:val="00B9333E"/>
    <w:rsid w:val="00B9414C"/>
    <w:rsid w:val="00B94ACE"/>
    <w:rsid w:val="00B94BD4"/>
    <w:rsid w:val="00B94D21"/>
    <w:rsid w:val="00B95116"/>
    <w:rsid w:val="00B95358"/>
    <w:rsid w:val="00B96525"/>
    <w:rsid w:val="00B9734C"/>
    <w:rsid w:val="00B97427"/>
    <w:rsid w:val="00B97448"/>
    <w:rsid w:val="00B97573"/>
    <w:rsid w:val="00B97A5E"/>
    <w:rsid w:val="00B97CC4"/>
    <w:rsid w:val="00B97EEE"/>
    <w:rsid w:val="00BA0214"/>
    <w:rsid w:val="00BA0BD2"/>
    <w:rsid w:val="00BA0D60"/>
    <w:rsid w:val="00BA263F"/>
    <w:rsid w:val="00BA30E3"/>
    <w:rsid w:val="00BA3A72"/>
    <w:rsid w:val="00BA4479"/>
    <w:rsid w:val="00BA450D"/>
    <w:rsid w:val="00BA4B21"/>
    <w:rsid w:val="00BA4E91"/>
    <w:rsid w:val="00BA4F4F"/>
    <w:rsid w:val="00BA5043"/>
    <w:rsid w:val="00BA523C"/>
    <w:rsid w:val="00BA53E6"/>
    <w:rsid w:val="00BA5493"/>
    <w:rsid w:val="00BA59BD"/>
    <w:rsid w:val="00BA59C9"/>
    <w:rsid w:val="00BA5F9C"/>
    <w:rsid w:val="00BA5FC2"/>
    <w:rsid w:val="00BA610D"/>
    <w:rsid w:val="00BA61C7"/>
    <w:rsid w:val="00BA656A"/>
    <w:rsid w:val="00BA663A"/>
    <w:rsid w:val="00BA6942"/>
    <w:rsid w:val="00BA6CCB"/>
    <w:rsid w:val="00BA6E2B"/>
    <w:rsid w:val="00BA6FD1"/>
    <w:rsid w:val="00BA7FE3"/>
    <w:rsid w:val="00BB099F"/>
    <w:rsid w:val="00BB0C3E"/>
    <w:rsid w:val="00BB0D3E"/>
    <w:rsid w:val="00BB0DC3"/>
    <w:rsid w:val="00BB0E04"/>
    <w:rsid w:val="00BB0EC2"/>
    <w:rsid w:val="00BB1047"/>
    <w:rsid w:val="00BB13CF"/>
    <w:rsid w:val="00BB1504"/>
    <w:rsid w:val="00BB154C"/>
    <w:rsid w:val="00BB1F89"/>
    <w:rsid w:val="00BB253C"/>
    <w:rsid w:val="00BB25F3"/>
    <w:rsid w:val="00BB29AA"/>
    <w:rsid w:val="00BB2E6E"/>
    <w:rsid w:val="00BB2E86"/>
    <w:rsid w:val="00BB2F94"/>
    <w:rsid w:val="00BB2FCC"/>
    <w:rsid w:val="00BB309C"/>
    <w:rsid w:val="00BB30BA"/>
    <w:rsid w:val="00BB31B4"/>
    <w:rsid w:val="00BB360E"/>
    <w:rsid w:val="00BB3782"/>
    <w:rsid w:val="00BB386C"/>
    <w:rsid w:val="00BB3992"/>
    <w:rsid w:val="00BB3E31"/>
    <w:rsid w:val="00BB3E5E"/>
    <w:rsid w:val="00BB41F3"/>
    <w:rsid w:val="00BB44BC"/>
    <w:rsid w:val="00BB4770"/>
    <w:rsid w:val="00BB4987"/>
    <w:rsid w:val="00BB5245"/>
    <w:rsid w:val="00BB5331"/>
    <w:rsid w:val="00BB57D7"/>
    <w:rsid w:val="00BB5C1F"/>
    <w:rsid w:val="00BB5F35"/>
    <w:rsid w:val="00BB62D2"/>
    <w:rsid w:val="00BB67BA"/>
    <w:rsid w:val="00BB690E"/>
    <w:rsid w:val="00BB6AD8"/>
    <w:rsid w:val="00BB6EAB"/>
    <w:rsid w:val="00BB75EE"/>
    <w:rsid w:val="00BB78A8"/>
    <w:rsid w:val="00BB7B09"/>
    <w:rsid w:val="00BC00FE"/>
    <w:rsid w:val="00BC068F"/>
    <w:rsid w:val="00BC0B92"/>
    <w:rsid w:val="00BC0D53"/>
    <w:rsid w:val="00BC11F3"/>
    <w:rsid w:val="00BC1738"/>
    <w:rsid w:val="00BC17F1"/>
    <w:rsid w:val="00BC1908"/>
    <w:rsid w:val="00BC20C4"/>
    <w:rsid w:val="00BC2748"/>
    <w:rsid w:val="00BC3061"/>
    <w:rsid w:val="00BC317F"/>
    <w:rsid w:val="00BC39BC"/>
    <w:rsid w:val="00BC39CD"/>
    <w:rsid w:val="00BC4246"/>
    <w:rsid w:val="00BC4629"/>
    <w:rsid w:val="00BC489A"/>
    <w:rsid w:val="00BC5415"/>
    <w:rsid w:val="00BC5573"/>
    <w:rsid w:val="00BC5E8D"/>
    <w:rsid w:val="00BC6667"/>
    <w:rsid w:val="00BC6E8D"/>
    <w:rsid w:val="00BC7E38"/>
    <w:rsid w:val="00BC7EB9"/>
    <w:rsid w:val="00BD0122"/>
    <w:rsid w:val="00BD0895"/>
    <w:rsid w:val="00BD0D90"/>
    <w:rsid w:val="00BD1787"/>
    <w:rsid w:val="00BD1DBB"/>
    <w:rsid w:val="00BD2352"/>
    <w:rsid w:val="00BD3570"/>
    <w:rsid w:val="00BD357B"/>
    <w:rsid w:val="00BD3E97"/>
    <w:rsid w:val="00BD3FBC"/>
    <w:rsid w:val="00BD5752"/>
    <w:rsid w:val="00BD595D"/>
    <w:rsid w:val="00BD5A3F"/>
    <w:rsid w:val="00BD5BD3"/>
    <w:rsid w:val="00BD6223"/>
    <w:rsid w:val="00BD6520"/>
    <w:rsid w:val="00BD6665"/>
    <w:rsid w:val="00BD6C4A"/>
    <w:rsid w:val="00BD6E84"/>
    <w:rsid w:val="00BD717A"/>
    <w:rsid w:val="00BD7631"/>
    <w:rsid w:val="00BD78DD"/>
    <w:rsid w:val="00BD7985"/>
    <w:rsid w:val="00BE0559"/>
    <w:rsid w:val="00BE0BF7"/>
    <w:rsid w:val="00BE0CBD"/>
    <w:rsid w:val="00BE0E0B"/>
    <w:rsid w:val="00BE16FB"/>
    <w:rsid w:val="00BE194E"/>
    <w:rsid w:val="00BE1E51"/>
    <w:rsid w:val="00BE1F79"/>
    <w:rsid w:val="00BE2636"/>
    <w:rsid w:val="00BE2ACA"/>
    <w:rsid w:val="00BE2D89"/>
    <w:rsid w:val="00BE35AE"/>
    <w:rsid w:val="00BE3787"/>
    <w:rsid w:val="00BE461D"/>
    <w:rsid w:val="00BE4636"/>
    <w:rsid w:val="00BE4A44"/>
    <w:rsid w:val="00BE546A"/>
    <w:rsid w:val="00BE5A65"/>
    <w:rsid w:val="00BE5DB7"/>
    <w:rsid w:val="00BE5E68"/>
    <w:rsid w:val="00BE5FB8"/>
    <w:rsid w:val="00BE6AD7"/>
    <w:rsid w:val="00BE6B2A"/>
    <w:rsid w:val="00BE731D"/>
    <w:rsid w:val="00BE7E50"/>
    <w:rsid w:val="00BF0436"/>
    <w:rsid w:val="00BF0639"/>
    <w:rsid w:val="00BF0653"/>
    <w:rsid w:val="00BF08B9"/>
    <w:rsid w:val="00BF0BD7"/>
    <w:rsid w:val="00BF0C60"/>
    <w:rsid w:val="00BF0CFE"/>
    <w:rsid w:val="00BF1394"/>
    <w:rsid w:val="00BF15D1"/>
    <w:rsid w:val="00BF1A9B"/>
    <w:rsid w:val="00BF1D88"/>
    <w:rsid w:val="00BF20D4"/>
    <w:rsid w:val="00BF2225"/>
    <w:rsid w:val="00BF22A2"/>
    <w:rsid w:val="00BF242E"/>
    <w:rsid w:val="00BF25A1"/>
    <w:rsid w:val="00BF25E3"/>
    <w:rsid w:val="00BF2FF5"/>
    <w:rsid w:val="00BF30CA"/>
    <w:rsid w:val="00BF31E5"/>
    <w:rsid w:val="00BF32DC"/>
    <w:rsid w:val="00BF3349"/>
    <w:rsid w:val="00BF33A5"/>
    <w:rsid w:val="00BF347B"/>
    <w:rsid w:val="00BF34B4"/>
    <w:rsid w:val="00BF35ED"/>
    <w:rsid w:val="00BF3C4E"/>
    <w:rsid w:val="00BF41E1"/>
    <w:rsid w:val="00BF4479"/>
    <w:rsid w:val="00BF4F6D"/>
    <w:rsid w:val="00BF5586"/>
    <w:rsid w:val="00BF5676"/>
    <w:rsid w:val="00BF5736"/>
    <w:rsid w:val="00BF5CD7"/>
    <w:rsid w:val="00BF6132"/>
    <w:rsid w:val="00BF615F"/>
    <w:rsid w:val="00BF61A1"/>
    <w:rsid w:val="00BF65B5"/>
    <w:rsid w:val="00BF65BA"/>
    <w:rsid w:val="00BF66AC"/>
    <w:rsid w:val="00BF6979"/>
    <w:rsid w:val="00BF69F4"/>
    <w:rsid w:val="00BF6E56"/>
    <w:rsid w:val="00C0005C"/>
    <w:rsid w:val="00C00993"/>
    <w:rsid w:val="00C00C06"/>
    <w:rsid w:val="00C00D13"/>
    <w:rsid w:val="00C0126B"/>
    <w:rsid w:val="00C01758"/>
    <w:rsid w:val="00C01A03"/>
    <w:rsid w:val="00C022C0"/>
    <w:rsid w:val="00C026BA"/>
    <w:rsid w:val="00C0280E"/>
    <w:rsid w:val="00C03085"/>
    <w:rsid w:val="00C030A3"/>
    <w:rsid w:val="00C0342B"/>
    <w:rsid w:val="00C03495"/>
    <w:rsid w:val="00C038E2"/>
    <w:rsid w:val="00C03C31"/>
    <w:rsid w:val="00C03CB3"/>
    <w:rsid w:val="00C0436B"/>
    <w:rsid w:val="00C04535"/>
    <w:rsid w:val="00C04E8B"/>
    <w:rsid w:val="00C05128"/>
    <w:rsid w:val="00C0588E"/>
    <w:rsid w:val="00C05AA7"/>
    <w:rsid w:val="00C05BF2"/>
    <w:rsid w:val="00C05EB1"/>
    <w:rsid w:val="00C060D6"/>
    <w:rsid w:val="00C061DA"/>
    <w:rsid w:val="00C066D1"/>
    <w:rsid w:val="00C06724"/>
    <w:rsid w:val="00C06F7F"/>
    <w:rsid w:val="00C07577"/>
    <w:rsid w:val="00C0768B"/>
    <w:rsid w:val="00C07871"/>
    <w:rsid w:val="00C07CEF"/>
    <w:rsid w:val="00C07D73"/>
    <w:rsid w:val="00C07FEF"/>
    <w:rsid w:val="00C10150"/>
    <w:rsid w:val="00C103AD"/>
    <w:rsid w:val="00C105F1"/>
    <w:rsid w:val="00C106EF"/>
    <w:rsid w:val="00C10D79"/>
    <w:rsid w:val="00C11204"/>
    <w:rsid w:val="00C11264"/>
    <w:rsid w:val="00C120C0"/>
    <w:rsid w:val="00C1262B"/>
    <w:rsid w:val="00C12A73"/>
    <w:rsid w:val="00C12DF6"/>
    <w:rsid w:val="00C1314E"/>
    <w:rsid w:val="00C133F6"/>
    <w:rsid w:val="00C13795"/>
    <w:rsid w:val="00C13E9E"/>
    <w:rsid w:val="00C147A2"/>
    <w:rsid w:val="00C14E47"/>
    <w:rsid w:val="00C14EB9"/>
    <w:rsid w:val="00C14F9C"/>
    <w:rsid w:val="00C151A5"/>
    <w:rsid w:val="00C158D2"/>
    <w:rsid w:val="00C15CFB"/>
    <w:rsid w:val="00C16027"/>
    <w:rsid w:val="00C1655D"/>
    <w:rsid w:val="00C16576"/>
    <w:rsid w:val="00C1691A"/>
    <w:rsid w:val="00C16938"/>
    <w:rsid w:val="00C16C69"/>
    <w:rsid w:val="00C16CD0"/>
    <w:rsid w:val="00C16F1A"/>
    <w:rsid w:val="00C17660"/>
    <w:rsid w:val="00C17FAA"/>
    <w:rsid w:val="00C202ED"/>
    <w:rsid w:val="00C203AB"/>
    <w:rsid w:val="00C20F91"/>
    <w:rsid w:val="00C2104A"/>
    <w:rsid w:val="00C21110"/>
    <w:rsid w:val="00C21433"/>
    <w:rsid w:val="00C214E5"/>
    <w:rsid w:val="00C218BB"/>
    <w:rsid w:val="00C21A20"/>
    <w:rsid w:val="00C22244"/>
    <w:rsid w:val="00C228AC"/>
    <w:rsid w:val="00C22939"/>
    <w:rsid w:val="00C22948"/>
    <w:rsid w:val="00C22A55"/>
    <w:rsid w:val="00C22C1D"/>
    <w:rsid w:val="00C22E52"/>
    <w:rsid w:val="00C23030"/>
    <w:rsid w:val="00C238A0"/>
    <w:rsid w:val="00C23B9A"/>
    <w:rsid w:val="00C23DDE"/>
    <w:rsid w:val="00C242D8"/>
    <w:rsid w:val="00C24460"/>
    <w:rsid w:val="00C24783"/>
    <w:rsid w:val="00C248C8"/>
    <w:rsid w:val="00C24A70"/>
    <w:rsid w:val="00C24AF8"/>
    <w:rsid w:val="00C24BDF"/>
    <w:rsid w:val="00C24F1E"/>
    <w:rsid w:val="00C2505F"/>
    <w:rsid w:val="00C251E8"/>
    <w:rsid w:val="00C252F1"/>
    <w:rsid w:val="00C25993"/>
    <w:rsid w:val="00C25EB3"/>
    <w:rsid w:val="00C25EBA"/>
    <w:rsid w:val="00C261A7"/>
    <w:rsid w:val="00C2655E"/>
    <w:rsid w:val="00C26E2A"/>
    <w:rsid w:val="00C275A4"/>
    <w:rsid w:val="00C278A8"/>
    <w:rsid w:val="00C27B71"/>
    <w:rsid w:val="00C30055"/>
    <w:rsid w:val="00C3012C"/>
    <w:rsid w:val="00C30A6B"/>
    <w:rsid w:val="00C30CB3"/>
    <w:rsid w:val="00C30DC4"/>
    <w:rsid w:val="00C30E80"/>
    <w:rsid w:val="00C312C6"/>
    <w:rsid w:val="00C3131B"/>
    <w:rsid w:val="00C315FF"/>
    <w:rsid w:val="00C317C2"/>
    <w:rsid w:val="00C319F0"/>
    <w:rsid w:val="00C320D6"/>
    <w:rsid w:val="00C32A4E"/>
    <w:rsid w:val="00C32A67"/>
    <w:rsid w:val="00C32CE0"/>
    <w:rsid w:val="00C32F8E"/>
    <w:rsid w:val="00C333F9"/>
    <w:rsid w:val="00C334D2"/>
    <w:rsid w:val="00C33603"/>
    <w:rsid w:val="00C336F1"/>
    <w:rsid w:val="00C33A6B"/>
    <w:rsid w:val="00C33AFD"/>
    <w:rsid w:val="00C33C8E"/>
    <w:rsid w:val="00C33D20"/>
    <w:rsid w:val="00C33DBB"/>
    <w:rsid w:val="00C34227"/>
    <w:rsid w:val="00C3446E"/>
    <w:rsid w:val="00C34673"/>
    <w:rsid w:val="00C34908"/>
    <w:rsid w:val="00C3530E"/>
    <w:rsid w:val="00C35B87"/>
    <w:rsid w:val="00C35C98"/>
    <w:rsid w:val="00C35EE7"/>
    <w:rsid w:val="00C360A2"/>
    <w:rsid w:val="00C3637B"/>
    <w:rsid w:val="00C3637F"/>
    <w:rsid w:val="00C36453"/>
    <w:rsid w:val="00C36745"/>
    <w:rsid w:val="00C37029"/>
    <w:rsid w:val="00C370FB"/>
    <w:rsid w:val="00C37388"/>
    <w:rsid w:val="00C377AE"/>
    <w:rsid w:val="00C37961"/>
    <w:rsid w:val="00C37C0E"/>
    <w:rsid w:val="00C4057C"/>
    <w:rsid w:val="00C40643"/>
    <w:rsid w:val="00C409B3"/>
    <w:rsid w:val="00C40EF8"/>
    <w:rsid w:val="00C41154"/>
    <w:rsid w:val="00C4126D"/>
    <w:rsid w:val="00C41274"/>
    <w:rsid w:val="00C412FA"/>
    <w:rsid w:val="00C4152E"/>
    <w:rsid w:val="00C415A0"/>
    <w:rsid w:val="00C41723"/>
    <w:rsid w:val="00C419E0"/>
    <w:rsid w:val="00C41AC3"/>
    <w:rsid w:val="00C41C87"/>
    <w:rsid w:val="00C41DE6"/>
    <w:rsid w:val="00C4253B"/>
    <w:rsid w:val="00C429FD"/>
    <w:rsid w:val="00C43042"/>
    <w:rsid w:val="00C43417"/>
    <w:rsid w:val="00C43D21"/>
    <w:rsid w:val="00C43D2A"/>
    <w:rsid w:val="00C441AC"/>
    <w:rsid w:val="00C4466B"/>
    <w:rsid w:val="00C448A4"/>
    <w:rsid w:val="00C45711"/>
    <w:rsid w:val="00C458F8"/>
    <w:rsid w:val="00C45A15"/>
    <w:rsid w:val="00C45FFD"/>
    <w:rsid w:val="00C46055"/>
    <w:rsid w:val="00C4662D"/>
    <w:rsid w:val="00C46715"/>
    <w:rsid w:val="00C46969"/>
    <w:rsid w:val="00C46D06"/>
    <w:rsid w:val="00C4701E"/>
    <w:rsid w:val="00C47175"/>
    <w:rsid w:val="00C47498"/>
    <w:rsid w:val="00C474CA"/>
    <w:rsid w:val="00C47D68"/>
    <w:rsid w:val="00C47DBE"/>
    <w:rsid w:val="00C502A6"/>
    <w:rsid w:val="00C50E41"/>
    <w:rsid w:val="00C50F5A"/>
    <w:rsid w:val="00C51993"/>
    <w:rsid w:val="00C5232A"/>
    <w:rsid w:val="00C5298F"/>
    <w:rsid w:val="00C52A81"/>
    <w:rsid w:val="00C530A5"/>
    <w:rsid w:val="00C53521"/>
    <w:rsid w:val="00C538B5"/>
    <w:rsid w:val="00C5405C"/>
    <w:rsid w:val="00C54B8D"/>
    <w:rsid w:val="00C5533B"/>
    <w:rsid w:val="00C5557B"/>
    <w:rsid w:val="00C55A69"/>
    <w:rsid w:val="00C55B7D"/>
    <w:rsid w:val="00C566EF"/>
    <w:rsid w:val="00C56E34"/>
    <w:rsid w:val="00C576FA"/>
    <w:rsid w:val="00C57D06"/>
    <w:rsid w:val="00C601BB"/>
    <w:rsid w:val="00C60304"/>
    <w:rsid w:val="00C60459"/>
    <w:rsid w:val="00C6059A"/>
    <w:rsid w:val="00C6066A"/>
    <w:rsid w:val="00C60A29"/>
    <w:rsid w:val="00C611BA"/>
    <w:rsid w:val="00C61647"/>
    <w:rsid w:val="00C61679"/>
    <w:rsid w:val="00C61ADD"/>
    <w:rsid w:val="00C61CAB"/>
    <w:rsid w:val="00C61EE3"/>
    <w:rsid w:val="00C620BB"/>
    <w:rsid w:val="00C625AD"/>
    <w:rsid w:val="00C6363C"/>
    <w:rsid w:val="00C6379F"/>
    <w:rsid w:val="00C63F3D"/>
    <w:rsid w:val="00C643CF"/>
    <w:rsid w:val="00C64B81"/>
    <w:rsid w:val="00C64E40"/>
    <w:rsid w:val="00C65161"/>
    <w:rsid w:val="00C655D2"/>
    <w:rsid w:val="00C6596B"/>
    <w:rsid w:val="00C65BE5"/>
    <w:rsid w:val="00C65C09"/>
    <w:rsid w:val="00C66012"/>
    <w:rsid w:val="00C6627B"/>
    <w:rsid w:val="00C66372"/>
    <w:rsid w:val="00C66D50"/>
    <w:rsid w:val="00C671F3"/>
    <w:rsid w:val="00C674E1"/>
    <w:rsid w:val="00C674F2"/>
    <w:rsid w:val="00C67625"/>
    <w:rsid w:val="00C67906"/>
    <w:rsid w:val="00C67DDA"/>
    <w:rsid w:val="00C67FA5"/>
    <w:rsid w:val="00C70A12"/>
    <w:rsid w:val="00C70D59"/>
    <w:rsid w:val="00C70E9C"/>
    <w:rsid w:val="00C70EFE"/>
    <w:rsid w:val="00C71365"/>
    <w:rsid w:val="00C713E3"/>
    <w:rsid w:val="00C715C9"/>
    <w:rsid w:val="00C71B70"/>
    <w:rsid w:val="00C71C5F"/>
    <w:rsid w:val="00C7205B"/>
    <w:rsid w:val="00C724CC"/>
    <w:rsid w:val="00C7253F"/>
    <w:rsid w:val="00C72931"/>
    <w:rsid w:val="00C72AB0"/>
    <w:rsid w:val="00C734E8"/>
    <w:rsid w:val="00C73ACA"/>
    <w:rsid w:val="00C73EF7"/>
    <w:rsid w:val="00C74025"/>
    <w:rsid w:val="00C74156"/>
    <w:rsid w:val="00C7425D"/>
    <w:rsid w:val="00C74DE1"/>
    <w:rsid w:val="00C74E1C"/>
    <w:rsid w:val="00C74E9F"/>
    <w:rsid w:val="00C75914"/>
    <w:rsid w:val="00C75AAA"/>
    <w:rsid w:val="00C75B49"/>
    <w:rsid w:val="00C75B63"/>
    <w:rsid w:val="00C75DDC"/>
    <w:rsid w:val="00C75FB4"/>
    <w:rsid w:val="00C76046"/>
    <w:rsid w:val="00C762CE"/>
    <w:rsid w:val="00C77017"/>
    <w:rsid w:val="00C773E5"/>
    <w:rsid w:val="00C8000E"/>
    <w:rsid w:val="00C803AD"/>
    <w:rsid w:val="00C80554"/>
    <w:rsid w:val="00C80673"/>
    <w:rsid w:val="00C80EDD"/>
    <w:rsid w:val="00C81073"/>
    <w:rsid w:val="00C81516"/>
    <w:rsid w:val="00C815D2"/>
    <w:rsid w:val="00C8184B"/>
    <w:rsid w:val="00C81B97"/>
    <w:rsid w:val="00C81D5A"/>
    <w:rsid w:val="00C8246F"/>
    <w:rsid w:val="00C824A6"/>
    <w:rsid w:val="00C824D2"/>
    <w:rsid w:val="00C827E7"/>
    <w:rsid w:val="00C8280C"/>
    <w:rsid w:val="00C829E7"/>
    <w:rsid w:val="00C82C9F"/>
    <w:rsid w:val="00C8330A"/>
    <w:rsid w:val="00C838D1"/>
    <w:rsid w:val="00C839C8"/>
    <w:rsid w:val="00C83B14"/>
    <w:rsid w:val="00C83B36"/>
    <w:rsid w:val="00C842DA"/>
    <w:rsid w:val="00C844D7"/>
    <w:rsid w:val="00C848B4"/>
    <w:rsid w:val="00C84A25"/>
    <w:rsid w:val="00C84A28"/>
    <w:rsid w:val="00C84A70"/>
    <w:rsid w:val="00C84AA7"/>
    <w:rsid w:val="00C84C17"/>
    <w:rsid w:val="00C85039"/>
    <w:rsid w:val="00C8503A"/>
    <w:rsid w:val="00C85440"/>
    <w:rsid w:val="00C855E9"/>
    <w:rsid w:val="00C857E4"/>
    <w:rsid w:val="00C85C32"/>
    <w:rsid w:val="00C85F12"/>
    <w:rsid w:val="00C85FFA"/>
    <w:rsid w:val="00C862A5"/>
    <w:rsid w:val="00C8636C"/>
    <w:rsid w:val="00C8683B"/>
    <w:rsid w:val="00C869B4"/>
    <w:rsid w:val="00C86C46"/>
    <w:rsid w:val="00C86F8C"/>
    <w:rsid w:val="00C875B4"/>
    <w:rsid w:val="00C87AC0"/>
    <w:rsid w:val="00C90194"/>
    <w:rsid w:val="00C902FA"/>
    <w:rsid w:val="00C90335"/>
    <w:rsid w:val="00C90629"/>
    <w:rsid w:val="00C906EC"/>
    <w:rsid w:val="00C9072D"/>
    <w:rsid w:val="00C90C2A"/>
    <w:rsid w:val="00C90F6A"/>
    <w:rsid w:val="00C9116A"/>
    <w:rsid w:val="00C916F5"/>
    <w:rsid w:val="00C91796"/>
    <w:rsid w:val="00C91A63"/>
    <w:rsid w:val="00C91CF4"/>
    <w:rsid w:val="00C926A4"/>
    <w:rsid w:val="00C92B6F"/>
    <w:rsid w:val="00C92B8D"/>
    <w:rsid w:val="00C92BF2"/>
    <w:rsid w:val="00C92DC3"/>
    <w:rsid w:val="00C9319B"/>
    <w:rsid w:val="00C934E3"/>
    <w:rsid w:val="00C9386D"/>
    <w:rsid w:val="00C93975"/>
    <w:rsid w:val="00C939A9"/>
    <w:rsid w:val="00C93D87"/>
    <w:rsid w:val="00C94008"/>
    <w:rsid w:val="00C940DC"/>
    <w:rsid w:val="00C9416E"/>
    <w:rsid w:val="00C94D28"/>
    <w:rsid w:val="00C94EFF"/>
    <w:rsid w:val="00C95AC8"/>
    <w:rsid w:val="00C95CFA"/>
    <w:rsid w:val="00C96BE8"/>
    <w:rsid w:val="00C96DB0"/>
    <w:rsid w:val="00C9716A"/>
    <w:rsid w:val="00C9778C"/>
    <w:rsid w:val="00C9783D"/>
    <w:rsid w:val="00C97B54"/>
    <w:rsid w:val="00C97CC1"/>
    <w:rsid w:val="00C97E84"/>
    <w:rsid w:val="00CA0010"/>
    <w:rsid w:val="00CA004D"/>
    <w:rsid w:val="00CA0880"/>
    <w:rsid w:val="00CA094E"/>
    <w:rsid w:val="00CA09DE"/>
    <w:rsid w:val="00CA0C3A"/>
    <w:rsid w:val="00CA0DE8"/>
    <w:rsid w:val="00CA17A7"/>
    <w:rsid w:val="00CA19CB"/>
    <w:rsid w:val="00CA1F90"/>
    <w:rsid w:val="00CA2318"/>
    <w:rsid w:val="00CA263B"/>
    <w:rsid w:val="00CA2A93"/>
    <w:rsid w:val="00CA2D15"/>
    <w:rsid w:val="00CA2D77"/>
    <w:rsid w:val="00CA381A"/>
    <w:rsid w:val="00CA4401"/>
    <w:rsid w:val="00CA46D2"/>
    <w:rsid w:val="00CA49EA"/>
    <w:rsid w:val="00CA571A"/>
    <w:rsid w:val="00CA5980"/>
    <w:rsid w:val="00CA5D88"/>
    <w:rsid w:val="00CA5DF6"/>
    <w:rsid w:val="00CA6379"/>
    <w:rsid w:val="00CA6476"/>
    <w:rsid w:val="00CA64FC"/>
    <w:rsid w:val="00CA68F9"/>
    <w:rsid w:val="00CA6D2B"/>
    <w:rsid w:val="00CA6EA8"/>
    <w:rsid w:val="00CA768D"/>
    <w:rsid w:val="00CA796E"/>
    <w:rsid w:val="00CB0BBD"/>
    <w:rsid w:val="00CB0DF6"/>
    <w:rsid w:val="00CB1019"/>
    <w:rsid w:val="00CB12F4"/>
    <w:rsid w:val="00CB140A"/>
    <w:rsid w:val="00CB14AA"/>
    <w:rsid w:val="00CB185E"/>
    <w:rsid w:val="00CB1FA9"/>
    <w:rsid w:val="00CB206A"/>
    <w:rsid w:val="00CB211F"/>
    <w:rsid w:val="00CB23E2"/>
    <w:rsid w:val="00CB249D"/>
    <w:rsid w:val="00CB265C"/>
    <w:rsid w:val="00CB2C77"/>
    <w:rsid w:val="00CB2CEB"/>
    <w:rsid w:val="00CB2D14"/>
    <w:rsid w:val="00CB3396"/>
    <w:rsid w:val="00CB379C"/>
    <w:rsid w:val="00CB3800"/>
    <w:rsid w:val="00CB3D4E"/>
    <w:rsid w:val="00CB43F1"/>
    <w:rsid w:val="00CB4438"/>
    <w:rsid w:val="00CB44BB"/>
    <w:rsid w:val="00CB4657"/>
    <w:rsid w:val="00CB471F"/>
    <w:rsid w:val="00CB50A8"/>
    <w:rsid w:val="00CB5649"/>
    <w:rsid w:val="00CB57EE"/>
    <w:rsid w:val="00CB5A1E"/>
    <w:rsid w:val="00CB5D4E"/>
    <w:rsid w:val="00CB5F69"/>
    <w:rsid w:val="00CB604F"/>
    <w:rsid w:val="00CB6E90"/>
    <w:rsid w:val="00CB725F"/>
    <w:rsid w:val="00CB7791"/>
    <w:rsid w:val="00CB79F7"/>
    <w:rsid w:val="00CB7D5E"/>
    <w:rsid w:val="00CB7DBA"/>
    <w:rsid w:val="00CC095C"/>
    <w:rsid w:val="00CC0A94"/>
    <w:rsid w:val="00CC0DB3"/>
    <w:rsid w:val="00CC13E2"/>
    <w:rsid w:val="00CC160A"/>
    <w:rsid w:val="00CC16F8"/>
    <w:rsid w:val="00CC1848"/>
    <w:rsid w:val="00CC1EE7"/>
    <w:rsid w:val="00CC209C"/>
    <w:rsid w:val="00CC21A4"/>
    <w:rsid w:val="00CC2318"/>
    <w:rsid w:val="00CC25E9"/>
    <w:rsid w:val="00CC2731"/>
    <w:rsid w:val="00CC28E8"/>
    <w:rsid w:val="00CC2DF9"/>
    <w:rsid w:val="00CC34EA"/>
    <w:rsid w:val="00CC35E2"/>
    <w:rsid w:val="00CC3753"/>
    <w:rsid w:val="00CC395E"/>
    <w:rsid w:val="00CC428F"/>
    <w:rsid w:val="00CC4A3B"/>
    <w:rsid w:val="00CC4F62"/>
    <w:rsid w:val="00CC52F7"/>
    <w:rsid w:val="00CC53F4"/>
    <w:rsid w:val="00CC5706"/>
    <w:rsid w:val="00CC5744"/>
    <w:rsid w:val="00CC5A2B"/>
    <w:rsid w:val="00CC5F41"/>
    <w:rsid w:val="00CC623C"/>
    <w:rsid w:val="00CC68E0"/>
    <w:rsid w:val="00CC69CF"/>
    <w:rsid w:val="00CC7291"/>
    <w:rsid w:val="00CC72E5"/>
    <w:rsid w:val="00CC75B3"/>
    <w:rsid w:val="00CC7A1F"/>
    <w:rsid w:val="00CC7ED1"/>
    <w:rsid w:val="00CD0022"/>
    <w:rsid w:val="00CD0596"/>
    <w:rsid w:val="00CD05A4"/>
    <w:rsid w:val="00CD08B7"/>
    <w:rsid w:val="00CD0B0F"/>
    <w:rsid w:val="00CD0D89"/>
    <w:rsid w:val="00CD10E4"/>
    <w:rsid w:val="00CD124A"/>
    <w:rsid w:val="00CD13BE"/>
    <w:rsid w:val="00CD1680"/>
    <w:rsid w:val="00CD17AE"/>
    <w:rsid w:val="00CD17E5"/>
    <w:rsid w:val="00CD2334"/>
    <w:rsid w:val="00CD2759"/>
    <w:rsid w:val="00CD3471"/>
    <w:rsid w:val="00CD3AF1"/>
    <w:rsid w:val="00CD4106"/>
    <w:rsid w:val="00CD4C3A"/>
    <w:rsid w:val="00CD4EC1"/>
    <w:rsid w:val="00CD4FBC"/>
    <w:rsid w:val="00CD5178"/>
    <w:rsid w:val="00CD5B35"/>
    <w:rsid w:val="00CD6372"/>
    <w:rsid w:val="00CD6437"/>
    <w:rsid w:val="00CD6986"/>
    <w:rsid w:val="00CD6BC4"/>
    <w:rsid w:val="00CD6C59"/>
    <w:rsid w:val="00CD6C5E"/>
    <w:rsid w:val="00CD6E46"/>
    <w:rsid w:val="00CD716C"/>
    <w:rsid w:val="00CD7ED3"/>
    <w:rsid w:val="00CE007B"/>
    <w:rsid w:val="00CE018F"/>
    <w:rsid w:val="00CE0781"/>
    <w:rsid w:val="00CE07B4"/>
    <w:rsid w:val="00CE0CA2"/>
    <w:rsid w:val="00CE0E81"/>
    <w:rsid w:val="00CE1989"/>
    <w:rsid w:val="00CE24B7"/>
    <w:rsid w:val="00CE2CC6"/>
    <w:rsid w:val="00CE2E96"/>
    <w:rsid w:val="00CE300D"/>
    <w:rsid w:val="00CE306B"/>
    <w:rsid w:val="00CE39BA"/>
    <w:rsid w:val="00CE3C84"/>
    <w:rsid w:val="00CE3F31"/>
    <w:rsid w:val="00CE4039"/>
    <w:rsid w:val="00CE40F6"/>
    <w:rsid w:val="00CE436B"/>
    <w:rsid w:val="00CE46B5"/>
    <w:rsid w:val="00CE4B35"/>
    <w:rsid w:val="00CE4B74"/>
    <w:rsid w:val="00CE4FB1"/>
    <w:rsid w:val="00CE5792"/>
    <w:rsid w:val="00CE5A7D"/>
    <w:rsid w:val="00CE5BB0"/>
    <w:rsid w:val="00CE5DEC"/>
    <w:rsid w:val="00CE61F0"/>
    <w:rsid w:val="00CE65BE"/>
    <w:rsid w:val="00CE6726"/>
    <w:rsid w:val="00CE6E1C"/>
    <w:rsid w:val="00CE72CD"/>
    <w:rsid w:val="00CF040C"/>
    <w:rsid w:val="00CF074F"/>
    <w:rsid w:val="00CF0A6F"/>
    <w:rsid w:val="00CF0C03"/>
    <w:rsid w:val="00CF0C9B"/>
    <w:rsid w:val="00CF0CC0"/>
    <w:rsid w:val="00CF1352"/>
    <w:rsid w:val="00CF135D"/>
    <w:rsid w:val="00CF159D"/>
    <w:rsid w:val="00CF1635"/>
    <w:rsid w:val="00CF1714"/>
    <w:rsid w:val="00CF1A98"/>
    <w:rsid w:val="00CF1F57"/>
    <w:rsid w:val="00CF23CF"/>
    <w:rsid w:val="00CF2B35"/>
    <w:rsid w:val="00CF2D3C"/>
    <w:rsid w:val="00CF34AF"/>
    <w:rsid w:val="00CF3B49"/>
    <w:rsid w:val="00CF429C"/>
    <w:rsid w:val="00CF45C4"/>
    <w:rsid w:val="00CF4EBC"/>
    <w:rsid w:val="00CF522F"/>
    <w:rsid w:val="00CF5340"/>
    <w:rsid w:val="00CF540D"/>
    <w:rsid w:val="00CF55DE"/>
    <w:rsid w:val="00CF590D"/>
    <w:rsid w:val="00CF5BAD"/>
    <w:rsid w:val="00CF602D"/>
    <w:rsid w:val="00CF6577"/>
    <w:rsid w:val="00CF67DF"/>
    <w:rsid w:val="00CF6BC9"/>
    <w:rsid w:val="00CF6DC2"/>
    <w:rsid w:val="00CF6ED8"/>
    <w:rsid w:val="00CF7142"/>
    <w:rsid w:val="00CF7242"/>
    <w:rsid w:val="00CF757A"/>
    <w:rsid w:val="00CF7CEF"/>
    <w:rsid w:val="00D0015F"/>
    <w:rsid w:val="00D00401"/>
    <w:rsid w:val="00D008E1"/>
    <w:rsid w:val="00D00914"/>
    <w:rsid w:val="00D00E3E"/>
    <w:rsid w:val="00D011EC"/>
    <w:rsid w:val="00D0152F"/>
    <w:rsid w:val="00D01860"/>
    <w:rsid w:val="00D01A19"/>
    <w:rsid w:val="00D01FB9"/>
    <w:rsid w:val="00D021A7"/>
    <w:rsid w:val="00D02404"/>
    <w:rsid w:val="00D0249A"/>
    <w:rsid w:val="00D0259A"/>
    <w:rsid w:val="00D026EE"/>
    <w:rsid w:val="00D0274F"/>
    <w:rsid w:val="00D029E7"/>
    <w:rsid w:val="00D02CC8"/>
    <w:rsid w:val="00D030E5"/>
    <w:rsid w:val="00D031C4"/>
    <w:rsid w:val="00D0338B"/>
    <w:rsid w:val="00D0386A"/>
    <w:rsid w:val="00D03CAC"/>
    <w:rsid w:val="00D03E67"/>
    <w:rsid w:val="00D0453A"/>
    <w:rsid w:val="00D04A4C"/>
    <w:rsid w:val="00D052CD"/>
    <w:rsid w:val="00D05C86"/>
    <w:rsid w:val="00D05E53"/>
    <w:rsid w:val="00D065D0"/>
    <w:rsid w:val="00D07636"/>
    <w:rsid w:val="00D07C1B"/>
    <w:rsid w:val="00D103FC"/>
    <w:rsid w:val="00D106FD"/>
    <w:rsid w:val="00D1073B"/>
    <w:rsid w:val="00D107EE"/>
    <w:rsid w:val="00D10BE6"/>
    <w:rsid w:val="00D1112C"/>
    <w:rsid w:val="00D112DF"/>
    <w:rsid w:val="00D113E5"/>
    <w:rsid w:val="00D1181B"/>
    <w:rsid w:val="00D11A57"/>
    <w:rsid w:val="00D11FC1"/>
    <w:rsid w:val="00D12165"/>
    <w:rsid w:val="00D121FE"/>
    <w:rsid w:val="00D129DB"/>
    <w:rsid w:val="00D12EA6"/>
    <w:rsid w:val="00D13165"/>
    <w:rsid w:val="00D1348F"/>
    <w:rsid w:val="00D136E9"/>
    <w:rsid w:val="00D13EF3"/>
    <w:rsid w:val="00D141D1"/>
    <w:rsid w:val="00D1448F"/>
    <w:rsid w:val="00D151DA"/>
    <w:rsid w:val="00D15783"/>
    <w:rsid w:val="00D157E7"/>
    <w:rsid w:val="00D15A24"/>
    <w:rsid w:val="00D161E3"/>
    <w:rsid w:val="00D16386"/>
    <w:rsid w:val="00D164C3"/>
    <w:rsid w:val="00D169F6"/>
    <w:rsid w:val="00D16B46"/>
    <w:rsid w:val="00D16EDD"/>
    <w:rsid w:val="00D171C5"/>
    <w:rsid w:val="00D17496"/>
    <w:rsid w:val="00D17A57"/>
    <w:rsid w:val="00D17D28"/>
    <w:rsid w:val="00D17DBA"/>
    <w:rsid w:val="00D2017C"/>
    <w:rsid w:val="00D206F2"/>
    <w:rsid w:val="00D20835"/>
    <w:rsid w:val="00D20C28"/>
    <w:rsid w:val="00D20F65"/>
    <w:rsid w:val="00D21016"/>
    <w:rsid w:val="00D21245"/>
    <w:rsid w:val="00D212DC"/>
    <w:rsid w:val="00D2136A"/>
    <w:rsid w:val="00D214B4"/>
    <w:rsid w:val="00D21A70"/>
    <w:rsid w:val="00D21D34"/>
    <w:rsid w:val="00D2201B"/>
    <w:rsid w:val="00D22152"/>
    <w:rsid w:val="00D22532"/>
    <w:rsid w:val="00D226A3"/>
    <w:rsid w:val="00D22A10"/>
    <w:rsid w:val="00D22BC2"/>
    <w:rsid w:val="00D22F00"/>
    <w:rsid w:val="00D236D4"/>
    <w:rsid w:val="00D238D0"/>
    <w:rsid w:val="00D238DB"/>
    <w:rsid w:val="00D2390F"/>
    <w:rsid w:val="00D23BB4"/>
    <w:rsid w:val="00D23D19"/>
    <w:rsid w:val="00D23FCB"/>
    <w:rsid w:val="00D241E6"/>
    <w:rsid w:val="00D241F8"/>
    <w:rsid w:val="00D24307"/>
    <w:rsid w:val="00D249AD"/>
    <w:rsid w:val="00D24ED6"/>
    <w:rsid w:val="00D25540"/>
    <w:rsid w:val="00D257F6"/>
    <w:rsid w:val="00D25D14"/>
    <w:rsid w:val="00D25E96"/>
    <w:rsid w:val="00D25F10"/>
    <w:rsid w:val="00D265A0"/>
    <w:rsid w:val="00D26864"/>
    <w:rsid w:val="00D26871"/>
    <w:rsid w:val="00D26CAA"/>
    <w:rsid w:val="00D26EF0"/>
    <w:rsid w:val="00D27377"/>
    <w:rsid w:val="00D2745C"/>
    <w:rsid w:val="00D274ED"/>
    <w:rsid w:val="00D275E2"/>
    <w:rsid w:val="00D277B6"/>
    <w:rsid w:val="00D27B28"/>
    <w:rsid w:val="00D30222"/>
    <w:rsid w:val="00D30361"/>
    <w:rsid w:val="00D3057B"/>
    <w:rsid w:val="00D30837"/>
    <w:rsid w:val="00D30E0E"/>
    <w:rsid w:val="00D31852"/>
    <w:rsid w:val="00D31A0C"/>
    <w:rsid w:val="00D31DB0"/>
    <w:rsid w:val="00D31E8E"/>
    <w:rsid w:val="00D31EB6"/>
    <w:rsid w:val="00D325B8"/>
    <w:rsid w:val="00D326B1"/>
    <w:rsid w:val="00D32957"/>
    <w:rsid w:val="00D329CF"/>
    <w:rsid w:val="00D32A2A"/>
    <w:rsid w:val="00D32F22"/>
    <w:rsid w:val="00D3346E"/>
    <w:rsid w:val="00D33595"/>
    <w:rsid w:val="00D3365B"/>
    <w:rsid w:val="00D33FCC"/>
    <w:rsid w:val="00D3442E"/>
    <w:rsid w:val="00D34A6D"/>
    <w:rsid w:val="00D34E00"/>
    <w:rsid w:val="00D34E1C"/>
    <w:rsid w:val="00D34EA8"/>
    <w:rsid w:val="00D350A1"/>
    <w:rsid w:val="00D35260"/>
    <w:rsid w:val="00D357C6"/>
    <w:rsid w:val="00D35D31"/>
    <w:rsid w:val="00D35E7F"/>
    <w:rsid w:val="00D35F72"/>
    <w:rsid w:val="00D363C7"/>
    <w:rsid w:val="00D36603"/>
    <w:rsid w:val="00D368D0"/>
    <w:rsid w:val="00D369C8"/>
    <w:rsid w:val="00D36ECB"/>
    <w:rsid w:val="00D36ED6"/>
    <w:rsid w:val="00D37036"/>
    <w:rsid w:val="00D374AF"/>
    <w:rsid w:val="00D37BC2"/>
    <w:rsid w:val="00D40970"/>
    <w:rsid w:val="00D40A4C"/>
    <w:rsid w:val="00D41973"/>
    <w:rsid w:val="00D41ED1"/>
    <w:rsid w:val="00D421FF"/>
    <w:rsid w:val="00D427C6"/>
    <w:rsid w:val="00D42912"/>
    <w:rsid w:val="00D42A56"/>
    <w:rsid w:val="00D42F84"/>
    <w:rsid w:val="00D43190"/>
    <w:rsid w:val="00D4324A"/>
    <w:rsid w:val="00D432AC"/>
    <w:rsid w:val="00D43893"/>
    <w:rsid w:val="00D43B6F"/>
    <w:rsid w:val="00D43D49"/>
    <w:rsid w:val="00D43D73"/>
    <w:rsid w:val="00D44073"/>
    <w:rsid w:val="00D443C8"/>
    <w:rsid w:val="00D44599"/>
    <w:rsid w:val="00D448EB"/>
    <w:rsid w:val="00D449B2"/>
    <w:rsid w:val="00D44A12"/>
    <w:rsid w:val="00D44C5E"/>
    <w:rsid w:val="00D45058"/>
    <w:rsid w:val="00D45172"/>
    <w:rsid w:val="00D45DE5"/>
    <w:rsid w:val="00D45E31"/>
    <w:rsid w:val="00D4623F"/>
    <w:rsid w:val="00D46390"/>
    <w:rsid w:val="00D464FB"/>
    <w:rsid w:val="00D46CE8"/>
    <w:rsid w:val="00D470E7"/>
    <w:rsid w:val="00D471FB"/>
    <w:rsid w:val="00D47638"/>
    <w:rsid w:val="00D476BF"/>
    <w:rsid w:val="00D47C7F"/>
    <w:rsid w:val="00D47D55"/>
    <w:rsid w:val="00D50017"/>
    <w:rsid w:val="00D5067E"/>
    <w:rsid w:val="00D506C5"/>
    <w:rsid w:val="00D5078B"/>
    <w:rsid w:val="00D50CDD"/>
    <w:rsid w:val="00D50DEF"/>
    <w:rsid w:val="00D5164A"/>
    <w:rsid w:val="00D5171D"/>
    <w:rsid w:val="00D519F9"/>
    <w:rsid w:val="00D51C81"/>
    <w:rsid w:val="00D51D81"/>
    <w:rsid w:val="00D51E86"/>
    <w:rsid w:val="00D51FFD"/>
    <w:rsid w:val="00D52183"/>
    <w:rsid w:val="00D52420"/>
    <w:rsid w:val="00D52820"/>
    <w:rsid w:val="00D52A29"/>
    <w:rsid w:val="00D52AAD"/>
    <w:rsid w:val="00D53045"/>
    <w:rsid w:val="00D5309D"/>
    <w:rsid w:val="00D533CA"/>
    <w:rsid w:val="00D533D4"/>
    <w:rsid w:val="00D53842"/>
    <w:rsid w:val="00D5384B"/>
    <w:rsid w:val="00D539A1"/>
    <w:rsid w:val="00D53CF0"/>
    <w:rsid w:val="00D53D56"/>
    <w:rsid w:val="00D54119"/>
    <w:rsid w:val="00D543EF"/>
    <w:rsid w:val="00D54E9B"/>
    <w:rsid w:val="00D54FA0"/>
    <w:rsid w:val="00D54FF1"/>
    <w:rsid w:val="00D54FF2"/>
    <w:rsid w:val="00D55158"/>
    <w:rsid w:val="00D559C3"/>
    <w:rsid w:val="00D55C50"/>
    <w:rsid w:val="00D55FF2"/>
    <w:rsid w:val="00D56286"/>
    <w:rsid w:val="00D56318"/>
    <w:rsid w:val="00D56365"/>
    <w:rsid w:val="00D56779"/>
    <w:rsid w:val="00D56ADE"/>
    <w:rsid w:val="00D56F1D"/>
    <w:rsid w:val="00D570C1"/>
    <w:rsid w:val="00D5769D"/>
    <w:rsid w:val="00D57D6F"/>
    <w:rsid w:val="00D57D7F"/>
    <w:rsid w:val="00D6019F"/>
    <w:rsid w:val="00D60CCC"/>
    <w:rsid w:val="00D60EBE"/>
    <w:rsid w:val="00D61000"/>
    <w:rsid w:val="00D61399"/>
    <w:rsid w:val="00D616BE"/>
    <w:rsid w:val="00D61A15"/>
    <w:rsid w:val="00D61B9E"/>
    <w:rsid w:val="00D61F54"/>
    <w:rsid w:val="00D62189"/>
    <w:rsid w:val="00D62BC6"/>
    <w:rsid w:val="00D62C3F"/>
    <w:rsid w:val="00D62D86"/>
    <w:rsid w:val="00D6306A"/>
    <w:rsid w:val="00D630A7"/>
    <w:rsid w:val="00D632AE"/>
    <w:rsid w:val="00D63416"/>
    <w:rsid w:val="00D634DA"/>
    <w:rsid w:val="00D63653"/>
    <w:rsid w:val="00D63A31"/>
    <w:rsid w:val="00D63B50"/>
    <w:rsid w:val="00D63EAF"/>
    <w:rsid w:val="00D64008"/>
    <w:rsid w:val="00D642F6"/>
    <w:rsid w:val="00D64317"/>
    <w:rsid w:val="00D6520C"/>
    <w:rsid w:val="00D65A66"/>
    <w:rsid w:val="00D65C70"/>
    <w:rsid w:val="00D65E35"/>
    <w:rsid w:val="00D662C6"/>
    <w:rsid w:val="00D66CBC"/>
    <w:rsid w:val="00D66D85"/>
    <w:rsid w:val="00D67AA3"/>
    <w:rsid w:val="00D67AF1"/>
    <w:rsid w:val="00D67D9C"/>
    <w:rsid w:val="00D67DC0"/>
    <w:rsid w:val="00D67F6E"/>
    <w:rsid w:val="00D70013"/>
    <w:rsid w:val="00D70194"/>
    <w:rsid w:val="00D70417"/>
    <w:rsid w:val="00D7094D"/>
    <w:rsid w:val="00D70C3A"/>
    <w:rsid w:val="00D70F89"/>
    <w:rsid w:val="00D71099"/>
    <w:rsid w:val="00D711F2"/>
    <w:rsid w:val="00D71678"/>
    <w:rsid w:val="00D71C0B"/>
    <w:rsid w:val="00D7246C"/>
    <w:rsid w:val="00D727ED"/>
    <w:rsid w:val="00D7288B"/>
    <w:rsid w:val="00D72B36"/>
    <w:rsid w:val="00D730A8"/>
    <w:rsid w:val="00D7331E"/>
    <w:rsid w:val="00D7336C"/>
    <w:rsid w:val="00D735EB"/>
    <w:rsid w:val="00D748E3"/>
    <w:rsid w:val="00D74ECA"/>
    <w:rsid w:val="00D74EF2"/>
    <w:rsid w:val="00D750B5"/>
    <w:rsid w:val="00D7536B"/>
    <w:rsid w:val="00D7546A"/>
    <w:rsid w:val="00D758F4"/>
    <w:rsid w:val="00D7596A"/>
    <w:rsid w:val="00D75F11"/>
    <w:rsid w:val="00D76A8C"/>
    <w:rsid w:val="00D76CB8"/>
    <w:rsid w:val="00D7745B"/>
    <w:rsid w:val="00D77D06"/>
    <w:rsid w:val="00D77E35"/>
    <w:rsid w:val="00D77E60"/>
    <w:rsid w:val="00D80031"/>
    <w:rsid w:val="00D802AE"/>
    <w:rsid w:val="00D803AF"/>
    <w:rsid w:val="00D8047F"/>
    <w:rsid w:val="00D80C72"/>
    <w:rsid w:val="00D81A86"/>
    <w:rsid w:val="00D81D4E"/>
    <w:rsid w:val="00D82285"/>
    <w:rsid w:val="00D826FA"/>
    <w:rsid w:val="00D82892"/>
    <w:rsid w:val="00D82959"/>
    <w:rsid w:val="00D82DF6"/>
    <w:rsid w:val="00D8320C"/>
    <w:rsid w:val="00D83861"/>
    <w:rsid w:val="00D83A2F"/>
    <w:rsid w:val="00D83FA5"/>
    <w:rsid w:val="00D8409D"/>
    <w:rsid w:val="00D8489D"/>
    <w:rsid w:val="00D84C06"/>
    <w:rsid w:val="00D84F25"/>
    <w:rsid w:val="00D84F65"/>
    <w:rsid w:val="00D8515A"/>
    <w:rsid w:val="00D85531"/>
    <w:rsid w:val="00D8560D"/>
    <w:rsid w:val="00D85C59"/>
    <w:rsid w:val="00D8686F"/>
    <w:rsid w:val="00D86B7F"/>
    <w:rsid w:val="00D87039"/>
    <w:rsid w:val="00D8728D"/>
    <w:rsid w:val="00D8739F"/>
    <w:rsid w:val="00D87947"/>
    <w:rsid w:val="00D90122"/>
    <w:rsid w:val="00D9022F"/>
    <w:rsid w:val="00D902B5"/>
    <w:rsid w:val="00D90588"/>
    <w:rsid w:val="00D908C4"/>
    <w:rsid w:val="00D91272"/>
    <w:rsid w:val="00D91280"/>
    <w:rsid w:val="00D91319"/>
    <w:rsid w:val="00D915D6"/>
    <w:rsid w:val="00D91C39"/>
    <w:rsid w:val="00D91EFB"/>
    <w:rsid w:val="00D91FD5"/>
    <w:rsid w:val="00D92444"/>
    <w:rsid w:val="00D92712"/>
    <w:rsid w:val="00D92799"/>
    <w:rsid w:val="00D927A4"/>
    <w:rsid w:val="00D92D0E"/>
    <w:rsid w:val="00D93098"/>
    <w:rsid w:val="00D93239"/>
    <w:rsid w:val="00D933C4"/>
    <w:rsid w:val="00D9357B"/>
    <w:rsid w:val="00D94210"/>
    <w:rsid w:val="00D942C9"/>
    <w:rsid w:val="00D94339"/>
    <w:rsid w:val="00D951C8"/>
    <w:rsid w:val="00D9521D"/>
    <w:rsid w:val="00D955BC"/>
    <w:rsid w:val="00D95E31"/>
    <w:rsid w:val="00D9604A"/>
    <w:rsid w:val="00D96126"/>
    <w:rsid w:val="00D96386"/>
    <w:rsid w:val="00D966C5"/>
    <w:rsid w:val="00D96ECC"/>
    <w:rsid w:val="00D96F50"/>
    <w:rsid w:val="00D96F7C"/>
    <w:rsid w:val="00D96FC8"/>
    <w:rsid w:val="00DA0171"/>
    <w:rsid w:val="00DA072A"/>
    <w:rsid w:val="00DA08E0"/>
    <w:rsid w:val="00DA0BC2"/>
    <w:rsid w:val="00DA0CA0"/>
    <w:rsid w:val="00DA1039"/>
    <w:rsid w:val="00DA12CD"/>
    <w:rsid w:val="00DA1C11"/>
    <w:rsid w:val="00DA1D31"/>
    <w:rsid w:val="00DA2154"/>
    <w:rsid w:val="00DA2D9A"/>
    <w:rsid w:val="00DA2E4F"/>
    <w:rsid w:val="00DA2EF1"/>
    <w:rsid w:val="00DA3056"/>
    <w:rsid w:val="00DA305B"/>
    <w:rsid w:val="00DA3124"/>
    <w:rsid w:val="00DA3973"/>
    <w:rsid w:val="00DA3BAF"/>
    <w:rsid w:val="00DA3C7E"/>
    <w:rsid w:val="00DA3D40"/>
    <w:rsid w:val="00DA3F3B"/>
    <w:rsid w:val="00DA507F"/>
    <w:rsid w:val="00DA54EA"/>
    <w:rsid w:val="00DA573B"/>
    <w:rsid w:val="00DA5796"/>
    <w:rsid w:val="00DA5A24"/>
    <w:rsid w:val="00DA618D"/>
    <w:rsid w:val="00DA632B"/>
    <w:rsid w:val="00DA6363"/>
    <w:rsid w:val="00DA6529"/>
    <w:rsid w:val="00DA66CE"/>
    <w:rsid w:val="00DA6DAC"/>
    <w:rsid w:val="00DA7245"/>
    <w:rsid w:val="00DA7733"/>
    <w:rsid w:val="00DA7A03"/>
    <w:rsid w:val="00DA7C3C"/>
    <w:rsid w:val="00DA7C82"/>
    <w:rsid w:val="00DB04AF"/>
    <w:rsid w:val="00DB0534"/>
    <w:rsid w:val="00DB05E2"/>
    <w:rsid w:val="00DB12E0"/>
    <w:rsid w:val="00DB1BDB"/>
    <w:rsid w:val="00DB22B7"/>
    <w:rsid w:val="00DB2522"/>
    <w:rsid w:val="00DB264C"/>
    <w:rsid w:val="00DB2C02"/>
    <w:rsid w:val="00DB2E6E"/>
    <w:rsid w:val="00DB2E77"/>
    <w:rsid w:val="00DB3092"/>
    <w:rsid w:val="00DB31E5"/>
    <w:rsid w:val="00DB335F"/>
    <w:rsid w:val="00DB36A4"/>
    <w:rsid w:val="00DB36FF"/>
    <w:rsid w:val="00DB3CB5"/>
    <w:rsid w:val="00DB4179"/>
    <w:rsid w:val="00DB4269"/>
    <w:rsid w:val="00DB46B2"/>
    <w:rsid w:val="00DB4B94"/>
    <w:rsid w:val="00DB4BB1"/>
    <w:rsid w:val="00DB52C7"/>
    <w:rsid w:val="00DB5493"/>
    <w:rsid w:val="00DB5BE3"/>
    <w:rsid w:val="00DB602A"/>
    <w:rsid w:val="00DB662A"/>
    <w:rsid w:val="00DB6780"/>
    <w:rsid w:val="00DB68FC"/>
    <w:rsid w:val="00DB69B2"/>
    <w:rsid w:val="00DB6A2F"/>
    <w:rsid w:val="00DB706C"/>
    <w:rsid w:val="00DB7424"/>
    <w:rsid w:val="00DB7536"/>
    <w:rsid w:val="00DB7960"/>
    <w:rsid w:val="00DB7AC0"/>
    <w:rsid w:val="00DB7BDC"/>
    <w:rsid w:val="00DB7E03"/>
    <w:rsid w:val="00DC003F"/>
    <w:rsid w:val="00DC01BD"/>
    <w:rsid w:val="00DC0723"/>
    <w:rsid w:val="00DC0BCB"/>
    <w:rsid w:val="00DC0D36"/>
    <w:rsid w:val="00DC0DB5"/>
    <w:rsid w:val="00DC0F95"/>
    <w:rsid w:val="00DC144E"/>
    <w:rsid w:val="00DC21A2"/>
    <w:rsid w:val="00DC23EB"/>
    <w:rsid w:val="00DC24E5"/>
    <w:rsid w:val="00DC26C2"/>
    <w:rsid w:val="00DC2852"/>
    <w:rsid w:val="00DC2E43"/>
    <w:rsid w:val="00DC3392"/>
    <w:rsid w:val="00DC36A4"/>
    <w:rsid w:val="00DC3944"/>
    <w:rsid w:val="00DC3A9E"/>
    <w:rsid w:val="00DC3C6D"/>
    <w:rsid w:val="00DC4034"/>
    <w:rsid w:val="00DC4837"/>
    <w:rsid w:val="00DC4CEB"/>
    <w:rsid w:val="00DC501C"/>
    <w:rsid w:val="00DC5470"/>
    <w:rsid w:val="00DC5562"/>
    <w:rsid w:val="00DC5752"/>
    <w:rsid w:val="00DC58C4"/>
    <w:rsid w:val="00DC59B8"/>
    <w:rsid w:val="00DC614A"/>
    <w:rsid w:val="00DC6786"/>
    <w:rsid w:val="00DC67E7"/>
    <w:rsid w:val="00DC6C79"/>
    <w:rsid w:val="00DC6D10"/>
    <w:rsid w:val="00DC6DC2"/>
    <w:rsid w:val="00DC7038"/>
    <w:rsid w:val="00DC72BE"/>
    <w:rsid w:val="00DC76F1"/>
    <w:rsid w:val="00DC7C8D"/>
    <w:rsid w:val="00DD0107"/>
    <w:rsid w:val="00DD0FF1"/>
    <w:rsid w:val="00DD148B"/>
    <w:rsid w:val="00DD1774"/>
    <w:rsid w:val="00DD191D"/>
    <w:rsid w:val="00DD1AE6"/>
    <w:rsid w:val="00DD1D78"/>
    <w:rsid w:val="00DD1FA7"/>
    <w:rsid w:val="00DD1FB2"/>
    <w:rsid w:val="00DD24A1"/>
    <w:rsid w:val="00DD2E64"/>
    <w:rsid w:val="00DD2F32"/>
    <w:rsid w:val="00DD2F76"/>
    <w:rsid w:val="00DD398C"/>
    <w:rsid w:val="00DD3E12"/>
    <w:rsid w:val="00DD40D7"/>
    <w:rsid w:val="00DD4438"/>
    <w:rsid w:val="00DD47B4"/>
    <w:rsid w:val="00DD4C2D"/>
    <w:rsid w:val="00DD4CBD"/>
    <w:rsid w:val="00DD4F2E"/>
    <w:rsid w:val="00DD51D5"/>
    <w:rsid w:val="00DD58FE"/>
    <w:rsid w:val="00DD5AB3"/>
    <w:rsid w:val="00DD5B98"/>
    <w:rsid w:val="00DD5CE2"/>
    <w:rsid w:val="00DD6307"/>
    <w:rsid w:val="00DD75E7"/>
    <w:rsid w:val="00DD767C"/>
    <w:rsid w:val="00DD770F"/>
    <w:rsid w:val="00DD778F"/>
    <w:rsid w:val="00DD7BB7"/>
    <w:rsid w:val="00DE010A"/>
    <w:rsid w:val="00DE0DFF"/>
    <w:rsid w:val="00DE128F"/>
    <w:rsid w:val="00DE193C"/>
    <w:rsid w:val="00DE195E"/>
    <w:rsid w:val="00DE19A8"/>
    <w:rsid w:val="00DE1ADA"/>
    <w:rsid w:val="00DE22BE"/>
    <w:rsid w:val="00DE2306"/>
    <w:rsid w:val="00DE31F9"/>
    <w:rsid w:val="00DE39AE"/>
    <w:rsid w:val="00DE3CD1"/>
    <w:rsid w:val="00DE44F3"/>
    <w:rsid w:val="00DE4552"/>
    <w:rsid w:val="00DE45C2"/>
    <w:rsid w:val="00DE4B2B"/>
    <w:rsid w:val="00DE4EC5"/>
    <w:rsid w:val="00DE5158"/>
    <w:rsid w:val="00DE5175"/>
    <w:rsid w:val="00DE523E"/>
    <w:rsid w:val="00DE54CE"/>
    <w:rsid w:val="00DE5738"/>
    <w:rsid w:val="00DE5917"/>
    <w:rsid w:val="00DE5A80"/>
    <w:rsid w:val="00DE5DE8"/>
    <w:rsid w:val="00DE5F5F"/>
    <w:rsid w:val="00DE5FFA"/>
    <w:rsid w:val="00DE631E"/>
    <w:rsid w:val="00DE634F"/>
    <w:rsid w:val="00DE67A7"/>
    <w:rsid w:val="00DE69EB"/>
    <w:rsid w:val="00DE7054"/>
    <w:rsid w:val="00DE72C1"/>
    <w:rsid w:val="00DE7715"/>
    <w:rsid w:val="00DE771C"/>
    <w:rsid w:val="00DE7AEF"/>
    <w:rsid w:val="00DE7C96"/>
    <w:rsid w:val="00DE7CEB"/>
    <w:rsid w:val="00DE7EBE"/>
    <w:rsid w:val="00DF016A"/>
    <w:rsid w:val="00DF044D"/>
    <w:rsid w:val="00DF04E2"/>
    <w:rsid w:val="00DF0A18"/>
    <w:rsid w:val="00DF0ED7"/>
    <w:rsid w:val="00DF12B0"/>
    <w:rsid w:val="00DF15C2"/>
    <w:rsid w:val="00DF170C"/>
    <w:rsid w:val="00DF18F3"/>
    <w:rsid w:val="00DF1B6B"/>
    <w:rsid w:val="00DF1FA0"/>
    <w:rsid w:val="00DF1FFC"/>
    <w:rsid w:val="00DF22CD"/>
    <w:rsid w:val="00DF2926"/>
    <w:rsid w:val="00DF2E74"/>
    <w:rsid w:val="00DF3052"/>
    <w:rsid w:val="00DF42E2"/>
    <w:rsid w:val="00DF4461"/>
    <w:rsid w:val="00DF50C8"/>
    <w:rsid w:val="00DF5252"/>
    <w:rsid w:val="00DF52A6"/>
    <w:rsid w:val="00DF5436"/>
    <w:rsid w:val="00DF5DB0"/>
    <w:rsid w:val="00DF5DD1"/>
    <w:rsid w:val="00DF6136"/>
    <w:rsid w:val="00DF6752"/>
    <w:rsid w:val="00DF6B67"/>
    <w:rsid w:val="00DF6B7A"/>
    <w:rsid w:val="00DF760D"/>
    <w:rsid w:val="00E00BA2"/>
    <w:rsid w:val="00E00BC5"/>
    <w:rsid w:val="00E01275"/>
    <w:rsid w:val="00E01327"/>
    <w:rsid w:val="00E0183D"/>
    <w:rsid w:val="00E01AA8"/>
    <w:rsid w:val="00E0224C"/>
    <w:rsid w:val="00E0262C"/>
    <w:rsid w:val="00E026F1"/>
    <w:rsid w:val="00E02827"/>
    <w:rsid w:val="00E039ED"/>
    <w:rsid w:val="00E03BF6"/>
    <w:rsid w:val="00E040A4"/>
    <w:rsid w:val="00E0417E"/>
    <w:rsid w:val="00E04A88"/>
    <w:rsid w:val="00E04BCF"/>
    <w:rsid w:val="00E05400"/>
    <w:rsid w:val="00E054EC"/>
    <w:rsid w:val="00E058D9"/>
    <w:rsid w:val="00E05C0E"/>
    <w:rsid w:val="00E05E48"/>
    <w:rsid w:val="00E05E7D"/>
    <w:rsid w:val="00E06157"/>
    <w:rsid w:val="00E0631F"/>
    <w:rsid w:val="00E06A0B"/>
    <w:rsid w:val="00E0734F"/>
    <w:rsid w:val="00E076B0"/>
    <w:rsid w:val="00E07BFD"/>
    <w:rsid w:val="00E07CF5"/>
    <w:rsid w:val="00E07FF3"/>
    <w:rsid w:val="00E10345"/>
    <w:rsid w:val="00E10427"/>
    <w:rsid w:val="00E10A70"/>
    <w:rsid w:val="00E10DDD"/>
    <w:rsid w:val="00E11416"/>
    <w:rsid w:val="00E11A4C"/>
    <w:rsid w:val="00E11EA8"/>
    <w:rsid w:val="00E11EBF"/>
    <w:rsid w:val="00E120F2"/>
    <w:rsid w:val="00E1229B"/>
    <w:rsid w:val="00E122A5"/>
    <w:rsid w:val="00E125E7"/>
    <w:rsid w:val="00E12D19"/>
    <w:rsid w:val="00E12FF9"/>
    <w:rsid w:val="00E14085"/>
    <w:rsid w:val="00E14470"/>
    <w:rsid w:val="00E14D0C"/>
    <w:rsid w:val="00E14E0D"/>
    <w:rsid w:val="00E1567F"/>
    <w:rsid w:val="00E15747"/>
    <w:rsid w:val="00E15897"/>
    <w:rsid w:val="00E15BAC"/>
    <w:rsid w:val="00E15E3B"/>
    <w:rsid w:val="00E15F03"/>
    <w:rsid w:val="00E166A2"/>
    <w:rsid w:val="00E16779"/>
    <w:rsid w:val="00E167DE"/>
    <w:rsid w:val="00E16BB7"/>
    <w:rsid w:val="00E1706B"/>
    <w:rsid w:val="00E172B3"/>
    <w:rsid w:val="00E17358"/>
    <w:rsid w:val="00E17845"/>
    <w:rsid w:val="00E17A8C"/>
    <w:rsid w:val="00E17DC2"/>
    <w:rsid w:val="00E210BC"/>
    <w:rsid w:val="00E2142E"/>
    <w:rsid w:val="00E21794"/>
    <w:rsid w:val="00E21A59"/>
    <w:rsid w:val="00E21E70"/>
    <w:rsid w:val="00E225A1"/>
    <w:rsid w:val="00E22A57"/>
    <w:rsid w:val="00E22FB9"/>
    <w:rsid w:val="00E230EC"/>
    <w:rsid w:val="00E2319A"/>
    <w:rsid w:val="00E23452"/>
    <w:rsid w:val="00E235E0"/>
    <w:rsid w:val="00E23866"/>
    <w:rsid w:val="00E2412C"/>
    <w:rsid w:val="00E2420A"/>
    <w:rsid w:val="00E24CBE"/>
    <w:rsid w:val="00E24D97"/>
    <w:rsid w:val="00E24DB9"/>
    <w:rsid w:val="00E250B6"/>
    <w:rsid w:val="00E2589C"/>
    <w:rsid w:val="00E25C8A"/>
    <w:rsid w:val="00E25D7F"/>
    <w:rsid w:val="00E26094"/>
    <w:rsid w:val="00E263A2"/>
    <w:rsid w:val="00E26536"/>
    <w:rsid w:val="00E2655D"/>
    <w:rsid w:val="00E268ED"/>
    <w:rsid w:val="00E26B6F"/>
    <w:rsid w:val="00E26E21"/>
    <w:rsid w:val="00E27459"/>
    <w:rsid w:val="00E276BA"/>
    <w:rsid w:val="00E27713"/>
    <w:rsid w:val="00E27940"/>
    <w:rsid w:val="00E27AC5"/>
    <w:rsid w:val="00E27AE9"/>
    <w:rsid w:val="00E30433"/>
    <w:rsid w:val="00E309F2"/>
    <w:rsid w:val="00E30E1D"/>
    <w:rsid w:val="00E31321"/>
    <w:rsid w:val="00E3133C"/>
    <w:rsid w:val="00E3137A"/>
    <w:rsid w:val="00E315F9"/>
    <w:rsid w:val="00E325DE"/>
    <w:rsid w:val="00E32F75"/>
    <w:rsid w:val="00E33154"/>
    <w:rsid w:val="00E33365"/>
    <w:rsid w:val="00E336A8"/>
    <w:rsid w:val="00E33AAF"/>
    <w:rsid w:val="00E33F38"/>
    <w:rsid w:val="00E3475A"/>
    <w:rsid w:val="00E34ED2"/>
    <w:rsid w:val="00E34F67"/>
    <w:rsid w:val="00E35015"/>
    <w:rsid w:val="00E359A7"/>
    <w:rsid w:val="00E35BBE"/>
    <w:rsid w:val="00E3650F"/>
    <w:rsid w:val="00E36E0D"/>
    <w:rsid w:val="00E36ED8"/>
    <w:rsid w:val="00E36F04"/>
    <w:rsid w:val="00E377B5"/>
    <w:rsid w:val="00E377E3"/>
    <w:rsid w:val="00E4004C"/>
    <w:rsid w:val="00E4010F"/>
    <w:rsid w:val="00E40203"/>
    <w:rsid w:val="00E40251"/>
    <w:rsid w:val="00E40747"/>
    <w:rsid w:val="00E40D6E"/>
    <w:rsid w:val="00E4108B"/>
    <w:rsid w:val="00E411D7"/>
    <w:rsid w:val="00E41488"/>
    <w:rsid w:val="00E41575"/>
    <w:rsid w:val="00E41948"/>
    <w:rsid w:val="00E423B1"/>
    <w:rsid w:val="00E4262D"/>
    <w:rsid w:val="00E4265A"/>
    <w:rsid w:val="00E428F0"/>
    <w:rsid w:val="00E42DC7"/>
    <w:rsid w:val="00E431B2"/>
    <w:rsid w:val="00E43890"/>
    <w:rsid w:val="00E43E5C"/>
    <w:rsid w:val="00E43E5E"/>
    <w:rsid w:val="00E44098"/>
    <w:rsid w:val="00E44836"/>
    <w:rsid w:val="00E44985"/>
    <w:rsid w:val="00E44E1D"/>
    <w:rsid w:val="00E44E5B"/>
    <w:rsid w:val="00E450AE"/>
    <w:rsid w:val="00E451EC"/>
    <w:rsid w:val="00E4525E"/>
    <w:rsid w:val="00E463D4"/>
    <w:rsid w:val="00E46491"/>
    <w:rsid w:val="00E46541"/>
    <w:rsid w:val="00E469D4"/>
    <w:rsid w:val="00E46A2B"/>
    <w:rsid w:val="00E47595"/>
    <w:rsid w:val="00E4770C"/>
    <w:rsid w:val="00E47A67"/>
    <w:rsid w:val="00E50AA9"/>
    <w:rsid w:val="00E50C72"/>
    <w:rsid w:val="00E50EE7"/>
    <w:rsid w:val="00E50F13"/>
    <w:rsid w:val="00E511F1"/>
    <w:rsid w:val="00E513CC"/>
    <w:rsid w:val="00E51C7F"/>
    <w:rsid w:val="00E51E2D"/>
    <w:rsid w:val="00E51FB6"/>
    <w:rsid w:val="00E520CF"/>
    <w:rsid w:val="00E520D7"/>
    <w:rsid w:val="00E52110"/>
    <w:rsid w:val="00E52583"/>
    <w:rsid w:val="00E53250"/>
    <w:rsid w:val="00E53BC3"/>
    <w:rsid w:val="00E53E09"/>
    <w:rsid w:val="00E54204"/>
    <w:rsid w:val="00E54289"/>
    <w:rsid w:val="00E54371"/>
    <w:rsid w:val="00E5464F"/>
    <w:rsid w:val="00E54945"/>
    <w:rsid w:val="00E555F1"/>
    <w:rsid w:val="00E55732"/>
    <w:rsid w:val="00E5588C"/>
    <w:rsid w:val="00E55FDE"/>
    <w:rsid w:val="00E56261"/>
    <w:rsid w:val="00E564F7"/>
    <w:rsid w:val="00E56868"/>
    <w:rsid w:val="00E569A4"/>
    <w:rsid w:val="00E56DD6"/>
    <w:rsid w:val="00E56DEE"/>
    <w:rsid w:val="00E56FC5"/>
    <w:rsid w:val="00E5713D"/>
    <w:rsid w:val="00E576CC"/>
    <w:rsid w:val="00E5796C"/>
    <w:rsid w:val="00E57E1C"/>
    <w:rsid w:val="00E601E9"/>
    <w:rsid w:val="00E602E0"/>
    <w:rsid w:val="00E60AAC"/>
    <w:rsid w:val="00E60CBF"/>
    <w:rsid w:val="00E60EF0"/>
    <w:rsid w:val="00E6113C"/>
    <w:rsid w:val="00E61239"/>
    <w:rsid w:val="00E62164"/>
    <w:rsid w:val="00E62393"/>
    <w:rsid w:val="00E623A5"/>
    <w:rsid w:val="00E63F98"/>
    <w:rsid w:val="00E64261"/>
    <w:rsid w:val="00E643F6"/>
    <w:rsid w:val="00E652AB"/>
    <w:rsid w:val="00E665A7"/>
    <w:rsid w:val="00E66BB7"/>
    <w:rsid w:val="00E66BC9"/>
    <w:rsid w:val="00E675D6"/>
    <w:rsid w:val="00E676AB"/>
    <w:rsid w:val="00E7040B"/>
    <w:rsid w:val="00E7040C"/>
    <w:rsid w:val="00E705FE"/>
    <w:rsid w:val="00E70698"/>
    <w:rsid w:val="00E7092F"/>
    <w:rsid w:val="00E70995"/>
    <w:rsid w:val="00E709B1"/>
    <w:rsid w:val="00E70FB3"/>
    <w:rsid w:val="00E711B1"/>
    <w:rsid w:val="00E71347"/>
    <w:rsid w:val="00E71A34"/>
    <w:rsid w:val="00E71B31"/>
    <w:rsid w:val="00E720DA"/>
    <w:rsid w:val="00E72510"/>
    <w:rsid w:val="00E72BBA"/>
    <w:rsid w:val="00E72D7E"/>
    <w:rsid w:val="00E72FDA"/>
    <w:rsid w:val="00E734F2"/>
    <w:rsid w:val="00E73810"/>
    <w:rsid w:val="00E7398C"/>
    <w:rsid w:val="00E73D93"/>
    <w:rsid w:val="00E747D9"/>
    <w:rsid w:val="00E74A39"/>
    <w:rsid w:val="00E74BD6"/>
    <w:rsid w:val="00E74DE1"/>
    <w:rsid w:val="00E74EB6"/>
    <w:rsid w:val="00E75282"/>
    <w:rsid w:val="00E7579C"/>
    <w:rsid w:val="00E757B1"/>
    <w:rsid w:val="00E75AC8"/>
    <w:rsid w:val="00E75AE0"/>
    <w:rsid w:val="00E75BC7"/>
    <w:rsid w:val="00E75E85"/>
    <w:rsid w:val="00E76399"/>
    <w:rsid w:val="00E7639F"/>
    <w:rsid w:val="00E7644F"/>
    <w:rsid w:val="00E7695A"/>
    <w:rsid w:val="00E76B37"/>
    <w:rsid w:val="00E76D17"/>
    <w:rsid w:val="00E76FB2"/>
    <w:rsid w:val="00E7715B"/>
    <w:rsid w:val="00E7786A"/>
    <w:rsid w:val="00E778D3"/>
    <w:rsid w:val="00E77FD7"/>
    <w:rsid w:val="00E80516"/>
    <w:rsid w:val="00E80D1E"/>
    <w:rsid w:val="00E80EF8"/>
    <w:rsid w:val="00E81089"/>
    <w:rsid w:val="00E81286"/>
    <w:rsid w:val="00E8138F"/>
    <w:rsid w:val="00E818A0"/>
    <w:rsid w:val="00E81BC4"/>
    <w:rsid w:val="00E81DAC"/>
    <w:rsid w:val="00E81F18"/>
    <w:rsid w:val="00E81FB4"/>
    <w:rsid w:val="00E823B0"/>
    <w:rsid w:val="00E8247E"/>
    <w:rsid w:val="00E829E7"/>
    <w:rsid w:val="00E82A33"/>
    <w:rsid w:val="00E82D51"/>
    <w:rsid w:val="00E832AB"/>
    <w:rsid w:val="00E83752"/>
    <w:rsid w:val="00E83AC7"/>
    <w:rsid w:val="00E83B59"/>
    <w:rsid w:val="00E83F4F"/>
    <w:rsid w:val="00E8438B"/>
    <w:rsid w:val="00E84C76"/>
    <w:rsid w:val="00E84D1E"/>
    <w:rsid w:val="00E851CC"/>
    <w:rsid w:val="00E85467"/>
    <w:rsid w:val="00E85554"/>
    <w:rsid w:val="00E856DA"/>
    <w:rsid w:val="00E857A0"/>
    <w:rsid w:val="00E861C7"/>
    <w:rsid w:val="00E8628C"/>
    <w:rsid w:val="00E86342"/>
    <w:rsid w:val="00E86521"/>
    <w:rsid w:val="00E86847"/>
    <w:rsid w:val="00E870B5"/>
    <w:rsid w:val="00E87458"/>
    <w:rsid w:val="00E874BE"/>
    <w:rsid w:val="00E87776"/>
    <w:rsid w:val="00E9096B"/>
    <w:rsid w:val="00E91605"/>
    <w:rsid w:val="00E92167"/>
    <w:rsid w:val="00E92673"/>
    <w:rsid w:val="00E92A07"/>
    <w:rsid w:val="00E92EBA"/>
    <w:rsid w:val="00E92F8B"/>
    <w:rsid w:val="00E92FCA"/>
    <w:rsid w:val="00E9309A"/>
    <w:rsid w:val="00E9325A"/>
    <w:rsid w:val="00E9327C"/>
    <w:rsid w:val="00E93463"/>
    <w:rsid w:val="00E934AD"/>
    <w:rsid w:val="00E93A72"/>
    <w:rsid w:val="00E93CC5"/>
    <w:rsid w:val="00E93FEC"/>
    <w:rsid w:val="00E945E0"/>
    <w:rsid w:val="00E94625"/>
    <w:rsid w:val="00E95337"/>
    <w:rsid w:val="00E95636"/>
    <w:rsid w:val="00E95643"/>
    <w:rsid w:val="00E962F5"/>
    <w:rsid w:val="00E96485"/>
    <w:rsid w:val="00E968D5"/>
    <w:rsid w:val="00E96941"/>
    <w:rsid w:val="00E9733E"/>
    <w:rsid w:val="00E976C4"/>
    <w:rsid w:val="00E97B79"/>
    <w:rsid w:val="00E97D1F"/>
    <w:rsid w:val="00E97EA4"/>
    <w:rsid w:val="00EA039F"/>
    <w:rsid w:val="00EA0774"/>
    <w:rsid w:val="00EA082B"/>
    <w:rsid w:val="00EA0C56"/>
    <w:rsid w:val="00EA0E90"/>
    <w:rsid w:val="00EA0F54"/>
    <w:rsid w:val="00EA0FF9"/>
    <w:rsid w:val="00EA14E0"/>
    <w:rsid w:val="00EA1826"/>
    <w:rsid w:val="00EA1D84"/>
    <w:rsid w:val="00EA301B"/>
    <w:rsid w:val="00EA3230"/>
    <w:rsid w:val="00EA3236"/>
    <w:rsid w:val="00EA3C12"/>
    <w:rsid w:val="00EA3E4F"/>
    <w:rsid w:val="00EA3FEF"/>
    <w:rsid w:val="00EA4091"/>
    <w:rsid w:val="00EA41D8"/>
    <w:rsid w:val="00EA478D"/>
    <w:rsid w:val="00EA490D"/>
    <w:rsid w:val="00EA4EA4"/>
    <w:rsid w:val="00EA5157"/>
    <w:rsid w:val="00EA5548"/>
    <w:rsid w:val="00EA56FD"/>
    <w:rsid w:val="00EA58D7"/>
    <w:rsid w:val="00EA5A68"/>
    <w:rsid w:val="00EA602A"/>
    <w:rsid w:val="00EA6609"/>
    <w:rsid w:val="00EA6A24"/>
    <w:rsid w:val="00EA6EFB"/>
    <w:rsid w:val="00EA75D6"/>
    <w:rsid w:val="00EA7892"/>
    <w:rsid w:val="00EA7A40"/>
    <w:rsid w:val="00EB0116"/>
    <w:rsid w:val="00EB0E9E"/>
    <w:rsid w:val="00EB13BF"/>
    <w:rsid w:val="00EB1849"/>
    <w:rsid w:val="00EB1C8C"/>
    <w:rsid w:val="00EB295A"/>
    <w:rsid w:val="00EB2B3B"/>
    <w:rsid w:val="00EB2E45"/>
    <w:rsid w:val="00EB35BE"/>
    <w:rsid w:val="00EB44B9"/>
    <w:rsid w:val="00EB4A6E"/>
    <w:rsid w:val="00EB4CF4"/>
    <w:rsid w:val="00EB4DF5"/>
    <w:rsid w:val="00EB53E6"/>
    <w:rsid w:val="00EB54FD"/>
    <w:rsid w:val="00EB606D"/>
    <w:rsid w:val="00EB6162"/>
    <w:rsid w:val="00EB65D1"/>
    <w:rsid w:val="00EB68F6"/>
    <w:rsid w:val="00EB742A"/>
    <w:rsid w:val="00EB7518"/>
    <w:rsid w:val="00EB76B5"/>
    <w:rsid w:val="00EB76C2"/>
    <w:rsid w:val="00EB774C"/>
    <w:rsid w:val="00EB7B13"/>
    <w:rsid w:val="00EC0A51"/>
    <w:rsid w:val="00EC0D91"/>
    <w:rsid w:val="00EC0EBB"/>
    <w:rsid w:val="00EC1B24"/>
    <w:rsid w:val="00EC1BC1"/>
    <w:rsid w:val="00EC1C58"/>
    <w:rsid w:val="00EC1E3E"/>
    <w:rsid w:val="00EC1F6E"/>
    <w:rsid w:val="00EC1F87"/>
    <w:rsid w:val="00EC2510"/>
    <w:rsid w:val="00EC26C9"/>
    <w:rsid w:val="00EC26FE"/>
    <w:rsid w:val="00EC2713"/>
    <w:rsid w:val="00EC3144"/>
    <w:rsid w:val="00EC36A4"/>
    <w:rsid w:val="00EC37B6"/>
    <w:rsid w:val="00EC405D"/>
    <w:rsid w:val="00EC42DB"/>
    <w:rsid w:val="00EC4690"/>
    <w:rsid w:val="00EC46FD"/>
    <w:rsid w:val="00EC520F"/>
    <w:rsid w:val="00EC561B"/>
    <w:rsid w:val="00EC56B7"/>
    <w:rsid w:val="00EC56BC"/>
    <w:rsid w:val="00EC6712"/>
    <w:rsid w:val="00EC67D4"/>
    <w:rsid w:val="00EC6870"/>
    <w:rsid w:val="00EC688B"/>
    <w:rsid w:val="00EC6ACC"/>
    <w:rsid w:val="00EC6BB7"/>
    <w:rsid w:val="00EC6D24"/>
    <w:rsid w:val="00EC6E00"/>
    <w:rsid w:val="00EC74E1"/>
    <w:rsid w:val="00EC7A98"/>
    <w:rsid w:val="00EC7D75"/>
    <w:rsid w:val="00ED0124"/>
    <w:rsid w:val="00ED0360"/>
    <w:rsid w:val="00ED04A9"/>
    <w:rsid w:val="00ED0C63"/>
    <w:rsid w:val="00ED0F46"/>
    <w:rsid w:val="00ED113B"/>
    <w:rsid w:val="00ED11EB"/>
    <w:rsid w:val="00ED1332"/>
    <w:rsid w:val="00ED1459"/>
    <w:rsid w:val="00ED14FD"/>
    <w:rsid w:val="00ED172A"/>
    <w:rsid w:val="00ED21FA"/>
    <w:rsid w:val="00ED2B36"/>
    <w:rsid w:val="00ED2C0E"/>
    <w:rsid w:val="00ED2CB0"/>
    <w:rsid w:val="00ED2F86"/>
    <w:rsid w:val="00ED3599"/>
    <w:rsid w:val="00ED37AD"/>
    <w:rsid w:val="00ED45CE"/>
    <w:rsid w:val="00ED468B"/>
    <w:rsid w:val="00ED473B"/>
    <w:rsid w:val="00ED488B"/>
    <w:rsid w:val="00ED4AF9"/>
    <w:rsid w:val="00ED4F43"/>
    <w:rsid w:val="00ED500E"/>
    <w:rsid w:val="00ED509D"/>
    <w:rsid w:val="00ED51AA"/>
    <w:rsid w:val="00ED589F"/>
    <w:rsid w:val="00ED58BB"/>
    <w:rsid w:val="00ED591C"/>
    <w:rsid w:val="00ED5FD9"/>
    <w:rsid w:val="00ED6165"/>
    <w:rsid w:val="00ED6EB7"/>
    <w:rsid w:val="00ED7665"/>
    <w:rsid w:val="00ED77E8"/>
    <w:rsid w:val="00ED7843"/>
    <w:rsid w:val="00ED7BD3"/>
    <w:rsid w:val="00ED7FD7"/>
    <w:rsid w:val="00EE027E"/>
    <w:rsid w:val="00EE079C"/>
    <w:rsid w:val="00EE0894"/>
    <w:rsid w:val="00EE0A1F"/>
    <w:rsid w:val="00EE1359"/>
    <w:rsid w:val="00EE1493"/>
    <w:rsid w:val="00EE18FD"/>
    <w:rsid w:val="00EE265E"/>
    <w:rsid w:val="00EE2C78"/>
    <w:rsid w:val="00EE2D27"/>
    <w:rsid w:val="00EE2E3D"/>
    <w:rsid w:val="00EE336B"/>
    <w:rsid w:val="00EE3531"/>
    <w:rsid w:val="00EE3581"/>
    <w:rsid w:val="00EE363D"/>
    <w:rsid w:val="00EE39C9"/>
    <w:rsid w:val="00EE3BDD"/>
    <w:rsid w:val="00EE48FD"/>
    <w:rsid w:val="00EE496C"/>
    <w:rsid w:val="00EE4CFF"/>
    <w:rsid w:val="00EE5210"/>
    <w:rsid w:val="00EE5293"/>
    <w:rsid w:val="00EE5409"/>
    <w:rsid w:val="00EE547F"/>
    <w:rsid w:val="00EE5494"/>
    <w:rsid w:val="00EE54F3"/>
    <w:rsid w:val="00EE5925"/>
    <w:rsid w:val="00EE5E51"/>
    <w:rsid w:val="00EE6275"/>
    <w:rsid w:val="00EE6507"/>
    <w:rsid w:val="00EE6807"/>
    <w:rsid w:val="00EE6C49"/>
    <w:rsid w:val="00EE6CAE"/>
    <w:rsid w:val="00EE76B0"/>
    <w:rsid w:val="00EE7B41"/>
    <w:rsid w:val="00EE7B4E"/>
    <w:rsid w:val="00EE7D99"/>
    <w:rsid w:val="00EF030D"/>
    <w:rsid w:val="00EF043C"/>
    <w:rsid w:val="00EF043F"/>
    <w:rsid w:val="00EF04E9"/>
    <w:rsid w:val="00EF0632"/>
    <w:rsid w:val="00EF0795"/>
    <w:rsid w:val="00EF08C9"/>
    <w:rsid w:val="00EF0983"/>
    <w:rsid w:val="00EF12C1"/>
    <w:rsid w:val="00EF1AF1"/>
    <w:rsid w:val="00EF1C82"/>
    <w:rsid w:val="00EF1D2D"/>
    <w:rsid w:val="00EF21A1"/>
    <w:rsid w:val="00EF2A5B"/>
    <w:rsid w:val="00EF2B9A"/>
    <w:rsid w:val="00EF31E2"/>
    <w:rsid w:val="00EF334E"/>
    <w:rsid w:val="00EF33F2"/>
    <w:rsid w:val="00EF39CE"/>
    <w:rsid w:val="00EF3A37"/>
    <w:rsid w:val="00EF3E09"/>
    <w:rsid w:val="00EF3F7E"/>
    <w:rsid w:val="00EF41AB"/>
    <w:rsid w:val="00EF460E"/>
    <w:rsid w:val="00EF477B"/>
    <w:rsid w:val="00EF4E9F"/>
    <w:rsid w:val="00EF5243"/>
    <w:rsid w:val="00EF5314"/>
    <w:rsid w:val="00EF55C4"/>
    <w:rsid w:val="00EF5947"/>
    <w:rsid w:val="00EF5B9A"/>
    <w:rsid w:val="00EF5F48"/>
    <w:rsid w:val="00EF6369"/>
    <w:rsid w:val="00EF6538"/>
    <w:rsid w:val="00EF660F"/>
    <w:rsid w:val="00EF6C48"/>
    <w:rsid w:val="00EF6C90"/>
    <w:rsid w:val="00EF6DEA"/>
    <w:rsid w:val="00EF6E74"/>
    <w:rsid w:val="00EF6EEB"/>
    <w:rsid w:val="00EF7262"/>
    <w:rsid w:val="00EF73F5"/>
    <w:rsid w:val="00EF7663"/>
    <w:rsid w:val="00EF784C"/>
    <w:rsid w:val="00EF78B1"/>
    <w:rsid w:val="00EF7D84"/>
    <w:rsid w:val="00EF7DFD"/>
    <w:rsid w:val="00F004CE"/>
    <w:rsid w:val="00F00617"/>
    <w:rsid w:val="00F00B77"/>
    <w:rsid w:val="00F00E12"/>
    <w:rsid w:val="00F012CC"/>
    <w:rsid w:val="00F020D3"/>
    <w:rsid w:val="00F02228"/>
    <w:rsid w:val="00F0231B"/>
    <w:rsid w:val="00F02EC9"/>
    <w:rsid w:val="00F0360A"/>
    <w:rsid w:val="00F0362B"/>
    <w:rsid w:val="00F03837"/>
    <w:rsid w:val="00F03976"/>
    <w:rsid w:val="00F03B3B"/>
    <w:rsid w:val="00F03E81"/>
    <w:rsid w:val="00F04976"/>
    <w:rsid w:val="00F04EAC"/>
    <w:rsid w:val="00F04FD9"/>
    <w:rsid w:val="00F06345"/>
    <w:rsid w:val="00F06905"/>
    <w:rsid w:val="00F06C77"/>
    <w:rsid w:val="00F06C9F"/>
    <w:rsid w:val="00F06DD9"/>
    <w:rsid w:val="00F06F36"/>
    <w:rsid w:val="00F07200"/>
    <w:rsid w:val="00F0781C"/>
    <w:rsid w:val="00F079B2"/>
    <w:rsid w:val="00F07C6E"/>
    <w:rsid w:val="00F07F95"/>
    <w:rsid w:val="00F102AE"/>
    <w:rsid w:val="00F1030B"/>
    <w:rsid w:val="00F1057E"/>
    <w:rsid w:val="00F1061E"/>
    <w:rsid w:val="00F1072E"/>
    <w:rsid w:val="00F109D5"/>
    <w:rsid w:val="00F10CB5"/>
    <w:rsid w:val="00F10DFB"/>
    <w:rsid w:val="00F10F64"/>
    <w:rsid w:val="00F115D5"/>
    <w:rsid w:val="00F119C0"/>
    <w:rsid w:val="00F11A73"/>
    <w:rsid w:val="00F11C03"/>
    <w:rsid w:val="00F11C06"/>
    <w:rsid w:val="00F11DD8"/>
    <w:rsid w:val="00F121BC"/>
    <w:rsid w:val="00F12446"/>
    <w:rsid w:val="00F1250B"/>
    <w:rsid w:val="00F12970"/>
    <w:rsid w:val="00F12980"/>
    <w:rsid w:val="00F12C2E"/>
    <w:rsid w:val="00F1324C"/>
    <w:rsid w:val="00F135C7"/>
    <w:rsid w:val="00F13E6F"/>
    <w:rsid w:val="00F13F96"/>
    <w:rsid w:val="00F1419C"/>
    <w:rsid w:val="00F14678"/>
    <w:rsid w:val="00F14A33"/>
    <w:rsid w:val="00F14B40"/>
    <w:rsid w:val="00F14C7F"/>
    <w:rsid w:val="00F14F61"/>
    <w:rsid w:val="00F151D7"/>
    <w:rsid w:val="00F15930"/>
    <w:rsid w:val="00F160CE"/>
    <w:rsid w:val="00F1619A"/>
    <w:rsid w:val="00F16587"/>
    <w:rsid w:val="00F166A8"/>
    <w:rsid w:val="00F166D4"/>
    <w:rsid w:val="00F16895"/>
    <w:rsid w:val="00F1691B"/>
    <w:rsid w:val="00F16AD4"/>
    <w:rsid w:val="00F16C11"/>
    <w:rsid w:val="00F16DBE"/>
    <w:rsid w:val="00F16EA6"/>
    <w:rsid w:val="00F170D5"/>
    <w:rsid w:val="00F1747C"/>
    <w:rsid w:val="00F17548"/>
    <w:rsid w:val="00F17868"/>
    <w:rsid w:val="00F179DD"/>
    <w:rsid w:val="00F17E2D"/>
    <w:rsid w:val="00F200B6"/>
    <w:rsid w:val="00F20123"/>
    <w:rsid w:val="00F20B89"/>
    <w:rsid w:val="00F20E00"/>
    <w:rsid w:val="00F21884"/>
    <w:rsid w:val="00F221C0"/>
    <w:rsid w:val="00F232E6"/>
    <w:rsid w:val="00F23670"/>
    <w:rsid w:val="00F237FB"/>
    <w:rsid w:val="00F23B0E"/>
    <w:rsid w:val="00F23B10"/>
    <w:rsid w:val="00F23CEF"/>
    <w:rsid w:val="00F23FEA"/>
    <w:rsid w:val="00F243BD"/>
    <w:rsid w:val="00F24588"/>
    <w:rsid w:val="00F24AB7"/>
    <w:rsid w:val="00F24DEE"/>
    <w:rsid w:val="00F24F1C"/>
    <w:rsid w:val="00F25DD9"/>
    <w:rsid w:val="00F25F68"/>
    <w:rsid w:val="00F261A8"/>
    <w:rsid w:val="00F264FD"/>
    <w:rsid w:val="00F2653B"/>
    <w:rsid w:val="00F267A5"/>
    <w:rsid w:val="00F27074"/>
    <w:rsid w:val="00F2741B"/>
    <w:rsid w:val="00F2786A"/>
    <w:rsid w:val="00F27A08"/>
    <w:rsid w:val="00F27BCB"/>
    <w:rsid w:val="00F27EAD"/>
    <w:rsid w:val="00F309C0"/>
    <w:rsid w:val="00F30CD1"/>
    <w:rsid w:val="00F312EB"/>
    <w:rsid w:val="00F31CB5"/>
    <w:rsid w:val="00F31EB0"/>
    <w:rsid w:val="00F32386"/>
    <w:rsid w:val="00F3267B"/>
    <w:rsid w:val="00F327FE"/>
    <w:rsid w:val="00F340F3"/>
    <w:rsid w:val="00F34CFA"/>
    <w:rsid w:val="00F35222"/>
    <w:rsid w:val="00F35C04"/>
    <w:rsid w:val="00F35F04"/>
    <w:rsid w:val="00F35FDA"/>
    <w:rsid w:val="00F36433"/>
    <w:rsid w:val="00F36528"/>
    <w:rsid w:val="00F3664C"/>
    <w:rsid w:val="00F368A7"/>
    <w:rsid w:val="00F36E39"/>
    <w:rsid w:val="00F36F9E"/>
    <w:rsid w:val="00F37125"/>
    <w:rsid w:val="00F371EE"/>
    <w:rsid w:val="00F3761F"/>
    <w:rsid w:val="00F378E3"/>
    <w:rsid w:val="00F37AA5"/>
    <w:rsid w:val="00F37C62"/>
    <w:rsid w:val="00F37F1E"/>
    <w:rsid w:val="00F37F44"/>
    <w:rsid w:val="00F40837"/>
    <w:rsid w:val="00F41C5B"/>
    <w:rsid w:val="00F41D85"/>
    <w:rsid w:val="00F41E1B"/>
    <w:rsid w:val="00F42494"/>
    <w:rsid w:val="00F426D2"/>
    <w:rsid w:val="00F42A09"/>
    <w:rsid w:val="00F42CF1"/>
    <w:rsid w:val="00F42FB3"/>
    <w:rsid w:val="00F43368"/>
    <w:rsid w:val="00F44456"/>
    <w:rsid w:val="00F4475A"/>
    <w:rsid w:val="00F449D1"/>
    <w:rsid w:val="00F44F3C"/>
    <w:rsid w:val="00F44FC4"/>
    <w:rsid w:val="00F45093"/>
    <w:rsid w:val="00F458B0"/>
    <w:rsid w:val="00F45D68"/>
    <w:rsid w:val="00F45DB4"/>
    <w:rsid w:val="00F45F41"/>
    <w:rsid w:val="00F46151"/>
    <w:rsid w:val="00F463AA"/>
    <w:rsid w:val="00F46792"/>
    <w:rsid w:val="00F47DA3"/>
    <w:rsid w:val="00F47DA7"/>
    <w:rsid w:val="00F50721"/>
    <w:rsid w:val="00F5083A"/>
    <w:rsid w:val="00F50C13"/>
    <w:rsid w:val="00F512A0"/>
    <w:rsid w:val="00F51692"/>
    <w:rsid w:val="00F51840"/>
    <w:rsid w:val="00F51A65"/>
    <w:rsid w:val="00F51B43"/>
    <w:rsid w:val="00F51D88"/>
    <w:rsid w:val="00F51E53"/>
    <w:rsid w:val="00F51F4B"/>
    <w:rsid w:val="00F51F60"/>
    <w:rsid w:val="00F52434"/>
    <w:rsid w:val="00F528CD"/>
    <w:rsid w:val="00F534CE"/>
    <w:rsid w:val="00F5370E"/>
    <w:rsid w:val="00F53BDC"/>
    <w:rsid w:val="00F53CBB"/>
    <w:rsid w:val="00F53FA3"/>
    <w:rsid w:val="00F540B6"/>
    <w:rsid w:val="00F5445F"/>
    <w:rsid w:val="00F54A0B"/>
    <w:rsid w:val="00F54F52"/>
    <w:rsid w:val="00F5527A"/>
    <w:rsid w:val="00F55857"/>
    <w:rsid w:val="00F559B6"/>
    <w:rsid w:val="00F55C3A"/>
    <w:rsid w:val="00F560BE"/>
    <w:rsid w:val="00F56106"/>
    <w:rsid w:val="00F562F3"/>
    <w:rsid w:val="00F566EF"/>
    <w:rsid w:val="00F569A2"/>
    <w:rsid w:val="00F56E89"/>
    <w:rsid w:val="00F56EB1"/>
    <w:rsid w:val="00F56EBC"/>
    <w:rsid w:val="00F56F8E"/>
    <w:rsid w:val="00F60159"/>
    <w:rsid w:val="00F60481"/>
    <w:rsid w:val="00F6081D"/>
    <w:rsid w:val="00F6095D"/>
    <w:rsid w:val="00F60E44"/>
    <w:rsid w:val="00F6165C"/>
    <w:rsid w:val="00F61916"/>
    <w:rsid w:val="00F61919"/>
    <w:rsid w:val="00F61A4E"/>
    <w:rsid w:val="00F61AC4"/>
    <w:rsid w:val="00F61AD1"/>
    <w:rsid w:val="00F61C49"/>
    <w:rsid w:val="00F62164"/>
    <w:rsid w:val="00F622AB"/>
    <w:rsid w:val="00F6299D"/>
    <w:rsid w:val="00F62A22"/>
    <w:rsid w:val="00F62E3C"/>
    <w:rsid w:val="00F62F6A"/>
    <w:rsid w:val="00F63077"/>
    <w:rsid w:val="00F639DC"/>
    <w:rsid w:val="00F64567"/>
    <w:rsid w:val="00F64AE0"/>
    <w:rsid w:val="00F64B0C"/>
    <w:rsid w:val="00F64D32"/>
    <w:rsid w:val="00F65149"/>
    <w:rsid w:val="00F657DF"/>
    <w:rsid w:val="00F6580A"/>
    <w:rsid w:val="00F65936"/>
    <w:rsid w:val="00F659AB"/>
    <w:rsid w:val="00F65C43"/>
    <w:rsid w:val="00F65FBD"/>
    <w:rsid w:val="00F66048"/>
    <w:rsid w:val="00F6630B"/>
    <w:rsid w:val="00F6676A"/>
    <w:rsid w:val="00F67000"/>
    <w:rsid w:val="00F674AC"/>
    <w:rsid w:val="00F674FA"/>
    <w:rsid w:val="00F67893"/>
    <w:rsid w:val="00F6792D"/>
    <w:rsid w:val="00F67BB3"/>
    <w:rsid w:val="00F7018E"/>
    <w:rsid w:val="00F70E62"/>
    <w:rsid w:val="00F717C8"/>
    <w:rsid w:val="00F71956"/>
    <w:rsid w:val="00F71B4F"/>
    <w:rsid w:val="00F71FB4"/>
    <w:rsid w:val="00F72323"/>
    <w:rsid w:val="00F72404"/>
    <w:rsid w:val="00F724F3"/>
    <w:rsid w:val="00F725C4"/>
    <w:rsid w:val="00F7295C"/>
    <w:rsid w:val="00F72CE7"/>
    <w:rsid w:val="00F72DCA"/>
    <w:rsid w:val="00F7342A"/>
    <w:rsid w:val="00F7346E"/>
    <w:rsid w:val="00F7355F"/>
    <w:rsid w:val="00F73844"/>
    <w:rsid w:val="00F73A82"/>
    <w:rsid w:val="00F73AD2"/>
    <w:rsid w:val="00F73B19"/>
    <w:rsid w:val="00F73C35"/>
    <w:rsid w:val="00F74375"/>
    <w:rsid w:val="00F74C28"/>
    <w:rsid w:val="00F74D3A"/>
    <w:rsid w:val="00F74EAA"/>
    <w:rsid w:val="00F74F2C"/>
    <w:rsid w:val="00F7509A"/>
    <w:rsid w:val="00F75176"/>
    <w:rsid w:val="00F753C1"/>
    <w:rsid w:val="00F7558B"/>
    <w:rsid w:val="00F75D5C"/>
    <w:rsid w:val="00F75D7E"/>
    <w:rsid w:val="00F75FE7"/>
    <w:rsid w:val="00F76030"/>
    <w:rsid w:val="00F760FB"/>
    <w:rsid w:val="00F76172"/>
    <w:rsid w:val="00F761F7"/>
    <w:rsid w:val="00F76318"/>
    <w:rsid w:val="00F76422"/>
    <w:rsid w:val="00F764C2"/>
    <w:rsid w:val="00F7668A"/>
    <w:rsid w:val="00F778F2"/>
    <w:rsid w:val="00F77A1B"/>
    <w:rsid w:val="00F77C2D"/>
    <w:rsid w:val="00F80173"/>
    <w:rsid w:val="00F80252"/>
    <w:rsid w:val="00F80C62"/>
    <w:rsid w:val="00F81190"/>
    <w:rsid w:val="00F812E3"/>
    <w:rsid w:val="00F81D79"/>
    <w:rsid w:val="00F81FC4"/>
    <w:rsid w:val="00F82307"/>
    <w:rsid w:val="00F831C3"/>
    <w:rsid w:val="00F83255"/>
    <w:rsid w:val="00F8341A"/>
    <w:rsid w:val="00F83711"/>
    <w:rsid w:val="00F83AEB"/>
    <w:rsid w:val="00F84000"/>
    <w:rsid w:val="00F844F3"/>
    <w:rsid w:val="00F84613"/>
    <w:rsid w:val="00F847E0"/>
    <w:rsid w:val="00F847EC"/>
    <w:rsid w:val="00F849A8"/>
    <w:rsid w:val="00F8563F"/>
    <w:rsid w:val="00F859B5"/>
    <w:rsid w:val="00F85C18"/>
    <w:rsid w:val="00F86A94"/>
    <w:rsid w:val="00F87132"/>
    <w:rsid w:val="00F871F5"/>
    <w:rsid w:val="00F8728E"/>
    <w:rsid w:val="00F87889"/>
    <w:rsid w:val="00F879D9"/>
    <w:rsid w:val="00F87C6B"/>
    <w:rsid w:val="00F903C6"/>
    <w:rsid w:val="00F90613"/>
    <w:rsid w:val="00F906E5"/>
    <w:rsid w:val="00F90A18"/>
    <w:rsid w:val="00F90B5B"/>
    <w:rsid w:val="00F90D99"/>
    <w:rsid w:val="00F90F0D"/>
    <w:rsid w:val="00F90F4E"/>
    <w:rsid w:val="00F91016"/>
    <w:rsid w:val="00F91244"/>
    <w:rsid w:val="00F915A0"/>
    <w:rsid w:val="00F917DA"/>
    <w:rsid w:val="00F919E5"/>
    <w:rsid w:val="00F91CDE"/>
    <w:rsid w:val="00F91D11"/>
    <w:rsid w:val="00F91FAC"/>
    <w:rsid w:val="00F92312"/>
    <w:rsid w:val="00F92629"/>
    <w:rsid w:val="00F92954"/>
    <w:rsid w:val="00F92B3A"/>
    <w:rsid w:val="00F92F30"/>
    <w:rsid w:val="00F93005"/>
    <w:rsid w:val="00F937A3"/>
    <w:rsid w:val="00F93FBD"/>
    <w:rsid w:val="00F93FE0"/>
    <w:rsid w:val="00F94603"/>
    <w:rsid w:val="00F947B5"/>
    <w:rsid w:val="00F94A0A"/>
    <w:rsid w:val="00F94ACD"/>
    <w:rsid w:val="00F95325"/>
    <w:rsid w:val="00F959A8"/>
    <w:rsid w:val="00F959E7"/>
    <w:rsid w:val="00F95C1C"/>
    <w:rsid w:val="00F963CE"/>
    <w:rsid w:val="00F96645"/>
    <w:rsid w:val="00F9664B"/>
    <w:rsid w:val="00F96F15"/>
    <w:rsid w:val="00F96F2B"/>
    <w:rsid w:val="00F97058"/>
    <w:rsid w:val="00F97469"/>
    <w:rsid w:val="00F9779D"/>
    <w:rsid w:val="00F97C4A"/>
    <w:rsid w:val="00FA07B2"/>
    <w:rsid w:val="00FA0A89"/>
    <w:rsid w:val="00FA1467"/>
    <w:rsid w:val="00FA14CB"/>
    <w:rsid w:val="00FA1705"/>
    <w:rsid w:val="00FA1CB7"/>
    <w:rsid w:val="00FA1D55"/>
    <w:rsid w:val="00FA2336"/>
    <w:rsid w:val="00FA25CD"/>
    <w:rsid w:val="00FA2704"/>
    <w:rsid w:val="00FA2877"/>
    <w:rsid w:val="00FA2D42"/>
    <w:rsid w:val="00FA30F1"/>
    <w:rsid w:val="00FA30F2"/>
    <w:rsid w:val="00FA32DF"/>
    <w:rsid w:val="00FA3423"/>
    <w:rsid w:val="00FA3608"/>
    <w:rsid w:val="00FA4238"/>
    <w:rsid w:val="00FA43B7"/>
    <w:rsid w:val="00FA474A"/>
    <w:rsid w:val="00FA4BC8"/>
    <w:rsid w:val="00FA4F89"/>
    <w:rsid w:val="00FA58B4"/>
    <w:rsid w:val="00FA5EE7"/>
    <w:rsid w:val="00FA6F8A"/>
    <w:rsid w:val="00FA7455"/>
    <w:rsid w:val="00FA7651"/>
    <w:rsid w:val="00FB0198"/>
    <w:rsid w:val="00FB0655"/>
    <w:rsid w:val="00FB06E7"/>
    <w:rsid w:val="00FB07F6"/>
    <w:rsid w:val="00FB0BF8"/>
    <w:rsid w:val="00FB0E78"/>
    <w:rsid w:val="00FB12C2"/>
    <w:rsid w:val="00FB1393"/>
    <w:rsid w:val="00FB17D4"/>
    <w:rsid w:val="00FB1973"/>
    <w:rsid w:val="00FB1D8B"/>
    <w:rsid w:val="00FB1DB2"/>
    <w:rsid w:val="00FB224C"/>
    <w:rsid w:val="00FB23C2"/>
    <w:rsid w:val="00FB26A4"/>
    <w:rsid w:val="00FB29DD"/>
    <w:rsid w:val="00FB2C4D"/>
    <w:rsid w:val="00FB2E9D"/>
    <w:rsid w:val="00FB32A6"/>
    <w:rsid w:val="00FB3931"/>
    <w:rsid w:val="00FB3BA2"/>
    <w:rsid w:val="00FB3E8E"/>
    <w:rsid w:val="00FB418D"/>
    <w:rsid w:val="00FB42BC"/>
    <w:rsid w:val="00FB49B7"/>
    <w:rsid w:val="00FB4BFD"/>
    <w:rsid w:val="00FB4DC0"/>
    <w:rsid w:val="00FB52C3"/>
    <w:rsid w:val="00FB5472"/>
    <w:rsid w:val="00FB60B1"/>
    <w:rsid w:val="00FB655D"/>
    <w:rsid w:val="00FB6EDD"/>
    <w:rsid w:val="00FB70C7"/>
    <w:rsid w:val="00FB70F0"/>
    <w:rsid w:val="00FB761B"/>
    <w:rsid w:val="00FB77A6"/>
    <w:rsid w:val="00FB7B43"/>
    <w:rsid w:val="00FB7E4A"/>
    <w:rsid w:val="00FC071A"/>
    <w:rsid w:val="00FC0DFA"/>
    <w:rsid w:val="00FC17B4"/>
    <w:rsid w:val="00FC1827"/>
    <w:rsid w:val="00FC1DA0"/>
    <w:rsid w:val="00FC201E"/>
    <w:rsid w:val="00FC21E5"/>
    <w:rsid w:val="00FC2CED"/>
    <w:rsid w:val="00FC2CF9"/>
    <w:rsid w:val="00FC3157"/>
    <w:rsid w:val="00FC367D"/>
    <w:rsid w:val="00FC3819"/>
    <w:rsid w:val="00FC3EA3"/>
    <w:rsid w:val="00FC3EC8"/>
    <w:rsid w:val="00FC41B3"/>
    <w:rsid w:val="00FC4452"/>
    <w:rsid w:val="00FC469D"/>
    <w:rsid w:val="00FC55A1"/>
    <w:rsid w:val="00FC5911"/>
    <w:rsid w:val="00FC5EA3"/>
    <w:rsid w:val="00FC612A"/>
    <w:rsid w:val="00FC638A"/>
    <w:rsid w:val="00FC68AB"/>
    <w:rsid w:val="00FC7302"/>
    <w:rsid w:val="00FC7D21"/>
    <w:rsid w:val="00FD2101"/>
    <w:rsid w:val="00FD24C5"/>
    <w:rsid w:val="00FD2D57"/>
    <w:rsid w:val="00FD30F1"/>
    <w:rsid w:val="00FD34CE"/>
    <w:rsid w:val="00FD3571"/>
    <w:rsid w:val="00FD37C9"/>
    <w:rsid w:val="00FD3879"/>
    <w:rsid w:val="00FD3AD9"/>
    <w:rsid w:val="00FD3E0C"/>
    <w:rsid w:val="00FD4236"/>
    <w:rsid w:val="00FD4279"/>
    <w:rsid w:val="00FD433A"/>
    <w:rsid w:val="00FD43E9"/>
    <w:rsid w:val="00FD444D"/>
    <w:rsid w:val="00FD46C4"/>
    <w:rsid w:val="00FD4BD7"/>
    <w:rsid w:val="00FD4FC2"/>
    <w:rsid w:val="00FD5189"/>
    <w:rsid w:val="00FD575C"/>
    <w:rsid w:val="00FD5AC9"/>
    <w:rsid w:val="00FD5D5E"/>
    <w:rsid w:val="00FD6353"/>
    <w:rsid w:val="00FD6642"/>
    <w:rsid w:val="00FD695F"/>
    <w:rsid w:val="00FD6EF3"/>
    <w:rsid w:val="00FD707D"/>
    <w:rsid w:val="00FE01D0"/>
    <w:rsid w:val="00FE0746"/>
    <w:rsid w:val="00FE0801"/>
    <w:rsid w:val="00FE097D"/>
    <w:rsid w:val="00FE0A1E"/>
    <w:rsid w:val="00FE0B1C"/>
    <w:rsid w:val="00FE0BF9"/>
    <w:rsid w:val="00FE0C2F"/>
    <w:rsid w:val="00FE1051"/>
    <w:rsid w:val="00FE133C"/>
    <w:rsid w:val="00FE19D4"/>
    <w:rsid w:val="00FE1AE8"/>
    <w:rsid w:val="00FE1FEB"/>
    <w:rsid w:val="00FE230B"/>
    <w:rsid w:val="00FE253F"/>
    <w:rsid w:val="00FE266E"/>
    <w:rsid w:val="00FE27FF"/>
    <w:rsid w:val="00FE28A8"/>
    <w:rsid w:val="00FE2C2C"/>
    <w:rsid w:val="00FE2FF9"/>
    <w:rsid w:val="00FE3085"/>
    <w:rsid w:val="00FE3324"/>
    <w:rsid w:val="00FE396D"/>
    <w:rsid w:val="00FE3A6B"/>
    <w:rsid w:val="00FE3D66"/>
    <w:rsid w:val="00FE4423"/>
    <w:rsid w:val="00FE44A0"/>
    <w:rsid w:val="00FE47CA"/>
    <w:rsid w:val="00FE4E45"/>
    <w:rsid w:val="00FE4F69"/>
    <w:rsid w:val="00FE51E2"/>
    <w:rsid w:val="00FE5AED"/>
    <w:rsid w:val="00FE5C62"/>
    <w:rsid w:val="00FE5E69"/>
    <w:rsid w:val="00FE7080"/>
    <w:rsid w:val="00FE721E"/>
    <w:rsid w:val="00FE76F5"/>
    <w:rsid w:val="00FF0271"/>
    <w:rsid w:val="00FF0E4A"/>
    <w:rsid w:val="00FF1243"/>
    <w:rsid w:val="00FF1882"/>
    <w:rsid w:val="00FF19D8"/>
    <w:rsid w:val="00FF1A1D"/>
    <w:rsid w:val="00FF1DAD"/>
    <w:rsid w:val="00FF1F31"/>
    <w:rsid w:val="00FF2205"/>
    <w:rsid w:val="00FF22C7"/>
    <w:rsid w:val="00FF23BA"/>
    <w:rsid w:val="00FF2538"/>
    <w:rsid w:val="00FF2AF2"/>
    <w:rsid w:val="00FF3479"/>
    <w:rsid w:val="00FF385B"/>
    <w:rsid w:val="00FF3F4A"/>
    <w:rsid w:val="00FF40F1"/>
    <w:rsid w:val="00FF44A4"/>
    <w:rsid w:val="00FF4829"/>
    <w:rsid w:val="00FF4909"/>
    <w:rsid w:val="00FF499A"/>
    <w:rsid w:val="00FF52F3"/>
    <w:rsid w:val="00FF577D"/>
    <w:rsid w:val="00FF5BEB"/>
    <w:rsid w:val="00FF5C1F"/>
    <w:rsid w:val="00FF5D21"/>
    <w:rsid w:val="00FF5DE6"/>
    <w:rsid w:val="00FF6505"/>
    <w:rsid w:val="00FF6643"/>
    <w:rsid w:val="00FF66E7"/>
    <w:rsid w:val="00FF68E4"/>
    <w:rsid w:val="00FF6BAF"/>
    <w:rsid w:val="00FF6FC6"/>
    <w:rsid w:val="00FF71A8"/>
    <w:rsid w:val="00FF73DE"/>
    <w:rsid w:val="00FF7673"/>
    <w:rsid w:val="00FF785D"/>
    <w:rsid w:val="00FF7B27"/>
    <w:rsid w:val="00FF7C80"/>
    <w:rsid w:val="0129CD07"/>
    <w:rsid w:val="02C63B4A"/>
    <w:rsid w:val="03788DAC"/>
    <w:rsid w:val="03A0A76C"/>
    <w:rsid w:val="03A9746B"/>
    <w:rsid w:val="040C4CE2"/>
    <w:rsid w:val="0465F9C6"/>
    <w:rsid w:val="04781015"/>
    <w:rsid w:val="0482C9E6"/>
    <w:rsid w:val="04C824B3"/>
    <w:rsid w:val="04CA1891"/>
    <w:rsid w:val="04F8C79F"/>
    <w:rsid w:val="059CC661"/>
    <w:rsid w:val="066C2681"/>
    <w:rsid w:val="0784A18F"/>
    <w:rsid w:val="083C5468"/>
    <w:rsid w:val="084C6014"/>
    <w:rsid w:val="08E5A737"/>
    <w:rsid w:val="09009C77"/>
    <w:rsid w:val="095A5BCE"/>
    <w:rsid w:val="099420E5"/>
    <w:rsid w:val="09A14E3B"/>
    <w:rsid w:val="0A1D461D"/>
    <w:rsid w:val="0A3F0CE1"/>
    <w:rsid w:val="0A455D3F"/>
    <w:rsid w:val="0A58A91D"/>
    <w:rsid w:val="0A9608F0"/>
    <w:rsid w:val="0AAF6565"/>
    <w:rsid w:val="0B36B4BD"/>
    <w:rsid w:val="0B49F25E"/>
    <w:rsid w:val="0B6A193A"/>
    <w:rsid w:val="0CE6C49E"/>
    <w:rsid w:val="0D4E2B62"/>
    <w:rsid w:val="0D719F07"/>
    <w:rsid w:val="0DE92871"/>
    <w:rsid w:val="0E39744B"/>
    <w:rsid w:val="0EDB36B6"/>
    <w:rsid w:val="0F850E8D"/>
    <w:rsid w:val="0F9B30A9"/>
    <w:rsid w:val="0FD4E2D0"/>
    <w:rsid w:val="1010E5F2"/>
    <w:rsid w:val="1041DAB0"/>
    <w:rsid w:val="10536B79"/>
    <w:rsid w:val="111753B1"/>
    <w:rsid w:val="11315E36"/>
    <w:rsid w:val="118FC2F6"/>
    <w:rsid w:val="11B22F18"/>
    <w:rsid w:val="133E20DE"/>
    <w:rsid w:val="14150AC2"/>
    <w:rsid w:val="142437B3"/>
    <w:rsid w:val="145C7BBF"/>
    <w:rsid w:val="148A8EC9"/>
    <w:rsid w:val="15226A8B"/>
    <w:rsid w:val="166850A9"/>
    <w:rsid w:val="1668A530"/>
    <w:rsid w:val="16B19F19"/>
    <w:rsid w:val="16BEBA93"/>
    <w:rsid w:val="171A02A9"/>
    <w:rsid w:val="1759812C"/>
    <w:rsid w:val="181C2C3A"/>
    <w:rsid w:val="190A46D4"/>
    <w:rsid w:val="1AB7331E"/>
    <w:rsid w:val="1B49D2BB"/>
    <w:rsid w:val="1B8CA10F"/>
    <w:rsid w:val="1B93ED1F"/>
    <w:rsid w:val="1BC31B8C"/>
    <w:rsid w:val="1C3C3823"/>
    <w:rsid w:val="1CA07F3D"/>
    <w:rsid w:val="1CBC74A0"/>
    <w:rsid w:val="1D52CB99"/>
    <w:rsid w:val="1D7F1F84"/>
    <w:rsid w:val="1DB14B16"/>
    <w:rsid w:val="1E4FF9D5"/>
    <w:rsid w:val="1E79DC85"/>
    <w:rsid w:val="1F2E8EFE"/>
    <w:rsid w:val="21DC792F"/>
    <w:rsid w:val="2207D60B"/>
    <w:rsid w:val="22CE1DC3"/>
    <w:rsid w:val="22F66E5B"/>
    <w:rsid w:val="23A852BC"/>
    <w:rsid w:val="24BFD747"/>
    <w:rsid w:val="261816DD"/>
    <w:rsid w:val="267F8C69"/>
    <w:rsid w:val="2684C99E"/>
    <w:rsid w:val="26F7BA8A"/>
    <w:rsid w:val="271F3883"/>
    <w:rsid w:val="2890710C"/>
    <w:rsid w:val="2898A56E"/>
    <w:rsid w:val="29217E61"/>
    <w:rsid w:val="2927BA4A"/>
    <w:rsid w:val="29E8FC50"/>
    <w:rsid w:val="2A354693"/>
    <w:rsid w:val="2A5D0A08"/>
    <w:rsid w:val="2B51C017"/>
    <w:rsid w:val="2B7BDED9"/>
    <w:rsid w:val="2BCBB66F"/>
    <w:rsid w:val="2C16B188"/>
    <w:rsid w:val="2C79DCF9"/>
    <w:rsid w:val="2D06D209"/>
    <w:rsid w:val="2D5C2C1D"/>
    <w:rsid w:val="2E1AE7D7"/>
    <w:rsid w:val="2FCB73AD"/>
    <w:rsid w:val="2FEA2039"/>
    <w:rsid w:val="30131A22"/>
    <w:rsid w:val="30BB73F9"/>
    <w:rsid w:val="31854329"/>
    <w:rsid w:val="32304A1A"/>
    <w:rsid w:val="32BD809C"/>
    <w:rsid w:val="32DC9A35"/>
    <w:rsid w:val="330B942B"/>
    <w:rsid w:val="3395AD21"/>
    <w:rsid w:val="3399A68F"/>
    <w:rsid w:val="339AF942"/>
    <w:rsid w:val="33BB3256"/>
    <w:rsid w:val="34C1A9E7"/>
    <w:rsid w:val="352A752F"/>
    <w:rsid w:val="352FCF1D"/>
    <w:rsid w:val="357F8570"/>
    <w:rsid w:val="35E5A4DF"/>
    <w:rsid w:val="3632AD52"/>
    <w:rsid w:val="3744BDA4"/>
    <w:rsid w:val="375D9597"/>
    <w:rsid w:val="387DEFFD"/>
    <w:rsid w:val="38E85180"/>
    <w:rsid w:val="38F2A9A7"/>
    <w:rsid w:val="399084F3"/>
    <w:rsid w:val="399512F5"/>
    <w:rsid w:val="3AFBB43D"/>
    <w:rsid w:val="3B8B6FB0"/>
    <w:rsid w:val="3BB9FC0D"/>
    <w:rsid w:val="3DEE2B9B"/>
    <w:rsid w:val="3E1BD812"/>
    <w:rsid w:val="3E3BE234"/>
    <w:rsid w:val="3E59C190"/>
    <w:rsid w:val="3E89C14A"/>
    <w:rsid w:val="3EC780D8"/>
    <w:rsid w:val="3F3032BD"/>
    <w:rsid w:val="3F47FB74"/>
    <w:rsid w:val="3F6830F1"/>
    <w:rsid w:val="3FC03663"/>
    <w:rsid w:val="3FF03B11"/>
    <w:rsid w:val="40539255"/>
    <w:rsid w:val="4090E052"/>
    <w:rsid w:val="40A3C21D"/>
    <w:rsid w:val="41C2F90D"/>
    <w:rsid w:val="42345054"/>
    <w:rsid w:val="42381A8D"/>
    <w:rsid w:val="42BEDC81"/>
    <w:rsid w:val="42F5C610"/>
    <w:rsid w:val="42FBFB79"/>
    <w:rsid w:val="430FA09D"/>
    <w:rsid w:val="431FF447"/>
    <w:rsid w:val="435C20B1"/>
    <w:rsid w:val="43B6962B"/>
    <w:rsid w:val="43F7E1A2"/>
    <w:rsid w:val="440CF92A"/>
    <w:rsid w:val="456DF2E5"/>
    <w:rsid w:val="4621A6E4"/>
    <w:rsid w:val="465CD4B5"/>
    <w:rsid w:val="46A10CEE"/>
    <w:rsid w:val="46FEA85A"/>
    <w:rsid w:val="47E8A94C"/>
    <w:rsid w:val="48062B42"/>
    <w:rsid w:val="48A8381D"/>
    <w:rsid w:val="4925817C"/>
    <w:rsid w:val="4AB36622"/>
    <w:rsid w:val="4B747D6F"/>
    <w:rsid w:val="4B769E99"/>
    <w:rsid w:val="4BBE4174"/>
    <w:rsid w:val="4C438BC2"/>
    <w:rsid w:val="4C8B3DF1"/>
    <w:rsid w:val="4CCB6C5C"/>
    <w:rsid w:val="4D7172BB"/>
    <w:rsid w:val="4E562DB6"/>
    <w:rsid w:val="4FF795F7"/>
    <w:rsid w:val="501B5FB5"/>
    <w:rsid w:val="5046109C"/>
    <w:rsid w:val="52BA381C"/>
    <w:rsid w:val="52FBB2DB"/>
    <w:rsid w:val="532BA44D"/>
    <w:rsid w:val="54059E0C"/>
    <w:rsid w:val="541C9E17"/>
    <w:rsid w:val="542046CD"/>
    <w:rsid w:val="546DF089"/>
    <w:rsid w:val="54C4F826"/>
    <w:rsid w:val="5500B371"/>
    <w:rsid w:val="555B0D9C"/>
    <w:rsid w:val="556E0B2B"/>
    <w:rsid w:val="55B6BADF"/>
    <w:rsid w:val="55C3AC6C"/>
    <w:rsid w:val="55E2FDC8"/>
    <w:rsid w:val="55F4A5C8"/>
    <w:rsid w:val="560FD39F"/>
    <w:rsid w:val="5644C19F"/>
    <w:rsid w:val="568D937E"/>
    <w:rsid w:val="56DC05FF"/>
    <w:rsid w:val="5755A90C"/>
    <w:rsid w:val="58CDA79C"/>
    <w:rsid w:val="58FCF787"/>
    <w:rsid w:val="5902D441"/>
    <w:rsid w:val="5B09580D"/>
    <w:rsid w:val="5B203A8D"/>
    <w:rsid w:val="5B29AABC"/>
    <w:rsid w:val="5BB8D423"/>
    <w:rsid w:val="5BBE33B5"/>
    <w:rsid w:val="5CEC3130"/>
    <w:rsid w:val="5D47E2F2"/>
    <w:rsid w:val="5D6613B3"/>
    <w:rsid w:val="5D935CB1"/>
    <w:rsid w:val="5DB32F4E"/>
    <w:rsid w:val="5EB76180"/>
    <w:rsid w:val="5EE4E9CA"/>
    <w:rsid w:val="5F427652"/>
    <w:rsid w:val="5F63E0E9"/>
    <w:rsid w:val="5F6A97CE"/>
    <w:rsid w:val="5F83E2E8"/>
    <w:rsid w:val="6215FA80"/>
    <w:rsid w:val="621F2D00"/>
    <w:rsid w:val="6222BF26"/>
    <w:rsid w:val="625B2A70"/>
    <w:rsid w:val="628795BC"/>
    <w:rsid w:val="62C442E7"/>
    <w:rsid w:val="6321CF2F"/>
    <w:rsid w:val="633F383A"/>
    <w:rsid w:val="63983703"/>
    <w:rsid w:val="642E43E0"/>
    <w:rsid w:val="64586BF6"/>
    <w:rsid w:val="655F9C27"/>
    <w:rsid w:val="6632750C"/>
    <w:rsid w:val="66F62255"/>
    <w:rsid w:val="688ECF3B"/>
    <w:rsid w:val="68954D3E"/>
    <w:rsid w:val="6A30D086"/>
    <w:rsid w:val="6A7C6C30"/>
    <w:rsid w:val="6A9DD2BE"/>
    <w:rsid w:val="6AA306EF"/>
    <w:rsid w:val="6B630444"/>
    <w:rsid w:val="6BF4DF44"/>
    <w:rsid w:val="6C082D86"/>
    <w:rsid w:val="6C12694D"/>
    <w:rsid w:val="6C938044"/>
    <w:rsid w:val="6C9BABE3"/>
    <w:rsid w:val="6D6D4FD0"/>
    <w:rsid w:val="6D9FEA44"/>
    <w:rsid w:val="6F1187E7"/>
    <w:rsid w:val="6F6FED1C"/>
    <w:rsid w:val="6FFF9ADE"/>
    <w:rsid w:val="70451FA3"/>
    <w:rsid w:val="707445D6"/>
    <w:rsid w:val="70B02E6A"/>
    <w:rsid w:val="71574E73"/>
    <w:rsid w:val="717ABA7B"/>
    <w:rsid w:val="72CE83E5"/>
    <w:rsid w:val="74CC8DFE"/>
    <w:rsid w:val="74E81733"/>
    <w:rsid w:val="75045E36"/>
    <w:rsid w:val="75C0658A"/>
    <w:rsid w:val="7602514C"/>
    <w:rsid w:val="760F6E7A"/>
    <w:rsid w:val="76155C30"/>
    <w:rsid w:val="76595B04"/>
    <w:rsid w:val="7696D32E"/>
    <w:rsid w:val="77738737"/>
    <w:rsid w:val="784AD980"/>
    <w:rsid w:val="79015D71"/>
    <w:rsid w:val="792FAF06"/>
    <w:rsid w:val="79A75A15"/>
    <w:rsid w:val="7BF47D57"/>
    <w:rsid w:val="7C07C694"/>
    <w:rsid w:val="7C24BFA0"/>
    <w:rsid w:val="7D2DF81E"/>
    <w:rsid w:val="7D70C913"/>
    <w:rsid w:val="7D8F8372"/>
    <w:rsid w:val="7E03D606"/>
    <w:rsid w:val="7E73C3BC"/>
    <w:rsid w:val="7F1A6C77"/>
    <w:rsid w:val="7FCC568A"/>
    <w:rsid w:val="7FE3A4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443C5"/>
  <w15:docId w15:val="{25DF0B24-5F5D-4C5C-B93C-8A5F503D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F93"/>
    <w:rPr>
      <w:lang w:val="en-GB"/>
    </w:rPr>
  </w:style>
  <w:style w:type="paragraph" w:styleId="Heading1">
    <w:name w:val="heading 1"/>
    <w:basedOn w:val="Normal"/>
    <w:next w:val="Normal"/>
    <w:link w:val="Heading1Char"/>
    <w:uiPriority w:val="9"/>
    <w:qFormat/>
    <w:rsid w:val="00BB31B4"/>
    <w:pPr>
      <w:keepNext/>
      <w:keepLines/>
      <w:spacing w:before="360" w:after="12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B3F04"/>
    <w:pPr>
      <w:keepNext/>
      <w:keepLines/>
      <w:spacing w:before="160" w:after="120" w:line="240" w:lineRule="auto"/>
      <w:ind w:left="708"/>
      <w:jc w:val="both"/>
      <w:outlineLvl w:val="1"/>
    </w:pPr>
    <w:rPr>
      <w:rFonts w:eastAsiaTheme="majorEastAsia" w:cstheme="majorBidi"/>
      <w:b/>
      <w:sz w:val="24"/>
      <w:szCs w:val="26"/>
      <w:lang w:val="es-ES"/>
    </w:rPr>
  </w:style>
  <w:style w:type="paragraph" w:styleId="Heading3">
    <w:name w:val="heading 3"/>
    <w:basedOn w:val="Normal"/>
    <w:next w:val="Normal"/>
    <w:link w:val="Heading3Char"/>
    <w:uiPriority w:val="9"/>
    <w:unhideWhenUsed/>
    <w:qFormat/>
    <w:rsid w:val="004B3F04"/>
    <w:pPr>
      <w:keepNext/>
      <w:keepLines/>
      <w:spacing w:before="120" w:after="120"/>
      <w:ind w:left="708"/>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BB31B4"/>
    <w:pPr>
      <w:keepNext/>
      <w:keepLines/>
      <w:numPr>
        <w:numId w:val="14"/>
      </w:numPr>
      <w:spacing w:before="160" w:after="120"/>
      <w:outlineLvl w:val="3"/>
    </w:pPr>
    <w:rPr>
      <w:rFonts w:asciiTheme="majorHAnsi" w:eastAsiaTheme="majorEastAsia" w:hAnsiTheme="majorHAnsi" w:cstheme="majorBidi"/>
      <w:b/>
      <w:i/>
      <w:iCs/>
      <w:sz w:val="24"/>
    </w:rPr>
  </w:style>
  <w:style w:type="paragraph" w:styleId="Heading6">
    <w:name w:val="heading 6"/>
    <w:basedOn w:val="Normal"/>
    <w:next w:val="Normal"/>
    <w:link w:val="Heading6Char"/>
    <w:uiPriority w:val="9"/>
    <w:semiHidden/>
    <w:unhideWhenUsed/>
    <w:qFormat/>
    <w:rsid w:val="00FD21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1,References"/>
    <w:basedOn w:val="Normal"/>
    <w:link w:val="ListParagraphChar"/>
    <w:uiPriority w:val="34"/>
    <w:qFormat/>
    <w:rsid w:val="00423446"/>
    <w:pPr>
      <w:ind w:left="720"/>
      <w:contextualSpacing/>
    </w:pPr>
  </w:style>
  <w:style w:type="paragraph" w:styleId="BalloonText">
    <w:name w:val="Balloon Text"/>
    <w:basedOn w:val="Normal"/>
    <w:link w:val="BalloonTextChar"/>
    <w:uiPriority w:val="99"/>
    <w:semiHidden/>
    <w:unhideWhenUsed/>
    <w:rsid w:val="00947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D9D"/>
    <w:rPr>
      <w:rFonts w:ascii="Segoe UI" w:hAnsi="Segoe UI" w:cs="Segoe UI"/>
      <w:sz w:val="18"/>
      <w:szCs w:val="18"/>
    </w:rPr>
  </w:style>
  <w:style w:type="paragraph" w:customStyle="1" w:styleId="EndNoteBibliography">
    <w:name w:val="EndNote Bibliography"/>
    <w:basedOn w:val="Normal"/>
    <w:link w:val="EndNoteBibliographyChar"/>
    <w:rsid w:val="000C7121"/>
    <w:pPr>
      <w:spacing w:after="0" w:line="240" w:lineRule="auto"/>
      <w:jc w:val="both"/>
    </w:pPr>
    <w:rPr>
      <w:rFonts w:ascii="Times New Roman" w:eastAsia="Calibri" w:hAnsi="Times New Roman" w:cs="Times New Roman"/>
      <w:noProof/>
      <w:sz w:val="24"/>
      <w:lang w:eastAsia="nb-NO"/>
    </w:rPr>
  </w:style>
  <w:style w:type="character" w:customStyle="1" w:styleId="EndNoteBibliographyChar">
    <w:name w:val="EndNote Bibliography Char"/>
    <w:link w:val="EndNoteBibliography"/>
    <w:rsid w:val="000C7121"/>
    <w:rPr>
      <w:rFonts w:ascii="Times New Roman" w:eastAsia="Calibri" w:hAnsi="Times New Roman" w:cs="Times New Roman"/>
      <w:noProof/>
      <w:sz w:val="24"/>
      <w:lang w:val="en-GB" w:eastAsia="nb-NO"/>
    </w:rPr>
  </w:style>
  <w:style w:type="character" w:customStyle="1" w:styleId="normaltextrun">
    <w:name w:val="normaltextrun"/>
    <w:basedOn w:val="DefaultParagraphFont"/>
    <w:rsid w:val="00D35260"/>
  </w:style>
  <w:style w:type="paragraph" w:customStyle="1" w:styleId="paragraph">
    <w:name w:val="paragraph"/>
    <w:basedOn w:val="Normal"/>
    <w:rsid w:val="00123E66"/>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eop">
    <w:name w:val="eop"/>
    <w:basedOn w:val="DefaultParagraphFont"/>
    <w:rsid w:val="00123E66"/>
  </w:style>
  <w:style w:type="character" w:styleId="Hyperlink">
    <w:name w:val="Hyperlink"/>
    <w:basedOn w:val="DefaultParagraphFont"/>
    <w:uiPriority w:val="99"/>
    <w:unhideWhenUsed/>
    <w:rsid w:val="005602CB"/>
    <w:rPr>
      <w:color w:val="0000FF"/>
      <w:u w:val="single"/>
    </w:rPr>
  </w:style>
  <w:style w:type="character" w:styleId="Emphasis">
    <w:name w:val="Emphasis"/>
    <w:basedOn w:val="DefaultParagraphFont"/>
    <w:uiPriority w:val="20"/>
    <w:qFormat/>
    <w:rsid w:val="005602CB"/>
    <w:rPr>
      <w:i/>
      <w:iCs/>
    </w:rPr>
  </w:style>
  <w:style w:type="character" w:customStyle="1" w:styleId="ListParagraphChar">
    <w:name w:val="List Paragraph Char"/>
    <w:aliases w:val="List1 Char,References Char"/>
    <w:link w:val="ListParagraph"/>
    <w:uiPriority w:val="34"/>
    <w:rsid w:val="005602CB"/>
  </w:style>
  <w:style w:type="character" w:customStyle="1" w:styleId="Heading2Char">
    <w:name w:val="Heading 2 Char"/>
    <w:basedOn w:val="DefaultParagraphFont"/>
    <w:link w:val="Heading2"/>
    <w:uiPriority w:val="9"/>
    <w:rsid w:val="00BE35AE"/>
    <w:rPr>
      <w:rFonts w:eastAsiaTheme="majorEastAsia" w:cstheme="majorBidi"/>
      <w:b/>
      <w:sz w:val="24"/>
      <w:szCs w:val="26"/>
      <w:lang w:val="es-ES"/>
    </w:rPr>
  </w:style>
  <w:style w:type="character" w:styleId="CommentReference">
    <w:name w:val="annotation reference"/>
    <w:basedOn w:val="DefaultParagraphFont"/>
    <w:uiPriority w:val="99"/>
    <w:semiHidden/>
    <w:unhideWhenUsed/>
    <w:rsid w:val="000C07E2"/>
    <w:rPr>
      <w:sz w:val="16"/>
      <w:szCs w:val="16"/>
    </w:rPr>
  </w:style>
  <w:style w:type="paragraph" w:styleId="CommentText">
    <w:name w:val="annotation text"/>
    <w:basedOn w:val="Normal"/>
    <w:link w:val="CommentTextChar"/>
    <w:uiPriority w:val="99"/>
    <w:unhideWhenUsed/>
    <w:rsid w:val="000C07E2"/>
    <w:pPr>
      <w:spacing w:line="240" w:lineRule="auto"/>
    </w:pPr>
    <w:rPr>
      <w:sz w:val="20"/>
      <w:szCs w:val="20"/>
    </w:rPr>
  </w:style>
  <w:style w:type="character" w:customStyle="1" w:styleId="CommentTextChar">
    <w:name w:val="Comment Text Char"/>
    <w:basedOn w:val="DefaultParagraphFont"/>
    <w:link w:val="CommentText"/>
    <w:uiPriority w:val="99"/>
    <w:rsid w:val="000C07E2"/>
    <w:rPr>
      <w:sz w:val="20"/>
      <w:szCs w:val="20"/>
    </w:rPr>
  </w:style>
  <w:style w:type="paragraph" w:styleId="CommentSubject">
    <w:name w:val="annotation subject"/>
    <w:basedOn w:val="CommentText"/>
    <w:next w:val="CommentText"/>
    <w:link w:val="CommentSubjectChar"/>
    <w:uiPriority w:val="99"/>
    <w:semiHidden/>
    <w:unhideWhenUsed/>
    <w:rsid w:val="000C07E2"/>
    <w:rPr>
      <w:b/>
      <w:bCs/>
    </w:rPr>
  </w:style>
  <w:style w:type="character" w:customStyle="1" w:styleId="CommentSubjectChar">
    <w:name w:val="Comment Subject Char"/>
    <w:basedOn w:val="CommentTextChar"/>
    <w:link w:val="CommentSubject"/>
    <w:uiPriority w:val="99"/>
    <w:semiHidden/>
    <w:rsid w:val="000C07E2"/>
    <w:rPr>
      <w:b/>
      <w:bCs/>
      <w:sz w:val="20"/>
      <w:szCs w:val="20"/>
    </w:rPr>
  </w:style>
  <w:style w:type="paragraph" w:styleId="Revision">
    <w:name w:val="Revision"/>
    <w:hidden/>
    <w:uiPriority w:val="99"/>
    <w:semiHidden/>
    <w:rsid w:val="000C07E2"/>
    <w:pPr>
      <w:spacing w:after="0" w:line="240" w:lineRule="auto"/>
    </w:pPr>
  </w:style>
  <w:style w:type="paragraph" w:styleId="NoSpacing">
    <w:name w:val="No Spacing"/>
    <w:uiPriority w:val="1"/>
    <w:qFormat/>
    <w:rsid w:val="00250541"/>
    <w:pPr>
      <w:spacing w:after="0" w:line="240" w:lineRule="auto"/>
    </w:pPr>
    <w:rPr>
      <w:lang w:val="en-US"/>
    </w:rPr>
  </w:style>
  <w:style w:type="character" w:customStyle="1" w:styleId="Heading1Char">
    <w:name w:val="Heading 1 Char"/>
    <w:basedOn w:val="DefaultParagraphFont"/>
    <w:link w:val="Heading1"/>
    <w:uiPriority w:val="9"/>
    <w:rsid w:val="00B03E34"/>
    <w:rPr>
      <w:rFonts w:asciiTheme="majorHAnsi" w:eastAsiaTheme="majorEastAsia" w:hAnsiTheme="majorHAnsi" w:cstheme="majorBidi"/>
      <w:b/>
      <w:sz w:val="24"/>
      <w:szCs w:val="32"/>
      <w:lang w:val="en-GB"/>
    </w:rPr>
  </w:style>
  <w:style w:type="character" w:customStyle="1" w:styleId="Heading3Char">
    <w:name w:val="Heading 3 Char"/>
    <w:basedOn w:val="DefaultParagraphFont"/>
    <w:link w:val="Heading3"/>
    <w:uiPriority w:val="9"/>
    <w:rsid w:val="00B03E34"/>
    <w:rPr>
      <w:rFonts w:asciiTheme="majorHAnsi" w:eastAsiaTheme="majorEastAsia" w:hAnsiTheme="majorHAnsi" w:cstheme="majorBidi"/>
      <w:b/>
      <w:sz w:val="24"/>
      <w:szCs w:val="24"/>
      <w:lang w:val="en-GB"/>
    </w:rPr>
  </w:style>
  <w:style w:type="character" w:styleId="SubtleEmphasis">
    <w:name w:val="Subtle Emphasis"/>
    <w:aliases w:val="Figures"/>
    <w:basedOn w:val="DefaultParagraphFont"/>
    <w:uiPriority w:val="19"/>
    <w:qFormat/>
    <w:rsid w:val="00B03E34"/>
    <w:rPr>
      <w:rFonts w:ascii="Times New Roman" w:hAnsi="Times New Roman"/>
      <w:i/>
      <w:iCs/>
      <w:color w:val="404040" w:themeColor="text1" w:themeTint="BF"/>
      <w:sz w:val="24"/>
    </w:rPr>
  </w:style>
  <w:style w:type="table" w:customStyle="1" w:styleId="Tabladecuadrcula2-nfasis31">
    <w:name w:val="Tabla de cuadrícula 2 - Énfasis 31"/>
    <w:basedOn w:val="TableNormal"/>
    <w:uiPriority w:val="47"/>
    <w:rsid w:val="00B03E34"/>
    <w:pPr>
      <w:spacing w:after="0" w:line="240" w:lineRule="auto"/>
    </w:pPr>
    <w:rPr>
      <w:lang w:val="es-ES"/>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E71B31"/>
    <w:pPr>
      <w:spacing w:before="480" w:line="276" w:lineRule="auto"/>
      <w:outlineLvl w:val="9"/>
    </w:pPr>
    <w:rPr>
      <w:b w:val="0"/>
      <w:bCs/>
      <w:sz w:val="28"/>
      <w:szCs w:val="28"/>
      <w:lang w:val="it-IT"/>
    </w:rPr>
  </w:style>
  <w:style w:type="paragraph" w:styleId="TOC1">
    <w:name w:val="toc 1"/>
    <w:basedOn w:val="Normal"/>
    <w:next w:val="Normal"/>
    <w:autoRedefine/>
    <w:uiPriority w:val="39"/>
    <w:unhideWhenUsed/>
    <w:rsid w:val="00E71B31"/>
    <w:pPr>
      <w:tabs>
        <w:tab w:val="right" w:leader="dot" w:pos="9063"/>
      </w:tabs>
      <w:spacing w:after="100" w:line="276" w:lineRule="auto"/>
      <w:ind w:left="709" w:right="566" w:hanging="709"/>
    </w:pPr>
    <w:rPr>
      <w:lang w:val="it-IT"/>
    </w:rPr>
  </w:style>
  <w:style w:type="paragraph" w:styleId="TOC2">
    <w:name w:val="toc 2"/>
    <w:basedOn w:val="Normal"/>
    <w:next w:val="Normal"/>
    <w:autoRedefine/>
    <w:uiPriority w:val="39"/>
    <w:unhideWhenUsed/>
    <w:rsid w:val="00E71B31"/>
    <w:pPr>
      <w:tabs>
        <w:tab w:val="left" w:pos="993"/>
        <w:tab w:val="right" w:leader="dot" w:pos="9063"/>
      </w:tabs>
      <w:spacing w:after="100" w:line="276" w:lineRule="auto"/>
      <w:ind w:left="220"/>
    </w:pPr>
    <w:rPr>
      <w:rFonts w:ascii="Times New Roman" w:hAnsi="Times New Roman" w:cs="Times New Roman"/>
      <w:noProof/>
      <w:lang w:val="it-IT"/>
    </w:rPr>
  </w:style>
  <w:style w:type="paragraph" w:styleId="TOC3">
    <w:name w:val="toc 3"/>
    <w:basedOn w:val="Normal"/>
    <w:next w:val="Normal"/>
    <w:autoRedefine/>
    <w:uiPriority w:val="39"/>
    <w:unhideWhenUsed/>
    <w:rsid w:val="0087615E"/>
    <w:pPr>
      <w:tabs>
        <w:tab w:val="left" w:pos="1320"/>
        <w:tab w:val="right" w:leader="dot" w:pos="9072"/>
      </w:tabs>
      <w:spacing w:after="100" w:line="276" w:lineRule="auto"/>
      <w:ind w:left="440"/>
    </w:pPr>
    <w:rPr>
      <w:lang w:val="it-IT"/>
    </w:rPr>
  </w:style>
  <w:style w:type="paragraph" w:styleId="NormalWeb">
    <w:name w:val="Normal (Web)"/>
    <w:basedOn w:val="Normal"/>
    <w:uiPriority w:val="99"/>
    <w:unhideWhenUsed/>
    <w:rsid w:val="00A82E20"/>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unhideWhenUsed/>
    <w:rsid w:val="00A82E20"/>
    <w:pPr>
      <w:spacing w:after="0" w:line="240" w:lineRule="auto"/>
      <w:ind w:left="720" w:hanging="72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82E20"/>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A82E20"/>
    <w:rPr>
      <w:vertAlign w:val="superscript"/>
    </w:rPr>
  </w:style>
  <w:style w:type="paragraph" w:styleId="Header">
    <w:name w:val="header"/>
    <w:basedOn w:val="Normal"/>
    <w:link w:val="HeaderChar"/>
    <w:uiPriority w:val="99"/>
    <w:unhideWhenUsed/>
    <w:rsid w:val="00E6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C69"/>
    <w:rPr>
      <w:lang w:val="en-GB"/>
    </w:rPr>
  </w:style>
  <w:style w:type="paragraph" w:styleId="Footer">
    <w:name w:val="footer"/>
    <w:basedOn w:val="Normal"/>
    <w:link w:val="FooterChar"/>
    <w:uiPriority w:val="99"/>
    <w:unhideWhenUsed/>
    <w:rsid w:val="00E6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C69"/>
    <w:rPr>
      <w:lang w:val="en-GB"/>
    </w:rPr>
  </w:style>
  <w:style w:type="table" w:styleId="TableGrid">
    <w:name w:val="Table Grid"/>
    <w:basedOn w:val="TableNormal"/>
    <w:uiPriority w:val="39"/>
    <w:rsid w:val="00325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67A97"/>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967A97"/>
    <w:rPr>
      <w:sz w:val="20"/>
      <w:szCs w:val="20"/>
      <w:lang w:val="en-US"/>
    </w:rPr>
  </w:style>
  <w:style w:type="character" w:styleId="EndnoteReference">
    <w:name w:val="endnote reference"/>
    <w:basedOn w:val="DefaultParagraphFont"/>
    <w:uiPriority w:val="99"/>
    <w:semiHidden/>
    <w:unhideWhenUsed/>
    <w:rsid w:val="00967A97"/>
    <w:rPr>
      <w:vertAlign w:val="superscript"/>
    </w:rPr>
  </w:style>
  <w:style w:type="character" w:styleId="FollowedHyperlink">
    <w:name w:val="FollowedHyperlink"/>
    <w:basedOn w:val="DefaultParagraphFont"/>
    <w:uiPriority w:val="99"/>
    <w:semiHidden/>
    <w:unhideWhenUsed/>
    <w:rsid w:val="00F82307"/>
    <w:rPr>
      <w:color w:val="954F72" w:themeColor="followedHyperlink"/>
      <w:u w:val="single"/>
    </w:rPr>
  </w:style>
  <w:style w:type="paragraph" w:styleId="PlainText">
    <w:name w:val="Plain Text"/>
    <w:basedOn w:val="Normal"/>
    <w:link w:val="PlainTextChar"/>
    <w:uiPriority w:val="99"/>
    <w:semiHidden/>
    <w:unhideWhenUsed/>
    <w:rsid w:val="00E46541"/>
    <w:pPr>
      <w:spacing w:after="0" w:line="240" w:lineRule="auto"/>
    </w:pPr>
    <w:rPr>
      <w:rFonts w:ascii="Calibri" w:hAnsi="Calibri"/>
      <w:szCs w:val="21"/>
      <w:lang w:val="es-ES"/>
    </w:rPr>
  </w:style>
  <w:style w:type="character" w:customStyle="1" w:styleId="PlainTextChar">
    <w:name w:val="Plain Text Char"/>
    <w:basedOn w:val="DefaultParagraphFont"/>
    <w:link w:val="PlainText"/>
    <w:uiPriority w:val="99"/>
    <w:semiHidden/>
    <w:rsid w:val="00E46541"/>
    <w:rPr>
      <w:rFonts w:ascii="Calibri" w:hAnsi="Calibri"/>
      <w:szCs w:val="21"/>
      <w:lang w:val="es-ES"/>
    </w:rPr>
  </w:style>
  <w:style w:type="paragraph" w:styleId="HTMLPreformatted">
    <w:name w:val="HTML Preformatted"/>
    <w:basedOn w:val="Normal"/>
    <w:link w:val="HTMLPreformattedChar"/>
    <w:uiPriority w:val="99"/>
    <w:unhideWhenUsed/>
    <w:rsid w:val="0039720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39720A"/>
    <w:rPr>
      <w:rFonts w:ascii="Consolas" w:hAnsi="Consolas"/>
      <w:sz w:val="20"/>
      <w:szCs w:val="20"/>
      <w:lang w:val="en-GB"/>
    </w:rPr>
  </w:style>
  <w:style w:type="paragraph" w:customStyle="1" w:styleId="Default">
    <w:name w:val="Default"/>
    <w:rsid w:val="00C56E34"/>
    <w:pPr>
      <w:autoSpaceDE w:val="0"/>
      <w:autoSpaceDN w:val="0"/>
      <w:adjustRightInd w:val="0"/>
      <w:spacing w:after="0" w:line="240" w:lineRule="auto"/>
    </w:pPr>
    <w:rPr>
      <w:rFonts w:ascii="Georgia" w:hAnsi="Georgia" w:cs="Georgia"/>
      <w:color w:val="000000"/>
      <w:sz w:val="24"/>
      <w:szCs w:val="24"/>
      <w:lang w:val="en-US"/>
    </w:rPr>
  </w:style>
  <w:style w:type="character" w:customStyle="1" w:styleId="Heading6Char">
    <w:name w:val="Heading 6 Char"/>
    <w:basedOn w:val="DefaultParagraphFont"/>
    <w:link w:val="Heading6"/>
    <w:uiPriority w:val="9"/>
    <w:semiHidden/>
    <w:rsid w:val="00FD2101"/>
    <w:rPr>
      <w:rFonts w:asciiTheme="majorHAnsi" w:eastAsiaTheme="majorEastAsia" w:hAnsiTheme="majorHAnsi" w:cstheme="majorBidi"/>
      <w:color w:val="1F3763" w:themeColor="accent1" w:themeShade="7F"/>
      <w:lang w:val="en-GB"/>
    </w:rPr>
  </w:style>
  <w:style w:type="character" w:customStyle="1" w:styleId="UnresolvedMention1">
    <w:name w:val="Unresolved Mention1"/>
    <w:basedOn w:val="DefaultParagraphFont"/>
    <w:uiPriority w:val="99"/>
    <w:semiHidden/>
    <w:unhideWhenUsed/>
    <w:rsid w:val="00682408"/>
    <w:rPr>
      <w:color w:val="605E5C"/>
      <w:shd w:val="clear" w:color="auto" w:fill="E1DFDD"/>
    </w:rPr>
  </w:style>
  <w:style w:type="paragraph" w:styleId="Caption">
    <w:name w:val="caption"/>
    <w:basedOn w:val="Normal"/>
    <w:next w:val="Normal"/>
    <w:uiPriority w:val="35"/>
    <w:unhideWhenUsed/>
    <w:qFormat/>
    <w:rsid w:val="000E649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E649D"/>
    <w:pPr>
      <w:spacing w:after="0"/>
    </w:pPr>
  </w:style>
  <w:style w:type="character" w:customStyle="1" w:styleId="Heading4Char">
    <w:name w:val="Heading 4 Char"/>
    <w:basedOn w:val="DefaultParagraphFont"/>
    <w:link w:val="Heading4"/>
    <w:uiPriority w:val="9"/>
    <w:rsid w:val="000270D7"/>
    <w:rPr>
      <w:rFonts w:asciiTheme="majorHAnsi" w:eastAsiaTheme="majorEastAsia" w:hAnsiTheme="majorHAnsi" w:cstheme="majorBidi"/>
      <w:b/>
      <w:i/>
      <w:iCs/>
      <w:sz w:val="24"/>
      <w:lang w:val="en-GB"/>
    </w:rPr>
  </w:style>
  <w:style w:type="paragraph" w:customStyle="1" w:styleId="HEADINGiii">
    <w:name w:val="HEADING iii"/>
    <w:link w:val="HEADINGiiiChar"/>
    <w:qFormat/>
    <w:rsid w:val="005840E0"/>
    <w:pPr>
      <w:numPr>
        <w:numId w:val="1"/>
      </w:numPr>
      <w:spacing w:before="120" w:after="120" w:line="240" w:lineRule="auto"/>
    </w:pPr>
    <w:rPr>
      <w:rFonts w:eastAsiaTheme="majorEastAsia"/>
      <w:b/>
      <w:i/>
      <w:sz w:val="24"/>
      <w:szCs w:val="32"/>
      <w:lang w:val="en-GB"/>
    </w:rPr>
  </w:style>
  <w:style w:type="character" w:customStyle="1" w:styleId="highlight">
    <w:name w:val="highlight"/>
    <w:basedOn w:val="DefaultParagraphFont"/>
    <w:rsid w:val="00536AFC"/>
  </w:style>
  <w:style w:type="character" w:customStyle="1" w:styleId="UnresolvedMention2">
    <w:name w:val="Unresolved Mention2"/>
    <w:basedOn w:val="DefaultParagraphFont"/>
    <w:uiPriority w:val="99"/>
    <w:semiHidden/>
    <w:unhideWhenUsed/>
    <w:rsid w:val="002D7F4A"/>
    <w:rPr>
      <w:color w:val="605E5C"/>
      <w:shd w:val="clear" w:color="auto" w:fill="E1DFDD"/>
    </w:rPr>
  </w:style>
  <w:style w:type="character" w:customStyle="1" w:styleId="HEADINGiiiChar">
    <w:name w:val="HEADING iii Char"/>
    <w:basedOn w:val="DefaultParagraphFont"/>
    <w:link w:val="HEADINGiii"/>
    <w:rsid w:val="00D43893"/>
    <w:rPr>
      <w:rFonts w:eastAsiaTheme="majorEastAsia"/>
      <w:b/>
      <w:i/>
      <w:sz w:val="24"/>
      <w:szCs w:val="32"/>
      <w:lang w:val="en-GB"/>
    </w:rPr>
  </w:style>
  <w:style w:type="character" w:customStyle="1" w:styleId="UnresolvedMention3">
    <w:name w:val="Unresolved Mention3"/>
    <w:basedOn w:val="DefaultParagraphFont"/>
    <w:uiPriority w:val="99"/>
    <w:semiHidden/>
    <w:unhideWhenUsed/>
    <w:rsid w:val="00863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5200">
      <w:bodyDiv w:val="1"/>
      <w:marLeft w:val="0"/>
      <w:marRight w:val="0"/>
      <w:marTop w:val="0"/>
      <w:marBottom w:val="0"/>
      <w:divBdr>
        <w:top w:val="none" w:sz="0" w:space="0" w:color="auto"/>
        <w:left w:val="none" w:sz="0" w:space="0" w:color="auto"/>
        <w:bottom w:val="none" w:sz="0" w:space="0" w:color="auto"/>
        <w:right w:val="none" w:sz="0" w:space="0" w:color="auto"/>
      </w:divBdr>
    </w:div>
    <w:div w:id="22217906">
      <w:bodyDiv w:val="1"/>
      <w:marLeft w:val="0"/>
      <w:marRight w:val="0"/>
      <w:marTop w:val="0"/>
      <w:marBottom w:val="0"/>
      <w:divBdr>
        <w:top w:val="none" w:sz="0" w:space="0" w:color="auto"/>
        <w:left w:val="none" w:sz="0" w:space="0" w:color="auto"/>
        <w:bottom w:val="none" w:sz="0" w:space="0" w:color="auto"/>
        <w:right w:val="none" w:sz="0" w:space="0" w:color="auto"/>
      </w:divBdr>
    </w:div>
    <w:div w:id="103423823">
      <w:bodyDiv w:val="1"/>
      <w:marLeft w:val="0"/>
      <w:marRight w:val="0"/>
      <w:marTop w:val="0"/>
      <w:marBottom w:val="0"/>
      <w:divBdr>
        <w:top w:val="none" w:sz="0" w:space="0" w:color="auto"/>
        <w:left w:val="none" w:sz="0" w:space="0" w:color="auto"/>
        <w:bottom w:val="none" w:sz="0" w:space="0" w:color="auto"/>
        <w:right w:val="none" w:sz="0" w:space="0" w:color="auto"/>
      </w:divBdr>
      <w:divsChild>
        <w:div w:id="459081517">
          <w:marLeft w:val="0"/>
          <w:marRight w:val="0"/>
          <w:marTop w:val="0"/>
          <w:marBottom w:val="0"/>
          <w:divBdr>
            <w:top w:val="none" w:sz="0" w:space="0" w:color="auto"/>
            <w:left w:val="none" w:sz="0" w:space="0" w:color="auto"/>
            <w:bottom w:val="none" w:sz="0" w:space="0" w:color="auto"/>
            <w:right w:val="none" w:sz="0" w:space="0" w:color="auto"/>
          </w:divBdr>
          <w:divsChild>
            <w:div w:id="1239752540">
              <w:marLeft w:val="0"/>
              <w:marRight w:val="0"/>
              <w:marTop w:val="0"/>
              <w:marBottom w:val="0"/>
              <w:divBdr>
                <w:top w:val="none" w:sz="0" w:space="0" w:color="auto"/>
                <w:left w:val="none" w:sz="0" w:space="0" w:color="auto"/>
                <w:bottom w:val="none" w:sz="0" w:space="0" w:color="auto"/>
                <w:right w:val="none" w:sz="0" w:space="0" w:color="auto"/>
              </w:divBdr>
            </w:div>
          </w:divsChild>
        </w:div>
        <w:div w:id="525145985">
          <w:marLeft w:val="0"/>
          <w:marRight w:val="0"/>
          <w:marTop w:val="0"/>
          <w:marBottom w:val="0"/>
          <w:divBdr>
            <w:top w:val="none" w:sz="0" w:space="0" w:color="auto"/>
            <w:left w:val="none" w:sz="0" w:space="0" w:color="auto"/>
            <w:bottom w:val="none" w:sz="0" w:space="0" w:color="auto"/>
            <w:right w:val="none" w:sz="0" w:space="0" w:color="auto"/>
          </w:divBdr>
          <w:divsChild>
            <w:div w:id="1303729562">
              <w:marLeft w:val="0"/>
              <w:marRight w:val="0"/>
              <w:marTop w:val="0"/>
              <w:marBottom w:val="0"/>
              <w:divBdr>
                <w:top w:val="none" w:sz="0" w:space="0" w:color="auto"/>
                <w:left w:val="none" w:sz="0" w:space="0" w:color="auto"/>
                <w:bottom w:val="none" w:sz="0" w:space="0" w:color="auto"/>
                <w:right w:val="none" w:sz="0" w:space="0" w:color="auto"/>
              </w:divBdr>
            </w:div>
          </w:divsChild>
        </w:div>
        <w:div w:id="1258757684">
          <w:marLeft w:val="0"/>
          <w:marRight w:val="0"/>
          <w:marTop w:val="0"/>
          <w:marBottom w:val="0"/>
          <w:divBdr>
            <w:top w:val="none" w:sz="0" w:space="0" w:color="auto"/>
            <w:left w:val="none" w:sz="0" w:space="0" w:color="auto"/>
            <w:bottom w:val="none" w:sz="0" w:space="0" w:color="auto"/>
            <w:right w:val="none" w:sz="0" w:space="0" w:color="auto"/>
          </w:divBdr>
          <w:divsChild>
            <w:div w:id="1113325820">
              <w:marLeft w:val="0"/>
              <w:marRight w:val="0"/>
              <w:marTop w:val="0"/>
              <w:marBottom w:val="0"/>
              <w:divBdr>
                <w:top w:val="none" w:sz="0" w:space="0" w:color="auto"/>
                <w:left w:val="none" w:sz="0" w:space="0" w:color="auto"/>
                <w:bottom w:val="none" w:sz="0" w:space="0" w:color="auto"/>
                <w:right w:val="none" w:sz="0" w:space="0" w:color="auto"/>
              </w:divBdr>
            </w:div>
          </w:divsChild>
        </w:div>
        <w:div w:id="726149553">
          <w:marLeft w:val="0"/>
          <w:marRight w:val="0"/>
          <w:marTop w:val="0"/>
          <w:marBottom w:val="0"/>
          <w:divBdr>
            <w:top w:val="none" w:sz="0" w:space="0" w:color="auto"/>
            <w:left w:val="none" w:sz="0" w:space="0" w:color="auto"/>
            <w:bottom w:val="none" w:sz="0" w:space="0" w:color="auto"/>
            <w:right w:val="none" w:sz="0" w:space="0" w:color="auto"/>
          </w:divBdr>
          <w:divsChild>
            <w:div w:id="1015036493">
              <w:marLeft w:val="0"/>
              <w:marRight w:val="0"/>
              <w:marTop w:val="0"/>
              <w:marBottom w:val="0"/>
              <w:divBdr>
                <w:top w:val="none" w:sz="0" w:space="0" w:color="auto"/>
                <w:left w:val="none" w:sz="0" w:space="0" w:color="auto"/>
                <w:bottom w:val="none" w:sz="0" w:space="0" w:color="auto"/>
                <w:right w:val="none" w:sz="0" w:space="0" w:color="auto"/>
              </w:divBdr>
            </w:div>
          </w:divsChild>
        </w:div>
        <w:div w:id="1470708705">
          <w:marLeft w:val="0"/>
          <w:marRight w:val="0"/>
          <w:marTop w:val="0"/>
          <w:marBottom w:val="0"/>
          <w:divBdr>
            <w:top w:val="none" w:sz="0" w:space="0" w:color="auto"/>
            <w:left w:val="none" w:sz="0" w:space="0" w:color="auto"/>
            <w:bottom w:val="none" w:sz="0" w:space="0" w:color="auto"/>
            <w:right w:val="none" w:sz="0" w:space="0" w:color="auto"/>
          </w:divBdr>
          <w:divsChild>
            <w:div w:id="37903205">
              <w:marLeft w:val="0"/>
              <w:marRight w:val="0"/>
              <w:marTop w:val="0"/>
              <w:marBottom w:val="0"/>
              <w:divBdr>
                <w:top w:val="none" w:sz="0" w:space="0" w:color="auto"/>
                <w:left w:val="none" w:sz="0" w:space="0" w:color="auto"/>
                <w:bottom w:val="none" w:sz="0" w:space="0" w:color="auto"/>
                <w:right w:val="none" w:sz="0" w:space="0" w:color="auto"/>
              </w:divBdr>
            </w:div>
          </w:divsChild>
        </w:div>
        <w:div w:id="2022780968">
          <w:marLeft w:val="0"/>
          <w:marRight w:val="0"/>
          <w:marTop w:val="0"/>
          <w:marBottom w:val="0"/>
          <w:divBdr>
            <w:top w:val="none" w:sz="0" w:space="0" w:color="auto"/>
            <w:left w:val="none" w:sz="0" w:space="0" w:color="auto"/>
            <w:bottom w:val="none" w:sz="0" w:space="0" w:color="auto"/>
            <w:right w:val="none" w:sz="0" w:space="0" w:color="auto"/>
          </w:divBdr>
          <w:divsChild>
            <w:div w:id="1362247314">
              <w:marLeft w:val="0"/>
              <w:marRight w:val="0"/>
              <w:marTop w:val="0"/>
              <w:marBottom w:val="0"/>
              <w:divBdr>
                <w:top w:val="none" w:sz="0" w:space="0" w:color="auto"/>
                <w:left w:val="none" w:sz="0" w:space="0" w:color="auto"/>
                <w:bottom w:val="none" w:sz="0" w:space="0" w:color="auto"/>
                <w:right w:val="none" w:sz="0" w:space="0" w:color="auto"/>
              </w:divBdr>
            </w:div>
          </w:divsChild>
        </w:div>
        <w:div w:id="2077316352">
          <w:marLeft w:val="0"/>
          <w:marRight w:val="0"/>
          <w:marTop w:val="0"/>
          <w:marBottom w:val="0"/>
          <w:divBdr>
            <w:top w:val="none" w:sz="0" w:space="0" w:color="auto"/>
            <w:left w:val="none" w:sz="0" w:space="0" w:color="auto"/>
            <w:bottom w:val="none" w:sz="0" w:space="0" w:color="auto"/>
            <w:right w:val="none" w:sz="0" w:space="0" w:color="auto"/>
          </w:divBdr>
          <w:divsChild>
            <w:div w:id="386421605">
              <w:marLeft w:val="0"/>
              <w:marRight w:val="0"/>
              <w:marTop w:val="0"/>
              <w:marBottom w:val="0"/>
              <w:divBdr>
                <w:top w:val="none" w:sz="0" w:space="0" w:color="auto"/>
                <w:left w:val="none" w:sz="0" w:space="0" w:color="auto"/>
                <w:bottom w:val="none" w:sz="0" w:space="0" w:color="auto"/>
                <w:right w:val="none" w:sz="0" w:space="0" w:color="auto"/>
              </w:divBdr>
            </w:div>
          </w:divsChild>
        </w:div>
        <w:div w:id="998117724">
          <w:marLeft w:val="0"/>
          <w:marRight w:val="0"/>
          <w:marTop w:val="0"/>
          <w:marBottom w:val="0"/>
          <w:divBdr>
            <w:top w:val="none" w:sz="0" w:space="0" w:color="auto"/>
            <w:left w:val="none" w:sz="0" w:space="0" w:color="auto"/>
            <w:bottom w:val="none" w:sz="0" w:space="0" w:color="auto"/>
            <w:right w:val="none" w:sz="0" w:space="0" w:color="auto"/>
          </w:divBdr>
          <w:divsChild>
            <w:div w:id="1980112806">
              <w:marLeft w:val="0"/>
              <w:marRight w:val="0"/>
              <w:marTop w:val="0"/>
              <w:marBottom w:val="0"/>
              <w:divBdr>
                <w:top w:val="none" w:sz="0" w:space="0" w:color="auto"/>
                <w:left w:val="none" w:sz="0" w:space="0" w:color="auto"/>
                <w:bottom w:val="none" w:sz="0" w:space="0" w:color="auto"/>
                <w:right w:val="none" w:sz="0" w:space="0" w:color="auto"/>
              </w:divBdr>
            </w:div>
          </w:divsChild>
        </w:div>
        <w:div w:id="749081198">
          <w:marLeft w:val="0"/>
          <w:marRight w:val="0"/>
          <w:marTop w:val="0"/>
          <w:marBottom w:val="0"/>
          <w:divBdr>
            <w:top w:val="none" w:sz="0" w:space="0" w:color="auto"/>
            <w:left w:val="none" w:sz="0" w:space="0" w:color="auto"/>
            <w:bottom w:val="none" w:sz="0" w:space="0" w:color="auto"/>
            <w:right w:val="none" w:sz="0" w:space="0" w:color="auto"/>
          </w:divBdr>
          <w:divsChild>
            <w:div w:id="22021001">
              <w:marLeft w:val="0"/>
              <w:marRight w:val="0"/>
              <w:marTop w:val="0"/>
              <w:marBottom w:val="0"/>
              <w:divBdr>
                <w:top w:val="none" w:sz="0" w:space="0" w:color="auto"/>
                <w:left w:val="none" w:sz="0" w:space="0" w:color="auto"/>
                <w:bottom w:val="none" w:sz="0" w:space="0" w:color="auto"/>
                <w:right w:val="none" w:sz="0" w:space="0" w:color="auto"/>
              </w:divBdr>
            </w:div>
          </w:divsChild>
        </w:div>
        <w:div w:id="1883402161">
          <w:marLeft w:val="0"/>
          <w:marRight w:val="0"/>
          <w:marTop w:val="0"/>
          <w:marBottom w:val="0"/>
          <w:divBdr>
            <w:top w:val="none" w:sz="0" w:space="0" w:color="auto"/>
            <w:left w:val="none" w:sz="0" w:space="0" w:color="auto"/>
            <w:bottom w:val="none" w:sz="0" w:space="0" w:color="auto"/>
            <w:right w:val="none" w:sz="0" w:space="0" w:color="auto"/>
          </w:divBdr>
          <w:divsChild>
            <w:div w:id="229461754">
              <w:marLeft w:val="0"/>
              <w:marRight w:val="0"/>
              <w:marTop w:val="0"/>
              <w:marBottom w:val="0"/>
              <w:divBdr>
                <w:top w:val="none" w:sz="0" w:space="0" w:color="auto"/>
                <w:left w:val="none" w:sz="0" w:space="0" w:color="auto"/>
                <w:bottom w:val="none" w:sz="0" w:space="0" w:color="auto"/>
                <w:right w:val="none" w:sz="0" w:space="0" w:color="auto"/>
              </w:divBdr>
            </w:div>
          </w:divsChild>
        </w:div>
        <w:div w:id="734428563">
          <w:marLeft w:val="0"/>
          <w:marRight w:val="0"/>
          <w:marTop w:val="0"/>
          <w:marBottom w:val="0"/>
          <w:divBdr>
            <w:top w:val="none" w:sz="0" w:space="0" w:color="auto"/>
            <w:left w:val="none" w:sz="0" w:space="0" w:color="auto"/>
            <w:bottom w:val="none" w:sz="0" w:space="0" w:color="auto"/>
            <w:right w:val="none" w:sz="0" w:space="0" w:color="auto"/>
          </w:divBdr>
          <w:divsChild>
            <w:div w:id="322126427">
              <w:marLeft w:val="0"/>
              <w:marRight w:val="0"/>
              <w:marTop w:val="0"/>
              <w:marBottom w:val="0"/>
              <w:divBdr>
                <w:top w:val="none" w:sz="0" w:space="0" w:color="auto"/>
                <w:left w:val="none" w:sz="0" w:space="0" w:color="auto"/>
                <w:bottom w:val="none" w:sz="0" w:space="0" w:color="auto"/>
                <w:right w:val="none" w:sz="0" w:space="0" w:color="auto"/>
              </w:divBdr>
            </w:div>
          </w:divsChild>
        </w:div>
        <w:div w:id="1609309998">
          <w:marLeft w:val="0"/>
          <w:marRight w:val="0"/>
          <w:marTop w:val="0"/>
          <w:marBottom w:val="0"/>
          <w:divBdr>
            <w:top w:val="none" w:sz="0" w:space="0" w:color="auto"/>
            <w:left w:val="none" w:sz="0" w:space="0" w:color="auto"/>
            <w:bottom w:val="none" w:sz="0" w:space="0" w:color="auto"/>
            <w:right w:val="none" w:sz="0" w:space="0" w:color="auto"/>
          </w:divBdr>
          <w:divsChild>
            <w:div w:id="751703684">
              <w:marLeft w:val="0"/>
              <w:marRight w:val="0"/>
              <w:marTop w:val="0"/>
              <w:marBottom w:val="0"/>
              <w:divBdr>
                <w:top w:val="none" w:sz="0" w:space="0" w:color="auto"/>
                <w:left w:val="none" w:sz="0" w:space="0" w:color="auto"/>
                <w:bottom w:val="none" w:sz="0" w:space="0" w:color="auto"/>
                <w:right w:val="none" w:sz="0" w:space="0" w:color="auto"/>
              </w:divBdr>
            </w:div>
          </w:divsChild>
        </w:div>
        <w:div w:id="1565794824">
          <w:marLeft w:val="0"/>
          <w:marRight w:val="0"/>
          <w:marTop w:val="0"/>
          <w:marBottom w:val="0"/>
          <w:divBdr>
            <w:top w:val="none" w:sz="0" w:space="0" w:color="auto"/>
            <w:left w:val="none" w:sz="0" w:space="0" w:color="auto"/>
            <w:bottom w:val="none" w:sz="0" w:space="0" w:color="auto"/>
            <w:right w:val="none" w:sz="0" w:space="0" w:color="auto"/>
          </w:divBdr>
          <w:divsChild>
            <w:div w:id="634916307">
              <w:marLeft w:val="0"/>
              <w:marRight w:val="0"/>
              <w:marTop w:val="0"/>
              <w:marBottom w:val="0"/>
              <w:divBdr>
                <w:top w:val="none" w:sz="0" w:space="0" w:color="auto"/>
                <w:left w:val="none" w:sz="0" w:space="0" w:color="auto"/>
                <w:bottom w:val="none" w:sz="0" w:space="0" w:color="auto"/>
                <w:right w:val="none" w:sz="0" w:space="0" w:color="auto"/>
              </w:divBdr>
            </w:div>
          </w:divsChild>
        </w:div>
        <w:div w:id="2120025841">
          <w:marLeft w:val="0"/>
          <w:marRight w:val="0"/>
          <w:marTop w:val="0"/>
          <w:marBottom w:val="0"/>
          <w:divBdr>
            <w:top w:val="none" w:sz="0" w:space="0" w:color="auto"/>
            <w:left w:val="none" w:sz="0" w:space="0" w:color="auto"/>
            <w:bottom w:val="none" w:sz="0" w:space="0" w:color="auto"/>
            <w:right w:val="none" w:sz="0" w:space="0" w:color="auto"/>
          </w:divBdr>
          <w:divsChild>
            <w:div w:id="740324283">
              <w:marLeft w:val="0"/>
              <w:marRight w:val="0"/>
              <w:marTop w:val="0"/>
              <w:marBottom w:val="0"/>
              <w:divBdr>
                <w:top w:val="none" w:sz="0" w:space="0" w:color="auto"/>
                <w:left w:val="none" w:sz="0" w:space="0" w:color="auto"/>
                <w:bottom w:val="none" w:sz="0" w:space="0" w:color="auto"/>
                <w:right w:val="none" w:sz="0" w:space="0" w:color="auto"/>
              </w:divBdr>
            </w:div>
          </w:divsChild>
        </w:div>
        <w:div w:id="1529877965">
          <w:marLeft w:val="0"/>
          <w:marRight w:val="0"/>
          <w:marTop w:val="0"/>
          <w:marBottom w:val="0"/>
          <w:divBdr>
            <w:top w:val="none" w:sz="0" w:space="0" w:color="auto"/>
            <w:left w:val="none" w:sz="0" w:space="0" w:color="auto"/>
            <w:bottom w:val="none" w:sz="0" w:space="0" w:color="auto"/>
            <w:right w:val="none" w:sz="0" w:space="0" w:color="auto"/>
          </w:divBdr>
          <w:divsChild>
            <w:div w:id="1127360420">
              <w:marLeft w:val="0"/>
              <w:marRight w:val="0"/>
              <w:marTop w:val="0"/>
              <w:marBottom w:val="0"/>
              <w:divBdr>
                <w:top w:val="none" w:sz="0" w:space="0" w:color="auto"/>
                <w:left w:val="none" w:sz="0" w:space="0" w:color="auto"/>
                <w:bottom w:val="none" w:sz="0" w:space="0" w:color="auto"/>
                <w:right w:val="none" w:sz="0" w:space="0" w:color="auto"/>
              </w:divBdr>
            </w:div>
          </w:divsChild>
        </w:div>
        <w:div w:id="873732963">
          <w:marLeft w:val="0"/>
          <w:marRight w:val="0"/>
          <w:marTop w:val="0"/>
          <w:marBottom w:val="0"/>
          <w:divBdr>
            <w:top w:val="none" w:sz="0" w:space="0" w:color="auto"/>
            <w:left w:val="none" w:sz="0" w:space="0" w:color="auto"/>
            <w:bottom w:val="none" w:sz="0" w:space="0" w:color="auto"/>
            <w:right w:val="none" w:sz="0" w:space="0" w:color="auto"/>
          </w:divBdr>
          <w:divsChild>
            <w:div w:id="1676346857">
              <w:marLeft w:val="0"/>
              <w:marRight w:val="0"/>
              <w:marTop w:val="0"/>
              <w:marBottom w:val="0"/>
              <w:divBdr>
                <w:top w:val="none" w:sz="0" w:space="0" w:color="auto"/>
                <w:left w:val="none" w:sz="0" w:space="0" w:color="auto"/>
                <w:bottom w:val="none" w:sz="0" w:space="0" w:color="auto"/>
                <w:right w:val="none" w:sz="0" w:space="0" w:color="auto"/>
              </w:divBdr>
            </w:div>
          </w:divsChild>
        </w:div>
        <w:div w:id="244652549">
          <w:marLeft w:val="0"/>
          <w:marRight w:val="0"/>
          <w:marTop w:val="0"/>
          <w:marBottom w:val="0"/>
          <w:divBdr>
            <w:top w:val="none" w:sz="0" w:space="0" w:color="auto"/>
            <w:left w:val="none" w:sz="0" w:space="0" w:color="auto"/>
            <w:bottom w:val="none" w:sz="0" w:space="0" w:color="auto"/>
            <w:right w:val="none" w:sz="0" w:space="0" w:color="auto"/>
          </w:divBdr>
          <w:divsChild>
            <w:div w:id="961620585">
              <w:marLeft w:val="0"/>
              <w:marRight w:val="0"/>
              <w:marTop w:val="0"/>
              <w:marBottom w:val="0"/>
              <w:divBdr>
                <w:top w:val="none" w:sz="0" w:space="0" w:color="auto"/>
                <w:left w:val="none" w:sz="0" w:space="0" w:color="auto"/>
                <w:bottom w:val="none" w:sz="0" w:space="0" w:color="auto"/>
                <w:right w:val="none" w:sz="0" w:space="0" w:color="auto"/>
              </w:divBdr>
            </w:div>
          </w:divsChild>
        </w:div>
        <w:div w:id="1081175719">
          <w:marLeft w:val="0"/>
          <w:marRight w:val="0"/>
          <w:marTop w:val="0"/>
          <w:marBottom w:val="0"/>
          <w:divBdr>
            <w:top w:val="none" w:sz="0" w:space="0" w:color="auto"/>
            <w:left w:val="none" w:sz="0" w:space="0" w:color="auto"/>
            <w:bottom w:val="none" w:sz="0" w:space="0" w:color="auto"/>
            <w:right w:val="none" w:sz="0" w:space="0" w:color="auto"/>
          </w:divBdr>
          <w:divsChild>
            <w:div w:id="938566484">
              <w:marLeft w:val="0"/>
              <w:marRight w:val="0"/>
              <w:marTop w:val="0"/>
              <w:marBottom w:val="0"/>
              <w:divBdr>
                <w:top w:val="none" w:sz="0" w:space="0" w:color="auto"/>
                <w:left w:val="none" w:sz="0" w:space="0" w:color="auto"/>
                <w:bottom w:val="none" w:sz="0" w:space="0" w:color="auto"/>
                <w:right w:val="none" w:sz="0" w:space="0" w:color="auto"/>
              </w:divBdr>
            </w:div>
          </w:divsChild>
        </w:div>
        <w:div w:id="1945922459">
          <w:marLeft w:val="0"/>
          <w:marRight w:val="0"/>
          <w:marTop w:val="0"/>
          <w:marBottom w:val="0"/>
          <w:divBdr>
            <w:top w:val="none" w:sz="0" w:space="0" w:color="auto"/>
            <w:left w:val="none" w:sz="0" w:space="0" w:color="auto"/>
            <w:bottom w:val="none" w:sz="0" w:space="0" w:color="auto"/>
            <w:right w:val="none" w:sz="0" w:space="0" w:color="auto"/>
          </w:divBdr>
          <w:divsChild>
            <w:div w:id="677854369">
              <w:marLeft w:val="0"/>
              <w:marRight w:val="0"/>
              <w:marTop w:val="0"/>
              <w:marBottom w:val="0"/>
              <w:divBdr>
                <w:top w:val="none" w:sz="0" w:space="0" w:color="auto"/>
                <w:left w:val="none" w:sz="0" w:space="0" w:color="auto"/>
                <w:bottom w:val="none" w:sz="0" w:space="0" w:color="auto"/>
                <w:right w:val="none" w:sz="0" w:space="0" w:color="auto"/>
              </w:divBdr>
            </w:div>
          </w:divsChild>
        </w:div>
        <w:div w:id="595476806">
          <w:marLeft w:val="0"/>
          <w:marRight w:val="0"/>
          <w:marTop w:val="0"/>
          <w:marBottom w:val="0"/>
          <w:divBdr>
            <w:top w:val="none" w:sz="0" w:space="0" w:color="auto"/>
            <w:left w:val="none" w:sz="0" w:space="0" w:color="auto"/>
            <w:bottom w:val="none" w:sz="0" w:space="0" w:color="auto"/>
            <w:right w:val="none" w:sz="0" w:space="0" w:color="auto"/>
          </w:divBdr>
          <w:divsChild>
            <w:div w:id="1149133972">
              <w:marLeft w:val="0"/>
              <w:marRight w:val="0"/>
              <w:marTop w:val="0"/>
              <w:marBottom w:val="0"/>
              <w:divBdr>
                <w:top w:val="none" w:sz="0" w:space="0" w:color="auto"/>
                <w:left w:val="none" w:sz="0" w:space="0" w:color="auto"/>
                <w:bottom w:val="none" w:sz="0" w:space="0" w:color="auto"/>
                <w:right w:val="none" w:sz="0" w:space="0" w:color="auto"/>
              </w:divBdr>
            </w:div>
          </w:divsChild>
        </w:div>
        <w:div w:id="1275407712">
          <w:marLeft w:val="0"/>
          <w:marRight w:val="0"/>
          <w:marTop w:val="0"/>
          <w:marBottom w:val="0"/>
          <w:divBdr>
            <w:top w:val="none" w:sz="0" w:space="0" w:color="auto"/>
            <w:left w:val="none" w:sz="0" w:space="0" w:color="auto"/>
            <w:bottom w:val="none" w:sz="0" w:space="0" w:color="auto"/>
            <w:right w:val="none" w:sz="0" w:space="0" w:color="auto"/>
          </w:divBdr>
          <w:divsChild>
            <w:div w:id="676350576">
              <w:marLeft w:val="0"/>
              <w:marRight w:val="0"/>
              <w:marTop w:val="0"/>
              <w:marBottom w:val="0"/>
              <w:divBdr>
                <w:top w:val="none" w:sz="0" w:space="0" w:color="auto"/>
                <w:left w:val="none" w:sz="0" w:space="0" w:color="auto"/>
                <w:bottom w:val="none" w:sz="0" w:space="0" w:color="auto"/>
                <w:right w:val="none" w:sz="0" w:space="0" w:color="auto"/>
              </w:divBdr>
            </w:div>
          </w:divsChild>
        </w:div>
        <w:div w:id="858931396">
          <w:marLeft w:val="0"/>
          <w:marRight w:val="0"/>
          <w:marTop w:val="0"/>
          <w:marBottom w:val="0"/>
          <w:divBdr>
            <w:top w:val="none" w:sz="0" w:space="0" w:color="auto"/>
            <w:left w:val="none" w:sz="0" w:space="0" w:color="auto"/>
            <w:bottom w:val="none" w:sz="0" w:space="0" w:color="auto"/>
            <w:right w:val="none" w:sz="0" w:space="0" w:color="auto"/>
          </w:divBdr>
          <w:divsChild>
            <w:div w:id="1223516712">
              <w:marLeft w:val="0"/>
              <w:marRight w:val="0"/>
              <w:marTop w:val="0"/>
              <w:marBottom w:val="0"/>
              <w:divBdr>
                <w:top w:val="none" w:sz="0" w:space="0" w:color="auto"/>
                <w:left w:val="none" w:sz="0" w:space="0" w:color="auto"/>
                <w:bottom w:val="none" w:sz="0" w:space="0" w:color="auto"/>
                <w:right w:val="none" w:sz="0" w:space="0" w:color="auto"/>
              </w:divBdr>
            </w:div>
          </w:divsChild>
        </w:div>
        <w:div w:id="2023965853">
          <w:marLeft w:val="0"/>
          <w:marRight w:val="0"/>
          <w:marTop w:val="0"/>
          <w:marBottom w:val="0"/>
          <w:divBdr>
            <w:top w:val="none" w:sz="0" w:space="0" w:color="auto"/>
            <w:left w:val="none" w:sz="0" w:space="0" w:color="auto"/>
            <w:bottom w:val="none" w:sz="0" w:space="0" w:color="auto"/>
            <w:right w:val="none" w:sz="0" w:space="0" w:color="auto"/>
          </w:divBdr>
          <w:divsChild>
            <w:div w:id="1232733074">
              <w:marLeft w:val="0"/>
              <w:marRight w:val="0"/>
              <w:marTop w:val="0"/>
              <w:marBottom w:val="0"/>
              <w:divBdr>
                <w:top w:val="none" w:sz="0" w:space="0" w:color="auto"/>
                <w:left w:val="none" w:sz="0" w:space="0" w:color="auto"/>
                <w:bottom w:val="none" w:sz="0" w:space="0" w:color="auto"/>
                <w:right w:val="none" w:sz="0" w:space="0" w:color="auto"/>
              </w:divBdr>
            </w:div>
          </w:divsChild>
        </w:div>
        <w:div w:id="1074931801">
          <w:marLeft w:val="0"/>
          <w:marRight w:val="0"/>
          <w:marTop w:val="0"/>
          <w:marBottom w:val="0"/>
          <w:divBdr>
            <w:top w:val="none" w:sz="0" w:space="0" w:color="auto"/>
            <w:left w:val="none" w:sz="0" w:space="0" w:color="auto"/>
            <w:bottom w:val="none" w:sz="0" w:space="0" w:color="auto"/>
            <w:right w:val="none" w:sz="0" w:space="0" w:color="auto"/>
          </w:divBdr>
          <w:divsChild>
            <w:div w:id="1632638759">
              <w:marLeft w:val="0"/>
              <w:marRight w:val="0"/>
              <w:marTop w:val="0"/>
              <w:marBottom w:val="0"/>
              <w:divBdr>
                <w:top w:val="none" w:sz="0" w:space="0" w:color="auto"/>
                <w:left w:val="none" w:sz="0" w:space="0" w:color="auto"/>
                <w:bottom w:val="none" w:sz="0" w:space="0" w:color="auto"/>
                <w:right w:val="none" w:sz="0" w:space="0" w:color="auto"/>
              </w:divBdr>
            </w:div>
          </w:divsChild>
        </w:div>
        <w:div w:id="1004093729">
          <w:marLeft w:val="0"/>
          <w:marRight w:val="0"/>
          <w:marTop w:val="0"/>
          <w:marBottom w:val="0"/>
          <w:divBdr>
            <w:top w:val="none" w:sz="0" w:space="0" w:color="auto"/>
            <w:left w:val="none" w:sz="0" w:space="0" w:color="auto"/>
            <w:bottom w:val="none" w:sz="0" w:space="0" w:color="auto"/>
            <w:right w:val="none" w:sz="0" w:space="0" w:color="auto"/>
          </w:divBdr>
          <w:divsChild>
            <w:div w:id="26755381">
              <w:marLeft w:val="0"/>
              <w:marRight w:val="0"/>
              <w:marTop w:val="0"/>
              <w:marBottom w:val="0"/>
              <w:divBdr>
                <w:top w:val="none" w:sz="0" w:space="0" w:color="auto"/>
                <w:left w:val="none" w:sz="0" w:space="0" w:color="auto"/>
                <w:bottom w:val="none" w:sz="0" w:space="0" w:color="auto"/>
                <w:right w:val="none" w:sz="0" w:space="0" w:color="auto"/>
              </w:divBdr>
            </w:div>
          </w:divsChild>
        </w:div>
        <w:div w:id="1591311246">
          <w:marLeft w:val="0"/>
          <w:marRight w:val="0"/>
          <w:marTop w:val="0"/>
          <w:marBottom w:val="0"/>
          <w:divBdr>
            <w:top w:val="none" w:sz="0" w:space="0" w:color="auto"/>
            <w:left w:val="none" w:sz="0" w:space="0" w:color="auto"/>
            <w:bottom w:val="none" w:sz="0" w:space="0" w:color="auto"/>
            <w:right w:val="none" w:sz="0" w:space="0" w:color="auto"/>
          </w:divBdr>
          <w:divsChild>
            <w:div w:id="607005862">
              <w:marLeft w:val="0"/>
              <w:marRight w:val="0"/>
              <w:marTop w:val="0"/>
              <w:marBottom w:val="0"/>
              <w:divBdr>
                <w:top w:val="none" w:sz="0" w:space="0" w:color="auto"/>
                <w:left w:val="none" w:sz="0" w:space="0" w:color="auto"/>
                <w:bottom w:val="none" w:sz="0" w:space="0" w:color="auto"/>
                <w:right w:val="none" w:sz="0" w:space="0" w:color="auto"/>
              </w:divBdr>
            </w:div>
          </w:divsChild>
        </w:div>
        <w:div w:id="1864126892">
          <w:marLeft w:val="0"/>
          <w:marRight w:val="0"/>
          <w:marTop w:val="0"/>
          <w:marBottom w:val="0"/>
          <w:divBdr>
            <w:top w:val="none" w:sz="0" w:space="0" w:color="auto"/>
            <w:left w:val="none" w:sz="0" w:space="0" w:color="auto"/>
            <w:bottom w:val="none" w:sz="0" w:space="0" w:color="auto"/>
            <w:right w:val="none" w:sz="0" w:space="0" w:color="auto"/>
          </w:divBdr>
          <w:divsChild>
            <w:div w:id="7577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8529">
      <w:bodyDiv w:val="1"/>
      <w:marLeft w:val="0"/>
      <w:marRight w:val="0"/>
      <w:marTop w:val="0"/>
      <w:marBottom w:val="0"/>
      <w:divBdr>
        <w:top w:val="none" w:sz="0" w:space="0" w:color="auto"/>
        <w:left w:val="none" w:sz="0" w:space="0" w:color="auto"/>
        <w:bottom w:val="none" w:sz="0" w:space="0" w:color="auto"/>
        <w:right w:val="none" w:sz="0" w:space="0" w:color="auto"/>
      </w:divBdr>
    </w:div>
    <w:div w:id="123352472">
      <w:bodyDiv w:val="1"/>
      <w:marLeft w:val="0"/>
      <w:marRight w:val="0"/>
      <w:marTop w:val="0"/>
      <w:marBottom w:val="0"/>
      <w:divBdr>
        <w:top w:val="none" w:sz="0" w:space="0" w:color="auto"/>
        <w:left w:val="none" w:sz="0" w:space="0" w:color="auto"/>
        <w:bottom w:val="none" w:sz="0" w:space="0" w:color="auto"/>
        <w:right w:val="none" w:sz="0" w:space="0" w:color="auto"/>
      </w:divBdr>
    </w:div>
    <w:div w:id="179249107">
      <w:bodyDiv w:val="1"/>
      <w:marLeft w:val="0"/>
      <w:marRight w:val="0"/>
      <w:marTop w:val="0"/>
      <w:marBottom w:val="0"/>
      <w:divBdr>
        <w:top w:val="none" w:sz="0" w:space="0" w:color="auto"/>
        <w:left w:val="none" w:sz="0" w:space="0" w:color="auto"/>
        <w:bottom w:val="none" w:sz="0" w:space="0" w:color="auto"/>
        <w:right w:val="none" w:sz="0" w:space="0" w:color="auto"/>
      </w:divBdr>
    </w:div>
    <w:div w:id="344213982">
      <w:bodyDiv w:val="1"/>
      <w:marLeft w:val="0"/>
      <w:marRight w:val="0"/>
      <w:marTop w:val="0"/>
      <w:marBottom w:val="0"/>
      <w:divBdr>
        <w:top w:val="none" w:sz="0" w:space="0" w:color="auto"/>
        <w:left w:val="none" w:sz="0" w:space="0" w:color="auto"/>
        <w:bottom w:val="none" w:sz="0" w:space="0" w:color="auto"/>
        <w:right w:val="none" w:sz="0" w:space="0" w:color="auto"/>
      </w:divBdr>
      <w:divsChild>
        <w:div w:id="1431075956">
          <w:marLeft w:val="0"/>
          <w:marRight w:val="0"/>
          <w:marTop w:val="0"/>
          <w:marBottom w:val="0"/>
          <w:divBdr>
            <w:top w:val="none" w:sz="0" w:space="0" w:color="auto"/>
            <w:left w:val="none" w:sz="0" w:space="0" w:color="auto"/>
            <w:bottom w:val="none" w:sz="0" w:space="0" w:color="auto"/>
            <w:right w:val="none" w:sz="0" w:space="0" w:color="auto"/>
          </w:divBdr>
          <w:divsChild>
            <w:div w:id="703990410">
              <w:marLeft w:val="0"/>
              <w:marRight w:val="0"/>
              <w:marTop w:val="0"/>
              <w:marBottom w:val="0"/>
              <w:divBdr>
                <w:top w:val="none" w:sz="0" w:space="0" w:color="auto"/>
                <w:left w:val="none" w:sz="0" w:space="0" w:color="auto"/>
                <w:bottom w:val="none" w:sz="0" w:space="0" w:color="auto"/>
                <w:right w:val="none" w:sz="0" w:space="0" w:color="auto"/>
              </w:divBdr>
            </w:div>
          </w:divsChild>
        </w:div>
        <w:div w:id="1068649472">
          <w:marLeft w:val="0"/>
          <w:marRight w:val="0"/>
          <w:marTop w:val="0"/>
          <w:marBottom w:val="0"/>
          <w:divBdr>
            <w:top w:val="none" w:sz="0" w:space="0" w:color="auto"/>
            <w:left w:val="none" w:sz="0" w:space="0" w:color="auto"/>
            <w:bottom w:val="none" w:sz="0" w:space="0" w:color="auto"/>
            <w:right w:val="none" w:sz="0" w:space="0" w:color="auto"/>
          </w:divBdr>
          <w:divsChild>
            <w:div w:id="359626335">
              <w:marLeft w:val="0"/>
              <w:marRight w:val="0"/>
              <w:marTop w:val="0"/>
              <w:marBottom w:val="0"/>
              <w:divBdr>
                <w:top w:val="none" w:sz="0" w:space="0" w:color="auto"/>
                <w:left w:val="none" w:sz="0" w:space="0" w:color="auto"/>
                <w:bottom w:val="none" w:sz="0" w:space="0" w:color="auto"/>
                <w:right w:val="none" w:sz="0" w:space="0" w:color="auto"/>
              </w:divBdr>
            </w:div>
          </w:divsChild>
        </w:div>
        <w:div w:id="1095129114">
          <w:marLeft w:val="0"/>
          <w:marRight w:val="0"/>
          <w:marTop w:val="0"/>
          <w:marBottom w:val="0"/>
          <w:divBdr>
            <w:top w:val="none" w:sz="0" w:space="0" w:color="auto"/>
            <w:left w:val="none" w:sz="0" w:space="0" w:color="auto"/>
            <w:bottom w:val="none" w:sz="0" w:space="0" w:color="auto"/>
            <w:right w:val="none" w:sz="0" w:space="0" w:color="auto"/>
          </w:divBdr>
          <w:divsChild>
            <w:div w:id="929394204">
              <w:marLeft w:val="0"/>
              <w:marRight w:val="0"/>
              <w:marTop w:val="0"/>
              <w:marBottom w:val="0"/>
              <w:divBdr>
                <w:top w:val="none" w:sz="0" w:space="0" w:color="auto"/>
                <w:left w:val="none" w:sz="0" w:space="0" w:color="auto"/>
                <w:bottom w:val="none" w:sz="0" w:space="0" w:color="auto"/>
                <w:right w:val="none" w:sz="0" w:space="0" w:color="auto"/>
              </w:divBdr>
            </w:div>
          </w:divsChild>
        </w:div>
        <w:div w:id="1274821916">
          <w:marLeft w:val="0"/>
          <w:marRight w:val="0"/>
          <w:marTop w:val="0"/>
          <w:marBottom w:val="0"/>
          <w:divBdr>
            <w:top w:val="none" w:sz="0" w:space="0" w:color="auto"/>
            <w:left w:val="none" w:sz="0" w:space="0" w:color="auto"/>
            <w:bottom w:val="none" w:sz="0" w:space="0" w:color="auto"/>
            <w:right w:val="none" w:sz="0" w:space="0" w:color="auto"/>
          </w:divBdr>
          <w:divsChild>
            <w:div w:id="1829707490">
              <w:marLeft w:val="0"/>
              <w:marRight w:val="0"/>
              <w:marTop w:val="0"/>
              <w:marBottom w:val="0"/>
              <w:divBdr>
                <w:top w:val="none" w:sz="0" w:space="0" w:color="auto"/>
                <w:left w:val="none" w:sz="0" w:space="0" w:color="auto"/>
                <w:bottom w:val="none" w:sz="0" w:space="0" w:color="auto"/>
                <w:right w:val="none" w:sz="0" w:space="0" w:color="auto"/>
              </w:divBdr>
            </w:div>
          </w:divsChild>
        </w:div>
        <w:div w:id="1493983415">
          <w:marLeft w:val="0"/>
          <w:marRight w:val="0"/>
          <w:marTop w:val="0"/>
          <w:marBottom w:val="0"/>
          <w:divBdr>
            <w:top w:val="none" w:sz="0" w:space="0" w:color="auto"/>
            <w:left w:val="none" w:sz="0" w:space="0" w:color="auto"/>
            <w:bottom w:val="none" w:sz="0" w:space="0" w:color="auto"/>
            <w:right w:val="none" w:sz="0" w:space="0" w:color="auto"/>
          </w:divBdr>
          <w:divsChild>
            <w:div w:id="96026517">
              <w:marLeft w:val="0"/>
              <w:marRight w:val="0"/>
              <w:marTop w:val="0"/>
              <w:marBottom w:val="0"/>
              <w:divBdr>
                <w:top w:val="none" w:sz="0" w:space="0" w:color="auto"/>
                <w:left w:val="none" w:sz="0" w:space="0" w:color="auto"/>
                <w:bottom w:val="none" w:sz="0" w:space="0" w:color="auto"/>
                <w:right w:val="none" w:sz="0" w:space="0" w:color="auto"/>
              </w:divBdr>
            </w:div>
          </w:divsChild>
        </w:div>
        <w:div w:id="476991565">
          <w:marLeft w:val="0"/>
          <w:marRight w:val="0"/>
          <w:marTop w:val="0"/>
          <w:marBottom w:val="0"/>
          <w:divBdr>
            <w:top w:val="none" w:sz="0" w:space="0" w:color="auto"/>
            <w:left w:val="none" w:sz="0" w:space="0" w:color="auto"/>
            <w:bottom w:val="none" w:sz="0" w:space="0" w:color="auto"/>
            <w:right w:val="none" w:sz="0" w:space="0" w:color="auto"/>
          </w:divBdr>
          <w:divsChild>
            <w:div w:id="1691683021">
              <w:marLeft w:val="0"/>
              <w:marRight w:val="0"/>
              <w:marTop w:val="0"/>
              <w:marBottom w:val="0"/>
              <w:divBdr>
                <w:top w:val="none" w:sz="0" w:space="0" w:color="auto"/>
                <w:left w:val="none" w:sz="0" w:space="0" w:color="auto"/>
                <w:bottom w:val="none" w:sz="0" w:space="0" w:color="auto"/>
                <w:right w:val="none" w:sz="0" w:space="0" w:color="auto"/>
              </w:divBdr>
            </w:div>
          </w:divsChild>
        </w:div>
        <w:div w:id="1150562609">
          <w:marLeft w:val="0"/>
          <w:marRight w:val="0"/>
          <w:marTop w:val="0"/>
          <w:marBottom w:val="0"/>
          <w:divBdr>
            <w:top w:val="none" w:sz="0" w:space="0" w:color="auto"/>
            <w:left w:val="none" w:sz="0" w:space="0" w:color="auto"/>
            <w:bottom w:val="none" w:sz="0" w:space="0" w:color="auto"/>
            <w:right w:val="none" w:sz="0" w:space="0" w:color="auto"/>
          </w:divBdr>
          <w:divsChild>
            <w:div w:id="688603276">
              <w:marLeft w:val="0"/>
              <w:marRight w:val="0"/>
              <w:marTop w:val="0"/>
              <w:marBottom w:val="0"/>
              <w:divBdr>
                <w:top w:val="none" w:sz="0" w:space="0" w:color="auto"/>
                <w:left w:val="none" w:sz="0" w:space="0" w:color="auto"/>
                <w:bottom w:val="none" w:sz="0" w:space="0" w:color="auto"/>
                <w:right w:val="none" w:sz="0" w:space="0" w:color="auto"/>
              </w:divBdr>
            </w:div>
          </w:divsChild>
        </w:div>
        <w:div w:id="2049063840">
          <w:marLeft w:val="0"/>
          <w:marRight w:val="0"/>
          <w:marTop w:val="0"/>
          <w:marBottom w:val="0"/>
          <w:divBdr>
            <w:top w:val="none" w:sz="0" w:space="0" w:color="auto"/>
            <w:left w:val="none" w:sz="0" w:space="0" w:color="auto"/>
            <w:bottom w:val="none" w:sz="0" w:space="0" w:color="auto"/>
            <w:right w:val="none" w:sz="0" w:space="0" w:color="auto"/>
          </w:divBdr>
          <w:divsChild>
            <w:div w:id="908881634">
              <w:marLeft w:val="0"/>
              <w:marRight w:val="0"/>
              <w:marTop w:val="0"/>
              <w:marBottom w:val="0"/>
              <w:divBdr>
                <w:top w:val="none" w:sz="0" w:space="0" w:color="auto"/>
                <w:left w:val="none" w:sz="0" w:space="0" w:color="auto"/>
                <w:bottom w:val="none" w:sz="0" w:space="0" w:color="auto"/>
                <w:right w:val="none" w:sz="0" w:space="0" w:color="auto"/>
              </w:divBdr>
            </w:div>
          </w:divsChild>
        </w:div>
        <w:div w:id="1811556818">
          <w:marLeft w:val="0"/>
          <w:marRight w:val="0"/>
          <w:marTop w:val="0"/>
          <w:marBottom w:val="0"/>
          <w:divBdr>
            <w:top w:val="none" w:sz="0" w:space="0" w:color="auto"/>
            <w:left w:val="none" w:sz="0" w:space="0" w:color="auto"/>
            <w:bottom w:val="none" w:sz="0" w:space="0" w:color="auto"/>
            <w:right w:val="none" w:sz="0" w:space="0" w:color="auto"/>
          </w:divBdr>
          <w:divsChild>
            <w:div w:id="167067595">
              <w:marLeft w:val="0"/>
              <w:marRight w:val="0"/>
              <w:marTop w:val="0"/>
              <w:marBottom w:val="0"/>
              <w:divBdr>
                <w:top w:val="none" w:sz="0" w:space="0" w:color="auto"/>
                <w:left w:val="none" w:sz="0" w:space="0" w:color="auto"/>
                <w:bottom w:val="none" w:sz="0" w:space="0" w:color="auto"/>
                <w:right w:val="none" w:sz="0" w:space="0" w:color="auto"/>
              </w:divBdr>
            </w:div>
          </w:divsChild>
        </w:div>
        <w:div w:id="1448154840">
          <w:marLeft w:val="0"/>
          <w:marRight w:val="0"/>
          <w:marTop w:val="0"/>
          <w:marBottom w:val="0"/>
          <w:divBdr>
            <w:top w:val="none" w:sz="0" w:space="0" w:color="auto"/>
            <w:left w:val="none" w:sz="0" w:space="0" w:color="auto"/>
            <w:bottom w:val="none" w:sz="0" w:space="0" w:color="auto"/>
            <w:right w:val="none" w:sz="0" w:space="0" w:color="auto"/>
          </w:divBdr>
          <w:divsChild>
            <w:div w:id="1661929368">
              <w:marLeft w:val="0"/>
              <w:marRight w:val="0"/>
              <w:marTop w:val="0"/>
              <w:marBottom w:val="0"/>
              <w:divBdr>
                <w:top w:val="none" w:sz="0" w:space="0" w:color="auto"/>
                <w:left w:val="none" w:sz="0" w:space="0" w:color="auto"/>
                <w:bottom w:val="none" w:sz="0" w:space="0" w:color="auto"/>
                <w:right w:val="none" w:sz="0" w:space="0" w:color="auto"/>
              </w:divBdr>
            </w:div>
          </w:divsChild>
        </w:div>
        <w:div w:id="658117169">
          <w:marLeft w:val="0"/>
          <w:marRight w:val="0"/>
          <w:marTop w:val="0"/>
          <w:marBottom w:val="0"/>
          <w:divBdr>
            <w:top w:val="none" w:sz="0" w:space="0" w:color="auto"/>
            <w:left w:val="none" w:sz="0" w:space="0" w:color="auto"/>
            <w:bottom w:val="none" w:sz="0" w:space="0" w:color="auto"/>
            <w:right w:val="none" w:sz="0" w:space="0" w:color="auto"/>
          </w:divBdr>
          <w:divsChild>
            <w:div w:id="2085639712">
              <w:marLeft w:val="0"/>
              <w:marRight w:val="0"/>
              <w:marTop w:val="0"/>
              <w:marBottom w:val="0"/>
              <w:divBdr>
                <w:top w:val="none" w:sz="0" w:space="0" w:color="auto"/>
                <w:left w:val="none" w:sz="0" w:space="0" w:color="auto"/>
                <w:bottom w:val="none" w:sz="0" w:space="0" w:color="auto"/>
                <w:right w:val="none" w:sz="0" w:space="0" w:color="auto"/>
              </w:divBdr>
            </w:div>
          </w:divsChild>
        </w:div>
        <w:div w:id="165445274">
          <w:marLeft w:val="0"/>
          <w:marRight w:val="0"/>
          <w:marTop w:val="0"/>
          <w:marBottom w:val="0"/>
          <w:divBdr>
            <w:top w:val="none" w:sz="0" w:space="0" w:color="auto"/>
            <w:left w:val="none" w:sz="0" w:space="0" w:color="auto"/>
            <w:bottom w:val="none" w:sz="0" w:space="0" w:color="auto"/>
            <w:right w:val="none" w:sz="0" w:space="0" w:color="auto"/>
          </w:divBdr>
          <w:divsChild>
            <w:div w:id="1657029820">
              <w:marLeft w:val="0"/>
              <w:marRight w:val="0"/>
              <w:marTop w:val="0"/>
              <w:marBottom w:val="0"/>
              <w:divBdr>
                <w:top w:val="none" w:sz="0" w:space="0" w:color="auto"/>
                <w:left w:val="none" w:sz="0" w:space="0" w:color="auto"/>
                <w:bottom w:val="none" w:sz="0" w:space="0" w:color="auto"/>
                <w:right w:val="none" w:sz="0" w:space="0" w:color="auto"/>
              </w:divBdr>
            </w:div>
          </w:divsChild>
        </w:div>
        <w:div w:id="32268199">
          <w:marLeft w:val="0"/>
          <w:marRight w:val="0"/>
          <w:marTop w:val="0"/>
          <w:marBottom w:val="0"/>
          <w:divBdr>
            <w:top w:val="none" w:sz="0" w:space="0" w:color="auto"/>
            <w:left w:val="none" w:sz="0" w:space="0" w:color="auto"/>
            <w:bottom w:val="none" w:sz="0" w:space="0" w:color="auto"/>
            <w:right w:val="none" w:sz="0" w:space="0" w:color="auto"/>
          </w:divBdr>
          <w:divsChild>
            <w:div w:id="9919604">
              <w:marLeft w:val="0"/>
              <w:marRight w:val="0"/>
              <w:marTop w:val="0"/>
              <w:marBottom w:val="0"/>
              <w:divBdr>
                <w:top w:val="none" w:sz="0" w:space="0" w:color="auto"/>
                <w:left w:val="none" w:sz="0" w:space="0" w:color="auto"/>
                <w:bottom w:val="none" w:sz="0" w:space="0" w:color="auto"/>
                <w:right w:val="none" w:sz="0" w:space="0" w:color="auto"/>
              </w:divBdr>
            </w:div>
          </w:divsChild>
        </w:div>
        <w:div w:id="698429870">
          <w:marLeft w:val="0"/>
          <w:marRight w:val="0"/>
          <w:marTop w:val="0"/>
          <w:marBottom w:val="0"/>
          <w:divBdr>
            <w:top w:val="none" w:sz="0" w:space="0" w:color="auto"/>
            <w:left w:val="none" w:sz="0" w:space="0" w:color="auto"/>
            <w:bottom w:val="none" w:sz="0" w:space="0" w:color="auto"/>
            <w:right w:val="none" w:sz="0" w:space="0" w:color="auto"/>
          </w:divBdr>
          <w:divsChild>
            <w:div w:id="817067137">
              <w:marLeft w:val="0"/>
              <w:marRight w:val="0"/>
              <w:marTop w:val="0"/>
              <w:marBottom w:val="0"/>
              <w:divBdr>
                <w:top w:val="none" w:sz="0" w:space="0" w:color="auto"/>
                <w:left w:val="none" w:sz="0" w:space="0" w:color="auto"/>
                <w:bottom w:val="none" w:sz="0" w:space="0" w:color="auto"/>
                <w:right w:val="none" w:sz="0" w:space="0" w:color="auto"/>
              </w:divBdr>
            </w:div>
          </w:divsChild>
        </w:div>
        <w:div w:id="1255241556">
          <w:marLeft w:val="0"/>
          <w:marRight w:val="0"/>
          <w:marTop w:val="0"/>
          <w:marBottom w:val="0"/>
          <w:divBdr>
            <w:top w:val="none" w:sz="0" w:space="0" w:color="auto"/>
            <w:left w:val="none" w:sz="0" w:space="0" w:color="auto"/>
            <w:bottom w:val="none" w:sz="0" w:space="0" w:color="auto"/>
            <w:right w:val="none" w:sz="0" w:space="0" w:color="auto"/>
          </w:divBdr>
          <w:divsChild>
            <w:div w:id="168744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565461">
      <w:bodyDiv w:val="1"/>
      <w:marLeft w:val="0"/>
      <w:marRight w:val="0"/>
      <w:marTop w:val="0"/>
      <w:marBottom w:val="0"/>
      <w:divBdr>
        <w:top w:val="none" w:sz="0" w:space="0" w:color="auto"/>
        <w:left w:val="none" w:sz="0" w:space="0" w:color="auto"/>
        <w:bottom w:val="none" w:sz="0" w:space="0" w:color="auto"/>
        <w:right w:val="none" w:sz="0" w:space="0" w:color="auto"/>
      </w:divBdr>
    </w:div>
    <w:div w:id="711461002">
      <w:bodyDiv w:val="1"/>
      <w:marLeft w:val="0"/>
      <w:marRight w:val="0"/>
      <w:marTop w:val="0"/>
      <w:marBottom w:val="0"/>
      <w:divBdr>
        <w:top w:val="none" w:sz="0" w:space="0" w:color="auto"/>
        <w:left w:val="none" w:sz="0" w:space="0" w:color="auto"/>
        <w:bottom w:val="none" w:sz="0" w:space="0" w:color="auto"/>
        <w:right w:val="none" w:sz="0" w:space="0" w:color="auto"/>
      </w:divBdr>
    </w:div>
    <w:div w:id="1222054216">
      <w:bodyDiv w:val="1"/>
      <w:marLeft w:val="0"/>
      <w:marRight w:val="0"/>
      <w:marTop w:val="0"/>
      <w:marBottom w:val="0"/>
      <w:divBdr>
        <w:top w:val="none" w:sz="0" w:space="0" w:color="auto"/>
        <w:left w:val="none" w:sz="0" w:space="0" w:color="auto"/>
        <w:bottom w:val="none" w:sz="0" w:space="0" w:color="auto"/>
        <w:right w:val="none" w:sz="0" w:space="0" w:color="auto"/>
      </w:divBdr>
    </w:div>
    <w:div w:id="1252931914">
      <w:bodyDiv w:val="1"/>
      <w:marLeft w:val="0"/>
      <w:marRight w:val="0"/>
      <w:marTop w:val="0"/>
      <w:marBottom w:val="0"/>
      <w:divBdr>
        <w:top w:val="none" w:sz="0" w:space="0" w:color="auto"/>
        <w:left w:val="none" w:sz="0" w:space="0" w:color="auto"/>
        <w:bottom w:val="none" w:sz="0" w:space="0" w:color="auto"/>
        <w:right w:val="none" w:sz="0" w:space="0" w:color="auto"/>
      </w:divBdr>
      <w:divsChild>
        <w:div w:id="413090904">
          <w:marLeft w:val="0"/>
          <w:marRight w:val="0"/>
          <w:marTop w:val="0"/>
          <w:marBottom w:val="0"/>
          <w:divBdr>
            <w:top w:val="none" w:sz="0" w:space="0" w:color="auto"/>
            <w:left w:val="none" w:sz="0" w:space="0" w:color="auto"/>
            <w:bottom w:val="none" w:sz="0" w:space="0" w:color="auto"/>
            <w:right w:val="none" w:sz="0" w:space="0" w:color="auto"/>
          </w:divBdr>
          <w:divsChild>
            <w:div w:id="428624255">
              <w:marLeft w:val="0"/>
              <w:marRight w:val="0"/>
              <w:marTop w:val="0"/>
              <w:marBottom w:val="0"/>
              <w:divBdr>
                <w:top w:val="none" w:sz="0" w:space="0" w:color="auto"/>
                <w:left w:val="none" w:sz="0" w:space="0" w:color="auto"/>
                <w:bottom w:val="none" w:sz="0" w:space="0" w:color="auto"/>
                <w:right w:val="none" w:sz="0" w:space="0" w:color="auto"/>
              </w:divBdr>
            </w:div>
          </w:divsChild>
        </w:div>
        <w:div w:id="1065958321">
          <w:marLeft w:val="0"/>
          <w:marRight w:val="0"/>
          <w:marTop w:val="0"/>
          <w:marBottom w:val="0"/>
          <w:divBdr>
            <w:top w:val="none" w:sz="0" w:space="0" w:color="auto"/>
            <w:left w:val="none" w:sz="0" w:space="0" w:color="auto"/>
            <w:bottom w:val="none" w:sz="0" w:space="0" w:color="auto"/>
            <w:right w:val="none" w:sz="0" w:space="0" w:color="auto"/>
          </w:divBdr>
          <w:divsChild>
            <w:div w:id="2131320270">
              <w:marLeft w:val="0"/>
              <w:marRight w:val="0"/>
              <w:marTop w:val="0"/>
              <w:marBottom w:val="0"/>
              <w:divBdr>
                <w:top w:val="none" w:sz="0" w:space="0" w:color="auto"/>
                <w:left w:val="none" w:sz="0" w:space="0" w:color="auto"/>
                <w:bottom w:val="none" w:sz="0" w:space="0" w:color="auto"/>
                <w:right w:val="none" w:sz="0" w:space="0" w:color="auto"/>
              </w:divBdr>
            </w:div>
          </w:divsChild>
        </w:div>
        <w:div w:id="209347288">
          <w:marLeft w:val="0"/>
          <w:marRight w:val="0"/>
          <w:marTop w:val="0"/>
          <w:marBottom w:val="0"/>
          <w:divBdr>
            <w:top w:val="none" w:sz="0" w:space="0" w:color="auto"/>
            <w:left w:val="none" w:sz="0" w:space="0" w:color="auto"/>
            <w:bottom w:val="none" w:sz="0" w:space="0" w:color="auto"/>
            <w:right w:val="none" w:sz="0" w:space="0" w:color="auto"/>
          </w:divBdr>
          <w:divsChild>
            <w:div w:id="334233954">
              <w:marLeft w:val="0"/>
              <w:marRight w:val="0"/>
              <w:marTop w:val="0"/>
              <w:marBottom w:val="0"/>
              <w:divBdr>
                <w:top w:val="none" w:sz="0" w:space="0" w:color="auto"/>
                <w:left w:val="none" w:sz="0" w:space="0" w:color="auto"/>
                <w:bottom w:val="none" w:sz="0" w:space="0" w:color="auto"/>
                <w:right w:val="none" w:sz="0" w:space="0" w:color="auto"/>
              </w:divBdr>
            </w:div>
          </w:divsChild>
        </w:div>
        <w:div w:id="973869702">
          <w:marLeft w:val="0"/>
          <w:marRight w:val="0"/>
          <w:marTop w:val="0"/>
          <w:marBottom w:val="0"/>
          <w:divBdr>
            <w:top w:val="none" w:sz="0" w:space="0" w:color="auto"/>
            <w:left w:val="none" w:sz="0" w:space="0" w:color="auto"/>
            <w:bottom w:val="none" w:sz="0" w:space="0" w:color="auto"/>
            <w:right w:val="none" w:sz="0" w:space="0" w:color="auto"/>
          </w:divBdr>
          <w:divsChild>
            <w:div w:id="498886097">
              <w:marLeft w:val="0"/>
              <w:marRight w:val="0"/>
              <w:marTop w:val="0"/>
              <w:marBottom w:val="0"/>
              <w:divBdr>
                <w:top w:val="none" w:sz="0" w:space="0" w:color="auto"/>
                <w:left w:val="none" w:sz="0" w:space="0" w:color="auto"/>
                <w:bottom w:val="none" w:sz="0" w:space="0" w:color="auto"/>
                <w:right w:val="none" w:sz="0" w:space="0" w:color="auto"/>
              </w:divBdr>
            </w:div>
          </w:divsChild>
        </w:div>
        <w:div w:id="357973189">
          <w:marLeft w:val="0"/>
          <w:marRight w:val="0"/>
          <w:marTop w:val="0"/>
          <w:marBottom w:val="0"/>
          <w:divBdr>
            <w:top w:val="none" w:sz="0" w:space="0" w:color="auto"/>
            <w:left w:val="none" w:sz="0" w:space="0" w:color="auto"/>
            <w:bottom w:val="none" w:sz="0" w:space="0" w:color="auto"/>
            <w:right w:val="none" w:sz="0" w:space="0" w:color="auto"/>
          </w:divBdr>
          <w:divsChild>
            <w:div w:id="956066377">
              <w:marLeft w:val="0"/>
              <w:marRight w:val="0"/>
              <w:marTop w:val="0"/>
              <w:marBottom w:val="0"/>
              <w:divBdr>
                <w:top w:val="none" w:sz="0" w:space="0" w:color="auto"/>
                <w:left w:val="none" w:sz="0" w:space="0" w:color="auto"/>
                <w:bottom w:val="none" w:sz="0" w:space="0" w:color="auto"/>
                <w:right w:val="none" w:sz="0" w:space="0" w:color="auto"/>
              </w:divBdr>
            </w:div>
          </w:divsChild>
        </w:div>
        <w:div w:id="1237010078">
          <w:marLeft w:val="0"/>
          <w:marRight w:val="0"/>
          <w:marTop w:val="0"/>
          <w:marBottom w:val="0"/>
          <w:divBdr>
            <w:top w:val="none" w:sz="0" w:space="0" w:color="auto"/>
            <w:left w:val="none" w:sz="0" w:space="0" w:color="auto"/>
            <w:bottom w:val="none" w:sz="0" w:space="0" w:color="auto"/>
            <w:right w:val="none" w:sz="0" w:space="0" w:color="auto"/>
          </w:divBdr>
          <w:divsChild>
            <w:div w:id="1827427816">
              <w:marLeft w:val="0"/>
              <w:marRight w:val="0"/>
              <w:marTop w:val="0"/>
              <w:marBottom w:val="0"/>
              <w:divBdr>
                <w:top w:val="none" w:sz="0" w:space="0" w:color="auto"/>
                <w:left w:val="none" w:sz="0" w:space="0" w:color="auto"/>
                <w:bottom w:val="none" w:sz="0" w:space="0" w:color="auto"/>
                <w:right w:val="none" w:sz="0" w:space="0" w:color="auto"/>
              </w:divBdr>
            </w:div>
          </w:divsChild>
        </w:div>
        <w:div w:id="2023390087">
          <w:marLeft w:val="0"/>
          <w:marRight w:val="0"/>
          <w:marTop w:val="0"/>
          <w:marBottom w:val="0"/>
          <w:divBdr>
            <w:top w:val="none" w:sz="0" w:space="0" w:color="auto"/>
            <w:left w:val="none" w:sz="0" w:space="0" w:color="auto"/>
            <w:bottom w:val="none" w:sz="0" w:space="0" w:color="auto"/>
            <w:right w:val="none" w:sz="0" w:space="0" w:color="auto"/>
          </w:divBdr>
          <w:divsChild>
            <w:div w:id="849103360">
              <w:marLeft w:val="0"/>
              <w:marRight w:val="0"/>
              <w:marTop w:val="0"/>
              <w:marBottom w:val="0"/>
              <w:divBdr>
                <w:top w:val="none" w:sz="0" w:space="0" w:color="auto"/>
                <w:left w:val="none" w:sz="0" w:space="0" w:color="auto"/>
                <w:bottom w:val="none" w:sz="0" w:space="0" w:color="auto"/>
                <w:right w:val="none" w:sz="0" w:space="0" w:color="auto"/>
              </w:divBdr>
            </w:div>
          </w:divsChild>
        </w:div>
        <w:div w:id="1961297671">
          <w:marLeft w:val="0"/>
          <w:marRight w:val="0"/>
          <w:marTop w:val="0"/>
          <w:marBottom w:val="0"/>
          <w:divBdr>
            <w:top w:val="none" w:sz="0" w:space="0" w:color="auto"/>
            <w:left w:val="none" w:sz="0" w:space="0" w:color="auto"/>
            <w:bottom w:val="none" w:sz="0" w:space="0" w:color="auto"/>
            <w:right w:val="none" w:sz="0" w:space="0" w:color="auto"/>
          </w:divBdr>
          <w:divsChild>
            <w:div w:id="187184775">
              <w:marLeft w:val="0"/>
              <w:marRight w:val="0"/>
              <w:marTop w:val="0"/>
              <w:marBottom w:val="0"/>
              <w:divBdr>
                <w:top w:val="none" w:sz="0" w:space="0" w:color="auto"/>
                <w:left w:val="none" w:sz="0" w:space="0" w:color="auto"/>
                <w:bottom w:val="none" w:sz="0" w:space="0" w:color="auto"/>
                <w:right w:val="none" w:sz="0" w:space="0" w:color="auto"/>
              </w:divBdr>
            </w:div>
          </w:divsChild>
        </w:div>
        <w:div w:id="2065567978">
          <w:marLeft w:val="0"/>
          <w:marRight w:val="0"/>
          <w:marTop w:val="0"/>
          <w:marBottom w:val="0"/>
          <w:divBdr>
            <w:top w:val="none" w:sz="0" w:space="0" w:color="auto"/>
            <w:left w:val="none" w:sz="0" w:space="0" w:color="auto"/>
            <w:bottom w:val="none" w:sz="0" w:space="0" w:color="auto"/>
            <w:right w:val="none" w:sz="0" w:space="0" w:color="auto"/>
          </w:divBdr>
          <w:divsChild>
            <w:div w:id="246883497">
              <w:marLeft w:val="0"/>
              <w:marRight w:val="0"/>
              <w:marTop w:val="0"/>
              <w:marBottom w:val="0"/>
              <w:divBdr>
                <w:top w:val="none" w:sz="0" w:space="0" w:color="auto"/>
                <w:left w:val="none" w:sz="0" w:space="0" w:color="auto"/>
                <w:bottom w:val="none" w:sz="0" w:space="0" w:color="auto"/>
                <w:right w:val="none" w:sz="0" w:space="0" w:color="auto"/>
              </w:divBdr>
            </w:div>
          </w:divsChild>
        </w:div>
        <w:div w:id="1662068">
          <w:marLeft w:val="0"/>
          <w:marRight w:val="0"/>
          <w:marTop w:val="0"/>
          <w:marBottom w:val="0"/>
          <w:divBdr>
            <w:top w:val="none" w:sz="0" w:space="0" w:color="auto"/>
            <w:left w:val="none" w:sz="0" w:space="0" w:color="auto"/>
            <w:bottom w:val="none" w:sz="0" w:space="0" w:color="auto"/>
            <w:right w:val="none" w:sz="0" w:space="0" w:color="auto"/>
          </w:divBdr>
          <w:divsChild>
            <w:div w:id="1658072654">
              <w:marLeft w:val="0"/>
              <w:marRight w:val="0"/>
              <w:marTop w:val="0"/>
              <w:marBottom w:val="0"/>
              <w:divBdr>
                <w:top w:val="none" w:sz="0" w:space="0" w:color="auto"/>
                <w:left w:val="none" w:sz="0" w:space="0" w:color="auto"/>
                <w:bottom w:val="none" w:sz="0" w:space="0" w:color="auto"/>
                <w:right w:val="none" w:sz="0" w:space="0" w:color="auto"/>
              </w:divBdr>
            </w:div>
          </w:divsChild>
        </w:div>
        <w:div w:id="50351228">
          <w:marLeft w:val="0"/>
          <w:marRight w:val="0"/>
          <w:marTop w:val="0"/>
          <w:marBottom w:val="0"/>
          <w:divBdr>
            <w:top w:val="none" w:sz="0" w:space="0" w:color="auto"/>
            <w:left w:val="none" w:sz="0" w:space="0" w:color="auto"/>
            <w:bottom w:val="none" w:sz="0" w:space="0" w:color="auto"/>
            <w:right w:val="none" w:sz="0" w:space="0" w:color="auto"/>
          </w:divBdr>
          <w:divsChild>
            <w:div w:id="1981573915">
              <w:marLeft w:val="0"/>
              <w:marRight w:val="0"/>
              <w:marTop w:val="0"/>
              <w:marBottom w:val="0"/>
              <w:divBdr>
                <w:top w:val="none" w:sz="0" w:space="0" w:color="auto"/>
                <w:left w:val="none" w:sz="0" w:space="0" w:color="auto"/>
                <w:bottom w:val="none" w:sz="0" w:space="0" w:color="auto"/>
                <w:right w:val="none" w:sz="0" w:space="0" w:color="auto"/>
              </w:divBdr>
            </w:div>
          </w:divsChild>
        </w:div>
        <w:div w:id="1479569358">
          <w:marLeft w:val="0"/>
          <w:marRight w:val="0"/>
          <w:marTop w:val="0"/>
          <w:marBottom w:val="0"/>
          <w:divBdr>
            <w:top w:val="none" w:sz="0" w:space="0" w:color="auto"/>
            <w:left w:val="none" w:sz="0" w:space="0" w:color="auto"/>
            <w:bottom w:val="none" w:sz="0" w:space="0" w:color="auto"/>
            <w:right w:val="none" w:sz="0" w:space="0" w:color="auto"/>
          </w:divBdr>
          <w:divsChild>
            <w:div w:id="1181771549">
              <w:marLeft w:val="0"/>
              <w:marRight w:val="0"/>
              <w:marTop w:val="0"/>
              <w:marBottom w:val="0"/>
              <w:divBdr>
                <w:top w:val="none" w:sz="0" w:space="0" w:color="auto"/>
                <w:left w:val="none" w:sz="0" w:space="0" w:color="auto"/>
                <w:bottom w:val="none" w:sz="0" w:space="0" w:color="auto"/>
                <w:right w:val="none" w:sz="0" w:space="0" w:color="auto"/>
              </w:divBdr>
            </w:div>
          </w:divsChild>
        </w:div>
        <w:div w:id="835459702">
          <w:marLeft w:val="0"/>
          <w:marRight w:val="0"/>
          <w:marTop w:val="0"/>
          <w:marBottom w:val="0"/>
          <w:divBdr>
            <w:top w:val="none" w:sz="0" w:space="0" w:color="auto"/>
            <w:left w:val="none" w:sz="0" w:space="0" w:color="auto"/>
            <w:bottom w:val="none" w:sz="0" w:space="0" w:color="auto"/>
            <w:right w:val="none" w:sz="0" w:space="0" w:color="auto"/>
          </w:divBdr>
          <w:divsChild>
            <w:div w:id="1833253343">
              <w:marLeft w:val="0"/>
              <w:marRight w:val="0"/>
              <w:marTop w:val="0"/>
              <w:marBottom w:val="0"/>
              <w:divBdr>
                <w:top w:val="none" w:sz="0" w:space="0" w:color="auto"/>
                <w:left w:val="none" w:sz="0" w:space="0" w:color="auto"/>
                <w:bottom w:val="none" w:sz="0" w:space="0" w:color="auto"/>
                <w:right w:val="none" w:sz="0" w:space="0" w:color="auto"/>
              </w:divBdr>
            </w:div>
          </w:divsChild>
        </w:div>
        <w:div w:id="1948732784">
          <w:marLeft w:val="0"/>
          <w:marRight w:val="0"/>
          <w:marTop w:val="0"/>
          <w:marBottom w:val="0"/>
          <w:divBdr>
            <w:top w:val="none" w:sz="0" w:space="0" w:color="auto"/>
            <w:left w:val="none" w:sz="0" w:space="0" w:color="auto"/>
            <w:bottom w:val="none" w:sz="0" w:space="0" w:color="auto"/>
            <w:right w:val="none" w:sz="0" w:space="0" w:color="auto"/>
          </w:divBdr>
          <w:divsChild>
            <w:div w:id="986278432">
              <w:marLeft w:val="0"/>
              <w:marRight w:val="0"/>
              <w:marTop w:val="0"/>
              <w:marBottom w:val="0"/>
              <w:divBdr>
                <w:top w:val="none" w:sz="0" w:space="0" w:color="auto"/>
                <w:left w:val="none" w:sz="0" w:space="0" w:color="auto"/>
                <w:bottom w:val="none" w:sz="0" w:space="0" w:color="auto"/>
                <w:right w:val="none" w:sz="0" w:space="0" w:color="auto"/>
              </w:divBdr>
            </w:div>
          </w:divsChild>
        </w:div>
        <w:div w:id="1027488043">
          <w:marLeft w:val="0"/>
          <w:marRight w:val="0"/>
          <w:marTop w:val="0"/>
          <w:marBottom w:val="0"/>
          <w:divBdr>
            <w:top w:val="none" w:sz="0" w:space="0" w:color="auto"/>
            <w:left w:val="none" w:sz="0" w:space="0" w:color="auto"/>
            <w:bottom w:val="none" w:sz="0" w:space="0" w:color="auto"/>
            <w:right w:val="none" w:sz="0" w:space="0" w:color="auto"/>
          </w:divBdr>
          <w:divsChild>
            <w:div w:id="1844969620">
              <w:marLeft w:val="0"/>
              <w:marRight w:val="0"/>
              <w:marTop w:val="0"/>
              <w:marBottom w:val="0"/>
              <w:divBdr>
                <w:top w:val="none" w:sz="0" w:space="0" w:color="auto"/>
                <w:left w:val="none" w:sz="0" w:space="0" w:color="auto"/>
                <w:bottom w:val="none" w:sz="0" w:space="0" w:color="auto"/>
                <w:right w:val="none" w:sz="0" w:space="0" w:color="auto"/>
              </w:divBdr>
            </w:div>
          </w:divsChild>
        </w:div>
        <w:div w:id="392510774">
          <w:marLeft w:val="0"/>
          <w:marRight w:val="0"/>
          <w:marTop w:val="0"/>
          <w:marBottom w:val="0"/>
          <w:divBdr>
            <w:top w:val="none" w:sz="0" w:space="0" w:color="auto"/>
            <w:left w:val="none" w:sz="0" w:space="0" w:color="auto"/>
            <w:bottom w:val="none" w:sz="0" w:space="0" w:color="auto"/>
            <w:right w:val="none" w:sz="0" w:space="0" w:color="auto"/>
          </w:divBdr>
          <w:divsChild>
            <w:div w:id="1308124057">
              <w:marLeft w:val="0"/>
              <w:marRight w:val="0"/>
              <w:marTop w:val="0"/>
              <w:marBottom w:val="0"/>
              <w:divBdr>
                <w:top w:val="none" w:sz="0" w:space="0" w:color="auto"/>
                <w:left w:val="none" w:sz="0" w:space="0" w:color="auto"/>
                <w:bottom w:val="none" w:sz="0" w:space="0" w:color="auto"/>
                <w:right w:val="none" w:sz="0" w:space="0" w:color="auto"/>
              </w:divBdr>
            </w:div>
          </w:divsChild>
        </w:div>
        <w:div w:id="1234775587">
          <w:marLeft w:val="0"/>
          <w:marRight w:val="0"/>
          <w:marTop w:val="0"/>
          <w:marBottom w:val="0"/>
          <w:divBdr>
            <w:top w:val="none" w:sz="0" w:space="0" w:color="auto"/>
            <w:left w:val="none" w:sz="0" w:space="0" w:color="auto"/>
            <w:bottom w:val="none" w:sz="0" w:space="0" w:color="auto"/>
            <w:right w:val="none" w:sz="0" w:space="0" w:color="auto"/>
          </w:divBdr>
          <w:divsChild>
            <w:div w:id="1291788966">
              <w:marLeft w:val="0"/>
              <w:marRight w:val="0"/>
              <w:marTop w:val="0"/>
              <w:marBottom w:val="0"/>
              <w:divBdr>
                <w:top w:val="none" w:sz="0" w:space="0" w:color="auto"/>
                <w:left w:val="none" w:sz="0" w:space="0" w:color="auto"/>
                <w:bottom w:val="none" w:sz="0" w:space="0" w:color="auto"/>
                <w:right w:val="none" w:sz="0" w:space="0" w:color="auto"/>
              </w:divBdr>
            </w:div>
          </w:divsChild>
        </w:div>
        <w:div w:id="2028947511">
          <w:marLeft w:val="0"/>
          <w:marRight w:val="0"/>
          <w:marTop w:val="0"/>
          <w:marBottom w:val="0"/>
          <w:divBdr>
            <w:top w:val="none" w:sz="0" w:space="0" w:color="auto"/>
            <w:left w:val="none" w:sz="0" w:space="0" w:color="auto"/>
            <w:bottom w:val="none" w:sz="0" w:space="0" w:color="auto"/>
            <w:right w:val="none" w:sz="0" w:space="0" w:color="auto"/>
          </w:divBdr>
          <w:divsChild>
            <w:div w:id="117379810">
              <w:marLeft w:val="0"/>
              <w:marRight w:val="0"/>
              <w:marTop w:val="0"/>
              <w:marBottom w:val="0"/>
              <w:divBdr>
                <w:top w:val="none" w:sz="0" w:space="0" w:color="auto"/>
                <w:left w:val="none" w:sz="0" w:space="0" w:color="auto"/>
                <w:bottom w:val="none" w:sz="0" w:space="0" w:color="auto"/>
                <w:right w:val="none" w:sz="0" w:space="0" w:color="auto"/>
              </w:divBdr>
            </w:div>
          </w:divsChild>
        </w:div>
        <w:div w:id="1837570921">
          <w:marLeft w:val="0"/>
          <w:marRight w:val="0"/>
          <w:marTop w:val="0"/>
          <w:marBottom w:val="0"/>
          <w:divBdr>
            <w:top w:val="none" w:sz="0" w:space="0" w:color="auto"/>
            <w:left w:val="none" w:sz="0" w:space="0" w:color="auto"/>
            <w:bottom w:val="none" w:sz="0" w:space="0" w:color="auto"/>
            <w:right w:val="none" w:sz="0" w:space="0" w:color="auto"/>
          </w:divBdr>
          <w:divsChild>
            <w:div w:id="1918242336">
              <w:marLeft w:val="0"/>
              <w:marRight w:val="0"/>
              <w:marTop w:val="0"/>
              <w:marBottom w:val="0"/>
              <w:divBdr>
                <w:top w:val="none" w:sz="0" w:space="0" w:color="auto"/>
                <w:left w:val="none" w:sz="0" w:space="0" w:color="auto"/>
                <w:bottom w:val="none" w:sz="0" w:space="0" w:color="auto"/>
                <w:right w:val="none" w:sz="0" w:space="0" w:color="auto"/>
              </w:divBdr>
            </w:div>
          </w:divsChild>
        </w:div>
        <w:div w:id="1626958974">
          <w:marLeft w:val="0"/>
          <w:marRight w:val="0"/>
          <w:marTop w:val="0"/>
          <w:marBottom w:val="0"/>
          <w:divBdr>
            <w:top w:val="none" w:sz="0" w:space="0" w:color="auto"/>
            <w:left w:val="none" w:sz="0" w:space="0" w:color="auto"/>
            <w:bottom w:val="none" w:sz="0" w:space="0" w:color="auto"/>
            <w:right w:val="none" w:sz="0" w:space="0" w:color="auto"/>
          </w:divBdr>
          <w:divsChild>
            <w:div w:id="659385761">
              <w:marLeft w:val="0"/>
              <w:marRight w:val="0"/>
              <w:marTop w:val="0"/>
              <w:marBottom w:val="0"/>
              <w:divBdr>
                <w:top w:val="none" w:sz="0" w:space="0" w:color="auto"/>
                <w:left w:val="none" w:sz="0" w:space="0" w:color="auto"/>
                <w:bottom w:val="none" w:sz="0" w:space="0" w:color="auto"/>
                <w:right w:val="none" w:sz="0" w:space="0" w:color="auto"/>
              </w:divBdr>
            </w:div>
          </w:divsChild>
        </w:div>
        <w:div w:id="1687443827">
          <w:marLeft w:val="0"/>
          <w:marRight w:val="0"/>
          <w:marTop w:val="0"/>
          <w:marBottom w:val="0"/>
          <w:divBdr>
            <w:top w:val="none" w:sz="0" w:space="0" w:color="auto"/>
            <w:left w:val="none" w:sz="0" w:space="0" w:color="auto"/>
            <w:bottom w:val="none" w:sz="0" w:space="0" w:color="auto"/>
            <w:right w:val="none" w:sz="0" w:space="0" w:color="auto"/>
          </w:divBdr>
          <w:divsChild>
            <w:div w:id="129829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6380">
      <w:bodyDiv w:val="1"/>
      <w:marLeft w:val="0"/>
      <w:marRight w:val="0"/>
      <w:marTop w:val="0"/>
      <w:marBottom w:val="0"/>
      <w:divBdr>
        <w:top w:val="none" w:sz="0" w:space="0" w:color="auto"/>
        <w:left w:val="none" w:sz="0" w:space="0" w:color="auto"/>
        <w:bottom w:val="none" w:sz="0" w:space="0" w:color="auto"/>
        <w:right w:val="none" w:sz="0" w:space="0" w:color="auto"/>
      </w:divBdr>
      <w:divsChild>
        <w:div w:id="1784380659">
          <w:marLeft w:val="0"/>
          <w:marRight w:val="0"/>
          <w:marTop w:val="0"/>
          <w:marBottom w:val="0"/>
          <w:divBdr>
            <w:top w:val="none" w:sz="0" w:space="0" w:color="auto"/>
            <w:left w:val="none" w:sz="0" w:space="0" w:color="auto"/>
            <w:bottom w:val="none" w:sz="0" w:space="0" w:color="auto"/>
            <w:right w:val="none" w:sz="0" w:space="0" w:color="auto"/>
          </w:divBdr>
        </w:div>
        <w:div w:id="796337417">
          <w:marLeft w:val="0"/>
          <w:marRight w:val="0"/>
          <w:marTop w:val="0"/>
          <w:marBottom w:val="0"/>
          <w:divBdr>
            <w:top w:val="none" w:sz="0" w:space="0" w:color="auto"/>
            <w:left w:val="none" w:sz="0" w:space="0" w:color="auto"/>
            <w:bottom w:val="none" w:sz="0" w:space="0" w:color="auto"/>
            <w:right w:val="none" w:sz="0" w:space="0" w:color="auto"/>
          </w:divBdr>
        </w:div>
      </w:divsChild>
    </w:div>
    <w:div w:id="1485656940">
      <w:bodyDiv w:val="1"/>
      <w:marLeft w:val="0"/>
      <w:marRight w:val="0"/>
      <w:marTop w:val="0"/>
      <w:marBottom w:val="0"/>
      <w:divBdr>
        <w:top w:val="none" w:sz="0" w:space="0" w:color="auto"/>
        <w:left w:val="none" w:sz="0" w:space="0" w:color="auto"/>
        <w:bottom w:val="none" w:sz="0" w:space="0" w:color="auto"/>
        <w:right w:val="none" w:sz="0" w:space="0" w:color="auto"/>
      </w:divBdr>
    </w:div>
    <w:div w:id="1559779151">
      <w:bodyDiv w:val="1"/>
      <w:marLeft w:val="0"/>
      <w:marRight w:val="0"/>
      <w:marTop w:val="0"/>
      <w:marBottom w:val="0"/>
      <w:divBdr>
        <w:top w:val="none" w:sz="0" w:space="0" w:color="auto"/>
        <w:left w:val="none" w:sz="0" w:space="0" w:color="auto"/>
        <w:bottom w:val="none" w:sz="0" w:space="0" w:color="auto"/>
        <w:right w:val="none" w:sz="0" w:space="0" w:color="auto"/>
      </w:divBdr>
    </w:div>
    <w:div w:id="1567107496">
      <w:bodyDiv w:val="1"/>
      <w:marLeft w:val="0"/>
      <w:marRight w:val="0"/>
      <w:marTop w:val="0"/>
      <w:marBottom w:val="0"/>
      <w:divBdr>
        <w:top w:val="none" w:sz="0" w:space="0" w:color="auto"/>
        <w:left w:val="none" w:sz="0" w:space="0" w:color="auto"/>
        <w:bottom w:val="none" w:sz="0" w:space="0" w:color="auto"/>
        <w:right w:val="none" w:sz="0" w:space="0" w:color="auto"/>
      </w:divBdr>
      <w:divsChild>
        <w:div w:id="577784943">
          <w:marLeft w:val="0"/>
          <w:marRight w:val="0"/>
          <w:marTop w:val="0"/>
          <w:marBottom w:val="0"/>
          <w:divBdr>
            <w:top w:val="none" w:sz="0" w:space="0" w:color="auto"/>
            <w:left w:val="none" w:sz="0" w:space="0" w:color="auto"/>
            <w:bottom w:val="none" w:sz="0" w:space="0" w:color="auto"/>
            <w:right w:val="none" w:sz="0" w:space="0" w:color="auto"/>
          </w:divBdr>
          <w:divsChild>
            <w:div w:id="1064911414">
              <w:marLeft w:val="0"/>
              <w:marRight w:val="0"/>
              <w:marTop w:val="0"/>
              <w:marBottom w:val="0"/>
              <w:divBdr>
                <w:top w:val="none" w:sz="0" w:space="0" w:color="auto"/>
                <w:left w:val="none" w:sz="0" w:space="0" w:color="auto"/>
                <w:bottom w:val="none" w:sz="0" w:space="0" w:color="auto"/>
                <w:right w:val="none" w:sz="0" w:space="0" w:color="auto"/>
              </w:divBdr>
            </w:div>
          </w:divsChild>
        </w:div>
        <w:div w:id="1824664744">
          <w:marLeft w:val="0"/>
          <w:marRight w:val="0"/>
          <w:marTop w:val="0"/>
          <w:marBottom w:val="0"/>
          <w:divBdr>
            <w:top w:val="none" w:sz="0" w:space="0" w:color="auto"/>
            <w:left w:val="none" w:sz="0" w:space="0" w:color="auto"/>
            <w:bottom w:val="none" w:sz="0" w:space="0" w:color="auto"/>
            <w:right w:val="none" w:sz="0" w:space="0" w:color="auto"/>
          </w:divBdr>
          <w:divsChild>
            <w:div w:id="1874879785">
              <w:marLeft w:val="0"/>
              <w:marRight w:val="0"/>
              <w:marTop w:val="0"/>
              <w:marBottom w:val="0"/>
              <w:divBdr>
                <w:top w:val="none" w:sz="0" w:space="0" w:color="auto"/>
                <w:left w:val="none" w:sz="0" w:space="0" w:color="auto"/>
                <w:bottom w:val="none" w:sz="0" w:space="0" w:color="auto"/>
                <w:right w:val="none" w:sz="0" w:space="0" w:color="auto"/>
              </w:divBdr>
            </w:div>
          </w:divsChild>
        </w:div>
        <w:div w:id="1289971679">
          <w:marLeft w:val="0"/>
          <w:marRight w:val="0"/>
          <w:marTop w:val="0"/>
          <w:marBottom w:val="0"/>
          <w:divBdr>
            <w:top w:val="none" w:sz="0" w:space="0" w:color="auto"/>
            <w:left w:val="none" w:sz="0" w:space="0" w:color="auto"/>
            <w:bottom w:val="none" w:sz="0" w:space="0" w:color="auto"/>
            <w:right w:val="none" w:sz="0" w:space="0" w:color="auto"/>
          </w:divBdr>
          <w:divsChild>
            <w:div w:id="730152940">
              <w:marLeft w:val="0"/>
              <w:marRight w:val="0"/>
              <w:marTop w:val="0"/>
              <w:marBottom w:val="0"/>
              <w:divBdr>
                <w:top w:val="none" w:sz="0" w:space="0" w:color="auto"/>
                <w:left w:val="none" w:sz="0" w:space="0" w:color="auto"/>
                <w:bottom w:val="none" w:sz="0" w:space="0" w:color="auto"/>
                <w:right w:val="none" w:sz="0" w:space="0" w:color="auto"/>
              </w:divBdr>
            </w:div>
          </w:divsChild>
        </w:div>
        <w:div w:id="320931537">
          <w:marLeft w:val="0"/>
          <w:marRight w:val="0"/>
          <w:marTop w:val="0"/>
          <w:marBottom w:val="0"/>
          <w:divBdr>
            <w:top w:val="none" w:sz="0" w:space="0" w:color="auto"/>
            <w:left w:val="none" w:sz="0" w:space="0" w:color="auto"/>
            <w:bottom w:val="none" w:sz="0" w:space="0" w:color="auto"/>
            <w:right w:val="none" w:sz="0" w:space="0" w:color="auto"/>
          </w:divBdr>
          <w:divsChild>
            <w:div w:id="2098480954">
              <w:marLeft w:val="0"/>
              <w:marRight w:val="0"/>
              <w:marTop w:val="0"/>
              <w:marBottom w:val="0"/>
              <w:divBdr>
                <w:top w:val="none" w:sz="0" w:space="0" w:color="auto"/>
                <w:left w:val="none" w:sz="0" w:space="0" w:color="auto"/>
                <w:bottom w:val="none" w:sz="0" w:space="0" w:color="auto"/>
                <w:right w:val="none" w:sz="0" w:space="0" w:color="auto"/>
              </w:divBdr>
            </w:div>
          </w:divsChild>
        </w:div>
        <w:div w:id="1322351705">
          <w:marLeft w:val="0"/>
          <w:marRight w:val="0"/>
          <w:marTop w:val="0"/>
          <w:marBottom w:val="0"/>
          <w:divBdr>
            <w:top w:val="none" w:sz="0" w:space="0" w:color="auto"/>
            <w:left w:val="none" w:sz="0" w:space="0" w:color="auto"/>
            <w:bottom w:val="none" w:sz="0" w:space="0" w:color="auto"/>
            <w:right w:val="none" w:sz="0" w:space="0" w:color="auto"/>
          </w:divBdr>
          <w:divsChild>
            <w:div w:id="282198882">
              <w:marLeft w:val="0"/>
              <w:marRight w:val="0"/>
              <w:marTop w:val="0"/>
              <w:marBottom w:val="0"/>
              <w:divBdr>
                <w:top w:val="none" w:sz="0" w:space="0" w:color="auto"/>
                <w:left w:val="none" w:sz="0" w:space="0" w:color="auto"/>
                <w:bottom w:val="none" w:sz="0" w:space="0" w:color="auto"/>
                <w:right w:val="none" w:sz="0" w:space="0" w:color="auto"/>
              </w:divBdr>
            </w:div>
          </w:divsChild>
        </w:div>
        <w:div w:id="1136602767">
          <w:marLeft w:val="0"/>
          <w:marRight w:val="0"/>
          <w:marTop w:val="0"/>
          <w:marBottom w:val="0"/>
          <w:divBdr>
            <w:top w:val="none" w:sz="0" w:space="0" w:color="auto"/>
            <w:left w:val="none" w:sz="0" w:space="0" w:color="auto"/>
            <w:bottom w:val="none" w:sz="0" w:space="0" w:color="auto"/>
            <w:right w:val="none" w:sz="0" w:space="0" w:color="auto"/>
          </w:divBdr>
          <w:divsChild>
            <w:div w:id="136995782">
              <w:marLeft w:val="0"/>
              <w:marRight w:val="0"/>
              <w:marTop w:val="0"/>
              <w:marBottom w:val="0"/>
              <w:divBdr>
                <w:top w:val="none" w:sz="0" w:space="0" w:color="auto"/>
                <w:left w:val="none" w:sz="0" w:space="0" w:color="auto"/>
                <w:bottom w:val="none" w:sz="0" w:space="0" w:color="auto"/>
                <w:right w:val="none" w:sz="0" w:space="0" w:color="auto"/>
              </w:divBdr>
            </w:div>
          </w:divsChild>
        </w:div>
        <w:div w:id="2017684728">
          <w:marLeft w:val="0"/>
          <w:marRight w:val="0"/>
          <w:marTop w:val="0"/>
          <w:marBottom w:val="0"/>
          <w:divBdr>
            <w:top w:val="none" w:sz="0" w:space="0" w:color="auto"/>
            <w:left w:val="none" w:sz="0" w:space="0" w:color="auto"/>
            <w:bottom w:val="none" w:sz="0" w:space="0" w:color="auto"/>
            <w:right w:val="none" w:sz="0" w:space="0" w:color="auto"/>
          </w:divBdr>
          <w:divsChild>
            <w:div w:id="1126847870">
              <w:marLeft w:val="0"/>
              <w:marRight w:val="0"/>
              <w:marTop w:val="0"/>
              <w:marBottom w:val="0"/>
              <w:divBdr>
                <w:top w:val="none" w:sz="0" w:space="0" w:color="auto"/>
                <w:left w:val="none" w:sz="0" w:space="0" w:color="auto"/>
                <w:bottom w:val="none" w:sz="0" w:space="0" w:color="auto"/>
                <w:right w:val="none" w:sz="0" w:space="0" w:color="auto"/>
              </w:divBdr>
            </w:div>
            <w:div w:id="1406024408">
              <w:marLeft w:val="0"/>
              <w:marRight w:val="0"/>
              <w:marTop w:val="0"/>
              <w:marBottom w:val="0"/>
              <w:divBdr>
                <w:top w:val="none" w:sz="0" w:space="0" w:color="auto"/>
                <w:left w:val="none" w:sz="0" w:space="0" w:color="auto"/>
                <w:bottom w:val="none" w:sz="0" w:space="0" w:color="auto"/>
                <w:right w:val="none" w:sz="0" w:space="0" w:color="auto"/>
              </w:divBdr>
            </w:div>
          </w:divsChild>
        </w:div>
        <w:div w:id="1059672754">
          <w:marLeft w:val="0"/>
          <w:marRight w:val="0"/>
          <w:marTop w:val="0"/>
          <w:marBottom w:val="0"/>
          <w:divBdr>
            <w:top w:val="none" w:sz="0" w:space="0" w:color="auto"/>
            <w:left w:val="none" w:sz="0" w:space="0" w:color="auto"/>
            <w:bottom w:val="none" w:sz="0" w:space="0" w:color="auto"/>
            <w:right w:val="none" w:sz="0" w:space="0" w:color="auto"/>
          </w:divBdr>
          <w:divsChild>
            <w:div w:id="182786512">
              <w:marLeft w:val="0"/>
              <w:marRight w:val="0"/>
              <w:marTop w:val="0"/>
              <w:marBottom w:val="0"/>
              <w:divBdr>
                <w:top w:val="none" w:sz="0" w:space="0" w:color="auto"/>
                <w:left w:val="none" w:sz="0" w:space="0" w:color="auto"/>
                <w:bottom w:val="none" w:sz="0" w:space="0" w:color="auto"/>
                <w:right w:val="none" w:sz="0" w:space="0" w:color="auto"/>
              </w:divBdr>
            </w:div>
          </w:divsChild>
        </w:div>
        <w:div w:id="1381782107">
          <w:marLeft w:val="0"/>
          <w:marRight w:val="0"/>
          <w:marTop w:val="0"/>
          <w:marBottom w:val="0"/>
          <w:divBdr>
            <w:top w:val="none" w:sz="0" w:space="0" w:color="auto"/>
            <w:left w:val="none" w:sz="0" w:space="0" w:color="auto"/>
            <w:bottom w:val="none" w:sz="0" w:space="0" w:color="auto"/>
            <w:right w:val="none" w:sz="0" w:space="0" w:color="auto"/>
          </w:divBdr>
          <w:divsChild>
            <w:div w:id="290403430">
              <w:marLeft w:val="0"/>
              <w:marRight w:val="0"/>
              <w:marTop w:val="0"/>
              <w:marBottom w:val="0"/>
              <w:divBdr>
                <w:top w:val="none" w:sz="0" w:space="0" w:color="auto"/>
                <w:left w:val="none" w:sz="0" w:space="0" w:color="auto"/>
                <w:bottom w:val="none" w:sz="0" w:space="0" w:color="auto"/>
                <w:right w:val="none" w:sz="0" w:space="0" w:color="auto"/>
              </w:divBdr>
            </w:div>
          </w:divsChild>
        </w:div>
        <w:div w:id="423377521">
          <w:marLeft w:val="0"/>
          <w:marRight w:val="0"/>
          <w:marTop w:val="0"/>
          <w:marBottom w:val="0"/>
          <w:divBdr>
            <w:top w:val="none" w:sz="0" w:space="0" w:color="auto"/>
            <w:left w:val="none" w:sz="0" w:space="0" w:color="auto"/>
            <w:bottom w:val="none" w:sz="0" w:space="0" w:color="auto"/>
            <w:right w:val="none" w:sz="0" w:space="0" w:color="auto"/>
          </w:divBdr>
          <w:divsChild>
            <w:div w:id="223413829">
              <w:marLeft w:val="0"/>
              <w:marRight w:val="0"/>
              <w:marTop w:val="0"/>
              <w:marBottom w:val="0"/>
              <w:divBdr>
                <w:top w:val="none" w:sz="0" w:space="0" w:color="auto"/>
                <w:left w:val="none" w:sz="0" w:space="0" w:color="auto"/>
                <w:bottom w:val="none" w:sz="0" w:space="0" w:color="auto"/>
                <w:right w:val="none" w:sz="0" w:space="0" w:color="auto"/>
              </w:divBdr>
            </w:div>
          </w:divsChild>
        </w:div>
        <w:div w:id="1303463939">
          <w:marLeft w:val="0"/>
          <w:marRight w:val="0"/>
          <w:marTop w:val="0"/>
          <w:marBottom w:val="0"/>
          <w:divBdr>
            <w:top w:val="none" w:sz="0" w:space="0" w:color="auto"/>
            <w:left w:val="none" w:sz="0" w:space="0" w:color="auto"/>
            <w:bottom w:val="none" w:sz="0" w:space="0" w:color="auto"/>
            <w:right w:val="none" w:sz="0" w:space="0" w:color="auto"/>
          </w:divBdr>
          <w:divsChild>
            <w:div w:id="230190256">
              <w:marLeft w:val="0"/>
              <w:marRight w:val="0"/>
              <w:marTop w:val="0"/>
              <w:marBottom w:val="0"/>
              <w:divBdr>
                <w:top w:val="none" w:sz="0" w:space="0" w:color="auto"/>
                <w:left w:val="none" w:sz="0" w:space="0" w:color="auto"/>
                <w:bottom w:val="none" w:sz="0" w:space="0" w:color="auto"/>
                <w:right w:val="none" w:sz="0" w:space="0" w:color="auto"/>
              </w:divBdr>
            </w:div>
          </w:divsChild>
        </w:div>
        <w:div w:id="684983910">
          <w:marLeft w:val="0"/>
          <w:marRight w:val="0"/>
          <w:marTop w:val="0"/>
          <w:marBottom w:val="0"/>
          <w:divBdr>
            <w:top w:val="none" w:sz="0" w:space="0" w:color="auto"/>
            <w:left w:val="none" w:sz="0" w:space="0" w:color="auto"/>
            <w:bottom w:val="none" w:sz="0" w:space="0" w:color="auto"/>
            <w:right w:val="none" w:sz="0" w:space="0" w:color="auto"/>
          </w:divBdr>
          <w:divsChild>
            <w:div w:id="875385392">
              <w:marLeft w:val="0"/>
              <w:marRight w:val="0"/>
              <w:marTop w:val="0"/>
              <w:marBottom w:val="0"/>
              <w:divBdr>
                <w:top w:val="none" w:sz="0" w:space="0" w:color="auto"/>
                <w:left w:val="none" w:sz="0" w:space="0" w:color="auto"/>
                <w:bottom w:val="none" w:sz="0" w:space="0" w:color="auto"/>
                <w:right w:val="none" w:sz="0" w:space="0" w:color="auto"/>
              </w:divBdr>
            </w:div>
          </w:divsChild>
        </w:div>
        <w:div w:id="47151189">
          <w:marLeft w:val="0"/>
          <w:marRight w:val="0"/>
          <w:marTop w:val="0"/>
          <w:marBottom w:val="0"/>
          <w:divBdr>
            <w:top w:val="none" w:sz="0" w:space="0" w:color="auto"/>
            <w:left w:val="none" w:sz="0" w:space="0" w:color="auto"/>
            <w:bottom w:val="none" w:sz="0" w:space="0" w:color="auto"/>
            <w:right w:val="none" w:sz="0" w:space="0" w:color="auto"/>
          </w:divBdr>
          <w:divsChild>
            <w:div w:id="1856071047">
              <w:marLeft w:val="0"/>
              <w:marRight w:val="0"/>
              <w:marTop w:val="0"/>
              <w:marBottom w:val="0"/>
              <w:divBdr>
                <w:top w:val="none" w:sz="0" w:space="0" w:color="auto"/>
                <w:left w:val="none" w:sz="0" w:space="0" w:color="auto"/>
                <w:bottom w:val="none" w:sz="0" w:space="0" w:color="auto"/>
                <w:right w:val="none" w:sz="0" w:space="0" w:color="auto"/>
              </w:divBdr>
            </w:div>
          </w:divsChild>
        </w:div>
        <w:div w:id="1560628056">
          <w:marLeft w:val="0"/>
          <w:marRight w:val="0"/>
          <w:marTop w:val="0"/>
          <w:marBottom w:val="0"/>
          <w:divBdr>
            <w:top w:val="none" w:sz="0" w:space="0" w:color="auto"/>
            <w:left w:val="none" w:sz="0" w:space="0" w:color="auto"/>
            <w:bottom w:val="none" w:sz="0" w:space="0" w:color="auto"/>
            <w:right w:val="none" w:sz="0" w:space="0" w:color="auto"/>
          </w:divBdr>
          <w:divsChild>
            <w:div w:id="4748058">
              <w:marLeft w:val="0"/>
              <w:marRight w:val="0"/>
              <w:marTop w:val="0"/>
              <w:marBottom w:val="0"/>
              <w:divBdr>
                <w:top w:val="none" w:sz="0" w:space="0" w:color="auto"/>
                <w:left w:val="none" w:sz="0" w:space="0" w:color="auto"/>
                <w:bottom w:val="none" w:sz="0" w:space="0" w:color="auto"/>
                <w:right w:val="none" w:sz="0" w:space="0" w:color="auto"/>
              </w:divBdr>
            </w:div>
          </w:divsChild>
        </w:div>
        <w:div w:id="907181284">
          <w:marLeft w:val="0"/>
          <w:marRight w:val="0"/>
          <w:marTop w:val="0"/>
          <w:marBottom w:val="0"/>
          <w:divBdr>
            <w:top w:val="none" w:sz="0" w:space="0" w:color="auto"/>
            <w:left w:val="none" w:sz="0" w:space="0" w:color="auto"/>
            <w:bottom w:val="none" w:sz="0" w:space="0" w:color="auto"/>
            <w:right w:val="none" w:sz="0" w:space="0" w:color="auto"/>
          </w:divBdr>
          <w:divsChild>
            <w:div w:id="189874962">
              <w:marLeft w:val="0"/>
              <w:marRight w:val="0"/>
              <w:marTop w:val="0"/>
              <w:marBottom w:val="0"/>
              <w:divBdr>
                <w:top w:val="none" w:sz="0" w:space="0" w:color="auto"/>
                <w:left w:val="none" w:sz="0" w:space="0" w:color="auto"/>
                <w:bottom w:val="none" w:sz="0" w:space="0" w:color="auto"/>
                <w:right w:val="none" w:sz="0" w:space="0" w:color="auto"/>
              </w:divBdr>
            </w:div>
          </w:divsChild>
        </w:div>
        <w:div w:id="1587375582">
          <w:marLeft w:val="0"/>
          <w:marRight w:val="0"/>
          <w:marTop w:val="0"/>
          <w:marBottom w:val="0"/>
          <w:divBdr>
            <w:top w:val="none" w:sz="0" w:space="0" w:color="auto"/>
            <w:left w:val="none" w:sz="0" w:space="0" w:color="auto"/>
            <w:bottom w:val="none" w:sz="0" w:space="0" w:color="auto"/>
            <w:right w:val="none" w:sz="0" w:space="0" w:color="auto"/>
          </w:divBdr>
          <w:divsChild>
            <w:div w:id="1940216751">
              <w:marLeft w:val="0"/>
              <w:marRight w:val="0"/>
              <w:marTop w:val="0"/>
              <w:marBottom w:val="0"/>
              <w:divBdr>
                <w:top w:val="none" w:sz="0" w:space="0" w:color="auto"/>
                <w:left w:val="none" w:sz="0" w:space="0" w:color="auto"/>
                <w:bottom w:val="none" w:sz="0" w:space="0" w:color="auto"/>
                <w:right w:val="none" w:sz="0" w:space="0" w:color="auto"/>
              </w:divBdr>
            </w:div>
          </w:divsChild>
        </w:div>
        <w:div w:id="2067491861">
          <w:marLeft w:val="0"/>
          <w:marRight w:val="0"/>
          <w:marTop w:val="0"/>
          <w:marBottom w:val="0"/>
          <w:divBdr>
            <w:top w:val="none" w:sz="0" w:space="0" w:color="auto"/>
            <w:left w:val="none" w:sz="0" w:space="0" w:color="auto"/>
            <w:bottom w:val="none" w:sz="0" w:space="0" w:color="auto"/>
            <w:right w:val="none" w:sz="0" w:space="0" w:color="auto"/>
          </w:divBdr>
          <w:divsChild>
            <w:div w:id="112409100">
              <w:marLeft w:val="0"/>
              <w:marRight w:val="0"/>
              <w:marTop w:val="0"/>
              <w:marBottom w:val="0"/>
              <w:divBdr>
                <w:top w:val="none" w:sz="0" w:space="0" w:color="auto"/>
                <w:left w:val="none" w:sz="0" w:space="0" w:color="auto"/>
                <w:bottom w:val="none" w:sz="0" w:space="0" w:color="auto"/>
                <w:right w:val="none" w:sz="0" w:space="0" w:color="auto"/>
              </w:divBdr>
            </w:div>
          </w:divsChild>
        </w:div>
        <w:div w:id="210658701">
          <w:marLeft w:val="0"/>
          <w:marRight w:val="0"/>
          <w:marTop w:val="0"/>
          <w:marBottom w:val="0"/>
          <w:divBdr>
            <w:top w:val="none" w:sz="0" w:space="0" w:color="auto"/>
            <w:left w:val="none" w:sz="0" w:space="0" w:color="auto"/>
            <w:bottom w:val="none" w:sz="0" w:space="0" w:color="auto"/>
            <w:right w:val="none" w:sz="0" w:space="0" w:color="auto"/>
          </w:divBdr>
          <w:divsChild>
            <w:div w:id="470561986">
              <w:marLeft w:val="0"/>
              <w:marRight w:val="0"/>
              <w:marTop w:val="0"/>
              <w:marBottom w:val="0"/>
              <w:divBdr>
                <w:top w:val="none" w:sz="0" w:space="0" w:color="auto"/>
                <w:left w:val="none" w:sz="0" w:space="0" w:color="auto"/>
                <w:bottom w:val="none" w:sz="0" w:space="0" w:color="auto"/>
                <w:right w:val="none" w:sz="0" w:space="0" w:color="auto"/>
              </w:divBdr>
            </w:div>
          </w:divsChild>
        </w:div>
        <w:div w:id="558706920">
          <w:marLeft w:val="0"/>
          <w:marRight w:val="0"/>
          <w:marTop w:val="0"/>
          <w:marBottom w:val="0"/>
          <w:divBdr>
            <w:top w:val="none" w:sz="0" w:space="0" w:color="auto"/>
            <w:left w:val="none" w:sz="0" w:space="0" w:color="auto"/>
            <w:bottom w:val="none" w:sz="0" w:space="0" w:color="auto"/>
            <w:right w:val="none" w:sz="0" w:space="0" w:color="auto"/>
          </w:divBdr>
          <w:divsChild>
            <w:div w:id="122818435">
              <w:marLeft w:val="0"/>
              <w:marRight w:val="0"/>
              <w:marTop w:val="0"/>
              <w:marBottom w:val="0"/>
              <w:divBdr>
                <w:top w:val="none" w:sz="0" w:space="0" w:color="auto"/>
                <w:left w:val="none" w:sz="0" w:space="0" w:color="auto"/>
                <w:bottom w:val="none" w:sz="0" w:space="0" w:color="auto"/>
                <w:right w:val="none" w:sz="0" w:space="0" w:color="auto"/>
              </w:divBdr>
            </w:div>
          </w:divsChild>
        </w:div>
        <w:div w:id="922839284">
          <w:marLeft w:val="0"/>
          <w:marRight w:val="0"/>
          <w:marTop w:val="0"/>
          <w:marBottom w:val="0"/>
          <w:divBdr>
            <w:top w:val="none" w:sz="0" w:space="0" w:color="auto"/>
            <w:left w:val="none" w:sz="0" w:space="0" w:color="auto"/>
            <w:bottom w:val="none" w:sz="0" w:space="0" w:color="auto"/>
            <w:right w:val="none" w:sz="0" w:space="0" w:color="auto"/>
          </w:divBdr>
          <w:divsChild>
            <w:div w:id="1457722961">
              <w:marLeft w:val="0"/>
              <w:marRight w:val="0"/>
              <w:marTop w:val="0"/>
              <w:marBottom w:val="0"/>
              <w:divBdr>
                <w:top w:val="none" w:sz="0" w:space="0" w:color="auto"/>
                <w:left w:val="none" w:sz="0" w:space="0" w:color="auto"/>
                <w:bottom w:val="none" w:sz="0" w:space="0" w:color="auto"/>
                <w:right w:val="none" w:sz="0" w:space="0" w:color="auto"/>
              </w:divBdr>
            </w:div>
          </w:divsChild>
        </w:div>
        <w:div w:id="1412041434">
          <w:marLeft w:val="0"/>
          <w:marRight w:val="0"/>
          <w:marTop w:val="0"/>
          <w:marBottom w:val="0"/>
          <w:divBdr>
            <w:top w:val="none" w:sz="0" w:space="0" w:color="auto"/>
            <w:left w:val="none" w:sz="0" w:space="0" w:color="auto"/>
            <w:bottom w:val="none" w:sz="0" w:space="0" w:color="auto"/>
            <w:right w:val="none" w:sz="0" w:space="0" w:color="auto"/>
          </w:divBdr>
          <w:divsChild>
            <w:div w:id="20909453">
              <w:marLeft w:val="0"/>
              <w:marRight w:val="0"/>
              <w:marTop w:val="0"/>
              <w:marBottom w:val="0"/>
              <w:divBdr>
                <w:top w:val="none" w:sz="0" w:space="0" w:color="auto"/>
                <w:left w:val="none" w:sz="0" w:space="0" w:color="auto"/>
                <w:bottom w:val="none" w:sz="0" w:space="0" w:color="auto"/>
                <w:right w:val="none" w:sz="0" w:space="0" w:color="auto"/>
              </w:divBdr>
            </w:div>
          </w:divsChild>
        </w:div>
        <w:div w:id="1072124033">
          <w:marLeft w:val="0"/>
          <w:marRight w:val="0"/>
          <w:marTop w:val="0"/>
          <w:marBottom w:val="0"/>
          <w:divBdr>
            <w:top w:val="none" w:sz="0" w:space="0" w:color="auto"/>
            <w:left w:val="none" w:sz="0" w:space="0" w:color="auto"/>
            <w:bottom w:val="none" w:sz="0" w:space="0" w:color="auto"/>
            <w:right w:val="none" w:sz="0" w:space="0" w:color="auto"/>
          </w:divBdr>
          <w:divsChild>
            <w:div w:id="1655600311">
              <w:marLeft w:val="0"/>
              <w:marRight w:val="0"/>
              <w:marTop w:val="0"/>
              <w:marBottom w:val="0"/>
              <w:divBdr>
                <w:top w:val="none" w:sz="0" w:space="0" w:color="auto"/>
                <w:left w:val="none" w:sz="0" w:space="0" w:color="auto"/>
                <w:bottom w:val="none" w:sz="0" w:space="0" w:color="auto"/>
                <w:right w:val="none" w:sz="0" w:space="0" w:color="auto"/>
              </w:divBdr>
            </w:div>
          </w:divsChild>
        </w:div>
        <w:div w:id="1956672892">
          <w:marLeft w:val="0"/>
          <w:marRight w:val="0"/>
          <w:marTop w:val="0"/>
          <w:marBottom w:val="0"/>
          <w:divBdr>
            <w:top w:val="none" w:sz="0" w:space="0" w:color="auto"/>
            <w:left w:val="none" w:sz="0" w:space="0" w:color="auto"/>
            <w:bottom w:val="none" w:sz="0" w:space="0" w:color="auto"/>
            <w:right w:val="none" w:sz="0" w:space="0" w:color="auto"/>
          </w:divBdr>
          <w:divsChild>
            <w:div w:id="197620427">
              <w:marLeft w:val="0"/>
              <w:marRight w:val="0"/>
              <w:marTop w:val="0"/>
              <w:marBottom w:val="0"/>
              <w:divBdr>
                <w:top w:val="none" w:sz="0" w:space="0" w:color="auto"/>
                <w:left w:val="none" w:sz="0" w:space="0" w:color="auto"/>
                <w:bottom w:val="none" w:sz="0" w:space="0" w:color="auto"/>
                <w:right w:val="none" w:sz="0" w:space="0" w:color="auto"/>
              </w:divBdr>
            </w:div>
          </w:divsChild>
        </w:div>
        <w:div w:id="1003700683">
          <w:marLeft w:val="0"/>
          <w:marRight w:val="0"/>
          <w:marTop w:val="0"/>
          <w:marBottom w:val="0"/>
          <w:divBdr>
            <w:top w:val="none" w:sz="0" w:space="0" w:color="auto"/>
            <w:left w:val="none" w:sz="0" w:space="0" w:color="auto"/>
            <w:bottom w:val="none" w:sz="0" w:space="0" w:color="auto"/>
            <w:right w:val="none" w:sz="0" w:space="0" w:color="auto"/>
          </w:divBdr>
          <w:divsChild>
            <w:div w:id="1337923417">
              <w:marLeft w:val="0"/>
              <w:marRight w:val="0"/>
              <w:marTop w:val="0"/>
              <w:marBottom w:val="0"/>
              <w:divBdr>
                <w:top w:val="none" w:sz="0" w:space="0" w:color="auto"/>
                <w:left w:val="none" w:sz="0" w:space="0" w:color="auto"/>
                <w:bottom w:val="none" w:sz="0" w:space="0" w:color="auto"/>
                <w:right w:val="none" w:sz="0" w:space="0" w:color="auto"/>
              </w:divBdr>
            </w:div>
          </w:divsChild>
        </w:div>
        <w:div w:id="1689065314">
          <w:marLeft w:val="0"/>
          <w:marRight w:val="0"/>
          <w:marTop w:val="0"/>
          <w:marBottom w:val="0"/>
          <w:divBdr>
            <w:top w:val="none" w:sz="0" w:space="0" w:color="auto"/>
            <w:left w:val="none" w:sz="0" w:space="0" w:color="auto"/>
            <w:bottom w:val="none" w:sz="0" w:space="0" w:color="auto"/>
            <w:right w:val="none" w:sz="0" w:space="0" w:color="auto"/>
          </w:divBdr>
          <w:divsChild>
            <w:div w:id="666978772">
              <w:marLeft w:val="0"/>
              <w:marRight w:val="0"/>
              <w:marTop w:val="0"/>
              <w:marBottom w:val="0"/>
              <w:divBdr>
                <w:top w:val="none" w:sz="0" w:space="0" w:color="auto"/>
                <w:left w:val="none" w:sz="0" w:space="0" w:color="auto"/>
                <w:bottom w:val="none" w:sz="0" w:space="0" w:color="auto"/>
                <w:right w:val="none" w:sz="0" w:space="0" w:color="auto"/>
              </w:divBdr>
            </w:div>
          </w:divsChild>
        </w:div>
        <w:div w:id="1732656579">
          <w:marLeft w:val="0"/>
          <w:marRight w:val="0"/>
          <w:marTop w:val="0"/>
          <w:marBottom w:val="0"/>
          <w:divBdr>
            <w:top w:val="none" w:sz="0" w:space="0" w:color="auto"/>
            <w:left w:val="none" w:sz="0" w:space="0" w:color="auto"/>
            <w:bottom w:val="none" w:sz="0" w:space="0" w:color="auto"/>
            <w:right w:val="none" w:sz="0" w:space="0" w:color="auto"/>
          </w:divBdr>
          <w:divsChild>
            <w:div w:id="735395206">
              <w:marLeft w:val="0"/>
              <w:marRight w:val="0"/>
              <w:marTop w:val="0"/>
              <w:marBottom w:val="0"/>
              <w:divBdr>
                <w:top w:val="none" w:sz="0" w:space="0" w:color="auto"/>
                <w:left w:val="none" w:sz="0" w:space="0" w:color="auto"/>
                <w:bottom w:val="none" w:sz="0" w:space="0" w:color="auto"/>
                <w:right w:val="none" w:sz="0" w:space="0" w:color="auto"/>
              </w:divBdr>
            </w:div>
          </w:divsChild>
        </w:div>
        <w:div w:id="794711694">
          <w:marLeft w:val="0"/>
          <w:marRight w:val="0"/>
          <w:marTop w:val="0"/>
          <w:marBottom w:val="0"/>
          <w:divBdr>
            <w:top w:val="none" w:sz="0" w:space="0" w:color="auto"/>
            <w:left w:val="none" w:sz="0" w:space="0" w:color="auto"/>
            <w:bottom w:val="none" w:sz="0" w:space="0" w:color="auto"/>
            <w:right w:val="none" w:sz="0" w:space="0" w:color="auto"/>
          </w:divBdr>
          <w:divsChild>
            <w:div w:id="99184122">
              <w:marLeft w:val="0"/>
              <w:marRight w:val="0"/>
              <w:marTop w:val="0"/>
              <w:marBottom w:val="0"/>
              <w:divBdr>
                <w:top w:val="none" w:sz="0" w:space="0" w:color="auto"/>
                <w:left w:val="none" w:sz="0" w:space="0" w:color="auto"/>
                <w:bottom w:val="none" w:sz="0" w:space="0" w:color="auto"/>
                <w:right w:val="none" w:sz="0" w:space="0" w:color="auto"/>
              </w:divBdr>
            </w:div>
          </w:divsChild>
        </w:div>
        <w:div w:id="404034426">
          <w:marLeft w:val="0"/>
          <w:marRight w:val="0"/>
          <w:marTop w:val="0"/>
          <w:marBottom w:val="0"/>
          <w:divBdr>
            <w:top w:val="none" w:sz="0" w:space="0" w:color="auto"/>
            <w:left w:val="none" w:sz="0" w:space="0" w:color="auto"/>
            <w:bottom w:val="none" w:sz="0" w:space="0" w:color="auto"/>
            <w:right w:val="none" w:sz="0" w:space="0" w:color="auto"/>
          </w:divBdr>
          <w:divsChild>
            <w:div w:id="413673268">
              <w:marLeft w:val="0"/>
              <w:marRight w:val="0"/>
              <w:marTop w:val="0"/>
              <w:marBottom w:val="0"/>
              <w:divBdr>
                <w:top w:val="none" w:sz="0" w:space="0" w:color="auto"/>
                <w:left w:val="none" w:sz="0" w:space="0" w:color="auto"/>
                <w:bottom w:val="none" w:sz="0" w:space="0" w:color="auto"/>
                <w:right w:val="none" w:sz="0" w:space="0" w:color="auto"/>
              </w:divBdr>
            </w:div>
          </w:divsChild>
        </w:div>
        <w:div w:id="850072514">
          <w:marLeft w:val="0"/>
          <w:marRight w:val="0"/>
          <w:marTop w:val="0"/>
          <w:marBottom w:val="0"/>
          <w:divBdr>
            <w:top w:val="none" w:sz="0" w:space="0" w:color="auto"/>
            <w:left w:val="none" w:sz="0" w:space="0" w:color="auto"/>
            <w:bottom w:val="none" w:sz="0" w:space="0" w:color="auto"/>
            <w:right w:val="none" w:sz="0" w:space="0" w:color="auto"/>
          </w:divBdr>
          <w:divsChild>
            <w:div w:id="708992261">
              <w:marLeft w:val="0"/>
              <w:marRight w:val="0"/>
              <w:marTop w:val="0"/>
              <w:marBottom w:val="0"/>
              <w:divBdr>
                <w:top w:val="none" w:sz="0" w:space="0" w:color="auto"/>
                <w:left w:val="none" w:sz="0" w:space="0" w:color="auto"/>
                <w:bottom w:val="none" w:sz="0" w:space="0" w:color="auto"/>
                <w:right w:val="none" w:sz="0" w:space="0" w:color="auto"/>
              </w:divBdr>
            </w:div>
          </w:divsChild>
        </w:div>
        <w:div w:id="491718143">
          <w:marLeft w:val="0"/>
          <w:marRight w:val="0"/>
          <w:marTop w:val="0"/>
          <w:marBottom w:val="0"/>
          <w:divBdr>
            <w:top w:val="none" w:sz="0" w:space="0" w:color="auto"/>
            <w:left w:val="none" w:sz="0" w:space="0" w:color="auto"/>
            <w:bottom w:val="none" w:sz="0" w:space="0" w:color="auto"/>
            <w:right w:val="none" w:sz="0" w:space="0" w:color="auto"/>
          </w:divBdr>
          <w:divsChild>
            <w:div w:id="405957920">
              <w:marLeft w:val="0"/>
              <w:marRight w:val="0"/>
              <w:marTop w:val="0"/>
              <w:marBottom w:val="0"/>
              <w:divBdr>
                <w:top w:val="none" w:sz="0" w:space="0" w:color="auto"/>
                <w:left w:val="none" w:sz="0" w:space="0" w:color="auto"/>
                <w:bottom w:val="none" w:sz="0" w:space="0" w:color="auto"/>
                <w:right w:val="none" w:sz="0" w:space="0" w:color="auto"/>
              </w:divBdr>
            </w:div>
          </w:divsChild>
        </w:div>
        <w:div w:id="347101695">
          <w:marLeft w:val="0"/>
          <w:marRight w:val="0"/>
          <w:marTop w:val="0"/>
          <w:marBottom w:val="0"/>
          <w:divBdr>
            <w:top w:val="none" w:sz="0" w:space="0" w:color="auto"/>
            <w:left w:val="none" w:sz="0" w:space="0" w:color="auto"/>
            <w:bottom w:val="none" w:sz="0" w:space="0" w:color="auto"/>
            <w:right w:val="none" w:sz="0" w:space="0" w:color="auto"/>
          </w:divBdr>
          <w:divsChild>
            <w:div w:id="312636254">
              <w:marLeft w:val="0"/>
              <w:marRight w:val="0"/>
              <w:marTop w:val="0"/>
              <w:marBottom w:val="0"/>
              <w:divBdr>
                <w:top w:val="none" w:sz="0" w:space="0" w:color="auto"/>
                <w:left w:val="none" w:sz="0" w:space="0" w:color="auto"/>
                <w:bottom w:val="none" w:sz="0" w:space="0" w:color="auto"/>
                <w:right w:val="none" w:sz="0" w:space="0" w:color="auto"/>
              </w:divBdr>
            </w:div>
          </w:divsChild>
        </w:div>
        <w:div w:id="1936595829">
          <w:marLeft w:val="0"/>
          <w:marRight w:val="0"/>
          <w:marTop w:val="0"/>
          <w:marBottom w:val="0"/>
          <w:divBdr>
            <w:top w:val="none" w:sz="0" w:space="0" w:color="auto"/>
            <w:left w:val="none" w:sz="0" w:space="0" w:color="auto"/>
            <w:bottom w:val="none" w:sz="0" w:space="0" w:color="auto"/>
            <w:right w:val="none" w:sz="0" w:space="0" w:color="auto"/>
          </w:divBdr>
          <w:divsChild>
            <w:div w:id="706292875">
              <w:marLeft w:val="0"/>
              <w:marRight w:val="0"/>
              <w:marTop w:val="0"/>
              <w:marBottom w:val="0"/>
              <w:divBdr>
                <w:top w:val="none" w:sz="0" w:space="0" w:color="auto"/>
                <w:left w:val="none" w:sz="0" w:space="0" w:color="auto"/>
                <w:bottom w:val="none" w:sz="0" w:space="0" w:color="auto"/>
                <w:right w:val="none" w:sz="0" w:space="0" w:color="auto"/>
              </w:divBdr>
            </w:div>
          </w:divsChild>
        </w:div>
        <w:div w:id="401410895">
          <w:marLeft w:val="0"/>
          <w:marRight w:val="0"/>
          <w:marTop w:val="0"/>
          <w:marBottom w:val="0"/>
          <w:divBdr>
            <w:top w:val="none" w:sz="0" w:space="0" w:color="auto"/>
            <w:left w:val="none" w:sz="0" w:space="0" w:color="auto"/>
            <w:bottom w:val="none" w:sz="0" w:space="0" w:color="auto"/>
            <w:right w:val="none" w:sz="0" w:space="0" w:color="auto"/>
          </w:divBdr>
          <w:divsChild>
            <w:div w:id="1706174981">
              <w:marLeft w:val="0"/>
              <w:marRight w:val="0"/>
              <w:marTop w:val="0"/>
              <w:marBottom w:val="0"/>
              <w:divBdr>
                <w:top w:val="none" w:sz="0" w:space="0" w:color="auto"/>
                <w:left w:val="none" w:sz="0" w:space="0" w:color="auto"/>
                <w:bottom w:val="none" w:sz="0" w:space="0" w:color="auto"/>
                <w:right w:val="none" w:sz="0" w:space="0" w:color="auto"/>
              </w:divBdr>
            </w:div>
          </w:divsChild>
        </w:div>
        <w:div w:id="1772555443">
          <w:marLeft w:val="0"/>
          <w:marRight w:val="0"/>
          <w:marTop w:val="0"/>
          <w:marBottom w:val="0"/>
          <w:divBdr>
            <w:top w:val="none" w:sz="0" w:space="0" w:color="auto"/>
            <w:left w:val="none" w:sz="0" w:space="0" w:color="auto"/>
            <w:bottom w:val="none" w:sz="0" w:space="0" w:color="auto"/>
            <w:right w:val="none" w:sz="0" w:space="0" w:color="auto"/>
          </w:divBdr>
          <w:divsChild>
            <w:div w:id="1553689453">
              <w:marLeft w:val="0"/>
              <w:marRight w:val="0"/>
              <w:marTop w:val="0"/>
              <w:marBottom w:val="0"/>
              <w:divBdr>
                <w:top w:val="none" w:sz="0" w:space="0" w:color="auto"/>
                <w:left w:val="none" w:sz="0" w:space="0" w:color="auto"/>
                <w:bottom w:val="none" w:sz="0" w:space="0" w:color="auto"/>
                <w:right w:val="none" w:sz="0" w:space="0" w:color="auto"/>
              </w:divBdr>
            </w:div>
          </w:divsChild>
        </w:div>
        <w:div w:id="191186413">
          <w:marLeft w:val="0"/>
          <w:marRight w:val="0"/>
          <w:marTop w:val="0"/>
          <w:marBottom w:val="0"/>
          <w:divBdr>
            <w:top w:val="none" w:sz="0" w:space="0" w:color="auto"/>
            <w:left w:val="none" w:sz="0" w:space="0" w:color="auto"/>
            <w:bottom w:val="none" w:sz="0" w:space="0" w:color="auto"/>
            <w:right w:val="none" w:sz="0" w:space="0" w:color="auto"/>
          </w:divBdr>
          <w:divsChild>
            <w:div w:id="769085369">
              <w:marLeft w:val="0"/>
              <w:marRight w:val="0"/>
              <w:marTop w:val="0"/>
              <w:marBottom w:val="0"/>
              <w:divBdr>
                <w:top w:val="none" w:sz="0" w:space="0" w:color="auto"/>
                <w:left w:val="none" w:sz="0" w:space="0" w:color="auto"/>
                <w:bottom w:val="none" w:sz="0" w:space="0" w:color="auto"/>
                <w:right w:val="none" w:sz="0" w:space="0" w:color="auto"/>
              </w:divBdr>
            </w:div>
          </w:divsChild>
        </w:div>
        <w:div w:id="849953523">
          <w:marLeft w:val="0"/>
          <w:marRight w:val="0"/>
          <w:marTop w:val="0"/>
          <w:marBottom w:val="0"/>
          <w:divBdr>
            <w:top w:val="none" w:sz="0" w:space="0" w:color="auto"/>
            <w:left w:val="none" w:sz="0" w:space="0" w:color="auto"/>
            <w:bottom w:val="none" w:sz="0" w:space="0" w:color="auto"/>
            <w:right w:val="none" w:sz="0" w:space="0" w:color="auto"/>
          </w:divBdr>
          <w:divsChild>
            <w:div w:id="805003402">
              <w:marLeft w:val="0"/>
              <w:marRight w:val="0"/>
              <w:marTop w:val="0"/>
              <w:marBottom w:val="0"/>
              <w:divBdr>
                <w:top w:val="none" w:sz="0" w:space="0" w:color="auto"/>
                <w:left w:val="none" w:sz="0" w:space="0" w:color="auto"/>
                <w:bottom w:val="none" w:sz="0" w:space="0" w:color="auto"/>
                <w:right w:val="none" w:sz="0" w:space="0" w:color="auto"/>
              </w:divBdr>
            </w:div>
          </w:divsChild>
        </w:div>
        <w:div w:id="1189559367">
          <w:marLeft w:val="0"/>
          <w:marRight w:val="0"/>
          <w:marTop w:val="0"/>
          <w:marBottom w:val="0"/>
          <w:divBdr>
            <w:top w:val="none" w:sz="0" w:space="0" w:color="auto"/>
            <w:left w:val="none" w:sz="0" w:space="0" w:color="auto"/>
            <w:bottom w:val="none" w:sz="0" w:space="0" w:color="auto"/>
            <w:right w:val="none" w:sz="0" w:space="0" w:color="auto"/>
          </w:divBdr>
          <w:divsChild>
            <w:div w:id="1853640441">
              <w:marLeft w:val="0"/>
              <w:marRight w:val="0"/>
              <w:marTop w:val="0"/>
              <w:marBottom w:val="0"/>
              <w:divBdr>
                <w:top w:val="none" w:sz="0" w:space="0" w:color="auto"/>
                <w:left w:val="none" w:sz="0" w:space="0" w:color="auto"/>
                <w:bottom w:val="none" w:sz="0" w:space="0" w:color="auto"/>
                <w:right w:val="none" w:sz="0" w:space="0" w:color="auto"/>
              </w:divBdr>
            </w:div>
          </w:divsChild>
        </w:div>
        <w:div w:id="594939338">
          <w:marLeft w:val="0"/>
          <w:marRight w:val="0"/>
          <w:marTop w:val="0"/>
          <w:marBottom w:val="0"/>
          <w:divBdr>
            <w:top w:val="none" w:sz="0" w:space="0" w:color="auto"/>
            <w:left w:val="none" w:sz="0" w:space="0" w:color="auto"/>
            <w:bottom w:val="none" w:sz="0" w:space="0" w:color="auto"/>
            <w:right w:val="none" w:sz="0" w:space="0" w:color="auto"/>
          </w:divBdr>
          <w:divsChild>
            <w:div w:id="2042777763">
              <w:marLeft w:val="0"/>
              <w:marRight w:val="0"/>
              <w:marTop w:val="0"/>
              <w:marBottom w:val="0"/>
              <w:divBdr>
                <w:top w:val="none" w:sz="0" w:space="0" w:color="auto"/>
                <w:left w:val="none" w:sz="0" w:space="0" w:color="auto"/>
                <w:bottom w:val="none" w:sz="0" w:space="0" w:color="auto"/>
                <w:right w:val="none" w:sz="0" w:space="0" w:color="auto"/>
              </w:divBdr>
            </w:div>
          </w:divsChild>
        </w:div>
        <w:div w:id="1061364727">
          <w:marLeft w:val="0"/>
          <w:marRight w:val="0"/>
          <w:marTop w:val="0"/>
          <w:marBottom w:val="0"/>
          <w:divBdr>
            <w:top w:val="none" w:sz="0" w:space="0" w:color="auto"/>
            <w:left w:val="none" w:sz="0" w:space="0" w:color="auto"/>
            <w:bottom w:val="none" w:sz="0" w:space="0" w:color="auto"/>
            <w:right w:val="none" w:sz="0" w:space="0" w:color="auto"/>
          </w:divBdr>
          <w:divsChild>
            <w:div w:id="2143764433">
              <w:marLeft w:val="0"/>
              <w:marRight w:val="0"/>
              <w:marTop w:val="0"/>
              <w:marBottom w:val="0"/>
              <w:divBdr>
                <w:top w:val="none" w:sz="0" w:space="0" w:color="auto"/>
                <w:left w:val="none" w:sz="0" w:space="0" w:color="auto"/>
                <w:bottom w:val="none" w:sz="0" w:space="0" w:color="auto"/>
                <w:right w:val="none" w:sz="0" w:space="0" w:color="auto"/>
              </w:divBdr>
            </w:div>
          </w:divsChild>
        </w:div>
        <w:div w:id="1015155661">
          <w:marLeft w:val="0"/>
          <w:marRight w:val="0"/>
          <w:marTop w:val="0"/>
          <w:marBottom w:val="0"/>
          <w:divBdr>
            <w:top w:val="none" w:sz="0" w:space="0" w:color="auto"/>
            <w:left w:val="none" w:sz="0" w:space="0" w:color="auto"/>
            <w:bottom w:val="none" w:sz="0" w:space="0" w:color="auto"/>
            <w:right w:val="none" w:sz="0" w:space="0" w:color="auto"/>
          </w:divBdr>
          <w:divsChild>
            <w:div w:id="1057048909">
              <w:marLeft w:val="0"/>
              <w:marRight w:val="0"/>
              <w:marTop w:val="0"/>
              <w:marBottom w:val="0"/>
              <w:divBdr>
                <w:top w:val="none" w:sz="0" w:space="0" w:color="auto"/>
                <w:left w:val="none" w:sz="0" w:space="0" w:color="auto"/>
                <w:bottom w:val="none" w:sz="0" w:space="0" w:color="auto"/>
                <w:right w:val="none" w:sz="0" w:space="0" w:color="auto"/>
              </w:divBdr>
            </w:div>
          </w:divsChild>
        </w:div>
        <w:div w:id="2033996173">
          <w:marLeft w:val="0"/>
          <w:marRight w:val="0"/>
          <w:marTop w:val="0"/>
          <w:marBottom w:val="0"/>
          <w:divBdr>
            <w:top w:val="none" w:sz="0" w:space="0" w:color="auto"/>
            <w:left w:val="none" w:sz="0" w:space="0" w:color="auto"/>
            <w:bottom w:val="none" w:sz="0" w:space="0" w:color="auto"/>
            <w:right w:val="none" w:sz="0" w:space="0" w:color="auto"/>
          </w:divBdr>
          <w:divsChild>
            <w:div w:id="956450117">
              <w:marLeft w:val="0"/>
              <w:marRight w:val="0"/>
              <w:marTop w:val="0"/>
              <w:marBottom w:val="0"/>
              <w:divBdr>
                <w:top w:val="none" w:sz="0" w:space="0" w:color="auto"/>
                <w:left w:val="none" w:sz="0" w:space="0" w:color="auto"/>
                <w:bottom w:val="none" w:sz="0" w:space="0" w:color="auto"/>
                <w:right w:val="none" w:sz="0" w:space="0" w:color="auto"/>
              </w:divBdr>
            </w:div>
          </w:divsChild>
        </w:div>
        <w:div w:id="1941796774">
          <w:marLeft w:val="0"/>
          <w:marRight w:val="0"/>
          <w:marTop w:val="0"/>
          <w:marBottom w:val="0"/>
          <w:divBdr>
            <w:top w:val="none" w:sz="0" w:space="0" w:color="auto"/>
            <w:left w:val="none" w:sz="0" w:space="0" w:color="auto"/>
            <w:bottom w:val="none" w:sz="0" w:space="0" w:color="auto"/>
            <w:right w:val="none" w:sz="0" w:space="0" w:color="auto"/>
          </w:divBdr>
          <w:divsChild>
            <w:div w:id="58623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71384">
      <w:bodyDiv w:val="1"/>
      <w:marLeft w:val="0"/>
      <w:marRight w:val="0"/>
      <w:marTop w:val="0"/>
      <w:marBottom w:val="0"/>
      <w:divBdr>
        <w:top w:val="none" w:sz="0" w:space="0" w:color="auto"/>
        <w:left w:val="none" w:sz="0" w:space="0" w:color="auto"/>
        <w:bottom w:val="none" w:sz="0" w:space="0" w:color="auto"/>
        <w:right w:val="none" w:sz="0" w:space="0" w:color="auto"/>
      </w:divBdr>
    </w:div>
    <w:div w:id="1697077120">
      <w:bodyDiv w:val="1"/>
      <w:marLeft w:val="0"/>
      <w:marRight w:val="0"/>
      <w:marTop w:val="0"/>
      <w:marBottom w:val="0"/>
      <w:divBdr>
        <w:top w:val="none" w:sz="0" w:space="0" w:color="auto"/>
        <w:left w:val="none" w:sz="0" w:space="0" w:color="auto"/>
        <w:bottom w:val="none" w:sz="0" w:space="0" w:color="auto"/>
        <w:right w:val="none" w:sz="0" w:space="0" w:color="auto"/>
      </w:divBdr>
    </w:div>
    <w:div w:id="1822622204">
      <w:bodyDiv w:val="1"/>
      <w:marLeft w:val="0"/>
      <w:marRight w:val="0"/>
      <w:marTop w:val="0"/>
      <w:marBottom w:val="0"/>
      <w:divBdr>
        <w:top w:val="none" w:sz="0" w:space="0" w:color="auto"/>
        <w:left w:val="none" w:sz="0" w:space="0" w:color="auto"/>
        <w:bottom w:val="none" w:sz="0" w:space="0" w:color="auto"/>
        <w:right w:val="none" w:sz="0" w:space="0" w:color="auto"/>
      </w:divBdr>
    </w:div>
    <w:div w:id="1836721866">
      <w:bodyDiv w:val="1"/>
      <w:marLeft w:val="0"/>
      <w:marRight w:val="0"/>
      <w:marTop w:val="0"/>
      <w:marBottom w:val="0"/>
      <w:divBdr>
        <w:top w:val="none" w:sz="0" w:space="0" w:color="auto"/>
        <w:left w:val="none" w:sz="0" w:space="0" w:color="auto"/>
        <w:bottom w:val="none" w:sz="0" w:space="0" w:color="auto"/>
        <w:right w:val="none" w:sz="0" w:space="0" w:color="auto"/>
      </w:divBdr>
    </w:div>
    <w:div w:id="1912889841">
      <w:bodyDiv w:val="1"/>
      <w:marLeft w:val="0"/>
      <w:marRight w:val="0"/>
      <w:marTop w:val="0"/>
      <w:marBottom w:val="0"/>
      <w:divBdr>
        <w:top w:val="none" w:sz="0" w:space="0" w:color="auto"/>
        <w:left w:val="none" w:sz="0" w:space="0" w:color="auto"/>
        <w:bottom w:val="none" w:sz="0" w:space="0" w:color="auto"/>
        <w:right w:val="none" w:sz="0" w:space="0" w:color="auto"/>
      </w:divBdr>
    </w:div>
    <w:div w:id="1918975880">
      <w:bodyDiv w:val="1"/>
      <w:marLeft w:val="0"/>
      <w:marRight w:val="0"/>
      <w:marTop w:val="0"/>
      <w:marBottom w:val="0"/>
      <w:divBdr>
        <w:top w:val="none" w:sz="0" w:space="0" w:color="auto"/>
        <w:left w:val="none" w:sz="0" w:space="0" w:color="auto"/>
        <w:bottom w:val="none" w:sz="0" w:space="0" w:color="auto"/>
        <w:right w:val="none" w:sz="0" w:space="0" w:color="auto"/>
      </w:divBdr>
    </w:div>
    <w:div w:id="1951282313">
      <w:bodyDiv w:val="1"/>
      <w:marLeft w:val="0"/>
      <w:marRight w:val="0"/>
      <w:marTop w:val="0"/>
      <w:marBottom w:val="0"/>
      <w:divBdr>
        <w:top w:val="none" w:sz="0" w:space="0" w:color="auto"/>
        <w:left w:val="none" w:sz="0" w:space="0" w:color="auto"/>
        <w:bottom w:val="none" w:sz="0" w:space="0" w:color="auto"/>
        <w:right w:val="none" w:sz="0" w:space="0" w:color="auto"/>
      </w:divBdr>
    </w:div>
    <w:div w:id="1952470755">
      <w:bodyDiv w:val="1"/>
      <w:marLeft w:val="0"/>
      <w:marRight w:val="0"/>
      <w:marTop w:val="0"/>
      <w:marBottom w:val="0"/>
      <w:divBdr>
        <w:top w:val="none" w:sz="0" w:space="0" w:color="auto"/>
        <w:left w:val="none" w:sz="0" w:space="0" w:color="auto"/>
        <w:bottom w:val="none" w:sz="0" w:space="0" w:color="auto"/>
        <w:right w:val="none" w:sz="0" w:space="0" w:color="auto"/>
      </w:divBdr>
    </w:div>
    <w:div w:id="1965651527">
      <w:bodyDiv w:val="1"/>
      <w:marLeft w:val="0"/>
      <w:marRight w:val="0"/>
      <w:marTop w:val="0"/>
      <w:marBottom w:val="0"/>
      <w:divBdr>
        <w:top w:val="none" w:sz="0" w:space="0" w:color="auto"/>
        <w:left w:val="none" w:sz="0" w:space="0" w:color="auto"/>
        <w:bottom w:val="none" w:sz="0" w:space="0" w:color="auto"/>
        <w:right w:val="none" w:sz="0" w:space="0" w:color="auto"/>
      </w:divBdr>
    </w:div>
    <w:div w:id="1987054401">
      <w:bodyDiv w:val="1"/>
      <w:marLeft w:val="0"/>
      <w:marRight w:val="0"/>
      <w:marTop w:val="0"/>
      <w:marBottom w:val="0"/>
      <w:divBdr>
        <w:top w:val="none" w:sz="0" w:space="0" w:color="auto"/>
        <w:left w:val="none" w:sz="0" w:space="0" w:color="auto"/>
        <w:bottom w:val="none" w:sz="0" w:space="0" w:color="auto"/>
        <w:right w:val="none" w:sz="0" w:space="0" w:color="auto"/>
      </w:divBdr>
      <w:divsChild>
        <w:div w:id="1751390818">
          <w:marLeft w:val="0"/>
          <w:marRight w:val="0"/>
          <w:marTop w:val="0"/>
          <w:marBottom w:val="0"/>
          <w:divBdr>
            <w:top w:val="none" w:sz="0" w:space="0" w:color="auto"/>
            <w:left w:val="none" w:sz="0" w:space="0" w:color="auto"/>
            <w:bottom w:val="none" w:sz="0" w:space="0" w:color="auto"/>
            <w:right w:val="none" w:sz="0" w:space="0" w:color="auto"/>
          </w:divBdr>
          <w:divsChild>
            <w:div w:id="629745416">
              <w:marLeft w:val="0"/>
              <w:marRight w:val="0"/>
              <w:marTop w:val="0"/>
              <w:marBottom w:val="0"/>
              <w:divBdr>
                <w:top w:val="none" w:sz="0" w:space="0" w:color="auto"/>
                <w:left w:val="none" w:sz="0" w:space="0" w:color="auto"/>
                <w:bottom w:val="none" w:sz="0" w:space="0" w:color="auto"/>
                <w:right w:val="none" w:sz="0" w:space="0" w:color="auto"/>
              </w:divBdr>
            </w:div>
          </w:divsChild>
        </w:div>
        <w:div w:id="873034838">
          <w:marLeft w:val="0"/>
          <w:marRight w:val="0"/>
          <w:marTop w:val="0"/>
          <w:marBottom w:val="0"/>
          <w:divBdr>
            <w:top w:val="none" w:sz="0" w:space="0" w:color="auto"/>
            <w:left w:val="none" w:sz="0" w:space="0" w:color="auto"/>
            <w:bottom w:val="none" w:sz="0" w:space="0" w:color="auto"/>
            <w:right w:val="none" w:sz="0" w:space="0" w:color="auto"/>
          </w:divBdr>
          <w:divsChild>
            <w:div w:id="795173132">
              <w:marLeft w:val="0"/>
              <w:marRight w:val="0"/>
              <w:marTop w:val="0"/>
              <w:marBottom w:val="0"/>
              <w:divBdr>
                <w:top w:val="none" w:sz="0" w:space="0" w:color="auto"/>
                <w:left w:val="none" w:sz="0" w:space="0" w:color="auto"/>
                <w:bottom w:val="none" w:sz="0" w:space="0" w:color="auto"/>
                <w:right w:val="none" w:sz="0" w:space="0" w:color="auto"/>
              </w:divBdr>
            </w:div>
          </w:divsChild>
        </w:div>
        <w:div w:id="403840772">
          <w:marLeft w:val="0"/>
          <w:marRight w:val="0"/>
          <w:marTop w:val="0"/>
          <w:marBottom w:val="0"/>
          <w:divBdr>
            <w:top w:val="none" w:sz="0" w:space="0" w:color="auto"/>
            <w:left w:val="none" w:sz="0" w:space="0" w:color="auto"/>
            <w:bottom w:val="none" w:sz="0" w:space="0" w:color="auto"/>
            <w:right w:val="none" w:sz="0" w:space="0" w:color="auto"/>
          </w:divBdr>
          <w:divsChild>
            <w:div w:id="975061531">
              <w:marLeft w:val="0"/>
              <w:marRight w:val="0"/>
              <w:marTop w:val="0"/>
              <w:marBottom w:val="0"/>
              <w:divBdr>
                <w:top w:val="none" w:sz="0" w:space="0" w:color="auto"/>
                <w:left w:val="none" w:sz="0" w:space="0" w:color="auto"/>
                <w:bottom w:val="none" w:sz="0" w:space="0" w:color="auto"/>
                <w:right w:val="none" w:sz="0" w:space="0" w:color="auto"/>
              </w:divBdr>
            </w:div>
          </w:divsChild>
        </w:div>
        <w:div w:id="513619736">
          <w:marLeft w:val="0"/>
          <w:marRight w:val="0"/>
          <w:marTop w:val="0"/>
          <w:marBottom w:val="0"/>
          <w:divBdr>
            <w:top w:val="none" w:sz="0" w:space="0" w:color="auto"/>
            <w:left w:val="none" w:sz="0" w:space="0" w:color="auto"/>
            <w:bottom w:val="none" w:sz="0" w:space="0" w:color="auto"/>
            <w:right w:val="none" w:sz="0" w:space="0" w:color="auto"/>
          </w:divBdr>
          <w:divsChild>
            <w:div w:id="2058579636">
              <w:marLeft w:val="0"/>
              <w:marRight w:val="0"/>
              <w:marTop w:val="0"/>
              <w:marBottom w:val="0"/>
              <w:divBdr>
                <w:top w:val="none" w:sz="0" w:space="0" w:color="auto"/>
                <w:left w:val="none" w:sz="0" w:space="0" w:color="auto"/>
                <w:bottom w:val="none" w:sz="0" w:space="0" w:color="auto"/>
                <w:right w:val="none" w:sz="0" w:space="0" w:color="auto"/>
              </w:divBdr>
            </w:div>
          </w:divsChild>
        </w:div>
        <w:div w:id="1617979290">
          <w:marLeft w:val="0"/>
          <w:marRight w:val="0"/>
          <w:marTop w:val="0"/>
          <w:marBottom w:val="0"/>
          <w:divBdr>
            <w:top w:val="none" w:sz="0" w:space="0" w:color="auto"/>
            <w:left w:val="none" w:sz="0" w:space="0" w:color="auto"/>
            <w:bottom w:val="none" w:sz="0" w:space="0" w:color="auto"/>
            <w:right w:val="none" w:sz="0" w:space="0" w:color="auto"/>
          </w:divBdr>
          <w:divsChild>
            <w:div w:id="757871765">
              <w:marLeft w:val="0"/>
              <w:marRight w:val="0"/>
              <w:marTop w:val="0"/>
              <w:marBottom w:val="0"/>
              <w:divBdr>
                <w:top w:val="none" w:sz="0" w:space="0" w:color="auto"/>
                <w:left w:val="none" w:sz="0" w:space="0" w:color="auto"/>
                <w:bottom w:val="none" w:sz="0" w:space="0" w:color="auto"/>
                <w:right w:val="none" w:sz="0" w:space="0" w:color="auto"/>
              </w:divBdr>
            </w:div>
          </w:divsChild>
        </w:div>
        <w:div w:id="1366835630">
          <w:marLeft w:val="0"/>
          <w:marRight w:val="0"/>
          <w:marTop w:val="0"/>
          <w:marBottom w:val="0"/>
          <w:divBdr>
            <w:top w:val="none" w:sz="0" w:space="0" w:color="auto"/>
            <w:left w:val="none" w:sz="0" w:space="0" w:color="auto"/>
            <w:bottom w:val="none" w:sz="0" w:space="0" w:color="auto"/>
            <w:right w:val="none" w:sz="0" w:space="0" w:color="auto"/>
          </w:divBdr>
          <w:divsChild>
            <w:div w:id="658927536">
              <w:marLeft w:val="0"/>
              <w:marRight w:val="0"/>
              <w:marTop w:val="0"/>
              <w:marBottom w:val="0"/>
              <w:divBdr>
                <w:top w:val="none" w:sz="0" w:space="0" w:color="auto"/>
                <w:left w:val="none" w:sz="0" w:space="0" w:color="auto"/>
                <w:bottom w:val="none" w:sz="0" w:space="0" w:color="auto"/>
                <w:right w:val="none" w:sz="0" w:space="0" w:color="auto"/>
              </w:divBdr>
            </w:div>
          </w:divsChild>
        </w:div>
        <w:div w:id="2051224982">
          <w:marLeft w:val="0"/>
          <w:marRight w:val="0"/>
          <w:marTop w:val="0"/>
          <w:marBottom w:val="0"/>
          <w:divBdr>
            <w:top w:val="none" w:sz="0" w:space="0" w:color="auto"/>
            <w:left w:val="none" w:sz="0" w:space="0" w:color="auto"/>
            <w:bottom w:val="none" w:sz="0" w:space="0" w:color="auto"/>
            <w:right w:val="none" w:sz="0" w:space="0" w:color="auto"/>
          </w:divBdr>
          <w:divsChild>
            <w:div w:id="1156460010">
              <w:marLeft w:val="0"/>
              <w:marRight w:val="0"/>
              <w:marTop w:val="0"/>
              <w:marBottom w:val="0"/>
              <w:divBdr>
                <w:top w:val="none" w:sz="0" w:space="0" w:color="auto"/>
                <w:left w:val="none" w:sz="0" w:space="0" w:color="auto"/>
                <w:bottom w:val="none" w:sz="0" w:space="0" w:color="auto"/>
                <w:right w:val="none" w:sz="0" w:space="0" w:color="auto"/>
              </w:divBdr>
            </w:div>
          </w:divsChild>
        </w:div>
        <w:div w:id="1391034297">
          <w:marLeft w:val="0"/>
          <w:marRight w:val="0"/>
          <w:marTop w:val="0"/>
          <w:marBottom w:val="0"/>
          <w:divBdr>
            <w:top w:val="none" w:sz="0" w:space="0" w:color="auto"/>
            <w:left w:val="none" w:sz="0" w:space="0" w:color="auto"/>
            <w:bottom w:val="none" w:sz="0" w:space="0" w:color="auto"/>
            <w:right w:val="none" w:sz="0" w:space="0" w:color="auto"/>
          </w:divBdr>
          <w:divsChild>
            <w:div w:id="1349406938">
              <w:marLeft w:val="0"/>
              <w:marRight w:val="0"/>
              <w:marTop w:val="0"/>
              <w:marBottom w:val="0"/>
              <w:divBdr>
                <w:top w:val="none" w:sz="0" w:space="0" w:color="auto"/>
                <w:left w:val="none" w:sz="0" w:space="0" w:color="auto"/>
                <w:bottom w:val="none" w:sz="0" w:space="0" w:color="auto"/>
                <w:right w:val="none" w:sz="0" w:space="0" w:color="auto"/>
              </w:divBdr>
            </w:div>
          </w:divsChild>
        </w:div>
        <w:div w:id="1040982166">
          <w:marLeft w:val="0"/>
          <w:marRight w:val="0"/>
          <w:marTop w:val="0"/>
          <w:marBottom w:val="0"/>
          <w:divBdr>
            <w:top w:val="none" w:sz="0" w:space="0" w:color="auto"/>
            <w:left w:val="none" w:sz="0" w:space="0" w:color="auto"/>
            <w:bottom w:val="none" w:sz="0" w:space="0" w:color="auto"/>
            <w:right w:val="none" w:sz="0" w:space="0" w:color="auto"/>
          </w:divBdr>
          <w:divsChild>
            <w:div w:id="2130779900">
              <w:marLeft w:val="0"/>
              <w:marRight w:val="0"/>
              <w:marTop w:val="0"/>
              <w:marBottom w:val="0"/>
              <w:divBdr>
                <w:top w:val="none" w:sz="0" w:space="0" w:color="auto"/>
                <w:left w:val="none" w:sz="0" w:space="0" w:color="auto"/>
                <w:bottom w:val="none" w:sz="0" w:space="0" w:color="auto"/>
                <w:right w:val="none" w:sz="0" w:space="0" w:color="auto"/>
              </w:divBdr>
            </w:div>
          </w:divsChild>
        </w:div>
        <w:div w:id="1227185546">
          <w:marLeft w:val="0"/>
          <w:marRight w:val="0"/>
          <w:marTop w:val="0"/>
          <w:marBottom w:val="0"/>
          <w:divBdr>
            <w:top w:val="none" w:sz="0" w:space="0" w:color="auto"/>
            <w:left w:val="none" w:sz="0" w:space="0" w:color="auto"/>
            <w:bottom w:val="none" w:sz="0" w:space="0" w:color="auto"/>
            <w:right w:val="none" w:sz="0" w:space="0" w:color="auto"/>
          </w:divBdr>
          <w:divsChild>
            <w:div w:id="450784135">
              <w:marLeft w:val="0"/>
              <w:marRight w:val="0"/>
              <w:marTop w:val="0"/>
              <w:marBottom w:val="0"/>
              <w:divBdr>
                <w:top w:val="none" w:sz="0" w:space="0" w:color="auto"/>
                <w:left w:val="none" w:sz="0" w:space="0" w:color="auto"/>
                <w:bottom w:val="none" w:sz="0" w:space="0" w:color="auto"/>
                <w:right w:val="none" w:sz="0" w:space="0" w:color="auto"/>
              </w:divBdr>
            </w:div>
          </w:divsChild>
        </w:div>
        <w:div w:id="354111443">
          <w:marLeft w:val="0"/>
          <w:marRight w:val="0"/>
          <w:marTop w:val="0"/>
          <w:marBottom w:val="0"/>
          <w:divBdr>
            <w:top w:val="none" w:sz="0" w:space="0" w:color="auto"/>
            <w:left w:val="none" w:sz="0" w:space="0" w:color="auto"/>
            <w:bottom w:val="none" w:sz="0" w:space="0" w:color="auto"/>
            <w:right w:val="none" w:sz="0" w:space="0" w:color="auto"/>
          </w:divBdr>
          <w:divsChild>
            <w:div w:id="194083198">
              <w:marLeft w:val="0"/>
              <w:marRight w:val="0"/>
              <w:marTop w:val="0"/>
              <w:marBottom w:val="0"/>
              <w:divBdr>
                <w:top w:val="none" w:sz="0" w:space="0" w:color="auto"/>
                <w:left w:val="none" w:sz="0" w:space="0" w:color="auto"/>
                <w:bottom w:val="none" w:sz="0" w:space="0" w:color="auto"/>
                <w:right w:val="none" w:sz="0" w:space="0" w:color="auto"/>
              </w:divBdr>
            </w:div>
          </w:divsChild>
        </w:div>
        <w:div w:id="742484087">
          <w:marLeft w:val="0"/>
          <w:marRight w:val="0"/>
          <w:marTop w:val="0"/>
          <w:marBottom w:val="0"/>
          <w:divBdr>
            <w:top w:val="none" w:sz="0" w:space="0" w:color="auto"/>
            <w:left w:val="none" w:sz="0" w:space="0" w:color="auto"/>
            <w:bottom w:val="none" w:sz="0" w:space="0" w:color="auto"/>
            <w:right w:val="none" w:sz="0" w:space="0" w:color="auto"/>
          </w:divBdr>
          <w:divsChild>
            <w:div w:id="1784958862">
              <w:marLeft w:val="0"/>
              <w:marRight w:val="0"/>
              <w:marTop w:val="0"/>
              <w:marBottom w:val="0"/>
              <w:divBdr>
                <w:top w:val="none" w:sz="0" w:space="0" w:color="auto"/>
                <w:left w:val="none" w:sz="0" w:space="0" w:color="auto"/>
                <w:bottom w:val="none" w:sz="0" w:space="0" w:color="auto"/>
                <w:right w:val="none" w:sz="0" w:space="0" w:color="auto"/>
              </w:divBdr>
            </w:div>
          </w:divsChild>
        </w:div>
        <w:div w:id="1883589844">
          <w:marLeft w:val="0"/>
          <w:marRight w:val="0"/>
          <w:marTop w:val="0"/>
          <w:marBottom w:val="0"/>
          <w:divBdr>
            <w:top w:val="none" w:sz="0" w:space="0" w:color="auto"/>
            <w:left w:val="none" w:sz="0" w:space="0" w:color="auto"/>
            <w:bottom w:val="none" w:sz="0" w:space="0" w:color="auto"/>
            <w:right w:val="none" w:sz="0" w:space="0" w:color="auto"/>
          </w:divBdr>
          <w:divsChild>
            <w:div w:id="1320112720">
              <w:marLeft w:val="0"/>
              <w:marRight w:val="0"/>
              <w:marTop w:val="0"/>
              <w:marBottom w:val="0"/>
              <w:divBdr>
                <w:top w:val="none" w:sz="0" w:space="0" w:color="auto"/>
                <w:left w:val="none" w:sz="0" w:space="0" w:color="auto"/>
                <w:bottom w:val="none" w:sz="0" w:space="0" w:color="auto"/>
                <w:right w:val="none" w:sz="0" w:space="0" w:color="auto"/>
              </w:divBdr>
            </w:div>
          </w:divsChild>
        </w:div>
        <w:div w:id="399056261">
          <w:marLeft w:val="0"/>
          <w:marRight w:val="0"/>
          <w:marTop w:val="0"/>
          <w:marBottom w:val="0"/>
          <w:divBdr>
            <w:top w:val="none" w:sz="0" w:space="0" w:color="auto"/>
            <w:left w:val="none" w:sz="0" w:space="0" w:color="auto"/>
            <w:bottom w:val="none" w:sz="0" w:space="0" w:color="auto"/>
            <w:right w:val="none" w:sz="0" w:space="0" w:color="auto"/>
          </w:divBdr>
          <w:divsChild>
            <w:div w:id="293873564">
              <w:marLeft w:val="0"/>
              <w:marRight w:val="0"/>
              <w:marTop w:val="0"/>
              <w:marBottom w:val="0"/>
              <w:divBdr>
                <w:top w:val="none" w:sz="0" w:space="0" w:color="auto"/>
                <w:left w:val="none" w:sz="0" w:space="0" w:color="auto"/>
                <w:bottom w:val="none" w:sz="0" w:space="0" w:color="auto"/>
                <w:right w:val="none" w:sz="0" w:space="0" w:color="auto"/>
              </w:divBdr>
            </w:div>
          </w:divsChild>
        </w:div>
        <w:div w:id="1707489694">
          <w:marLeft w:val="0"/>
          <w:marRight w:val="0"/>
          <w:marTop w:val="0"/>
          <w:marBottom w:val="0"/>
          <w:divBdr>
            <w:top w:val="none" w:sz="0" w:space="0" w:color="auto"/>
            <w:left w:val="none" w:sz="0" w:space="0" w:color="auto"/>
            <w:bottom w:val="none" w:sz="0" w:space="0" w:color="auto"/>
            <w:right w:val="none" w:sz="0" w:space="0" w:color="auto"/>
          </w:divBdr>
          <w:divsChild>
            <w:div w:id="1078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942449">
      <w:bodyDiv w:val="1"/>
      <w:marLeft w:val="0"/>
      <w:marRight w:val="0"/>
      <w:marTop w:val="0"/>
      <w:marBottom w:val="0"/>
      <w:divBdr>
        <w:top w:val="none" w:sz="0" w:space="0" w:color="auto"/>
        <w:left w:val="none" w:sz="0" w:space="0" w:color="auto"/>
        <w:bottom w:val="none" w:sz="0" w:space="0" w:color="auto"/>
        <w:right w:val="none" w:sz="0" w:space="0" w:color="auto"/>
      </w:divBdr>
      <w:divsChild>
        <w:div w:id="402532867">
          <w:marLeft w:val="0"/>
          <w:marRight w:val="0"/>
          <w:marTop w:val="0"/>
          <w:marBottom w:val="0"/>
          <w:divBdr>
            <w:top w:val="none" w:sz="0" w:space="0" w:color="auto"/>
            <w:left w:val="none" w:sz="0" w:space="0" w:color="auto"/>
            <w:bottom w:val="none" w:sz="0" w:space="0" w:color="auto"/>
            <w:right w:val="none" w:sz="0" w:space="0" w:color="auto"/>
          </w:divBdr>
          <w:divsChild>
            <w:div w:id="994918755">
              <w:marLeft w:val="0"/>
              <w:marRight w:val="0"/>
              <w:marTop w:val="0"/>
              <w:marBottom w:val="0"/>
              <w:divBdr>
                <w:top w:val="none" w:sz="0" w:space="0" w:color="auto"/>
                <w:left w:val="none" w:sz="0" w:space="0" w:color="auto"/>
                <w:bottom w:val="none" w:sz="0" w:space="0" w:color="auto"/>
                <w:right w:val="none" w:sz="0" w:space="0" w:color="auto"/>
              </w:divBdr>
            </w:div>
          </w:divsChild>
        </w:div>
        <w:div w:id="800613410">
          <w:marLeft w:val="0"/>
          <w:marRight w:val="0"/>
          <w:marTop w:val="0"/>
          <w:marBottom w:val="0"/>
          <w:divBdr>
            <w:top w:val="none" w:sz="0" w:space="0" w:color="auto"/>
            <w:left w:val="none" w:sz="0" w:space="0" w:color="auto"/>
            <w:bottom w:val="none" w:sz="0" w:space="0" w:color="auto"/>
            <w:right w:val="none" w:sz="0" w:space="0" w:color="auto"/>
          </w:divBdr>
          <w:divsChild>
            <w:div w:id="1466892863">
              <w:marLeft w:val="0"/>
              <w:marRight w:val="0"/>
              <w:marTop w:val="0"/>
              <w:marBottom w:val="0"/>
              <w:divBdr>
                <w:top w:val="none" w:sz="0" w:space="0" w:color="auto"/>
                <w:left w:val="none" w:sz="0" w:space="0" w:color="auto"/>
                <w:bottom w:val="none" w:sz="0" w:space="0" w:color="auto"/>
                <w:right w:val="none" w:sz="0" w:space="0" w:color="auto"/>
              </w:divBdr>
            </w:div>
          </w:divsChild>
        </w:div>
        <w:div w:id="1511336215">
          <w:marLeft w:val="0"/>
          <w:marRight w:val="0"/>
          <w:marTop w:val="0"/>
          <w:marBottom w:val="0"/>
          <w:divBdr>
            <w:top w:val="none" w:sz="0" w:space="0" w:color="auto"/>
            <w:left w:val="none" w:sz="0" w:space="0" w:color="auto"/>
            <w:bottom w:val="none" w:sz="0" w:space="0" w:color="auto"/>
            <w:right w:val="none" w:sz="0" w:space="0" w:color="auto"/>
          </w:divBdr>
          <w:divsChild>
            <w:div w:id="358285448">
              <w:marLeft w:val="0"/>
              <w:marRight w:val="0"/>
              <w:marTop w:val="0"/>
              <w:marBottom w:val="0"/>
              <w:divBdr>
                <w:top w:val="none" w:sz="0" w:space="0" w:color="auto"/>
                <w:left w:val="none" w:sz="0" w:space="0" w:color="auto"/>
                <w:bottom w:val="none" w:sz="0" w:space="0" w:color="auto"/>
                <w:right w:val="none" w:sz="0" w:space="0" w:color="auto"/>
              </w:divBdr>
            </w:div>
          </w:divsChild>
        </w:div>
        <w:div w:id="1328052894">
          <w:marLeft w:val="0"/>
          <w:marRight w:val="0"/>
          <w:marTop w:val="0"/>
          <w:marBottom w:val="0"/>
          <w:divBdr>
            <w:top w:val="none" w:sz="0" w:space="0" w:color="auto"/>
            <w:left w:val="none" w:sz="0" w:space="0" w:color="auto"/>
            <w:bottom w:val="none" w:sz="0" w:space="0" w:color="auto"/>
            <w:right w:val="none" w:sz="0" w:space="0" w:color="auto"/>
          </w:divBdr>
          <w:divsChild>
            <w:div w:id="1870290359">
              <w:marLeft w:val="0"/>
              <w:marRight w:val="0"/>
              <w:marTop w:val="0"/>
              <w:marBottom w:val="0"/>
              <w:divBdr>
                <w:top w:val="none" w:sz="0" w:space="0" w:color="auto"/>
                <w:left w:val="none" w:sz="0" w:space="0" w:color="auto"/>
                <w:bottom w:val="none" w:sz="0" w:space="0" w:color="auto"/>
                <w:right w:val="none" w:sz="0" w:space="0" w:color="auto"/>
              </w:divBdr>
            </w:div>
          </w:divsChild>
        </w:div>
        <w:div w:id="636833729">
          <w:marLeft w:val="0"/>
          <w:marRight w:val="0"/>
          <w:marTop w:val="0"/>
          <w:marBottom w:val="0"/>
          <w:divBdr>
            <w:top w:val="none" w:sz="0" w:space="0" w:color="auto"/>
            <w:left w:val="none" w:sz="0" w:space="0" w:color="auto"/>
            <w:bottom w:val="none" w:sz="0" w:space="0" w:color="auto"/>
            <w:right w:val="none" w:sz="0" w:space="0" w:color="auto"/>
          </w:divBdr>
          <w:divsChild>
            <w:div w:id="663824571">
              <w:marLeft w:val="0"/>
              <w:marRight w:val="0"/>
              <w:marTop w:val="0"/>
              <w:marBottom w:val="0"/>
              <w:divBdr>
                <w:top w:val="none" w:sz="0" w:space="0" w:color="auto"/>
                <w:left w:val="none" w:sz="0" w:space="0" w:color="auto"/>
                <w:bottom w:val="none" w:sz="0" w:space="0" w:color="auto"/>
                <w:right w:val="none" w:sz="0" w:space="0" w:color="auto"/>
              </w:divBdr>
            </w:div>
          </w:divsChild>
        </w:div>
        <w:div w:id="1478492363">
          <w:marLeft w:val="0"/>
          <w:marRight w:val="0"/>
          <w:marTop w:val="0"/>
          <w:marBottom w:val="0"/>
          <w:divBdr>
            <w:top w:val="none" w:sz="0" w:space="0" w:color="auto"/>
            <w:left w:val="none" w:sz="0" w:space="0" w:color="auto"/>
            <w:bottom w:val="none" w:sz="0" w:space="0" w:color="auto"/>
            <w:right w:val="none" w:sz="0" w:space="0" w:color="auto"/>
          </w:divBdr>
          <w:divsChild>
            <w:div w:id="855387648">
              <w:marLeft w:val="0"/>
              <w:marRight w:val="0"/>
              <w:marTop w:val="0"/>
              <w:marBottom w:val="0"/>
              <w:divBdr>
                <w:top w:val="none" w:sz="0" w:space="0" w:color="auto"/>
                <w:left w:val="none" w:sz="0" w:space="0" w:color="auto"/>
                <w:bottom w:val="none" w:sz="0" w:space="0" w:color="auto"/>
                <w:right w:val="none" w:sz="0" w:space="0" w:color="auto"/>
              </w:divBdr>
            </w:div>
          </w:divsChild>
        </w:div>
        <w:div w:id="1460417154">
          <w:marLeft w:val="0"/>
          <w:marRight w:val="0"/>
          <w:marTop w:val="0"/>
          <w:marBottom w:val="0"/>
          <w:divBdr>
            <w:top w:val="none" w:sz="0" w:space="0" w:color="auto"/>
            <w:left w:val="none" w:sz="0" w:space="0" w:color="auto"/>
            <w:bottom w:val="none" w:sz="0" w:space="0" w:color="auto"/>
            <w:right w:val="none" w:sz="0" w:space="0" w:color="auto"/>
          </w:divBdr>
          <w:divsChild>
            <w:div w:id="66001857">
              <w:marLeft w:val="0"/>
              <w:marRight w:val="0"/>
              <w:marTop w:val="0"/>
              <w:marBottom w:val="0"/>
              <w:divBdr>
                <w:top w:val="none" w:sz="0" w:space="0" w:color="auto"/>
                <w:left w:val="none" w:sz="0" w:space="0" w:color="auto"/>
                <w:bottom w:val="none" w:sz="0" w:space="0" w:color="auto"/>
                <w:right w:val="none" w:sz="0" w:space="0" w:color="auto"/>
              </w:divBdr>
            </w:div>
          </w:divsChild>
        </w:div>
        <w:div w:id="1580096028">
          <w:marLeft w:val="0"/>
          <w:marRight w:val="0"/>
          <w:marTop w:val="0"/>
          <w:marBottom w:val="0"/>
          <w:divBdr>
            <w:top w:val="none" w:sz="0" w:space="0" w:color="auto"/>
            <w:left w:val="none" w:sz="0" w:space="0" w:color="auto"/>
            <w:bottom w:val="none" w:sz="0" w:space="0" w:color="auto"/>
            <w:right w:val="none" w:sz="0" w:space="0" w:color="auto"/>
          </w:divBdr>
          <w:divsChild>
            <w:div w:id="841359932">
              <w:marLeft w:val="0"/>
              <w:marRight w:val="0"/>
              <w:marTop w:val="0"/>
              <w:marBottom w:val="0"/>
              <w:divBdr>
                <w:top w:val="none" w:sz="0" w:space="0" w:color="auto"/>
                <w:left w:val="none" w:sz="0" w:space="0" w:color="auto"/>
                <w:bottom w:val="none" w:sz="0" w:space="0" w:color="auto"/>
                <w:right w:val="none" w:sz="0" w:space="0" w:color="auto"/>
              </w:divBdr>
            </w:div>
          </w:divsChild>
        </w:div>
        <w:div w:id="1201017459">
          <w:marLeft w:val="0"/>
          <w:marRight w:val="0"/>
          <w:marTop w:val="0"/>
          <w:marBottom w:val="0"/>
          <w:divBdr>
            <w:top w:val="none" w:sz="0" w:space="0" w:color="auto"/>
            <w:left w:val="none" w:sz="0" w:space="0" w:color="auto"/>
            <w:bottom w:val="none" w:sz="0" w:space="0" w:color="auto"/>
            <w:right w:val="none" w:sz="0" w:space="0" w:color="auto"/>
          </w:divBdr>
          <w:divsChild>
            <w:div w:id="66726953">
              <w:marLeft w:val="0"/>
              <w:marRight w:val="0"/>
              <w:marTop w:val="0"/>
              <w:marBottom w:val="0"/>
              <w:divBdr>
                <w:top w:val="none" w:sz="0" w:space="0" w:color="auto"/>
                <w:left w:val="none" w:sz="0" w:space="0" w:color="auto"/>
                <w:bottom w:val="none" w:sz="0" w:space="0" w:color="auto"/>
                <w:right w:val="none" w:sz="0" w:space="0" w:color="auto"/>
              </w:divBdr>
            </w:div>
          </w:divsChild>
        </w:div>
        <w:div w:id="1837257655">
          <w:marLeft w:val="0"/>
          <w:marRight w:val="0"/>
          <w:marTop w:val="0"/>
          <w:marBottom w:val="0"/>
          <w:divBdr>
            <w:top w:val="none" w:sz="0" w:space="0" w:color="auto"/>
            <w:left w:val="none" w:sz="0" w:space="0" w:color="auto"/>
            <w:bottom w:val="none" w:sz="0" w:space="0" w:color="auto"/>
            <w:right w:val="none" w:sz="0" w:space="0" w:color="auto"/>
          </w:divBdr>
          <w:divsChild>
            <w:div w:id="1641499069">
              <w:marLeft w:val="0"/>
              <w:marRight w:val="0"/>
              <w:marTop w:val="0"/>
              <w:marBottom w:val="0"/>
              <w:divBdr>
                <w:top w:val="none" w:sz="0" w:space="0" w:color="auto"/>
                <w:left w:val="none" w:sz="0" w:space="0" w:color="auto"/>
                <w:bottom w:val="none" w:sz="0" w:space="0" w:color="auto"/>
                <w:right w:val="none" w:sz="0" w:space="0" w:color="auto"/>
              </w:divBdr>
            </w:div>
          </w:divsChild>
        </w:div>
        <w:div w:id="1539706371">
          <w:marLeft w:val="0"/>
          <w:marRight w:val="0"/>
          <w:marTop w:val="0"/>
          <w:marBottom w:val="0"/>
          <w:divBdr>
            <w:top w:val="none" w:sz="0" w:space="0" w:color="auto"/>
            <w:left w:val="none" w:sz="0" w:space="0" w:color="auto"/>
            <w:bottom w:val="none" w:sz="0" w:space="0" w:color="auto"/>
            <w:right w:val="none" w:sz="0" w:space="0" w:color="auto"/>
          </w:divBdr>
          <w:divsChild>
            <w:div w:id="1182357786">
              <w:marLeft w:val="0"/>
              <w:marRight w:val="0"/>
              <w:marTop w:val="0"/>
              <w:marBottom w:val="0"/>
              <w:divBdr>
                <w:top w:val="none" w:sz="0" w:space="0" w:color="auto"/>
                <w:left w:val="none" w:sz="0" w:space="0" w:color="auto"/>
                <w:bottom w:val="none" w:sz="0" w:space="0" w:color="auto"/>
                <w:right w:val="none" w:sz="0" w:space="0" w:color="auto"/>
              </w:divBdr>
            </w:div>
          </w:divsChild>
        </w:div>
        <w:div w:id="724330687">
          <w:marLeft w:val="0"/>
          <w:marRight w:val="0"/>
          <w:marTop w:val="0"/>
          <w:marBottom w:val="0"/>
          <w:divBdr>
            <w:top w:val="none" w:sz="0" w:space="0" w:color="auto"/>
            <w:left w:val="none" w:sz="0" w:space="0" w:color="auto"/>
            <w:bottom w:val="none" w:sz="0" w:space="0" w:color="auto"/>
            <w:right w:val="none" w:sz="0" w:space="0" w:color="auto"/>
          </w:divBdr>
          <w:divsChild>
            <w:div w:id="231504866">
              <w:marLeft w:val="0"/>
              <w:marRight w:val="0"/>
              <w:marTop w:val="0"/>
              <w:marBottom w:val="0"/>
              <w:divBdr>
                <w:top w:val="none" w:sz="0" w:space="0" w:color="auto"/>
                <w:left w:val="none" w:sz="0" w:space="0" w:color="auto"/>
                <w:bottom w:val="none" w:sz="0" w:space="0" w:color="auto"/>
                <w:right w:val="none" w:sz="0" w:space="0" w:color="auto"/>
              </w:divBdr>
            </w:div>
          </w:divsChild>
        </w:div>
        <w:div w:id="1448351988">
          <w:marLeft w:val="0"/>
          <w:marRight w:val="0"/>
          <w:marTop w:val="0"/>
          <w:marBottom w:val="0"/>
          <w:divBdr>
            <w:top w:val="none" w:sz="0" w:space="0" w:color="auto"/>
            <w:left w:val="none" w:sz="0" w:space="0" w:color="auto"/>
            <w:bottom w:val="none" w:sz="0" w:space="0" w:color="auto"/>
            <w:right w:val="none" w:sz="0" w:space="0" w:color="auto"/>
          </w:divBdr>
          <w:divsChild>
            <w:div w:id="2121995995">
              <w:marLeft w:val="0"/>
              <w:marRight w:val="0"/>
              <w:marTop w:val="0"/>
              <w:marBottom w:val="0"/>
              <w:divBdr>
                <w:top w:val="none" w:sz="0" w:space="0" w:color="auto"/>
                <w:left w:val="none" w:sz="0" w:space="0" w:color="auto"/>
                <w:bottom w:val="none" w:sz="0" w:space="0" w:color="auto"/>
                <w:right w:val="none" w:sz="0" w:space="0" w:color="auto"/>
              </w:divBdr>
            </w:div>
          </w:divsChild>
        </w:div>
        <w:div w:id="1896038942">
          <w:marLeft w:val="0"/>
          <w:marRight w:val="0"/>
          <w:marTop w:val="0"/>
          <w:marBottom w:val="0"/>
          <w:divBdr>
            <w:top w:val="none" w:sz="0" w:space="0" w:color="auto"/>
            <w:left w:val="none" w:sz="0" w:space="0" w:color="auto"/>
            <w:bottom w:val="none" w:sz="0" w:space="0" w:color="auto"/>
            <w:right w:val="none" w:sz="0" w:space="0" w:color="auto"/>
          </w:divBdr>
          <w:divsChild>
            <w:div w:id="1266183899">
              <w:marLeft w:val="0"/>
              <w:marRight w:val="0"/>
              <w:marTop w:val="0"/>
              <w:marBottom w:val="0"/>
              <w:divBdr>
                <w:top w:val="none" w:sz="0" w:space="0" w:color="auto"/>
                <w:left w:val="none" w:sz="0" w:space="0" w:color="auto"/>
                <w:bottom w:val="none" w:sz="0" w:space="0" w:color="auto"/>
                <w:right w:val="none" w:sz="0" w:space="0" w:color="auto"/>
              </w:divBdr>
            </w:div>
          </w:divsChild>
        </w:div>
        <w:div w:id="346521222">
          <w:marLeft w:val="0"/>
          <w:marRight w:val="0"/>
          <w:marTop w:val="0"/>
          <w:marBottom w:val="0"/>
          <w:divBdr>
            <w:top w:val="none" w:sz="0" w:space="0" w:color="auto"/>
            <w:left w:val="none" w:sz="0" w:space="0" w:color="auto"/>
            <w:bottom w:val="none" w:sz="0" w:space="0" w:color="auto"/>
            <w:right w:val="none" w:sz="0" w:space="0" w:color="auto"/>
          </w:divBdr>
          <w:divsChild>
            <w:div w:id="24766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80233">
      <w:bodyDiv w:val="1"/>
      <w:marLeft w:val="0"/>
      <w:marRight w:val="0"/>
      <w:marTop w:val="0"/>
      <w:marBottom w:val="0"/>
      <w:divBdr>
        <w:top w:val="none" w:sz="0" w:space="0" w:color="auto"/>
        <w:left w:val="none" w:sz="0" w:space="0" w:color="auto"/>
        <w:bottom w:val="none" w:sz="0" w:space="0" w:color="auto"/>
        <w:right w:val="none" w:sz="0" w:space="0" w:color="auto"/>
      </w:divBdr>
    </w:div>
    <w:div w:id="2080710942">
      <w:bodyDiv w:val="1"/>
      <w:marLeft w:val="0"/>
      <w:marRight w:val="0"/>
      <w:marTop w:val="0"/>
      <w:marBottom w:val="0"/>
      <w:divBdr>
        <w:top w:val="none" w:sz="0" w:space="0" w:color="auto"/>
        <w:left w:val="none" w:sz="0" w:space="0" w:color="auto"/>
        <w:bottom w:val="none" w:sz="0" w:space="0" w:color="auto"/>
        <w:right w:val="none" w:sz="0" w:space="0" w:color="auto"/>
      </w:divBdr>
    </w:div>
    <w:div w:id="209397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kultura.gov.al/" TargetMode="External"/><Relationship Id="rId39" Type="http://schemas.openxmlformats.org/officeDocument/2006/relationships/hyperlink" Target="https://gfcm.sharepoint.com/AQ/SHoCMed%204/3.2%20Survey%20EMP/EMP_updated%20version%20May%202017.pdf?originalPath=aHR0cHM6Ly9nZmNtLnNoYXJlcG9pbnQuY29tLzpiOi9nL0FRL0VjOEE4cXpmeW9OS3JBM3QyWEdiMkljQnpVR0J4TkVrekFuVFVuenpqUW5Canc_cnRpbWU9N0dKUkZYUm4yRWc" TargetMode="External"/><Relationship Id="rId21" Type="http://schemas.openxmlformats.org/officeDocument/2006/relationships/image" Target="media/image11.png"/><Relationship Id="rId34" Type="http://schemas.openxmlformats.org/officeDocument/2006/relationships/hyperlink" Target="http://www.planifikimi.gov.al/"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mod.gov.a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bujqesia.gov.al" TargetMode="External"/><Relationship Id="rId32" Type="http://schemas.openxmlformats.org/officeDocument/2006/relationships/hyperlink" Target="http://akzm.gov.al/" TargetMode="External"/><Relationship Id="rId37" Type="http://schemas.openxmlformats.org/officeDocument/2006/relationships/image" Target="media/image13.jpeg"/><Relationship Id="rId40" Type="http://schemas.openxmlformats.org/officeDocument/2006/relationships/hyperlink" Target="http://faolex.fao.org/docs/texts/alb113092.doc"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turizmi.gov.al/" TargetMode="External"/><Relationship Id="rId28" Type="http://schemas.openxmlformats.org/officeDocument/2006/relationships/hyperlink" Target="http://www.ambu.gov.al/" TargetMode="External"/><Relationship Id="rId36" Type="http://schemas.openxmlformats.org/officeDocument/2006/relationships/hyperlink" Target="https://aku.gov.al/" TargetMode="External"/><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hyperlink" Target="http://www.akm.gov.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12.jpeg"/><Relationship Id="rId27" Type="http://schemas.openxmlformats.org/officeDocument/2006/relationships/hyperlink" Target="http://iktk.gov.al/site" TargetMode="External"/><Relationship Id="rId30" Type="http://schemas.openxmlformats.org/officeDocument/2006/relationships/hyperlink" Target="https://www.kryeministria.al/" TargetMode="External"/><Relationship Id="rId35" Type="http://schemas.openxmlformats.org/officeDocument/2006/relationships/hyperlink" Target="http://www.isuv.gov.al/"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hyperlink" Target="https://www.infrastruktura.gov.al/" TargetMode="External"/><Relationship Id="rId33" Type="http://schemas.openxmlformats.org/officeDocument/2006/relationships/hyperlink" Target="http://www.bregdeti.gov.al/" TargetMode="External"/><Relationship Id="rId38" Type="http://schemas.openxmlformats.org/officeDocument/2006/relationships/hyperlink" Target="https://ec.europa.eu/neighbourhood-enlargement/countries/detailed-country-information/albania_en"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iucn.org/sites/dev/files/content/documents/aquaculture_and_marine_protected_area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km.gov.al/ova_doc/raporti-per-gjendjen-e-mjedisit-2021/"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s" ma:contentTypeID="0x001C914B13CF2CA04DA8C3C26309DA6DBB" ma:contentTypeVersion="" ma:contentTypeDescription="" ma:contentTypeScope="" ma:versionID="ae516cb79153d51392ac511f7486dd1a">
  <xsd:schema xmlns:xsd="http://www.w3.org/2001/XMLSchema" xmlns:xs="http://www.w3.org/2001/XMLSchema" xmlns:p="http://schemas.microsoft.com/office/2006/metadata/properties" xmlns:ns1="http://schemas.microsoft.com/sharepoint/v3" targetNamespace="http://schemas.microsoft.com/office/2006/metadata/properties" ma:root="true" ma:fieldsID="88b2cf56787c63537583ebf0465db89b" ns1:_="">
    <xsd:import namespace="http://schemas.microsoft.com/sharepoint/v3"/>
    <xsd:element name="properties">
      <xsd:complexType>
        <xsd:sequence>
          <xsd:element name="documentManagement">
            <xsd:complexType>
              <xsd:all>
                <xsd:element ref="ns1:ID" minOccurs="0"/>
                <xsd:element ref="ns1:ContentTypeId" minOccurs="0"/>
                <xsd:element ref="ns1:Author" minOccurs="0"/>
                <xsd:element ref="ns1:Editor" minOccurs="0"/>
                <xsd:element ref="ns1:_HasCopyDestinations" minOccurs="0"/>
                <xsd:element ref="ns1:_CopySource" minOccurs="0"/>
                <xsd:element ref="ns1:_ModerationStatus" minOccurs="0"/>
                <xsd:element ref="ns1:_ModerationComment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_CheckinComment" minOccurs="0"/>
                <xsd:element ref="ns1:File_x0020_Type" minOccurs="0"/>
                <xsd:element ref="ns1:HTML_x0020_File_x0020_Type" minOccurs="0"/>
                <xsd:element ref="ns1:_SourceUrl" minOccurs="0"/>
                <xsd:element ref="ns1:_SharedFileIndex" minOccurs="0"/>
                <xsd:element ref="ns1:MetaInfo" minOccurs="0"/>
                <xsd:element ref="ns1:_Level" minOccurs="0"/>
                <xsd:element ref="ns1:_IsCurrentVersion" minOccurs="0"/>
                <xsd:element ref="ns1:ItemChildCount" minOccurs="0"/>
                <xsd:element ref="ns1:FolderChildCount"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ParentVersionString" minOccurs="0"/>
                <xsd:element ref="ns1:ParentLeafName" minOccurs="0"/>
                <xsd:element ref="ns1:DocConcurrencyNumber" minOccurs="0"/>
                <xsd:element ref="ns1:TemplateUrl" minOccurs="0"/>
                <xsd:element ref="ns1:xd_ProgID" minOccurs="0"/>
                <xsd:element ref="ns1:xd_Signature" minOccurs="0"/>
                <xsd:element ref="ns1:DocumentTypeId" minOccurs="0"/>
                <xsd:element ref="ns1:ProtocolNumberIn" minOccurs="0"/>
                <xsd:element ref="ns1:ProtocolNumber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D" ma:index="0" nillable="true" ma:displayName="ID" ma:internalName="ID" ma:readOnly="true">
      <xsd:simpleType>
        <xsd:restriction base="dms:Unknown"/>
      </xsd:simpleType>
    </xsd:element>
    <xsd:element name="ContentTypeId" ma:index="1" nillable="true" ma:displayName="Content Type ID" ma:hidden="true" ma:internalName="ContentTypeId" ma:readOnly="true">
      <xsd:simpleType>
        <xsd:restriction base="dms:Unknown"/>
      </xsd:simpleType>
    </xsd:element>
    <xsd:element name="Author" ma:index="4"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6"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7" nillable="true" ma:displayName="Has Copy Destinations" ma:hidden="true" ma:internalName="_HasCopyDestinations" ma:readOnly="true">
      <xsd:simpleType>
        <xsd:restriction base="dms:Boolean"/>
      </xsd:simpleType>
    </xsd:element>
    <xsd:element name="_CopySource" ma:index="8" nillable="true" ma:displayName="Copy Source" ma:internalName="_CopySource" ma:readOnly="true">
      <xsd:simpleType>
        <xsd:restriction base="dms:Text"/>
      </xsd:simpleType>
    </xsd:element>
    <xsd:element name="_ModerationStatus" ma:index="9" nillable="true" ma:displayName="Approval Status" ma:default="0" ma:hidden="true" ma:internalName="_ModerationStatus" ma:readOnly="true">
      <xsd:simpleType>
        <xsd:restriction base="dms:Unknown"/>
      </xsd:simpleType>
    </xsd:element>
    <xsd:element name="_ModerationComments" ma:index="10" nillable="true" ma:displayName="Approver Comments" ma:hidden="true" ma:internalName="_ModerationComments" ma:readOnly="true">
      <xsd:simpleType>
        <xsd:restriction base="dms:Note"/>
      </xsd:simpleType>
    </xsd:element>
    <xsd:element name="FileRef" ma:index="11" nillable="true" ma:displayName="URL Path" ma:hidden="true" ma:list="Docs" ma:internalName="FileRef" ma:readOnly="true" ma:showField="FullUrl">
      <xsd:simpleType>
        <xsd:restriction base="dms:Lookup"/>
      </xsd:simpleType>
    </xsd:element>
    <xsd:element name="FileDirRef" ma:index="12" nillable="true" ma:displayName="Path" ma:hidden="true" ma:list="Docs" ma:internalName="FileDirRef" ma:readOnly="true" ma:showField="DirName">
      <xsd:simpleType>
        <xsd:restriction base="dms:Lookup"/>
      </xsd:simpleType>
    </xsd:element>
    <xsd:element name="Last_x0020_Modified" ma:index="13" nillable="true" ma:displayName="Modified" ma:format="TRUE" ma:hidden="true" ma:list="Docs" ma:internalName="Last_x0020_Modified" ma:readOnly="true" ma:showField="TimeLastModified">
      <xsd:simpleType>
        <xsd:restriction base="dms:Lookup"/>
      </xsd:simpleType>
    </xsd:element>
    <xsd:element name="Created_x0020_Date" ma:index="14" nillable="true" ma:displayName="Created" ma:format="TRUE" ma:hidden="true" ma:list="Docs" ma:internalName="Created_x0020_Date" ma:readOnly="true" ma:showField="TimeCreated">
      <xsd:simpleType>
        <xsd:restriction base="dms:Lookup"/>
      </xsd:simpleType>
    </xsd:element>
    <xsd:element name="File_x0020_Size" ma:index="15" nillable="true" ma:displayName="File Size" ma:format="TRUE" ma:hidden="true" ma:list="Docs" ma:internalName="File_x0020_Size" ma:readOnly="true" ma:showField="SizeInKB">
      <xsd:simpleType>
        <xsd:restriction base="dms:Lookup"/>
      </xsd:simpleType>
    </xsd:element>
    <xsd:element name="FSObjType" ma:index="16" nillable="true" ma:displayName="Item Type" ma:hidden="true" ma:list="Docs" ma:internalName="FSObjType" ma:readOnly="true" ma:showField="FSType">
      <xsd:simpleType>
        <xsd:restriction base="dms:Lookup"/>
      </xsd:simpleType>
    </xsd:element>
    <xsd:element name="SortBehavior" ma:index="17" nillable="true" ma:displayName="Sort Type" ma:hidden="true" ma:list="Docs" ma:internalName="SortBehavior" ma:readOnly="true" ma:showField="SortBehavior">
      <xsd:simpleType>
        <xsd:restriction base="dms:Lookup"/>
      </xsd:simpleType>
    </xsd:element>
    <xsd:element name="CheckedOutUserId" ma:index="19" nillable="true" ma:displayName="ID of the User who has the item Checked Out" ma:hidden="true" ma:list="Docs" ma:internalName="CheckedOutUserId" ma:readOnly="true" ma:showField="CheckoutUserId">
      <xsd:simpleType>
        <xsd:restriction base="dms:Lookup"/>
      </xsd:simpleType>
    </xsd:element>
    <xsd:element name="IsCheckedoutToLocal" ma:index="20" nillable="true" ma:displayName="Is Checked out to local" ma:hidden="true" ma:list="Docs" ma:internalName="IsCheckedoutToLocal" ma:readOnly="true" ma:showField="IsCheckoutToLocal">
      <xsd:simpleType>
        <xsd:restriction base="dms:Lookup"/>
      </xsd:simpleType>
    </xsd:element>
    <xsd:element name="CheckoutUser" ma:index="21"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23" nillable="true" ma:displayName="Unique Id" ma:hidden="true" ma:list="Docs" ma:internalName="UniqueId" ma:readOnly="true" ma:showField="UniqueId">
      <xsd:simpleType>
        <xsd:restriction base="dms:Lookup"/>
      </xsd:simpleType>
    </xsd:element>
    <xsd:element name="SyncClientId" ma:index="24" nillable="true" ma:displayName="Client Id" ma:hidden="true" ma:list="Docs" ma:internalName="SyncClientId" ma:readOnly="true" ma:showField="SyncClientId">
      <xsd:simpleType>
        <xsd:restriction base="dms:Lookup"/>
      </xsd:simpleType>
    </xsd:element>
    <xsd:element name="ProgId" ma:index="25" nillable="true" ma:displayName="ProgId" ma:hidden="true" ma:list="Docs" ma:internalName="ProgId" ma:readOnly="true" ma:showField="ProgId">
      <xsd:simpleType>
        <xsd:restriction base="dms:Lookup"/>
      </xsd:simpleType>
    </xsd:element>
    <xsd:element name="ScopeId" ma:index="26" nillable="true" ma:displayName="ScopeId" ma:hidden="true" ma:list="Docs" ma:internalName="ScopeId" ma:readOnly="true" ma:showField="ScopeId">
      <xsd:simpleType>
        <xsd:restriction base="dms:Lookup"/>
      </xsd:simpleType>
    </xsd:element>
    <xsd:element name="VirusStatus" ma:index="27" nillable="true" ma:displayName="Virus Status" ma:format="TRUE" ma:hidden="true" ma:list="Docs" ma:internalName="VirusStatus" ma:readOnly="true" ma:showField="Size">
      <xsd:simpleType>
        <xsd:restriction base="dms:Lookup"/>
      </xsd:simpleType>
    </xsd:element>
    <xsd:element name="CheckedOutTitle" ma:index="28" nillable="true" ma:displayName="Checked Out To" ma:format="TRUE" ma:hidden="true" ma:list="Docs" ma:internalName="CheckedOutTitle" ma:readOnly="true" ma:showField="CheckedOutTitle">
      <xsd:simpleType>
        <xsd:restriction base="dms:Lookup"/>
      </xsd:simpleType>
    </xsd:element>
    <xsd:element name="_CheckinComment" ma:index="29" nillable="true" ma:displayName="Check In Comment" ma:format="TRUE" ma:list="Docs" ma:internalName="_CheckinComment" ma:readOnly="true" ma:showField="CheckinComment">
      <xsd:simpleType>
        <xsd:restriction base="dms:Lookup"/>
      </xsd:simpleType>
    </xsd:element>
    <xsd:element name="File_x0020_Type" ma:index="33" nillable="true" ma:displayName="File Type" ma:hidden="true" ma:internalName="File_x0020_Type" ma:readOnly="true">
      <xsd:simpleType>
        <xsd:restriction base="dms:Text"/>
      </xsd:simpleType>
    </xsd:element>
    <xsd:element name="HTML_x0020_File_x0020_Type" ma:index="34" nillable="true" ma:displayName="HTML File Type" ma:hidden="true" ma:internalName="HTML_x0020_File_x0020_Type" ma:readOnly="true">
      <xsd:simpleType>
        <xsd:restriction base="dms:Text"/>
      </xsd:simpleType>
    </xsd:element>
    <xsd:element name="_SourceUrl" ma:index="35" nillable="true" ma:displayName="Source URL" ma:hidden="true" ma:internalName="_SourceUrl">
      <xsd:simpleType>
        <xsd:restriction base="dms:Text"/>
      </xsd:simpleType>
    </xsd:element>
    <xsd:element name="_SharedFileIndex" ma:index="36" nillable="true" ma:displayName="Shared File Index" ma:hidden="true" ma:internalName="_SharedFileIndex">
      <xsd:simpleType>
        <xsd:restriction base="dms:Text"/>
      </xsd:simpleType>
    </xsd:element>
    <xsd:element name="MetaInfo" ma:index="48" nillable="true" ma:displayName="Property Bag" ma:hidden="true" ma:list="Docs" ma:internalName="MetaInfo" ma:showField="MetaInfo">
      <xsd:simpleType>
        <xsd:restriction base="dms:Lookup"/>
      </xsd:simpleType>
    </xsd:element>
    <xsd:element name="_Level" ma:index="49" nillable="true" ma:displayName="Level" ma:hidden="true" ma:internalName="_Level" ma:readOnly="true">
      <xsd:simpleType>
        <xsd:restriction base="dms:Unknown"/>
      </xsd:simpleType>
    </xsd:element>
    <xsd:element name="_IsCurrentVersion" ma:index="50" nillable="true" ma:displayName="Is Current Version" ma:hidden="true" ma:internalName="_IsCurrentVersion" ma:readOnly="true">
      <xsd:simpleType>
        <xsd:restriction base="dms:Boolean"/>
      </xsd:simpleType>
    </xsd:element>
    <xsd:element name="ItemChildCount" ma:index="51" nillable="true" ma:displayName="Item Child Count" ma:hidden="true" ma:list="Docs" ma:internalName="ItemChildCount" ma:readOnly="true" ma:showField="ItemChildCount">
      <xsd:simpleType>
        <xsd:restriction base="dms:Lookup"/>
      </xsd:simpleType>
    </xsd:element>
    <xsd:element name="FolderChildCount" ma:index="52" nillable="true" ma:displayName="Folder Child Count" ma:hidden="true" ma:list="Docs" ma:internalName="FolderChildCount" ma:readOnly="true" ma:showField="FolderChildCount">
      <xsd:simpleType>
        <xsd:restriction base="dms:Lookup"/>
      </xsd:simpleType>
    </xsd:element>
    <xsd:element name="owshiddenversion" ma:index="56" nillable="true" ma:displayName="owshiddenversion" ma:hidden="true" ma:internalName="owshiddenversion" ma:readOnly="true">
      <xsd:simpleType>
        <xsd:restriction base="dms:Unknown"/>
      </xsd:simpleType>
    </xsd:element>
    <xsd:element name="_UIVersion" ma:index="57" nillable="true" ma:displayName="UI Version" ma:hidden="true" ma:internalName="_UIVersion" ma:readOnly="true">
      <xsd:simpleType>
        <xsd:restriction base="dms:Unknown"/>
      </xsd:simpleType>
    </xsd:element>
    <xsd:element name="_UIVersionString" ma:index="58" nillable="true" ma:displayName="Version" ma:internalName="_UIVersionString" ma:readOnly="true">
      <xsd:simpleType>
        <xsd:restriction base="dms:Text"/>
      </xsd:simpleType>
    </xsd:element>
    <xsd:element name="InstanceID" ma:index="59" nillable="true" ma:displayName="Instance ID" ma:hidden="true" ma:internalName="InstanceID" ma:readOnly="true">
      <xsd:simpleType>
        <xsd:restriction base="dms:Unknown"/>
      </xsd:simpleType>
    </xsd:element>
    <xsd:element name="Order" ma:index="60" nillable="true" ma:displayName="Order" ma:hidden="true" ma:internalName="Order">
      <xsd:simpleType>
        <xsd:restriction base="dms:Number"/>
      </xsd:simpleType>
    </xsd:element>
    <xsd:element name="GUID" ma:index="61" nillable="true" ma:displayName="GUID" ma:hidden="true" ma:internalName="GUID" ma:readOnly="true">
      <xsd:simpleType>
        <xsd:restriction base="dms:Unknown"/>
      </xsd:simpleType>
    </xsd:element>
    <xsd:element name="WorkflowVersion" ma:index="62" nillable="true" ma:displayName="Workflow Version" ma:hidden="true" ma:internalName="WorkflowVersion" ma:readOnly="true">
      <xsd:simpleType>
        <xsd:restriction base="dms:Unknown"/>
      </xsd:simpleType>
    </xsd:element>
    <xsd:element name="WorkflowInstanceID" ma:index="63" nillable="true" ma:displayName="Workflow Instance ID" ma:hidden="true" ma:internalName="WorkflowInstanceID" ma:readOnly="true">
      <xsd:simpleType>
        <xsd:restriction base="dms:Unknown"/>
      </xsd:simpleType>
    </xsd:element>
    <xsd:element name="ParentVersionString" ma:index="64" nillable="true" ma:displayName="Source Version (Converted Document)" ma:hidden="true" ma:list="Docs" ma:internalName="ParentVersionString" ma:readOnly="true" ma:showField="ParentVersionString">
      <xsd:simpleType>
        <xsd:restriction base="dms:Lookup"/>
      </xsd:simpleType>
    </xsd:element>
    <xsd:element name="ParentLeafName" ma:index="65" nillable="true" ma:displayName="Source Name (Converted Document)" ma:hidden="true" ma:list="Docs" ma:internalName="ParentLeafName" ma:readOnly="true" ma:showField="ParentLeafName">
      <xsd:simpleType>
        <xsd:restriction base="dms:Lookup"/>
      </xsd:simpleType>
    </xsd:element>
    <xsd:element name="DocConcurrencyNumber" ma:index="66" nillable="true" ma:displayName="Document Concurrency Number" ma:hidden="true" ma:list="Docs" ma:internalName="DocConcurrencyNumber" ma:readOnly="true" ma:showField="DocConcurrencyNumber">
      <xsd:simpleType>
        <xsd:restriction base="dms:Lookup"/>
      </xsd:simpleType>
    </xsd:element>
    <xsd:element name="TemplateUrl" ma:index="68" nillable="true" ma:displayName="Template Link" ma:hidden="true" ma:internalName="TemplateUrl">
      <xsd:simpleType>
        <xsd:restriction base="dms:Text"/>
      </xsd:simpleType>
    </xsd:element>
    <xsd:element name="xd_ProgID" ma:index="69" nillable="true" ma:displayName="HTML File Link" ma:hidden="true" ma:internalName="xd_ProgID">
      <xsd:simpleType>
        <xsd:restriction base="dms:Text"/>
      </xsd:simpleType>
    </xsd:element>
    <xsd:element name="xd_Signature" ma:index="70" nillable="true" ma:displayName="Is Signed" ma:hidden="true" ma:internalName="xd_Signature" ma:readOnly="true">
      <xsd:simpleType>
        <xsd:restriction base="dms:Boolean"/>
      </xsd:simpleType>
    </xsd:element>
    <xsd:element name="DocumentTypeId" ma:index="73" nillable="true" ma:displayName="DocumentTypeId" ma:hidden="true" ma:internalName="DocumentTypeId">
      <xsd:simpleType>
        <xsd:restriction base="dms:Text">
          <xsd:maxLength value="255"/>
        </xsd:restriction>
      </xsd:simpleType>
    </xsd:element>
    <xsd:element name="ProtocolNumberIn" ma:index="74" nillable="true" ma:displayName="ProtocolNumberIn" ma:hidden="true" ma:internalName="ProtocolNumberIn">
      <xsd:simpleType>
        <xsd:restriction base="dms:Text">
          <xsd:maxLength value="255"/>
        </xsd:restriction>
      </xsd:simpleType>
    </xsd:element>
    <xsd:element name="ProtocolNumberOut" ma:index="75" nillable="true" ma:displayName="ProtocolNumberOut" ma:hidden="true" ma:internalName="ProtocolNumberOu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6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ntentTypeId xmlns="http://schemas.microsoft.com/sharepoint/v3">0x001C914B13CF2CA04DA8C3C26309DA6DBB</ContentTypeId>
    <TemplateUrl xmlns="http://schemas.microsoft.com/sharepoint/v3" xsi:nil="true"/>
    <ProtocolNumberIn xmlns="http://schemas.microsoft.com/sharepoint/v3" xsi:nil="true"/>
    <DocumentTypeId xmlns="http://schemas.microsoft.com/sharepoint/v3">3</DocumentTypeId>
    <ProtocolNumberOut xmlns="http://schemas.microsoft.com/sharepoint/v3" xsi:nil="tru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1A3FF-06FF-463D-975A-5E4E145D9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B3610-B1FB-4B24-B8CB-EC3F17B1B23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D44503F-7A68-4105-9B53-F0B779AA8801}">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00</TotalTime>
  <Pages>57</Pages>
  <Words>19487</Words>
  <Characters>111081</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Dokumenti</vt:lpstr>
    </vt:vector>
  </TitlesOfParts>
  <Company/>
  <LinksUpToDate>false</LinksUpToDate>
  <CharactersWithSpaces>130308</CharactersWithSpaces>
  <SharedDoc>false</SharedDoc>
  <HLinks>
    <vt:vector size="864" baseType="variant">
      <vt:variant>
        <vt:i4>3080317</vt:i4>
      </vt:variant>
      <vt:variant>
        <vt:i4>954</vt:i4>
      </vt:variant>
      <vt:variant>
        <vt:i4>0</vt:i4>
      </vt:variant>
      <vt:variant>
        <vt:i4>5</vt:i4>
      </vt:variant>
      <vt:variant>
        <vt:lpwstr>http://faolex.fao.org/docs/texts/alb113092.doc</vt:lpwstr>
      </vt:variant>
      <vt:variant>
        <vt:lpwstr/>
      </vt:variant>
      <vt:variant>
        <vt:i4>5505029</vt:i4>
      </vt:variant>
      <vt:variant>
        <vt:i4>951</vt:i4>
      </vt:variant>
      <vt:variant>
        <vt:i4>0</vt:i4>
      </vt:variant>
      <vt:variant>
        <vt:i4>5</vt:i4>
      </vt:variant>
      <vt:variant>
        <vt:lpwstr>https://gfcm.sharepoint.com/AQ/SHoCMed 4/3.2 Survey EMP/EMP_updated version May 2017.pdf?originalPath=aHR0cHM6Ly9nZmNtLnNoYXJlcG9pbnQuY29tLzpiOi9nL0FRL0VjOEE4cXpmeW9OS3JBM3QyWEdiMkljQnpVR0J4TkVrekFuVFVuenpqUW5Canc_cnRpbWU9N0dKUkZYUm4yRWc</vt:lpwstr>
      </vt:variant>
      <vt:variant>
        <vt:lpwstr/>
      </vt:variant>
      <vt:variant>
        <vt:i4>2228253</vt:i4>
      </vt:variant>
      <vt:variant>
        <vt:i4>948</vt:i4>
      </vt:variant>
      <vt:variant>
        <vt:i4>0</vt:i4>
      </vt:variant>
      <vt:variant>
        <vt:i4>5</vt:i4>
      </vt:variant>
      <vt:variant>
        <vt:lpwstr>https://ec.europa.eu/neighbourhood-enlargement/countries/detailed-country-information/albania_en</vt:lpwstr>
      </vt:variant>
      <vt:variant>
        <vt:lpwstr/>
      </vt:variant>
      <vt:variant>
        <vt:i4>7733353</vt:i4>
      </vt:variant>
      <vt:variant>
        <vt:i4>936</vt:i4>
      </vt:variant>
      <vt:variant>
        <vt:i4>0</vt:i4>
      </vt:variant>
      <vt:variant>
        <vt:i4>5</vt:i4>
      </vt:variant>
      <vt:variant>
        <vt:lpwstr/>
      </vt:variant>
      <vt:variant>
        <vt:lpwstr>iv</vt:lpwstr>
      </vt:variant>
      <vt:variant>
        <vt:i4>6881385</vt:i4>
      </vt:variant>
      <vt:variant>
        <vt:i4>933</vt:i4>
      </vt:variant>
      <vt:variant>
        <vt:i4>0</vt:i4>
      </vt:variant>
      <vt:variant>
        <vt:i4>5</vt:i4>
      </vt:variant>
      <vt:variant>
        <vt:lpwstr/>
      </vt:variant>
      <vt:variant>
        <vt:lpwstr>iii</vt:lpwstr>
      </vt:variant>
      <vt:variant>
        <vt:i4>7733353</vt:i4>
      </vt:variant>
      <vt:variant>
        <vt:i4>930</vt:i4>
      </vt:variant>
      <vt:variant>
        <vt:i4>0</vt:i4>
      </vt:variant>
      <vt:variant>
        <vt:i4>5</vt:i4>
      </vt:variant>
      <vt:variant>
        <vt:lpwstr/>
      </vt:variant>
      <vt:variant>
        <vt:lpwstr>iv</vt:lpwstr>
      </vt:variant>
      <vt:variant>
        <vt:i4>6881385</vt:i4>
      </vt:variant>
      <vt:variant>
        <vt:i4>924</vt:i4>
      </vt:variant>
      <vt:variant>
        <vt:i4>0</vt:i4>
      </vt:variant>
      <vt:variant>
        <vt:i4>5</vt:i4>
      </vt:variant>
      <vt:variant>
        <vt:lpwstr/>
      </vt:variant>
      <vt:variant>
        <vt:lpwstr>ii</vt:lpwstr>
      </vt:variant>
      <vt:variant>
        <vt:i4>6881385</vt:i4>
      </vt:variant>
      <vt:variant>
        <vt:i4>921</vt:i4>
      </vt:variant>
      <vt:variant>
        <vt:i4>0</vt:i4>
      </vt:variant>
      <vt:variant>
        <vt:i4>5</vt:i4>
      </vt:variant>
      <vt:variant>
        <vt:lpwstr/>
      </vt:variant>
      <vt:variant>
        <vt:lpwstr>ii</vt:lpwstr>
      </vt:variant>
      <vt:variant>
        <vt:i4>105</vt:i4>
      </vt:variant>
      <vt:variant>
        <vt:i4>918</vt:i4>
      </vt:variant>
      <vt:variant>
        <vt:i4>0</vt:i4>
      </vt:variant>
      <vt:variant>
        <vt:i4>5</vt:i4>
      </vt:variant>
      <vt:variant>
        <vt:lpwstr/>
      </vt:variant>
      <vt:variant>
        <vt:lpwstr>i</vt:lpwstr>
      </vt:variant>
      <vt:variant>
        <vt:i4>105</vt:i4>
      </vt:variant>
      <vt:variant>
        <vt:i4>915</vt:i4>
      </vt:variant>
      <vt:variant>
        <vt:i4>0</vt:i4>
      </vt:variant>
      <vt:variant>
        <vt:i4>5</vt:i4>
      </vt:variant>
      <vt:variant>
        <vt:lpwstr/>
      </vt:variant>
      <vt:variant>
        <vt:lpwstr>i</vt:lpwstr>
      </vt:variant>
      <vt:variant>
        <vt:i4>65632</vt:i4>
      </vt:variant>
      <vt:variant>
        <vt:i4>864</vt:i4>
      </vt:variant>
      <vt:variant>
        <vt:i4>0</vt:i4>
      </vt:variant>
      <vt:variant>
        <vt:i4>5</vt:i4>
      </vt:variant>
      <vt:variant>
        <vt:lpwstr>https://en.wikipedia.org/wiki/National_Agency_of_Protected_Areas_(Albania)</vt:lpwstr>
      </vt:variant>
      <vt:variant>
        <vt:lpwstr/>
      </vt:variant>
      <vt:variant>
        <vt:i4>2621469</vt:i4>
      </vt:variant>
      <vt:variant>
        <vt:i4>861</vt:i4>
      </vt:variant>
      <vt:variant>
        <vt:i4>0</vt:i4>
      </vt:variant>
      <vt:variant>
        <vt:i4>5</vt:i4>
      </vt:variant>
      <vt:variant>
        <vt:lpwstr>https://en.wikipedia.org/wiki/Ministry_of_Environment_(Albania)</vt:lpwstr>
      </vt:variant>
      <vt:variant>
        <vt:lpwstr/>
      </vt:variant>
      <vt:variant>
        <vt:i4>7929892</vt:i4>
      </vt:variant>
      <vt:variant>
        <vt:i4>846</vt:i4>
      </vt:variant>
      <vt:variant>
        <vt:i4>0</vt:i4>
      </vt:variant>
      <vt:variant>
        <vt:i4>5</vt:i4>
      </vt:variant>
      <vt:variant>
        <vt:lpwstr>https://aku.gov.al/</vt:lpwstr>
      </vt:variant>
      <vt:variant>
        <vt:lpwstr/>
      </vt:variant>
      <vt:variant>
        <vt:i4>3407909</vt:i4>
      </vt:variant>
      <vt:variant>
        <vt:i4>843</vt:i4>
      </vt:variant>
      <vt:variant>
        <vt:i4>0</vt:i4>
      </vt:variant>
      <vt:variant>
        <vt:i4>5</vt:i4>
      </vt:variant>
      <vt:variant>
        <vt:lpwstr>http://www.isuv.gov.al/</vt:lpwstr>
      </vt:variant>
      <vt:variant>
        <vt:lpwstr/>
      </vt:variant>
      <vt:variant>
        <vt:i4>6619185</vt:i4>
      </vt:variant>
      <vt:variant>
        <vt:i4>840</vt:i4>
      </vt:variant>
      <vt:variant>
        <vt:i4>0</vt:i4>
      </vt:variant>
      <vt:variant>
        <vt:i4>5</vt:i4>
      </vt:variant>
      <vt:variant>
        <vt:lpwstr>http://www.planifikimi.gov.al/</vt:lpwstr>
      </vt:variant>
      <vt:variant>
        <vt:lpwstr/>
      </vt:variant>
      <vt:variant>
        <vt:i4>4128825</vt:i4>
      </vt:variant>
      <vt:variant>
        <vt:i4>837</vt:i4>
      </vt:variant>
      <vt:variant>
        <vt:i4>0</vt:i4>
      </vt:variant>
      <vt:variant>
        <vt:i4>5</vt:i4>
      </vt:variant>
      <vt:variant>
        <vt:lpwstr>http://www.bregdeti.gov.al/</vt:lpwstr>
      </vt:variant>
      <vt:variant>
        <vt:lpwstr/>
      </vt:variant>
      <vt:variant>
        <vt:i4>3342463</vt:i4>
      </vt:variant>
      <vt:variant>
        <vt:i4>834</vt:i4>
      </vt:variant>
      <vt:variant>
        <vt:i4>0</vt:i4>
      </vt:variant>
      <vt:variant>
        <vt:i4>5</vt:i4>
      </vt:variant>
      <vt:variant>
        <vt:lpwstr>http://akzm.gov.al/</vt:lpwstr>
      </vt:variant>
      <vt:variant>
        <vt:lpwstr/>
      </vt:variant>
      <vt:variant>
        <vt:i4>7864376</vt:i4>
      </vt:variant>
      <vt:variant>
        <vt:i4>831</vt:i4>
      </vt:variant>
      <vt:variant>
        <vt:i4>0</vt:i4>
      </vt:variant>
      <vt:variant>
        <vt:i4>5</vt:i4>
      </vt:variant>
      <vt:variant>
        <vt:lpwstr>http://www.akm.gov.al/</vt:lpwstr>
      </vt:variant>
      <vt:variant>
        <vt:lpwstr/>
      </vt:variant>
      <vt:variant>
        <vt:i4>80</vt:i4>
      </vt:variant>
      <vt:variant>
        <vt:i4>828</vt:i4>
      </vt:variant>
      <vt:variant>
        <vt:i4>0</vt:i4>
      </vt:variant>
      <vt:variant>
        <vt:i4>5</vt:i4>
      </vt:variant>
      <vt:variant>
        <vt:lpwstr>https://www.kryeministria.al/</vt:lpwstr>
      </vt:variant>
      <vt:variant>
        <vt:lpwstr/>
      </vt:variant>
      <vt:variant>
        <vt:i4>2359353</vt:i4>
      </vt:variant>
      <vt:variant>
        <vt:i4>825</vt:i4>
      </vt:variant>
      <vt:variant>
        <vt:i4>0</vt:i4>
      </vt:variant>
      <vt:variant>
        <vt:i4>5</vt:i4>
      </vt:variant>
      <vt:variant>
        <vt:lpwstr>https://www.mod.gov.al/</vt:lpwstr>
      </vt:variant>
      <vt:variant>
        <vt:lpwstr/>
      </vt:variant>
      <vt:variant>
        <vt:i4>7667754</vt:i4>
      </vt:variant>
      <vt:variant>
        <vt:i4>822</vt:i4>
      </vt:variant>
      <vt:variant>
        <vt:i4>0</vt:i4>
      </vt:variant>
      <vt:variant>
        <vt:i4>5</vt:i4>
      </vt:variant>
      <vt:variant>
        <vt:lpwstr>https://www.infrastruktura.gov.al/</vt:lpwstr>
      </vt:variant>
      <vt:variant>
        <vt:lpwstr/>
      </vt:variant>
      <vt:variant>
        <vt:i4>5767239</vt:i4>
      </vt:variant>
      <vt:variant>
        <vt:i4>819</vt:i4>
      </vt:variant>
      <vt:variant>
        <vt:i4>0</vt:i4>
      </vt:variant>
      <vt:variant>
        <vt:i4>5</vt:i4>
      </vt:variant>
      <vt:variant>
        <vt:lpwstr>https://bujqesia.gov.al/</vt:lpwstr>
      </vt:variant>
      <vt:variant>
        <vt:lpwstr/>
      </vt:variant>
      <vt:variant>
        <vt:i4>6357115</vt:i4>
      </vt:variant>
      <vt:variant>
        <vt:i4>816</vt:i4>
      </vt:variant>
      <vt:variant>
        <vt:i4>0</vt:i4>
      </vt:variant>
      <vt:variant>
        <vt:i4>5</vt:i4>
      </vt:variant>
      <vt:variant>
        <vt:lpwstr>http://turizmi.gov.al/</vt:lpwstr>
      </vt:variant>
      <vt:variant>
        <vt:lpwstr/>
      </vt:variant>
      <vt:variant>
        <vt:i4>1769486</vt:i4>
      </vt:variant>
      <vt:variant>
        <vt:i4>711</vt:i4>
      </vt:variant>
      <vt:variant>
        <vt:i4>0</vt:i4>
      </vt:variant>
      <vt:variant>
        <vt:i4>5</vt:i4>
      </vt:variant>
      <vt:variant>
        <vt:lpwstr>https://en.wikipedia.org/wiki/Cross-platform</vt:lpwstr>
      </vt:variant>
      <vt:variant>
        <vt:lpwstr/>
      </vt:variant>
      <vt:variant>
        <vt:i4>1441851</vt:i4>
      </vt:variant>
      <vt:variant>
        <vt:i4>708</vt:i4>
      </vt:variant>
      <vt:variant>
        <vt:i4>0</vt:i4>
      </vt:variant>
      <vt:variant>
        <vt:i4>5</vt:i4>
      </vt:variant>
      <vt:variant>
        <vt:lpwstr>https://en.wikipedia.org/wiki/Open-source_software</vt:lpwstr>
      </vt:variant>
      <vt:variant>
        <vt:lpwstr/>
      </vt:variant>
      <vt:variant>
        <vt:i4>2752594</vt:i4>
      </vt:variant>
      <vt:variant>
        <vt:i4>705</vt:i4>
      </vt:variant>
      <vt:variant>
        <vt:i4>0</vt:i4>
      </vt:variant>
      <vt:variant>
        <vt:i4>5</vt:i4>
      </vt:variant>
      <vt:variant>
        <vt:lpwstr>https://en.wikipedia.org/wiki/Free_software</vt:lpwstr>
      </vt:variant>
      <vt:variant>
        <vt:lpwstr/>
      </vt:variant>
      <vt:variant>
        <vt:i4>2031676</vt:i4>
      </vt:variant>
      <vt:variant>
        <vt:i4>698</vt:i4>
      </vt:variant>
      <vt:variant>
        <vt:i4>0</vt:i4>
      </vt:variant>
      <vt:variant>
        <vt:i4>5</vt:i4>
      </vt:variant>
      <vt:variant>
        <vt:lpwstr/>
      </vt:variant>
      <vt:variant>
        <vt:lpwstr>_Toc55909598</vt:lpwstr>
      </vt:variant>
      <vt:variant>
        <vt:i4>1048636</vt:i4>
      </vt:variant>
      <vt:variant>
        <vt:i4>692</vt:i4>
      </vt:variant>
      <vt:variant>
        <vt:i4>0</vt:i4>
      </vt:variant>
      <vt:variant>
        <vt:i4>5</vt:i4>
      </vt:variant>
      <vt:variant>
        <vt:lpwstr/>
      </vt:variant>
      <vt:variant>
        <vt:lpwstr>_Toc55909597</vt:lpwstr>
      </vt:variant>
      <vt:variant>
        <vt:i4>1114172</vt:i4>
      </vt:variant>
      <vt:variant>
        <vt:i4>686</vt:i4>
      </vt:variant>
      <vt:variant>
        <vt:i4>0</vt:i4>
      </vt:variant>
      <vt:variant>
        <vt:i4>5</vt:i4>
      </vt:variant>
      <vt:variant>
        <vt:lpwstr/>
      </vt:variant>
      <vt:variant>
        <vt:lpwstr>_Toc55909596</vt:lpwstr>
      </vt:variant>
      <vt:variant>
        <vt:i4>1179708</vt:i4>
      </vt:variant>
      <vt:variant>
        <vt:i4>680</vt:i4>
      </vt:variant>
      <vt:variant>
        <vt:i4>0</vt:i4>
      </vt:variant>
      <vt:variant>
        <vt:i4>5</vt:i4>
      </vt:variant>
      <vt:variant>
        <vt:lpwstr/>
      </vt:variant>
      <vt:variant>
        <vt:lpwstr>_Toc55909595</vt:lpwstr>
      </vt:variant>
      <vt:variant>
        <vt:i4>1245244</vt:i4>
      </vt:variant>
      <vt:variant>
        <vt:i4>674</vt:i4>
      </vt:variant>
      <vt:variant>
        <vt:i4>0</vt:i4>
      </vt:variant>
      <vt:variant>
        <vt:i4>5</vt:i4>
      </vt:variant>
      <vt:variant>
        <vt:lpwstr/>
      </vt:variant>
      <vt:variant>
        <vt:lpwstr>_Toc55909594</vt:lpwstr>
      </vt:variant>
      <vt:variant>
        <vt:i4>1310780</vt:i4>
      </vt:variant>
      <vt:variant>
        <vt:i4>668</vt:i4>
      </vt:variant>
      <vt:variant>
        <vt:i4>0</vt:i4>
      </vt:variant>
      <vt:variant>
        <vt:i4>5</vt:i4>
      </vt:variant>
      <vt:variant>
        <vt:lpwstr/>
      </vt:variant>
      <vt:variant>
        <vt:lpwstr>_Toc55909593</vt:lpwstr>
      </vt:variant>
      <vt:variant>
        <vt:i4>1376316</vt:i4>
      </vt:variant>
      <vt:variant>
        <vt:i4>662</vt:i4>
      </vt:variant>
      <vt:variant>
        <vt:i4>0</vt:i4>
      </vt:variant>
      <vt:variant>
        <vt:i4>5</vt:i4>
      </vt:variant>
      <vt:variant>
        <vt:lpwstr/>
      </vt:variant>
      <vt:variant>
        <vt:lpwstr>_Toc55909592</vt:lpwstr>
      </vt:variant>
      <vt:variant>
        <vt:i4>1900593</vt:i4>
      </vt:variant>
      <vt:variant>
        <vt:i4>653</vt:i4>
      </vt:variant>
      <vt:variant>
        <vt:i4>0</vt:i4>
      </vt:variant>
      <vt:variant>
        <vt:i4>5</vt:i4>
      </vt:variant>
      <vt:variant>
        <vt:lpwstr/>
      </vt:variant>
      <vt:variant>
        <vt:lpwstr>_Toc55909649</vt:lpwstr>
      </vt:variant>
      <vt:variant>
        <vt:i4>1835057</vt:i4>
      </vt:variant>
      <vt:variant>
        <vt:i4>647</vt:i4>
      </vt:variant>
      <vt:variant>
        <vt:i4>0</vt:i4>
      </vt:variant>
      <vt:variant>
        <vt:i4>5</vt:i4>
      </vt:variant>
      <vt:variant>
        <vt:lpwstr/>
      </vt:variant>
      <vt:variant>
        <vt:lpwstr>_Toc55909648</vt:lpwstr>
      </vt:variant>
      <vt:variant>
        <vt:i4>1245233</vt:i4>
      </vt:variant>
      <vt:variant>
        <vt:i4>641</vt:i4>
      </vt:variant>
      <vt:variant>
        <vt:i4>0</vt:i4>
      </vt:variant>
      <vt:variant>
        <vt:i4>5</vt:i4>
      </vt:variant>
      <vt:variant>
        <vt:lpwstr/>
      </vt:variant>
      <vt:variant>
        <vt:lpwstr>_Toc55909647</vt:lpwstr>
      </vt:variant>
      <vt:variant>
        <vt:i4>1179697</vt:i4>
      </vt:variant>
      <vt:variant>
        <vt:i4>635</vt:i4>
      </vt:variant>
      <vt:variant>
        <vt:i4>0</vt:i4>
      </vt:variant>
      <vt:variant>
        <vt:i4>5</vt:i4>
      </vt:variant>
      <vt:variant>
        <vt:lpwstr/>
      </vt:variant>
      <vt:variant>
        <vt:lpwstr>_Toc55909646</vt:lpwstr>
      </vt:variant>
      <vt:variant>
        <vt:i4>1114161</vt:i4>
      </vt:variant>
      <vt:variant>
        <vt:i4>629</vt:i4>
      </vt:variant>
      <vt:variant>
        <vt:i4>0</vt:i4>
      </vt:variant>
      <vt:variant>
        <vt:i4>5</vt:i4>
      </vt:variant>
      <vt:variant>
        <vt:lpwstr/>
      </vt:variant>
      <vt:variant>
        <vt:lpwstr>_Toc55909645</vt:lpwstr>
      </vt:variant>
      <vt:variant>
        <vt:i4>1048625</vt:i4>
      </vt:variant>
      <vt:variant>
        <vt:i4>623</vt:i4>
      </vt:variant>
      <vt:variant>
        <vt:i4>0</vt:i4>
      </vt:variant>
      <vt:variant>
        <vt:i4>5</vt:i4>
      </vt:variant>
      <vt:variant>
        <vt:lpwstr/>
      </vt:variant>
      <vt:variant>
        <vt:lpwstr>_Toc55909644</vt:lpwstr>
      </vt:variant>
      <vt:variant>
        <vt:i4>1507377</vt:i4>
      </vt:variant>
      <vt:variant>
        <vt:i4>617</vt:i4>
      </vt:variant>
      <vt:variant>
        <vt:i4>0</vt:i4>
      </vt:variant>
      <vt:variant>
        <vt:i4>5</vt:i4>
      </vt:variant>
      <vt:variant>
        <vt:lpwstr/>
      </vt:variant>
      <vt:variant>
        <vt:lpwstr>_Toc55909643</vt:lpwstr>
      </vt:variant>
      <vt:variant>
        <vt:i4>1441841</vt:i4>
      </vt:variant>
      <vt:variant>
        <vt:i4>611</vt:i4>
      </vt:variant>
      <vt:variant>
        <vt:i4>0</vt:i4>
      </vt:variant>
      <vt:variant>
        <vt:i4>5</vt:i4>
      </vt:variant>
      <vt:variant>
        <vt:lpwstr/>
      </vt:variant>
      <vt:variant>
        <vt:lpwstr>_Toc55909642</vt:lpwstr>
      </vt:variant>
      <vt:variant>
        <vt:i4>1376305</vt:i4>
      </vt:variant>
      <vt:variant>
        <vt:i4>605</vt:i4>
      </vt:variant>
      <vt:variant>
        <vt:i4>0</vt:i4>
      </vt:variant>
      <vt:variant>
        <vt:i4>5</vt:i4>
      </vt:variant>
      <vt:variant>
        <vt:lpwstr/>
      </vt:variant>
      <vt:variant>
        <vt:lpwstr>_Toc55909641</vt:lpwstr>
      </vt:variant>
      <vt:variant>
        <vt:i4>1310769</vt:i4>
      </vt:variant>
      <vt:variant>
        <vt:i4>599</vt:i4>
      </vt:variant>
      <vt:variant>
        <vt:i4>0</vt:i4>
      </vt:variant>
      <vt:variant>
        <vt:i4>5</vt:i4>
      </vt:variant>
      <vt:variant>
        <vt:lpwstr/>
      </vt:variant>
      <vt:variant>
        <vt:lpwstr>_Toc55909640</vt:lpwstr>
      </vt:variant>
      <vt:variant>
        <vt:i4>1900598</vt:i4>
      </vt:variant>
      <vt:variant>
        <vt:i4>593</vt:i4>
      </vt:variant>
      <vt:variant>
        <vt:i4>0</vt:i4>
      </vt:variant>
      <vt:variant>
        <vt:i4>5</vt:i4>
      </vt:variant>
      <vt:variant>
        <vt:lpwstr/>
      </vt:variant>
      <vt:variant>
        <vt:lpwstr>_Toc55909639</vt:lpwstr>
      </vt:variant>
      <vt:variant>
        <vt:i4>1835062</vt:i4>
      </vt:variant>
      <vt:variant>
        <vt:i4>587</vt:i4>
      </vt:variant>
      <vt:variant>
        <vt:i4>0</vt:i4>
      </vt:variant>
      <vt:variant>
        <vt:i4>5</vt:i4>
      </vt:variant>
      <vt:variant>
        <vt:lpwstr/>
      </vt:variant>
      <vt:variant>
        <vt:lpwstr>_Toc55909638</vt:lpwstr>
      </vt:variant>
      <vt:variant>
        <vt:i4>1245238</vt:i4>
      </vt:variant>
      <vt:variant>
        <vt:i4>581</vt:i4>
      </vt:variant>
      <vt:variant>
        <vt:i4>0</vt:i4>
      </vt:variant>
      <vt:variant>
        <vt:i4>5</vt:i4>
      </vt:variant>
      <vt:variant>
        <vt:lpwstr/>
      </vt:variant>
      <vt:variant>
        <vt:lpwstr>_Toc55909637</vt:lpwstr>
      </vt:variant>
      <vt:variant>
        <vt:i4>1179702</vt:i4>
      </vt:variant>
      <vt:variant>
        <vt:i4>575</vt:i4>
      </vt:variant>
      <vt:variant>
        <vt:i4>0</vt:i4>
      </vt:variant>
      <vt:variant>
        <vt:i4>5</vt:i4>
      </vt:variant>
      <vt:variant>
        <vt:lpwstr/>
      </vt:variant>
      <vt:variant>
        <vt:lpwstr>_Toc55909636</vt:lpwstr>
      </vt:variant>
      <vt:variant>
        <vt:i4>1114166</vt:i4>
      </vt:variant>
      <vt:variant>
        <vt:i4>569</vt:i4>
      </vt:variant>
      <vt:variant>
        <vt:i4>0</vt:i4>
      </vt:variant>
      <vt:variant>
        <vt:i4>5</vt:i4>
      </vt:variant>
      <vt:variant>
        <vt:lpwstr/>
      </vt:variant>
      <vt:variant>
        <vt:lpwstr>_Toc55909635</vt:lpwstr>
      </vt:variant>
      <vt:variant>
        <vt:i4>1048630</vt:i4>
      </vt:variant>
      <vt:variant>
        <vt:i4>563</vt:i4>
      </vt:variant>
      <vt:variant>
        <vt:i4>0</vt:i4>
      </vt:variant>
      <vt:variant>
        <vt:i4>5</vt:i4>
      </vt:variant>
      <vt:variant>
        <vt:lpwstr/>
      </vt:variant>
      <vt:variant>
        <vt:lpwstr>_Toc55909634</vt:lpwstr>
      </vt:variant>
      <vt:variant>
        <vt:i4>1507382</vt:i4>
      </vt:variant>
      <vt:variant>
        <vt:i4>557</vt:i4>
      </vt:variant>
      <vt:variant>
        <vt:i4>0</vt:i4>
      </vt:variant>
      <vt:variant>
        <vt:i4>5</vt:i4>
      </vt:variant>
      <vt:variant>
        <vt:lpwstr/>
      </vt:variant>
      <vt:variant>
        <vt:lpwstr>_Toc55909633</vt:lpwstr>
      </vt:variant>
      <vt:variant>
        <vt:i4>1441846</vt:i4>
      </vt:variant>
      <vt:variant>
        <vt:i4>551</vt:i4>
      </vt:variant>
      <vt:variant>
        <vt:i4>0</vt:i4>
      </vt:variant>
      <vt:variant>
        <vt:i4>5</vt:i4>
      </vt:variant>
      <vt:variant>
        <vt:lpwstr/>
      </vt:variant>
      <vt:variant>
        <vt:lpwstr>_Toc55909632</vt:lpwstr>
      </vt:variant>
      <vt:variant>
        <vt:i4>1376310</vt:i4>
      </vt:variant>
      <vt:variant>
        <vt:i4>545</vt:i4>
      </vt:variant>
      <vt:variant>
        <vt:i4>0</vt:i4>
      </vt:variant>
      <vt:variant>
        <vt:i4>5</vt:i4>
      </vt:variant>
      <vt:variant>
        <vt:lpwstr/>
      </vt:variant>
      <vt:variant>
        <vt:lpwstr>_Toc55909631</vt:lpwstr>
      </vt:variant>
      <vt:variant>
        <vt:i4>1310774</vt:i4>
      </vt:variant>
      <vt:variant>
        <vt:i4>539</vt:i4>
      </vt:variant>
      <vt:variant>
        <vt:i4>0</vt:i4>
      </vt:variant>
      <vt:variant>
        <vt:i4>5</vt:i4>
      </vt:variant>
      <vt:variant>
        <vt:lpwstr/>
      </vt:variant>
      <vt:variant>
        <vt:lpwstr>_Toc55909630</vt:lpwstr>
      </vt:variant>
      <vt:variant>
        <vt:i4>1900599</vt:i4>
      </vt:variant>
      <vt:variant>
        <vt:i4>533</vt:i4>
      </vt:variant>
      <vt:variant>
        <vt:i4>0</vt:i4>
      </vt:variant>
      <vt:variant>
        <vt:i4>5</vt:i4>
      </vt:variant>
      <vt:variant>
        <vt:lpwstr/>
      </vt:variant>
      <vt:variant>
        <vt:lpwstr>_Toc55909629</vt:lpwstr>
      </vt:variant>
      <vt:variant>
        <vt:i4>1835063</vt:i4>
      </vt:variant>
      <vt:variant>
        <vt:i4>527</vt:i4>
      </vt:variant>
      <vt:variant>
        <vt:i4>0</vt:i4>
      </vt:variant>
      <vt:variant>
        <vt:i4>5</vt:i4>
      </vt:variant>
      <vt:variant>
        <vt:lpwstr/>
      </vt:variant>
      <vt:variant>
        <vt:lpwstr>_Toc55909628</vt:lpwstr>
      </vt:variant>
      <vt:variant>
        <vt:i4>1245239</vt:i4>
      </vt:variant>
      <vt:variant>
        <vt:i4>521</vt:i4>
      </vt:variant>
      <vt:variant>
        <vt:i4>0</vt:i4>
      </vt:variant>
      <vt:variant>
        <vt:i4>5</vt:i4>
      </vt:variant>
      <vt:variant>
        <vt:lpwstr/>
      </vt:variant>
      <vt:variant>
        <vt:lpwstr>_Toc55909627</vt:lpwstr>
      </vt:variant>
      <vt:variant>
        <vt:i4>1179703</vt:i4>
      </vt:variant>
      <vt:variant>
        <vt:i4>515</vt:i4>
      </vt:variant>
      <vt:variant>
        <vt:i4>0</vt:i4>
      </vt:variant>
      <vt:variant>
        <vt:i4>5</vt:i4>
      </vt:variant>
      <vt:variant>
        <vt:lpwstr/>
      </vt:variant>
      <vt:variant>
        <vt:lpwstr>_Toc55909626</vt:lpwstr>
      </vt:variant>
      <vt:variant>
        <vt:i4>1114167</vt:i4>
      </vt:variant>
      <vt:variant>
        <vt:i4>509</vt:i4>
      </vt:variant>
      <vt:variant>
        <vt:i4>0</vt:i4>
      </vt:variant>
      <vt:variant>
        <vt:i4>5</vt:i4>
      </vt:variant>
      <vt:variant>
        <vt:lpwstr/>
      </vt:variant>
      <vt:variant>
        <vt:lpwstr>_Toc55909625</vt:lpwstr>
      </vt:variant>
      <vt:variant>
        <vt:i4>1048631</vt:i4>
      </vt:variant>
      <vt:variant>
        <vt:i4>503</vt:i4>
      </vt:variant>
      <vt:variant>
        <vt:i4>0</vt:i4>
      </vt:variant>
      <vt:variant>
        <vt:i4>5</vt:i4>
      </vt:variant>
      <vt:variant>
        <vt:lpwstr/>
      </vt:variant>
      <vt:variant>
        <vt:lpwstr>_Toc55909624</vt:lpwstr>
      </vt:variant>
      <vt:variant>
        <vt:i4>1507383</vt:i4>
      </vt:variant>
      <vt:variant>
        <vt:i4>497</vt:i4>
      </vt:variant>
      <vt:variant>
        <vt:i4>0</vt:i4>
      </vt:variant>
      <vt:variant>
        <vt:i4>5</vt:i4>
      </vt:variant>
      <vt:variant>
        <vt:lpwstr/>
      </vt:variant>
      <vt:variant>
        <vt:lpwstr>_Toc55909623</vt:lpwstr>
      </vt:variant>
      <vt:variant>
        <vt:i4>1441847</vt:i4>
      </vt:variant>
      <vt:variant>
        <vt:i4>491</vt:i4>
      </vt:variant>
      <vt:variant>
        <vt:i4>0</vt:i4>
      </vt:variant>
      <vt:variant>
        <vt:i4>5</vt:i4>
      </vt:variant>
      <vt:variant>
        <vt:lpwstr/>
      </vt:variant>
      <vt:variant>
        <vt:lpwstr>_Toc55909622</vt:lpwstr>
      </vt:variant>
      <vt:variant>
        <vt:i4>1376311</vt:i4>
      </vt:variant>
      <vt:variant>
        <vt:i4>485</vt:i4>
      </vt:variant>
      <vt:variant>
        <vt:i4>0</vt:i4>
      </vt:variant>
      <vt:variant>
        <vt:i4>5</vt:i4>
      </vt:variant>
      <vt:variant>
        <vt:lpwstr/>
      </vt:variant>
      <vt:variant>
        <vt:lpwstr>_Toc55909621</vt:lpwstr>
      </vt:variant>
      <vt:variant>
        <vt:i4>1310775</vt:i4>
      </vt:variant>
      <vt:variant>
        <vt:i4>479</vt:i4>
      </vt:variant>
      <vt:variant>
        <vt:i4>0</vt:i4>
      </vt:variant>
      <vt:variant>
        <vt:i4>5</vt:i4>
      </vt:variant>
      <vt:variant>
        <vt:lpwstr/>
      </vt:variant>
      <vt:variant>
        <vt:lpwstr>_Toc55909620</vt:lpwstr>
      </vt:variant>
      <vt:variant>
        <vt:i4>1900596</vt:i4>
      </vt:variant>
      <vt:variant>
        <vt:i4>473</vt:i4>
      </vt:variant>
      <vt:variant>
        <vt:i4>0</vt:i4>
      </vt:variant>
      <vt:variant>
        <vt:i4>5</vt:i4>
      </vt:variant>
      <vt:variant>
        <vt:lpwstr/>
      </vt:variant>
      <vt:variant>
        <vt:lpwstr>_Toc55909619</vt:lpwstr>
      </vt:variant>
      <vt:variant>
        <vt:i4>1835060</vt:i4>
      </vt:variant>
      <vt:variant>
        <vt:i4>467</vt:i4>
      </vt:variant>
      <vt:variant>
        <vt:i4>0</vt:i4>
      </vt:variant>
      <vt:variant>
        <vt:i4>5</vt:i4>
      </vt:variant>
      <vt:variant>
        <vt:lpwstr/>
      </vt:variant>
      <vt:variant>
        <vt:lpwstr>_Toc55909618</vt:lpwstr>
      </vt:variant>
      <vt:variant>
        <vt:i4>1245236</vt:i4>
      </vt:variant>
      <vt:variant>
        <vt:i4>461</vt:i4>
      </vt:variant>
      <vt:variant>
        <vt:i4>0</vt:i4>
      </vt:variant>
      <vt:variant>
        <vt:i4>5</vt:i4>
      </vt:variant>
      <vt:variant>
        <vt:lpwstr/>
      </vt:variant>
      <vt:variant>
        <vt:lpwstr>_Toc55909617</vt:lpwstr>
      </vt:variant>
      <vt:variant>
        <vt:i4>1179700</vt:i4>
      </vt:variant>
      <vt:variant>
        <vt:i4>455</vt:i4>
      </vt:variant>
      <vt:variant>
        <vt:i4>0</vt:i4>
      </vt:variant>
      <vt:variant>
        <vt:i4>5</vt:i4>
      </vt:variant>
      <vt:variant>
        <vt:lpwstr/>
      </vt:variant>
      <vt:variant>
        <vt:lpwstr>_Toc55909616</vt:lpwstr>
      </vt:variant>
      <vt:variant>
        <vt:i4>1114164</vt:i4>
      </vt:variant>
      <vt:variant>
        <vt:i4>449</vt:i4>
      </vt:variant>
      <vt:variant>
        <vt:i4>0</vt:i4>
      </vt:variant>
      <vt:variant>
        <vt:i4>5</vt:i4>
      </vt:variant>
      <vt:variant>
        <vt:lpwstr/>
      </vt:variant>
      <vt:variant>
        <vt:lpwstr>_Toc55909615</vt:lpwstr>
      </vt:variant>
      <vt:variant>
        <vt:i4>1048628</vt:i4>
      </vt:variant>
      <vt:variant>
        <vt:i4>443</vt:i4>
      </vt:variant>
      <vt:variant>
        <vt:i4>0</vt:i4>
      </vt:variant>
      <vt:variant>
        <vt:i4>5</vt:i4>
      </vt:variant>
      <vt:variant>
        <vt:lpwstr/>
      </vt:variant>
      <vt:variant>
        <vt:lpwstr>_Toc55909614</vt:lpwstr>
      </vt:variant>
      <vt:variant>
        <vt:i4>1507380</vt:i4>
      </vt:variant>
      <vt:variant>
        <vt:i4>437</vt:i4>
      </vt:variant>
      <vt:variant>
        <vt:i4>0</vt:i4>
      </vt:variant>
      <vt:variant>
        <vt:i4>5</vt:i4>
      </vt:variant>
      <vt:variant>
        <vt:lpwstr/>
      </vt:variant>
      <vt:variant>
        <vt:lpwstr>_Toc55909613</vt:lpwstr>
      </vt:variant>
      <vt:variant>
        <vt:i4>1441844</vt:i4>
      </vt:variant>
      <vt:variant>
        <vt:i4>431</vt:i4>
      </vt:variant>
      <vt:variant>
        <vt:i4>0</vt:i4>
      </vt:variant>
      <vt:variant>
        <vt:i4>5</vt:i4>
      </vt:variant>
      <vt:variant>
        <vt:lpwstr/>
      </vt:variant>
      <vt:variant>
        <vt:lpwstr>_Toc55909612</vt:lpwstr>
      </vt:variant>
      <vt:variant>
        <vt:i4>1376308</vt:i4>
      </vt:variant>
      <vt:variant>
        <vt:i4>425</vt:i4>
      </vt:variant>
      <vt:variant>
        <vt:i4>0</vt:i4>
      </vt:variant>
      <vt:variant>
        <vt:i4>5</vt:i4>
      </vt:variant>
      <vt:variant>
        <vt:lpwstr/>
      </vt:variant>
      <vt:variant>
        <vt:lpwstr>_Toc55909611</vt:lpwstr>
      </vt:variant>
      <vt:variant>
        <vt:i4>1310772</vt:i4>
      </vt:variant>
      <vt:variant>
        <vt:i4>419</vt:i4>
      </vt:variant>
      <vt:variant>
        <vt:i4>0</vt:i4>
      </vt:variant>
      <vt:variant>
        <vt:i4>5</vt:i4>
      </vt:variant>
      <vt:variant>
        <vt:lpwstr/>
      </vt:variant>
      <vt:variant>
        <vt:lpwstr>_Toc55909610</vt:lpwstr>
      </vt:variant>
      <vt:variant>
        <vt:i4>1900597</vt:i4>
      </vt:variant>
      <vt:variant>
        <vt:i4>413</vt:i4>
      </vt:variant>
      <vt:variant>
        <vt:i4>0</vt:i4>
      </vt:variant>
      <vt:variant>
        <vt:i4>5</vt:i4>
      </vt:variant>
      <vt:variant>
        <vt:lpwstr/>
      </vt:variant>
      <vt:variant>
        <vt:lpwstr>_Toc55909609</vt:lpwstr>
      </vt:variant>
      <vt:variant>
        <vt:i4>1835061</vt:i4>
      </vt:variant>
      <vt:variant>
        <vt:i4>407</vt:i4>
      </vt:variant>
      <vt:variant>
        <vt:i4>0</vt:i4>
      </vt:variant>
      <vt:variant>
        <vt:i4>5</vt:i4>
      </vt:variant>
      <vt:variant>
        <vt:lpwstr/>
      </vt:variant>
      <vt:variant>
        <vt:lpwstr>_Toc55909608</vt:lpwstr>
      </vt:variant>
      <vt:variant>
        <vt:i4>1245237</vt:i4>
      </vt:variant>
      <vt:variant>
        <vt:i4>401</vt:i4>
      </vt:variant>
      <vt:variant>
        <vt:i4>0</vt:i4>
      </vt:variant>
      <vt:variant>
        <vt:i4>5</vt:i4>
      </vt:variant>
      <vt:variant>
        <vt:lpwstr/>
      </vt:variant>
      <vt:variant>
        <vt:lpwstr>_Toc55909607</vt:lpwstr>
      </vt:variant>
      <vt:variant>
        <vt:i4>1179701</vt:i4>
      </vt:variant>
      <vt:variant>
        <vt:i4>395</vt:i4>
      </vt:variant>
      <vt:variant>
        <vt:i4>0</vt:i4>
      </vt:variant>
      <vt:variant>
        <vt:i4>5</vt:i4>
      </vt:variant>
      <vt:variant>
        <vt:lpwstr/>
      </vt:variant>
      <vt:variant>
        <vt:lpwstr>_Toc55909606</vt:lpwstr>
      </vt:variant>
      <vt:variant>
        <vt:i4>1114165</vt:i4>
      </vt:variant>
      <vt:variant>
        <vt:i4>389</vt:i4>
      </vt:variant>
      <vt:variant>
        <vt:i4>0</vt:i4>
      </vt:variant>
      <vt:variant>
        <vt:i4>5</vt:i4>
      </vt:variant>
      <vt:variant>
        <vt:lpwstr/>
      </vt:variant>
      <vt:variant>
        <vt:lpwstr>_Toc55909605</vt:lpwstr>
      </vt:variant>
      <vt:variant>
        <vt:i4>1048629</vt:i4>
      </vt:variant>
      <vt:variant>
        <vt:i4>383</vt:i4>
      </vt:variant>
      <vt:variant>
        <vt:i4>0</vt:i4>
      </vt:variant>
      <vt:variant>
        <vt:i4>5</vt:i4>
      </vt:variant>
      <vt:variant>
        <vt:lpwstr/>
      </vt:variant>
      <vt:variant>
        <vt:lpwstr>_Toc55909604</vt:lpwstr>
      </vt:variant>
      <vt:variant>
        <vt:i4>1507381</vt:i4>
      </vt:variant>
      <vt:variant>
        <vt:i4>377</vt:i4>
      </vt:variant>
      <vt:variant>
        <vt:i4>0</vt:i4>
      </vt:variant>
      <vt:variant>
        <vt:i4>5</vt:i4>
      </vt:variant>
      <vt:variant>
        <vt:lpwstr/>
      </vt:variant>
      <vt:variant>
        <vt:lpwstr>_Toc55909603</vt:lpwstr>
      </vt:variant>
      <vt:variant>
        <vt:i4>1441845</vt:i4>
      </vt:variant>
      <vt:variant>
        <vt:i4>371</vt:i4>
      </vt:variant>
      <vt:variant>
        <vt:i4>0</vt:i4>
      </vt:variant>
      <vt:variant>
        <vt:i4>5</vt:i4>
      </vt:variant>
      <vt:variant>
        <vt:lpwstr/>
      </vt:variant>
      <vt:variant>
        <vt:lpwstr>_Toc55909602</vt:lpwstr>
      </vt:variant>
      <vt:variant>
        <vt:i4>1376309</vt:i4>
      </vt:variant>
      <vt:variant>
        <vt:i4>365</vt:i4>
      </vt:variant>
      <vt:variant>
        <vt:i4>0</vt:i4>
      </vt:variant>
      <vt:variant>
        <vt:i4>5</vt:i4>
      </vt:variant>
      <vt:variant>
        <vt:lpwstr/>
      </vt:variant>
      <vt:variant>
        <vt:lpwstr>_Toc55909601</vt:lpwstr>
      </vt:variant>
      <vt:variant>
        <vt:i4>1310773</vt:i4>
      </vt:variant>
      <vt:variant>
        <vt:i4>359</vt:i4>
      </vt:variant>
      <vt:variant>
        <vt:i4>0</vt:i4>
      </vt:variant>
      <vt:variant>
        <vt:i4>5</vt:i4>
      </vt:variant>
      <vt:variant>
        <vt:lpwstr/>
      </vt:variant>
      <vt:variant>
        <vt:lpwstr>_Toc55909600</vt:lpwstr>
      </vt:variant>
      <vt:variant>
        <vt:i4>1966140</vt:i4>
      </vt:variant>
      <vt:variant>
        <vt:i4>353</vt:i4>
      </vt:variant>
      <vt:variant>
        <vt:i4>0</vt:i4>
      </vt:variant>
      <vt:variant>
        <vt:i4>5</vt:i4>
      </vt:variant>
      <vt:variant>
        <vt:lpwstr/>
      </vt:variant>
      <vt:variant>
        <vt:lpwstr>_Toc55909599</vt:lpwstr>
      </vt:variant>
      <vt:variant>
        <vt:i4>1507376</vt:i4>
      </vt:variant>
      <vt:variant>
        <vt:i4>344</vt:i4>
      </vt:variant>
      <vt:variant>
        <vt:i4>0</vt:i4>
      </vt:variant>
      <vt:variant>
        <vt:i4>5</vt:i4>
      </vt:variant>
      <vt:variant>
        <vt:lpwstr/>
      </vt:variant>
      <vt:variant>
        <vt:lpwstr>_Toc56076839</vt:lpwstr>
      </vt:variant>
      <vt:variant>
        <vt:i4>1441840</vt:i4>
      </vt:variant>
      <vt:variant>
        <vt:i4>338</vt:i4>
      </vt:variant>
      <vt:variant>
        <vt:i4>0</vt:i4>
      </vt:variant>
      <vt:variant>
        <vt:i4>5</vt:i4>
      </vt:variant>
      <vt:variant>
        <vt:lpwstr/>
      </vt:variant>
      <vt:variant>
        <vt:lpwstr>_Toc56076838</vt:lpwstr>
      </vt:variant>
      <vt:variant>
        <vt:i4>1638448</vt:i4>
      </vt:variant>
      <vt:variant>
        <vt:i4>332</vt:i4>
      </vt:variant>
      <vt:variant>
        <vt:i4>0</vt:i4>
      </vt:variant>
      <vt:variant>
        <vt:i4>5</vt:i4>
      </vt:variant>
      <vt:variant>
        <vt:lpwstr/>
      </vt:variant>
      <vt:variant>
        <vt:lpwstr>_Toc56076837</vt:lpwstr>
      </vt:variant>
      <vt:variant>
        <vt:i4>1572912</vt:i4>
      </vt:variant>
      <vt:variant>
        <vt:i4>326</vt:i4>
      </vt:variant>
      <vt:variant>
        <vt:i4>0</vt:i4>
      </vt:variant>
      <vt:variant>
        <vt:i4>5</vt:i4>
      </vt:variant>
      <vt:variant>
        <vt:lpwstr/>
      </vt:variant>
      <vt:variant>
        <vt:lpwstr>_Toc56076836</vt:lpwstr>
      </vt:variant>
      <vt:variant>
        <vt:i4>1769520</vt:i4>
      </vt:variant>
      <vt:variant>
        <vt:i4>320</vt:i4>
      </vt:variant>
      <vt:variant>
        <vt:i4>0</vt:i4>
      </vt:variant>
      <vt:variant>
        <vt:i4>5</vt:i4>
      </vt:variant>
      <vt:variant>
        <vt:lpwstr/>
      </vt:variant>
      <vt:variant>
        <vt:lpwstr>_Toc56076835</vt:lpwstr>
      </vt:variant>
      <vt:variant>
        <vt:i4>1703984</vt:i4>
      </vt:variant>
      <vt:variant>
        <vt:i4>314</vt:i4>
      </vt:variant>
      <vt:variant>
        <vt:i4>0</vt:i4>
      </vt:variant>
      <vt:variant>
        <vt:i4>5</vt:i4>
      </vt:variant>
      <vt:variant>
        <vt:lpwstr/>
      </vt:variant>
      <vt:variant>
        <vt:lpwstr>_Toc56076834</vt:lpwstr>
      </vt:variant>
      <vt:variant>
        <vt:i4>1900592</vt:i4>
      </vt:variant>
      <vt:variant>
        <vt:i4>308</vt:i4>
      </vt:variant>
      <vt:variant>
        <vt:i4>0</vt:i4>
      </vt:variant>
      <vt:variant>
        <vt:i4>5</vt:i4>
      </vt:variant>
      <vt:variant>
        <vt:lpwstr/>
      </vt:variant>
      <vt:variant>
        <vt:lpwstr>_Toc56076833</vt:lpwstr>
      </vt:variant>
      <vt:variant>
        <vt:i4>1835056</vt:i4>
      </vt:variant>
      <vt:variant>
        <vt:i4>302</vt:i4>
      </vt:variant>
      <vt:variant>
        <vt:i4>0</vt:i4>
      </vt:variant>
      <vt:variant>
        <vt:i4>5</vt:i4>
      </vt:variant>
      <vt:variant>
        <vt:lpwstr/>
      </vt:variant>
      <vt:variant>
        <vt:lpwstr>_Toc56076832</vt:lpwstr>
      </vt:variant>
      <vt:variant>
        <vt:i4>2031664</vt:i4>
      </vt:variant>
      <vt:variant>
        <vt:i4>296</vt:i4>
      </vt:variant>
      <vt:variant>
        <vt:i4>0</vt:i4>
      </vt:variant>
      <vt:variant>
        <vt:i4>5</vt:i4>
      </vt:variant>
      <vt:variant>
        <vt:lpwstr/>
      </vt:variant>
      <vt:variant>
        <vt:lpwstr>_Toc56076831</vt:lpwstr>
      </vt:variant>
      <vt:variant>
        <vt:i4>1966128</vt:i4>
      </vt:variant>
      <vt:variant>
        <vt:i4>290</vt:i4>
      </vt:variant>
      <vt:variant>
        <vt:i4>0</vt:i4>
      </vt:variant>
      <vt:variant>
        <vt:i4>5</vt:i4>
      </vt:variant>
      <vt:variant>
        <vt:lpwstr/>
      </vt:variant>
      <vt:variant>
        <vt:lpwstr>_Toc56076830</vt:lpwstr>
      </vt:variant>
      <vt:variant>
        <vt:i4>1507377</vt:i4>
      </vt:variant>
      <vt:variant>
        <vt:i4>284</vt:i4>
      </vt:variant>
      <vt:variant>
        <vt:i4>0</vt:i4>
      </vt:variant>
      <vt:variant>
        <vt:i4>5</vt:i4>
      </vt:variant>
      <vt:variant>
        <vt:lpwstr/>
      </vt:variant>
      <vt:variant>
        <vt:lpwstr>_Toc56076829</vt:lpwstr>
      </vt:variant>
      <vt:variant>
        <vt:i4>1441841</vt:i4>
      </vt:variant>
      <vt:variant>
        <vt:i4>278</vt:i4>
      </vt:variant>
      <vt:variant>
        <vt:i4>0</vt:i4>
      </vt:variant>
      <vt:variant>
        <vt:i4>5</vt:i4>
      </vt:variant>
      <vt:variant>
        <vt:lpwstr/>
      </vt:variant>
      <vt:variant>
        <vt:lpwstr>_Toc56076828</vt:lpwstr>
      </vt:variant>
      <vt:variant>
        <vt:i4>1638449</vt:i4>
      </vt:variant>
      <vt:variant>
        <vt:i4>272</vt:i4>
      </vt:variant>
      <vt:variant>
        <vt:i4>0</vt:i4>
      </vt:variant>
      <vt:variant>
        <vt:i4>5</vt:i4>
      </vt:variant>
      <vt:variant>
        <vt:lpwstr/>
      </vt:variant>
      <vt:variant>
        <vt:lpwstr>_Toc56076827</vt:lpwstr>
      </vt:variant>
      <vt:variant>
        <vt:i4>1572913</vt:i4>
      </vt:variant>
      <vt:variant>
        <vt:i4>266</vt:i4>
      </vt:variant>
      <vt:variant>
        <vt:i4>0</vt:i4>
      </vt:variant>
      <vt:variant>
        <vt:i4>5</vt:i4>
      </vt:variant>
      <vt:variant>
        <vt:lpwstr/>
      </vt:variant>
      <vt:variant>
        <vt:lpwstr>_Toc56076826</vt:lpwstr>
      </vt:variant>
      <vt:variant>
        <vt:i4>1769521</vt:i4>
      </vt:variant>
      <vt:variant>
        <vt:i4>260</vt:i4>
      </vt:variant>
      <vt:variant>
        <vt:i4>0</vt:i4>
      </vt:variant>
      <vt:variant>
        <vt:i4>5</vt:i4>
      </vt:variant>
      <vt:variant>
        <vt:lpwstr/>
      </vt:variant>
      <vt:variant>
        <vt:lpwstr>_Toc56076825</vt:lpwstr>
      </vt:variant>
      <vt:variant>
        <vt:i4>1703985</vt:i4>
      </vt:variant>
      <vt:variant>
        <vt:i4>254</vt:i4>
      </vt:variant>
      <vt:variant>
        <vt:i4>0</vt:i4>
      </vt:variant>
      <vt:variant>
        <vt:i4>5</vt:i4>
      </vt:variant>
      <vt:variant>
        <vt:lpwstr/>
      </vt:variant>
      <vt:variant>
        <vt:lpwstr>_Toc56076824</vt:lpwstr>
      </vt:variant>
      <vt:variant>
        <vt:i4>1900593</vt:i4>
      </vt:variant>
      <vt:variant>
        <vt:i4>248</vt:i4>
      </vt:variant>
      <vt:variant>
        <vt:i4>0</vt:i4>
      </vt:variant>
      <vt:variant>
        <vt:i4>5</vt:i4>
      </vt:variant>
      <vt:variant>
        <vt:lpwstr/>
      </vt:variant>
      <vt:variant>
        <vt:lpwstr>_Toc56076823</vt:lpwstr>
      </vt:variant>
      <vt:variant>
        <vt:i4>1835057</vt:i4>
      </vt:variant>
      <vt:variant>
        <vt:i4>242</vt:i4>
      </vt:variant>
      <vt:variant>
        <vt:i4>0</vt:i4>
      </vt:variant>
      <vt:variant>
        <vt:i4>5</vt:i4>
      </vt:variant>
      <vt:variant>
        <vt:lpwstr/>
      </vt:variant>
      <vt:variant>
        <vt:lpwstr>_Toc56076822</vt:lpwstr>
      </vt:variant>
      <vt:variant>
        <vt:i4>2031665</vt:i4>
      </vt:variant>
      <vt:variant>
        <vt:i4>236</vt:i4>
      </vt:variant>
      <vt:variant>
        <vt:i4>0</vt:i4>
      </vt:variant>
      <vt:variant>
        <vt:i4>5</vt:i4>
      </vt:variant>
      <vt:variant>
        <vt:lpwstr/>
      </vt:variant>
      <vt:variant>
        <vt:lpwstr>_Toc56076821</vt:lpwstr>
      </vt:variant>
      <vt:variant>
        <vt:i4>1966129</vt:i4>
      </vt:variant>
      <vt:variant>
        <vt:i4>230</vt:i4>
      </vt:variant>
      <vt:variant>
        <vt:i4>0</vt:i4>
      </vt:variant>
      <vt:variant>
        <vt:i4>5</vt:i4>
      </vt:variant>
      <vt:variant>
        <vt:lpwstr/>
      </vt:variant>
      <vt:variant>
        <vt:lpwstr>_Toc56076820</vt:lpwstr>
      </vt:variant>
      <vt:variant>
        <vt:i4>1507378</vt:i4>
      </vt:variant>
      <vt:variant>
        <vt:i4>224</vt:i4>
      </vt:variant>
      <vt:variant>
        <vt:i4>0</vt:i4>
      </vt:variant>
      <vt:variant>
        <vt:i4>5</vt:i4>
      </vt:variant>
      <vt:variant>
        <vt:lpwstr/>
      </vt:variant>
      <vt:variant>
        <vt:lpwstr>_Toc56076819</vt:lpwstr>
      </vt:variant>
      <vt:variant>
        <vt:i4>1441842</vt:i4>
      </vt:variant>
      <vt:variant>
        <vt:i4>218</vt:i4>
      </vt:variant>
      <vt:variant>
        <vt:i4>0</vt:i4>
      </vt:variant>
      <vt:variant>
        <vt:i4>5</vt:i4>
      </vt:variant>
      <vt:variant>
        <vt:lpwstr/>
      </vt:variant>
      <vt:variant>
        <vt:lpwstr>_Toc56076818</vt:lpwstr>
      </vt:variant>
      <vt:variant>
        <vt:i4>1638450</vt:i4>
      </vt:variant>
      <vt:variant>
        <vt:i4>212</vt:i4>
      </vt:variant>
      <vt:variant>
        <vt:i4>0</vt:i4>
      </vt:variant>
      <vt:variant>
        <vt:i4>5</vt:i4>
      </vt:variant>
      <vt:variant>
        <vt:lpwstr/>
      </vt:variant>
      <vt:variant>
        <vt:lpwstr>_Toc56076817</vt:lpwstr>
      </vt:variant>
      <vt:variant>
        <vt:i4>1572914</vt:i4>
      </vt:variant>
      <vt:variant>
        <vt:i4>206</vt:i4>
      </vt:variant>
      <vt:variant>
        <vt:i4>0</vt:i4>
      </vt:variant>
      <vt:variant>
        <vt:i4>5</vt:i4>
      </vt:variant>
      <vt:variant>
        <vt:lpwstr/>
      </vt:variant>
      <vt:variant>
        <vt:lpwstr>_Toc56076816</vt:lpwstr>
      </vt:variant>
      <vt:variant>
        <vt:i4>1769522</vt:i4>
      </vt:variant>
      <vt:variant>
        <vt:i4>200</vt:i4>
      </vt:variant>
      <vt:variant>
        <vt:i4>0</vt:i4>
      </vt:variant>
      <vt:variant>
        <vt:i4>5</vt:i4>
      </vt:variant>
      <vt:variant>
        <vt:lpwstr/>
      </vt:variant>
      <vt:variant>
        <vt:lpwstr>_Toc56076815</vt:lpwstr>
      </vt:variant>
      <vt:variant>
        <vt:i4>1703986</vt:i4>
      </vt:variant>
      <vt:variant>
        <vt:i4>194</vt:i4>
      </vt:variant>
      <vt:variant>
        <vt:i4>0</vt:i4>
      </vt:variant>
      <vt:variant>
        <vt:i4>5</vt:i4>
      </vt:variant>
      <vt:variant>
        <vt:lpwstr/>
      </vt:variant>
      <vt:variant>
        <vt:lpwstr>_Toc56076814</vt:lpwstr>
      </vt:variant>
      <vt:variant>
        <vt:i4>1900594</vt:i4>
      </vt:variant>
      <vt:variant>
        <vt:i4>188</vt:i4>
      </vt:variant>
      <vt:variant>
        <vt:i4>0</vt:i4>
      </vt:variant>
      <vt:variant>
        <vt:i4>5</vt:i4>
      </vt:variant>
      <vt:variant>
        <vt:lpwstr/>
      </vt:variant>
      <vt:variant>
        <vt:lpwstr>_Toc56076813</vt:lpwstr>
      </vt:variant>
      <vt:variant>
        <vt:i4>1835058</vt:i4>
      </vt:variant>
      <vt:variant>
        <vt:i4>182</vt:i4>
      </vt:variant>
      <vt:variant>
        <vt:i4>0</vt:i4>
      </vt:variant>
      <vt:variant>
        <vt:i4>5</vt:i4>
      </vt:variant>
      <vt:variant>
        <vt:lpwstr/>
      </vt:variant>
      <vt:variant>
        <vt:lpwstr>_Toc56076812</vt:lpwstr>
      </vt:variant>
      <vt:variant>
        <vt:i4>2031666</vt:i4>
      </vt:variant>
      <vt:variant>
        <vt:i4>176</vt:i4>
      </vt:variant>
      <vt:variant>
        <vt:i4>0</vt:i4>
      </vt:variant>
      <vt:variant>
        <vt:i4>5</vt:i4>
      </vt:variant>
      <vt:variant>
        <vt:lpwstr/>
      </vt:variant>
      <vt:variant>
        <vt:lpwstr>_Toc56076811</vt:lpwstr>
      </vt:variant>
      <vt:variant>
        <vt:i4>1966130</vt:i4>
      </vt:variant>
      <vt:variant>
        <vt:i4>170</vt:i4>
      </vt:variant>
      <vt:variant>
        <vt:i4>0</vt:i4>
      </vt:variant>
      <vt:variant>
        <vt:i4>5</vt:i4>
      </vt:variant>
      <vt:variant>
        <vt:lpwstr/>
      </vt:variant>
      <vt:variant>
        <vt:lpwstr>_Toc56076810</vt:lpwstr>
      </vt:variant>
      <vt:variant>
        <vt:i4>1507379</vt:i4>
      </vt:variant>
      <vt:variant>
        <vt:i4>164</vt:i4>
      </vt:variant>
      <vt:variant>
        <vt:i4>0</vt:i4>
      </vt:variant>
      <vt:variant>
        <vt:i4>5</vt:i4>
      </vt:variant>
      <vt:variant>
        <vt:lpwstr/>
      </vt:variant>
      <vt:variant>
        <vt:lpwstr>_Toc56076809</vt:lpwstr>
      </vt:variant>
      <vt:variant>
        <vt:i4>1441843</vt:i4>
      </vt:variant>
      <vt:variant>
        <vt:i4>158</vt:i4>
      </vt:variant>
      <vt:variant>
        <vt:i4>0</vt:i4>
      </vt:variant>
      <vt:variant>
        <vt:i4>5</vt:i4>
      </vt:variant>
      <vt:variant>
        <vt:lpwstr/>
      </vt:variant>
      <vt:variant>
        <vt:lpwstr>_Toc56076808</vt:lpwstr>
      </vt:variant>
      <vt:variant>
        <vt:i4>1638451</vt:i4>
      </vt:variant>
      <vt:variant>
        <vt:i4>152</vt:i4>
      </vt:variant>
      <vt:variant>
        <vt:i4>0</vt:i4>
      </vt:variant>
      <vt:variant>
        <vt:i4>5</vt:i4>
      </vt:variant>
      <vt:variant>
        <vt:lpwstr/>
      </vt:variant>
      <vt:variant>
        <vt:lpwstr>_Toc56076807</vt:lpwstr>
      </vt:variant>
      <vt:variant>
        <vt:i4>1572915</vt:i4>
      </vt:variant>
      <vt:variant>
        <vt:i4>146</vt:i4>
      </vt:variant>
      <vt:variant>
        <vt:i4>0</vt:i4>
      </vt:variant>
      <vt:variant>
        <vt:i4>5</vt:i4>
      </vt:variant>
      <vt:variant>
        <vt:lpwstr/>
      </vt:variant>
      <vt:variant>
        <vt:lpwstr>_Toc56076806</vt:lpwstr>
      </vt:variant>
      <vt:variant>
        <vt:i4>1769523</vt:i4>
      </vt:variant>
      <vt:variant>
        <vt:i4>140</vt:i4>
      </vt:variant>
      <vt:variant>
        <vt:i4>0</vt:i4>
      </vt:variant>
      <vt:variant>
        <vt:i4>5</vt:i4>
      </vt:variant>
      <vt:variant>
        <vt:lpwstr/>
      </vt:variant>
      <vt:variant>
        <vt:lpwstr>_Toc56076805</vt:lpwstr>
      </vt:variant>
      <vt:variant>
        <vt:i4>1703987</vt:i4>
      </vt:variant>
      <vt:variant>
        <vt:i4>134</vt:i4>
      </vt:variant>
      <vt:variant>
        <vt:i4>0</vt:i4>
      </vt:variant>
      <vt:variant>
        <vt:i4>5</vt:i4>
      </vt:variant>
      <vt:variant>
        <vt:lpwstr/>
      </vt:variant>
      <vt:variant>
        <vt:lpwstr>_Toc56076804</vt:lpwstr>
      </vt:variant>
      <vt:variant>
        <vt:i4>1900595</vt:i4>
      </vt:variant>
      <vt:variant>
        <vt:i4>128</vt:i4>
      </vt:variant>
      <vt:variant>
        <vt:i4>0</vt:i4>
      </vt:variant>
      <vt:variant>
        <vt:i4>5</vt:i4>
      </vt:variant>
      <vt:variant>
        <vt:lpwstr/>
      </vt:variant>
      <vt:variant>
        <vt:lpwstr>_Toc56076803</vt:lpwstr>
      </vt:variant>
      <vt:variant>
        <vt:i4>1835059</vt:i4>
      </vt:variant>
      <vt:variant>
        <vt:i4>122</vt:i4>
      </vt:variant>
      <vt:variant>
        <vt:i4>0</vt:i4>
      </vt:variant>
      <vt:variant>
        <vt:i4>5</vt:i4>
      </vt:variant>
      <vt:variant>
        <vt:lpwstr/>
      </vt:variant>
      <vt:variant>
        <vt:lpwstr>_Toc56076802</vt:lpwstr>
      </vt:variant>
      <vt:variant>
        <vt:i4>2031667</vt:i4>
      </vt:variant>
      <vt:variant>
        <vt:i4>116</vt:i4>
      </vt:variant>
      <vt:variant>
        <vt:i4>0</vt:i4>
      </vt:variant>
      <vt:variant>
        <vt:i4>5</vt:i4>
      </vt:variant>
      <vt:variant>
        <vt:lpwstr/>
      </vt:variant>
      <vt:variant>
        <vt:lpwstr>_Toc56076801</vt:lpwstr>
      </vt:variant>
      <vt:variant>
        <vt:i4>1966131</vt:i4>
      </vt:variant>
      <vt:variant>
        <vt:i4>110</vt:i4>
      </vt:variant>
      <vt:variant>
        <vt:i4>0</vt:i4>
      </vt:variant>
      <vt:variant>
        <vt:i4>5</vt:i4>
      </vt:variant>
      <vt:variant>
        <vt:lpwstr/>
      </vt:variant>
      <vt:variant>
        <vt:lpwstr>_Toc56076800</vt:lpwstr>
      </vt:variant>
      <vt:variant>
        <vt:i4>1572922</vt:i4>
      </vt:variant>
      <vt:variant>
        <vt:i4>104</vt:i4>
      </vt:variant>
      <vt:variant>
        <vt:i4>0</vt:i4>
      </vt:variant>
      <vt:variant>
        <vt:i4>5</vt:i4>
      </vt:variant>
      <vt:variant>
        <vt:lpwstr/>
      </vt:variant>
      <vt:variant>
        <vt:lpwstr>_Toc56076799</vt:lpwstr>
      </vt:variant>
      <vt:variant>
        <vt:i4>1638458</vt:i4>
      </vt:variant>
      <vt:variant>
        <vt:i4>98</vt:i4>
      </vt:variant>
      <vt:variant>
        <vt:i4>0</vt:i4>
      </vt:variant>
      <vt:variant>
        <vt:i4>5</vt:i4>
      </vt:variant>
      <vt:variant>
        <vt:lpwstr/>
      </vt:variant>
      <vt:variant>
        <vt:lpwstr>_Toc56076798</vt:lpwstr>
      </vt:variant>
      <vt:variant>
        <vt:i4>1441850</vt:i4>
      </vt:variant>
      <vt:variant>
        <vt:i4>92</vt:i4>
      </vt:variant>
      <vt:variant>
        <vt:i4>0</vt:i4>
      </vt:variant>
      <vt:variant>
        <vt:i4>5</vt:i4>
      </vt:variant>
      <vt:variant>
        <vt:lpwstr/>
      </vt:variant>
      <vt:variant>
        <vt:lpwstr>_Toc56076797</vt:lpwstr>
      </vt:variant>
      <vt:variant>
        <vt:i4>1507386</vt:i4>
      </vt:variant>
      <vt:variant>
        <vt:i4>86</vt:i4>
      </vt:variant>
      <vt:variant>
        <vt:i4>0</vt:i4>
      </vt:variant>
      <vt:variant>
        <vt:i4>5</vt:i4>
      </vt:variant>
      <vt:variant>
        <vt:lpwstr/>
      </vt:variant>
      <vt:variant>
        <vt:lpwstr>_Toc56076796</vt:lpwstr>
      </vt:variant>
      <vt:variant>
        <vt:i4>1310778</vt:i4>
      </vt:variant>
      <vt:variant>
        <vt:i4>80</vt:i4>
      </vt:variant>
      <vt:variant>
        <vt:i4>0</vt:i4>
      </vt:variant>
      <vt:variant>
        <vt:i4>5</vt:i4>
      </vt:variant>
      <vt:variant>
        <vt:lpwstr/>
      </vt:variant>
      <vt:variant>
        <vt:lpwstr>_Toc56076795</vt:lpwstr>
      </vt:variant>
      <vt:variant>
        <vt:i4>1376314</vt:i4>
      </vt:variant>
      <vt:variant>
        <vt:i4>74</vt:i4>
      </vt:variant>
      <vt:variant>
        <vt:i4>0</vt:i4>
      </vt:variant>
      <vt:variant>
        <vt:i4>5</vt:i4>
      </vt:variant>
      <vt:variant>
        <vt:lpwstr/>
      </vt:variant>
      <vt:variant>
        <vt:lpwstr>_Toc56076794</vt:lpwstr>
      </vt:variant>
      <vt:variant>
        <vt:i4>1179706</vt:i4>
      </vt:variant>
      <vt:variant>
        <vt:i4>68</vt:i4>
      </vt:variant>
      <vt:variant>
        <vt:i4>0</vt:i4>
      </vt:variant>
      <vt:variant>
        <vt:i4>5</vt:i4>
      </vt:variant>
      <vt:variant>
        <vt:lpwstr/>
      </vt:variant>
      <vt:variant>
        <vt:lpwstr>_Toc56076793</vt:lpwstr>
      </vt:variant>
      <vt:variant>
        <vt:i4>1245242</vt:i4>
      </vt:variant>
      <vt:variant>
        <vt:i4>62</vt:i4>
      </vt:variant>
      <vt:variant>
        <vt:i4>0</vt:i4>
      </vt:variant>
      <vt:variant>
        <vt:i4>5</vt:i4>
      </vt:variant>
      <vt:variant>
        <vt:lpwstr/>
      </vt:variant>
      <vt:variant>
        <vt:lpwstr>_Toc56076792</vt:lpwstr>
      </vt:variant>
      <vt:variant>
        <vt:i4>1048634</vt:i4>
      </vt:variant>
      <vt:variant>
        <vt:i4>56</vt:i4>
      </vt:variant>
      <vt:variant>
        <vt:i4>0</vt:i4>
      </vt:variant>
      <vt:variant>
        <vt:i4>5</vt:i4>
      </vt:variant>
      <vt:variant>
        <vt:lpwstr/>
      </vt:variant>
      <vt:variant>
        <vt:lpwstr>_Toc56076791</vt:lpwstr>
      </vt:variant>
      <vt:variant>
        <vt:i4>1114170</vt:i4>
      </vt:variant>
      <vt:variant>
        <vt:i4>50</vt:i4>
      </vt:variant>
      <vt:variant>
        <vt:i4>0</vt:i4>
      </vt:variant>
      <vt:variant>
        <vt:i4>5</vt:i4>
      </vt:variant>
      <vt:variant>
        <vt:lpwstr/>
      </vt:variant>
      <vt:variant>
        <vt:lpwstr>_Toc56076790</vt:lpwstr>
      </vt:variant>
      <vt:variant>
        <vt:i4>1572923</vt:i4>
      </vt:variant>
      <vt:variant>
        <vt:i4>44</vt:i4>
      </vt:variant>
      <vt:variant>
        <vt:i4>0</vt:i4>
      </vt:variant>
      <vt:variant>
        <vt:i4>5</vt:i4>
      </vt:variant>
      <vt:variant>
        <vt:lpwstr/>
      </vt:variant>
      <vt:variant>
        <vt:lpwstr>_Toc56076789</vt:lpwstr>
      </vt:variant>
      <vt:variant>
        <vt:i4>1638459</vt:i4>
      </vt:variant>
      <vt:variant>
        <vt:i4>38</vt:i4>
      </vt:variant>
      <vt:variant>
        <vt:i4>0</vt:i4>
      </vt:variant>
      <vt:variant>
        <vt:i4>5</vt:i4>
      </vt:variant>
      <vt:variant>
        <vt:lpwstr/>
      </vt:variant>
      <vt:variant>
        <vt:lpwstr>_Toc56076788</vt:lpwstr>
      </vt:variant>
      <vt:variant>
        <vt:i4>1441851</vt:i4>
      </vt:variant>
      <vt:variant>
        <vt:i4>32</vt:i4>
      </vt:variant>
      <vt:variant>
        <vt:i4>0</vt:i4>
      </vt:variant>
      <vt:variant>
        <vt:i4>5</vt:i4>
      </vt:variant>
      <vt:variant>
        <vt:lpwstr/>
      </vt:variant>
      <vt:variant>
        <vt:lpwstr>_Toc56076787</vt:lpwstr>
      </vt:variant>
      <vt:variant>
        <vt:i4>1507387</vt:i4>
      </vt:variant>
      <vt:variant>
        <vt:i4>26</vt:i4>
      </vt:variant>
      <vt:variant>
        <vt:i4>0</vt:i4>
      </vt:variant>
      <vt:variant>
        <vt:i4>5</vt:i4>
      </vt:variant>
      <vt:variant>
        <vt:lpwstr/>
      </vt:variant>
      <vt:variant>
        <vt:lpwstr>_Toc56076786</vt:lpwstr>
      </vt:variant>
      <vt:variant>
        <vt:i4>1310779</vt:i4>
      </vt:variant>
      <vt:variant>
        <vt:i4>20</vt:i4>
      </vt:variant>
      <vt:variant>
        <vt:i4>0</vt:i4>
      </vt:variant>
      <vt:variant>
        <vt:i4>5</vt:i4>
      </vt:variant>
      <vt:variant>
        <vt:lpwstr/>
      </vt:variant>
      <vt:variant>
        <vt:lpwstr>_Toc56076785</vt:lpwstr>
      </vt:variant>
      <vt:variant>
        <vt:i4>1376315</vt:i4>
      </vt:variant>
      <vt:variant>
        <vt:i4>14</vt:i4>
      </vt:variant>
      <vt:variant>
        <vt:i4>0</vt:i4>
      </vt:variant>
      <vt:variant>
        <vt:i4>5</vt:i4>
      </vt:variant>
      <vt:variant>
        <vt:lpwstr/>
      </vt:variant>
      <vt:variant>
        <vt:lpwstr>_Toc56076784</vt:lpwstr>
      </vt:variant>
      <vt:variant>
        <vt:i4>1179707</vt:i4>
      </vt:variant>
      <vt:variant>
        <vt:i4>8</vt:i4>
      </vt:variant>
      <vt:variant>
        <vt:i4>0</vt:i4>
      </vt:variant>
      <vt:variant>
        <vt:i4>5</vt:i4>
      </vt:variant>
      <vt:variant>
        <vt:lpwstr/>
      </vt:variant>
      <vt:variant>
        <vt:lpwstr>_Toc56076783</vt:lpwstr>
      </vt:variant>
      <vt:variant>
        <vt:i4>1245243</vt:i4>
      </vt:variant>
      <vt:variant>
        <vt:i4>2</vt:i4>
      </vt:variant>
      <vt:variant>
        <vt:i4>0</vt:i4>
      </vt:variant>
      <vt:variant>
        <vt:i4>5</vt:i4>
      </vt:variant>
      <vt:variant>
        <vt:lpwstr/>
      </vt:variant>
      <vt:variant>
        <vt:lpwstr>_Toc56076782</vt:lpwstr>
      </vt:variant>
      <vt:variant>
        <vt:i4>1376369</vt:i4>
      </vt:variant>
      <vt:variant>
        <vt:i4>0</vt:i4>
      </vt:variant>
      <vt:variant>
        <vt:i4>0</vt:i4>
      </vt:variant>
      <vt:variant>
        <vt:i4>5</vt:i4>
      </vt:variant>
      <vt:variant>
        <vt:lpwstr>http://www.akm.gov.al/cil%c3%absia-e-mjedisit.html</vt:lpwstr>
      </vt:variant>
      <vt:variant>
        <vt:lpwstr>raporte_publikime</vt:lpwstr>
      </vt:variant>
      <vt:variant>
        <vt:i4>589824</vt:i4>
      </vt:variant>
      <vt:variant>
        <vt:i4>0</vt:i4>
      </vt:variant>
      <vt:variant>
        <vt:i4>0</vt:i4>
      </vt:variant>
      <vt:variant>
        <vt:i4>5</vt:i4>
      </vt:variant>
      <vt:variant>
        <vt:lpwstr>https://www.iucn.org/sites/dev/files/content/documents/aquaculture_and_marine_protected_area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i</dc:title>
  <dc:creator>Massimo</dc:creator>
  <cp:lastModifiedBy>Arlinda Dedi</cp:lastModifiedBy>
  <cp:revision>14</cp:revision>
  <cp:lastPrinted>2023-06-13T10:10:00Z</cp:lastPrinted>
  <dcterms:created xsi:type="dcterms:W3CDTF">2023-06-12T11:25:00Z</dcterms:created>
  <dcterms:modified xsi:type="dcterms:W3CDTF">2023-06-13T13:11:00Z</dcterms:modified>
</cp:coreProperties>
</file>